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charts/chart8.xml" ContentType="application/vnd.openxmlformats-officedocument.drawingml.chart+xml"/>
  <Override PartName="/word/drawings/drawing8.xml" ContentType="application/vnd.openxmlformats-officedocument.drawingml.chartshapes+xml"/>
  <Override PartName="/word/charts/chart9.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C0BE0" w14:textId="77777777" w:rsidR="0077553F" w:rsidRDefault="0077553F" w:rsidP="0077553F">
      <w:pPr>
        <w:autoSpaceDE w:val="0"/>
        <w:autoSpaceDN w:val="0"/>
        <w:bidi w:val="0"/>
        <w:adjustRightInd w:val="0"/>
        <w:spacing w:after="0" w:line="240" w:lineRule="auto"/>
        <w:jc w:val="center"/>
        <w:rPr>
          <w:rFonts w:ascii="Times New Roman" w:hAnsi="Times New Roman" w:cs="Times New Roman"/>
          <w:b/>
          <w:bCs/>
          <w:sz w:val="32"/>
          <w:szCs w:val="32"/>
          <w:rtl/>
          <w:lang w:bidi="ar-IQ"/>
        </w:rPr>
      </w:pPr>
    </w:p>
    <w:p w14:paraId="7FD0614B" w14:textId="77777777" w:rsidR="0077553F" w:rsidRDefault="0077553F" w:rsidP="0077553F">
      <w:pPr>
        <w:autoSpaceDE w:val="0"/>
        <w:autoSpaceDN w:val="0"/>
        <w:bidi w:val="0"/>
        <w:adjustRightInd w:val="0"/>
        <w:spacing w:after="0" w:line="240" w:lineRule="auto"/>
        <w:jc w:val="center"/>
        <w:rPr>
          <w:rFonts w:ascii="Times New Roman" w:hAnsi="Times New Roman" w:cs="Times New Roman"/>
          <w:b/>
          <w:bCs/>
          <w:sz w:val="32"/>
          <w:szCs w:val="32"/>
          <w:rtl/>
          <w:lang w:bidi="ar-IQ"/>
        </w:rPr>
      </w:pPr>
    </w:p>
    <w:p w14:paraId="093A960B" w14:textId="3E860A39" w:rsidR="00A64172" w:rsidRPr="00830E23" w:rsidRDefault="00A64172" w:rsidP="00A64172">
      <w:pPr>
        <w:autoSpaceDE w:val="0"/>
        <w:autoSpaceDN w:val="0"/>
        <w:bidi w:val="0"/>
        <w:adjustRightInd w:val="0"/>
        <w:spacing w:after="0" w:line="240" w:lineRule="auto"/>
        <w:jc w:val="center"/>
        <w:rPr>
          <w:rFonts w:ascii="Times New Roman" w:hAnsi="Times New Roman" w:cs="Times New Roman"/>
          <w:b/>
          <w:bCs/>
          <w:sz w:val="32"/>
          <w:szCs w:val="32"/>
          <w:highlight w:val="yellow"/>
        </w:rPr>
      </w:pPr>
      <w:r w:rsidRPr="00830E23">
        <w:rPr>
          <w:rFonts w:ascii="Times New Roman" w:hAnsi="Times New Roman" w:cs="Times New Roman"/>
          <w:b/>
          <w:bCs/>
          <w:sz w:val="32"/>
          <w:szCs w:val="32"/>
          <w:highlight w:val="yellow"/>
          <w:lang w:val="en-GB"/>
        </w:rPr>
        <w:t>Synthesis of Y₂O₃ Nanoparticles in Water and Ethanol by Pulsed Laser Ablation for Y₂O₃/n-Si Heterojunction Photodetectors</w:t>
      </w:r>
    </w:p>
    <w:p w14:paraId="1E305425" w14:textId="77777777" w:rsidR="001354A9" w:rsidRPr="00830E23" w:rsidRDefault="001354A9" w:rsidP="001354A9">
      <w:pPr>
        <w:autoSpaceDE w:val="0"/>
        <w:autoSpaceDN w:val="0"/>
        <w:bidi w:val="0"/>
        <w:adjustRightInd w:val="0"/>
        <w:spacing w:after="0" w:line="240" w:lineRule="auto"/>
        <w:jc w:val="center"/>
        <w:rPr>
          <w:rFonts w:ascii="Times New Roman" w:hAnsi="Times New Roman" w:cs="Times New Roman"/>
          <w:b/>
          <w:bCs/>
          <w:sz w:val="32"/>
          <w:szCs w:val="32"/>
          <w:highlight w:val="yellow"/>
        </w:rPr>
      </w:pPr>
    </w:p>
    <w:p w14:paraId="2DF31817" w14:textId="77777777" w:rsidR="001354A9" w:rsidRDefault="001354A9" w:rsidP="001354A9">
      <w:pPr>
        <w:autoSpaceDE w:val="0"/>
        <w:autoSpaceDN w:val="0"/>
        <w:bidi w:val="0"/>
        <w:adjustRightInd w:val="0"/>
        <w:spacing w:before="120"/>
        <w:rPr>
          <w:rFonts w:ascii="Times New Roman" w:hAnsi="Times New Roman" w:cs="Times New Roman"/>
          <w:b/>
          <w:bCs/>
          <w:sz w:val="28"/>
          <w:szCs w:val="28"/>
        </w:rPr>
      </w:pPr>
    </w:p>
    <w:p w14:paraId="61EFF701" w14:textId="77777777" w:rsidR="001354A9" w:rsidRDefault="001354A9" w:rsidP="001354A9">
      <w:pPr>
        <w:autoSpaceDE w:val="0"/>
        <w:autoSpaceDN w:val="0"/>
        <w:bidi w:val="0"/>
        <w:adjustRightInd w:val="0"/>
        <w:spacing w:before="120"/>
        <w:rPr>
          <w:rFonts w:ascii="Times New Roman" w:hAnsi="Times New Roman" w:cs="Times New Roman"/>
          <w:b/>
          <w:bCs/>
          <w:sz w:val="28"/>
          <w:szCs w:val="28"/>
        </w:rPr>
      </w:pPr>
    </w:p>
    <w:p w14:paraId="4DE3DA99" w14:textId="77777777" w:rsidR="001354A9" w:rsidRDefault="001354A9" w:rsidP="001354A9">
      <w:pPr>
        <w:autoSpaceDE w:val="0"/>
        <w:autoSpaceDN w:val="0"/>
        <w:bidi w:val="0"/>
        <w:adjustRightInd w:val="0"/>
        <w:spacing w:before="120"/>
        <w:rPr>
          <w:rFonts w:ascii="Times New Roman" w:hAnsi="Times New Roman" w:cs="Times New Roman"/>
          <w:b/>
          <w:bCs/>
          <w:sz w:val="28"/>
          <w:szCs w:val="28"/>
        </w:rPr>
      </w:pPr>
    </w:p>
    <w:p w14:paraId="4BE33CE4" w14:textId="77777777" w:rsidR="00CC64B7" w:rsidRPr="00353E92" w:rsidRDefault="00CC64B7" w:rsidP="001354A9">
      <w:pPr>
        <w:autoSpaceDE w:val="0"/>
        <w:autoSpaceDN w:val="0"/>
        <w:bidi w:val="0"/>
        <w:adjustRightInd w:val="0"/>
        <w:spacing w:before="120"/>
        <w:rPr>
          <w:rFonts w:ascii="Times New Roman" w:hAnsi="Times New Roman" w:cs="Times New Roman"/>
          <w:b/>
          <w:bCs/>
          <w:sz w:val="28"/>
          <w:szCs w:val="28"/>
        </w:rPr>
      </w:pPr>
      <w:r w:rsidRPr="00353E92">
        <w:rPr>
          <w:rFonts w:ascii="Times New Roman" w:hAnsi="Times New Roman" w:cs="Times New Roman"/>
          <w:b/>
          <w:bCs/>
          <w:sz w:val="28"/>
          <w:szCs w:val="28"/>
        </w:rPr>
        <w:t>Abstract</w:t>
      </w:r>
    </w:p>
    <w:p w14:paraId="06D2C33E" w14:textId="15413F01" w:rsidR="000947B9" w:rsidRDefault="00FA609C" w:rsidP="000947B9">
      <w:pPr>
        <w:bidi w:val="0"/>
        <w:ind w:firstLine="720"/>
        <w:jc w:val="both"/>
        <w:rPr>
          <w:rFonts w:ascii="Times New Roman" w:eastAsia="Calibri" w:hAnsi="Times New Roman" w:cs="Times New Roman"/>
          <w:sz w:val="28"/>
          <w:szCs w:val="28"/>
          <w:lang w:bidi="ar-IQ"/>
        </w:rPr>
      </w:pPr>
      <w:r w:rsidRPr="00830E23">
        <w:rPr>
          <w:rFonts w:ascii="Times New Roman" w:hAnsi="Times New Roman" w:cs="Times New Roman"/>
          <w:sz w:val="28"/>
          <w:szCs w:val="28"/>
          <w:highlight w:val="yellow"/>
        </w:rPr>
        <w:t xml:space="preserve">Nanoparticles (NPs), nanotubes, rods, and sheets made of rare earth metals have recently become the material of choice for many device applications. </w:t>
      </w:r>
      <w:r w:rsidR="00C81ACE" w:rsidRPr="00830E23">
        <w:rPr>
          <w:rFonts w:ascii="Times New Roman" w:hAnsi="Times New Roman" w:cs="Times New Roman"/>
          <w:sz w:val="28"/>
          <w:szCs w:val="28"/>
          <w:highlight w:val="yellow"/>
        </w:rPr>
        <w:t xml:space="preserve">This study aims to synthesize Y₂O₃ nanoparticles using the laser ablation technique in two different liquid media (deionized water and ethanol) and investigate their structural, morphological, optical, and chemical properties, as well as to evaluate the performance of Ag/Y₂O₃/n-Si/Ag heterojunction UV photo-detectors based on the prepared nanoparticles. </w:t>
      </w:r>
      <w:r w:rsidR="00F101C4" w:rsidRPr="00353E92">
        <w:rPr>
          <w:rFonts w:ascii="Times New Roman" w:hAnsi="Times New Roman" w:cs="Times New Roman"/>
          <w:sz w:val="28"/>
          <w:szCs w:val="28"/>
        </w:rPr>
        <w:t xml:space="preserve">Studies have been conducted on the structural, morphological, optical, and  chemical characteristics of Yttrium oxide . XRD results verify the production of a polycrystalline </w:t>
      </w:r>
      <w:r w:rsidR="00375093" w:rsidRPr="00830E23">
        <w:rPr>
          <w:rFonts w:ascii="Times New Roman" w:hAnsi="Times New Roman" w:cs="Times New Roman"/>
          <w:sz w:val="28"/>
          <w:szCs w:val="28"/>
          <w:highlight w:val="yellow"/>
        </w:rPr>
        <w:t xml:space="preserve">Y₂O₃ </w:t>
      </w:r>
      <w:r w:rsidR="00F101C4" w:rsidRPr="00830E23">
        <w:rPr>
          <w:rFonts w:ascii="Times New Roman" w:hAnsi="Times New Roman" w:cs="Times New Roman"/>
          <w:sz w:val="28"/>
          <w:szCs w:val="28"/>
          <w:highlight w:val="yellow"/>
        </w:rPr>
        <w:t xml:space="preserve"> </w:t>
      </w:r>
      <w:r w:rsidR="00F101C4" w:rsidRPr="00353E92">
        <w:rPr>
          <w:rFonts w:ascii="Times New Roman" w:hAnsi="Times New Roman" w:cs="Times New Roman"/>
          <w:sz w:val="28"/>
          <w:szCs w:val="28"/>
        </w:rPr>
        <w:t>film have cubic crystalline phase with crystallite sizes of 10.52 nm for Y</w:t>
      </w:r>
      <w:r w:rsidR="00375093" w:rsidRPr="00375093">
        <w:rPr>
          <w:rFonts w:ascii="Times New Roman" w:hAnsi="Times New Roman" w:cs="Times New Roman"/>
          <w:sz w:val="28"/>
          <w:szCs w:val="28"/>
        </w:rPr>
        <w:t>₂</w:t>
      </w:r>
      <w:r w:rsidR="00F101C4" w:rsidRPr="00353E92">
        <w:rPr>
          <w:rFonts w:ascii="Times New Roman" w:hAnsi="Times New Roman" w:cs="Times New Roman"/>
          <w:sz w:val="28"/>
          <w:szCs w:val="28"/>
        </w:rPr>
        <w:t>O</w:t>
      </w:r>
      <w:r w:rsidR="00375093" w:rsidRPr="00375093">
        <w:rPr>
          <w:rFonts w:ascii="Times New Roman" w:hAnsi="Times New Roman" w:cs="Times New Roman"/>
          <w:sz w:val="28"/>
          <w:szCs w:val="28"/>
        </w:rPr>
        <w:t>₃</w:t>
      </w:r>
      <w:r w:rsidR="00F101C4" w:rsidRPr="00353E92">
        <w:rPr>
          <w:rFonts w:ascii="Times New Roman" w:hAnsi="Times New Roman" w:cs="Times New Roman"/>
          <w:sz w:val="28"/>
          <w:szCs w:val="28"/>
        </w:rPr>
        <w:t xml:space="preserve"> in ethanol and 42.53 nm for </w:t>
      </w:r>
      <w:r w:rsidR="00375093" w:rsidRPr="00830E23">
        <w:rPr>
          <w:rFonts w:ascii="Times New Roman" w:hAnsi="Times New Roman" w:cs="Times New Roman"/>
          <w:sz w:val="28"/>
          <w:szCs w:val="28"/>
          <w:highlight w:val="yellow"/>
        </w:rPr>
        <w:t>Y₂O</w:t>
      </w:r>
      <w:r w:rsidR="00375093">
        <w:rPr>
          <w:rFonts w:ascii="Times New Roman" w:hAnsi="Times New Roman" w:cs="Times New Roman"/>
          <w:sz w:val="28"/>
          <w:szCs w:val="28"/>
        </w:rPr>
        <w:t xml:space="preserve">₃ </w:t>
      </w:r>
      <w:r w:rsidR="00F101C4" w:rsidRPr="00353E92">
        <w:rPr>
          <w:rFonts w:ascii="Times New Roman" w:hAnsi="Times New Roman" w:cs="Times New Roman"/>
          <w:sz w:val="28"/>
          <w:szCs w:val="28"/>
        </w:rPr>
        <w:t xml:space="preserve"> in water .  The SEM results of </w:t>
      </w:r>
      <w:r w:rsidR="00375093" w:rsidRPr="00830E23">
        <w:rPr>
          <w:rFonts w:ascii="Times New Roman" w:hAnsi="Times New Roman" w:cs="Times New Roman"/>
          <w:sz w:val="28"/>
          <w:szCs w:val="28"/>
          <w:highlight w:val="yellow"/>
        </w:rPr>
        <w:t xml:space="preserve">Y₂O₃ </w:t>
      </w:r>
      <w:r w:rsidR="00F101C4" w:rsidRPr="00830E23">
        <w:rPr>
          <w:rFonts w:ascii="Times New Roman" w:hAnsi="Times New Roman" w:cs="Times New Roman"/>
          <w:sz w:val="28"/>
          <w:szCs w:val="28"/>
          <w:highlight w:val="yellow"/>
          <w:vertAlign w:val="subscript"/>
        </w:rPr>
        <w:t xml:space="preserve"> </w:t>
      </w:r>
      <w:r w:rsidR="00F101C4" w:rsidRPr="00353E92">
        <w:rPr>
          <w:rFonts w:ascii="Times New Roman" w:hAnsi="Times New Roman" w:cs="Times New Roman"/>
          <w:sz w:val="28"/>
          <w:szCs w:val="28"/>
        </w:rPr>
        <w:t xml:space="preserve">in ethanol shows brittle and porous particles of different sizes ranging from 19.79 nm to 95 nm, while </w:t>
      </w:r>
      <w:r w:rsidR="00375093" w:rsidRPr="00830E23">
        <w:rPr>
          <w:rFonts w:ascii="Times New Roman" w:hAnsi="Times New Roman" w:cs="Times New Roman"/>
          <w:sz w:val="28"/>
          <w:szCs w:val="28"/>
          <w:highlight w:val="yellow"/>
        </w:rPr>
        <w:t xml:space="preserve">Y₂O₃ </w:t>
      </w:r>
      <w:r w:rsidR="00F101C4" w:rsidRPr="00830E23">
        <w:rPr>
          <w:rFonts w:ascii="Times New Roman" w:hAnsi="Times New Roman" w:cs="Times New Roman"/>
          <w:sz w:val="28"/>
          <w:szCs w:val="28"/>
          <w:highlight w:val="yellow"/>
        </w:rPr>
        <w:t xml:space="preserve"> </w:t>
      </w:r>
      <w:r w:rsidR="00F101C4" w:rsidRPr="00353E92">
        <w:rPr>
          <w:rFonts w:ascii="Times New Roman" w:hAnsi="Times New Roman" w:cs="Times New Roman"/>
          <w:sz w:val="28"/>
          <w:szCs w:val="28"/>
        </w:rPr>
        <w:t xml:space="preserve">in water , The particles were different shape with some agglomerates with particle size range of 40.27 nm to 3 μm. In the AFM image, the </w:t>
      </w:r>
      <w:r w:rsidR="00375093" w:rsidRPr="00830E23">
        <w:rPr>
          <w:rFonts w:ascii="Times New Roman" w:hAnsi="Times New Roman" w:cs="Times New Roman"/>
          <w:sz w:val="28"/>
          <w:szCs w:val="28"/>
          <w:highlight w:val="yellow"/>
        </w:rPr>
        <w:t xml:space="preserve">Y₂O₃ </w:t>
      </w:r>
      <w:r w:rsidR="00F101C4" w:rsidRPr="00830E23">
        <w:rPr>
          <w:rFonts w:ascii="Times New Roman" w:hAnsi="Times New Roman" w:cs="Times New Roman"/>
          <w:sz w:val="28"/>
          <w:szCs w:val="28"/>
          <w:highlight w:val="yellow"/>
        </w:rPr>
        <w:t xml:space="preserve"> </w:t>
      </w:r>
      <w:r w:rsidR="00F101C4" w:rsidRPr="00353E92">
        <w:rPr>
          <w:rFonts w:ascii="Times New Roman" w:hAnsi="Times New Roman" w:cs="Times New Roman"/>
          <w:sz w:val="28"/>
          <w:szCs w:val="28"/>
        </w:rPr>
        <w:t xml:space="preserve">film's grains measured 49.25 nm in size for case ethanol, whereas in water, particles measured 52.97 nm. The energy gap of </w:t>
      </w:r>
      <w:r w:rsidR="00375093" w:rsidRPr="00830E23">
        <w:rPr>
          <w:rFonts w:ascii="Times New Roman" w:hAnsi="Times New Roman" w:cs="Times New Roman"/>
          <w:sz w:val="28"/>
          <w:szCs w:val="28"/>
          <w:highlight w:val="yellow"/>
        </w:rPr>
        <w:t xml:space="preserve">Y₂O₃ </w:t>
      </w:r>
      <w:r w:rsidR="00F101C4" w:rsidRPr="00353E92">
        <w:rPr>
          <w:rFonts w:ascii="Times New Roman" w:hAnsi="Times New Roman" w:cs="Times New Roman"/>
          <w:sz w:val="28"/>
          <w:szCs w:val="28"/>
        </w:rPr>
        <w:t xml:space="preserve">NPs(ethanol and water respectively) was 4.9 eV and 4.8 eV  . The bond Y–O stretching mode of the </w:t>
      </w:r>
      <w:r w:rsidR="00375093" w:rsidRPr="00830E23">
        <w:rPr>
          <w:rFonts w:ascii="Times New Roman" w:hAnsi="Times New Roman" w:cs="Times New Roman"/>
          <w:sz w:val="28"/>
          <w:szCs w:val="28"/>
          <w:highlight w:val="yellow"/>
        </w:rPr>
        <w:t xml:space="preserve">Y₂O₃ </w:t>
      </w:r>
      <w:r w:rsidR="00F101C4" w:rsidRPr="00830E23">
        <w:rPr>
          <w:rFonts w:ascii="Times New Roman" w:hAnsi="Times New Roman" w:cs="Times New Roman"/>
          <w:sz w:val="28"/>
          <w:szCs w:val="28"/>
          <w:highlight w:val="yellow"/>
        </w:rPr>
        <w:t xml:space="preserve"> </w:t>
      </w:r>
      <w:r w:rsidR="00F101C4" w:rsidRPr="00353E92">
        <w:rPr>
          <w:rFonts w:ascii="Times New Roman" w:hAnsi="Times New Roman" w:cs="Times New Roman"/>
          <w:sz w:val="28"/>
          <w:szCs w:val="28"/>
        </w:rPr>
        <w:t xml:space="preserve">structure is responsible for the high intensity peaks detected by FTIR, which are concentrated around 500-696 cm−1. For </w:t>
      </w:r>
      <w:r w:rsidR="00375093">
        <w:rPr>
          <w:rFonts w:ascii="Times New Roman" w:hAnsi="Times New Roman" w:cs="Times New Roman"/>
          <w:sz w:val="28"/>
          <w:szCs w:val="28"/>
        </w:rPr>
        <w:t xml:space="preserve">Y₂O₃ </w:t>
      </w:r>
      <w:r w:rsidR="00F101C4" w:rsidRPr="00353E92">
        <w:rPr>
          <w:rFonts w:ascii="Times New Roman" w:hAnsi="Times New Roman" w:cs="Times New Roman"/>
          <w:sz w:val="28"/>
          <w:szCs w:val="28"/>
        </w:rPr>
        <w:t xml:space="preserve"> in ethanol and water, the </w:t>
      </w:r>
      <w:r w:rsidR="00F274D0" w:rsidRPr="00353E92">
        <w:rPr>
          <w:rFonts w:ascii="Times New Roman" w:hAnsi="Times New Roman" w:cs="Times New Roman"/>
          <w:sz w:val="28"/>
          <w:szCs w:val="28"/>
        </w:rPr>
        <w:t>photo-detector</w:t>
      </w:r>
      <w:r w:rsidR="00F101C4" w:rsidRPr="00353E92">
        <w:rPr>
          <w:rFonts w:ascii="Times New Roman" w:hAnsi="Times New Roman" w:cs="Times New Roman"/>
          <w:sz w:val="28"/>
          <w:szCs w:val="28"/>
        </w:rPr>
        <w:t xml:space="preserve">'s responsivity at the short wave length region (350-400nm) was 0.16 and 0.17 A/W, respectively. However, for </w:t>
      </w:r>
      <w:r w:rsidR="00375093">
        <w:rPr>
          <w:rFonts w:ascii="Times New Roman" w:hAnsi="Times New Roman" w:cs="Times New Roman"/>
          <w:sz w:val="28"/>
          <w:szCs w:val="28"/>
        </w:rPr>
        <w:t xml:space="preserve">Y₂O₃ </w:t>
      </w:r>
      <w:r w:rsidR="00F101C4" w:rsidRPr="00353E92">
        <w:rPr>
          <w:rFonts w:ascii="Times New Roman" w:hAnsi="Times New Roman" w:cs="Times New Roman"/>
          <w:sz w:val="28"/>
          <w:szCs w:val="28"/>
        </w:rPr>
        <w:t xml:space="preserve"> in ethanol and water, the </w:t>
      </w:r>
      <w:r w:rsidR="00F274D0" w:rsidRPr="00353E92">
        <w:rPr>
          <w:rFonts w:ascii="Times New Roman" w:hAnsi="Times New Roman" w:cs="Times New Roman"/>
          <w:sz w:val="28"/>
          <w:szCs w:val="28"/>
        </w:rPr>
        <w:t>photo-detector</w:t>
      </w:r>
      <w:r w:rsidR="00F101C4" w:rsidRPr="00353E92">
        <w:rPr>
          <w:rFonts w:ascii="Times New Roman" w:hAnsi="Times New Roman" w:cs="Times New Roman"/>
          <w:sz w:val="28"/>
          <w:szCs w:val="28"/>
        </w:rPr>
        <w:t xml:space="preserve">'s responsivity at 850 nm was 0.42 nm and 0.51 A/W, respectively. The </w:t>
      </w:r>
      <w:r w:rsidR="00375093">
        <w:rPr>
          <w:rFonts w:ascii="Times New Roman" w:hAnsi="Times New Roman" w:cs="Times New Roman"/>
          <w:sz w:val="28"/>
          <w:szCs w:val="28"/>
        </w:rPr>
        <w:t xml:space="preserve">Y₂O₃ </w:t>
      </w:r>
      <w:r w:rsidR="00F101C4" w:rsidRPr="00353E92">
        <w:rPr>
          <w:rFonts w:ascii="Times New Roman" w:hAnsi="Times New Roman" w:cs="Times New Roman"/>
          <w:sz w:val="28"/>
          <w:szCs w:val="28"/>
        </w:rPr>
        <w:t xml:space="preserve">/n-Si heterojunction </w:t>
      </w:r>
      <w:r w:rsidR="00F274D0" w:rsidRPr="00353E92">
        <w:rPr>
          <w:rFonts w:ascii="Times New Roman" w:hAnsi="Times New Roman" w:cs="Times New Roman"/>
          <w:sz w:val="28"/>
          <w:szCs w:val="28"/>
        </w:rPr>
        <w:t>photo-detector</w:t>
      </w:r>
      <w:r w:rsidR="00F101C4" w:rsidRPr="00353E92">
        <w:rPr>
          <w:rFonts w:ascii="Times New Roman" w:hAnsi="Times New Roman" w:cs="Times New Roman"/>
          <w:sz w:val="28"/>
          <w:szCs w:val="28"/>
        </w:rPr>
        <w:t xml:space="preserve">'s specific detectivity D* was determined to be 6.0×1012 and 7.3×1012 Jones, with corresponding quantum efficiencies of 59% and 62% at 350 nm for in case </w:t>
      </w:r>
      <w:r w:rsidR="00F101C4" w:rsidRPr="00353E92">
        <w:rPr>
          <w:rFonts w:ascii="Times New Roman" w:hAnsi="Times New Roman" w:cs="Times New Roman"/>
          <w:sz w:val="28"/>
          <w:szCs w:val="28"/>
        </w:rPr>
        <w:lastRenderedPageBreak/>
        <w:t>ethanol and water respectively.</w:t>
      </w:r>
      <w:r w:rsidR="000947B9">
        <w:rPr>
          <w:rFonts w:ascii="Times New Roman" w:hAnsi="Times New Roman" w:cs="Times New Roman"/>
          <w:sz w:val="28"/>
          <w:szCs w:val="28"/>
        </w:rPr>
        <w:t xml:space="preserve"> </w:t>
      </w:r>
      <w:r w:rsidR="000947B9" w:rsidRPr="00830E23">
        <w:rPr>
          <w:rFonts w:ascii="Times New Roman" w:eastAsia="Calibri" w:hAnsi="Times New Roman" w:cs="Times New Roman"/>
          <w:sz w:val="28"/>
          <w:szCs w:val="28"/>
          <w:highlight w:val="yellow"/>
          <w:lang w:bidi="ar-IQ"/>
        </w:rPr>
        <w:t>It is recommended that the synthesis of Y₂O₃  by the method employed in this experiment would be beneficial for fabricating Y₂O₃  nanostructures with good electrical and optical properties to be used in UV optoelectronic devices</w:t>
      </w:r>
      <w:r w:rsidR="000947B9" w:rsidRPr="0077553F">
        <w:rPr>
          <w:rFonts w:ascii="Times New Roman" w:eastAsia="Calibri" w:hAnsi="Times New Roman" w:cs="Times New Roman"/>
          <w:sz w:val="28"/>
          <w:szCs w:val="28"/>
          <w:lang w:bidi="ar-IQ"/>
        </w:rPr>
        <w:t>.</w:t>
      </w:r>
    </w:p>
    <w:p w14:paraId="67A3C893" w14:textId="031ACDB4" w:rsidR="00660A2D" w:rsidRPr="00353E92" w:rsidRDefault="00660A2D" w:rsidP="00830E23">
      <w:pPr>
        <w:autoSpaceDE w:val="0"/>
        <w:autoSpaceDN w:val="0"/>
        <w:bidi w:val="0"/>
        <w:adjustRightInd w:val="0"/>
        <w:spacing w:before="120"/>
        <w:jc w:val="both"/>
        <w:rPr>
          <w:rFonts w:ascii="Times New Roman" w:hAnsi="Times New Roman" w:cs="Times New Roman"/>
          <w:sz w:val="28"/>
          <w:szCs w:val="28"/>
        </w:rPr>
      </w:pPr>
    </w:p>
    <w:p w14:paraId="11528FC3" w14:textId="7052BD8B" w:rsidR="00CC64B7" w:rsidRDefault="00FF2839" w:rsidP="00FC5A9F">
      <w:pPr>
        <w:autoSpaceDE w:val="0"/>
        <w:autoSpaceDN w:val="0"/>
        <w:bidi w:val="0"/>
        <w:adjustRightInd w:val="0"/>
        <w:spacing w:before="120"/>
        <w:jc w:val="both"/>
        <w:rPr>
          <w:rFonts w:ascii="Times New Roman" w:hAnsi="Times New Roman" w:cs="Times New Roman"/>
          <w:sz w:val="28"/>
          <w:szCs w:val="28"/>
        </w:rPr>
      </w:pPr>
      <w:r w:rsidRPr="00353E92">
        <w:rPr>
          <w:rFonts w:ascii="Times New Roman" w:hAnsi="Times New Roman" w:cs="Times New Roman"/>
          <w:sz w:val="28"/>
          <w:szCs w:val="28"/>
        </w:rPr>
        <w:t>.</w:t>
      </w:r>
      <w:r w:rsidR="00CC64B7" w:rsidRPr="00353E92">
        <w:rPr>
          <w:rFonts w:ascii="Times New Roman" w:hAnsi="Times New Roman" w:cs="Times New Roman"/>
          <w:b/>
          <w:bCs/>
          <w:sz w:val="28"/>
          <w:szCs w:val="28"/>
        </w:rPr>
        <w:t>Keywords</w:t>
      </w:r>
      <w:r w:rsidR="00CC64B7" w:rsidRPr="00353E92">
        <w:rPr>
          <w:rFonts w:ascii="Times New Roman" w:hAnsi="Times New Roman" w:cs="Times New Roman"/>
          <w:b/>
          <w:bCs/>
          <w:i/>
          <w:iCs/>
          <w:sz w:val="28"/>
          <w:szCs w:val="28"/>
        </w:rPr>
        <w:t>:</w:t>
      </w:r>
      <w:r w:rsidR="00CC64B7" w:rsidRPr="00353E92">
        <w:rPr>
          <w:rFonts w:ascii="Times New Roman" w:hAnsi="Times New Roman" w:cs="Times New Roman"/>
          <w:i/>
          <w:iCs/>
          <w:sz w:val="28"/>
          <w:szCs w:val="28"/>
        </w:rPr>
        <w:t xml:space="preserve"> </w:t>
      </w:r>
      <w:r w:rsidR="00375093">
        <w:rPr>
          <w:rFonts w:ascii="Times New Roman" w:hAnsi="Times New Roman" w:cs="Times New Roman"/>
          <w:sz w:val="28"/>
          <w:szCs w:val="28"/>
        </w:rPr>
        <w:t>Y₂O₃</w:t>
      </w:r>
      <w:r w:rsidR="00D05D39" w:rsidRPr="00353E92">
        <w:rPr>
          <w:rFonts w:ascii="Times New Roman" w:hAnsi="Times New Roman" w:cs="Times New Roman"/>
          <w:sz w:val="28"/>
          <w:szCs w:val="28"/>
        </w:rPr>
        <w:t xml:space="preserve">, </w:t>
      </w:r>
      <w:r w:rsidR="00FC5A9F" w:rsidRPr="00353E92">
        <w:rPr>
          <w:rFonts w:asciiTheme="majorBidi" w:hAnsiTheme="majorBidi" w:cstheme="majorBidi"/>
          <w:sz w:val="28"/>
          <w:szCs w:val="28"/>
        </w:rPr>
        <w:t>Water</w:t>
      </w:r>
      <w:r w:rsidR="008358EA" w:rsidRPr="00353E92">
        <w:rPr>
          <w:rFonts w:asciiTheme="majorBidi" w:hAnsiTheme="majorBidi" w:cstheme="majorBidi"/>
          <w:sz w:val="28"/>
          <w:szCs w:val="28"/>
        </w:rPr>
        <w:t xml:space="preserve">, </w:t>
      </w:r>
      <w:r w:rsidR="00FC5A9F" w:rsidRPr="00353E92">
        <w:rPr>
          <w:rFonts w:asciiTheme="majorBidi" w:hAnsiTheme="majorBidi" w:cstheme="majorBidi"/>
          <w:sz w:val="28"/>
          <w:szCs w:val="28"/>
        </w:rPr>
        <w:t>Ethanol</w:t>
      </w:r>
      <w:r w:rsidR="008358EA" w:rsidRPr="00353E92">
        <w:rPr>
          <w:rFonts w:ascii="Times New Roman" w:hAnsi="Times New Roman" w:cs="Times New Roman"/>
          <w:sz w:val="28"/>
          <w:szCs w:val="28"/>
        </w:rPr>
        <w:t xml:space="preserve">, </w:t>
      </w:r>
      <w:r w:rsidR="00375093">
        <w:rPr>
          <w:rFonts w:ascii="Times New Roman" w:hAnsi="Times New Roman" w:cs="Times New Roman"/>
          <w:sz w:val="28"/>
          <w:szCs w:val="28"/>
        </w:rPr>
        <w:t>L</w:t>
      </w:r>
      <w:r w:rsidR="00FC5A9F" w:rsidRPr="00353E92">
        <w:rPr>
          <w:rFonts w:ascii="Times New Roman" w:hAnsi="Times New Roman" w:cs="Times New Roman"/>
          <w:sz w:val="28"/>
          <w:szCs w:val="28"/>
        </w:rPr>
        <w:t>aser ablation</w:t>
      </w:r>
      <w:r w:rsidR="008E4EF4" w:rsidRPr="00353E92">
        <w:rPr>
          <w:rFonts w:ascii="Times New Roman" w:hAnsi="Times New Roman" w:cs="Times New Roman"/>
          <w:sz w:val="28"/>
          <w:szCs w:val="28"/>
        </w:rPr>
        <w:t xml:space="preserve">, </w:t>
      </w:r>
      <w:r w:rsidR="00375093">
        <w:rPr>
          <w:rFonts w:ascii="Times New Roman" w:hAnsi="Times New Roman" w:cs="Times New Roman"/>
          <w:sz w:val="28"/>
          <w:szCs w:val="28"/>
        </w:rPr>
        <w:t>H</w:t>
      </w:r>
      <w:r w:rsidR="008E4EF4" w:rsidRPr="00353E92">
        <w:rPr>
          <w:rFonts w:ascii="Times New Roman" w:hAnsi="Times New Roman" w:cs="Times New Roman"/>
          <w:sz w:val="28"/>
          <w:szCs w:val="28"/>
        </w:rPr>
        <w:t xml:space="preserve">eterojunction, </w:t>
      </w:r>
      <w:r w:rsidR="00375093">
        <w:rPr>
          <w:rFonts w:ascii="Times New Roman" w:hAnsi="Times New Roman" w:cs="Times New Roman"/>
          <w:sz w:val="28"/>
          <w:szCs w:val="28"/>
        </w:rPr>
        <w:t>S</w:t>
      </w:r>
      <w:r w:rsidR="008E4EF4" w:rsidRPr="00353E92">
        <w:rPr>
          <w:rFonts w:ascii="Times New Roman" w:hAnsi="Times New Roman" w:cs="Times New Roman"/>
          <w:sz w:val="28"/>
          <w:szCs w:val="28"/>
        </w:rPr>
        <w:t xml:space="preserve">ilicon  </w:t>
      </w:r>
      <w:r w:rsidR="008358EA" w:rsidRPr="00353E92">
        <w:rPr>
          <w:rFonts w:ascii="Times New Roman" w:hAnsi="Times New Roman" w:cs="Times New Roman"/>
          <w:sz w:val="28"/>
          <w:szCs w:val="28"/>
        </w:rPr>
        <w:t xml:space="preserve"> </w:t>
      </w:r>
    </w:p>
    <w:p w14:paraId="572DD13A" w14:textId="13C092BD" w:rsidR="00C8512F" w:rsidRDefault="00C8512F" w:rsidP="00C8512F">
      <w:pPr>
        <w:autoSpaceDE w:val="0"/>
        <w:autoSpaceDN w:val="0"/>
        <w:bidi w:val="0"/>
        <w:adjustRightInd w:val="0"/>
        <w:spacing w:before="120"/>
        <w:jc w:val="both"/>
        <w:rPr>
          <w:rFonts w:ascii="Times New Roman" w:hAnsi="Times New Roman" w:cs="Times New Roman"/>
          <w:sz w:val="28"/>
          <w:szCs w:val="28"/>
        </w:rPr>
      </w:pPr>
    </w:p>
    <w:p w14:paraId="5DCA0904" w14:textId="77777777" w:rsidR="00C8512F" w:rsidRPr="00353E92" w:rsidRDefault="00C8512F" w:rsidP="00C8512F">
      <w:pPr>
        <w:autoSpaceDE w:val="0"/>
        <w:autoSpaceDN w:val="0"/>
        <w:bidi w:val="0"/>
        <w:adjustRightInd w:val="0"/>
        <w:spacing w:before="120"/>
        <w:jc w:val="both"/>
        <w:rPr>
          <w:rFonts w:ascii="Times New Roman" w:hAnsi="Times New Roman" w:cs="Times New Roman"/>
          <w:sz w:val="28"/>
          <w:szCs w:val="28"/>
          <w:rtl/>
        </w:rPr>
      </w:pPr>
    </w:p>
    <w:p w14:paraId="2761F5F2" w14:textId="77777777" w:rsidR="002C36CB" w:rsidRPr="00353E92" w:rsidRDefault="00CC64B7" w:rsidP="00307D50">
      <w:pPr>
        <w:bidi w:val="0"/>
        <w:rPr>
          <w:rFonts w:ascii="Times New Roman" w:hAnsi="Times New Roman" w:cs="Times New Roman"/>
          <w:b/>
          <w:bCs/>
          <w:sz w:val="28"/>
          <w:szCs w:val="28"/>
        </w:rPr>
      </w:pPr>
      <w:r w:rsidRPr="00353E92">
        <w:rPr>
          <w:rFonts w:ascii="Times New Roman" w:hAnsi="Times New Roman" w:cs="Times New Roman"/>
          <w:b/>
          <w:bCs/>
          <w:sz w:val="28"/>
          <w:szCs w:val="28"/>
        </w:rPr>
        <w:t>1-</w:t>
      </w:r>
      <w:r w:rsidR="008358EA" w:rsidRPr="00353E92">
        <w:rPr>
          <w:rFonts w:ascii="Times New Roman" w:hAnsi="Times New Roman" w:cs="Times New Roman"/>
          <w:b/>
          <w:bCs/>
          <w:sz w:val="28"/>
          <w:szCs w:val="28"/>
        </w:rPr>
        <w:t xml:space="preserve">Introducation </w:t>
      </w:r>
    </w:p>
    <w:p w14:paraId="7425110A" w14:textId="5472F872" w:rsidR="00C02613" w:rsidRPr="00353E92" w:rsidRDefault="00A2169C" w:rsidP="00830E23">
      <w:pPr>
        <w:bidi w:val="0"/>
        <w:jc w:val="both"/>
        <w:rPr>
          <w:rFonts w:ascii="Times New Roman" w:hAnsi="Times New Roman" w:cs="Times New Roman"/>
          <w:sz w:val="28"/>
          <w:szCs w:val="28"/>
        </w:rPr>
      </w:pPr>
      <w:r w:rsidRPr="00830E23">
        <w:rPr>
          <w:rFonts w:ascii="Times New Roman" w:hAnsi="Times New Roman" w:cs="Times New Roman"/>
          <w:sz w:val="28"/>
          <w:szCs w:val="28"/>
          <w:highlight w:val="yellow"/>
        </w:rPr>
        <w:t>Nanoparticles are incredibly tiny particles with a size of less than 100 nm and can comprise carbon, metal, metal oxides, or organic substances [27].</w:t>
      </w:r>
      <w:r>
        <w:rPr>
          <w:rFonts w:ascii="Times New Roman" w:hAnsi="Times New Roman" w:cs="Times New Roman"/>
          <w:sz w:val="28"/>
          <w:szCs w:val="28"/>
        </w:rPr>
        <w:t xml:space="preserve"> </w:t>
      </w:r>
      <w:r w:rsidR="00F274D0" w:rsidRPr="00353E92">
        <w:rPr>
          <w:rFonts w:ascii="Times New Roman" w:hAnsi="Times New Roman" w:cs="Times New Roman"/>
          <w:sz w:val="28"/>
          <w:szCs w:val="28"/>
        </w:rPr>
        <w:t xml:space="preserve">The visual, biological, chemical, and electrical properties of nanoparticles are distinct from those of bulk materials [1]. In comparison to their bulk equivalents, nanoparticles exhibit unique properties, such as reduced electrical conductivity and resistivity, increased strength and hardness, decreased diffusivity, enhanced chemical reactivity, and enhanced biological activity [2]. Consequently, nanoparticles have great potential in several fields, such as microelectronics, gas-sensor technologies, photovoltaics, nonlinear optics, heterogeneous catalysis, and medicine [3-6]. One important use case is the photo-detector. In a typical photo-detector, a semiconductor with a specific band gap is used. This allows for the creation of a mobile electron and the opening of a hole in the valence band, which is caused by photons with sufficient energy entering the material. </w:t>
      </w:r>
      <w:r w:rsidR="0090710C" w:rsidRPr="00353E92">
        <w:rPr>
          <w:rFonts w:ascii="Times New Roman" w:hAnsi="Times New Roman" w:cs="Times New Roman"/>
          <w:sz w:val="28"/>
          <w:szCs w:val="28"/>
        </w:rPr>
        <w:t>The generated charge-hole pairs act as conductors when biased, making the resulting current visible. For one instant, these charge-hole pairs will generate heat by recombination [3]. This detector converts photons into free current carriers in an instant. If the incident photon wants to activate valence electrons, its energy needs to be greater than or equal to the band gap energy.</w:t>
      </w:r>
      <w:r w:rsidR="00FA609C">
        <w:rPr>
          <w:rFonts w:ascii="Times New Roman" w:hAnsi="Times New Roman" w:cs="Times New Roman"/>
          <w:sz w:val="28"/>
          <w:szCs w:val="28"/>
        </w:rPr>
        <w:t xml:space="preserve"> </w:t>
      </w:r>
      <w:r w:rsidR="006C4F65" w:rsidRPr="00830E23">
        <w:rPr>
          <w:rFonts w:ascii="Times New Roman" w:hAnsi="Times New Roman" w:cs="Times New Roman"/>
          <w:sz w:val="28"/>
          <w:szCs w:val="28"/>
          <w:highlight w:val="yellow"/>
        </w:rPr>
        <w:t xml:space="preserve">Rare earth metals (REMs), as the basis for rare earth materials, are critical to producing high-technology equipment and for innovative technologies, often as alloys or additives thereof, to achieve advanced material performance characteristics [24]. </w:t>
      </w:r>
      <w:r w:rsidR="0090710C" w:rsidRPr="00353E92">
        <w:rPr>
          <w:rFonts w:ascii="Times New Roman" w:hAnsi="Times New Roman" w:cs="Times New Roman"/>
          <w:sz w:val="28"/>
          <w:szCs w:val="28"/>
        </w:rPr>
        <w:t>Nanoparticles (NPs), nanotubes, rods, and sheets made of rare earth metals have recently become the material of choice for many device applications</w:t>
      </w:r>
      <w:r w:rsidR="00F67D4C" w:rsidRPr="00353E92">
        <w:rPr>
          <w:rFonts w:ascii="Times New Roman" w:hAnsi="Times New Roman" w:cs="Times New Roman"/>
          <w:sz w:val="28"/>
          <w:szCs w:val="28"/>
        </w:rPr>
        <w:t>. Different metals, magnetic materials, metal oxides, and quantum dots have all been used to create metal nanoparticles including, yttrium oxide (</w:t>
      </w:r>
      <w:r w:rsidR="00375093">
        <w:rPr>
          <w:rFonts w:ascii="Times New Roman" w:hAnsi="Times New Roman" w:cs="Times New Roman"/>
          <w:sz w:val="28"/>
          <w:szCs w:val="28"/>
        </w:rPr>
        <w:t xml:space="preserve">Y₂O₃ </w:t>
      </w:r>
      <w:r w:rsidR="00F67D4C" w:rsidRPr="00353E92">
        <w:rPr>
          <w:rFonts w:ascii="Times New Roman" w:hAnsi="Times New Roman" w:cs="Times New Roman"/>
          <w:sz w:val="28"/>
          <w:szCs w:val="28"/>
        </w:rPr>
        <w:t xml:space="preserve">) is a common rare earth metal and important for future applications because of its </w:t>
      </w:r>
      <w:r w:rsidR="00F67D4C" w:rsidRPr="00353E92">
        <w:rPr>
          <w:rFonts w:ascii="Times New Roman" w:hAnsi="Times New Roman" w:cs="Times New Roman"/>
          <w:sz w:val="28"/>
          <w:szCs w:val="28"/>
        </w:rPr>
        <w:lastRenderedPageBreak/>
        <w:t>mechanical, chemical, and thermal stability.</w:t>
      </w:r>
      <w:r w:rsidR="006C4F65">
        <w:rPr>
          <w:rFonts w:ascii="Times New Roman" w:hAnsi="Times New Roman" w:cs="Times New Roman"/>
          <w:sz w:val="28"/>
          <w:szCs w:val="28"/>
        </w:rPr>
        <w:t xml:space="preserve"> </w:t>
      </w:r>
      <w:r w:rsidR="00375093" w:rsidRPr="00830E23">
        <w:rPr>
          <w:rFonts w:ascii="Times New Roman" w:hAnsi="Times New Roman" w:cs="Times New Roman"/>
          <w:sz w:val="28"/>
          <w:szCs w:val="28"/>
          <w:highlight w:val="yellow"/>
        </w:rPr>
        <w:t>Y₂O₃ is</w:t>
      </w:r>
      <w:r w:rsidR="006C4F65" w:rsidRPr="00830E23">
        <w:rPr>
          <w:rFonts w:ascii="Times New Roman" w:hAnsi="Times New Roman" w:cs="Times New Roman"/>
          <w:sz w:val="28"/>
          <w:szCs w:val="28"/>
          <w:highlight w:val="yellow"/>
        </w:rPr>
        <w:t xml:space="preserve"> a widespread rare earth metal, which is used in biomedical </w:t>
      </w:r>
      <w:r w:rsidR="00375093" w:rsidRPr="00830E23">
        <w:rPr>
          <w:rFonts w:ascii="Times New Roman" w:hAnsi="Times New Roman" w:cs="Times New Roman"/>
          <w:sz w:val="28"/>
          <w:szCs w:val="28"/>
          <w:highlight w:val="yellow"/>
        </w:rPr>
        <w:t>imaging</w:t>
      </w:r>
      <w:r w:rsidR="006C4F65" w:rsidRPr="00830E23">
        <w:rPr>
          <w:rFonts w:ascii="Times New Roman" w:hAnsi="Times New Roman" w:cs="Times New Roman"/>
          <w:sz w:val="28"/>
          <w:szCs w:val="28"/>
          <w:highlight w:val="yellow"/>
        </w:rPr>
        <w:t>, materials science, synthesis of inorganic compounds, optics, electricity, biology applications, and photodynamic therapy</w:t>
      </w:r>
      <w:r w:rsidR="00375093" w:rsidRPr="00830E23">
        <w:rPr>
          <w:rFonts w:ascii="Times New Roman" w:hAnsi="Times New Roman" w:cs="Times New Roman"/>
          <w:sz w:val="28"/>
          <w:szCs w:val="28"/>
          <w:highlight w:val="yellow"/>
        </w:rPr>
        <w:t xml:space="preserve"> [25,26]</w:t>
      </w:r>
      <w:r w:rsidR="006C4F65" w:rsidRPr="00830E23">
        <w:rPr>
          <w:rFonts w:ascii="Times New Roman" w:hAnsi="Times New Roman" w:cs="Times New Roman"/>
          <w:sz w:val="28"/>
          <w:szCs w:val="28"/>
          <w:highlight w:val="yellow"/>
        </w:rPr>
        <w:t>.</w:t>
      </w:r>
      <w:r w:rsidR="00F67D4C" w:rsidRPr="00830E23">
        <w:rPr>
          <w:rFonts w:ascii="Times New Roman" w:hAnsi="Times New Roman" w:cs="Times New Roman"/>
          <w:sz w:val="28"/>
          <w:szCs w:val="28"/>
          <w:highlight w:val="yellow"/>
        </w:rPr>
        <w:t xml:space="preserve"> </w:t>
      </w:r>
      <w:r w:rsidR="00F67D4C" w:rsidRPr="00353E92">
        <w:rPr>
          <w:rFonts w:ascii="Times New Roman" w:hAnsi="Times New Roman" w:cs="Times New Roman"/>
          <w:sz w:val="28"/>
          <w:szCs w:val="28"/>
        </w:rPr>
        <w:t xml:space="preserve">Because of their high refractive index, wide band gap (5.8 eV), and strong thermal and chemical durability, </w:t>
      </w:r>
      <w:r w:rsidR="00375093">
        <w:rPr>
          <w:rFonts w:ascii="Times New Roman" w:hAnsi="Times New Roman" w:cs="Times New Roman"/>
          <w:sz w:val="28"/>
          <w:szCs w:val="28"/>
        </w:rPr>
        <w:t xml:space="preserve">Y₂O₃ </w:t>
      </w:r>
      <w:r w:rsidR="00F67D4C" w:rsidRPr="00353E92">
        <w:rPr>
          <w:rFonts w:ascii="Times New Roman" w:hAnsi="Times New Roman" w:cs="Times New Roman"/>
          <w:sz w:val="28"/>
          <w:szCs w:val="28"/>
        </w:rPr>
        <w:t xml:space="preserve"> nanoparticles have drawn a lot of interest [1,8].</w:t>
      </w:r>
      <w:r w:rsidR="006C4F65">
        <w:rPr>
          <w:rFonts w:ascii="Times New Roman" w:hAnsi="Times New Roman" w:cs="Times New Roman"/>
          <w:sz w:val="28"/>
          <w:szCs w:val="28"/>
        </w:rPr>
        <w:t xml:space="preserve"> </w:t>
      </w:r>
      <w:r w:rsidR="00F67D4C" w:rsidRPr="00353E92">
        <w:rPr>
          <w:rFonts w:ascii="Times New Roman" w:hAnsi="Times New Roman" w:cs="Times New Roman"/>
          <w:sz w:val="28"/>
          <w:szCs w:val="28"/>
        </w:rPr>
        <w:t xml:space="preserve">These characteristics have led to the application of </w:t>
      </w:r>
      <w:r w:rsidR="00375093">
        <w:rPr>
          <w:rFonts w:ascii="Times New Roman" w:hAnsi="Times New Roman" w:cs="Times New Roman"/>
          <w:sz w:val="28"/>
          <w:szCs w:val="28"/>
        </w:rPr>
        <w:t xml:space="preserve">Y₂O₃ </w:t>
      </w:r>
      <w:r w:rsidR="00F67D4C" w:rsidRPr="00353E92">
        <w:rPr>
          <w:rFonts w:ascii="Times New Roman" w:hAnsi="Times New Roman" w:cs="Times New Roman"/>
          <w:sz w:val="28"/>
          <w:szCs w:val="28"/>
        </w:rPr>
        <w:t xml:space="preserve"> nanoparticles in bio-imaging, luminescence, and sensing [9]. One of the most stable yttrium compounds with a vast array of significant uses is yttrium oxide, sometimes known as yttria. The primary governing elements for every application are the synthesis techniques, which are crucial in producing the necessary size and shape of nanoparticles. A number of techniques, including chemical precipitation,  electrothermal decomposition, , sol gel ,solvothermal, hydrothermal, combustion synthesis, sonochemical methods, microwave hydrothermal, reverse micelle method, microwave solvothermal, and microwave combustion methods, have been proposed for the production of yttrium oxide nanoparticles [10, 11]. The simple one-step top-down method of </w:t>
      </w:r>
      <w:r w:rsidR="00F274D0" w:rsidRPr="00353E92">
        <w:rPr>
          <w:rFonts w:ascii="Times New Roman" w:hAnsi="Times New Roman" w:cs="Times New Roman"/>
          <w:sz w:val="28"/>
          <w:szCs w:val="28"/>
        </w:rPr>
        <w:t>PLA</w:t>
      </w:r>
      <w:r w:rsidR="00F67D4C" w:rsidRPr="00353E92">
        <w:rPr>
          <w:rFonts w:ascii="Times New Roman" w:hAnsi="Times New Roman" w:cs="Times New Roman"/>
          <w:sz w:val="28"/>
          <w:szCs w:val="28"/>
        </w:rPr>
        <w:t>in liquids (PLAL) is utilized to create nanoparticles.  This process offers a number of benefits over conventional approaches, including the ability to control the size and characteristics of the generated nanoparticles and guarantee their purity. It is also employed in the preparation of various nanostructure materials. Laser fluence, pulse width, repetition rate, temperature, ablation time, wavelength, the level of the liquid above the target surface, and the concentration of the stabilizing agent are some of the ablation parameters that have a significant impact on the size, shape, and morphology of the nanoparticles created by laser ablation in liquid [12,13].</w:t>
      </w:r>
      <w:r w:rsidR="009020D9" w:rsidRPr="00353E92">
        <w:rPr>
          <w:rFonts w:ascii="Times New Roman" w:hAnsi="Times New Roman" w:cs="Times New Roman"/>
          <w:sz w:val="28"/>
          <w:szCs w:val="28"/>
        </w:rPr>
        <w:t>.</w:t>
      </w:r>
      <w:r w:rsidR="00623B29" w:rsidRPr="00353E92">
        <w:rPr>
          <w:sz w:val="28"/>
          <w:szCs w:val="28"/>
        </w:rPr>
        <w:t xml:space="preserve"> </w:t>
      </w:r>
      <w:r w:rsidR="00623B29" w:rsidRPr="00353E92">
        <w:rPr>
          <w:rFonts w:ascii="Times New Roman" w:hAnsi="Times New Roman" w:cs="Times New Roman"/>
          <w:sz w:val="28"/>
          <w:szCs w:val="28"/>
        </w:rPr>
        <w:t xml:space="preserve">In this study, preparation and characterization of </w:t>
      </w:r>
      <w:r w:rsidR="00375093">
        <w:rPr>
          <w:rFonts w:ascii="Times New Roman" w:hAnsi="Times New Roman" w:cs="Times New Roman"/>
          <w:sz w:val="28"/>
          <w:szCs w:val="28"/>
        </w:rPr>
        <w:t xml:space="preserve">Y₂O₃ </w:t>
      </w:r>
      <w:r w:rsidR="00623B29" w:rsidRPr="00353E92">
        <w:rPr>
          <w:rFonts w:ascii="Times New Roman" w:hAnsi="Times New Roman" w:cs="Times New Roman"/>
          <w:sz w:val="28"/>
          <w:szCs w:val="28"/>
        </w:rPr>
        <w:t xml:space="preserve">NPs by laser ablation at different liquid to be applied as UV </w:t>
      </w:r>
      <w:r w:rsidR="00F274D0" w:rsidRPr="00353E92">
        <w:rPr>
          <w:rFonts w:ascii="Times New Roman" w:hAnsi="Times New Roman" w:cs="Times New Roman"/>
          <w:sz w:val="28"/>
          <w:szCs w:val="28"/>
        </w:rPr>
        <w:t>photo-detector</w:t>
      </w:r>
      <w:r w:rsidR="00623B29" w:rsidRPr="00353E92">
        <w:rPr>
          <w:rFonts w:ascii="Times New Roman" w:hAnsi="Times New Roman" w:cs="Times New Roman"/>
          <w:sz w:val="28"/>
          <w:szCs w:val="28"/>
        </w:rPr>
        <w:t>(</w:t>
      </w:r>
      <w:r w:rsidR="00375093">
        <w:rPr>
          <w:rFonts w:ascii="Times New Roman" w:hAnsi="Times New Roman" w:cs="Times New Roman"/>
          <w:sz w:val="28"/>
          <w:szCs w:val="28"/>
        </w:rPr>
        <w:t xml:space="preserve">Y₂O₃ </w:t>
      </w:r>
      <w:r w:rsidR="00623B29" w:rsidRPr="00353E92">
        <w:rPr>
          <w:rFonts w:ascii="Times New Roman" w:hAnsi="Times New Roman" w:cs="Times New Roman"/>
          <w:sz w:val="28"/>
          <w:szCs w:val="28"/>
        </w:rPr>
        <w:t xml:space="preserve">/Si). </w:t>
      </w:r>
    </w:p>
    <w:p w14:paraId="4D0B9B74" w14:textId="77777777" w:rsidR="00CC64B7" w:rsidRPr="00353E92" w:rsidRDefault="00680B9F" w:rsidP="00C02613">
      <w:pPr>
        <w:bidi w:val="0"/>
        <w:jc w:val="both"/>
        <w:rPr>
          <w:rFonts w:asciiTheme="majorBidi" w:hAnsiTheme="majorBidi" w:cstheme="majorBidi"/>
          <w:b/>
          <w:bCs/>
          <w:sz w:val="28"/>
          <w:szCs w:val="28"/>
        </w:rPr>
      </w:pPr>
      <w:r w:rsidRPr="00353E92">
        <w:rPr>
          <w:rFonts w:ascii="Times New Roman" w:hAnsi="Times New Roman" w:cs="Times New Roman"/>
          <w:b/>
          <w:bCs/>
          <w:sz w:val="28"/>
          <w:szCs w:val="28"/>
        </w:rPr>
        <w:t xml:space="preserve">2. </w:t>
      </w:r>
      <w:r w:rsidR="00371A5C" w:rsidRPr="00353E92">
        <w:rPr>
          <w:rFonts w:asciiTheme="majorBidi" w:hAnsiTheme="majorBidi" w:cstheme="majorBidi"/>
          <w:b/>
          <w:bCs/>
          <w:sz w:val="28"/>
          <w:szCs w:val="28"/>
        </w:rPr>
        <w:t>P</w:t>
      </w:r>
      <w:r w:rsidR="00184745" w:rsidRPr="00353E92">
        <w:rPr>
          <w:rFonts w:asciiTheme="majorBidi" w:hAnsiTheme="majorBidi" w:cstheme="majorBidi"/>
          <w:b/>
          <w:bCs/>
          <w:sz w:val="28"/>
          <w:szCs w:val="28"/>
        </w:rPr>
        <w:t xml:space="preserve">reparation of samples </w:t>
      </w:r>
    </w:p>
    <w:p w14:paraId="51577D7E" w14:textId="6520A19C" w:rsidR="00D72A47" w:rsidRPr="00353E92" w:rsidRDefault="00F67D4C" w:rsidP="0077553F">
      <w:pPr>
        <w:bidi w:val="0"/>
        <w:spacing w:line="276" w:lineRule="auto"/>
        <w:ind w:firstLine="720"/>
        <w:jc w:val="both"/>
        <w:rPr>
          <w:rFonts w:asciiTheme="majorBidi" w:hAnsiTheme="majorBidi" w:cstheme="majorBidi"/>
          <w:sz w:val="28"/>
          <w:szCs w:val="28"/>
        </w:rPr>
      </w:pPr>
      <w:r w:rsidRPr="00353E92">
        <w:rPr>
          <w:rFonts w:asciiTheme="majorBidi" w:hAnsiTheme="majorBidi" w:cstheme="majorBidi"/>
          <w:sz w:val="28"/>
          <w:szCs w:val="28"/>
        </w:rPr>
        <w:t xml:space="preserve">A schematic of the laser ablation technique for creating nanoparticles is shown in Fig. 1a. The target material vaporizes when the laser beam focuses on the surface of a solid target material in the surrounding media (gas or liquid) because the irradiated spot's temperature rises quickly. The electron state is excited, light is emitted, and electrons and ions are generated as a result of collisions between the evaporating species (atoms and clusters) and the surrounding molecules, creating a laser-induced plasma plume. The target material, ambient media (gas or </w:t>
      </w:r>
      <w:r w:rsidRPr="00353E92">
        <w:rPr>
          <w:rFonts w:asciiTheme="majorBidi" w:hAnsiTheme="majorBidi" w:cstheme="majorBidi"/>
          <w:sz w:val="28"/>
          <w:szCs w:val="28"/>
        </w:rPr>
        <w:lastRenderedPageBreak/>
        <w:t xml:space="preserve">liquid), ambient pressure, and laser settings all affect the plasma structures (plume size and emission spectrum). </w:t>
      </w:r>
      <w:r w:rsidR="00893AA2" w:rsidRPr="00893AA2">
        <w:rPr>
          <w:rFonts w:asciiTheme="majorBidi" w:hAnsiTheme="majorBidi" w:cstheme="majorBidi"/>
          <w:sz w:val="28"/>
          <w:szCs w:val="28"/>
          <w:lang w:val="en-GB"/>
        </w:rPr>
        <w:t>The target is a solid disk of Y₂O₃ placed in deionized water or ethanol</w:t>
      </w:r>
      <w:r w:rsidRPr="00353E92">
        <w:rPr>
          <w:rFonts w:asciiTheme="majorBidi" w:hAnsiTheme="majorBidi" w:cstheme="majorBidi"/>
          <w:sz w:val="28"/>
          <w:szCs w:val="28"/>
        </w:rPr>
        <w:t>.After placing the target in solution, a Nd:YAG laser operating at 1064 nm, 8 Hz, and 300 pulses was used to ablate it. The laser was then exposed to 360 mJ of energy.  The produced colloid solution was entirely transparent and stable, devoid of aggregation as seen in figure 1b. Immediately following laser ablation, the optical characteristics of the resulting colloidal solutions were assessed using a UV-Vis (SPUV26) spectrophotometer. The NEXUS-670 was used to examine the colloidal solution's Fourier transform infrared spectroscopy (FTIR) spectrum between 400 and 4000 cm-1. In order to examine morphology, topography, surface analysis, and crystal structure, thin films are deposited using the drop casting process</w:t>
      </w:r>
      <w:r w:rsidR="00D72A47" w:rsidRPr="00353E92">
        <w:rPr>
          <w:rFonts w:asciiTheme="majorBidi" w:hAnsiTheme="majorBidi" w:cstheme="majorBidi"/>
          <w:sz w:val="28"/>
          <w:szCs w:val="28"/>
        </w:rPr>
        <w:t>.</w:t>
      </w:r>
    </w:p>
    <w:p w14:paraId="24762823" w14:textId="77777777" w:rsidR="00347A02" w:rsidRDefault="009A0CDD" w:rsidP="00E11527">
      <w:pPr>
        <w:bidi w:val="0"/>
        <w:spacing w:line="276" w:lineRule="auto"/>
        <w:rPr>
          <w:rFonts w:asciiTheme="majorBidi" w:hAnsiTheme="majorBidi" w:cstheme="majorBidi"/>
          <w:b/>
          <w:bCs/>
          <w:sz w:val="24"/>
          <w:szCs w:val="24"/>
        </w:rPr>
      </w:pPr>
      <w:r>
        <w:rPr>
          <w:rFonts w:asciiTheme="majorBidi" w:hAnsiTheme="majorBidi" w:cstheme="majorBidi"/>
          <w:b/>
          <w:bCs/>
          <w:noProof/>
          <w:sz w:val="24"/>
          <w:szCs w:val="24"/>
        </w:rPr>
        <mc:AlternateContent>
          <mc:Choice Requires="wps">
            <w:drawing>
              <wp:anchor distT="0" distB="0" distL="114300" distR="114300" simplePos="0" relativeHeight="251664384" behindDoc="0" locked="0" layoutInCell="1" allowOverlap="1" wp14:anchorId="7A58638E" wp14:editId="2BF02983">
                <wp:simplePos x="0" y="0"/>
                <wp:positionH relativeFrom="column">
                  <wp:posOffset>3524249</wp:posOffset>
                </wp:positionH>
                <wp:positionV relativeFrom="paragraph">
                  <wp:posOffset>57150</wp:posOffset>
                </wp:positionV>
                <wp:extent cx="371475" cy="238125"/>
                <wp:effectExtent l="0" t="0" r="28575" b="28575"/>
                <wp:wrapNone/>
                <wp:docPr id="3" name="مربع نص 3"/>
                <wp:cNvGraphicFramePr/>
                <a:graphic xmlns:a="http://schemas.openxmlformats.org/drawingml/2006/main">
                  <a:graphicData uri="http://schemas.microsoft.com/office/word/2010/wordprocessingShape">
                    <wps:wsp>
                      <wps:cNvSpPr txBox="1"/>
                      <wps:spPr>
                        <a:xfrm>
                          <a:off x="0" y="0"/>
                          <a:ext cx="371475" cy="23812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E89FEE" w14:textId="77777777" w:rsidR="009A0CDD" w:rsidRPr="009A0CDD" w:rsidRDefault="009A0CDD" w:rsidP="009A0CDD">
                            <w:pPr>
                              <w:rPr>
                                <w:rFonts w:ascii="Times New Roman" w:hAnsi="Times New Roman" w:cs="Times New Roman"/>
                                <w:b/>
                                <w:bCs/>
                                <w:rtl/>
                                <w:lang w:bidi="ar-IQ"/>
                              </w:rPr>
                            </w:pPr>
                            <w:r w:rsidRPr="009A0CDD">
                              <w:rPr>
                                <w:rFonts w:ascii="Times New Roman" w:hAnsi="Times New Roman" w:cs="Times New Roman"/>
                                <w:b/>
                                <w:bCs/>
                              </w:rPr>
                              <w:t>(b)</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A58638E" id="_x0000_t202" coordsize="21600,21600" o:spt="202" path="m,l,21600r21600,l21600,xe">
                <v:stroke joinstyle="miter"/>
                <v:path gradientshapeok="t" o:connecttype="rect"/>
              </v:shapetype>
              <v:shape id="مربع نص 3" o:spid="_x0000_s1026" type="#_x0000_t202" style="position:absolute;margin-left:277.5pt;margin-top:4.5pt;width:29.25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" fillcolor="yellow" strokeweight=".5pt">
                <v:textbox>
                  <w:txbxContent>
                    <w:p w14:paraId="11E89FEE" w14:textId="77777777" w:rsidR="009A0CDD" w:rsidRPr="009A0CDD" w:rsidRDefault="009A0CDD" w:rsidP="009A0CDD">
                      <w:pPr>
                        <w:rPr>
                          <w:rFonts w:ascii="Times New Roman" w:hAnsi="Times New Roman" w:cs="Times New Roman"/>
                          <w:b/>
                          <w:bCs/>
                          <w:rtl/>
                          <w:lang w:bidi="ar-IQ"/>
                        </w:rPr>
                      </w:pPr>
                      <w:r w:rsidRPr="009A0CDD">
                        <w:rPr>
                          <w:rFonts w:ascii="Times New Roman" w:hAnsi="Times New Roman" w:cs="Times New Roman"/>
                          <w:b/>
                          <w:bCs/>
                        </w:rPr>
                        <w:t>(b)</w:t>
                      </w:r>
                    </w:p>
                  </w:txbxContent>
                </v:textbox>
              </v:shape>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663360" behindDoc="0" locked="0" layoutInCell="1" allowOverlap="1" wp14:anchorId="377541DC" wp14:editId="286C6266">
                <wp:simplePos x="0" y="0"/>
                <wp:positionH relativeFrom="column">
                  <wp:posOffset>1752599</wp:posOffset>
                </wp:positionH>
                <wp:positionV relativeFrom="paragraph">
                  <wp:posOffset>76201</wp:posOffset>
                </wp:positionV>
                <wp:extent cx="371475" cy="247650"/>
                <wp:effectExtent l="0" t="0" r="28575" b="19050"/>
                <wp:wrapNone/>
                <wp:docPr id="2" name="مربع نص 2"/>
                <wp:cNvGraphicFramePr/>
                <a:graphic xmlns:a="http://schemas.openxmlformats.org/drawingml/2006/main">
                  <a:graphicData uri="http://schemas.microsoft.com/office/word/2010/wordprocessingShape">
                    <wps:wsp>
                      <wps:cNvSpPr txBox="1"/>
                      <wps:spPr>
                        <a:xfrm>
                          <a:off x="0" y="0"/>
                          <a:ext cx="371475" cy="2476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833A1E1" w14:textId="77777777" w:rsidR="009A0CDD" w:rsidRPr="009A0CDD" w:rsidRDefault="009A0CDD">
                            <w:pPr>
                              <w:rPr>
                                <w:rFonts w:ascii="Times New Roman" w:hAnsi="Times New Roman" w:cs="Times New Roman"/>
                                <w:b/>
                                <w:bCs/>
                              </w:rPr>
                            </w:pPr>
                            <w:r w:rsidRPr="009A0CDD">
                              <w:rPr>
                                <w:rFonts w:ascii="Times New Roman" w:hAnsi="Times New Roman" w:cs="Times New Roman"/>
                                <w:b/>
                                <w:bCs/>
                              </w:rPr>
                              <w:t>(a)</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77541DC" id="مربع نص 2" o:spid="_x0000_s1027" type="#_x0000_t202" style="position:absolute;margin-left:138pt;margin-top:6pt;width:29.25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" fillcolor="yellow" strokeweight=".5pt">
                <v:textbox>
                  <w:txbxContent>
                    <w:p w14:paraId="1833A1E1" w14:textId="77777777" w:rsidR="009A0CDD" w:rsidRPr="009A0CDD" w:rsidRDefault="009A0CDD">
                      <w:pPr>
                        <w:rPr>
                          <w:rFonts w:ascii="Times New Roman" w:hAnsi="Times New Roman" w:cs="Times New Roman"/>
                          <w:b/>
                          <w:bCs/>
                        </w:rPr>
                      </w:pPr>
                      <w:r w:rsidRPr="009A0CDD">
                        <w:rPr>
                          <w:rFonts w:ascii="Times New Roman" w:hAnsi="Times New Roman" w:cs="Times New Roman"/>
                          <w:b/>
                          <w:bCs/>
                        </w:rPr>
                        <w:t>(a)</w:t>
                      </w:r>
                    </w:p>
                  </w:txbxContent>
                </v:textbox>
              </v:shape>
            </w:pict>
          </mc:Fallback>
        </mc:AlternateContent>
      </w:r>
      <w:r w:rsidR="00E11527">
        <w:rPr>
          <w:rFonts w:asciiTheme="majorBidi" w:hAnsiTheme="majorBidi" w:cstheme="majorBidi"/>
          <w:b/>
          <w:bCs/>
          <w:noProof/>
          <w:sz w:val="24"/>
          <w:szCs w:val="24"/>
        </w:rPr>
        <w:drawing>
          <wp:inline distT="0" distB="0" distL="0" distR="0" wp14:anchorId="6107B5D9" wp14:editId="7FD83B04">
            <wp:extent cx="3278384" cy="1390650"/>
            <wp:effectExtent l="19050" t="19050" r="17780" b="1905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25642" cy="1410696"/>
                    </a:xfrm>
                    <a:prstGeom prst="rect">
                      <a:avLst/>
                    </a:prstGeom>
                    <a:noFill/>
                    <a:ln>
                      <a:solidFill>
                        <a:schemeClr val="tx1"/>
                      </a:solidFill>
                    </a:ln>
                  </pic:spPr>
                </pic:pic>
              </a:graphicData>
            </a:graphic>
          </wp:inline>
        </w:drawing>
      </w:r>
      <w:r w:rsidR="00E11527" w:rsidRPr="00E11527">
        <w:rPr>
          <w:rFonts w:ascii="Times New Roman" w:hAnsi="Times New Roman" w:cs="Times New Roman"/>
          <w:b/>
          <w:bCs/>
          <w:noProof/>
        </w:rPr>
        <w:t xml:space="preserve"> </w:t>
      </w:r>
      <w:r w:rsidR="00E11527">
        <w:rPr>
          <w:rFonts w:ascii="Times New Roman" w:hAnsi="Times New Roman" w:cs="Times New Roman"/>
          <w:b/>
          <w:bCs/>
          <w:noProof/>
        </w:rPr>
        <w:drawing>
          <wp:inline distT="0" distB="0" distL="0" distR="0" wp14:anchorId="255D0BF4" wp14:editId="7DA06116">
            <wp:extent cx="1714411" cy="1437005"/>
            <wp:effectExtent l="19050" t="19050" r="19685" b="10795"/>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004" cy="1468515"/>
                    </a:xfrm>
                    <a:prstGeom prst="rect">
                      <a:avLst/>
                    </a:prstGeom>
                    <a:noFill/>
                    <a:ln>
                      <a:solidFill>
                        <a:schemeClr val="tx1"/>
                      </a:solidFill>
                    </a:ln>
                  </pic:spPr>
                </pic:pic>
              </a:graphicData>
            </a:graphic>
          </wp:inline>
        </w:drawing>
      </w:r>
      <w:r w:rsidR="00E11527" w:rsidRPr="00E11527">
        <w:rPr>
          <w:rFonts w:ascii="Times New Roman" w:hAnsi="Times New Roman" w:cs="Times New Roman"/>
          <w:b/>
          <w:bCs/>
          <w:noProof/>
        </w:rPr>
        <w:t xml:space="preserve"> </w:t>
      </w:r>
    </w:p>
    <w:p w14:paraId="63EE86A0" w14:textId="2E945EA6" w:rsidR="00E11527" w:rsidRPr="00E11527" w:rsidRDefault="000C69FD" w:rsidP="009A0CDD">
      <w:pPr>
        <w:tabs>
          <w:tab w:val="left" w:pos="3105"/>
        </w:tabs>
        <w:bidi w:val="0"/>
        <w:spacing w:after="0"/>
        <w:jc w:val="center"/>
        <w:rPr>
          <w:rFonts w:ascii="Times New Roman" w:hAnsi="Times New Roman" w:cs="Times New Roman"/>
          <w:b/>
          <w:bCs/>
        </w:rPr>
      </w:pPr>
      <w:r w:rsidRPr="00E11527">
        <w:rPr>
          <w:rFonts w:ascii="Times New Roman" w:hAnsi="Times New Roman" w:cs="Times New Roman"/>
          <w:b/>
          <w:bCs/>
        </w:rPr>
        <w:t>Fig.(1</w:t>
      </w:r>
      <w:r w:rsidR="00F772C1">
        <w:rPr>
          <w:rFonts w:ascii="Times New Roman" w:hAnsi="Times New Roman" w:cs="Times New Roman"/>
          <w:b/>
          <w:bCs/>
        </w:rPr>
        <w:t xml:space="preserve"> A AND B </w:t>
      </w:r>
      <w:r w:rsidRPr="00E11527">
        <w:rPr>
          <w:rFonts w:ascii="Times New Roman" w:hAnsi="Times New Roman" w:cs="Times New Roman"/>
          <w:b/>
          <w:bCs/>
        </w:rPr>
        <w:t>):</w:t>
      </w:r>
      <w:r w:rsidR="00184745" w:rsidRPr="00E11527">
        <w:rPr>
          <w:rFonts w:ascii="Times New Roman" w:hAnsi="Times New Roman" w:cs="Times New Roman"/>
          <w:b/>
          <w:bCs/>
        </w:rPr>
        <w:t xml:space="preserve"> </w:t>
      </w:r>
      <w:r w:rsidR="009A0CDD">
        <w:rPr>
          <w:rFonts w:ascii="Times New Roman" w:hAnsi="Times New Roman" w:cs="Times New Roman"/>
          <w:b/>
          <w:bCs/>
        </w:rPr>
        <w:t>P</w:t>
      </w:r>
      <w:r w:rsidR="00347A02" w:rsidRPr="00E11527">
        <w:rPr>
          <w:rFonts w:ascii="Times New Roman" w:hAnsi="Times New Roman" w:cs="Times New Roman"/>
          <w:b/>
          <w:bCs/>
        </w:rPr>
        <w:t xml:space="preserve">reparation </w:t>
      </w:r>
      <w:r w:rsidR="009A0CDD">
        <w:rPr>
          <w:rFonts w:ascii="Times New Roman" w:hAnsi="Times New Roman" w:cs="Times New Roman"/>
          <w:b/>
          <w:bCs/>
        </w:rPr>
        <w:t xml:space="preserve">of </w:t>
      </w:r>
      <w:r w:rsidR="00375093">
        <w:rPr>
          <w:rFonts w:ascii="Times New Roman" w:hAnsi="Times New Roman" w:cs="Times New Roman"/>
          <w:b/>
          <w:bCs/>
        </w:rPr>
        <w:t xml:space="preserve">Y₂O₃ </w:t>
      </w:r>
      <w:r w:rsidR="00E11527" w:rsidRPr="00E11527">
        <w:rPr>
          <w:rFonts w:ascii="Times New Roman" w:hAnsi="Times New Roman" w:cs="Times New Roman"/>
          <w:b/>
          <w:bCs/>
        </w:rPr>
        <w:t xml:space="preserve"> NPs colloidal by</w:t>
      </w:r>
    </w:p>
    <w:p w14:paraId="50AFA601" w14:textId="77777777" w:rsidR="00E11527" w:rsidRPr="00E11527" w:rsidRDefault="00E11527" w:rsidP="00E11527">
      <w:pPr>
        <w:tabs>
          <w:tab w:val="left" w:pos="3105"/>
          <w:tab w:val="left" w:pos="3210"/>
          <w:tab w:val="center" w:pos="4153"/>
        </w:tabs>
        <w:bidi w:val="0"/>
        <w:spacing w:after="0"/>
        <w:jc w:val="center"/>
        <w:rPr>
          <w:rFonts w:ascii="Times New Roman" w:hAnsi="Times New Roman" w:cs="Times New Roman"/>
        </w:rPr>
      </w:pPr>
      <w:r w:rsidRPr="00E11527">
        <w:rPr>
          <w:rFonts w:ascii="Times New Roman" w:hAnsi="Times New Roman" w:cs="Times New Roman"/>
          <w:b/>
          <w:bCs/>
        </w:rPr>
        <w:t>laser ablation in liquid</w:t>
      </w:r>
    </w:p>
    <w:p w14:paraId="7D805431" w14:textId="77777777" w:rsidR="00630CB1" w:rsidRPr="00353E92" w:rsidRDefault="00E129ED" w:rsidP="004D56B9">
      <w:pPr>
        <w:bidi w:val="0"/>
        <w:spacing w:line="276" w:lineRule="auto"/>
        <w:rPr>
          <w:rFonts w:ascii="Times New Roman" w:hAnsi="Times New Roman" w:cs="Times New Roman"/>
          <w:b/>
          <w:bCs/>
          <w:sz w:val="28"/>
          <w:szCs w:val="28"/>
        </w:rPr>
      </w:pPr>
      <w:r w:rsidRPr="00353E92">
        <w:rPr>
          <w:rFonts w:ascii="Times New Roman" w:hAnsi="Times New Roman" w:cs="Times New Roman"/>
          <w:b/>
          <w:bCs/>
          <w:sz w:val="28"/>
          <w:szCs w:val="28"/>
        </w:rPr>
        <w:t xml:space="preserve">3. </w:t>
      </w:r>
      <w:r w:rsidR="00CC64B7" w:rsidRPr="00353E92">
        <w:rPr>
          <w:rFonts w:ascii="Times New Roman" w:hAnsi="Times New Roman" w:cs="Times New Roman"/>
          <w:b/>
          <w:bCs/>
          <w:sz w:val="28"/>
          <w:szCs w:val="28"/>
        </w:rPr>
        <w:t xml:space="preserve">Result and </w:t>
      </w:r>
      <w:r w:rsidR="00DC67DC" w:rsidRPr="00353E92">
        <w:rPr>
          <w:rFonts w:ascii="Times New Roman" w:hAnsi="Times New Roman" w:cs="Times New Roman"/>
          <w:b/>
          <w:bCs/>
          <w:sz w:val="28"/>
          <w:szCs w:val="28"/>
        </w:rPr>
        <w:t>D</w:t>
      </w:r>
      <w:r w:rsidR="00CC64B7" w:rsidRPr="00353E92">
        <w:rPr>
          <w:rFonts w:ascii="Times New Roman" w:hAnsi="Times New Roman" w:cs="Times New Roman"/>
          <w:b/>
          <w:bCs/>
          <w:sz w:val="28"/>
          <w:szCs w:val="28"/>
        </w:rPr>
        <w:t>issection</w:t>
      </w:r>
    </w:p>
    <w:p w14:paraId="3F2AE837" w14:textId="12199BF4" w:rsidR="004561DB" w:rsidRPr="00353E92" w:rsidRDefault="004F73CB" w:rsidP="0077553F">
      <w:pPr>
        <w:bidi w:val="0"/>
        <w:spacing w:line="276" w:lineRule="auto"/>
        <w:ind w:firstLine="720"/>
        <w:jc w:val="both"/>
        <w:rPr>
          <w:rFonts w:ascii="Times New Roman" w:hAnsi="Times New Roman" w:cs="Times New Roman"/>
          <w:sz w:val="28"/>
          <w:szCs w:val="28"/>
        </w:rPr>
      </w:pPr>
      <w:r w:rsidRPr="00353E92">
        <w:rPr>
          <w:rFonts w:ascii="Times New Roman" w:hAnsi="Times New Roman" w:cs="Times New Roman"/>
          <w:sz w:val="28"/>
          <w:szCs w:val="28"/>
        </w:rPr>
        <w:t xml:space="preserve">The XRD results for the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film produced by laser ablation in ethanol and water are shown in Figs. 2a,b. Seven distinct peaks are produced at 2̨ values of 20.49, 29.19, 33.89 o, 43.54, 48.64 o, 53.34, and 57.56 o in Figure 1a, which indicate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in ethanol. These peaks correspond to diffraction at (211), (222), (400), (134), (440), (611), and (622) planes, respectively. The cubic crystalline phase of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is in concordance with ICSD #160890 and 431036. The Debye Scherrer method calculated the crystallite size to be 10.52 nm. In contrast, Figure 1b displays the diffraction pattern of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in water. The creation of the phase cubic crystalline of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film was confirmed by the prominent peaks that were seen at 2θ = 29.19° and 48.14°, which correspond to the planes (211) and (440), respectively and 42.53 nm was the size of the crystallite .The silica glass substrate is the cause of the pattern's broad dispersed peak i. [14,15]</w:t>
      </w:r>
      <w:r w:rsidR="00B44BDA" w:rsidRPr="00353E92">
        <w:rPr>
          <w:rFonts w:ascii="Times New Roman" w:hAnsi="Times New Roman" w:cs="Times New Roman"/>
          <w:sz w:val="28"/>
          <w:szCs w:val="28"/>
        </w:rPr>
        <w:t>.</w:t>
      </w:r>
    </w:p>
    <w:p w14:paraId="6C1B6F1A" w14:textId="77777777" w:rsidR="004561DB" w:rsidRPr="00353E92" w:rsidRDefault="004561DB" w:rsidP="004561DB">
      <w:pPr>
        <w:bidi w:val="0"/>
        <w:spacing w:line="276" w:lineRule="auto"/>
        <w:rPr>
          <w:rFonts w:ascii="Times New Roman" w:hAnsi="Times New Roman" w:cs="Times New Roman"/>
          <w:b/>
          <w:bCs/>
          <w:sz w:val="28"/>
          <w:szCs w:val="28"/>
        </w:rPr>
      </w:pPr>
      <w:r w:rsidRPr="00353E92">
        <w:rPr>
          <w:rFonts w:ascii="Times New Roman" w:hAnsi="Times New Roman" w:cs="Times New Roman"/>
          <w:b/>
          <w:bCs/>
          <w:sz w:val="28"/>
          <w:szCs w:val="28"/>
        </w:rPr>
        <w:t>D = kλ β cos θ</w:t>
      </w:r>
      <w:r w:rsidR="00850BB7" w:rsidRPr="00353E92">
        <w:rPr>
          <w:rFonts w:ascii="Times New Roman" w:hAnsi="Times New Roman" w:cs="Times New Roman"/>
          <w:b/>
          <w:bCs/>
          <w:sz w:val="28"/>
          <w:szCs w:val="28"/>
        </w:rPr>
        <w:t>……..(1)</w:t>
      </w:r>
    </w:p>
    <w:p w14:paraId="73823293" w14:textId="77777777" w:rsidR="004561DB" w:rsidRPr="004561DB" w:rsidRDefault="004561DB" w:rsidP="0077553F">
      <w:pPr>
        <w:bidi w:val="0"/>
        <w:spacing w:line="276" w:lineRule="auto"/>
        <w:ind w:firstLine="720"/>
        <w:rPr>
          <w:rFonts w:ascii="Times New Roman" w:hAnsi="Times New Roman" w:cs="Times New Roman"/>
          <w:sz w:val="24"/>
          <w:szCs w:val="24"/>
        </w:rPr>
      </w:pPr>
      <w:r w:rsidRPr="00353E92">
        <w:rPr>
          <w:rFonts w:ascii="Times New Roman" w:hAnsi="Times New Roman" w:cs="Times New Roman"/>
          <w:sz w:val="28"/>
          <w:szCs w:val="28"/>
        </w:rPr>
        <w:lastRenderedPageBreak/>
        <w:t xml:space="preserve">where λ is </w:t>
      </w:r>
      <w:r w:rsidR="004F73CB" w:rsidRPr="00353E92">
        <w:rPr>
          <w:rFonts w:ascii="Times New Roman" w:hAnsi="Times New Roman" w:cs="Times New Roman"/>
          <w:sz w:val="28"/>
          <w:szCs w:val="28"/>
        </w:rPr>
        <w:t xml:space="preserve">o.154 nm for </w:t>
      </w:r>
      <w:r w:rsidRPr="00353E92">
        <w:rPr>
          <w:rFonts w:ascii="Times New Roman" w:hAnsi="Times New Roman" w:cs="Times New Roman"/>
          <w:sz w:val="28"/>
          <w:szCs w:val="28"/>
        </w:rPr>
        <w:t xml:space="preserve">the wavelength of the X-ray, k is a constant </w:t>
      </w:r>
      <w:r w:rsidR="004F73CB" w:rsidRPr="00353E92">
        <w:rPr>
          <w:rFonts w:ascii="Times New Roman" w:hAnsi="Times New Roman" w:cs="Times New Roman"/>
          <w:sz w:val="28"/>
          <w:szCs w:val="28"/>
        </w:rPr>
        <w:t>(</w:t>
      </w:r>
      <w:r w:rsidRPr="00353E92">
        <w:rPr>
          <w:rFonts w:ascii="Times New Roman" w:hAnsi="Times New Roman" w:cs="Times New Roman"/>
          <w:sz w:val="28"/>
          <w:szCs w:val="28"/>
        </w:rPr>
        <w:t>0.89</w:t>
      </w:r>
      <w:r w:rsidR="004F73CB" w:rsidRPr="00353E92">
        <w:rPr>
          <w:rFonts w:ascii="Times New Roman" w:hAnsi="Times New Roman" w:cs="Times New Roman"/>
          <w:sz w:val="28"/>
          <w:szCs w:val="28"/>
        </w:rPr>
        <w:t>)</w:t>
      </w:r>
      <w:r w:rsidRPr="00353E92">
        <w:rPr>
          <w:rFonts w:ascii="Times New Roman" w:hAnsi="Times New Roman" w:cs="Times New Roman"/>
          <w:sz w:val="28"/>
          <w:szCs w:val="28"/>
        </w:rPr>
        <w:t>, θ denotes the Bragg angle, and β is the half-width of the line profile</w:t>
      </w:r>
    </w:p>
    <w:p w14:paraId="64DB349A" w14:textId="77777777" w:rsidR="005E03EB" w:rsidRDefault="005E03EB" w:rsidP="007C03FB">
      <w:pPr>
        <w:autoSpaceDE w:val="0"/>
        <w:autoSpaceDN w:val="0"/>
        <w:bidi w:val="0"/>
        <w:adjustRightInd w:val="0"/>
        <w:spacing w:after="0" w:line="276" w:lineRule="auto"/>
        <w:jc w:val="center"/>
        <w:rPr>
          <w:rFonts w:asciiTheme="majorBidi" w:hAnsiTheme="majorBidi" w:cstheme="majorBidi"/>
          <w:b/>
          <w:bCs/>
        </w:rPr>
      </w:pPr>
    </w:p>
    <w:p w14:paraId="487DD3E2" w14:textId="77777777" w:rsidR="005E03EB" w:rsidRDefault="005E03EB" w:rsidP="005E03EB">
      <w:pPr>
        <w:autoSpaceDE w:val="0"/>
        <w:autoSpaceDN w:val="0"/>
        <w:bidi w:val="0"/>
        <w:adjustRightInd w:val="0"/>
        <w:spacing w:after="0" w:line="276" w:lineRule="auto"/>
        <w:jc w:val="center"/>
        <w:rPr>
          <w:rFonts w:asciiTheme="majorBidi" w:hAnsiTheme="majorBidi" w:cstheme="majorBidi"/>
          <w:b/>
          <w:bCs/>
        </w:rPr>
      </w:pPr>
      <w:r>
        <w:rPr>
          <w:noProof/>
        </w:rPr>
        <w:drawing>
          <wp:inline distT="0" distB="0" distL="0" distR="0" wp14:anchorId="0CB973D8" wp14:editId="419DD9D8">
            <wp:extent cx="4572000" cy="2743200"/>
            <wp:effectExtent l="0" t="0" r="0" b="0"/>
            <wp:docPr id="11" name="مخطط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E365A13" w14:textId="77777777" w:rsidR="005E03EB" w:rsidRDefault="005E03EB" w:rsidP="005E03EB">
      <w:pPr>
        <w:autoSpaceDE w:val="0"/>
        <w:autoSpaceDN w:val="0"/>
        <w:bidi w:val="0"/>
        <w:adjustRightInd w:val="0"/>
        <w:spacing w:after="0" w:line="276" w:lineRule="auto"/>
        <w:jc w:val="center"/>
        <w:rPr>
          <w:rFonts w:asciiTheme="majorBidi" w:hAnsiTheme="majorBidi" w:cstheme="majorBidi"/>
          <w:b/>
          <w:bCs/>
        </w:rPr>
      </w:pPr>
    </w:p>
    <w:p w14:paraId="262A3DA1" w14:textId="77777777" w:rsidR="005E03EB" w:rsidRDefault="005D602D" w:rsidP="005E03EB">
      <w:pPr>
        <w:autoSpaceDE w:val="0"/>
        <w:autoSpaceDN w:val="0"/>
        <w:bidi w:val="0"/>
        <w:adjustRightInd w:val="0"/>
        <w:spacing w:after="0" w:line="276" w:lineRule="auto"/>
        <w:jc w:val="center"/>
        <w:rPr>
          <w:rFonts w:asciiTheme="majorBidi" w:hAnsiTheme="majorBidi" w:cstheme="majorBidi"/>
          <w:b/>
          <w:bCs/>
        </w:rPr>
      </w:pPr>
      <w:r>
        <w:rPr>
          <w:noProof/>
        </w:rPr>
        <w:drawing>
          <wp:inline distT="0" distB="0" distL="0" distR="0" wp14:anchorId="5FBB0C08" wp14:editId="25C98392">
            <wp:extent cx="4572000" cy="2743200"/>
            <wp:effectExtent l="0" t="0" r="0" b="0"/>
            <wp:docPr id="12" name="مخطط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D8B2234" w14:textId="77777777" w:rsidR="005E03EB" w:rsidRDefault="005E03EB" w:rsidP="005E03EB">
      <w:pPr>
        <w:autoSpaceDE w:val="0"/>
        <w:autoSpaceDN w:val="0"/>
        <w:bidi w:val="0"/>
        <w:adjustRightInd w:val="0"/>
        <w:spacing w:after="0" w:line="276" w:lineRule="auto"/>
        <w:jc w:val="center"/>
        <w:rPr>
          <w:rFonts w:asciiTheme="majorBidi" w:hAnsiTheme="majorBidi" w:cstheme="majorBidi"/>
          <w:b/>
          <w:bCs/>
        </w:rPr>
      </w:pPr>
    </w:p>
    <w:p w14:paraId="1DAC0121" w14:textId="7B809D9A" w:rsidR="00246A28" w:rsidRDefault="000C69FD" w:rsidP="004F73CB">
      <w:pPr>
        <w:autoSpaceDE w:val="0"/>
        <w:autoSpaceDN w:val="0"/>
        <w:bidi w:val="0"/>
        <w:adjustRightInd w:val="0"/>
        <w:spacing w:after="0" w:line="276" w:lineRule="auto"/>
        <w:jc w:val="center"/>
        <w:rPr>
          <w:rFonts w:asciiTheme="majorBidi" w:hAnsiTheme="majorBidi" w:cstheme="majorBidi"/>
          <w:b/>
          <w:bCs/>
        </w:rPr>
      </w:pPr>
      <w:r>
        <w:rPr>
          <w:rFonts w:asciiTheme="majorBidi" w:hAnsiTheme="majorBidi" w:cstheme="majorBidi"/>
          <w:b/>
          <w:bCs/>
        </w:rPr>
        <w:t>Fig.(2)</w:t>
      </w:r>
      <w:r w:rsidR="006E7C2F" w:rsidRPr="003901AC">
        <w:rPr>
          <w:rFonts w:asciiTheme="majorBidi" w:hAnsiTheme="majorBidi" w:cstheme="majorBidi"/>
          <w:b/>
          <w:bCs/>
        </w:rPr>
        <w:t>:</w:t>
      </w:r>
      <w:r w:rsidR="00AC7366" w:rsidRPr="003901AC">
        <w:rPr>
          <w:rFonts w:asciiTheme="majorBidi" w:hAnsiTheme="majorBidi" w:cstheme="majorBidi"/>
          <w:b/>
          <w:bCs/>
        </w:rPr>
        <w:t xml:space="preserve"> X</w:t>
      </w:r>
      <w:r w:rsidR="00680B9F" w:rsidRPr="003901AC">
        <w:rPr>
          <w:rFonts w:asciiTheme="majorBidi" w:hAnsiTheme="majorBidi" w:cstheme="majorBidi"/>
          <w:b/>
          <w:bCs/>
        </w:rPr>
        <w:t>RD</w:t>
      </w:r>
      <w:r w:rsidR="00AC7366" w:rsidRPr="003901AC">
        <w:rPr>
          <w:rFonts w:asciiTheme="majorBidi" w:hAnsiTheme="majorBidi" w:cstheme="majorBidi"/>
          <w:b/>
          <w:bCs/>
        </w:rPr>
        <w:t xml:space="preserve"> analysis </w:t>
      </w:r>
      <w:r w:rsidR="00AF794F" w:rsidRPr="003901AC">
        <w:rPr>
          <w:rFonts w:asciiTheme="majorBidi" w:hAnsiTheme="majorBidi" w:cstheme="majorBidi"/>
          <w:b/>
          <w:bCs/>
        </w:rPr>
        <w:t xml:space="preserve">of </w:t>
      </w:r>
      <w:r w:rsidR="00375093">
        <w:rPr>
          <w:rFonts w:asciiTheme="majorBidi" w:hAnsiTheme="majorBidi" w:cstheme="majorBidi"/>
          <w:b/>
          <w:bCs/>
        </w:rPr>
        <w:t xml:space="preserve">Y₂O₃ </w:t>
      </w:r>
      <w:r w:rsidR="004F73CB">
        <w:rPr>
          <w:rFonts w:asciiTheme="majorBidi" w:hAnsiTheme="majorBidi" w:cstheme="majorBidi"/>
          <w:b/>
          <w:bCs/>
        </w:rPr>
        <w:t xml:space="preserve"> films.</w:t>
      </w:r>
    </w:p>
    <w:p w14:paraId="6AB41977" w14:textId="77777777" w:rsidR="005070A6" w:rsidRDefault="005070A6" w:rsidP="005070A6">
      <w:pPr>
        <w:autoSpaceDE w:val="0"/>
        <w:autoSpaceDN w:val="0"/>
        <w:bidi w:val="0"/>
        <w:adjustRightInd w:val="0"/>
        <w:spacing w:after="0" w:line="276" w:lineRule="auto"/>
        <w:rPr>
          <w:rFonts w:asciiTheme="majorBidi" w:hAnsiTheme="majorBidi" w:cstheme="majorBidi"/>
          <w:b/>
          <w:bCs/>
        </w:rPr>
      </w:pPr>
    </w:p>
    <w:p w14:paraId="1A41D934" w14:textId="102B2578" w:rsidR="005070A6" w:rsidRDefault="005070A6" w:rsidP="005070A6">
      <w:pPr>
        <w:autoSpaceDE w:val="0"/>
        <w:autoSpaceDN w:val="0"/>
        <w:bidi w:val="0"/>
        <w:adjustRightInd w:val="0"/>
        <w:spacing w:after="0" w:line="276" w:lineRule="auto"/>
        <w:jc w:val="center"/>
        <w:rPr>
          <w:rFonts w:asciiTheme="majorBidi" w:hAnsiTheme="majorBidi" w:cstheme="majorBidi"/>
          <w:b/>
          <w:bCs/>
        </w:rPr>
      </w:pPr>
      <w:r>
        <w:rPr>
          <w:rFonts w:asciiTheme="majorBidi" w:hAnsiTheme="majorBidi" w:cstheme="majorBidi"/>
          <w:b/>
          <w:bCs/>
        </w:rPr>
        <w:t>Table 1: summary of XRD analysis</w:t>
      </w:r>
      <w:r w:rsidR="004F73CB">
        <w:rPr>
          <w:rFonts w:asciiTheme="majorBidi" w:hAnsiTheme="majorBidi" w:cstheme="majorBidi"/>
          <w:b/>
          <w:bCs/>
        </w:rPr>
        <w:t xml:space="preserve"> of </w:t>
      </w:r>
      <w:r w:rsidR="00375093">
        <w:rPr>
          <w:rFonts w:asciiTheme="majorBidi" w:hAnsiTheme="majorBidi" w:cstheme="majorBidi"/>
          <w:b/>
          <w:bCs/>
        </w:rPr>
        <w:t xml:space="preserve">Y₂O₃ </w:t>
      </w:r>
      <w:r w:rsidR="004F73CB">
        <w:rPr>
          <w:rFonts w:asciiTheme="majorBidi" w:hAnsiTheme="majorBidi" w:cstheme="majorBidi"/>
          <w:b/>
          <w:bCs/>
        </w:rPr>
        <w:t xml:space="preserve"> films</w:t>
      </w:r>
      <w:r>
        <w:rPr>
          <w:rFonts w:asciiTheme="majorBidi" w:hAnsiTheme="majorBidi" w:cstheme="majorBidi"/>
          <w:b/>
          <w:bCs/>
        </w:rPr>
        <w:t>.</w:t>
      </w:r>
    </w:p>
    <w:p w14:paraId="6B3653BD" w14:textId="77777777" w:rsidR="00D95392" w:rsidRDefault="00D95392" w:rsidP="00D95392">
      <w:pPr>
        <w:autoSpaceDE w:val="0"/>
        <w:autoSpaceDN w:val="0"/>
        <w:bidi w:val="0"/>
        <w:adjustRightInd w:val="0"/>
        <w:spacing w:after="0" w:line="276" w:lineRule="auto"/>
        <w:jc w:val="center"/>
        <w:rPr>
          <w:rFonts w:asciiTheme="majorBidi" w:hAnsiTheme="majorBidi" w:cstheme="majorBidi"/>
          <w:b/>
          <w:bCs/>
        </w:rPr>
      </w:pPr>
    </w:p>
    <w:tbl>
      <w:tblPr>
        <w:tblStyle w:val="TableGrid"/>
        <w:tblW w:w="0" w:type="auto"/>
        <w:jc w:val="center"/>
        <w:tblLook w:val="04A0" w:firstRow="1" w:lastRow="0" w:firstColumn="1" w:lastColumn="0" w:noHBand="0" w:noVBand="1"/>
      </w:tblPr>
      <w:tblGrid>
        <w:gridCol w:w="1147"/>
        <w:gridCol w:w="1140"/>
        <w:gridCol w:w="1153"/>
        <w:gridCol w:w="1096"/>
        <w:gridCol w:w="1104"/>
      </w:tblGrid>
      <w:tr w:rsidR="004E22B0" w14:paraId="6DBC2490" w14:textId="77777777" w:rsidTr="0079717C">
        <w:trPr>
          <w:trHeight w:val="59"/>
          <w:jc w:val="center"/>
        </w:trPr>
        <w:tc>
          <w:tcPr>
            <w:tcW w:w="1147" w:type="dxa"/>
            <w:shd w:val="clear" w:color="auto" w:fill="FF99FF"/>
          </w:tcPr>
          <w:p w14:paraId="1E376E2D" w14:textId="77777777" w:rsidR="004E22B0" w:rsidRPr="002351F7" w:rsidRDefault="004E22B0" w:rsidP="008C58BC">
            <w:pPr>
              <w:autoSpaceDE w:val="0"/>
              <w:autoSpaceDN w:val="0"/>
              <w:bidi w:val="0"/>
              <w:adjustRightInd w:val="0"/>
              <w:jc w:val="center"/>
              <w:rPr>
                <w:rFonts w:ascii="Times New Roman" w:hAnsi="Times New Roman" w:cs="Times New Roman"/>
                <w:b/>
                <w:bCs/>
              </w:rPr>
            </w:pPr>
            <w:r w:rsidRPr="002351F7">
              <w:rPr>
                <w:rFonts w:ascii="Times New Roman" w:hAnsi="Times New Roman" w:cs="Times New Roman"/>
                <w:b/>
                <w:bCs/>
              </w:rPr>
              <w:t>Sample</w:t>
            </w:r>
          </w:p>
        </w:tc>
        <w:tc>
          <w:tcPr>
            <w:tcW w:w="1140" w:type="dxa"/>
            <w:shd w:val="clear" w:color="auto" w:fill="FF99FF"/>
          </w:tcPr>
          <w:p w14:paraId="4F8A7935" w14:textId="77777777" w:rsidR="004E22B0" w:rsidRPr="002351F7" w:rsidRDefault="004E22B0" w:rsidP="008C58BC">
            <w:pPr>
              <w:autoSpaceDE w:val="0"/>
              <w:autoSpaceDN w:val="0"/>
              <w:bidi w:val="0"/>
              <w:adjustRightInd w:val="0"/>
              <w:jc w:val="center"/>
              <w:rPr>
                <w:rFonts w:ascii="Times New Roman" w:hAnsi="Times New Roman" w:cs="Times New Roman"/>
                <w:b/>
                <w:bCs/>
              </w:rPr>
            </w:pPr>
            <w:r w:rsidRPr="002351F7">
              <w:rPr>
                <w:rFonts w:ascii="Times New Roman" w:hAnsi="Times New Roman" w:cs="Times New Roman"/>
                <w:b/>
                <w:bCs/>
              </w:rPr>
              <w:t>2 Theta (de</w:t>
            </w:r>
            <w:r>
              <w:rPr>
                <w:rFonts w:ascii="Times New Roman" w:hAnsi="Times New Roman" w:cs="Times New Roman"/>
                <w:b/>
                <w:bCs/>
              </w:rPr>
              <w:t>g</w:t>
            </w:r>
            <w:r w:rsidRPr="002351F7">
              <w:rPr>
                <w:rFonts w:ascii="Times New Roman" w:hAnsi="Times New Roman" w:cs="Times New Roman"/>
                <w:b/>
                <w:bCs/>
              </w:rPr>
              <w:t>)</w:t>
            </w:r>
          </w:p>
        </w:tc>
        <w:tc>
          <w:tcPr>
            <w:tcW w:w="1153" w:type="dxa"/>
            <w:shd w:val="clear" w:color="auto" w:fill="FF99FF"/>
          </w:tcPr>
          <w:p w14:paraId="0E58BD53" w14:textId="77777777" w:rsidR="004E22B0" w:rsidRPr="002351F7" w:rsidRDefault="004E22B0" w:rsidP="008C58BC">
            <w:pPr>
              <w:autoSpaceDE w:val="0"/>
              <w:autoSpaceDN w:val="0"/>
              <w:bidi w:val="0"/>
              <w:adjustRightInd w:val="0"/>
              <w:jc w:val="center"/>
              <w:rPr>
                <w:rFonts w:ascii="Times New Roman" w:hAnsi="Times New Roman" w:cs="Times New Roman"/>
                <w:b/>
                <w:bCs/>
              </w:rPr>
            </w:pPr>
            <w:r w:rsidRPr="002351F7">
              <w:rPr>
                <w:rFonts w:ascii="Times New Roman" w:hAnsi="Times New Roman" w:cs="Times New Roman"/>
                <w:b/>
                <w:bCs/>
              </w:rPr>
              <w:t>FWHM (de</w:t>
            </w:r>
            <w:r>
              <w:rPr>
                <w:rFonts w:ascii="Times New Roman" w:hAnsi="Times New Roman" w:cs="Times New Roman"/>
                <w:b/>
                <w:bCs/>
              </w:rPr>
              <w:t>g</w:t>
            </w:r>
            <w:r w:rsidRPr="002351F7">
              <w:rPr>
                <w:rFonts w:ascii="Times New Roman" w:hAnsi="Times New Roman" w:cs="Times New Roman"/>
                <w:b/>
                <w:bCs/>
              </w:rPr>
              <w:t>)</w:t>
            </w:r>
          </w:p>
        </w:tc>
        <w:tc>
          <w:tcPr>
            <w:tcW w:w="1096" w:type="dxa"/>
            <w:shd w:val="clear" w:color="auto" w:fill="FF99FF"/>
          </w:tcPr>
          <w:p w14:paraId="7D63CF2C" w14:textId="77777777" w:rsidR="004E22B0" w:rsidRPr="002351F7" w:rsidRDefault="004E22B0" w:rsidP="008C58BC">
            <w:pPr>
              <w:autoSpaceDE w:val="0"/>
              <w:autoSpaceDN w:val="0"/>
              <w:bidi w:val="0"/>
              <w:adjustRightInd w:val="0"/>
              <w:jc w:val="center"/>
              <w:rPr>
                <w:rFonts w:ascii="Times New Roman" w:hAnsi="Times New Roman" w:cs="Times New Roman"/>
                <w:b/>
                <w:bCs/>
              </w:rPr>
            </w:pPr>
            <w:r>
              <w:rPr>
                <w:rFonts w:ascii="Times New Roman" w:hAnsi="Times New Roman" w:cs="Times New Roman"/>
                <w:b/>
                <w:bCs/>
              </w:rPr>
              <w:t>D</w:t>
            </w:r>
            <w:r w:rsidRPr="002351F7">
              <w:rPr>
                <w:rFonts w:ascii="Times New Roman" w:hAnsi="Times New Roman" w:cs="Times New Roman"/>
                <w:b/>
                <w:bCs/>
              </w:rPr>
              <w:t xml:space="preserve"> (nm)</w:t>
            </w:r>
          </w:p>
        </w:tc>
        <w:tc>
          <w:tcPr>
            <w:tcW w:w="1104" w:type="dxa"/>
            <w:shd w:val="clear" w:color="auto" w:fill="FF99FF"/>
          </w:tcPr>
          <w:p w14:paraId="790FC9C3" w14:textId="77777777" w:rsidR="004E22B0" w:rsidRPr="002351F7" w:rsidRDefault="004E22B0" w:rsidP="008C58BC">
            <w:pPr>
              <w:autoSpaceDE w:val="0"/>
              <w:autoSpaceDN w:val="0"/>
              <w:bidi w:val="0"/>
              <w:adjustRightInd w:val="0"/>
              <w:jc w:val="center"/>
              <w:rPr>
                <w:rFonts w:ascii="Times New Roman" w:hAnsi="Times New Roman" w:cs="Times New Roman"/>
                <w:b/>
                <w:bCs/>
              </w:rPr>
            </w:pPr>
            <w:r w:rsidRPr="002351F7">
              <w:rPr>
                <w:rFonts w:ascii="Times New Roman" w:hAnsi="Times New Roman" w:cs="Times New Roman"/>
                <w:b/>
                <w:bCs/>
              </w:rPr>
              <w:t>hkl</w:t>
            </w:r>
          </w:p>
        </w:tc>
      </w:tr>
      <w:tr w:rsidR="004E22B0" w14:paraId="18E995A3" w14:textId="77777777" w:rsidTr="0079717C">
        <w:trPr>
          <w:trHeight w:val="1787"/>
          <w:jc w:val="center"/>
        </w:trPr>
        <w:tc>
          <w:tcPr>
            <w:tcW w:w="1147" w:type="dxa"/>
          </w:tcPr>
          <w:p w14:paraId="65D3A9B6" w14:textId="62491E45" w:rsidR="004E22B0" w:rsidRPr="002351F7" w:rsidRDefault="00375093" w:rsidP="0079717C">
            <w:pPr>
              <w:autoSpaceDE w:val="0"/>
              <w:autoSpaceDN w:val="0"/>
              <w:bidi w:val="0"/>
              <w:adjustRightInd w:val="0"/>
              <w:rPr>
                <w:rFonts w:ascii="Times New Roman" w:hAnsi="Times New Roman" w:cs="Times New Roman"/>
                <w:b/>
                <w:bCs/>
              </w:rPr>
            </w:pPr>
            <w:r>
              <w:rPr>
                <w:rFonts w:ascii="Times New Roman" w:hAnsi="Times New Roman" w:cs="Times New Roman"/>
                <w:b/>
                <w:bCs/>
              </w:rPr>
              <w:lastRenderedPageBreak/>
              <w:t xml:space="preserve">Y₂O₃ </w:t>
            </w:r>
            <w:r w:rsidR="004E22B0">
              <w:rPr>
                <w:rFonts w:ascii="Times New Roman" w:hAnsi="Times New Roman" w:cs="Times New Roman"/>
                <w:b/>
                <w:bCs/>
              </w:rPr>
              <w:t>-Ethanol</w:t>
            </w:r>
          </w:p>
        </w:tc>
        <w:tc>
          <w:tcPr>
            <w:tcW w:w="1140" w:type="dxa"/>
          </w:tcPr>
          <w:p w14:paraId="04229FA2"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20.49 29.19  33.89 43.54 48.64</w:t>
            </w:r>
          </w:p>
          <w:p w14:paraId="3F52CEA3"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53.34 57.56</w:t>
            </w:r>
          </w:p>
        </w:tc>
        <w:tc>
          <w:tcPr>
            <w:tcW w:w="1153" w:type="dxa"/>
          </w:tcPr>
          <w:p w14:paraId="66CE1350"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0.46</w:t>
            </w:r>
          </w:p>
          <w:p w14:paraId="0AC7C493"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0.41</w:t>
            </w:r>
          </w:p>
          <w:p w14:paraId="2CCCED15"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0.43</w:t>
            </w:r>
          </w:p>
          <w:p w14:paraId="4CB00283"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0.40</w:t>
            </w:r>
          </w:p>
          <w:p w14:paraId="175D4B29"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0.33</w:t>
            </w:r>
          </w:p>
          <w:p w14:paraId="71192920"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0.44</w:t>
            </w:r>
          </w:p>
          <w:p w14:paraId="6D4BAA88"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2.63</w:t>
            </w:r>
          </w:p>
          <w:p w14:paraId="0ADA11A1" w14:textId="77777777" w:rsidR="004E22B0" w:rsidRPr="008C58BC" w:rsidRDefault="004E22B0" w:rsidP="0079717C">
            <w:pPr>
              <w:autoSpaceDE w:val="0"/>
              <w:autoSpaceDN w:val="0"/>
              <w:bidi w:val="0"/>
              <w:adjustRightInd w:val="0"/>
              <w:jc w:val="center"/>
              <w:rPr>
                <w:rFonts w:ascii="Times New Roman" w:hAnsi="Times New Roman" w:cs="Times New Roman"/>
              </w:rPr>
            </w:pPr>
          </w:p>
        </w:tc>
        <w:tc>
          <w:tcPr>
            <w:tcW w:w="1096" w:type="dxa"/>
          </w:tcPr>
          <w:p w14:paraId="6AE30874" w14:textId="77777777" w:rsidR="0079717C" w:rsidRPr="0079717C" w:rsidRDefault="0079717C" w:rsidP="0079717C">
            <w:pPr>
              <w:autoSpaceDE w:val="0"/>
              <w:autoSpaceDN w:val="0"/>
              <w:bidi w:val="0"/>
              <w:adjustRightInd w:val="0"/>
              <w:jc w:val="center"/>
              <w:rPr>
                <w:rFonts w:ascii="Times New Roman" w:hAnsi="Times New Roman" w:cs="Times New Roman"/>
                <w:rtl/>
              </w:rPr>
            </w:pPr>
            <w:r w:rsidRPr="0079717C">
              <w:rPr>
                <w:rFonts w:ascii="Times New Roman" w:hAnsi="Times New Roman" w:cs="Times New Roman"/>
              </w:rPr>
              <w:t>17.59</w:t>
            </w:r>
          </w:p>
          <w:p w14:paraId="22C84879" w14:textId="77777777" w:rsidR="0079717C" w:rsidRPr="0079717C" w:rsidRDefault="0079717C" w:rsidP="0079717C">
            <w:pPr>
              <w:autoSpaceDE w:val="0"/>
              <w:autoSpaceDN w:val="0"/>
              <w:bidi w:val="0"/>
              <w:adjustRightInd w:val="0"/>
              <w:jc w:val="center"/>
              <w:rPr>
                <w:rFonts w:ascii="Times New Roman" w:hAnsi="Times New Roman" w:cs="Times New Roman"/>
                <w:rtl/>
              </w:rPr>
            </w:pPr>
            <w:r w:rsidRPr="0079717C">
              <w:rPr>
                <w:rFonts w:ascii="Times New Roman" w:hAnsi="Times New Roman" w:cs="Times New Roman"/>
              </w:rPr>
              <w:t>20.07</w:t>
            </w:r>
          </w:p>
          <w:p w14:paraId="78910705" w14:textId="77777777" w:rsidR="0079717C" w:rsidRPr="0079717C" w:rsidRDefault="0079717C" w:rsidP="0079717C">
            <w:pPr>
              <w:autoSpaceDE w:val="0"/>
              <w:autoSpaceDN w:val="0"/>
              <w:bidi w:val="0"/>
              <w:adjustRightInd w:val="0"/>
              <w:jc w:val="center"/>
              <w:rPr>
                <w:rFonts w:ascii="Times New Roman" w:hAnsi="Times New Roman" w:cs="Times New Roman"/>
                <w:rtl/>
              </w:rPr>
            </w:pPr>
            <w:r w:rsidRPr="0079717C">
              <w:rPr>
                <w:rFonts w:ascii="Times New Roman" w:hAnsi="Times New Roman" w:cs="Times New Roman"/>
              </w:rPr>
              <w:t>19.35</w:t>
            </w:r>
          </w:p>
          <w:p w14:paraId="6EC74C71" w14:textId="77777777" w:rsidR="0079717C" w:rsidRPr="0079717C" w:rsidRDefault="0079717C" w:rsidP="0079717C">
            <w:pPr>
              <w:autoSpaceDE w:val="0"/>
              <w:autoSpaceDN w:val="0"/>
              <w:bidi w:val="0"/>
              <w:adjustRightInd w:val="0"/>
              <w:jc w:val="center"/>
              <w:rPr>
                <w:rFonts w:ascii="Times New Roman" w:hAnsi="Times New Roman" w:cs="Times New Roman"/>
                <w:rtl/>
              </w:rPr>
            </w:pPr>
            <w:r w:rsidRPr="0079717C">
              <w:rPr>
                <w:rFonts w:ascii="Times New Roman" w:hAnsi="Times New Roman" w:cs="Times New Roman"/>
              </w:rPr>
              <w:t>21.43</w:t>
            </w:r>
          </w:p>
          <w:p w14:paraId="6ECC6E2E" w14:textId="77777777" w:rsidR="0079717C" w:rsidRPr="0079717C" w:rsidRDefault="0079717C" w:rsidP="0079717C">
            <w:pPr>
              <w:autoSpaceDE w:val="0"/>
              <w:autoSpaceDN w:val="0"/>
              <w:bidi w:val="0"/>
              <w:adjustRightInd w:val="0"/>
              <w:jc w:val="center"/>
              <w:rPr>
                <w:rFonts w:ascii="Times New Roman" w:hAnsi="Times New Roman" w:cs="Times New Roman"/>
                <w:rtl/>
              </w:rPr>
            </w:pPr>
            <w:r w:rsidRPr="0079717C">
              <w:rPr>
                <w:rFonts w:ascii="Times New Roman" w:hAnsi="Times New Roman" w:cs="Times New Roman"/>
              </w:rPr>
              <w:t>26.47</w:t>
            </w:r>
          </w:p>
          <w:p w14:paraId="33ABC08A" w14:textId="77777777" w:rsidR="0079717C" w:rsidRPr="0079717C" w:rsidRDefault="0079717C" w:rsidP="0079717C">
            <w:pPr>
              <w:autoSpaceDE w:val="0"/>
              <w:autoSpaceDN w:val="0"/>
              <w:bidi w:val="0"/>
              <w:adjustRightInd w:val="0"/>
              <w:jc w:val="center"/>
              <w:rPr>
                <w:rFonts w:ascii="Times New Roman" w:hAnsi="Times New Roman" w:cs="Times New Roman"/>
                <w:rtl/>
              </w:rPr>
            </w:pPr>
            <w:r w:rsidRPr="0079717C">
              <w:rPr>
                <w:rFonts w:ascii="Times New Roman" w:hAnsi="Times New Roman" w:cs="Times New Roman"/>
              </w:rPr>
              <w:t>20.24</w:t>
            </w:r>
          </w:p>
          <w:p w14:paraId="5F064247" w14:textId="77777777" w:rsidR="004E22B0" w:rsidRPr="008C58BC" w:rsidRDefault="0079717C" w:rsidP="0079717C">
            <w:pPr>
              <w:autoSpaceDE w:val="0"/>
              <w:autoSpaceDN w:val="0"/>
              <w:bidi w:val="0"/>
              <w:adjustRightInd w:val="0"/>
              <w:jc w:val="center"/>
              <w:rPr>
                <w:rFonts w:ascii="Times New Roman" w:hAnsi="Times New Roman" w:cs="Times New Roman"/>
              </w:rPr>
            </w:pPr>
            <w:r w:rsidRPr="0079717C">
              <w:rPr>
                <w:rFonts w:ascii="Times New Roman" w:hAnsi="Times New Roman" w:cs="Times New Roman"/>
              </w:rPr>
              <w:t>3.45</w:t>
            </w:r>
          </w:p>
        </w:tc>
        <w:tc>
          <w:tcPr>
            <w:tcW w:w="1104" w:type="dxa"/>
          </w:tcPr>
          <w:p w14:paraId="0E2976F6"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211)</w:t>
            </w:r>
          </w:p>
          <w:p w14:paraId="67C574AF" w14:textId="77777777" w:rsidR="004E22B0" w:rsidRPr="008C58BC" w:rsidRDefault="004E22B0" w:rsidP="0079717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222)</w:t>
            </w:r>
          </w:p>
          <w:p w14:paraId="1D1A5C0E" w14:textId="77777777" w:rsidR="004E22B0" w:rsidRPr="008C58BC" w:rsidRDefault="00B44BDA" w:rsidP="0079717C">
            <w:pPr>
              <w:autoSpaceDE w:val="0"/>
              <w:autoSpaceDN w:val="0"/>
              <w:bidi w:val="0"/>
              <w:adjustRightInd w:val="0"/>
              <w:jc w:val="center"/>
              <w:rPr>
                <w:rFonts w:ascii="Times New Roman" w:hAnsi="Times New Roman" w:cs="Times New Roman"/>
              </w:rPr>
            </w:pPr>
            <w:r>
              <w:rPr>
                <w:rFonts w:ascii="Times New Roman" w:hAnsi="Times New Roman" w:cs="Times New Roman"/>
              </w:rPr>
              <w:t xml:space="preserve">(400) </w:t>
            </w:r>
            <w:r w:rsidR="004E22B0" w:rsidRPr="008C58BC">
              <w:rPr>
                <w:rFonts w:ascii="Times New Roman" w:hAnsi="Times New Roman" w:cs="Times New Roman"/>
              </w:rPr>
              <w:t xml:space="preserve"> (134)</w:t>
            </w:r>
          </w:p>
          <w:p w14:paraId="174A4FF1" w14:textId="77777777" w:rsidR="004E22B0" w:rsidRPr="008C58BC" w:rsidRDefault="00B44BDA" w:rsidP="0079717C">
            <w:pPr>
              <w:autoSpaceDE w:val="0"/>
              <w:autoSpaceDN w:val="0"/>
              <w:bidi w:val="0"/>
              <w:adjustRightInd w:val="0"/>
              <w:jc w:val="center"/>
              <w:rPr>
                <w:rFonts w:ascii="Times New Roman" w:hAnsi="Times New Roman" w:cs="Times New Roman"/>
              </w:rPr>
            </w:pPr>
            <w:r>
              <w:rPr>
                <w:rFonts w:ascii="Times New Roman" w:hAnsi="Times New Roman" w:cs="Times New Roman"/>
              </w:rPr>
              <w:t>(440)</w:t>
            </w:r>
            <w:r w:rsidR="004E22B0" w:rsidRPr="008C58BC">
              <w:rPr>
                <w:rFonts w:ascii="Times New Roman" w:hAnsi="Times New Roman" w:cs="Times New Roman"/>
              </w:rPr>
              <w:t xml:space="preserve"> (611) (622)</w:t>
            </w:r>
          </w:p>
        </w:tc>
      </w:tr>
      <w:tr w:rsidR="004E22B0" w14:paraId="1D1ABADB" w14:textId="77777777" w:rsidTr="0079717C">
        <w:trPr>
          <w:trHeight w:val="482"/>
          <w:jc w:val="center"/>
        </w:trPr>
        <w:tc>
          <w:tcPr>
            <w:tcW w:w="1147" w:type="dxa"/>
          </w:tcPr>
          <w:p w14:paraId="541E53D3" w14:textId="2A1B2751" w:rsidR="004E22B0" w:rsidRPr="002351F7" w:rsidRDefault="00375093" w:rsidP="008C58BC">
            <w:pPr>
              <w:autoSpaceDE w:val="0"/>
              <w:autoSpaceDN w:val="0"/>
              <w:bidi w:val="0"/>
              <w:adjustRightInd w:val="0"/>
              <w:jc w:val="center"/>
              <w:rPr>
                <w:rFonts w:ascii="Times New Roman" w:hAnsi="Times New Roman" w:cs="Times New Roman"/>
                <w:b/>
                <w:bCs/>
              </w:rPr>
            </w:pPr>
            <w:r>
              <w:rPr>
                <w:rFonts w:ascii="Times New Roman" w:hAnsi="Times New Roman" w:cs="Times New Roman"/>
                <w:b/>
                <w:bCs/>
              </w:rPr>
              <w:t xml:space="preserve">Y₂O₃ </w:t>
            </w:r>
            <w:r w:rsidR="004E22B0">
              <w:rPr>
                <w:rFonts w:ascii="Times New Roman" w:hAnsi="Times New Roman" w:cs="Times New Roman"/>
                <w:b/>
                <w:bCs/>
              </w:rPr>
              <w:t>-Water</w:t>
            </w:r>
          </w:p>
        </w:tc>
        <w:tc>
          <w:tcPr>
            <w:tcW w:w="1140" w:type="dxa"/>
          </w:tcPr>
          <w:p w14:paraId="2A8295AD" w14:textId="77777777" w:rsidR="004E22B0" w:rsidRPr="008C58BC" w:rsidRDefault="004E22B0" w:rsidP="008C58B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29.19</w:t>
            </w:r>
          </w:p>
          <w:p w14:paraId="6EB4E762" w14:textId="77777777" w:rsidR="004E22B0" w:rsidRPr="008C58BC" w:rsidRDefault="004E22B0" w:rsidP="008C58B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48.14</w:t>
            </w:r>
          </w:p>
        </w:tc>
        <w:tc>
          <w:tcPr>
            <w:tcW w:w="1153" w:type="dxa"/>
          </w:tcPr>
          <w:p w14:paraId="2D1D9D21" w14:textId="77777777" w:rsidR="004E22B0" w:rsidRPr="008C58BC" w:rsidRDefault="004E22B0" w:rsidP="008C58B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0.21</w:t>
            </w:r>
          </w:p>
          <w:p w14:paraId="6421BEA6" w14:textId="77777777" w:rsidR="004E22B0" w:rsidRPr="008C58BC" w:rsidRDefault="004E22B0" w:rsidP="008C58B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0.19</w:t>
            </w:r>
          </w:p>
        </w:tc>
        <w:tc>
          <w:tcPr>
            <w:tcW w:w="1096" w:type="dxa"/>
          </w:tcPr>
          <w:p w14:paraId="7D9BC0F7" w14:textId="77777777" w:rsidR="0079717C" w:rsidRPr="0079717C" w:rsidRDefault="0079717C" w:rsidP="0079717C">
            <w:pPr>
              <w:autoSpaceDE w:val="0"/>
              <w:autoSpaceDN w:val="0"/>
              <w:bidi w:val="0"/>
              <w:adjustRightInd w:val="0"/>
              <w:jc w:val="center"/>
              <w:rPr>
                <w:rFonts w:ascii="Times New Roman" w:hAnsi="Times New Roman" w:cs="Times New Roman"/>
                <w:rtl/>
              </w:rPr>
            </w:pPr>
            <w:r w:rsidRPr="0079717C">
              <w:rPr>
                <w:rFonts w:ascii="Times New Roman" w:hAnsi="Times New Roman" w:cs="Times New Roman"/>
              </w:rPr>
              <w:t>39.18</w:t>
            </w:r>
          </w:p>
          <w:p w14:paraId="5B46BBB0" w14:textId="77777777" w:rsidR="004E22B0" w:rsidRPr="008C58BC" w:rsidRDefault="0079717C" w:rsidP="0079717C">
            <w:pPr>
              <w:autoSpaceDE w:val="0"/>
              <w:autoSpaceDN w:val="0"/>
              <w:bidi w:val="0"/>
              <w:adjustRightInd w:val="0"/>
              <w:jc w:val="center"/>
              <w:rPr>
                <w:rFonts w:ascii="Times New Roman" w:hAnsi="Times New Roman" w:cs="Times New Roman"/>
              </w:rPr>
            </w:pPr>
            <w:r w:rsidRPr="0079717C">
              <w:rPr>
                <w:rFonts w:ascii="Times New Roman" w:hAnsi="Times New Roman" w:cs="Times New Roman"/>
              </w:rPr>
              <w:t>45.89</w:t>
            </w:r>
          </w:p>
        </w:tc>
        <w:tc>
          <w:tcPr>
            <w:tcW w:w="1104" w:type="dxa"/>
          </w:tcPr>
          <w:p w14:paraId="439B47CC" w14:textId="77777777" w:rsidR="004E22B0" w:rsidRPr="008C58BC" w:rsidRDefault="004E22B0" w:rsidP="008C58B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222)</w:t>
            </w:r>
          </w:p>
          <w:p w14:paraId="371E366D" w14:textId="77777777" w:rsidR="004E22B0" w:rsidRPr="008C58BC" w:rsidRDefault="004E22B0" w:rsidP="008C58BC">
            <w:pPr>
              <w:autoSpaceDE w:val="0"/>
              <w:autoSpaceDN w:val="0"/>
              <w:bidi w:val="0"/>
              <w:adjustRightInd w:val="0"/>
              <w:jc w:val="center"/>
              <w:rPr>
                <w:rFonts w:ascii="Times New Roman" w:hAnsi="Times New Roman" w:cs="Times New Roman"/>
              </w:rPr>
            </w:pPr>
            <w:r w:rsidRPr="008C58BC">
              <w:rPr>
                <w:rFonts w:ascii="Times New Roman" w:hAnsi="Times New Roman" w:cs="Times New Roman"/>
              </w:rPr>
              <w:t>(440)</w:t>
            </w:r>
          </w:p>
        </w:tc>
      </w:tr>
    </w:tbl>
    <w:p w14:paraId="257F336F" w14:textId="77777777" w:rsidR="00280815" w:rsidRDefault="00280815" w:rsidP="00280815">
      <w:pPr>
        <w:bidi w:val="0"/>
        <w:rPr>
          <w:rFonts w:asciiTheme="majorBidi" w:hAnsiTheme="majorBidi" w:cstheme="majorBidi"/>
          <w:sz w:val="24"/>
          <w:szCs w:val="24"/>
        </w:rPr>
      </w:pPr>
    </w:p>
    <w:p w14:paraId="1BE4F4EE" w14:textId="234197EB" w:rsidR="00280815" w:rsidRPr="00353E92" w:rsidRDefault="00756193" w:rsidP="0077553F">
      <w:pPr>
        <w:bidi w:val="0"/>
        <w:ind w:firstLine="720"/>
        <w:jc w:val="both"/>
        <w:rPr>
          <w:rFonts w:asciiTheme="majorBidi" w:hAnsiTheme="majorBidi" w:cstheme="majorBidi"/>
          <w:sz w:val="28"/>
          <w:szCs w:val="28"/>
        </w:rPr>
      </w:pPr>
      <w:r w:rsidRPr="00353E92">
        <w:rPr>
          <w:rFonts w:asciiTheme="majorBidi" w:hAnsiTheme="majorBidi" w:cstheme="majorBidi"/>
          <w:sz w:val="28"/>
          <w:szCs w:val="28"/>
        </w:rPr>
        <w:t xml:space="preserve">A SEM images of </w:t>
      </w:r>
      <w:r w:rsidR="00375093">
        <w:rPr>
          <w:rFonts w:asciiTheme="majorBidi" w:hAnsiTheme="majorBidi" w:cstheme="majorBidi"/>
          <w:sz w:val="28"/>
          <w:szCs w:val="28"/>
        </w:rPr>
        <w:t xml:space="preserve">Y₂O₃ </w:t>
      </w:r>
      <w:r w:rsidRPr="00353E92">
        <w:rPr>
          <w:rFonts w:asciiTheme="majorBidi" w:hAnsiTheme="majorBidi" w:cstheme="majorBidi"/>
          <w:sz w:val="28"/>
          <w:szCs w:val="28"/>
        </w:rPr>
        <w:t xml:space="preserve"> film in two cases ethanol and water are displayed in Figure 3a,b.The </w:t>
      </w:r>
      <w:r w:rsidR="00375093">
        <w:rPr>
          <w:rFonts w:asciiTheme="majorBidi" w:hAnsiTheme="majorBidi" w:cstheme="majorBidi"/>
          <w:sz w:val="28"/>
          <w:szCs w:val="28"/>
        </w:rPr>
        <w:t xml:space="preserve">Y₂O₃ </w:t>
      </w:r>
      <w:r w:rsidRPr="00353E92">
        <w:rPr>
          <w:rFonts w:asciiTheme="majorBidi" w:hAnsiTheme="majorBidi" w:cstheme="majorBidi"/>
          <w:sz w:val="28"/>
          <w:szCs w:val="28"/>
        </w:rPr>
        <w:t xml:space="preserve"> in ethanol image shows porous and brittle grains of different sizes, ranging from 19.79 nm to 95 nm. The SEM image of the </w:t>
      </w:r>
      <w:r w:rsidR="00375093">
        <w:rPr>
          <w:rFonts w:asciiTheme="majorBidi" w:hAnsiTheme="majorBidi" w:cstheme="majorBidi"/>
          <w:sz w:val="28"/>
          <w:szCs w:val="28"/>
        </w:rPr>
        <w:t xml:space="preserve">Y₂O₃ </w:t>
      </w:r>
      <w:r w:rsidRPr="00353E92">
        <w:rPr>
          <w:rFonts w:asciiTheme="majorBidi" w:hAnsiTheme="majorBidi" w:cstheme="majorBidi"/>
          <w:sz w:val="28"/>
          <w:szCs w:val="28"/>
        </w:rPr>
        <w:t xml:space="preserve"> in water are displayed in Figure 3b. It observed the grains with different shapes and some agglomerates with grains size falls between 40.27 nm and 3 μm. It is evident that the morphology, particle size, and aggregation of the particles are significantly influenced by the liquid medium difference. It is also noted that more than 70% of the </w:t>
      </w:r>
      <w:r w:rsidR="00375093">
        <w:rPr>
          <w:rFonts w:asciiTheme="majorBidi" w:hAnsiTheme="majorBidi" w:cstheme="majorBidi"/>
          <w:sz w:val="28"/>
          <w:szCs w:val="28"/>
        </w:rPr>
        <w:t xml:space="preserve">Y₂O₃ </w:t>
      </w:r>
      <w:r w:rsidRPr="00353E92">
        <w:rPr>
          <w:rFonts w:asciiTheme="majorBidi" w:hAnsiTheme="majorBidi" w:cstheme="majorBidi"/>
          <w:sz w:val="28"/>
          <w:szCs w:val="28"/>
        </w:rPr>
        <w:t xml:space="preserve"> in ethanol and water are nanosized, or less than 100 nm, based on their  distribution analysis of size.</w:t>
      </w:r>
      <w:r w:rsidR="00280815" w:rsidRPr="00353E92">
        <w:rPr>
          <w:rFonts w:asciiTheme="majorBidi" w:hAnsiTheme="majorBidi" w:cstheme="majorBidi"/>
          <w:sz w:val="28"/>
          <w:szCs w:val="28"/>
        </w:rPr>
        <w:t>.</w:t>
      </w:r>
    </w:p>
    <w:p w14:paraId="39950C81" w14:textId="77777777" w:rsidR="0071377C" w:rsidRDefault="008C58BC" w:rsidP="00280815">
      <w:pPr>
        <w:bidi w:val="0"/>
        <w:jc w:val="center"/>
        <w:rPr>
          <w:rFonts w:ascii="Times New Roman" w:hAnsi="Times New Roman" w:cs="Times New Roman"/>
          <w:noProof/>
          <w:sz w:val="24"/>
          <w:szCs w:val="24"/>
        </w:rPr>
      </w:pPr>
      <w:r>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3EC94AC3" wp14:editId="4B45E2B2">
                <wp:simplePos x="0" y="0"/>
                <wp:positionH relativeFrom="column">
                  <wp:posOffset>571500</wp:posOffset>
                </wp:positionH>
                <wp:positionV relativeFrom="paragraph">
                  <wp:posOffset>358140</wp:posOffset>
                </wp:positionV>
                <wp:extent cx="504825" cy="285750"/>
                <wp:effectExtent l="0" t="0" r="28575" b="19050"/>
                <wp:wrapNone/>
                <wp:docPr id="39" name="مربع نص 39"/>
                <wp:cNvGraphicFramePr/>
                <a:graphic xmlns:a="http://schemas.openxmlformats.org/drawingml/2006/main">
                  <a:graphicData uri="http://schemas.microsoft.com/office/word/2010/wordprocessingShape">
                    <wps:wsp>
                      <wps:cNvSpPr txBox="1"/>
                      <wps:spPr>
                        <a:xfrm>
                          <a:off x="0" y="0"/>
                          <a:ext cx="504825" cy="2857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4E4B3D" w14:textId="77777777" w:rsidR="008C58BC" w:rsidRPr="008C58BC" w:rsidRDefault="008C58BC">
                            <w:pPr>
                              <w:rPr>
                                <w:rFonts w:ascii="Times New Roman" w:hAnsi="Times New Roman" w:cs="Times New Roman"/>
                                <w:b/>
                                <w:bCs/>
                                <w:rtl/>
                                <w:lang w:bidi="ar-IQ"/>
                              </w:rPr>
                            </w:pPr>
                            <w:r w:rsidRPr="008C58BC">
                              <w:rPr>
                                <w:rFonts w:ascii="Times New Roman" w:hAnsi="Times New Roman" w:cs="Times New Roman"/>
                                <w:b/>
                                <w:bCs/>
                              </w:rPr>
                              <w:t>(a</w:t>
                            </w:r>
                            <w:r>
                              <w:rPr>
                                <w:rFonts w:ascii="Times New Roman" w:hAnsi="Times New Roman" w:cs="Times New Roman"/>
                                <w:b/>
                                <w:bCs/>
                              </w:rPr>
                              <w: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EC94AC3" id="مربع نص 39" o:spid="_x0000_s1028" type="#_x0000_t202" style="position:absolute;left:0;text-align:left;margin-left:45pt;margin-top:28.2pt;width:39.75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" fillcolor="yellow" strokeweight=".5pt">
                <v:textbox>
                  <w:txbxContent>
                    <w:p w14:paraId="1D4E4B3D" w14:textId="77777777" w:rsidR="008C58BC" w:rsidRPr="008C58BC" w:rsidRDefault="008C58BC">
                      <w:pPr>
                        <w:rPr>
                          <w:rFonts w:ascii="Times New Roman" w:hAnsi="Times New Roman" w:cs="Times New Roman"/>
                          <w:b/>
                          <w:bCs/>
                          <w:rtl/>
                          <w:lang w:bidi="ar-IQ"/>
                        </w:rPr>
                      </w:pPr>
                      <w:r w:rsidRPr="008C58BC">
                        <w:rPr>
                          <w:rFonts w:ascii="Times New Roman" w:hAnsi="Times New Roman" w:cs="Times New Roman"/>
                          <w:b/>
                          <w:bCs/>
                        </w:rPr>
                        <w:t>(a</w:t>
                      </w:r>
                      <w:r>
                        <w:rPr>
                          <w:rFonts w:ascii="Times New Roman" w:hAnsi="Times New Roman" w:cs="Times New Roman"/>
                          <w:b/>
                          <w:bCs/>
                        </w:rPr>
                        <w:t>)</w:t>
                      </w:r>
                    </w:p>
                  </w:txbxContent>
                </v:textbox>
              </v:shape>
            </w:pict>
          </mc:Fallback>
        </mc:AlternateContent>
      </w:r>
      <w:r w:rsidR="0071377C">
        <w:rPr>
          <w:rFonts w:asciiTheme="majorBidi" w:hAnsiTheme="majorBidi" w:cstheme="majorBidi"/>
          <w:noProof/>
          <w:sz w:val="24"/>
          <w:szCs w:val="24"/>
        </w:rPr>
        <w:drawing>
          <wp:inline distT="0" distB="0" distL="0" distR="0" wp14:anchorId="5316A7EC" wp14:editId="2734D9BC">
            <wp:extent cx="4988560" cy="2723886"/>
            <wp:effectExtent l="0" t="0" r="2540" b="635"/>
            <wp:docPr id="33" name="صورة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l="4654" t="5154" r="3091" b="2730"/>
                    <a:stretch/>
                  </pic:blipFill>
                  <pic:spPr bwMode="auto">
                    <a:xfrm>
                      <a:off x="0" y="0"/>
                      <a:ext cx="5018687" cy="2740336"/>
                    </a:xfrm>
                    <a:prstGeom prst="rect">
                      <a:avLst/>
                    </a:prstGeom>
                    <a:noFill/>
                    <a:ln>
                      <a:noFill/>
                    </a:ln>
                    <a:extLst>
                      <a:ext uri="{53640926-AAD7-44D8-BBD7-CCE9431645EC}">
                        <a14:shadowObscured xmlns:a14="http://schemas.microsoft.com/office/drawing/2010/main"/>
                      </a:ext>
                    </a:extLst>
                  </pic:spPr>
                </pic:pic>
              </a:graphicData>
            </a:graphic>
          </wp:inline>
        </w:drawing>
      </w:r>
    </w:p>
    <w:p w14:paraId="260D73A0" w14:textId="77777777" w:rsidR="00280815" w:rsidRDefault="008C58BC" w:rsidP="00280815">
      <w:pPr>
        <w:tabs>
          <w:tab w:val="left" w:pos="1275"/>
        </w:tabs>
        <w:bidi w:val="0"/>
        <w:ind w:firstLine="142"/>
        <w:jc w:val="center"/>
        <w:rPr>
          <w:rFonts w:ascii="Times New Roman" w:hAnsi="Times New Roman" w:cs="Times New Roman"/>
          <w:b/>
          <w:bCs/>
        </w:rPr>
      </w:pPr>
      <w:r>
        <w:rPr>
          <w:rFonts w:ascii="Times New Roman" w:hAnsi="Times New Roman" w:cs="Times New Roman"/>
          <w:noProof/>
          <w:sz w:val="24"/>
          <w:szCs w:val="24"/>
        </w:rPr>
        <w:lastRenderedPageBreak/>
        <mc:AlternateContent>
          <mc:Choice Requires="wps">
            <w:drawing>
              <wp:anchor distT="0" distB="0" distL="114300" distR="114300" simplePos="0" relativeHeight="251662336" behindDoc="0" locked="0" layoutInCell="1" allowOverlap="1" wp14:anchorId="3191C256" wp14:editId="3FD92A32">
                <wp:simplePos x="0" y="0"/>
                <wp:positionH relativeFrom="column">
                  <wp:posOffset>419100</wp:posOffset>
                </wp:positionH>
                <wp:positionV relativeFrom="paragraph">
                  <wp:posOffset>166370</wp:posOffset>
                </wp:positionV>
                <wp:extent cx="400050" cy="285750"/>
                <wp:effectExtent l="0" t="0" r="19050" b="19050"/>
                <wp:wrapNone/>
                <wp:docPr id="40" name="مربع نص 40"/>
                <wp:cNvGraphicFramePr/>
                <a:graphic xmlns:a="http://schemas.openxmlformats.org/drawingml/2006/main">
                  <a:graphicData uri="http://schemas.microsoft.com/office/word/2010/wordprocessingShape">
                    <wps:wsp>
                      <wps:cNvSpPr txBox="1"/>
                      <wps:spPr>
                        <a:xfrm>
                          <a:off x="0" y="0"/>
                          <a:ext cx="400050" cy="2857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B8D023" w14:textId="77777777" w:rsidR="008C58BC" w:rsidRPr="008C58BC" w:rsidRDefault="008C58BC">
                            <w:pPr>
                              <w:rPr>
                                <w:rFonts w:ascii="Times New Roman" w:hAnsi="Times New Roman" w:cs="Times New Roman"/>
                                <w:b/>
                                <w:bCs/>
                              </w:rPr>
                            </w:pPr>
                            <w:r w:rsidRPr="008C58BC">
                              <w:rPr>
                                <w:rFonts w:ascii="Times New Roman" w:hAnsi="Times New Roman" w:cs="Times New Roman"/>
                                <w:b/>
                                <w:bCs/>
                              </w:rPr>
                              <w:t>(b</w:t>
                            </w:r>
                            <w:r>
                              <w:rPr>
                                <w:rFonts w:ascii="Times New Roman" w:hAnsi="Times New Roman" w:cs="Times New Roman"/>
                                <w:b/>
                                <w:bCs/>
                              </w:rPr>
                              <w: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91C256" id="مربع نص 40" o:spid="_x0000_s1029" type="#_x0000_t202" style="position:absolute;left:0;text-align:left;margin-left:33pt;margin-top:13.1pt;width:31.5pt;height:2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" fillcolor="yellow" strokeweight=".5pt">
                <v:textbox>
                  <w:txbxContent>
                    <w:p w14:paraId="78B8D023" w14:textId="77777777" w:rsidR="008C58BC" w:rsidRPr="008C58BC" w:rsidRDefault="008C58BC">
                      <w:pPr>
                        <w:rPr>
                          <w:rFonts w:ascii="Times New Roman" w:hAnsi="Times New Roman" w:cs="Times New Roman"/>
                          <w:b/>
                          <w:bCs/>
                        </w:rPr>
                      </w:pPr>
                      <w:r w:rsidRPr="008C58BC">
                        <w:rPr>
                          <w:rFonts w:ascii="Times New Roman" w:hAnsi="Times New Roman" w:cs="Times New Roman"/>
                          <w:b/>
                          <w:bCs/>
                        </w:rPr>
                        <w:t>(b</w:t>
                      </w:r>
                      <w:r>
                        <w:rPr>
                          <w:rFonts w:ascii="Times New Roman" w:hAnsi="Times New Roman" w:cs="Times New Roman"/>
                          <w:b/>
                          <w:bCs/>
                        </w:rPr>
                        <w:t>)</w:t>
                      </w:r>
                    </w:p>
                  </w:txbxContent>
                </v:textbox>
              </v:shape>
            </w:pict>
          </mc:Fallback>
        </mc:AlternateContent>
      </w:r>
      <w:r w:rsidR="0071377C">
        <w:rPr>
          <w:rFonts w:ascii="Times New Roman" w:hAnsi="Times New Roman" w:cs="Times New Roman"/>
          <w:noProof/>
          <w:sz w:val="24"/>
          <w:szCs w:val="24"/>
        </w:rPr>
        <w:drawing>
          <wp:inline distT="0" distB="0" distL="0" distR="0" wp14:anchorId="0934888C" wp14:editId="3F67282B">
            <wp:extent cx="5048250" cy="2743200"/>
            <wp:effectExtent l="0" t="0" r="0" b="0"/>
            <wp:docPr id="38" name="صورة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a:extLst>
                        <a:ext uri="{28A0092B-C50C-407E-A947-70E740481C1C}">
                          <a14:useLocalDpi xmlns:a14="http://schemas.microsoft.com/office/drawing/2010/main" val="0"/>
                        </a:ext>
                      </a:extLst>
                    </a:blip>
                    <a:srcRect l="3690" t="3572" r="3133" b="2901"/>
                    <a:stretch/>
                  </pic:blipFill>
                  <pic:spPr bwMode="auto">
                    <a:xfrm>
                      <a:off x="0" y="0"/>
                      <a:ext cx="5069287" cy="2754631"/>
                    </a:xfrm>
                    <a:prstGeom prst="rect">
                      <a:avLst/>
                    </a:prstGeom>
                    <a:noFill/>
                    <a:ln>
                      <a:noFill/>
                    </a:ln>
                    <a:extLst>
                      <a:ext uri="{53640926-AAD7-44D8-BBD7-CCE9431645EC}">
                        <a14:shadowObscured xmlns:a14="http://schemas.microsoft.com/office/drawing/2010/main"/>
                      </a:ext>
                    </a:extLst>
                  </pic:spPr>
                </pic:pic>
              </a:graphicData>
            </a:graphic>
          </wp:inline>
        </w:drawing>
      </w:r>
    </w:p>
    <w:p w14:paraId="6D1994E4" w14:textId="5C5D26BA" w:rsidR="0071377C" w:rsidRPr="0071377C" w:rsidRDefault="00915395" w:rsidP="00DE41F9">
      <w:pPr>
        <w:tabs>
          <w:tab w:val="left" w:pos="1275"/>
        </w:tabs>
        <w:bidi w:val="0"/>
        <w:ind w:left="142"/>
        <w:jc w:val="center"/>
        <w:rPr>
          <w:rFonts w:ascii="Times New Roman" w:hAnsi="Times New Roman" w:cs="Times New Roman"/>
          <w:sz w:val="24"/>
          <w:szCs w:val="24"/>
        </w:rPr>
      </w:pPr>
      <w:r>
        <w:rPr>
          <w:rFonts w:ascii="Times New Roman" w:hAnsi="Times New Roman" w:cs="Times New Roman"/>
          <w:b/>
          <w:bCs/>
        </w:rPr>
        <w:t>Fig.(3</w:t>
      </w:r>
      <w:r w:rsidR="0071377C">
        <w:rPr>
          <w:rFonts w:ascii="Times New Roman" w:hAnsi="Times New Roman" w:cs="Times New Roman"/>
          <w:b/>
          <w:bCs/>
        </w:rPr>
        <w:t>):</w:t>
      </w:r>
      <w:r w:rsidR="0071377C" w:rsidRPr="00296379">
        <w:rPr>
          <w:rFonts w:ascii="Times New Roman" w:hAnsi="Times New Roman" w:cs="Times New Roman"/>
          <w:b/>
          <w:bCs/>
        </w:rPr>
        <w:t xml:space="preserve"> </w:t>
      </w:r>
      <w:r w:rsidR="0071377C">
        <w:rPr>
          <w:rFonts w:ascii="Times New Roman" w:hAnsi="Times New Roman" w:cs="Times New Roman"/>
          <w:b/>
          <w:bCs/>
        </w:rPr>
        <w:t>SEM</w:t>
      </w:r>
      <w:r w:rsidR="0071377C" w:rsidRPr="00296379">
        <w:rPr>
          <w:rFonts w:ascii="Times New Roman" w:hAnsi="Times New Roman" w:cs="Times New Roman"/>
          <w:b/>
          <w:bCs/>
        </w:rPr>
        <w:t xml:space="preserve"> image of the synthesized </w:t>
      </w:r>
      <w:r w:rsidR="00375093">
        <w:rPr>
          <w:rFonts w:ascii="Times New Roman" w:hAnsi="Times New Roman" w:cs="Times New Roman"/>
          <w:b/>
          <w:bCs/>
        </w:rPr>
        <w:t xml:space="preserve">Y₂O₃ </w:t>
      </w:r>
      <w:r w:rsidR="0071377C">
        <w:rPr>
          <w:rFonts w:ascii="Times New Roman" w:hAnsi="Times New Roman" w:cs="Times New Roman"/>
          <w:b/>
          <w:bCs/>
        </w:rPr>
        <w:t>(a)</w:t>
      </w:r>
      <w:r w:rsidR="00B44BDA">
        <w:rPr>
          <w:rFonts w:ascii="Times New Roman" w:hAnsi="Times New Roman" w:cs="Times New Roman"/>
          <w:b/>
          <w:bCs/>
        </w:rPr>
        <w:t xml:space="preserve"> in </w:t>
      </w:r>
      <w:r w:rsidR="0071377C">
        <w:rPr>
          <w:rFonts w:ascii="Times New Roman" w:hAnsi="Times New Roman" w:cs="Times New Roman"/>
          <w:b/>
          <w:bCs/>
        </w:rPr>
        <w:t>Ethanol(b)</w:t>
      </w:r>
      <w:r w:rsidR="00B44BDA">
        <w:rPr>
          <w:rFonts w:ascii="Times New Roman" w:hAnsi="Times New Roman" w:cs="Times New Roman"/>
          <w:b/>
          <w:bCs/>
        </w:rPr>
        <w:t xml:space="preserve"> in </w:t>
      </w:r>
      <w:r w:rsidR="0071377C">
        <w:rPr>
          <w:rFonts w:ascii="Times New Roman" w:hAnsi="Times New Roman" w:cs="Times New Roman"/>
          <w:b/>
          <w:bCs/>
        </w:rPr>
        <w:t>Water.</w:t>
      </w:r>
    </w:p>
    <w:p w14:paraId="0971F1E2" w14:textId="5330CC14" w:rsidR="00FC5A9F" w:rsidRPr="00353E92" w:rsidRDefault="00756193" w:rsidP="0077553F">
      <w:pPr>
        <w:bidi w:val="0"/>
        <w:ind w:firstLine="720"/>
        <w:jc w:val="both"/>
        <w:rPr>
          <w:rFonts w:ascii="Times New Roman" w:hAnsi="Times New Roman" w:cs="Times New Roman"/>
          <w:sz w:val="28"/>
          <w:szCs w:val="28"/>
        </w:rPr>
      </w:pPr>
      <w:r w:rsidRPr="00353E92">
        <w:rPr>
          <w:rFonts w:ascii="Times New Roman" w:hAnsi="Times New Roman" w:cs="Times New Roman"/>
          <w:sz w:val="28"/>
          <w:szCs w:val="28"/>
        </w:rPr>
        <w:t xml:space="preserve">The AFM images of the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nanoparticles ablated in ethanol and water are displayed in Figure 4a,b. The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NPs particles in ethanol take the shape of sand dunes, and some of the grains are gathered into hills. The white peak is 72 nanometers high, 49.25 nm in size, and has a mean roughness of 2.22 nm. The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NPs in water are spherical and dispersed particles, with some aggregating into domes that are dispersed across the surface and grow to a height of 37 nm, a size of 52.97 nm, and a mean roughness of 1.98 nm. The increased density of water causes the grain sizes of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ablated in water (Fig 4b) to be larger than those ablated in ethanol.</w:t>
      </w:r>
    </w:p>
    <w:p w14:paraId="735912BC" w14:textId="77777777" w:rsidR="00FC5A9F" w:rsidRDefault="00FC5A9F" w:rsidP="00FC5A9F">
      <w:pPr>
        <w:bidi w:val="0"/>
        <w:jc w:val="cente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737CD422" wp14:editId="16E30661">
                <wp:simplePos x="0" y="0"/>
                <wp:positionH relativeFrom="column">
                  <wp:posOffset>314325</wp:posOffset>
                </wp:positionH>
                <wp:positionV relativeFrom="paragraph">
                  <wp:posOffset>124460</wp:posOffset>
                </wp:positionV>
                <wp:extent cx="371475" cy="266700"/>
                <wp:effectExtent l="0" t="0" r="28575" b="19050"/>
                <wp:wrapNone/>
                <wp:docPr id="8" name="مربع نص 8"/>
                <wp:cNvGraphicFramePr/>
                <a:graphic xmlns:a="http://schemas.openxmlformats.org/drawingml/2006/main">
                  <a:graphicData uri="http://schemas.microsoft.com/office/word/2010/wordprocessingShape">
                    <wps:wsp>
                      <wps:cNvSpPr txBox="1"/>
                      <wps:spPr>
                        <a:xfrm>
                          <a:off x="0" y="0"/>
                          <a:ext cx="371475" cy="26670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A76B05" w14:textId="77777777" w:rsidR="00FC5A9F" w:rsidRPr="00B44BDA" w:rsidRDefault="00FC5A9F">
                            <w:pPr>
                              <w:rPr>
                                <w:rFonts w:ascii="Times New Roman" w:hAnsi="Times New Roman" w:cs="Times New Roman"/>
                                <w:b/>
                                <w:bCs/>
                              </w:rPr>
                            </w:pPr>
                            <w:r w:rsidRPr="00B44BDA">
                              <w:rPr>
                                <w:rFonts w:ascii="Times New Roman" w:hAnsi="Times New Roman" w:cs="Times New Roman"/>
                                <w:b/>
                                <w:bCs/>
                              </w:rPr>
                              <w:t>(a)</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37CD422" id="مربع نص 8" o:spid="_x0000_s1030" type="#_x0000_t202" style="position:absolute;left:0;text-align:left;margin-left:24.75pt;margin-top:9.8pt;width:29.2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" fillcolor="yellow" strokeweight=".5pt">
                <v:textbox>
                  <w:txbxContent>
                    <w:p w14:paraId="0FA76B05" w14:textId="77777777" w:rsidR="00FC5A9F" w:rsidRPr="00B44BDA" w:rsidRDefault="00FC5A9F">
                      <w:pPr>
                        <w:rPr>
                          <w:rFonts w:ascii="Times New Roman" w:hAnsi="Times New Roman" w:cs="Times New Roman"/>
                          <w:b/>
                          <w:bCs/>
                        </w:rPr>
                      </w:pPr>
                      <w:r w:rsidRPr="00B44BDA">
                        <w:rPr>
                          <w:rFonts w:ascii="Times New Roman" w:hAnsi="Times New Roman" w:cs="Times New Roman"/>
                          <w:b/>
                          <w:bCs/>
                        </w:rPr>
                        <w:t>(a)</w:t>
                      </w:r>
                    </w:p>
                  </w:txbxContent>
                </v:textbox>
              </v:shape>
            </w:pict>
          </mc:Fallback>
        </mc:AlternateContent>
      </w:r>
      <w:r w:rsidRPr="00FC5A9F">
        <w:rPr>
          <w:rFonts w:ascii="Times New Roman" w:hAnsi="Times New Roman" w:cs="Times New Roman"/>
          <w:b/>
          <w:bCs/>
          <w:noProof/>
        </w:rPr>
        <w:drawing>
          <wp:inline distT="0" distB="0" distL="0" distR="0" wp14:anchorId="1E786B9E" wp14:editId="7A4D7B5A">
            <wp:extent cx="3067050" cy="1838325"/>
            <wp:effectExtent l="19050" t="19050" r="19050" b="28575"/>
            <wp:docPr id="5" name="صورة 5" descr="C:\Users\Al-Diyar\Desktop\هند\دعاء ام صفا كوت\AFM\C2H5O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Diyar\Desktop\هند\دعاء ام صفا كوت\AFM\C2H5O2\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96836" cy="1856178"/>
                    </a:xfrm>
                    <a:prstGeom prst="rect">
                      <a:avLst/>
                    </a:prstGeom>
                    <a:noFill/>
                    <a:ln>
                      <a:solidFill>
                        <a:schemeClr val="tx1"/>
                      </a:solidFill>
                    </a:ln>
                  </pic:spPr>
                </pic:pic>
              </a:graphicData>
            </a:graphic>
          </wp:inline>
        </w:drawing>
      </w:r>
      <w:r>
        <w:rPr>
          <w:rFonts w:ascii="Times New Roman" w:hAnsi="Times New Roman" w:cs="Times New Roman"/>
          <w:b/>
          <w:bCs/>
          <w:noProof/>
        </w:rPr>
        <w:drawing>
          <wp:inline distT="0" distB="0" distL="0" distR="0" wp14:anchorId="05FF6840" wp14:editId="324F0B9C">
            <wp:extent cx="1743075" cy="1828119"/>
            <wp:effectExtent l="19050" t="19050" r="9525" b="2032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62433" cy="1848422"/>
                    </a:xfrm>
                    <a:prstGeom prst="rect">
                      <a:avLst/>
                    </a:prstGeom>
                    <a:noFill/>
                    <a:ln>
                      <a:solidFill>
                        <a:schemeClr val="tx1"/>
                      </a:solidFill>
                    </a:ln>
                  </pic:spPr>
                </pic:pic>
              </a:graphicData>
            </a:graphic>
          </wp:inline>
        </w:drawing>
      </w:r>
    </w:p>
    <w:p w14:paraId="3B30B9DF" w14:textId="77777777" w:rsidR="00FC5A9F" w:rsidRDefault="00FC5A9F" w:rsidP="00FC5A9F">
      <w:pPr>
        <w:bidi w:val="0"/>
        <w:jc w:val="center"/>
        <w:rPr>
          <w:rFonts w:ascii="Times New Roman" w:hAnsi="Times New Roman" w:cs="Times New Roman"/>
          <w:b/>
          <w:bCs/>
        </w:rPr>
      </w:pPr>
      <w:r>
        <w:rPr>
          <w:rFonts w:ascii="Times New Roman" w:hAnsi="Times New Roman" w:cs="Times New Roman"/>
          <w:b/>
          <w:bCs/>
          <w:noProof/>
        </w:rPr>
        <w:lastRenderedPageBreak/>
        <mc:AlternateContent>
          <mc:Choice Requires="wps">
            <w:drawing>
              <wp:anchor distT="0" distB="0" distL="114300" distR="114300" simplePos="0" relativeHeight="251660288" behindDoc="0" locked="0" layoutInCell="1" allowOverlap="1" wp14:anchorId="1D7D2788" wp14:editId="6562474C">
                <wp:simplePos x="0" y="0"/>
                <wp:positionH relativeFrom="column">
                  <wp:posOffset>304800</wp:posOffset>
                </wp:positionH>
                <wp:positionV relativeFrom="paragraph">
                  <wp:posOffset>95250</wp:posOffset>
                </wp:positionV>
                <wp:extent cx="409575" cy="276225"/>
                <wp:effectExtent l="0" t="0" r="28575" b="28575"/>
                <wp:wrapNone/>
                <wp:docPr id="17" name="مربع نص 17"/>
                <wp:cNvGraphicFramePr/>
                <a:graphic xmlns:a="http://schemas.openxmlformats.org/drawingml/2006/main">
                  <a:graphicData uri="http://schemas.microsoft.com/office/word/2010/wordprocessingShape">
                    <wps:wsp>
                      <wps:cNvSpPr txBox="1"/>
                      <wps:spPr>
                        <a:xfrm>
                          <a:off x="0" y="0"/>
                          <a:ext cx="409575" cy="27622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CC756E" w14:textId="77777777" w:rsidR="00FC5A9F" w:rsidRPr="00B44BDA" w:rsidRDefault="00FC5A9F">
                            <w:pPr>
                              <w:rPr>
                                <w:rFonts w:ascii="Times New Roman" w:hAnsi="Times New Roman" w:cs="Times New Roman"/>
                                <w:b/>
                                <w:bCs/>
                                <w:rtl/>
                                <w:lang w:bidi="ar-IQ"/>
                              </w:rPr>
                            </w:pPr>
                            <w:r w:rsidRPr="00B44BDA">
                              <w:rPr>
                                <w:rFonts w:ascii="Times New Roman" w:hAnsi="Times New Roman" w:cs="Times New Roman"/>
                                <w:b/>
                                <w:bCs/>
                              </w:rPr>
                              <w:t>(b)</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D7D2788" id="مربع نص 17" o:spid="_x0000_s1031" type="#_x0000_t202" style="position:absolute;left:0;text-align:left;margin-left:24pt;margin-top:7.5pt;width:32.2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" fillcolor="yellow" strokeweight=".5pt">
                <v:textbox>
                  <w:txbxContent>
                    <w:p w14:paraId="27CC756E" w14:textId="77777777" w:rsidR="00FC5A9F" w:rsidRPr="00B44BDA" w:rsidRDefault="00FC5A9F">
                      <w:pPr>
                        <w:rPr>
                          <w:rFonts w:ascii="Times New Roman" w:hAnsi="Times New Roman" w:cs="Times New Roman"/>
                          <w:b/>
                          <w:bCs/>
                          <w:rtl/>
                          <w:lang w:bidi="ar-IQ"/>
                        </w:rPr>
                      </w:pPr>
                      <w:r w:rsidRPr="00B44BDA">
                        <w:rPr>
                          <w:rFonts w:ascii="Times New Roman" w:hAnsi="Times New Roman" w:cs="Times New Roman"/>
                          <w:b/>
                          <w:bCs/>
                        </w:rPr>
                        <w:t>(b)</w:t>
                      </w:r>
                    </w:p>
                  </w:txbxContent>
                </v:textbox>
              </v:shape>
            </w:pict>
          </mc:Fallback>
        </mc:AlternateContent>
      </w:r>
      <w:r w:rsidRPr="00FC5A9F">
        <w:rPr>
          <w:rFonts w:ascii="Times New Roman" w:hAnsi="Times New Roman" w:cs="Times New Roman"/>
          <w:b/>
          <w:bCs/>
          <w:noProof/>
        </w:rPr>
        <w:drawing>
          <wp:inline distT="0" distB="0" distL="0" distR="0" wp14:anchorId="065625F9" wp14:editId="7E861E83">
            <wp:extent cx="3133725" cy="1848485"/>
            <wp:effectExtent l="19050" t="19050" r="28575" b="18415"/>
            <wp:docPr id="10" name="صورة 10" descr="C:\Users\Al-Diyar\Desktop\هند\دعاء ام صفا كوت\AFM\H2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Diyar\Desktop\هند\دعاء ام صفا كوت\AFM\H2O\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47019" cy="1856327"/>
                    </a:xfrm>
                    <a:prstGeom prst="rect">
                      <a:avLst/>
                    </a:prstGeom>
                    <a:noFill/>
                    <a:ln>
                      <a:solidFill>
                        <a:schemeClr val="tx1"/>
                      </a:solidFill>
                    </a:ln>
                  </pic:spPr>
                </pic:pic>
              </a:graphicData>
            </a:graphic>
          </wp:inline>
        </w:drawing>
      </w:r>
      <w:r>
        <w:rPr>
          <w:rFonts w:ascii="Times New Roman" w:hAnsi="Times New Roman" w:cs="Times New Roman"/>
          <w:b/>
          <w:bCs/>
          <w:noProof/>
        </w:rPr>
        <w:drawing>
          <wp:inline distT="0" distB="0" distL="0" distR="0" wp14:anchorId="18CA0F17" wp14:editId="1AB1ADBD">
            <wp:extent cx="1685925" cy="1821180"/>
            <wp:effectExtent l="19050" t="19050" r="28575" b="2667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7613" cy="1866213"/>
                    </a:xfrm>
                    <a:prstGeom prst="rect">
                      <a:avLst/>
                    </a:prstGeom>
                    <a:noFill/>
                    <a:ln>
                      <a:solidFill>
                        <a:schemeClr val="tx1"/>
                      </a:solidFill>
                    </a:ln>
                  </pic:spPr>
                </pic:pic>
              </a:graphicData>
            </a:graphic>
          </wp:inline>
        </w:drawing>
      </w:r>
    </w:p>
    <w:p w14:paraId="5757785A" w14:textId="1211FF26" w:rsidR="00C91192" w:rsidRDefault="00915395" w:rsidP="00B44BDA">
      <w:pPr>
        <w:bidi w:val="0"/>
        <w:jc w:val="center"/>
        <w:rPr>
          <w:rFonts w:ascii="Times New Roman" w:hAnsi="Times New Roman" w:cs="Times New Roman"/>
          <w:b/>
          <w:bCs/>
        </w:rPr>
      </w:pPr>
      <w:r>
        <w:rPr>
          <w:rFonts w:ascii="Times New Roman" w:hAnsi="Times New Roman" w:cs="Times New Roman"/>
          <w:b/>
          <w:bCs/>
        </w:rPr>
        <w:t>Fig.(4</w:t>
      </w:r>
      <w:r w:rsidR="001B7174">
        <w:rPr>
          <w:rFonts w:ascii="Times New Roman" w:hAnsi="Times New Roman" w:cs="Times New Roman"/>
          <w:b/>
          <w:bCs/>
        </w:rPr>
        <w:t>)</w:t>
      </w:r>
      <w:r w:rsidR="006E7C2F">
        <w:rPr>
          <w:rFonts w:ascii="Times New Roman" w:hAnsi="Times New Roman" w:cs="Times New Roman"/>
          <w:b/>
          <w:bCs/>
        </w:rPr>
        <w:t>:</w:t>
      </w:r>
      <w:r w:rsidR="00296379" w:rsidRPr="00296379">
        <w:rPr>
          <w:rFonts w:ascii="Times New Roman" w:hAnsi="Times New Roman" w:cs="Times New Roman"/>
          <w:b/>
          <w:bCs/>
        </w:rPr>
        <w:t xml:space="preserve"> </w:t>
      </w:r>
      <w:r w:rsidR="0063071B">
        <w:rPr>
          <w:rFonts w:ascii="Times New Roman" w:hAnsi="Times New Roman" w:cs="Times New Roman"/>
          <w:b/>
          <w:bCs/>
        </w:rPr>
        <w:t>AF</w:t>
      </w:r>
      <w:r w:rsidR="00680B9F">
        <w:rPr>
          <w:rFonts w:ascii="Times New Roman" w:hAnsi="Times New Roman" w:cs="Times New Roman"/>
          <w:b/>
          <w:bCs/>
        </w:rPr>
        <w:t>M</w:t>
      </w:r>
      <w:r w:rsidR="00296379" w:rsidRPr="00296379">
        <w:rPr>
          <w:rFonts w:ascii="Times New Roman" w:hAnsi="Times New Roman" w:cs="Times New Roman"/>
          <w:b/>
          <w:bCs/>
        </w:rPr>
        <w:t xml:space="preserve"> image of the synthesized </w:t>
      </w:r>
      <w:r w:rsidR="00375093">
        <w:rPr>
          <w:rFonts w:ascii="Times New Roman" w:hAnsi="Times New Roman" w:cs="Times New Roman"/>
          <w:b/>
          <w:bCs/>
        </w:rPr>
        <w:t xml:space="preserve">Y₂O₃ </w:t>
      </w:r>
      <w:r w:rsidR="00B44BDA">
        <w:rPr>
          <w:rFonts w:ascii="Times New Roman" w:hAnsi="Times New Roman" w:cs="Times New Roman"/>
          <w:b/>
          <w:bCs/>
        </w:rPr>
        <w:t>(a) in Ethanol(b) in Water.</w:t>
      </w:r>
      <w:r w:rsidR="00D94F5F">
        <w:rPr>
          <w:rFonts w:ascii="Times New Roman" w:hAnsi="Times New Roman" w:cs="Times New Roman"/>
          <w:b/>
          <w:bCs/>
        </w:rPr>
        <w:t>.</w:t>
      </w:r>
    </w:p>
    <w:p w14:paraId="51B0F474" w14:textId="20DCB877" w:rsidR="00754EAB" w:rsidRPr="00353E92" w:rsidRDefault="00663F02" w:rsidP="0077553F">
      <w:pPr>
        <w:autoSpaceDE w:val="0"/>
        <w:autoSpaceDN w:val="0"/>
        <w:bidi w:val="0"/>
        <w:adjustRightInd w:val="0"/>
        <w:spacing w:after="0" w:line="240" w:lineRule="auto"/>
        <w:ind w:firstLine="720"/>
        <w:jc w:val="both"/>
        <w:rPr>
          <w:rFonts w:ascii="Times New Roman" w:hAnsi="Times New Roman" w:cs="Times New Roman"/>
          <w:sz w:val="28"/>
          <w:szCs w:val="28"/>
        </w:rPr>
      </w:pPr>
      <w:r w:rsidRPr="00353E92">
        <w:rPr>
          <w:rFonts w:ascii="Times New Roman" w:hAnsi="Times New Roman" w:cs="Times New Roman"/>
          <w:sz w:val="28"/>
          <w:szCs w:val="28"/>
        </w:rPr>
        <w:t xml:space="preserve">Figure 5 displays the optical absorption spectra of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nanoparticles in water and ethanol, which are measured in the 190–1100 nm range. It is evident that the exciton/interband transitions of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should be responsible for the absorption bands of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nanoparticles in ethanol at around 250 nm and in water at about 218 nm [16]. The production of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nanoparticles is indicated by the existence of tiny zigzag peaks in the absorption spectra, which show surface plasmon resonance. It is observed that the absorption spectra exhibit changes in peak positions and intensities with various the liquids. For instance, because of increased scattering and quantum confinement effects, smaller nanoparticles frequently exhibit stronger absorption in particular wavelength ranges. Furthermore, during synthesis, the solvent may have an impact on the kinetics of the reaction, which may further alter the final optical characteristics of the nanoparticles. Tauc's plot relation (eq.2) was used to estimate the optical band gap (Eg) of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samples [17]:</w:t>
      </w:r>
    </w:p>
    <w:p w14:paraId="0C9EE53A" w14:textId="77777777" w:rsidR="00754EAB" w:rsidRPr="00353E92" w:rsidRDefault="00754EAB" w:rsidP="00754EAB">
      <w:pPr>
        <w:autoSpaceDE w:val="0"/>
        <w:autoSpaceDN w:val="0"/>
        <w:bidi w:val="0"/>
        <w:adjustRightInd w:val="0"/>
        <w:spacing w:after="0" w:line="240" w:lineRule="auto"/>
        <w:jc w:val="both"/>
        <w:rPr>
          <w:rFonts w:ascii="Times New Roman" w:hAnsi="Times New Roman" w:cs="Times New Roman"/>
          <w:sz w:val="28"/>
          <w:szCs w:val="28"/>
        </w:rPr>
      </w:pPr>
    </w:p>
    <w:p w14:paraId="46CCA8CD" w14:textId="77777777" w:rsidR="00754EAB" w:rsidRPr="00353E92" w:rsidRDefault="00754EAB" w:rsidP="00754EAB">
      <w:pPr>
        <w:autoSpaceDE w:val="0"/>
        <w:autoSpaceDN w:val="0"/>
        <w:bidi w:val="0"/>
        <w:adjustRightInd w:val="0"/>
        <w:spacing w:after="0" w:line="240" w:lineRule="auto"/>
        <w:jc w:val="both"/>
        <w:rPr>
          <w:rFonts w:ascii="Times New Roman" w:hAnsi="Times New Roman" w:cs="Times New Roman"/>
          <w:sz w:val="28"/>
          <w:szCs w:val="28"/>
        </w:rPr>
      </w:pPr>
      <w:r w:rsidRPr="00353E92">
        <w:rPr>
          <w:rFonts w:ascii="Times New Roman" w:hAnsi="Times New Roman" w:cs="Times New Roman"/>
          <w:sz w:val="28"/>
          <w:szCs w:val="28"/>
        </w:rPr>
        <w:t>[(αhv) = B(hv - Eg)</w:t>
      </w:r>
      <w:r w:rsidRPr="00353E92">
        <w:rPr>
          <w:rFonts w:ascii="Times New Roman" w:hAnsi="Times New Roman" w:cs="Times New Roman"/>
          <w:sz w:val="28"/>
          <w:szCs w:val="28"/>
          <w:vertAlign w:val="superscript"/>
        </w:rPr>
        <w:t>n</w:t>
      </w:r>
      <w:r w:rsidRPr="00353E92">
        <w:rPr>
          <w:rFonts w:ascii="Times New Roman" w:hAnsi="Times New Roman" w:cs="Times New Roman"/>
          <w:sz w:val="28"/>
          <w:szCs w:val="28"/>
        </w:rPr>
        <w:t xml:space="preserve">]…………….(2) </w:t>
      </w:r>
    </w:p>
    <w:p w14:paraId="3474AC4C" w14:textId="77777777" w:rsidR="00754EAB" w:rsidRPr="00353E92" w:rsidRDefault="00754EAB" w:rsidP="00754EAB">
      <w:pPr>
        <w:autoSpaceDE w:val="0"/>
        <w:autoSpaceDN w:val="0"/>
        <w:bidi w:val="0"/>
        <w:adjustRightInd w:val="0"/>
        <w:spacing w:after="0" w:line="240" w:lineRule="auto"/>
        <w:jc w:val="both"/>
        <w:rPr>
          <w:rFonts w:ascii="Times New Roman" w:hAnsi="Times New Roman" w:cs="Times New Roman"/>
          <w:sz w:val="28"/>
          <w:szCs w:val="28"/>
        </w:rPr>
      </w:pPr>
      <w:r w:rsidRPr="00353E92">
        <w:rPr>
          <w:rFonts w:ascii="Times New Roman" w:hAnsi="Times New Roman" w:cs="Times New Roman"/>
          <w:sz w:val="28"/>
          <w:szCs w:val="28"/>
        </w:rPr>
        <w:t xml:space="preserve"> </w:t>
      </w:r>
    </w:p>
    <w:p w14:paraId="7B02A1B1" w14:textId="4E9D7C94" w:rsidR="006F3ABF" w:rsidRPr="00353E92" w:rsidRDefault="00663F02" w:rsidP="0077553F">
      <w:pPr>
        <w:bidi w:val="0"/>
        <w:ind w:firstLine="720"/>
        <w:jc w:val="both"/>
        <w:rPr>
          <w:rFonts w:ascii="Times New Roman" w:hAnsi="Times New Roman" w:cs="Times New Roman"/>
          <w:sz w:val="28"/>
          <w:szCs w:val="28"/>
        </w:rPr>
      </w:pPr>
      <w:r w:rsidRPr="00353E92">
        <w:rPr>
          <w:rFonts w:ascii="Times New Roman" w:hAnsi="Times New Roman" w:cs="Times New Roman"/>
          <w:sz w:val="28"/>
          <w:szCs w:val="28"/>
        </w:rPr>
        <w:t>The direct transition value is n, the incident photon energy is denoted by hv, and B is a constant. Figure 6a,b illustrates the plot of (αhν)</w:t>
      </w:r>
      <w:r w:rsidRPr="00353E92">
        <w:rPr>
          <w:rFonts w:ascii="Times New Roman" w:hAnsi="Times New Roman" w:cs="Times New Roman"/>
          <w:sz w:val="28"/>
          <w:szCs w:val="28"/>
          <w:vertAlign w:val="superscript"/>
        </w:rPr>
        <w:t>2</w:t>
      </w:r>
      <w:r w:rsidRPr="00353E92">
        <w:rPr>
          <w:rFonts w:ascii="Times New Roman" w:hAnsi="Times New Roman" w:cs="Times New Roman"/>
          <w:sz w:val="28"/>
          <w:szCs w:val="28"/>
        </w:rPr>
        <w:t xml:space="preserve"> vs. hν, which was used to assess the band gap. For the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nanoparticles made with ethanol and water, the band gap was determined to be 4.9 and 4.8 eV, respectively. Band gap energy has been found to show a blue shift in the samples' absorption edge [18]</w:t>
      </w:r>
      <w:r w:rsidR="006D2AA8" w:rsidRPr="00353E92">
        <w:rPr>
          <w:rFonts w:ascii="Times New Roman" w:hAnsi="Times New Roman" w:cs="Times New Roman"/>
          <w:sz w:val="28"/>
          <w:szCs w:val="28"/>
        </w:rPr>
        <w:t>.</w:t>
      </w:r>
    </w:p>
    <w:p w14:paraId="2F020B72" w14:textId="77777777" w:rsidR="00C41685" w:rsidRPr="00E01358" w:rsidRDefault="00E01358" w:rsidP="00E01358">
      <w:pPr>
        <w:tabs>
          <w:tab w:val="left" w:pos="2910"/>
        </w:tabs>
        <w:bidi w:val="0"/>
        <w:jc w:val="center"/>
        <w:rPr>
          <w:rFonts w:ascii="Times New Roman" w:hAnsi="Times New Roman" w:cs="Times New Roman"/>
          <w:sz w:val="24"/>
          <w:szCs w:val="24"/>
        </w:rPr>
      </w:pPr>
      <w:r>
        <w:rPr>
          <w:noProof/>
        </w:rPr>
        <w:lastRenderedPageBreak/>
        <w:drawing>
          <wp:inline distT="0" distB="0" distL="0" distR="0" wp14:anchorId="2D62F0F8" wp14:editId="47C3349B">
            <wp:extent cx="4200525" cy="2600325"/>
            <wp:effectExtent l="0" t="0" r="9525" b="9525"/>
            <wp:docPr id="16" name="مخطط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C7DEFE6" w14:textId="2E27FB51" w:rsidR="00184745" w:rsidRPr="006D2AA8" w:rsidRDefault="000F5CC0" w:rsidP="00A440E7">
      <w:pPr>
        <w:autoSpaceDE w:val="0"/>
        <w:autoSpaceDN w:val="0"/>
        <w:bidi w:val="0"/>
        <w:adjustRightInd w:val="0"/>
        <w:spacing w:after="0" w:line="240" w:lineRule="auto"/>
        <w:jc w:val="center"/>
        <w:rPr>
          <w:rFonts w:ascii="Times New Roman" w:hAnsi="Times New Roman" w:cs="Times New Roman"/>
          <w:b/>
          <w:bCs/>
        </w:rPr>
      </w:pPr>
      <w:r w:rsidRPr="006D2AA8">
        <w:rPr>
          <w:rFonts w:ascii="Times New Roman" w:hAnsi="Times New Roman" w:cs="Times New Roman"/>
          <w:b/>
          <w:bCs/>
        </w:rPr>
        <w:t xml:space="preserve">Fig. </w:t>
      </w:r>
      <w:r w:rsidR="008F5DBC" w:rsidRPr="006D2AA8">
        <w:rPr>
          <w:rFonts w:ascii="Times New Roman" w:hAnsi="Times New Roman" w:cs="Times New Roman"/>
          <w:b/>
          <w:bCs/>
        </w:rPr>
        <w:t>(5</w:t>
      </w:r>
      <w:r w:rsidR="001B7174" w:rsidRPr="006D2AA8">
        <w:rPr>
          <w:rFonts w:ascii="Times New Roman" w:hAnsi="Times New Roman" w:cs="Times New Roman"/>
          <w:b/>
          <w:bCs/>
        </w:rPr>
        <w:t>)</w:t>
      </w:r>
      <w:r w:rsidR="006E7C2F" w:rsidRPr="006D2AA8">
        <w:rPr>
          <w:rFonts w:ascii="Times New Roman" w:hAnsi="Times New Roman" w:cs="Times New Roman"/>
          <w:b/>
          <w:bCs/>
        </w:rPr>
        <w:t>:</w:t>
      </w:r>
      <w:r w:rsidR="00296379" w:rsidRPr="006D2AA8">
        <w:rPr>
          <w:rFonts w:ascii="Times New Roman" w:hAnsi="Times New Roman" w:cs="Times New Roman"/>
          <w:b/>
          <w:bCs/>
        </w:rPr>
        <w:t xml:space="preserve"> </w:t>
      </w:r>
      <w:r w:rsidR="000B4191" w:rsidRPr="006D2AA8">
        <w:rPr>
          <w:rFonts w:ascii="Times New Roman" w:hAnsi="Times New Roman" w:cs="Times New Roman"/>
          <w:b/>
          <w:bCs/>
        </w:rPr>
        <w:t>Absorbance</w:t>
      </w:r>
      <w:r w:rsidR="00184745" w:rsidRPr="006D2AA8">
        <w:rPr>
          <w:rFonts w:ascii="Times New Roman" w:hAnsi="Times New Roman" w:cs="Times New Roman"/>
          <w:b/>
          <w:bCs/>
        </w:rPr>
        <w:t xml:space="preserve"> spectra of </w:t>
      </w:r>
      <w:r w:rsidR="00375093">
        <w:rPr>
          <w:rFonts w:ascii="Times New Roman" w:hAnsi="Times New Roman" w:cs="Times New Roman"/>
          <w:b/>
          <w:bCs/>
        </w:rPr>
        <w:t xml:space="preserve">Y₂O₃ </w:t>
      </w:r>
      <w:r w:rsidR="006D2AA8" w:rsidRPr="006D2AA8">
        <w:rPr>
          <w:rFonts w:ascii="Times New Roman" w:hAnsi="Times New Roman" w:cs="Times New Roman"/>
          <w:b/>
          <w:bCs/>
        </w:rPr>
        <w:t xml:space="preserve"> </w:t>
      </w:r>
      <w:r w:rsidR="006D2AA8" w:rsidRPr="006D2AA8">
        <w:rPr>
          <w:rFonts w:asciiTheme="majorBidi" w:hAnsiTheme="majorBidi" w:cstheme="majorBidi"/>
          <w:b/>
          <w:bCs/>
        </w:rPr>
        <w:t>colloidal</w:t>
      </w:r>
      <w:r w:rsidR="006D2AA8" w:rsidRPr="006D2AA8">
        <w:rPr>
          <w:rFonts w:ascii="Times New Roman" w:hAnsi="Times New Roman" w:cs="Times New Roman"/>
          <w:b/>
          <w:bCs/>
        </w:rPr>
        <w:t>.</w:t>
      </w:r>
    </w:p>
    <w:p w14:paraId="06694272" w14:textId="77777777" w:rsidR="008F5DBC" w:rsidRPr="004D56B9" w:rsidRDefault="008F5DBC" w:rsidP="004D56B9">
      <w:pPr>
        <w:autoSpaceDE w:val="0"/>
        <w:autoSpaceDN w:val="0"/>
        <w:bidi w:val="0"/>
        <w:adjustRightInd w:val="0"/>
        <w:spacing w:after="0" w:line="240" w:lineRule="auto"/>
        <w:jc w:val="both"/>
        <w:rPr>
          <w:rFonts w:ascii="Times New Roman" w:hAnsi="Times New Roman" w:cs="Times New Roman"/>
          <w:sz w:val="24"/>
          <w:szCs w:val="24"/>
          <w:rtl/>
        </w:rPr>
      </w:pPr>
    </w:p>
    <w:p w14:paraId="0F26B482" w14:textId="77777777" w:rsidR="007C03FB" w:rsidRDefault="007F1CE4" w:rsidP="001A2D74">
      <w:pPr>
        <w:autoSpaceDE w:val="0"/>
        <w:autoSpaceDN w:val="0"/>
        <w:bidi w:val="0"/>
        <w:adjustRightInd w:val="0"/>
        <w:spacing w:after="0" w:line="240" w:lineRule="auto"/>
        <w:jc w:val="center"/>
        <w:rPr>
          <w:rFonts w:ascii="Times New Roman" w:hAnsi="Times New Roman" w:cs="Times New Roman"/>
          <w:b/>
          <w:bCs/>
        </w:rPr>
      </w:pPr>
      <w:r>
        <w:rPr>
          <w:noProof/>
        </w:rPr>
        <w:drawing>
          <wp:inline distT="0" distB="0" distL="0" distR="0" wp14:anchorId="26C60856" wp14:editId="163A7F8C">
            <wp:extent cx="3912235" cy="2695575"/>
            <wp:effectExtent l="0" t="0" r="12065" b="9525"/>
            <wp:docPr id="22" name="مخطط 22">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E78F54" w14:textId="77777777" w:rsidR="007C03FB" w:rsidRDefault="007C03FB" w:rsidP="007C03FB">
      <w:pPr>
        <w:autoSpaceDE w:val="0"/>
        <w:autoSpaceDN w:val="0"/>
        <w:bidi w:val="0"/>
        <w:adjustRightInd w:val="0"/>
        <w:spacing w:after="0" w:line="240" w:lineRule="auto"/>
        <w:jc w:val="center"/>
        <w:rPr>
          <w:rFonts w:ascii="Times New Roman" w:hAnsi="Times New Roman" w:cs="Times New Roman"/>
          <w:b/>
          <w:bCs/>
        </w:rPr>
      </w:pPr>
    </w:p>
    <w:p w14:paraId="00727AE3" w14:textId="77777777" w:rsidR="007C03FB" w:rsidRDefault="007F1CE4" w:rsidP="007C03FB">
      <w:pPr>
        <w:autoSpaceDE w:val="0"/>
        <w:autoSpaceDN w:val="0"/>
        <w:bidi w:val="0"/>
        <w:adjustRightInd w:val="0"/>
        <w:spacing w:after="0" w:line="240" w:lineRule="auto"/>
        <w:jc w:val="center"/>
        <w:rPr>
          <w:rFonts w:ascii="Times New Roman" w:hAnsi="Times New Roman" w:cs="Times New Roman"/>
          <w:b/>
          <w:bCs/>
        </w:rPr>
      </w:pPr>
      <w:bookmarkStart w:id="0" w:name="_GoBack"/>
      <w:r>
        <w:rPr>
          <w:noProof/>
        </w:rPr>
        <w:drawing>
          <wp:inline distT="0" distB="0" distL="0" distR="0" wp14:anchorId="5D3BC917" wp14:editId="0CFFD7C1">
            <wp:extent cx="4000500" cy="2466975"/>
            <wp:effectExtent l="0" t="0" r="0" b="9525"/>
            <wp:docPr id="20" name="مخطط 20">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bookmarkEnd w:id="0"/>
    </w:p>
    <w:p w14:paraId="42E1031F" w14:textId="4EE11290" w:rsidR="001A2D74" w:rsidRPr="006D2AA8" w:rsidRDefault="00167A4B" w:rsidP="006D2AA8">
      <w:pPr>
        <w:autoSpaceDE w:val="0"/>
        <w:autoSpaceDN w:val="0"/>
        <w:bidi w:val="0"/>
        <w:adjustRightInd w:val="0"/>
        <w:spacing w:after="0" w:line="240" w:lineRule="auto"/>
        <w:jc w:val="center"/>
        <w:rPr>
          <w:rFonts w:ascii="Times New Roman" w:hAnsi="Times New Roman" w:cs="Times New Roman"/>
          <w:b/>
          <w:bCs/>
        </w:rPr>
      </w:pPr>
      <w:r w:rsidRPr="006D2AA8">
        <w:rPr>
          <w:rFonts w:ascii="Times New Roman" w:hAnsi="Times New Roman" w:cs="Times New Roman"/>
          <w:b/>
          <w:bCs/>
        </w:rPr>
        <w:t>Fig.(6</w:t>
      </w:r>
      <w:r w:rsidR="001B7174" w:rsidRPr="006D2AA8">
        <w:rPr>
          <w:rFonts w:ascii="Times New Roman" w:hAnsi="Times New Roman" w:cs="Times New Roman"/>
          <w:b/>
          <w:bCs/>
        </w:rPr>
        <w:t>)</w:t>
      </w:r>
      <w:r w:rsidR="001A2D74" w:rsidRPr="006D2AA8">
        <w:rPr>
          <w:rFonts w:ascii="Times New Roman" w:hAnsi="Times New Roman" w:cs="Times New Roman"/>
          <w:b/>
          <w:bCs/>
        </w:rPr>
        <w:t xml:space="preserve">: A graph displaying the energy band gap of </w:t>
      </w:r>
      <w:r w:rsidR="00375093">
        <w:rPr>
          <w:rFonts w:ascii="Times New Roman" w:hAnsi="Times New Roman" w:cs="Times New Roman"/>
          <w:b/>
          <w:bCs/>
        </w:rPr>
        <w:t xml:space="preserve">Y₂O₃ </w:t>
      </w:r>
      <w:r w:rsidR="006D2AA8" w:rsidRPr="006D2AA8">
        <w:rPr>
          <w:rFonts w:asciiTheme="majorBidi" w:hAnsiTheme="majorBidi" w:cstheme="majorBidi"/>
          <w:b/>
          <w:bCs/>
        </w:rPr>
        <w:t xml:space="preserve"> colloidal </w:t>
      </w:r>
      <w:r w:rsidR="00067496" w:rsidRPr="006D2AA8">
        <w:rPr>
          <w:rFonts w:ascii="Times New Roman" w:hAnsi="Times New Roman" w:cs="Times New Roman"/>
          <w:b/>
          <w:bCs/>
        </w:rPr>
        <w:t>(a) in ethanol and (b) in Water</w:t>
      </w:r>
      <w:r w:rsidR="001A2D74" w:rsidRPr="006D2AA8">
        <w:rPr>
          <w:rFonts w:ascii="Times New Roman" w:hAnsi="Times New Roman" w:cs="Times New Roman"/>
          <w:b/>
          <w:bCs/>
        </w:rPr>
        <w:t>.</w:t>
      </w:r>
    </w:p>
    <w:p w14:paraId="4D419FFE" w14:textId="77777777" w:rsidR="001A2D74" w:rsidRDefault="001A2D74" w:rsidP="00757B89">
      <w:pPr>
        <w:autoSpaceDE w:val="0"/>
        <w:autoSpaceDN w:val="0"/>
        <w:bidi w:val="0"/>
        <w:adjustRightInd w:val="0"/>
        <w:spacing w:after="0" w:line="240" w:lineRule="auto"/>
        <w:rPr>
          <w:rFonts w:ascii="Times New Roman" w:hAnsi="Times New Roman" w:cs="Times New Roman"/>
          <w:sz w:val="24"/>
          <w:szCs w:val="24"/>
        </w:rPr>
      </w:pPr>
    </w:p>
    <w:p w14:paraId="69A3AF82" w14:textId="2B920ABC" w:rsidR="0063071B" w:rsidRPr="00353E92" w:rsidRDefault="00663F02" w:rsidP="00353E92">
      <w:pPr>
        <w:autoSpaceDE w:val="0"/>
        <w:autoSpaceDN w:val="0"/>
        <w:bidi w:val="0"/>
        <w:adjustRightInd w:val="0"/>
        <w:spacing w:after="0" w:line="240" w:lineRule="auto"/>
        <w:ind w:firstLine="720"/>
        <w:jc w:val="both"/>
        <w:rPr>
          <w:rFonts w:ascii="Times New Roman" w:hAnsi="Times New Roman" w:cs="Times New Roman"/>
          <w:sz w:val="28"/>
          <w:szCs w:val="28"/>
        </w:rPr>
      </w:pPr>
      <w:r w:rsidRPr="00353E92">
        <w:rPr>
          <w:rFonts w:ascii="Times New Roman" w:hAnsi="Times New Roman" w:cs="Times New Roman"/>
          <w:sz w:val="28"/>
          <w:szCs w:val="28"/>
        </w:rPr>
        <w:t xml:space="preserve">Figure 7 displays the FTIR spectrum of yttrium oxide in ethanol and water that was acquired using the laser ablation method. The OH stretching and bending vibration modes, which are caused by both hydroxyl groups and firmly adsorbed molecular water in the crystal lattice, are responsible for the peaks seen in the region 3447.46 cm-1. The asymmetric stretching of the C–O band, which may result from the absorption of CO2 from the environment, is responsible for the peaks at about 1640 cm-1. The presence of yttrium oxide in the crystalline phase is revealed by the high intensity peaks centered about 500–696 cm−1, which are attributed to the Y–O stretching mode of the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structure [10,19]. The spectra showed no further peaks, suggesting that the material was very phase pure. This is well matched with the result of the XRD studies</w:t>
      </w:r>
      <w:r w:rsidR="00067496" w:rsidRPr="00353E92">
        <w:rPr>
          <w:rFonts w:ascii="Times New Roman" w:hAnsi="Times New Roman" w:cs="Times New Roman"/>
          <w:sz w:val="28"/>
          <w:szCs w:val="28"/>
        </w:rPr>
        <w:t>.</w:t>
      </w:r>
    </w:p>
    <w:p w14:paraId="4790FF12" w14:textId="77777777" w:rsidR="00067496" w:rsidRPr="00870F1D" w:rsidRDefault="00067496" w:rsidP="00067496">
      <w:pPr>
        <w:autoSpaceDE w:val="0"/>
        <w:autoSpaceDN w:val="0"/>
        <w:bidi w:val="0"/>
        <w:adjustRightInd w:val="0"/>
        <w:spacing w:after="0" w:line="240" w:lineRule="auto"/>
        <w:jc w:val="both"/>
        <w:rPr>
          <w:rFonts w:ascii="Times New Roman" w:hAnsi="Times New Roman" w:cs="Times New Roman"/>
          <w:sz w:val="24"/>
          <w:szCs w:val="24"/>
        </w:rPr>
      </w:pPr>
    </w:p>
    <w:p w14:paraId="20961E26" w14:textId="77777777" w:rsidR="00FC5A9F" w:rsidRDefault="00FC5A9F" w:rsidP="00FC5A9F">
      <w:pPr>
        <w:autoSpaceDE w:val="0"/>
        <w:autoSpaceDN w:val="0"/>
        <w:bidi w:val="0"/>
        <w:adjustRightInd w:val="0"/>
        <w:spacing w:after="0" w:line="240" w:lineRule="auto"/>
        <w:jc w:val="center"/>
        <w:rPr>
          <w:rFonts w:ascii="Times New Roman" w:hAnsi="Times New Roman" w:cs="Times New Roman"/>
          <w:b/>
          <w:bCs/>
        </w:rPr>
      </w:pPr>
      <w:r>
        <w:rPr>
          <w:noProof/>
        </w:rPr>
        <w:drawing>
          <wp:inline distT="0" distB="0" distL="0" distR="0" wp14:anchorId="2E40E76D" wp14:editId="0AFB0BFB">
            <wp:extent cx="4476750" cy="2790825"/>
            <wp:effectExtent l="0" t="0" r="0" b="9525"/>
            <wp:docPr id="1" name="مخطط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A0F4BA8" w14:textId="77777777" w:rsidR="00FC5A9F" w:rsidRDefault="00FC5A9F" w:rsidP="00FC5A9F">
      <w:pPr>
        <w:autoSpaceDE w:val="0"/>
        <w:autoSpaceDN w:val="0"/>
        <w:bidi w:val="0"/>
        <w:adjustRightInd w:val="0"/>
        <w:spacing w:after="0" w:line="240" w:lineRule="auto"/>
        <w:jc w:val="center"/>
        <w:rPr>
          <w:rFonts w:ascii="Times New Roman" w:hAnsi="Times New Roman" w:cs="Times New Roman"/>
          <w:b/>
          <w:bCs/>
        </w:rPr>
      </w:pPr>
    </w:p>
    <w:p w14:paraId="77D63A2E" w14:textId="0BF4C362" w:rsidR="00296379" w:rsidRPr="006D2AA8" w:rsidRDefault="00067496" w:rsidP="00FC5A9F">
      <w:pPr>
        <w:autoSpaceDE w:val="0"/>
        <w:autoSpaceDN w:val="0"/>
        <w:bidi w:val="0"/>
        <w:adjustRightInd w:val="0"/>
        <w:spacing w:after="0" w:line="240" w:lineRule="auto"/>
        <w:jc w:val="center"/>
        <w:rPr>
          <w:rFonts w:ascii="Times New Roman" w:hAnsi="Times New Roman" w:cs="Times New Roman"/>
          <w:b/>
          <w:bCs/>
        </w:rPr>
      </w:pPr>
      <w:r w:rsidRPr="006D2AA8">
        <w:rPr>
          <w:rFonts w:ascii="Times New Roman" w:hAnsi="Times New Roman" w:cs="Times New Roman"/>
          <w:b/>
          <w:bCs/>
        </w:rPr>
        <w:t>Fig.(7</w:t>
      </w:r>
      <w:r w:rsidR="001B7174" w:rsidRPr="006D2AA8">
        <w:rPr>
          <w:rFonts w:ascii="Times New Roman" w:hAnsi="Times New Roman" w:cs="Times New Roman"/>
          <w:b/>
          <w:bCs/>
        </w:rPr>
        <w:t xml:space="preserve">) </w:t>
      </w:r>
      <w:r w:rsidR="006E7C2F" w:rsidRPr="006D2AA8">
        <w:rPr>
          <w:rFonts w:ascii="Times New Roman" w:hAnsi="Times New Roman" w:cs="Times New Roman"/>
          <w:b/>
          <w:bCs/>
        </w:rPr>
        <w:t>:</w:t>
      </w:r>
      <w:r w:rsidR="00AC7366" w:rsidRPr="006D2AA8">
        <w:rPr>
          <w:rFonts w:ascii="Times New Roman" w:hAnsi="Times New Roman" w:cs="Times New Roman"/>
          <w:b/>
          <w:bCs/>
        </w:rPr>
        <w:t xml:space="preserve"> </w:t>
      </w:r>
      <w:r w:rsidR="004A5F22" w:rsidRPr="006D2AA8">
        <w:rPr>
          <w:rFonts w:ascii="Times New Roman" w:hAnsi="Times New Roman" w:cs="Times New Roman"/>
          <w:b/>
          <w:bCs/>
        </w:rPr>
        <w:t>FT-IR</w:t>
      </w:r>
      <w:r w:rsidR="00AC7366" w:rsidRPr="006D2AA8">
        <w:rPr>
          <w:rFonts w:ascii="Times New Roman" w:hAnsi="Times New Roman" w:cs="Times New Roman"/>
          <w:b/>
          <w:bCs/>
        </w:rPr>
        <w:t xml:space="preserve"> spectra of </w:t>
      </w:r>
      <w:r w:rsidR="00375093">
        <w:rPr>
          <w:rFonts w:ascii="Times New Roman" w:hAnsi="Times New Roman" w:cs="Times New Roman"/>
          <w:b/>
          <w:bCs/>
          <w:color w:val="000000"/>
        </w:rPr>
        <w:t xml:space="preserve">Y₂O₃ </w:t>
      </w:r>
      <w:r w:rsidR="006D2AA8" w:rsidRPr="006D2AA8">
        <w:rPr>
          <w:rFonts w:asciiTheme="majorBidi" w:hAnsiTheme="majorBidi" w:cstheme="majorBidi"/>
          <w:b/>
          <w:bCs/>
        </w:rPr>
        <w:t xml:space="preserve"> colloidal</w:t>
      </w:r>
      <w:r w:rsidR="006D2AA8" w:rsidRPr="006D2AA8">
        <w:rPr>
          <w:rFonts w:ascii="Times New Roman" w:hAnsi="Times New Roman" w:cs="Times New Roman"/>
          <w:b/>
          <w:bCs/>
        </w:rPr>
        <w:t>.</w:t>
      </w:r>
      <w:r w:rsidR="004A1F26" w:rsidRPr="006D2AA8">
        <w:rPr>
          <w:rFonts w:ascii="Times New Roman" w:hAnsi="Times New Roman" w:cs="Times New Roman"/>
          <w:b/>
          <w:bCs/>
        </w:rPr>
        <w:t>.</w:t>
      </w:r>
    </w:p>
    <w:p w14:paraId="7082E1DB" w14:textId="77777777" w:rsidR="00067496" w:rsidRDefault="00067496" w:rsidP="00067496">
      <w:pPr>
        <w:autoSpaceDE w:val="0"/>
        <w:autoSpaceDN w:val="0"/>
        <w:bidi w:val="0"/>
        <w:adjustRightInd w:val="0"/>
        <w:spacing w:after="0" w:line="240" w:lineRule="auto"/>
        <w:jc w:val="center"/>
        <w:rPr>
          <w:rFonts w:ascii="Times New Roman" w:hAnsi="Times New Roman" w:cs="Times New Roman"/>
          <w:b/>
          <w:bCs/>
          <w:sz w:val="28"/>
        </w:rPr>
      </w:pPr>
    </w:p>
    <w:p w14:paraId="681F852B" w14:textId="77777777" w:rsidR="000140E8" w:rsidRPr="00353E92" w:rsidRDefault="00663F02" w:rsidP="00353E92">
      <w:pPr>
        <w:autoSpaceDE w:val="0"/>
        <w:autoSpaceDN w:val="0"/>
        <w:bidi w:val="0"/>
        <w:adjustRightInd w:val="0"/>
        <w:spacing w:after="0" w:line="240" w:lineRule="auto"/>
        <w:ind w:firstLine="720"/>
        <w:jc w:val="both"/>
        <w:rPr>
          <w:rFonts w:ascii="Times New Roman" w:hAnsi="Times New Roman" w:cs="Times New Roman"/>
          <w:sz w:val="28"/>
        </w:rPr>
      </w:pPr>
      <w:r w:rsidRPr="00353E92">
        <w:rPr>
          <w:rFonts w:ascii="Times New Roman" w:hAnsi="Times New Roman" w:cs="Times New Roman"/>
          <w:sz w:val="28"/>
        </w:rPr>
        <w:t xml:space="preserve">Equation (3) can be used to estimate the </w:t>
      </w:r>
      <w:r w:rsidR="00F274D0" w:rsidRPr="00353E92">
        <w:rPr>
          <w:rFonts w:ascii="Times New Roman" w:hAnsi="Times New Roman" w:cs="Times New Roman"/>
          <w:sz w:val="28"/>
        </w:rPr>
        <w:t>photo-detector</w:t>
      </w:r>
      <w:r w:rsidRPr="00353E92">
        <w:rPr>
          <w:rFonts w:ascii="Times New Roman" w:hAnsi="Times New Roman" w:cs="Times New Roman"/>
          <w:sz w:val="28"/>
        </w:rPr>
        <w:t xml:space="preserve">'s spectrum responsivity Rλ, which is regarded as one of the most significant figures of merit that characterizes the </w:t>
      </w:r>
      <w:r w:rsidR="00F274D0" w:rsidRPr="00353E92">
        <w:rPr>
          <w:rFonts w:ascii="Times New Roman" w:hAnsi="Times New Roman" w:cs="Times New Roman"/>
          <w:sz w:val="28"/>
        </w:rPr>
        <w:t>photo-detector</w:t>
      </w:r>
      <w:r w:rsidRPr="00353E92">
        <w:rPr>
          <w:rFonts w:ascii="Times New Roman" w:hAnsi="Times New Roman" w:cs="Times New Roman"/>
          <w:sz w:val="28"/>
        </w:rPr>
        <w:t xml:space="preserve"> performance [20–22]</w:t>
      </w:r>
      <w:r w:rsidR="000140E8" w:rsidRPr="00353E92">
        <w:rPr>
          <w:rFonts w:ascii="Times New Roman" w:hAnsi="Times New Roman" w:cs="Times New Roman"/>
          <w:sz w:val="28"/>
        </w:rPr>
        <w:t xml:space="preserve">. </w:t>
      </w:r>
    </w:p>
    <w:p w14:paraId="1C44B125" w14:textId="77777777" w:rsidR="000140E8" w:rsidRDefault="000140E8" w:rsidP="000140E8">
      <w:pPr>
        <w:autoSpaceDE w:val="0"/>
        <w:autoSpaceDN w:val="0"/>
        <w:bidi w:val="0"/>
        <w:adjustRightInd w:val="0"/>
        <w:spacing w:after="0" w:line="240" w:lineRule="auto"/>
        <w:jc w:val="both"/>
        <w:rPr>
          <w:rFonts w:ascii="Times New Roman" w:hAnsi="Times New Roman" w:cs="Times New Roman"/>
          <w:b/>
          <w:bCs/>
          <w:sz w:val="24"/>
          <w:szCs w:val="24"/>
        </w:rPr>
      </w:pPr>
    </w:p>
    <w:p w14:paraId="124C88D9" w14:textId="77777777" w:rsidR="000140E8" w:rsidRPr="00353E92" w:rsidRDefault="000140E8" w:rsidP="000140E8">
      <w:pPr>
        <w:autoSpaceDE w:val="0"/>
        <w:autoSpaceDN w:val="0"/>
        <w:bidi w:val="0"/>
        <w:adjustRightInd w:val="0"/>
        <w:spacing w:after="0" w:line="240" w:lineRule="auto"/>
        <w:jc w:val="both"/>
        <w:rPr>
          <w:rFonts w:ascii="Times New Roman" w:hAnsi="Times New Roman" w:cs="Times New Roman"/>
          <w:sz w:val="28"/>
        </w:rPr>
      </w:pPr>
      <w:r w:rsidRPr="00353E92">
        <w:rPr>
          <w:rFonts w:ascii="Times New Roman" w:hAnsi="Times New Roman" w:cs="Times New Roman"/>
          <w:b/>
          <w:bCs/>
          <w:sz w:val="28"/>
          <w:szCs w:val="28"/>
        </w:rPr>
        <w:t>R = I</w:t>
      </w:r>
      <w:r w:rsidRPr="00353E92">
        <w:rPr>
          <w:rFonts w:ascii="Times New Roman" w:hAnsi="Times New Roman" w:cs="Times New Roman"/>
          <w:b/>
          <w:bCs/>
          <w:sz w:val="28"/>
          <w:szCs w:val="28"/>
          <w:vertAlign w:val="subscript"/>
        </w:rPr>
        <w:t>ph</w:t>
      </w:r>
      <w:r w:rsidRPr="00353E92">
        <w:rPr>
          <w:rFonts w:ascii="Times New Roman" w:hAnsi="Times New Roman" w:cs="Times New Roman"/>
          <w:b/>
          <w:bCs/>
          <w:sz w:val="28"/>
          <w:szCs w:val="28"/>
        </w:rPr>
        <w:t>/P</w:t>
      </w:r>
      <w:r w:rsidRPr="00353E92">
        <w:rPr>
          <w:rFonts w:ascii="Times New Roman" w:hAnsi="Times New Roman" w:cs="Times New Roman"/>
          <w:b/>
          <w:bCs/>
          <w:sz w:val="28"/>
          <w:szCs w:val="28"/>
          <w:vertAlign w:val="subscript"/>
        </w:rPr>
        <w:t xml:space="preserve">in </w:t>
      </w:r>
      <w:r w:rsidR="00663F02" w:rsidRPr="00353E92">
        <w:rPr>
          <w:rFonts w:ascii="Times New Roman" w:hAnsi="Times New Roman" w:cs="Times New Roman"/>
          <w:b/>
          <w:bCs/>
          <w:sz w:val="28"/>
          <w:szCs w:val="28"/>
        </w:rPr>
        <w:t>(A/W) ………….(3</w:t>
      </w:r>
      <w:r w:rsidRPr="00353E92">
        <w:rPr>
          <w:rFonts w:ascii="Times New Roman" w:hAnsi="Times New Roman" w:cs="Times New Roman"/>
          <w:b/>
          <w:bCs/>
          <w:sz w:val="28"/>
          <w:szCs w:val="28"/>
        </w:rPr>
        <w:t>)</w:t>
      </w:r>
    </w:p>
    <w:p w14:paraId="1D2AAD59" w14:textId="10B164F8" w:rsidR="00856E2F" w:rsidRPr="00353E92" w:rsidRDefault="000340D3" w:rsidP="00353E92">
      <w:pPr>
        <w:autoSpaceDE w:val="0"/>
        <w:autoSpaceDN w:val="0"/>
        <w:bidi w:val="0"/>
        <w:adjustRightInd w:val="0"/>
        <w:spacing w:before="240" w:after="0" w:line="240" w:lineRule="auto"/>
        <w:ind w:firstLine="720"/>
        <w:jc w:val="both"/>
        <w:rPr>
          <w:rFonts w:ascii="Times New Roman" w:hAnsi="Times New Roman" w:cs="Times New Roman"/>
          <w:b/>
          <w:bCs/>
          <w:sz w:val="32"/>
          <w:szCs w:val="24"/>
        </w:rPr>
      </w:pPr>
      <w:r w:rsidRPr="00353E92">
        <w:rPr>
          <w:rFonts w:ascii="Times New Roman" w:hAnsi="Times New Roman" w:cs="Times New Roman"/>
          <w:sz w:val="28"/>
        </w:rPr>
        <w:t>Where</w:t>
      </w:r>
      <w:r w:rsidR="000140E8" w:rsidRPr="00353E92">
        <w:rPr>
          <w:rFonts w:ascii="Times New Roman" w:hAnsi="Times New Roman" w:cs="Times New Roman"/>
          <w:sz w:val="28"/>
        </w:rPr>
        <w:t xml:space="preserve">, Iph is the photocurrent of the </w:t>
      </w:r>
      <w:r w:rsidR="00F274D0" w:rsidRPr="00353E92">
        <w:rPr>
          <w:rFonts w:ascii="Times New Roman" w:hAnsi="Times New Roman" w:cs="Times New Roman"/>
          <w:sz w:val="28"/>
        </w:rPr>
        <w:t>photo-detector</w:t>
      </w:r>
      <w:r w:rsidR="000140E8" w:rsidRPr="00353E92">
        <w:rPr>
          <w:rFonts w:ascii="Times New Roman" w:hAnsi="Times New Roman" w:cs="Times New Roman"/>
          <w:sz w:val="28"/>
        </w:rPr>
        <w:t xml:space="preserve"> and P is the power of light at specific wavelength</w:t>
      </w:r>
      <w:r w:rsidRPr="00353E92">
        <w:rPr>
          <w:rFonts w:ascii="Times New Roman" w:hAnsi="Times New Roman" w:cs="Times New Roman"/>
          <w:sz w:val="28"/>
        </w:rPr>
        <w:t xml:space="preserve">.  </w:t>
      </w:r>
      <w:r w:rsidR="008518AF" w:rsidRPr="00353E92">
        <w:rPr>
          <w:rFonts w:ascii="Times New Roman" w:hAnsi="Times New Roman" w:cs="Times New Roman"/>
          <w:sz w:val="28"/>
        </w:rPr>
        <w:t xml:space="preserve">As seen in fig. 8, the </w:t>
      </w:r>
      <w:r w:rsidR="00F274D0" w:rsidRPr="00353E92">
        <w:rPr>
          <w:rFonts w:ascii="Times New Roman" w:hAnsi="Times New Roman" w:cs="Times New Roman"/>
          <w:sz w:val="28"/>
        </w:rPr>
        <w:t>photo-detector</w:t>
      </w:r>
      <w:r w:rsidR="008518AF" w:rsidRPr="00353E92">
        <w:rPr>
          <w:rFonts w:ascii="Times New Roman" w:hAnsi="Times New Roman" w:cs="Times New Roman"/>
          <w:sz w:val="28"/>
        </w:rPr>
        <w:t xml:space="preserve"> characteristics were investigated at room temperature for </w:t>
      </w:r>
      <w:r w:rsidR="00375093">
        <w:rPr>
          <w:rFonts w:ascii="Times New Roman" w:hAnsi="Times New Roman" w:cs="Times New Roman"/>
          <w:sz w:val="28"/>
        </w:rPr>
        <w:t xml:space="preserve">Y₂O₃ </w:t>
      </w:r>
      <w:r w:rsidR="008518AF" w:rsidRPr="00353E92">
        <w:rPr>
          <w:rFonts w:ascii="Times New Roman" w:hAnsi="Times New Roman" w:cs="Times New Roman"/>
          <w:sz w:val="28"/>
        </w:rPr>
        <w:t xml:space="preserve"> in ethanol and </w:t>
      </w:r>
      <w:r w:rsidR="00375093">
        <w:rPr>
          <w:rFonts w:ascii="Times New Roman" w:hAnsi="Times New Roman" w:cs="Times New Roman"/>
          <w:sz w:val="28"/>
        </w:rPr>
        <w:t xml:space="preserve">Y₂O₃ </w:t>
      </w:r>
      <w:r w:rsidR="008518AF" w:rsidRPr="00353E92">
        <w:rPr>
          <w:rFonts w:ascii="Times New Roman" w:hAnsi="Times New Roman" w:cs="Times New Roman"/>
          <w:sz w:val="28"/>
        </w:rPr>
        <w:t xml:space="preserve"> in water at 5 V bias. </w:t>
      </w:r>
      <w:r w:rsidR="00375093">
        <w:rPr>
          <w:rFonts w:ascii="Times New Roman" w:hAnsi="Times New Roman" w:cs="Times New Roman"/>
          <w:sz w:val="28"/>
        </w:rPr>
        <w:t xml:space="preserve">Y₂O₃ </w:t>
      </w:r>
      <w:r w:rsidR="008518AF" w:rsidRPr="00353E92">
        <w:rPr>
          <w:rFonts w:ascii="Times New Roman" w:hAnsi="Times New Roman" w:cs="Times New Roman"/>
          <w:sz w:val="28"/>
        </w:rPr>
        <w:t xml:space="preserve"> has the highest responsivity at the UV area between 350 and 400 nm. This can be attributed to either </w:t>
      </w:r>
      <w:r w:rsidR="00375093">
        <w:rPr>
          <w:rFonts w:ascii="Times New Roman" w:hAnsi="Times New Roman" w:cs="Times New Roman"/>
          <w:sz w:val="28"/>
        </w:rPr>
        <w:t xml:space="preserve">Y₂O₃ </w:t>
      </w:r>
      <w:r w:rsidR="008518AF" w:rsidRPr="00353E92">
        <w:rPr>
          <w:rFonts w:ascii="Times New Roman" w:hAnsi="Times New Roman" w:cs="Times New Roman"/>
          <w:sz w:val="28"/>
        </w:rPr>
        <w:t xml:space="preserve"> or the bonding n-Si/</w:t>
      </w:r>
      <w:r w:rsidR="00375093">
        <w:rPr>
          <w:rFonts w:ascii="Times New Roman" w:hAnsi="Times New Roman" w:cs="Times New Roman"/>
          <w:sz w:val="28"/>
        </w:rPr>
        <w:t xml:space="preserve">Y₂O₃ </w:t>
      </w:r>
      <w:r w:rsidR="008518AF" w:rsidRPr="00353E92">
        <w:rPr>
          <w:rFonts w:ascii="Times New Roman" w:hAnsi="Times New Roman" w:cs="Times New Roman"/>
          <w:sz w:val="28"/>
        </w:rPr>
        <w:t xml:space="preserve"> heterojunction, which indicates the presence of a connection between the silicon substrate and the </w:t>
      </w:r>
      <w:r w:rsidR="00375093">
        <w:rPr>
          <w:rFonts w:ascii="Times New Roman" w:hAnsi="Times New Roman" w:cs="Times New Roman"/>
          <w:sz w:val="28"/>
        </w:rPr>
        <w:t xml:space="preserve">Y₂O₃ </w:t>
      </w:r>
      <w:r w:rsidR="008518AF" w:rsidRPr="00353E92">
        <w:rPr>
          <w:rFonts w:ascii="Times New Roman" w:hAnsi="Times New Roman" w:cs="Times New Roman"/>
          <w:sz w:val="28"/>
        </w:rPr>
        <w:t xml:space="preserve"> layer. The </w:t>
      </w:r>
      <w:r w:rsidR="008518AF" w:rsidRPr="00353E92">
        <w:rPr>
          <w:rFonts w:ascii="Times New Roman" w:hAnsi="Times New Roman" w:cs="Times New Roman"/>
          <w:sz w:val="28"/>
        </w:rPr>
        <w:lastRenderedPageBreak/>
        <w:t xml:space="preserve">absorption edge of the Si substrate, it is indicated by the peak in the infrared region at 850 nm [23]. For </w:t>
      </w:r>
      <w:r w:rsidR="00375093">
        <w:rPr>
          <w:rFonts w:ascii="Times New Roman" w:hAnsi="Times New Roman" w:cs="Times New Roman"/>
          <w:sz w:val="28"/>
        </w:rPr>
        <w:t xml:space="preserve">Y₂O₃ </w:t>
      </w:r>
      <w:r w:rsidR="008518AF" w:rsidRPr="00353E92">
        <w:rPr>
          <w:rFonts w:ascii="Times New Roman" w:hAnsi="Times New Roman" w:cs="Times New Roman"/>
          <w:sz w:val="28"/>
        </w:rPr>
        <w:t xml:space="preserve"> in ethanol and water, the </w:t>
      </w:r>
      <w:r w:rsidR="00F274D0" w:rsidRPr="00353E92">
        <w:rPr>
          <w:rFonts w:ascii="Times New Roman" w:hAnsi="Times New Roman" w:cs="Times New Roman"/>
          <w:sz w:val="28"/>
        </w:rPr>
        <w:t>photo-detector</w:t>
      </w:r>
      <w:r w:rsidR="008518AF" w:rsidRPr="00353E92">
        <w:rPr>
          <w:rFonts w:ascii="Times New Roman" w:hAnsi="Times New Roman" w:cs="Times New Roman"/>
          <w:sz w:val="28"/>
        </w:rPr>
        <w:t xml:space="preserve">'s responsivity at the short wave length region (nm) was 0.16 and 0.17 A/W, respectively. This finding suggests that </w:t>
      </w:r>
      <w:r w:rsidR="00375093">
        <w:rPr>
          <w:rFonts w:ascii="Times New Roman" w:hAnsi="Times New Roman" w:cs="Times New Roman"/>
          <w:sz w:val="28"/>
        </w:rPr>
        <w:t xml:space="preserve">Y₂O₃ </w:t>
      </w:r>
      <w:r w:rsidR="008518AF" w:rsidRPr="00353E92">
        <w:rPr>
          <w:rFonts w:ascii="Times New Roman" w:hAnsi="Times New Roman" w:cs="Times New Roman"/>
          <w:sz w:val="28"/>
        </w:rPr>
        <w:t xml:space="preserve"> has UV activity.  While, for </w:t>
      </w:r>
      <w:r w:rsidR="00375093">
        <w:rPr>
          <w:rFonts w:ascii="Times New Roman" w:hAnsi="Times New Roman" w:cs="Times New Roman"/>
          <w:sz w:val="28"/>
        </w:rPr>
        <w:t xml:space="preserve">Y₂O₃ </w:t>
      </w:r>
      <w:r w:rsidR="008518AF" w:rsidRPr="00353E92">
        <w:rPr>
          <w:rFonts w:ascii="Times New Roman" w:hAnsi="Times New Roman" w:cs="Times New Roman"/>
          <w:sz w:val="28"/>
        </w:rPr>
        <w:t xml:space="preserve"> in ethanol and water, the </w:t>
      </w:r>
      <w:r w:rsidR="00F274D0" w:rsidRPr="00353E92">
        <w:rPr>
          <w:rFonts w:ascii="Times New Roman" w:hAnsi="Times New Roman" w:cs="Times New Roman"/>
          <w:sz w:val="28"/>
        </w:rPr>
        <w:t>photo-detector</w:t>
      </w:r>
      <w:r w:rsidR="008518AF" w:rsidRPr="00353E92">
        <w:rPr>
          <w:rFonts w:ascii="Times New Roman" w:hAnsi="Times New Roman" w:cs="Times New Roman"/>
          <w:sz w:val="28"/>
        </w:rPr>
        <w:t xml:space="preserve">'s responsivity at 850 nm was 0.42 nm and 0.51 A/W, respectively. It was found that the visible-blind </w:t>
      </w:r>
      <w:r w:rsidR="00F274D0" w:rsidRPr="00353E92">
        <w:rPr>
          <w:rFonts w:ascii="Times New Roman" w:hAnsi="Times New Roman" w:cs="Times New Roman"/>
          <w:sz w:val="28"/>
        </w:rPr>
        <w:t>photo-detector</w:t>
      </w:r>
      <w:r w:rsidR="008518AF" w:rsidRPr="00353E92">
        <w:rPr>
          <w:rFonts w:ascii="Times New Roman" w:hAnsi="Times New Roman" w:cs="Times New Roman"/>
          <w:sz w:val="28"/>
        </w:rPr>
        <w:t>'s responsivity is poor in the visible range.</w:t>
      </w:r>
    </w:p>
    <w:p w14:paraId="0948F1DF" w14:textId="77777777" w:rsidR="00856E2F" w:rsidRDefault="00856E2F" w:rsidP="00856E2F">
      <w:pPr>
        <w:autoSpaceDE w:val="0"/>
        <w:autoSpaceDN w:val="0"/>
        <w:bidi w:val="0"/>
        <w:adjustRightInd w:val="0"/>
        <w:spacing w:after="0" w:line="240" w:lineRule="auto"/>
        <w:jc w:val="center"/>
        <w:rPr>
          <w:rFonts w:ascii="Times New Roman" w:hAnsi="Times New Roman" w:cs="Times New Roman"/>
          <w:b/>
          <w:bCs/>
          <w:sz w:val="28"/>
        </w:rPr>
      </w:pPr>
    </w:p>
    <w:p w14:paraId="4E73B6E0" w14:textId="77777777" w:rsidR="00856E2F" w:rsidRDefault="004D06C7" w:rsidP="00856E2F">
      <w:pPr>
        <w:autoSpaceDE w:val="0"/>
        <w:autoSpaceDN w:val="0"/>
        <w:bidi w:val="0"/>
        <w:adjustRightInd w:val="0"/>
        <w:spacing w:after="0" w:line="240" w:lineRule="auto"/>
        <w:jc w:val="center"/>
        <w:rPr>
          <w:rFonts w:ascii="Times New Roman" w:hAnsi="Times New Roman" w:cs="Times New Roman"/>
          <w:b/>
          <w:bCs/>
        </w:rPr>
      </w:pPr>
      <w:r>
        <w:rPr>
          <w:noProof/>
        </w:rPr>
        <w:drawing>
          <wp:inline distT="0" distB="0" distL="0" distR="0" wp14:anchorId="5C074551" wp14:editId="1DFB29EA">
            <wp:extent cx="4686300" cy="2638425"/>
            <wp:effectExtent l="0" t="0" r="0" b="9525"/>
            <wp:docPr id="23" name="مخطط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83B986D" w14:textId="007B45F4" w:rsidR="00806083" w:rsidRPr="00806083" w:rsidRDefault="00806083" w:rsidP="00067496">
      <w:pPr>
        <w:autoSpaceDE w:val="0"/>
        <w:autoSpaceDN w:val="0"/>
        <w:bidi w:val="0"/>
        <w:adjustRightInd w:val="0"/>
        <w:spacing w:before="240" w:after="0" w:line="240" w:lineRule="auto"/>
        <w:jc w:val="center"/>
        <w:rPr>
          <w:rFonts w:ascii="Times New Roman" w:hAnsi="Times New Roman" w:cs="Times New Roman"/>
          <w:b/>
          <w:bCs/>
        </w:rPr>
      </w:pPr>
      <w:r w:rsidRPr="00806083">
        <w:rPr>
          <w:rFonts w:ascii="Times New Roman" w:hAnsi="Times New Roman" w:cs="Times New Roman"/>
          <w:b/>
          <w:bCs/>
        </w:rPr>
        <w:t xml:space="preserve">Fig. </w:t>
      </w:r>
      <w:r w:rsidR="00067496">
        <w:rPr>
          <w:rFonts w:ascii="Times New Roman" w:hAnsi="Times New Roman" w:cs="Times New Roman"/>
          <w:b/>
          <w:bCs/>
        </w:rPr>
        <w:t>(8)</w:t>
      </w:r>
      <w:r w:rsidRPr="00806083">
        <w:rPr>
          <w:rFonts w:ascii="Times New Roman" w:hAnsi="Times New Roman" w:cs="Times New Roman"/>
          <w:b/>
          <w:bCs/>
        </w:rPr>
        <w:t xml:space="preserve"> Responsivity of Ag</w:t>
      </w:r>
      <w:r w:rsidR="00375093">
        <w:rPr>
          <w:rFonts w:ascii="Times New Roman" w:hAnsi="Times New Roman" w:cs="Times New Roman"/>
          <w:b/>
          <w:bCs/>
        </w:rPr>
        <w:t xml:space="preserve">Y₂O₃ </w:t>
      </w:r>
      <w:r w:rsidRPr="00806083">
        <w:rPr>
          <w:rFonts w:ascii="Times New Roman" w:hAnsi="Times New Roman" w:cs="Times New Roman"/>
          <w:b/>
          <w:bCs/>
        </w:rPr>
        <w:t xml:space="preserve">/Si/Ag </w:t>
      </w:r>
      <w:r w:rsidR="00F274D0">
        <w:rPr>
          <w:rFonts w:ascii="Times New Roman" w:hAnsi="Times New Roman" w:cs="Times New Roman"/>
          <w:b/>
          <w:bCs/>
        </w:rPr>
        <w:t>photo-detector</w:t>
      </w:r>
    </w:p>
    <w:p w14:paraId="31535A66" w14:textId="77777777" w:rsidR="00806083" w:rsidRDefault="00806083" w:rsidP="00806083">
      <w:pPr>
        <w:autoSpaceDE w:val="0"/>
        <w:autoSpaceDN w:val="0"/>
        <w:bidi w:val="0"/>
        <w:adjustRightInd w:val="0"/>
        <w:spacing w:after="0" w:line="240" w:lineRule="auto"/>
        <w:jc w:val="both"/>
        <w:rPr>
          <w:rFonts w:ascii="Times New Roman" w:hAnsi="Times New Roman" w:cs="Times New Roman"/>
          <w:sz w:val="24"/>
          <w:szCs w:val="24"/>
        </w:rPr>
      </w:pPr>
    </w:p>
    <w:p w14:paraId="65BFDBDC" w14:textId="2AE5C4C5" w:rsidR="00806083" w:rsidRPr="00353E92" w:rsidRDefault="008518AF" w:rsidP="00353E92">
      <w:pPr>
        <w:autoSpaceDE w:val="0"/>
        <w:autoSpaceDN w:val="0"/>
        <w:bidi w:val="0"/>
        <w:adjustRightInd w:val="0"/>
        <w:spacing w:after="0" w:line="240" w:lineRule="auto"/>
        <w:ind w:firstLine="720"/>
        <w:jc w:val="both"/>
        <w:rPr>
          <w:rFonts w:ascii="Times New Roman" w:hAnsi="Times New Roman" w:cs="Times New Roman"/>
          <w:sz w:val="28"/>
          <w:szCs w:val="28"/>
        </w:rPr>
      </w:pPr>
      <w:r w:rsidRPr="00353E92">
        <w:rPr>
          <w:rFonts w:ascii="Times New Roman" w:hAnsi="Times New Roman" w:cs="Times New Roman"/>
          <w:sz w:val="28"/>
          <w:szCs w:val="28"/>
        </w:rPr>
        <w:t xml:space="preserve">The specific detectivity D* of the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n-Si heterojunction </w:t>
      </w:r>
      <w:r w:rsidR="00F274D0" w:rsidRPr="00353E92">
        <w:rPr>
          <w:rFonts w:ascii="Times New Roman" w:hAnsi="Times New Roman" w:cs="Times New Roman"/>
          <w:sz w:val="28"/>
          <w:szCs w:val="28"/>
        </w:rPr>
        <w:t>photo-detector</w:t>
      </w:r>
      <w:r w:rsidRPr="00353E92">
        <w:rPr>
          <w:rFonts w:ascii="Times New Roman" w:hAnsi="Times New Roman" w:cs="Times New Roman"/>
          <w:sz w:val="28"/>
          <w:szCs w:val="28"/>
        </w:rPr>
        <w:t xml:space="preserve"> (in ethanol and water a) were found from responsivity found to be 6.0×10</w:t>
      </w:r>
      <w:r w:rsidRPr="00353E92">
        <w:rPr>
          <w:rFonts w:ascii="Times New Roman" w:hAnsi="Times New Roman" w:cs="Times New Roman"/>
          <w:sz w:val="28"/>
          <w:szCs w:val="28"/>
          <w:vertAlign w:val="superscript"/>
        </w:rPr>
        <w:t>12</w:t>
      </w:r>
      <w:r w:rsidRPr="00353E92">
        <w:rPr>
          <w:rFonts w:ascii="Times New Roman" w:hAnsi="Times New Roman" w:cs="Times New Roman"/>
          <w:sz w:val="28"/>
          <w:szCs w:val="28"/>
        </w:rPr>
        <w:t xml:space="preserve"> and 7.3×10</w:t>
      </w:r>
      <w:r w:rsidRPr="00353E92">
        <w:rPr>
          <w:rFonts w:ascii="Times New Roman" w:hAnsi="Times New Roman" w:cs="Times New Roman"/>
          <w:sz w:val="28"/>
          <w:szCs w:val="28"/>
          <w:vertAlign w:val="superscript"/>
        </w:rPr>
        <w:t>12</w:t>
      </w:r>
      <w:r w:rsidRPr="00353E92">
        <w:rPr>
          <w:rFonts w:ascii="Times New Roman" w:hAnsi="Times New Roman" w:cs="Times New Roman"/>
          <w:sz w:val="28"/>
          <w:szCs w:val="28"/>
        </w:rPr>
        <w:t xml:space="preserve"> Jones   respectively at 850 nm. The specific detectivity depends on behavior the responsivity as shown in figure9.  Figure 10 shows that </w:t>
      </w:r>
      <w:r w:rsidR="00375093">
        <w:rPr>
          <w:rFonts w:ascii="Times New Roman" w:hAnsi="Times New Roman" w:cs="Times New Roman"/>
          <w:sz w:val="28"/>
          <w:szCs w:val="28"/>
        </w:rPr>
        <w:t xml:space="preserve">Y₂O₃ </w:t>
      </w:r>
      <w:r w:rsidRPr="00353E92">
        <w:rPr>
          <w:rFonts w:ascii="Times New Roman" w:hAnsi="Times New Roman" w:cs="Times New Roman"/>
          <w:sz w:val="28"/>
          <w:szCs w:val="28"/>
        </w:rPr>
        <w:t xml:space="preserve"> has a quantum efficiency of 59% in ethanol and 62% in water at 350 nm. In ethanol and water, the greatest quantum efficiency at 850 nm was 62% and 75%, respectively. Around 850 nm is when the </w:t>
      </w:r>
      <w:r w:rsidR="00F274D0" w:rsidRPr="00353E92">
        <w:rPr>
          <w:rFonts w:ascii="Times New Roman" w:hAnsi="Times New Roman" w:cs="Times New Roman"/>
          <w:sz w:val="28"/>
          <w:szCs w:val="28"/>
        </w:rPr>
        <w:t>photo-detector</w:t>
      </w:r>
      <w:r w:rsidRPr="00353E92">
        <w:rPr>
          <w:rFonts w:ascii="Times New Roman" w:hAnsi="Times New Roman" w:cs="Times New Roman"/>
          <w:sz w:val="28"/>
          <w:szCs w:val="28"/>
        </w:rPr>
        <w:t xml:space="preserve"> reaches its maximum quantum efficiency, meaning that light at that wavelength is absorbed in the carriers' diffusion length or depletion zone</w:t>
      </w:r>
      <w:r w:rsidR="000340D3" w:rsidRPr="00353E92">
        <w:rPr>
          <w:rFonts w:ascii="Times New Roman" w:hAnsi="Times New Roman" w:cs="Times New Roman"/>
          <w:sz w:val="28"/>
          <w:szCs w:val="28"/>
        </w:rPr>
        <w:t>.</w:t>
      </w:r>
    </w:p>
    <w:p w14:paraId="0C627AD7" w14:textId="77777777" w:rsidR="002B6BF4" w:rsidRPr="00353E92" w:rsidRDefault="002B6BF4" w:rsidP="00353E92">
      <w:pPr>
        <w:autoSpaceDE w:val="0"/>
        <w:autoSpaceDN w:val="0"/>
        <w:bidi w:val="0"/>
        <w:adjustRightInd w:val="0"/>
        <w:spacing w:after="0" w:line="240" w:lineRule="auto"/>
        <w:ind w:firstLine="720"/>
        <w:rPr>
          <w:rFonts w:ascii="Times New Roman" w:hAnsi="Times New Roman" w:cs="Times New Roman"/>
          <w:b/>
          <w:bCs/>
          <w:sz w:val="24"/>
          <w:szCs w:val="24"/>
        </w:rPr>
      </w:pPr>
    </w:p>
    <w:p w14:paraId="390F3D82" w14:textId="77777777" w:rsidR="002B6BF4" w:rsidRDefault="00DC22AD" w:rsidP="004D06C7">
      <w:pPr>
        <w:autoSpaceDE w:val="0"/>
        <w:autoSpaceDN w:val="0"/>
        <w:bidi w:val="0"/>
        <w:adjustRightInd w:val="0"/>
        <w:spacing w:after="0" w:line="240" w:lineRule="auto"/>
        <w:jc w:val="center"/>
        <w:rPr>
          <w:rFonts w:ascii="Times New Roman" w:hAnsi="Times New Roman" w:cs="Times New Roman"/>
          <w:b/>
          <w:bCs/>
        </w:rPr>
      </w:pPr>
      <w:r>
        <w:rPr>
          <w:noProof/>
        </w:rPr>
        <w:lastRenderedPageBreak/>
        <w:drawing>
          <wp:inline distT="0" distB="0" distL="0" distR="0" wp14:anchorId="4783C8A7" wp14:editId="25B595EC">
            <wp:extent cx="4648200" cy="2790825"/>
            <wp:effectExtent l="0" t="0" r="0" b="9525"/>
            <wp:docPr id="24" name="مخطط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8B76EEF" w14:textId="77777777" w:rsidR="002B6BF4" w:rsidRDefault="002B6BF4" w:rsidP="002B6BF4">
      <w:pPr>
        <w:autoSpaceDE w:val="0"/>
        <w:autoSpaceDN w:val="0"/>
        <w:bidi w:val="0"/>
        <w:adjustRightInd w:val="0"/>
        <w:spacing w:after="0" w:line="240" w:lineRule="auto"/>
        <w:jc w:val="center"/>
        <w:rPr>
          <w:rFonts w:ascii="Times New Roman" w:hAnsi="Times New Roman" w:cs="Times New Roman"/>
          <w:b/>
          <w:bCs/>
        </w:rPr>
      </w:pPr>
    </w:p>
    <w:p w14:paraId="50277DF9" w14:textId="4BBA861B" w:rsidR="002B6BF4" w:rsidRPr="00375093" w:rsidRDefault="00806083" w:rsidP="00067496">
      <w:pPr>
        <w:autoSpaceDE w:val="0"/>
        <w:autoSpaceDN w:val="0"/>
        <w:bidi w:val="0"/>
        <w:adjustRightInd w:val="0"/>
        <w:spacing w:line="240" w:lineRule="auto"/>
        <w:jc w:val="center"/>
        <w:rPr>
          <w:rFonts w:ascii="Times New Roman" w:hAnsi="Times New Roman" w:cs="Times New Roman"/>
          <w:b/>
          <w:bCs/>
        </w:rPr>
      </w:pPr>
      <w:r w:rsidRPr="00375093">
        <w:rPr>
          <w:rFonts w:ascii="Times New Roman" w:hAnsi="Times New Roman" w:cs="Times New Roman"/>
          <w:b/>
          <w:bCs/>
        </w:rPr>
        <w:t xml:space="preserve">Fig. </w:t>
      </w:r>
      <w:r w:rsidR="00067496" w:rsidRPr="00375093">
        <w:rPr>
          <w:rFonts w:ascii="Times New Roman" w:hAnsi="Times New Roman" w:cs="Times New Roman"/>
          <w:b/>
          <w:bCs/>
        </w:rPr>
        <w:t>(9)</w:t>
      </w:r>
      <w:r w:rsidRPr="00375093">
        <w:rPr>
          <w:rFonts w:ascii="Times New Roman" w:hAnsi="Times New Roman" w:cs="Times New Roman"/>
          <w:b/>
          <w:bCs/>
        </w:rPr>
        <w:t xml:space="preserve"> of Ag/</w:t>
      </w:r>
      <w:r w:rsidR="00375093" w:rsidRPr="00830E23">
        <w:rPr>
          <w:rFonts w:ascii="Times New Roman" w:hAnsi="Times New Roman" w:cs="Times New Roman"/>
          <w:b/>
          <w:bCs/>
        </w:rPr>
        <w:t xml:space="preserve">Y₂O₃ </w:t>
      </w:r>
      <w:r w:rsidRPr="00375093">
        <w:rPr>
          <w:rFonts w:ascii="Times New Roman" w:hAnsi="Times New Roman" w:cs="Times New Roman"/>
          <w:b/>
          <w:bCs/>
        </w:rPr>
        <w:t xml:space="preserve">/Si/Ag </w:t>
      </w:r>
      <w:r w:rsidR="00F274D0" w:rsidRPr="00375093">
        <w:rPr>
          <w:rFonts w:ascii="Times New Roman" w:hAnsi="Times New Roman" w:cs="Times New Roman"/>
          <w:b/>
          <w:bCs/>
        </w:rPr>
        <w:t>photo-detector</w:t>
      </w:r>
    </w:p>
    <w:p w14:paraId="1618874F" w14:textId="77777777" w:rsidR="005F3AC1" w:rsidRDefault="005F3AC1" w:rsidP="00103865">
      <w:pPr>
        <w:tabs>
          <w:tab w:val="left" w:pos="6945"/>
        </w:tabs>
        <w:bidi w:val="0"/>
        <w:jc w:val="center"/>
        <w:rPr>
          <w:rFonts w:ascii="Times New Roman" w:hAnsi="Times New Roman" w:cs="Times New Roman"/>
          <w:b/>
          <w:bCs/>
          <w:color w:val="131413"/>
          <w:szCs w:val="18"/>
        </w:rPr>
      </w:pPr>
      <w:r>
        <w:rPr>
          <w:noProof/>
        </w:rPr>
        <w:drawing>
          <wp:inline distT="0" distB="0" distL="0" distR="0" wp14:anchorId="42453DC0" wp14:editId="755EBF5F">
            <wp:extent cx="4572000" cy="2743200"/>
            <wp:effectExtent l="0" t="0" r="0" b="0"/>
            <wp:docPr id="25" name="مخطط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60BB0F9" w14:textId="4DB79568" w:rsidR="005F3AC1" w:rsidRPr="00806083" w:rsidRDefault="00806083" w:rsidP="00806083">
      <w:pPr>
        <w:tabs>
          <w:tab w:val="left" w:pos="6945"/>
        </w:tabs>
        <w:bidi w:val="0"/>
        <w:jc w:val="center"/>
        <w:rPr>
          <w:rFonts w:ascii="Times New Roman" w:hAnsi="Times New Roman" w:cs="Times New Roman"/>
          <w:b/>
          <w:bCs/>
          <w:color w:val="131413"/>
          <w:szCs w:val="18"/>
        </w:rPr>
      </w:pPr>
      <w:r w:rsidRPr="00806083">
        <w:rPr>
          <w:rFonts w:ascii="Times New Roman" w:hAnsi="Times New Roman" w:cs="Times New Roman"/>
          <w:b/>
          <w:bCs/>
        </w:rPr>
        <w:t xml:space="preserve">Fig. </w:t>
      </w:r>
      <w:r w:rsidR="00067496">
        <w:rPr>
          <w:rFonts w:ascii="Times New Roman" w:hAnsi="Times New Roman" w:cs="Times New Roman"/>
          <w:b/>
          <w:bCs/>
        </w:rPr>
        <w:t>(</w:t>
      </w:r>
      <w:r w:rsidRPr="00806083">
        <w:rPr>
          <w:rFonts w:ascii="Times New Roman" w:hAnsi="Times New Roman" w:cs="Times New Roman"/>
          <w:b/>
          <w:bCs/>
        </w:rPr>
        <w:t>10</w:t>
      </w:r>
      <w:r w:rsidR="00067496">
        <w:rPr>
          <w:rFonts w:ascii="Times New Roman" w:hAnsi="Times New Roman" w:cs="Times New Roman"/>
          <w:b/>
          <w:bCs/>
        </w:rPr>
        <w:t>)</w:t>
      </w:r>
      <w:r w:rsidRPr="00806083">
        <w:rPr>
          <w:rFonts w:ascii="Times New Roman" w:hAnsi="Times New Roman" w:cs="Times New Roman"/>
          <w:b/>
          <w:bCs/>
        </w:rPr>
        <w:t xml:space="preserve"> </w:t>
      </w:r>
      <w:r w:rsidR="00067496" w:rsidRPr="00806083">
        <w:rPr>
          <w:rFonts w:ascii="Times New Roman" w:hAnsi="Times New Roman" w:cs="Times New Roman"/>
          <w:b/>
          <w:bCs/>
        </w:rPr>
        <w:t>Quantum</w:t>
      </w:r>
      <w:r w:rsidRPr="00806083">
        <w:rPr>
          <w:rFonts w:ascii="Times New Roman" w:hAnsi="Times New Roman" w:cs="Times New Roman"/>
          <w:b/>
          <w:bCs/>
        </w:rPr>
        <w:t xml:space="preserve"> efficiency of Ag/</w:t>
      </w:r>
      <w:r w:rsidR="00375093">
        <w:rPr>
          <w:rFonts w:ascii="Times New Roman" w:hAnsi="Times New Roman" w:cs="Times New Roman"/>
          <w:b/>
          <w:bCs/>
        </w:rPr>
        <w:t xml:space="preserve">Y₂O₃ </w:t>
      </w:r>
      <w:r w:rsidRPr="00806083">
        <w:rPr>
          <w:rFonts w:ascii="Times New Roman" w:hAnsi="Times New Roman" w:cs="Times New Roman"/>
          <w:b/>
          <w:bCs/>
        </w:rPr>
        <w:t xml:space="preserve">/Si/Ag </w:t>
      </w:r>
      <w:r w:rsidR="00F274D0">
        <w:rPr>
          <w:rFonts w:ascii="Times New Roman" w:hAnsi="Times New Roman" w:cs="Times New Roman"/>
          <w:b/>
          <w:bCs/>
        </w:rPr>
        <w:t>photo-detector</w:t>
      </w:r>
    </w:p>
    <w:p w14:paraId="4991210A" w14:textId="77777777" w:rsidR="00353E92" w:rsidRDefault="00C65FCD" w:rsidP="00353E92">
      <w:pPr>
        <w:bidi w:val="0"/>
        <w:jc w:val="both"/>
        <w:rPr>
          <w:rFonts w:ascii="Times New Roman" w:hAnsi="Times New Roman" w:cs="Times New Roman"/>
          <w:sz w:val="28"/>
          <w:szCs w:val="28"/>
          <w:lang w:bidi="ar-IQ"/>
        </w:rPr>
      </w:pPr>
      <w:r>
        <w:rPr>
          <w:rFonts w:ascii="Times New Roman" w:hAnsi="Times New Roman" w:cs="Times New Roman"/>
          <w:b/>
          <w:bCs/>
          <w:sz w:val="24"/>
          <w:szCs w:val="24"/>
        </w:rPr>
        <w:t>4.</w:t>
      </w:r>
      <w:r w:rsidRPr="004A2940">
        <w:rPr>
          <w:rFonts w:ascii="Times New Roman" w:hAnsi="Times New Roman" w:cs="Times New Roman"/>
          <w:b/>
          <w:bCs/>
          <w:sz w:val="24"/>
          <w:szCs w:val="24"/>
        </w:rPr>
        <w:t xml:space="preserve"> Conclusion</w:t>
      </w:r>
    </w:p>
    <w:p w14:paraId="5FAD5BA4" w14:textId="4A451DAB" w:rsidR="008518AF" w:rsidRDefault="00F274D0" w:rsidP="0077553F">
      <w:pPr>
        <w:bidi w:val="0"/>
        <w:ind w:firstLine="720"/>
        <w:jc w:val="both"/>
        <w:rPr>
          <w:rFonts w:ascii="Times New Roman" w:eastAsia="Calibri" w:hAnsi="Times New Roman" w:cs="Times New Roman"/>
          <w:sz w:val="28"/>
          <w:szCs w:val="28"/>
          <w:lang w:bidi="ar-IQ"/>
        </w:rPr>
      </w:pPr>
      <w:r w:rsidRPr="0077553F">
        <w:rPr>
          <w:rFonts w:ascii="Times New Roman" w:eastAsia="Calibri" w:hAnsi="Times New Roman" w:cs="Times New Roman"/>
          <w:sz w:val="28"/>
          <w:szCs w:val="28"/>
          <w:lang w:bidi="ar-IQ"/>
        </w:rPr>
        <w:t xml:space="preserve"> </w:t>
      </w:r>
      <w:r w:rsidR="00375093">
        <w:rPr>
          <w:rFonts w:ascii="Times New Roman" w:eastAsia="Calibri" w:hAnsi="Times New Roman" w:cs="Times New Roman"/>
          <w:sz w:val="28"/>
          <w:szCs w:val="28"/>
          <w:lang w:bidi="ar-IQ"/>
        </w:rPr>
        <w:t xml:space="preserve">Y₂O₃ </w:t>
      </w:r>
      <w:r w:rsidRPr="0077553F">
        <w:rPr>
          <w:rFonts w:ascii="Times New Roman" w:eastAsia="Calibri" w:hAnsi="Times New Roman" w:cs="Times New Roman"/>
          <w:sz w:val="28"/>
          <w:szCs w:val="28"/>
          <w:lang w:bidi="ar-IQ"/>
        </w:rPr>
        <w:t xml:space="preserve"> NPs were formed on silicon and quartz substrates at low temperatures (80 °C) using the drop casting approach. The NPs were prepared utilizing the laser ablation method in various liquids, including water and ethanol. The XRD, SEM, and AFM studies verified that the nanoscale </w:t>
      </w:r>
      <w:r w:rsidR="00375093">
        <w:rPr>
          <w:rFonts w:ascii="Times New Roman" w:eastAsia="Calibri" w:hAnsi="Times New Roman" w:cs="Times New Roman"/>
          <w:sz w:val="28"/>
          <w:szCs w:val="28"/>
          <w:lang w:bidi="ar-IQ"/>
        </w:rPr>
        <w:t xml:space="preserve">Y₂O₃ </w:t>
      </w:r>
      <w:r w:rsidRPr="0077553F">
        <w:rPr>
          <w:rFonts w:ascii="Times New Roman" w:eastAsia="Calibri" w:hAnsi="Times New Roman" w:cs="Times New Roman"/>
          <w:sz w:val="28"/>
          <w:szCs w:val="28"/>
          <w:lang w:bidi="ar-IQ"/>
        </w:rPr>
        <w:t xml:space="preserve"> particles increased the absorption area to volume ratio, which is useful for altering the bulk material's characteristics. Based on the data, it can be concluded that water is a more polar solvent than ethanol, which is less polar. The ablation-formed nanoparticles' solubility and stability are affected by this variation.</w:t>
      </w:r>
      <w:r w:rsidR="008518AF" w:rsidRPr="0077553F">
        <w:rPr>
          <w:rFonts w:ascii="Times New Roman" w:eastAsia="Calibri" w:hAnsi="Times New Roman" w:cs="Times New Roman"/>
          <w:sz w:val="28"/>
          <w:szCs w:val="28"/>
          <w:lang w:bidi="ar-IQ"/>
        </w:rPr>
        <w:t xml:space="preserve"> Also it note The effect of using water and ethanol in preparing nanoparticles by laser ablation can significantly </w:t>
      </w:r>
      <w:r w:rsidR="008518AF" w:rsidRPr="0077553F">
        <w:rPr>
          <w:rFonts w:ascii="Times New Roman" w:eastAsia="Calibri" w:hAnsi="Times New Roman" w:cs="Times New Roman"/>
          <w:sz w:val="28"/>
          <w:szCs w:val="28"/>
          <w:lang w:bidi="ar-IQ"/>
        </w:rPr>
        <w:lastRenderedPageBreak/>
        <w:t xml:space="preserve">influence the absorbance spectra. Different solvents can alter the particle size, shape, and distribution of the nanoparticles, which in turn affects their optical properties. </w:t>
      </w:r>
      <w:r w:rsidR="00375093">
        <w:rPr>
          <w:rFonts w:ascii="Times New Roman" w:eastAsia="Calibri" w:hAnsi="Times New Roman" w:cs="Times New Roman"/>
          <w:sz w:val="28"/>
          <w:szCs w:val="28"/>
          <w:lang w:bidi="ar-IQ"/>
        </w:rPr>
        <w:t xml:space="preserve">Y₂O₃ </w:t>
      </w:r>
      <w:r w:rsidR="008518AF" w:rsidRPr="0077553F">
        <w:rPr>
          <w:rFonts w:ascii="Times New Roman" w:eastAsia="Calibri" w:hAnsi="Times New Roman" w:cs="Times New Roman"/>
          <w:sz w:val="28"/>
          <w:szCs w:val="28"/>
          <w:lang w:bidi="ar-IQ"/>
        </w:rPr>
        <w:t xml:space="preserve"> NPs synthesized in water may exhibit different absorbance peaks compared to those prepared in ethanol due to variations in surface plasmon resonance and electronic transitions. It is suggested that synthesis of </w:t>
      </w:r>
      <w:r w:rsidR="00375093">
        <w:rPr>
          <w:rFonts w:ascii="Times New Roman" w:eastAsia="Calibri" w:hAnsi="Times New Roman" w:cs="Times New Roman"/>
          <w:sz w:val="28"/>
          <w:szCs w:val="28"/>
          <w:lang w:bidi="ar-IQ"/>
        </w:rPr>
        <w:t xml:space="preserve">Y₂O₃ </w:t>
      </w:r>
      <w:r w:rsidR="008518AF" w:rsidRPr="0077553F">
        <w:rPr>
          <w:rFonts w:ascii="Times New Roman" w:eastAsia="Calibri" w:hAnsi="Times New Roman" w:cs="Times New Roman"/>
          <w:sz w:val="28"/>
          <w:szCs w:val="28"/>
          <w:lang w:bidi="ar-IQ"/>
        </w:rPr>
        <w:t xml:space="preserve"> by the method employed in this experiment would be beneficial for fabricating </w:t>
      </w:r>
      <w:r w:rsidR="00375093">
        <w:rPr>
          <w:rFonts w:ascii="Times New Roman" w:eastAsia="Calibri" w:hAnsi="Times New Roman" w:cs="Times New Roman"/>
          <w:sz w:val="28"/>
          <w:szCs w:val="28"/>
          <w:lang w:bidi="ar-IQ"/>
        </w:rPr>
        <w:t xml:space="preserve">Y₂O₃ </w:t>
      </w:r>
      <w:r w:rsidR="008518AF" w:rsidRPr="0077553F">
        <w:rPr>
          <w:rFonts w:ascii="Times New Roman" w:eastAsia="Calibri" w:hAnsi="Times New Roman" w:cs="Times New Roman"/>
          <w:sz w:val="28"/>
          <w:szCs w:val="28"/>
          <w:lang w:bidi="ar-IQ"/>
        </w:rPr>
        <w:t xml:space="preserve"> nanostructures with good electrical and optical properties to be used in UV optoelectronic devices.</w:t>
      </w:r>
    </w:p>
    <w:p w14:paraId="64D65B2F" w14:textId="77777777" w:rsidR="00BF6632" w:rsidRPr="00CA3906" w:rsidRDefault="00BF6632" w:rsidP="00BF6632">
      <w:pPr>
        <w:rPr>
          <w:b/>
          <w:highlight w:val="yellow"/>
        </w:rPr>
      </w:pPr>
      <w:r w:rsidRPr="00CA3906">
        <w:rPr>
          <w:b/>
          <w:highlight w:val="yellow"/>
        </w:rPr>
        <w:t>Disclaimer (Artificial intelligence)</w:t>
      </w:r>
    </w:p>
    <w:p w14:paraId="0E7515EF" w14:textId="77777777" w:rsidR="00BF6632" w:rsidRPr="00740879" w:rsidRDefault="00BF6632" w:rsidP="00BF663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8E660D5" w14:textId="77777777" w:rsidR="00BF6632" w:rsidRPr="0077553F" w:rsidRDefault="00BF6632" w:rsidP="00BF6632">
      <w:pPr>
        <w:bidi w:val="0"/>
        <w:ind w:firstLine="720"/>
        <w:jc w:val="both"/>
        <w:rPr>
          <w:rFonts w:ascii="Times New Roman" w:hAnsi="Times New Roman" w:cs="Times New Roman"/>
          <w:sz w:val="28"/>
          <w:szCs w:val="28"/>
          <w:lang w:bidi="ar-IQ"/>
        </w:rPr>
      </w:pPr>
    </w:p>
    <w:p w14:paraId="18A188B5" w14:textId="77777777" w:rsidR="007D5CC1" w:rsidRPr="007D5CC1" w:rsidRDefault="007D5CC1" w:rsidP="008518AF">
      <w:pPr>
        <w:bidi w:val="0"/>
        <w:rPr>
          <w:rFonts w:ascii="Times New Roman" w:eastAsia="Calibri" w:hAnsi="Times New Roman" w:cs="Times New Roman"/>
          <w:sz w:val="24"/>
          <w:szCs w:val="24"/>
          <w:rtl/>
          <w:lang w:bidi="ar-IQ"/>
        </w:rPr>
      </w:pPr>
      <w:r w:rsidRPr="007D5CC1">
        <w:rPr>
          <w:rFonts w:ascii="Times New Roman" w:eastAsia="Calibri" w:hAnsi="Times New Roman" w:cs="Times New Roman"/>
          <w:b/>
          <w:bCs/>
          <w:sz w:val="28"/>
          <w:szCs w:val="28"/>
          <w:u w:val="single"/>
          <w:lang w:bidi="ar-IQ"/>
        </w:rPr>
        <w:t>References</w:t>
      </w:r>
    </w:p>
    <w:p w14:paraId="08065156" w14:textId="77777777" w:rsidR="00FE19D8" w:rsidRDefault="00FE19D8" w:rsidP="00670765">
      <w:pPr>
        <w:autoSpaceDE w:val="0"/>
        <w:autoSpaceDN w:val="0"/>
        <w:bidi w:val="0"/>
        <w:adjustRightInd w:val="0"/>
        <w:spacing w:after="0" w:line="240" w:lineRule="auto"/>
        <w:rPr>
          <w:rFonts w:ascii="t1-gul-regular" w:cs="t1-gul-regular"/>
          <w:color w:val="000000"/>
          <w:sz w:val="13"/>
          <w:szCs w:val="13"/>
        </w:rPr>
      </w:pPr>
    </w:p>
    <w:p w14:paraId="756B11F4" w14:textId="77777777" w:rsidR="00FE19D8" w:rsidRDefault="00AB2EBB" w:rsidP="00C15115">
      <w:pPr>
        <w:autoSpaceDE w:val="0"/>
        <w:autoSpaceDN w:val="0"/>
        <w:bidi w:val="0"/>
        <w:adjustRightInd w:val="0"/>
        <w:spacing w:after="0" w:line="240" w:lineRule="auto"/>
        <w:ind w:hanging="284"/>
        <w:jc w:val="both"/>
        <w:rPr>
          <w:rFonts w:ascii="Times New Roman" w:hAnsi="Times New Roman" w:cs="Times New Roman"/>
          <w:color w:val="000000"/>
          <w:sz w:val="24"/>
          <w:szCs w:val="24"/>
        </w:rPr>
      </w:pPr>
      <w:r>
        <w:rPr>
          <w:rFonts w:ascii="Times New Roman" w:hAnsi="Times New Roman" w:cs="Times New Roman"/>
          <w:color w:val="000000"/>
          <w:sz w:val="24"/>
          <w:szCs w:val="24"/>
        </w:rPr>
        <w:t>[1]</w:t>
      </w:r>
      <w:r w:rsidR="00FE19D8" w:rsidRPr="00AB2EBB">
        <w:rPr>
          <w:rFonts w:ascii="Times New Roman" w:hAnsi="Times New Roman" w:cs="Times New Roman"/>
          <w:color w:val="000000"/>
          <w:sz w:val="24"/>
          <w:szCs w:val="24"/>
        </w:rPr>
        <w:t xml:space="preserve"> R. Tilaki, S. Mahdavi, </w:t>
      </w:r>
      <w:r w:rsidR="00733E2A">
        <w:rPr>
          <w:rFonts w:ascii="Times New Roman" w:hAnsi="Times New Roman" w:cs="Times New Roman"/>
          <w:color w:val="000000"/>
          <w:sz w:val="24"/>
          <w:szCs w:val="24"/>
        </w:rPr>
        <w:t>"</w:t>
      </w:r>
      <w:r w:rsidR="00FE19D8" w:rsidRPr="00AB2EBB">
        <w:rPr>
          <w:rFonts w:ascii="Times New Roman" w:hAnsi="Times New Roman" w:cs="Times New Roman"/>
          <w:color w:val="000000"/>
          <w:sz w:val="24"/>
          <w:szCs w:val="24"/>
        </w:rPr>
        <w:t>Size, composition and optical properties</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of copper nanoparticles prepared by laser ablation in liquids</w:t>
      </w:r>
      <w:r w:rsidR="00733E2A">
        <w:rPr>
          <w:rFonts w:ascii="Times New Roman" w:hAnsi="Times New Roman" w:cs="Times New Roman"/>
          <w:color w:val="000000"/>
          <w:sz w:val="24"/>
          <w:szCs w:val="24"/>
        </w:rPr>
        <w:t>"</w:t>
      </w:r>
      <w:r w:rsidR="00FE19D8" w:rsidRPr="00AB2EB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 xml:space="preserve">Appl. Phys. A </w:t>
      </w:r>
      <w:r w:rsidR="00FE19D8" w:rsidRPr="00AB2EBB">
        <w:rPr>
          <w:rFonts w:ascii="Times New Roman" w:hAnsi="Times New Roman" w:cs="Times New Roman"/>
          <w:b/>
          <w:bCs/>
          <w:color w:val="000000"/>
          <w:sz w:val="24"/>
          <w:szCs w:val="24"/>
        </w:rPr>
        <w:t>88</w:t>
      </w:r>
      <w:r w:rsidR="00FE19D8" w:rsidRPr="00AB2EBB">
        <w:rPr>
          <w:rFonts w:ascii="Times New Roman" w:hAnsi="Times New Roman" w:cs="Times New Roman"/>
          <w:color w:val="000000"/>
          <w:sz w:val="24"/>
          <w:szCs w:val="24"/>
        </w:rPr>
        <w:t>(2), 415–419 (2007)</w:t>
      </w:r>
      <w:r w:rsidR="00733E2A">
        <w:rPr>
          <w:rFonts w:ascii="Times New Roman" w:hAnsi="Times New Roman" w:cs="Times New Roman"/>
          <w:color w:val="000000"/>
          <w:sz w:val="24"/>
          <w:szCs w:val="24"/>
        </w:rPr>
        <w:t>.</w:t>
      </w:r>
      <w:r w:rsidR="00733E2A" w:rsidRPr="00733E2A">
        <w:t xml:space="preserve"> </w:t>
      </w:r>
      <w:hyperlink r:id="rId24" w:history="1">
        <w:r w:rsidR="00733E2A" w:rsidRPr="00524A6E">
          <w:rPr>
            <w:rStyle w:val="Hyperlink"/>
            <w:rFonts w:ascii="Times New Roman" w:hAnsi="Times New Roman" w:cs="Times New Roman"/>
            <w:sz w:val="24"/>
            <w:szCs w:val="24"/>
          </w:rPr>
          <w:t>https://link.springer.com/article/10.1007/s00339-007-4000-2</w:t>
        </w:r>
      </w:hyperlink>
    </w:p>
    <w:p w14:paraId="279CA2F2" w14:textId="77777777" w:rsidR="00733E2A" w:rsidRPr="00AB2EBB" w:rsidRDefault="00733E2A" w:rsidP="00733E2A">
      <w:pPr>
        <w:autoSpaceDE w:val="0"/>
        <w:autoSpaceDN w:val="0"/>
        <w:bidi w:val="0"/>
        <w:adjustRightInd w:val="0"/>
        <w:spacing w:after="0" w:line="240" w:lineRule="auto"/>
        <w:ind w:hanging="284"/>
        <w:jc w:val="both"/>
        <w:rPr>
          <w:rFonts w:ascii="Times New Roman" w:hAnsi="Times New Roman" w:cs="Times New Roman"/>
          <w:color w:val="000000"/>
          <w:sz w:val="24"/>
          <w:szCs w:val="24"/>
        </w:rPr>
      </w:pPr>
    </w:p>
    <w:p w14:paraId="3F23E792" w14:textId="77777777" w:rsidR="00FE19D8" w:rsidRDefault="00AB2EBB" w:rsidP="00C15115">
      <w:pPr>
        <w:autoSpaceDE w:val="0"/>
        <w:autoSpaceDN w:val="0"/>
        <w:bidi w:val="0"/>
        <w:adjustRightInd w:val="0"/>
        <w:spacing w:after="0" w:line="240" w:lineRule="auto"/>
        <w:ind w:hanging="284"/>
        <w:jc w:val="both"/>
        <w:rPr>
          <w:rFonts w:ascii="Times New Roman" w:hAnsi="Times New Roman" w:cs="Times New Roman"/>
          <w:color w:val="000000"/>
          <w:sz w:val="24"/>
          <w:szCs w:val="24"/>
        </w:rPr>
      </w:pPr>
      <w:r>
        <w:rPr>
          <w:rFonts w:ascii="Times New Roman" w:hAnsi="Times New Roman" w:cs="Times New Roman"/>
          <w:color w:val="000000"/>
          <w:sz w:val="24"/>
          <w:szCs w:val="24"/>
        </w:rPr>
        <w:t>[2]</w:t>
      </w:r>
      <w:r w:rsidR="00FE19D8" w:rsidRPr="00AB2EBB">
        <w:rPr>
          <w:rFonts w:ascii="Times New Roman" w:hAnsi="Times New Roman" w:cs="Times New Roman"/>
          <w:color w:val="000000"/>
          <w:sz w:val="24"/>
          <w:szCs w:val="24"/>
        </w:rPr>
        <w:t xml:space="preserve"> G. Ren, D. Hu, E.W. Cheng, M.A. Vargas-Reus, P. Reip, R.P.</w:t>
      </w:r>
      <w:r>
        <w:rPr>
          <w:rFonts w:ascii="Times New Roman" w:hAnsi="Times New Roman" w:cs="Times New Roman"/>
          <w:color w:val="000000"/>
          <w:sz w:val="24"/>
          <w:szCs w:val="24"/>
        </w:rPr>
        <w:t xml:space="preserve">  Allaker, </w:t>
      </w:r>
      <w:r w:rsidR="00733E2A">
        <w:rPr>
          <w:rFonts w:ascii="Times New Roman" w:hAnsi="Times New Roman" w:cs="Times New Roman"/>
          <w:color w:val="000000"/>
          <w:sz w:val="24"/>
          <w:szCs w:val="24"/>
        </w:rPr>
        <w:t>"</w:t>
      </w:r>
      <w:r w:rsidR="00FE19D8" w:rsidRPr="00AB2EBB">
        <w:rPr>
          <w:rFonts w:ascii="Times New Roman" w:hAnsi="Times New Roman" w:cs="Times New Roman"/>
          <w:color w:val="000000"/>
          <w:sz w:val="24"/>
          <w:szCs w:val="24"/>
        </w:rPr>
        <w:t>Characterisation of copper oxide nanoparticles for antimicrobial</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applications</w:t>
      </w:r>
      <w:r w:rsidR="00733E2A">
        <w:rPr>
          <w:rFonts w:ascii="Times New Roman" w:hAnsi="Times New Roman" w:cs="Times New Roman"/>
          <w:color w:val="000000"/>
          <w:sz w:val="24"/>
          <w:szCs w:val="24"/>
        </w:rPr>
        <w:t>"</w:t>
      </w:r>
      <w:r w:rsidR="00FE19D8" w:rsidRPr="00AB2EBB">
        <w:rPr>
          <w:rFonts w:ascii="Times New Roman" w:hAnsi="Times New Roman" w:cs="Times New Roman"/>
          <w:color w:val="000000"/>
          <w:sz w:val="24"/>
          <w:szCs w:val="24"/>
        </w:rPr>
        <w:t xml:space="preserve">. Int. J. Antimicrob Agents </w:t>
      </w:r>
      <w:r w:rsidR="00FE19D8" w:rsidRPr="00AB2EBB">
        <w:rPr>
          <w:rFonts w:ascii="Times New Roman" w:hAnsi="Times New Roman" w:cs="Times New Roman"/>
          <w:b/>
          <w:bCs/>
          <w:color w:val="000000"/>
          <w:sz w:val="24"/>
          <w:szCs w:val="24"/>
        </w:rPr>
        <w:t>33</w:t>
      </w:r>
      <w:r w:rsidR="00FE19D8" w:rsidRPr="00AB2EBB">
        <w:rPr>
          <w:rFonts w:ascii="Times New Roman" w:hAnsi="Times New Roman" w:cs="Times New Roman"/>
          <w:color w:val="000000"/>
          <w:sz w:val="24"/>
          <w:szCs w:val="24"/>
        </w:rPr>
        <w:t>(6), 587–590</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2009)</w:t>
      </w:r>
      <w:r w:rsidR="00733E2A">
        <w:rPr>
          <w:rFonts w:ascii="Times New Roman" w:hAnsi="Times New Roman" w:cs="Times New Roman"/>
          <w:color w:val="000000"/>
          <w:sz w:val="24"/>
          <w:szCs w:val="24"/>
        </w:rPr>
        <w:t>.</w:t>
      </w:r>
      <w:r w:rsidR="00733E2A" w:rsidRPr="00733E2A">
        <w:t xml:space="preserve"> </w:t>
      </w:r>
      <w:hyperlink r:id="rId25" w:history="1">
        <w:r w:rsidR="00733E2A" w:rsidRPr="00524A6E">
          <w:rPr>
            <w:rStyle w:val="Hyperlink"/>
            <w:rFonts w:ascii="Times New Roman" w:hAnsi="Times New Roman" w:cs="Times New Roman"/>
            <w:sz w:val="24"/>
            <w:szCs w:val="24"/>
          </w:rPr>
          <w:t>https://doi.org/10.1016/j.ijantimicag.2008.12.004</w:t>
        </w:r>
      </w:hyperlink>
    </w:p>
    <w:p w14:paraId="5F7794B8" w14:textId="77777777" w:rsidR="00733E2A" w:rsidRPr="00AB2EBB" w:rsidRDefault="00733E2A" w:rsidP="00733E2A">
      <w:pPr>
        <w:autoSpaceDE w:val="0"/>
        <w:autoSpaceDN w:val="0"/>
        <w:bidi w:val="0"/>
        <w:adjustRightInd w:val="0"/>
        <w:spacing w:after="0" w:line="240" w:lineRule="auto"/>
        <w:ind w:hanging="284"/>
        <w:jc w:val="both"/>
        <w:rPr>
          <w:rFonts w:ascii="Times New Roman" w:hAnsi="Times New Roman" w:cs="Times New Roman"/>
          <w:color w:val="000000"/>
          <w:sz w:val="24"/>
          <w:szCs w:val="24"/>
        </w:rPr>
      </w:pPr>
    </w:p>
    <w:p w14:paraId="09913808" w14:textId="77777777" w:rsidR="00AB2EBB" w:rsidRDefault="00AB2EBB" w:rsidP="00AB2EBB">
      <w:pPr>
        <w:autoSpaceDE w:val="0"/>
        <w:autoSpaceDN w:val="0"/>
        <w:bidi w:val="0"/>
        <w:adjustRightInd w:val="0"/>
        <w:spacing w:after="0" w:line="240" w:lineRule="auto"/>
        <w:jc w:val="both"/>
        <w:rPr>
          <w:rFonts w:ascii="Times New Roman" w:hAnsi="Times New Roman" w:cs="Times New Roman"/>
          <w:color w:val="000000"/>
          <w:sz w:val="24"/>
          <w:szCs w:val="24"/>
        </w:rPr>
      </w:pPr>
    </w:p>
    <w:p w14:paraId="231F2E93" w14:textId="77777777" w:rsidR="00FE19D8" w:rsidRDefault="00AB2EBB" w:rsidP="00C15115">
      <w:pPr>
        <w:autoSpaceDE w:val="0"/>
        <w:autoSpaceDN w:val="0"/>
        <w:bidi w:val="0"/>
        <w:adjustRightInd w:val="0"/>
        <w:spacing w:after="0" w:line="240" w:lineRule="auto"/>
        <w:ind w:hanging="284"/>
        <w:jc w:val="both"/>
        <w:rPr>
          <w:rFonts w:ascii="Times New Roman" w:hAnsi="Times New Roman" w:cs="Times New Roman"/>
          <w:color w:val="000000"/>
          <w:sz w:val="24"/>
          <w:szCs w:val="24"/>
        </w:rPr>
      </w:pPr>
      <w:r>
        <w:rPr>
          <w:rFonts w:ascii="Times New Roman" w:hAnsi="Times New Roman" w:cs="Times New Roman"/>
          <w:color w:val="000000"/>
          <w:sz w:val="24"/>
          <w:szCs w:val="24"/>
        </w:rPr>
        <w:t>[3]</w:t>
      </w:r>
      <w:r w:rsidR="00FE19D8" w:rsidRPr="00AB2EBB">
        <w:rPr>
          <w:rFonts w:ascii="Times New Roman" w:hAnsi="Times New Roman" w:cs="Times New Roman"/>
          <w:color w:val="000000"/>
          <w:sz w:val="24"/>
          <w:szCs w:val="24"/>
        </w:rPr>
        <w:t xml:space="preserve"> N. Tarasenko, V. Burakov, A. Butsen, </w:t>
      </w:r>
      <w:r w:rsidR="00733E2A">
        <w:rPr>
          <w:rFonts w:ascii="Times New Roman" w:hAnsi="Times New Roman" w:cs="Times New Roman"/>
          <w:color w:val="000000"/>
          <w:sz w:val="24"/>
          <w:szCs w:val="24"/>
        </w:rPr>
        <w:t>"</w:t>
      </w:r>
      <w:r w:rsidR="00FE19D8" w:rsidRPr="00AB2EBB">
        <w:rPr>
          <w:rFonts w:ascii="Times New Roman" w:hAnsi="Times New Roman" w:cs="Times New Roman"/>
          <w:color w:val="000000"/>
          <w:sz w:val="24"/>
          <w:szCs w:val="24"/>
        </w:rPr>
        <w:t>Laser ablation plasmas</w:t>
      </w:r>
      <w:r>
        <w:rPr>
          <w:rFonts w:ascii="Times New Roman" w:hAnsi="Times New Roman" w:cs="Times New Roman"/>
          <w:color w:val="000000"/>
          <w:sz w:val="24"/>
          <w:szCs w:val="24"/>
        </w:rPr>
        <w:t xml:space="preserve"> in liquids for </w:t>
      </w:r>
      <w:r w:rsidR="00FE19D8" w:rsidRPr="00AB2EBB">
        <w:rPr>
          <w:rFonts w:ascii="Times New Roman" w:hAnsi="Times New Roman" w:cs="Times New Roman"/>
          <w:color w:val="000000"/>
          <w:sz w:val="24"/>
          <w:szCs w:val="24"/>
        </w:rPr>
        <w:t>fabrication of nanosize particles</w:t>
      </w:r>
      <w:r w:rsidR="00733E2A">
        <w:rPr>
          <w:rFonts w:ascii="Times New Roman" w:hAnsi="Times New Roman" w:cs="Times New Roman"/>
          <w:color w:val="000000"/>
          <w:sz w:val="24"/>
          <w:szCs w:val="24"/>
        </w:rPr>
        <w:t>"</w:t>
      </w:r>
      <w:r w:rsidR="00FE19D8" w:rsidRPr="00AB2EBB">
        <w:rPr>
          <w:rFonts w:ascii="Times New Roman" w:hAnsi="Times New Roman" w:cs="Times New Roman"/>
          <w:color w:val="000000"/>
          <w:sz w:val="24"/>
          <w:szCs w:val="24"/>
        </w:rPr>
        <w:t>. Publications del’</w:t>
      </w:r>
      <w:r>
        <w:rPr>
          <w:rFonts w:ascii="Times New Roman" w:hAnsi="Times New Roman" w:cs="Times New Roman"/>
          <w:color w:val="000000"/>
          <w:sz w:val="24"/>
          <w:szCs w:val="24"/>
        </w:rPr>
        <w:t xml:space="preserve">Observatoire Astronomique de </w:t>
      </w:r>
      <w:r w:rsidR="00FE19D8" w:rsidRPr="00AB2EBB">
        <w:rPr>
          <w:rFonts w:ascii="Times New Roman" w:hAnsi="Times New Roman" w:cs="Times New Roman"/>
          <w:color w:val="000000"/>
          <w:sz w:val="24"/>
          <w:szCs w:val="24"/>
        </w:rPr>
        <w:t xml:space="preserve">Beograd </w:t>
      </w:r>
      <w:r w:rsidR="00FE19D8" w:rsidRPr="00AB2EBB">
        <w:rPr>
          <w:rFonts w:ascii="Times New Roman" w:hAnsi="Times New Roman" w:cs="Times New Roman"/>
          <w:b/>
          <w:bCs/>
          <w:color w:val="000000"/>
          <w:sz w:val="24"/>
          <w:szCs w:val="24"/>
        </w:rPr>
        <w:t>82</w:t>
      </w:r>
      <w:r w:rsidR="00FE19D8" w:rsidRPr="00AB2EBB">
        <w:rPr>
          <w:rFonts w:ascii="Times New Roman" w:hAnsi="Times New Roman" w:cs="Times New Roman"/>
          <w:color w:val="000000"/>
          <w:sz w:val="24"/>
          <w:szCs w:val="24"/>
        </w:rPr>
        <w:t>, 201–211 (2007)</w:t>
      </w:r>
      <w:r w:rsidR="00733E2A">
        <w:rPr>
          <w:rFonts w:ascii="Times New Roman" w:hAnsi="Times New Roman" w:cs="Times New Roman"/>
          <w:color w:val="000000"/>
          <w:sz w:val="24"/>
          <w:szCs w:val="24"/>
        </w:rPr>
        <w:t>.</w:t>
      </w:r>
      <w:r w:rsidR="00733E2A" w:rsidRPr="00733E2A">
        <w:t xml:space="preserve"> </w:t>
      </w:r>
      <w:hyperlink r:id="rId26" w:history="1">
        <w:r w:rsidR="00733E2A" w:rsidRPr="00524A6E">
          <w:rPr>
            <w:rStyle w:val="Hyperlink"/>
            <w:rFonts w:ascii="Times New Roman" w:hAnsi="Times New Roman" w:cs="Times New Roman"/>
            <w:sz w:val="24"/>
            <w:szCs w:val="24"/>
          </w:rPr>
          <w:t>https://publications.aob.rs/82/pdf/201-211.pdf</w:t>
        </w:r>
      </w:hyperlink>
    </w:p>
    <w:p w14:paraId="7E4A828F" w14:textId="77777777" w:rsidR="00FE19D8" w:rsidRDefault="00AB2EBB" w:rsidP="00C15115">
      <w:pPr>
        <w:autoSpaceDE w:val="0"/>
        <w:autoSpaceDN w:val="0"/>
        <w:bidi w:val="0"/>
        <w:adjustRightInd w:val="0"/>
        <w:spacing w:after="0" w:line="240" w:lineRule="auto"/>
        <w:ind w:hanging="284"/>
        <w:jc w:val="both"/>
        <w:rPr>
          <w:rFonts w:ascii="Times New Roman" w:hAnsi="Times New Roman" w:cs="Times New Roman"/>
          <w:color w:val="000000"/>
          <w:sz w:val="24"/>
          <w:szCs w:val="24"/>
        </w:rPr>
      </w:pPr>
      <w:r>
        <w:rPr>
          <w:rFonts w:ascii="Times New Roman" w:hAnsi="Times New Roman" w:cs="Times New Roman"/>
          <w:color w:val="000000"/>
          <w:sz w:val="24"/>
          <w:szCs w:val="24"/>
        </w:rPr>
        <w:t>[4]</w:t>
      </w:r>
      <w:r w:rsidR="00FE19D8" w:rsidRPr="00AB2EBB">
        <w:rPr>
          <w:rFonts w:ascii="Times New Roman" w:hAnsi="Times New Roman" w:cs="Times New Roman"/>
          <w:color w:val="000000"/>
          <w:sz w:val="24"/>
          <w:szCs w:val="24"/>
        </w:rPr>
        <w:t xml:space="preserve"> K.S. Khashan, G.M. Sulaiman, F.A. Abdulameer, </w:t>
      </w:r>
      <w:r w:rsidR="00733E2A">
        <w:rPr>
          <w:rFonts w:ascii="Times New Roman" w:hAnsi="Times New Roman" w:cs="Times New Roman"/>
          <w:color w:val="000000"/>
          <w:sz w:val="24"/>
          <w:szCs w:val="24"/>
        </w:rPr>
        <w:t>"</w:t>
      </w:r>
      <w:r w:rsidR="00FE19D8" w:rsidRPr="00AB2EBB">
        <w:rPr>
          <w:rFonts w:ascii="Times New Roman" w:hAnsi="Times New Roman" w:cs="Times New Roman"/>
          <w:color w:val="000000"/>
          <w:sz w:val="24"/>
          <w:szCs w:val="24"/>
        </w:rPr>
        <w:t>Synthesis and</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antibacterial activity of CuO nanoparticles suspension induced</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by laser ablation in liquid</w:t>
      </w:r>
      <w:r w:rsidR="00733E2A">
        <w:rPr>
          <w:rFonts w:ascii="Times New Roman" w:hAnsi="Times New Roman" w:cs="Times New Roman"/>
          <w:color w:val="000000"/>
          <w:sz w:val="24"/>
          <w:szCs w:val="24"/>
        </w:rPr>
        <w:t>"</w:t>
      </w:r>
      <w:r w:rsidR="00FE19D8" w:rsidRPr="00AB2EBB">
        <w:rPr>
          <w:rFonts w:ascii="Times New Roman" w:hAnsi="Times New Roman" w:cs="Times New Roman"/>
          <w:color w:val="000000"/>
          <w:sz w:val="24"/>
          <w:szCs w:val="24"/>
        </w:rPr>
        <w:t>. Arabian J. Sci. Eng. 41(1), 301–310</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2016)</w:t>
      </w:r>
      <w:r w:rsidR="00733E2A">
        <w:rPr>
          <w:rFonts w:ascii="Times New Roman" w:hAnsi="Times New Roman" w:cs="Times New Roman"/>
          <w:color w:val="000000"/>
          <w:sz w:val="24"/>
          <w:szCs w:val="24"/>
        </w:rPr>
        <w:t>.</w:t>
      </w:r>
      <w:r w:rsidR="00733E2A" w:rsidRPr="00733E2A">
        <w:t xml:space="preserve"> </w:t>
      </w:r>
      <w:hyperlink r:id="rId27" w:history="1">
        <w:r w:rsidR="00733E2A" w:rsidRPr="00524A6E">
          <w:rPr>
            <w:rStyle w:val="Hyperlink"/>
            <w:rFonts w:ascii="Times New Roman" w:hAnsi="Times New Roman" w:cs="Times New Roman"/>
            <w:sz w:val="24"/>
            <w:szCs w:val="24"/>
          </w:rPr>
          <w:t>https://link.springer.com/article/10.1007/s13369-015-1733-7</w:t>
        </w:r>
      </w:hyperlink>
    </w:p>
    <w:p w14:paraId="0B7F9AE5" w14:textId="77777777" w:rsidR="00FE19D8" w:rsidRPr="00AB2EBB" w:rsidRDefault="00AB2EBB" w:rsidP="00C15115">
      <w:pPr>
        <w:autoSpaceDE w:val="0"/>
        <w:autoSpaceDN w:val="0"/>
        <w:bidi w:val="0"/>
        <w:adjustRightInd w:val="0"/>
        <w:spacing w:after="0" w:line="240" w:lineRule="auto"/>
        <w:ind w:hanging="284"/>
        <w:jc w:val="both"/>
        <w:rPr>
          <w:rFonts w:ascii="Times New Roman" w:hAnsi="Times New Roman" w:cs="Times New Roman"/>
          <w:color w:val="000000"/>
          <w:sz w:val="24"/>
          <w:szCs w:val="24"/>
        </w:rPr>
      </w:pPr>
      <w:r>
        <w:rPr>
          <w:rFonts w:ascii="Times New Roman" w:hAnsi="Times New Roman" w:cs="Times New Roman"/>
          <w:color w:val="000000"/>
          <w:sz w:val="24"/>
          <w:szCs w:val="24"/>
        </w:rPr>
        <w:t>[5]</w:t>
      </w:r>
      <w:r w:rsidR="00FE19D8" w:rsidRPr="00AB2EBB">
        <w:rPr>
          <w:rFonts w:ascii="Times New Roman" w:hAnsi="Times New Roman" w:cs="Times New Roman"/>
          <w:color w:val="000000"/>
          <w:sz w:val="24"/>
          <w:szCs w:val="24"/>
        </w:rPr>
        <w:t xml:space="preserve"> C. Petridis, K. Savva, E. Kymakis, E. Stratakis, Laser generated</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nanoparticles based photovoltaics. J. Colloid Interface Sci.</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2016). doi:</w:t>
      </w:r>
      <w:r w:rsidR="00FE19D8" w:rsidRPr="00AB2EBB">
        <w:rPr>
          <w:rFonts w:ascii="Times New Roman" w:hAnsi="Times New Roman" w:cs="Times New Roman"/>
          <w:color w:val="0000FF"/>
          <w:sz w:val="24"/>
          <w:szCs w:val="24"/>
        </w:rPr>
        <w:t>10.1016/j.jcis.2016.09.065</w:t>
      </w:r>
    </w:p>
    <w:p w14:paraId="3965E8E2" w14:textId="77777777" w:rsidR="00FE19D8" w:rsidRDefault="00AB2EBB" w:rsidP="00C15115">
      <w:pPr>
        <w:autoSpaceDE w:val="0"/>
        <w:autoSpaceDN w:val="0"/>
        <w:bidi w:val="0"/>
        <w:adjustRightInd w:val="0"/>
        <w:spacing w:after="0" w:line="240" w:lineRule="auto"/>
        <w:ind w:hanging="284"/>
        <w:jc w:val="both"/>
        <w:rPr>
          <w:rFonts w:ascii="Times New Roman" w:hAnsi="Times New Roman" w:cs="Times New Roman"/>
          <w:color w:val="000000"/>
          <w:sz w:val="24"/>
          <w:szCs w:val="24"/>
        </w:rPr>
      </w:pPr>
      <w:r>
        <w:rPr>
          <w:rFonts w:ascii="Times New Roman" w:hAnsi="Times New Roman" w:cs="Times New Roman"/>
          <w:color w:val="000000"/>
          <w:sz w:val="24"/>
          <w:szCs w:val="24"/>
        </w:rPr>
        <w:t>[6]</w:t>
      </w:r>
      <w:r w:rsidR="00FE19D8" w:rsidRPr="00AB2EBB">
        <w:rPr>
          <w:rFonts w:ascii="Times New Roman" w:hAnsi="Times New Roman" w:cs="Times New Roman"/>
          <w:color w:val="000000"/>
          <w:sz w:val="24"/>
          <w:szCs w:val="24"/>
        </w:rPr>
        <w:t xml:space="preserve"> S. Emmanuel, E.L. Kymakis, </w:t>
      </w:r>
      <w:r w:rsidR="00733E2A">
        <w:rPr>
          <w:rFonts w:ascii="Times New Roman" w:hAnsi="Times New Roman" w:cs="Times New Roman"/>
          <w:color w:val="000000"/>
          <w:sz w:val="24"/>
          <w:szCs w:val="24"/>
        </w:rPr>
        <w:t>"</w:t>
      </w:r>
      <w:r w:rsidR="00FE19D8" w:rsidRPr="00AB2EBB">
        <w:rPr>
          <w:rFonts w:ascii="Times New Roman" w:hAnsi="Times New Roman" w:cs="Times New Roman"/>
          <w:color w:val="000000"/>
          <w:sz w:val="24"/>
          <w:szCs w:val="24"/>
        </w:rPr>
        <w:t>Nanoparticle-based plasmonic</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organic photovoltaic devices</w:t>
      </w:r>
      <w:r w:rsidR="00733E2A">
        <w:rPr>
          <w:rFonts w:ascii="Times New Roman" w:hAnsi="Times New Roman" w:cs="Times New Roman"/>
          <w:color w:val="000000"/>
          <w:sz w:val="24"/>
          <w:szCs w:val="24"/>
        </w:rPr>
        <w:t>"</w:t>
      </w:r>
      <w:r w:rsidR="00FE19D8" w:rsidRPr="00AB2EBB">
        <w:rPr>
          <w:rFonts w:ascii="Times New Roman" w:hAnsi="Times New Roman" w:cs="Times New Roman"/>
          <w:color w:val="000000"/>
          <w:sz w:val="24"/>
          <w:szCs w:val="24"/>
        </w:rPr>
        <w:t xml:space="preserve">. Mater. Today </w:t>
      </w:r>
      <w:r w:rsidR="00FE19D8" w:rsidRPr="00AB2EBB">
        <w:rPr>
          <w:rFonts w:ascii="Times New Roman" w:hAnsi="Times New Roman" w:cs="Times New Roman"/>
          <w:b/>
          <w:bCs/>
          <w:color w:val="000000"/>
          <w:sz w:val="24"/>
          <w:szCs w:val="24"/>
        </w:rPr>
        <w:t>16</w:t>
      </w:r>
      <w:r w:rsidR="00FE19D8" w:rsidRPr="00AB2EBB">
        <w:rPr>
          <w:rFonts w:ascii="Times New Roman" w:hAnsi="Times New Roman" w:cs="Times New Roman"/>
          <w:color w:val="000000"/>
          <w:sz w:val="24"/>
          <w:szCs w:val="24"/>
        </w:rPr>
        <w:t>(4), 133–146</w:t>
      </w:r>
      <w:r>
        <w:rPr>
          <w:rFonts w:ascii="Times New Roman" w:hAnsi="Times New Roman" w:cs="Times New Roman"/>
          <w:color w:val="000000"/>
          <w:sz w:val="24"/>
          <w:szCs w:val="24"/>
        </w:rPr>
        <w:t xml:space="preserve"> </w:t>
      </w:r>
      <w:r w:rsidR="00FE19D8" w:rsidRPr="00AB2EBB">
        <w:rPr>
          <w:rFonts w:ascii="Times New Roman" w:hAnsi="Times New Roman" w:cs="Times New Roman"/>
          <w:color w:val="000000"/>
          <w:sz w:val="24"/>
          <w:szCs w:val="24"/>
        </w:rPr>
        <w:t>(2013)</w:t>
      </w:r>
      <w:r w:rsidR="00733E2A">
        <w:rPr>
          <w:rFonts w:ascii="Times New Roman" w:hAnsi="Times New Roman" w:cs="Times New Roman"/>
          <w:color w:val="000000"/>
          <w:sz w:val="24"/>
          <w:szCs w:val="24"/>
        </w:rPr>
        <w:t>.</w:t>
      </w:r>
      <w:r w:rsidR="00733E2A" w:rsidRPr="00733E2A">
        <w:t xml:space="preserve"> </w:t>
      </w:r>
      <w:hyperlink r:id="rId28" w:history="1">
        <w:r w:rsidR="00733E2A" w:rsidRPr="00524A6E">
          <w:rPr>
            <w:rStyle w:val="Hyperlink"/>
            <w:rFonts w:ascii="Times New Roman" w:hAnsi="Times New Roman" w:cs="Times New Roman"/>
            <w:sz w:val="24"/>
            <w:szCs w:val="24"/>
          </w:rPr>
          <w:t>https://doi.org/10.1016/j.mattod.2013.04.006</w:t>
        </w:r>
      </w:hyperlink>
    </w:p>
    <w:p w14:paraId="15A3E798" w14:textId="77777777" w:rsidR="00733E2A" w:rsidRDefault="003A1129" w:rsidP="00733E2A">
      <w:pPr>
        <w:autoSpaceDE w:val="0"/>
        <w:autoSpaceDN w:val="0"/>
        <w:bidi w:val="0"/>
        <w:adjustRightInd w:val="0"/>
        <w:spacing w:after="0" w:line="240" w:lineRule="auto"/>
        <w:ind w:hanging="284"/>
        <w:jc w:val="both"/>
        <w:rPr>
          <w:rFonts w:ascii="Times New Roman" w:hAnsi="Times New Roman" w:cs="Times New Roman"/>
          <w:sz w:val="24"/>
          <w:szCs w:val="24"/>
        </w:rPr>
      </w:pPr>
      <w:r w:rsidRPr="003A1129">
        <w:rPr>
          <w:rFonts w:ascii="Times New Roman" w:hAnsi="Times New Roman" w:cs="Times New Roman"/>
          <w:sz w:val="24"/>
          <w:szCs w:val="24"/>
        </w:rPr>
        <w:t xml:space="preserve">[7]. Alaie Z., Nejad S.M., Yousefi M.H., </w:t>
      </w:r>
      <w:r w:rsidR="00733E2A">
        <w:rPr>
          <w:rFonts w:ascii="Times New Roman" w:hAnsi="Times New Roman" w:cs="Times New Roman"/>
          <w:sz w:val="24"/>
          <w:szCs w:val="24"/>
        </w:rPr>
        <w:t>"</w:t>
      </w:r>
      <w:r w:rsidRPr="003A1129">
        <w:rPr>
          <w:rFonts w:ascii="Times New Roman" w:hAnsi="Times New Roman" w:cs="Times New Roman"/>
          <w:sz w:val="24"/>
          <w:szCs w:val="24"/>
        </w:rPr>
        <w:t>Recent advance</w:t>
      </w:r>
      <w:r w:rsidR="00733E2A">
        <w:rPr>
          <w:rFonts w:ascii="Times New Roman" w:hAnsi="Times New Roman" w:cs="Times New Roman"/>
          <w:sz w:val="24"/>
          <w:szCs w:val="24"/>
        </w:rPr>
        <w:t xml:space="preserve">s in ultraviolet </w:t>
      </w:r>
      <w:r w:rsidR="00F274D0">
        <w:rPr>
          <w:rFonts w:ascii="Times New Roman" w:hAnsi="Times New Roman" w:cs="Times New Roman"/>
          <w:sz w:val="24"/>
          <w:szCs w:val="24"/>
        </w:rPr>
        <w:t>photo-detectors</w:t>
      </w:r>
      <w:r w:rsidR="00733E2A">
        <w:rPr>
          <w:rFonts w:ascii="Times New Roman" w:hAnsi="Times New Roman" w:cs="Times New Roman"/>
          <w:sz w:val="24"/>
          <w:szCs w:val="24"/>
        </w:rPr>
        <w:t>"</w:t>
      </w:r>
      <w:r w:rsidRPr="003A1129">
        <w:rPr>
          <w:rFonts w:ascii="Times New Roman" w:hAnsi="Times New Roman" w:cs="Times New Roman"/>
          <w:sz w:val="24"/>
          <w:szCs w:val="24"/>
        </w:rPr>
        <w:t xml:space="preserve"> Materials Science in Semiconductor Processing, 29:16</w:t>
      </w:r>
      <w:r w:rsidR="00733E2A">
        <w:rPr>
          <w:rFonts w:ascii="Times New Roman" w:hAnsi="Times New Roman" w:cs="Times New Roman"/>
          <w:sz w:val="24"/>
          <w:szCs w:val="24"/>
        </w:rPr>
        <w:t>-55,(</w:t>
      </w:r>
      <w:r w:rsidR="00733E2A" w:rsidRPr="00733E2A">
        <w:rPr>
          <w:rFonts w:ascii="Times New Roman" w:hAnsi="Times New Roman" w:cs="Times New Roman"/>
          <w:sz w:val="24"/>
          <w:szCs w:val="24"/>
        </w:rPr>
        <w:t xml:space="preserve"> </w:t>
      </w:r>
      <w:r w:rsidR="00733E2A" w:rsidRPr="003A1129">
        <w:rPr>
          <w:rFonts w:ascii="Times New Roman" w:hAnsi="Times New Roman" w:cs="Times New Roman"/>
          <w:sz w:val="24"/>
          <w:szCs w:val="24"/>
        </w:rPr>
        <w:t xml:space="preserve">2015 </w:t>
      </w:r>
      <w:r w:rsidR="00733E2A">
        <w:rPr>
          <w:rFonts w:ascii="Times New Roman" w:hAnsi="Times New Roman" w:cs="Times New Roman"/>
          <w:sz w:val="24"/>
          <w:szCs w:val="24"/>
        </w:rPr>
        <w:t>)</w:t>
      </w:r>
      <w:r w:rsidRPr="003A1129">
        <w:rPr>
          <w:rFonts w:ascii="Times New Roman" w:hAnsi="Times New Roman" w:cs="Times New Roman"/>
          <w:sz w:val="24"/>
          <w:szCs w:val="24"/>
        </w:rPr>
        <w:t xml:space="preserve"> </w:t>
      </w:r>
      <w:r w:rsidR="00733E2A">
        <w:rPr>
          <w:rFonts w:ascii="Times New Roman" w:hAnsi="Times New Roman" w:cs="Times New Roman"/>
          <w:sz w:val="24"/>
          <w:szCs w:val="24"/>
        </w:rPr>
        <w:t>.</w:t>
      </w:r>
      <w:r w:rsidR="00733E2A" w:rsidRPr="00733E2A">
        <w:t xml:space="preserve"> </w:t>
      </w:r>
      <w:hyperlink r:id="rId29" w:history="1">
        <w:r w:rsidR="00733E2A" w:rsidRPr="00524A6E">
          <w:rPr>
            <w:rStyle w:val="Hyperlink"/>
            <w:rFonts w:ascii="Times New Roman" w:hAnsi="Times New Roman" w:cs="Times New Roman"/>
            <w:sz w:val="24"/>
            <w:szCs w:val="24"/>
          </w:rPr>
          <w:t>https://doi.org/10.1016/j.mssp.2014.02.054</w:t>
        </w:r>
      </w:hyperlink>
    </w:p>
    <w:p w14:paraId="4BF85C41" w14:textId="77777777" w:rsidR="00AB2EBB" w:rsidRPr="00733E2A" w:rsidRDefault="00AB2EBB" w:rsidP="00733E2A">
      <w:pPr>
        <w:autoSpaceDE w:val="0"/>
        <w:autoSpaceDN w:val="0"/>
        <w:bidi w:val="0"/>
        <w:adjustRightInd w:val="0"/>
        <w:spacing w:after="0" w:line="240" w:lineRule="auto"/>
        <w:ind w:hanging="284"/>
        <w:jc w:val="both"/>
        <w:rPr>
          <w:rFonts w:ascii="Times New Roman" w:hAnsi="Times New Roman" w:cs="Times New Roman"/>
          <w:sz w:val="24"/>
          <w:szCs w:val="24"/>
        </w:rPr>
      </w:pPr>
      <w:r w:rsidRPr="00AB2EBB">
        <w:rPr>
          <w:rFonts w:ascii="Times New Roman" w:hAnsi="Times New Roman" w:cs="Times New Roman"/>
          <w:color w:val="000000"/>
          <w:sz w:val="24"/>
          <w:szCs w:val="24"/>
        </w:rPr>
        <w:t>[</w:t>
      </w:r>
      <w:r w:rsidR="003A1129">
        <w:rPr>
          <w:rFonts w:ascii="Times New Roman" w:hAnsi="Times New Roman" w:cs="Times New Roman"/>
          <w:color w:val="000000"/>
          <w:sz w:val="24"/>
          <w:szCs w:val="24"/>
        </w:rPr>
        <w:t>8</w:t>
      </w:r>
      <w:r w:rsidRPr="00AB2EBB">
        <w:rPr>
          <w:rFonts w:ascii="Times New Roman" w:hAnsi="Times New Roman" w:cs="Times New Roman"/>
          <w:color w:val="000000"/>
          <w:sz w:val="24"/>
          <w:szCs w:val="24"/>
        </w:rPr>
        <w:t>] A.M. Khachatourian, F. Golestani-Fard, H. Sarpoolaky, C. Vogt, M.S. Toprak,</w:t>
      </w:r>
    </w:p>
    <w:p w14:paraId="11F7FFA2" w14:textId="2B0A43CB" w:rsidR="00AB2EBB" w:rsidRPr="00AB2EBB" w:rsidRDefault="00AB2EBB" w:rsidP="00AB2EBB">
      <w:pPr>
        <w:autoSpaceDE w:val="0"/>
        <w:autoSpaceDN w:val="0"/>
        <w:bidi w:val="0"/>
        <w:adjustRightInd w:val="0"/>
        <w:spacing w:after="0" w:line="240" w:lineRule="auto"/>
        <w:jc w:val="both"/>
        <w:rPr>
          <w:rFonts w:ascii="Times New Roman" w:eastAsia="MTSYN" w:hAnsi="Times New Roman" w:cs="Times New Roman"/>
          <w:color w:val="000000"/>
          <w:sz w:val="24"/>
          <w:szCs w:val="24"/>
        </w:rPr>
      </w:pPr>
      <w:r w:rsidRPr="00AB2EBB">
        <w:rPr>
          <w:rFonts w:ascii="Times New Roman" w:hAnsi="Times New Roman" w:cs="Times New Roman"/>
          <w:color w:val="000000"/>
          <w:sz w:val="24"/>
          <w:szCs w:val="24"/>
        </w:rPr>
        <w:t xml:space="preserve">Microwave assisted synthesis of monodispersed </w:t>
      </w:r>
      <w:r w:rsidR="00375093">
        <w:rPr>
          <w:rFonts w:ascii="Times New Roman" w:hAnsi="Times New Roman" w:cs="Times New Roman"/>
          <w:color w:val="000000"/>
          <w:sz w:val="24"/>
          <w:szCs w:val="24"/>
        </w:rPr>
        <w:t xml:space="preserve">Y₂O₃ </w:t>
      </w:r>
      <w:r w:rsidRPr="00AB2EBB">
        <w:rPr>
          <w:rFonts w:ascii="Times New Roman" w:hAnsi="Times New Roman" w:cs="Times New Roman"/>
          <w:color w:val="000000"/>
          <w:sz w:val="24"/>
          <w:szCs w:val="24"/>
        </w:rPr>
        <w:t xml:space="preserve"> and </w:t>
      </w:r>
      <w:r w:rsidR="00375093">
        <w:rPr>
          <w:rFonts w:ascii="Times New Roman" w:hAnsi="Times New Roman" w:cs="Times New Roman"/>
          <w:color w:val="000000"/>
          <w:sz w:val="24"/>
          <w:szCs w:val="24"/>
        </w:rPr>
        <w:t xml:space="preserve">Y₂O₃ </w:t>
      </w:r>
      <w:r w:rsidRPr="00AB2EBB">
        <w:rPr>
          <w:rFonts w:ascii="Times New Roman" w:hAnsi="Times New Roman" w:cs="Times New Roman"/>
          <w:color w:val="000000"/>
          <w:sz w:val="24"/>
          <w:szCs w:val="24"/>
        </w:rPr>
        <w:t>:Eu3</w:t>
      </w:r>
      <w:r w:rsidRPr="00AB2EBB">
        <w:rPr>
          <w:rFonts w:ascii="Times New Roman" w:eastAsia="MTSYN" w:hAnsi="Times New Roman" w:cs="Times New Roman"/>
          <w:color w:val="000000"/>
          <w:sz w:val="24"/>
          <w:szCs w:val="24"/>
        </w:rPr>
        <w:t>+</w:t>
      </w:r>
    </w:p>
    <w:p w14:paraId="7216B168" w14:textId="77777777" w:rsidR="00AB2EBB" w:rsidRDefault="00AB2EBB" w:rsidP="00733E2A">
      <w:pPr>
        <w:autoSpaceDE w:val="0"/>
        <w:autoSpaceDN w:val="0"/>
        <w:bidi w:val="0"/>
        <w:adjustRightInd w:val="0"/>
        <w:spacing w:after="0" w:line="240" w:lineRule="auto"/>
        <w:jc w:val="both"/>
        <w:rPr>
          <w:rFonts w:ascii="Times New Roman" w:hAnsi="Times New Roman" w:cs="Times New Roman"/>
          <w:color w:val="0081AD"/>
          <w:sz w:val="24"/>
          <w:szCs w:val="24"/>
        </w:rPr>
      </w:pPr>
      <w:r w:rsidRPr="00AB2EBB">
        <w:rPr>
          <w:rFonts w:ascii="Times New Roman" w:hAnsi="Times New Roman" w:cs="Times New Roman"/>
          <w:color w:val="000000"/>
          <w:sz w:val="24"/>
          <w:szCs w:val="24"/>
        </w:rPr>
        <w:t>particles, Ceram. Int. 41 (2)</w:t>
      </w:r>
      <w:r w:rsidR="00733E2A">
        <w:rPr>
          <w:rFonts w:ascii="Times New Roman" w:hAnsi="Times New Roman" w:cs="Times New Roman"/>
          <w:color w:val="000000"/>
          <w:sz w:val="24"/>
          <w:szCs w:val="24"/>
        </w:rPr>
        <w:t>,</w:t>
      </w:r>
      <w:r w:rsidR="00733E2A" w:rsidRPr="00733E2A">
        <w:rPr>
          <w:rFonts w:ascii="Times New Roman" w:hAnsi="Times New Roman" w:cs="Times New Roman"/>
          <w:color w:val="000000"/>
          <w:sz w:val="24"/>
          <w:szCs w:val="24"/>
        </w:rPr>
        <w:t xml:space="preserve"> </w:t>
      </w:r>
      <w:r w:rsidR="00733E2A" w:rsidRPr="00AB2EBB">
        <w:rPr>
          <w:rFonts w:ascii="Times New Roman" w:hAnsi="Times New Roman" w:cs="Times New Roman"/>
          <w:color w:val="000000"/>
          <w:sz w:val="24"/>
          <w:szCs w:val="24"/>
        </w:rPr>
        <w:t>2006–2014</w:t>
      </w:r>
      <w:r w:rsidRPr="00AB2EBB">
        <w:rPr>
          <w:rFonts w:ascii="Times New Roman" w:hAnsi="Times New Roman" w:cs="Times New Roman"/>
          <w:color w:val="000000"/>
          <w:sz w:val="24"/>
          <w:szCs w:val="24"/>
        </w:rPr>
        <w:t xml:space="preserve"> (2015), </w:t>
      </w:r>
      <w:hyperlink r:id="rId30" w:history="1">
        <w:r w:rsidR="00733E2A" w:rsidRPr="00524A6E">
          <w:rPr>
            <w:rStyle w:val="Hyperlink"/>
            <w:rFonts w:ascii="Times New Roman" w:hAnsi="Times New Roman" w:cs="Times New Roman"/>
            <w:sz w:val="24"/>
            <w:szCs w:val="24"/>
          </w:rPr>
          <w:t>http://dx.doi.org/10.1016/j.ceramint.2014.09.105</w:t>
        </w:r>
      </w:hyperlink>
    </w:p>
    <w:p w14:paraId="6BA0CE87" w14:textId="77777777" w:rsidR="00670765" w:rsidRDefault="00AB2EBB" w:rsidP="00733E2A">
      <w:pPr>
        <w:autoSpaceDE w:val="0"/>
        <w:autoSpaceDN w:val="0"/>
        <w:bidi w:val="0"/>
        <w:adjustRightInd w:val="0"/>
        <w:spacing w:after="0" w:line="240" w:lineRule="auto"/>
        <w:ind w:hanging="284"/>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w:t>
      </w:r>
      <w:r w:rsidR="003A1129">
        <w:rPr>
          <w:rFonts w:ascii="Times New Roman" w:hAnsi="Times New Roman" w:cs="Times New Roman"/>
          <w:color w:val="000000"/>
          <w:sz w:val="24"/>
          <w:szCs w:val="24"/>
        </w:rPr>
        <w:t>9</w:t>
      </w:r>
      <w:r w:rsidR="00670765" w:rsidRPr="00AB2EBB">
        <w:rPr>
          <w:rFonts w:ascii="Times New Roman" w:hAnsi="Times New Roman" w:cs="Times New Roman"/>
          <w:color w:val="000000"/>
          <w:sz w:val="24"/>
          <w:szCs w:val="24"/>
        </w:rPr>
        <w:t>] G. Rajakumar, L. Mao, T. Bao, W. Wen, S. Wang, T. Gomathi, N. Gnanasundaram,</w:t>
      </w:r>
      <w:r>
        <w:rPr>
          <w:rFonts w:ascii="Times New Roman" w:hAnsi="Times New Roman" w:cs="Times New Roman"/>
          <w:color w:val="000000"/>
          <w:sz w:val="24"/>
          <w:szCs w:val="24"/>
        </w:rPr>
        <w:t xml:space="preserve"> </w:t>
      </w:r>
      <w:r w:rsidR="00670765" w:rsidRPr="00AB2EBB">
        <w:rPr>
          <w:rFonts w:ascii="Times New Roman" w:hAnsi="Times New Roman" w:cs="Times New Roman"/>
          <w:color w:val="000000"/>
          <w:sz w:val="24"/>
          <w:szCs w:val="24"/>
        </w:rPr>
        <w:t>M. Rebezov, M.A. Shariati, I.M. Chung, M. Thiruvengadam, Yttrium</w:t>
      </w:r>
      <w:r>
        <w:rPr>
          <w:rFonts w:ascii="Times New Roman" w:hAnsi="Times New Roman" w:cs="Times New Roman"/>
          <w:color w:val="000000"/>
          <w:sz w:val="24"/>
          <w:szCs w:val="24"/>
        </w:rPr>
        <w:t xml:space="preserve"> </w:t>
      </w:r>
      <w:r w:rsidR="00670765" w:rsidRPr="00AB2EBB">
        <w:rPr>
          <w:rFonts w:ascii="Times New Roman" w:hAnsi="Times New Roman" w:cs="Times New Roman"/>
          <w:color w:val="000000"/>
          <w:sz w:val="24"/>
          <w:szCs w:val="24"/>
        </w:rPr>
        <w:t>oxide nanoparticle synthesis: An overview of methods of preparation and</w:t>
      </w:r>
      <w:r>
        <w:rPr>
          <w:rFonts w:ascii="Times New Roman" w:hAnsi="Times New Roman" w:cs="Times New Roman"/>
          <w:color w:val="000000"/>
          <w:sz w:val="24"/>
          <w:szCs w:val="24"/>
        </w:rPr>
        <w:t xml:space="preserve"> biomedical </w:t>
      </w:r>
      <w:r w:rsidR="00670765" w:rsidRPr="00AB2EBB">
        <w:rPr>
          <w:rFonts w:ascii="Times New Roman" w:hAnsi="Times New Roman" w:cs="Times New Roman"/>
          <w:color w:val="000000"/>
          <w:sz w:val="24"/>
          <w:szCs w:val="24"/>
        </w:rPr>
        <w:t xml:space="preserve">applications, Appl. Sci. 11 (5) </w:t>
      </w:r>
      <w:r w:rsidR="00733E2A">
        <w:rPr>
          <w:rFonts w:ascii="Times New Roman" w:hAnsi="Times New Roman" w:cs="Times New Roman"/>
          <w:color w:val="000000"/>
          <w:sz w:val="24"/>
          <w:szCs w:val="24"/>
        </w:rPr>
        <w:t>,</w:t>
      </w:r>
      <w:r w:rsidR="00670765" w:rsidRPr="00AB2EBB">
        <w:rPr>
          <w:rFonts w:ascii="Times New Roman" w:hAnsi="Times New Roman" w:cs="Times New Roman"/>
          <w:color w:val="000000"/>
          <w:sz w:val="24"/>
          <w:szCs w:val="24"/>
        </w:rPr>
        <w:t>2172,</w:t>
      </w:r>
      <w:r w:rsidR="00733E2A" w:rsidRPr="00733E2A">
        <w:rPr>
          <w:rFonts w:ascii="Times New Roman" w:hAnsi="Times New Roman" w:cs="Times New Roman"/>
          <w:color w:val="000000"/>
          <w:sz w:val="24"/>
          <w:szCs w:val="24"/>
        </w:rPr>
        <w:t xml:space="preserve"> </w:t>
      </w:r>
      <w:r w:rsidR="00733E2A" w:rsidRPr="00AB2EBB">
        <w:rPr>
          <w:rFonts w:ascii="Times New Roman" w:hAnsi="Times New Roman" w:cs="Times New Roman"/>
          <w:color w:val="000000"/>
          <w:sz w:val="24"/>
          <w:szCs w:val="24"/>
        </w:rPr>
        <w:t xml:space="preserve">(2021) </w:t>
      </w:r>
      <w:r w:rsidR="00670765" w:rsidRPr="00AB2EBB">
        <w:rPr>
          <w:rFonts w:ascii="Times New Roman" w:hAnsi="Times New Roman" w:cs="Times New Roman"/>
          <w:color w:val="000000"/>
          <w:sz w:val="24"/>
          <w:szCs w:val="24"/>
        </w:rPr>
        <w:t xml:space="preserve"> </w:t>
      </w:r>
      <w:hyperlink r:id="rId31" w:history="1">
        <w:r w:rsidR="00733E2A" w:rsidRPr="00524A6E">
          <w:rPr>
            <w:rStyle w:val="Hyperlink"/>
            <w:rFonts w:ascii="Times New Roman" w:hAnsi="Times New Roman" w:cs="Times New Roman"/>
            <w:sz w:val="24"/>
            <w:szCs w:val="24"/>
          </w:rPr>
          <w:t>http://dx.doi.org/10.3390/app11052172</w:t>
        </w:r>
      </w:hyperlink>
      <w:r w:rsidR="00670765" w:rsidRPr="00AB2EBB">
        <w:rPr>
          <w:rFonts w:ascii="Times New Roman" w:hAnsi="Times New Roman" w:cs="Times New Roman"/>
          <w:color w:val="000000"/>
          <w:sz w:val="24"/>
          <w:szCs w:val="24"/>
        </w:rPr>
        <w:t>.</w:t>
      </w:r>
    </w:p>
    <w:p w14:paraId="131FF2AD" w14:textId="77777777" w:rsidR="003A1129" w:rsidRDefault="003A1129" w:rsidP="00733E2A">
      <w:pPr>
        <w:autoSpaceDE w:val="0"/>
        <w:autoSpaceDN w:val="0"/>
        <w:bidi w:val="0"/>
        <w:adjustRightInd w:val="0"/>
        <w:spacing w:after="0" w:line="240" w:lineRule="auto"/>
        <w:ind w:hanging="284"/>
        <w:jc w:val="both"/>
        <w:rPr>
          <w:rFonts w:ascii="Times New Roman" w:hAnsi="Times New Roman" w:cs="Times New Roman"/>
          <w:color w:val="0081AD"/>
          <w:sz w:val="24"/>
          <w:szCs w:val="24"/>
        </w:rPr>
      </w:pPr>
      <w:r w:rsidRPr="00623B29">
        <w:rPr>
          <w:rFonts w:ascii="Times New Roman" w:hAnsi="Times New Roman" w:cs="Times New Roman"/>
          <w:sz w:val="24"/>
          <w:szCs w:val="24"/>
        </w:rPr>
        <w:t>[10]</w:t>
      </w:r>
      <w:r w:rsidR="00623B29">
        <w:rPr>
          <w:rFonts w:ascii="Times New Roman" w:hAnsi="Times New Roman" w:cs="Times New Roman"/>
          <w:sz w:val="24"/>
          <w:szCs w:val="24"/>
        </w:rPr>
        <w:t xml:space="preserve">Ahlam J. Abdulghani </w:t>
      </w:r>
      <w:r w:rsidRPr="00623B29">
        <w:rPr>
          <w:rFonts w:ascii="Times New Roman" w:hAnsi="Times New Roman" w:cs="Times New Roman"/>
          <w:sz w:val="24"/>
          <w:szCs w:val="24"/>
        </w:rPr>
        <w:t xml:space="preserve"> and Waleed M. Al- Ogedy"Preparation and Characterization of Yttrium Oxide Nanoparticles at Different Calcination Temperatures from Yttrium Hydroxide Prepared by Hydrothermal and Hydrothermal microwave Methods" Iraqi Journal of Science, 56</w:t>
      </w:r>
      <w:r w:rsidR="00733E2A">
        <w:rPr>
          <w:rFonts w:ascii="Times New Roman" w:hAnsi="Times New Roman" w:cs="Times New Roman"/>
          <w:sz w:val="24"/>
          <w:szCs w:val="24"/>
        </w:rPr>
        <w:t>(</w:t>
      </w:r>
      <w:r w:rsidRPr="00623B29">
        <w:rPr>
          <w:rFonts w:ascii="Times New Roman" w:hAnsi="Times New Roman" w:cs="Times New Roman"/>
          <w:sz w:val="24"/>
          <w:szCs w:val="24"/>
        </w:rPr>
        <w:t>.2</w:t>
      </w:r>
      <w:r w:rsidR="00733E2A">
        <w:rPr>
          <w:rFonts w:ascii="Times New Roman" w:hAnsi="Times New Roman" w:cs="Times New Roman"/>
          <w:sz w:val="24"/>
          <w:szCs w:val="24"/>
        </w:rPr>
        <w:t xml:space="preserve">) </w:t>
      </w:r>
      <w:r w:rsidRPr="00623B29">
        <w:rPr>
          <w:rFonts w:ascii="Times New Roman" w:hAnsi="Times New Roman" w:cs="Times New Roman"/>
          <w:sz w:val="24"/>
          <w:szCs w:val="24"/>
        </w:rPr>
        <w:t>pp: 1572-1587</w:t>
      </w:r>
      <w:r w:rsidR="00733E2A">
        <w:rPr>
          <w:rFonts w:ascii="Times New Roman" w:hAnsi="Times New Roman" w:cs="Times New Roman"/>
          <w:sz w:val="24"/>
          <w:szCs w:val="24"/>
        </w:rPr>
        <w:t>,(</w:t>
      </w:r>
      <w:r w:rsidR="00733E2A" w:rsidRPr="00733E2A">
        <w:rPr>
          <w:rFonts w:ascii="Times New Roman" w:hAnsi="Times New Roman" w:cs="Times New Roman"/>
          <w:sz w:val="24"/>
          <w:szCs w:val="24"/>
        </w:rPr>
        <w:t xml:space="preserve"> </w:t>
      </w:r>
      <w:r w:rsidR="00733E2A">
        <w:rPr>
          <w:rFonts w:ascii="Times New Roman" w:hAnsi="Times New Roman" w:cs="Times New Roman"/>
          <w:sz w:val="24"/>
          <w:szCs w:val="24"/>
        </w:rPr>
        <w:t>2015).</w:t>
      </w:r>
      <w:r w:rsidRPr="00623B29">
        <w:rPr>
          <w:rFonts w:ascii="Times New Roman" w:hAnsi="Times New Roman" w:cs="Times New Roman"/>
          <w:sz w:val="24"/>
          <w:szCs w:val="24"/>
        </w:rPr>
        <w:t xml:space="preserve"> </w:t>
      </w:r>
      <w:hyperlink r:id="rId32" w:history="1">
        <w:r w:rsidR="00733E2A" w:rsidRPr="00524A6E">
          <w:rPr>
            <w:rStyle w:val="Hyperlink"/>
            <w:rFonts w:ascii="Times New Roman" w:hAnsi="Times New Roman" w:cs="Times New Roman"/>
            <w:sz w:val="24"/>
            <w:szCs w:val="24"/>
          </w:rPr>
          <w:t>https://ijs.uobaghdad.edu.iq/index.php/eijs/article/view/9974</w:t>
        </w:r>
      </w:hyperlink>
    </w:p>
    <w:p w14:paraId="4BADA466" w14:textId="091A9FCE" w:rsidR="003A1129" w:rsidRPr="00623B29" w:rsidRDefault="003A1129" w:rsidP="00733E2A">
      <w:pPr>
        <w:autoSpaceDE w:val="0"/>
        <w:autoSpaceDN w:val="0"/>
        <w:bidi w:val="0"/>
        <w:adjustRightInd w:val="0"/>
        <w:spacing w:after="0" w:line="240" w:lineRule="auto"/>
        <w:ind w:hanging="284"/>
        <w:jc w:val="both"/>
        <w:rPr>
          <w:rFonts w:ascii="Times New Roman" w:hAnsi="Times New Roman" w:cs="Times New Roman"/>
          <w:sz w:val="24"/>
          <w:szCs w:val="24"/>
        </w:rPr>
      </w:pPr>
      <w:r w:rsidRPr="00623B29">
        <w:rPr>
          <w:rFonts w:ascii="Times New Roman" w:hAnsi="Times New Roman" w:cs="Times New Roman"/>
          <w:sz w:val="24"/>
          <w:szCs w:val="24"/>
        </w:rPr>
        <w:t>[11]</w:t>
      </w:r>
      <w:r w:rsidRPr="00623B29">
        <w:rPr>
          <w:rStyle w:val="PlaceholderText"/>
          <w:rFonts w:ascii="Times New Roman" w:hAnsi="Times New Roman" w:cs="Times New Roman"/>
          <w:color w:val="1F1F1F"/>
          <w:sz w:val="24"/>
          <w:szCs w:val="24"/>
        </w:rPr>
        <w:t xml:space="preserve"> </w:t>
      </w:r>
      <w:r w:rsidRPr="00623B29">
        <w:rPr>
          <w:rFonts w:ascii="Times New Roman" w:hAnsi="Times New Roman" w:cs="Times New Roman"/>
          <w:sz w:val="24"/>
          <w:szCs w:val="24"/>
        </w:rPr>
        <w:t>Wang L, Shi L, Liao N, Jia H, Du P, Xi Z, Wang L</w:t>
      </w:r>
      <w:r w:rsidRPr="00623B29">
        <w:rPr>
          <w:rFonts w:ascii="Times New Roman" w:hAnsi="Times New Roman" w:cs="Times New Roman"/>
          <w:color w:val="1F1F1F"/>
          <w:sz w:val="24"/>
          <w:szCs w:val="24"/>
        </w:rPr>
        <w:t xml:space="preserve">"Photoluminescence properties of </w:t>
      </w:r>
      <w:r w:rsidR="00375093">
        <w:rPr>
          <w:rFonts w:ascii="Times New Roman" w:hAnsi="Times New Roman" w:cs="Times New Roman"/>
          <w:color w:val="1F1F1F"/>
          <w:sz w:val="24"/>
          <w:szCs w:val="24"/>
        </w:rPr>
        <w:t xml:space="preserve">Y₂O₃ </w:t>
      </w:r>
      <w:r w:rsidRPr="00623B29">
        <w:rPr>
          <w:rFonts w:ascii="Times New Roman" w:hAnsi="Times New Roman" w:cs="Times New Roman"/>
          <w:color w:val="1F1F1F"/>
          <w:sz w:val="24"/>
          <w:szCs w:val="24"/>
        </w:rPr>
        <w:t>:Tb</w:t>
      </w:r>
      <w:r w:rsidRPr="00623B29">
        <w:rPr>
          <w:rFonts w:ascii="Times New Roman" w:hAnsi="Times New Roman" w:cs="Times New Roman"/>
          <w:color w:val="1F1F1F"/>
          <w:sz w:val="24"/>
          <w:szCs w:val="24"/>
          <w:vertAlign w:val="superscript"/>
        </w:rPr>
        <w:t>3+</w:t>
      </w:r>
      <w:r w:rsidRPr="00623B29">
        <w:rPr>
          <w:rFonts w:ascii="Times New Roman" w:hAnsi="Times New Roman" w:cs="Times New Roman"/>
          <w:color w:val="1F1F1F"/>
          <w:sz w:val="24"/>
          <w:szCs w:val="24"/>
        </w:rPr>
        <w:t> and YBO</w:t>
      </w:r>
      <w:r w:rsidRPr="00623B29">
        <w:rPr>
          <w:rFonts w:ascii="Times New Roman" w:hAnsi="Times New Roman" w:cs="Times New Roman"/>
          <w:color w:val="1F1F1F"/>
          <w:sz w:val="24"/>
          <w:szCs w:val="24"/>
          <w:vertAlign w:val="subscript"/>
        </w:rPr>
        <w:t>3</w:t>
      </w:r>
      <w:r w:rsidRPr="00623B29">
        <w:rPr>
          <w:rFonts w:ascii="Times New Roman" w:hAnsi="Times New Roman" w:cs="Times New Roman"/>
          <w:color w:val="1F1F1F"/>
          <w:sz w:val="24"/>
          <w:szCs w:val="24"/>
        </w:rPr>
        <w:t>:Tb</w:t>
      </w:r>
      <w:r w:rsidRPr="00623B29">
        <w:rPr>
          <w:rFonts w:ascii="Times New Roman" w:hAnsi="Times New Roman" w:cs="Times New Roman"/>
          <w:color w:val="1F1F1F"/>
          <w:sz w:val="24"/>
          <w:szCs w:val="24"/>
          <w:vertAlign w:val="superscript"/>
        </w:rPr>
        <w:t>3+</w:t>
      </w:r>
      <w:r w:rsidRPr="00623B29">
        <w:rPr>
          <w:rFonts w:ascii="Times New Roman" w:hAnsi="Times New Roman" w:cs="Times New Roman"/>
          <w:color w:val="1F1F1F"/>
          <w:sz w:val="24"/>
          <w:szCs w:val="24"/>
        </w:rPr>
        <w:t> green phosphors synthesized by hydrothermal method"</w:t>
      </w:r>
      <w:r w:rsidRPr="00623B29">
        <w:rPr>
          <w:rFonts w:ascii="Times New Roman" w:hAnsi="Times New Roman" w:cs="Times New Roman"/>
          <w:sz w:val="24"/>
          <w:szCs w:val="24"/>
        </w:rPr>
        <w:t xml:space="preserve">Jin D </w:t>
      </w:r>
      <w:r w:rsidRPr="00623B29">
        <w:rPr>
          <w:rFonts w:ascii="Times New Roman" w:hAnsi="Times New Roman" w:cs="Times New Roman"/>
          <w:i/>
          <w:iCs/>
          <w:sz w:val="24"/>
          <w:szCs w:val="24"/>
        </w:rPr>
        <w:t>Mater Chem Phys 119</w:t>
      </w:r>
      <w:r w:rsidRPr="00623B29">
        <w:rPr>
          <w:rFonts w:ascii="Times New Roman" w:hAnsi="Times New Roman" w:cs="Times New Roman"/>
          <w:sz w:val="24"/>
          <w:szCs w:val="24"/>
        </w:rPr>
        <w:t>:490-494</w:t>
      </w:r>
      <w:r w:rsidR="00FA1B7C">
        <w:rPr>
          <w:rFonts w:ascii="Times New Roman" w:hAnsi="Times New Roman" w:cs="Times New Roman"/>
          <w:sz w:val="24"/>
          <w:szCs w:val="24"/>
        </w:rPr>
        <w:t>,</w:t>
      </w:r>
      <w:r w:rsidR="00FA1B7C" w:rsidRPr="00FA1B7C">
        <w:rPr>
          <w:rFonts w:ascii="Times New Roman" w:hAnsi="Times New Roman" w:cs="Times New Roman"/>
          <w:sz w:val="24"/>
          <w:szCs w:val="24"/>
        </w:rPr>
        <w:t xml:space="preserve"> </w:t>
      </w:r>
      <w:r w:rsidR="00FA1B7C" w:rsidRPr="00623B29">
        <w:rPr>
          <w:rFonts w:ascii="Times New Roman" w:hAnsi="Times New Roman" w:cs="Times New Roman"/>
          <w:sz w:val="24"/>
          <w:szCs w:val="24"/>
        </w:rPr>
        <w:t>(2010)</w:t>
      </w:r>
      <w:r w:rsidRPr="00623B29">
        <w:rPr>
          <w:rFonts w:ascii="Times New Roman" w:hAnsi="Times New Roman" w:cs="Times New Roman"/>
          <w:sz w:val="24"/>
          <w:szCs w:val="24"/>
        </w:rPr>
        <w:t xml:space="preserve">. </w:t>
      </w:r>
      <w:hyperlink r:id="rId33" w:history="1">
        <w:r w:rsidRPr="00623B29">
          <w:rPr>
            <w:rStyle w:val="Hyperlink"/>
            <w:rFonts w:ascii="Times New Roman" w:hAnsi="Times New Roman" w:cs="Times New Roman"/>
            <w:sz w:val="24"/>
            <w:szCs w:val="24"/>
          </w:rPr>
          <w:t>https://doi.org/10.1016/j.matchemphys.2009.10.002</w:t>
        </w:r>
      </w:hyperlink>
    </w:p>
    <w:p w14:paraId="5F88B6D1" w14:textId="77777777" w:rsidR="00EA4F48" w:rsidRDefault="00EA4F48" w:rsidP="00FA1B7C">
      <w:pPr>
        <w:autoSpaceDE w:val="0"/>
        <w:autoSpaceDN w:val="0"/>
        <w:bidi w:val="0"/>
        <w:adjustRightInd w:val="0"/>
        <w:spacing w:after="0" w:line="240" w:lineRule="auto"/>
        <w:ind w:hanging="284"/>
        <w:rPr>
          <w:rFonts w:ascii="Times New Roman" w:hAnsi="Times New Roman" w:cs="Times New Roman"/>
          <w:sz w:val="24"/>
          <w:szCs w:val="24"/>
        </w:rPr>
      </w:pPr>
      <w:r w:rsidRPr="00623B29">
        <w:rPr>
          <w:rFonts w:ascii="Times New Roman" w:eastAsia="Calibri" w:hAnsi="Times New Roman" w:cs="Times New Roman"/>
          <w:color w:val="000000" w:themeColor="text1"/>
          <w:sz w:val="24"/>
          <w:szCs w:val="24"/>
        </w:rPr>
        <w:t>[</w:t>
      </w:r>
      <w:r w:rsidR="00623B29" w:rsidRPr="00623B29">
        <w:rPr>
          <w:rFonts w:ascii="Times New Roman" w:eastAsia="Calibri" w:hAnsi="Times New Roman" w:cs="Times New Roman"/>
          <w:color w:val="000000" w:themeColor="text1"/>
          <w:sz w:val="24"/>
          <w:szCs w:val="24"/>
        </w:rPr>
        <w:t>12</w:t>
      </w:r>
      <w:r w:rsidRPr="00623B29">
        <w:rPr>
          <w:rFonts w:ascii="Times New Roman" w:eastAsia="Calibri" w:hAnsi="Times New Roman" w:cs="Times New Roman"/>
          <w:color w:val="000000" w:themeColor="text1"/>
          <w:sz w:val="24"/>
          <w:szCs w:val="24"/>
        </w:rPr>
        <w:t>]</w:t>
      </w:r>
      <w:r w:rsidRPr="00623B29">
        <w:rPr>
          <w:rFonts w:ascii="Times New Roman" w:hAnsi="Times New Roman" w:cs="Times New Roman"/>
          <w:sz w:val="24"/>
          <w:szCs w:val="24"/>
        </w:rPr>
        <w:t>Khawla S. Khashan1 · Ghassan M. Sulaiman2 · Abubaker H. Hamad3 ·Farah A. Abdulameer1 · Assel Hadi1</w:t>
      </w:r>
      <w:r w:rsidR="00623B29" w:rsidRPr="00623B29">
        <w:rPr>
          <w:rFonts w:ascii="Times New Roman" w:hAnsi="Times New Roman" w:cs="Times New Roman"/>
          <w:sz w:val="24"/>
          <w:szCs w:val="24"/>
        </w:rPr>
        <w:t xml:space="preserve"> </w:t>
      </w:r>
      <w:r w:rsidRPr="00623B29">
        <w:rPr>
          <w:rFonts w:ascii="Times New Roman" w:hAnsi="Times New Roman" w:cs="Times New Roman"/>
          <w:sz w:val="24"/>
          <w:szCs w:val="24"/>
        </w:rPr>
        <w:t xml:space="preserve">"Generation of NiO nanoparticles via </w:t>
      </w:r>
      <w:r w:rsidR="00F274D0">
        <w:rPr>
          <w:rFonts w:ascii="Times New Roman" w:hAnsi="Times New Roman" w:cs="Times New Roman"/>
          <w:sz w:val="24"/>
          <w:szCs w:val="24"/>
        </w:rPr>
        <w:t>PLA</w:t>
      </w:r>
      <w:r w:rsidR="00623B29" w:rsidRPr="00623B29">
        <w:rPr>
          <w:rFonts w:ascii="Times New Roman" w:hAnsi="Times New Roman" w:cs="Times New Roman"/>
          <w:sz w:val="24"/>
          <w:szCs w:val="24"/>
        </w:rPr>
        <w:t xml:space="preserve">in deionised water and their </w:t>
      </w:r>
      <w:r w:rsidRPr="00623B29">
        <w:rPr>
          <w:rFonts w:ascii="Times New Roman" w:hAnsi="Times New Roman" w:cs="Times New Roman"/>
          <w:sz w:val="24"/>
          <w:szCs w:val="24"/>
        </w:rPr>
        <w:t>antibacterial activity" Appl. Phys. A</w:t>
      </w:r>
      <w:r w:rsidR="00FA1B7C" w:rsidRPr="00623B29">
        <w:rPr>
          <w:rFonts w:ascii="Times New Roman" w:hAnsi="Times New Roman" w:cs="Times New Roman"/>
          <w:sz w:val="24"/>
          <w:szCs w:val="24"/>
        </w:rPr>
        <w:t>123</w:t>
      </w:r>
      <w:r w:rsidR="00FA1B7C">
        <w:rPr>
          <w:rFonts w:ascii="Times New Roman" w:hAnsi="Times New Roman" w:cs="Times New Roman"/>
          <w:sz w:val="24"/>
          <w:szCs w:val="24"/>
        </w:rPr>
        <w:t>(</w:t>
      </w:r>
      <w:r w:rsidR="00FA1B7C" w:rsidRPr="00623B29">
        <w:rPr>
          <w:rFonts w:ascii="Times New Roman" w:hAnsi="Times New Roman" w:cs="Times New Roman"/>
          <w:sz w:val="24"/>
          <w:szCs w:val="24"/>
        </w:rPr>
        <w:t>190</w:t>
      </w:r>
      <w:r w:rsidR="00FA1B7C">
        <w:rPr>
          <w:rFonts w:ascii="Times New Roman" w:hAnsi="Times New Roman" w:cs="Times New Roman"/>
          <w:sz w:val="24"/>
          <w:szCs w:val="24"/>
        </w:rPr>
        <w:t xml:space="preserve">) </w:t>
      </w:r>
      <w:r w:rsidRPr="00623B29">
        <w:rPr>
          <w:rFonts w:ascii="Times New Roman" w:hAnsi="Times New Roman" w:cs="Times New Roman"/>
          <w:sz w:val="24"/>
          <w:szCs w:val="24"/>
        </w:rPr>
        <w:t xml:space="preserve"> (2017) </w:t>
      </w:r>
      <w:hyperlink r:id="rId34" w:history="1">
        <w:r w:rsidR="00FA1B7C" w:rsidRPr="00524A6E">
          <w:rPr>
            <w:rStyle w:val="Hyperlink"/>
            <w:rFonts w:ascii="Times New Roman" w:hAnsi="Times New Roman" w:cs="Times New Roman"/>
            <w:sz w:val="24"/>
            <w:szCs w:val="24"/>
          </w:rPr>
          <w:t>https://link.springer.com/article/10.1007/s00339-017-0826-4</w:t>
        </w:r>
      </w:hyperlink>
    </w:p>
    <w:p w14:paraId="1ADA60FF" w14:textId="77777777" w:rsidR="00FA1B7C" w:rsidRDefault="00DD77B0" w:rsidP="00FA1B7C">
      <w:pPr>
        <w:autoSpaceDE w:val="0"/>
        <w:autoSpaceDN w:val="0"/>
        <w:bidi w:val="0"/>
        <w:adjustRightInd w:val="0"/>
        <w:spacing w:after="0" w:line="240" w:lineRule="auto"/>
        <w:ind w:hanging="284"/>
        <w:jc w:val="both"/>
        <w:rPr>
          <w:rFonts w:ascii="Times New Roman" w:hAnsi="Times New Roman" w:cs="Times New Roman"/>
          <w:color w:val="000000" w:themeColor="text1"/>
          <w:sz w:val="24"/>
          <w:szCs w:val="24"/>
        </w:rPr>
      </w:pPr>
      <w:r w:rsidRPr="00FA1B7C">
        <w:rPr>
          <w:rFonts w:ascii="Times New Roman" w:hAnsi="Times New Roman" w:cs="Times New Roman"/>
          <w:color w:val="000000" w:themeColor="text1"/>
          <w:sz w:val="24"/>
          <w:szCs w:val="24"/>
        </w:rPr>
        <w:t>[</w:t>
      </w:r>
      <w:r w:rsidR="00623B29" w:rsidRPr="00FA1B7C">
        <w:rPr>
          <w:rFonts w:ascii="Times New Roman" w:hAnsi="Times New Roman" w:cs="Times New Roman"/>
          <w:color w:val="000000" w:themeColor="text1"/>
          <w:sz w:val="24"/>
          <w:szCs w:val="24"/>
        </w:rPr>
        <w:t>13</w:t>
      </w:r>
      <w:r w:rsidRPr="00FA1B7C">
        <w:rPr>
          <w:rFonts w:ascii="Times New Roman" w:hAnsi="Times New Roman" w:cs="Times New Roman"/>
          <w:color w:val="000000" w:themeColor="text1"/>
          <w:sz w:val="24"/>
          <w:szCs w:val="24"/>
        </w:rPr>
        <w:t>]</w:t>
      </w:r>
      <w:r w:rsidR="00FA1B7C" w:rsidRPr="00FA1B7C">
        <w:rPr>
          <w:rFonts w:ascii="Times New Roman" w:hAnsi="Times New Roman" w:cs="Times New Roman"/>
          <w:color w:val="000000" w:themeColor="text1"/>
          <w:sz w:val="24"/>
          <w:szCs w:val="24"/>
        </w:rPr>
        <w:t xml:space="preserve">Myungjoon Kim , Saho Osone  , Taesung Kim, Hidenori Higashi </w:t>
      </w:r>
      <w:r w:rsidRPr="00FA1B7C">
        <w:rPr>
          <w:rFonts w:ascii="Times New Roman" w:hAnsi="Times New Roman" w:cs="Times New Roman"/>
          <w:color w:val="000000" w:themeColor="text1"/>
          <w:sz w:val="24"/>
          <w:szCs w:val="24"/>
        </w:rPr>
        <w:t xml:space="preserve"> and Takafumi Seto</w:t>
      </w:r>
      <w:r w:rsidR="00623B29" w:rsidRPr="00FA1B7C">
        <w:rPr>
          <w:rFonts w:ascii="Times New Roman" w:hAnsi="Times New Roman" w:cs="Times New Roman"/>
          <w:b/>
          <w:bCs/>
          <w:color w:val="000000" w:themeColor="text1"/>
          <w:sz w:val="24"/>
          <w:szCs w:val="24"/>
        </w:rPr>
        <w:t xml:space="preserve"> </w:t>
      </w:r>
      <w:r w:rsidRPr="00FA1B7C">
        <w:rPr>
          <w:rFonts w:ascii="Times New Roman" w:hAnsi="Times New Roman" w:cs="Times New Roman"/>
          <w:color w:val="000000" w:themeColor="text1"/>
          <w:sz w:val="24"/>
          <w:szCs w:val="24"/>
        </w:rPr>
        <w:t xml:space="preserve">"Synthesis of Nanoparticles by Laser Ablation: A Review" KONA Powder and Particle Journal </w:t>
      </w:r>
      <w:r w:rsidR="00FA1B7C" w:rsidRPr="00FA1B7C">
        <w:rPr>
          <w:rFonts w:ascii="Times New Roman" w:hAnsi="Times New Roman" w:cs="Times New Roman"/>
          <w:color w:val="000000" w:themeColor="text1"/>
          <w:sz w:val="24"/>
          <w:szCs w:val="24"/>
        </w:rPr>
        <w:t>,</w:t>
      </w:r>
      <w:r w:rsidR="00FA1B7C" w:rsidRPr="00FA1B7C">
        <w:rPr>
          <w:rFonts w:ascii="Times New Roman" w:eastAsia="Meiryo" w:hAnsi="Times New Roman" w:cs="Times New Roman"/>
          <w:color w:val="000000" w:themeColor="text1"/>
          <w:sz w:val="24"/>
          <w:szCs w:val="24"/>
        </w:rPr>
        <w:t xml:space="preserve"> 34 ,80-90</w:t>
      </w:r>
      <w:r w:rsidR="00FA1B7C" w:rsidRPr="00FA1B7C">
        <w:rPr>
          <w:rFonts w:ascii="Times New Roman" w:hAnsi="Times New Roman" w:cs="Times New Roman"/>
          <w:color w:val="000000" w:themeColor="text1"/>
          <w:sz w:val="24"/>
          <w:szCs w:val="24"/>
        </w:rPr>
        <w:t xml:space="preserve">(2017). </w:t>
      </w:r>
      <w:hyperlink r:id="rId35" w:history="1">
        <w:r w:rsidR="00FA1B7C" w:rsidRPr="00524A6E">
          <w:rPr>
            <w:rStyle w:val="Hyperlink"/>
            <w:rFonts w:ascii="Times New Roman" w:hAnsi="Times New Roman" w:cs="Times New Roman"/>
            <w:sz w:val="24"/>
            <w:szCs w:val="24"/>
          </w:rPr>
          <w:t>https://www.jstage.jst.go.jp/article/kona/34/0/34_2017009/_article</w:t>
        </w:r>
      </w:hyperlink>
    </w:p>
    <w:p w14:paraId="46C7CDC9" w14:textId="77777777" w:rsidR="00DA34F4" w:rsidRPr="00FA1B7C" w:rsidRDefault="00DA34F4" w:rsidP="00FA1B7C">
      <w:pPr>
        <w:autoSpaceDE w:val="0"/>
        <w:autoSpaceDN w:val="0"/>
        <w:bidi w:val="0"/>
        <w:adjustRightInd w:val="0"/>
        <w:spacing w:after="0" w:line="240" w:lineRule="auto"/>
        <w:ind w:hanging="284"/>
        <w:jc w:val="both"/>
        <w:rPr>
          <w:rFonts w:ascii="Times New Roman" w:hAnsi="Times New Roman" w:cs="Times New Roman"/>
          <w:color w:val="000000" w:themeColor="text1"/>
          <w:sz w:val="24"/>
          <w:szCs w:val="24"/>
        </w:rPr>
      </w:pPr>
      <w:r w:rsidRPr="00B44BDA">
        <w:rPr>
          <w:rFonts w:ascii="Times New Roman" w:eastAsia="Calibri" w:hAnsi="Times New Roman" w:cs="Times New Roman"/>
          <w:color w:val="000000" w:themeColor="text1"/>
          <w:sz w:val="24"/>
          <w:szCs w:val="24"/>
        </w:rPr>
        <w:t>[</w:t>
      </w:r>
      <w:r w:rsidR="00B44BDA" w:rsidRPr="00B44BDA">
        <w:rPr>
          <w:rFonts w:ascii="Times New Roman" w:eastAsia="Calibri" w:hAnsi="Times New Roman" w:cs="Times New Roman"/>
          <w:color w:val="000000" w:themeColor="text1"/>
          <w:sz w:val="24"/>
          <w:szCs w:val="24"/>
        </w:rPr>
        <w:t>14</w:t>
      </w:r>
      <w:r w:rsidRPr="00B44BDA">
        <w:rPr>
          <w:rFonts w:ascii="Times New Roman" w:eastAsia="Calibri" w:hAnsi="Times New Roman" w:cs="Times New Roman"/>
          <w:color w:val="000000" w:themeColor="text1"/>
          <w:sz w:val="24"/>
          <w:szCs w:val="24"/>
        </w:rPr>
        <w:t>]</w:t>
      </w:r>
      <w:r w:rsidRPr="00B44BDA">
        <w:rPr>
          <w:rFonts w:ascii="Times New Roman" w:hAnsi="Times New Roman" w:cs="Times New Roman"/>
          <w:sz w:val="24"/>
          <w:szCs w:val="24"/>
        </w:rPr>
        <w:t>Nameeta Brahme, Anuradha Gupta, D.P.Bisen and U.Kurrey</w:t>
      </w:r>
    </w:p>
    <w:p w14:paraId="7A2E65DE" w14:textId="5D715EC0" w:rsidR="00DA34F4" w:rsidRPr="00B44BDA" w:rsidRDefault="00DA34F4" w:rsidP="00FA1B7C">
      <w:pPr>
        <w:autoSpaceDE w:val="0"/>
        <w:autoSpaceDN w:val="0"/>
        <w:bidi w:val="0"/>
        <w:adjustRightInd w:val="0"/>
        <w:spacing w:after="0" w:line="240" w:lineRule="auto"/>
        <w:jc w:val="both"/>
        <w:rPr>
          <w:rFonts w:ascii="Times New Roman" w:hAnsi="Times New Roman" w:cs="Times New Roman"/>
          <w:sz w:val="24"/>
          <w:szCs w:val="24"/>
        </w:rPr>
      </w:pPr>
      <w:r w:rsidRPr="00B44BDA">
        <w:rPr>
          <w:rFonts w:ascii="Times New Roman" w:hAnsi="Times New Roman" w:cs="Times New Roman"/>
          <w:sz w:val="24"/>
          <w:szCs w:val="24"/>
        </w:rPr>
        <w:t xml:space="preserve">"Thermoluminescence Study of </w:t>
      </w:r>
      <w:r w:rsidR="00375093">
        <w:rPr>
          <w:rFonts w:ascii="Times New Roman" w:hAnsi="Times New Roman" w:cs="Times New Roman"/>
          <w:sz w:val="24"/>
          <w:szCs w:val="24"/>
        </w:rPr>
        <w:t xml:space="preserve">Y₂O₃ </w:t>
      </w:r>
      <w:r w:rsidRPr="00B44BDA">
        <w:rPr>
          <w:rFonts w:ascii="Times New Roman" w:hAnsi="Times New Roman" w:cs="Times New Roman"/>
          <w:sz w:val="24"/>
          <w:szCs w:val="24"/>
        </w:rPr>
        <w:t xml:space="preserve">: Tb'' </w:t>
      </w:r>
      <w:r w:rsidR="00B44BDA">
        <w:rPr>
          <w:rFonts w:ascii="Times New Roman" w:hAnsi="Times New Roman" w:cs="Times New Roman"/>
          <w:sz w:val="24"/>
          <w:szCs w:val="24"/>
        </w:rPr>
        <w:t xml:space="preserve">Recent Research in Science and </w:t>
      </w:r>
      <w:r w:rsidRPr="00B44BDA">
        <w:rPr>
          <w:rFonts w:ascii="Times New Roman" w:hAnsi="Times New Roman" w:cs="Times New Roman"/>
          <w:sz w:val="24"/>
          <w:szCs w:val="24"/>
        </w:rPr>
        <w:t>Technology 4(8): 130-132.</w:t>
      </w:r>
      <w:r w:rsidR="00FA1B7C">
        <w:rPr>
          <w:rFonts w:ascii="Times New Roman" w:hAnsi="Times New Roman" w:cs="Times New Roman"/>
          <w:sz w:val="24"/>
          <w:szCs w:val="24"/>
        </w:rPr>
        <w:t>(</w:t>
      </w:r>
      <w:r w:rsidR="00FA1B7C" w:rsidRPr="00FA1B7C">
        <w:rPr>
          <w:rFonts w:ascii="Times New Roman" w:hAnsi="Times New Roman" w:cs="Times New Roman"/>
          <w:sz w:val="24"/>
          <w:szCs w:val="24"/>
        </w:rPr>
        <w:t xml:space="preserve"> </w:t>
      </w:r>
      <w:r w:rsidR="00FA1B7C">
        <w:rPr>
          <w:rFonts w:ascii="Times New Roman" w:hAnsi="Times New Roman" w:cs="Times New Roman"/>
          <w:sz w:val="24"/>
          <w:szCs w:val="24"/>
        </w:rPr>
        <w:t>2012)</w:t>
      </w:r>
      <w:r w:rsidRPr="00B44BDA">
        <w:rPr>
          <w:rFonts w:ascii="Times New Roman" w:hAnsi="Times New Roman" w:cs="Times New Roman"/>
          <w:sz w:val="24"/>
          <w:szCs w:val="24"/>
        </w:rPr>
        <w:t xml:space="preserve"> </w:t>
      </w:r>
      <w:hyperlink r:id="rId36" w:history="1">
        <w:r w:rsidR="00B44BDA" w:rsidRPr="00524A6E">
          <w:rPr>
            <w:rStyle w:val="Hyperlink"/>
            <w:rFonts w:ascii="Times New Roman" w:hAnsi="Times New Roman" w:cs="Times New Roman"/>
            <w:sz w:val="24"/>
            <w:szCs w:val="24"/>
          </w:rPr>
          <w:t>file:///C:/Users/Al Diyar/Downloads/2012RecentresScTechAnu%20(4).pdf</w:t>
        </w:r>
      </w:hyperlink>
    </w:p>
    <w:p w14:paraId="6106EB49" w14:textId="614CDF70" w:rsidR="00C15115" w:rsidRDefault="00DA34F4" w:rsidP="00FA1B7C">
      <w:pPr>
        <w:autoSpaceDE w:val="0"/>
        <w:autoSpaceDN w:val="0"/>
        <w:bidi w:val="0"/>
        <w:adjustRightInd w:val="0"/>
        <w:spacing w:after="0" w:line="240" w:lineRule="auto"/>
        <w:ind w:hanging="284"/>
        <w:jc w:val="both"/>
        <w:rPr>
          <w:rFonts w:ascii="Times New Roman" w:hAnsi="Times New Roman" w:cs="Times New Roman"/>
          <w:sz w:val="24"/>
          <w:szCs w:val="24"/>
        </w:rPr>
      </w:pPr>
      <w:r w:rsidRPr="00B44BDA">
        <w:rPr>
          <w:rFonts w:ascii="Times New Roman" w:hAnsi="Times New Roman" w:cs="Times New Roman"/>
          <w:sz w:val="24"/>
          <w:szCs w:val="24"/>
        </w:rPr>
        <w:t>[</w:t>
      </w:r>
      <w:r w:rsidR="00B44BDA" w:rsidRPr="00B44BDA">
        <w:rPr>
          <w:rFonts w:ascii="Times New Roman" w:hAnsi="Times New Roman" w:cs="Times New Roman"/>
          <w:sz w:val="24"/>
          <w:szCs w:val="24"/>
        </w:rPr>
        <w:t>15</w:t>
      </w:r>
      <w:r w:rsidRPr="00B44BDA">
        <w:rPr>
          <w:rFonts w:ascii="Times New Roman" w:hAnsi="Times New Roman" w:cs="Times New Roman"/>
          <w:sz w:val="24"/>
          <w:szCs w:val="24"/>
        </w:rPr>
        <w:t>]Talal M. Abdalkreem, H.C. Swart, R.E. Kroon</w:t>
      </w:r>
      <w:r w:rsidR="00B44BDA">
        <w:rPr>
          <w:rFonts w:ascii="Times New Roman" w:hAnsi="Times New Roman" w:cs="Times New Roman"/>
          <w:sz w:val="24"/>
          <w:szCs w:val="24"/>
        </w:rPr>
        <w:t xml:space="preserve"> </w:t>
      </w:r>
      <w:r w:rsidRPr="00B44BDA">
        <w:rPr>
          <w:rFonts w:ascii="Times New Roman" w:hAnsi="Times New Roman" w:cs="Times New Roman"/>
          <w:sz w:val="24"/>
          <w:szCs w:val="24"/>
        </w:rPr>
        <w:t xml:space="preserve">''Comparison of </w:t>
      </w:r>
      <w:r w:rsidR="00375093">
        <w:rPr>
          <w:rFonts w:ascii="Times New Roman" w:hAnsi="Times New Roman" w:cs="Times New Roman"/>
          <w:sz w:val="24"/>
          <w:szCs w:val="24"/>
        </w:rPr>
        <w:t xml:space="preserve">Y₂O₃ </w:t>
      </w:r>
      <w:r w:rsidRPr="00B44BDA">
        <w:rPr>
          <w:rFonts w:ascii="Times New Roman" w:hAnsi="Times New Roman" w:cs="Times New Roman"/>
          <w:sz w:val="24"/>
          <w:szCs w:val="24"/>
        </w:rPr>
        <w:t xml:space="preserve"> nanoparticles synthesized by precipitation,</w:t>
      </w:r>
      <w:r w:rsidR="00B44BDA">
        <w:rPr>
          <w:rFonts w:ascii="Times New Roman" w:hAnsi="Times New Roman" w:cs="Times New Roman"/>
          <w:sz w:val="24"/>
          <w:szCs w:val="24"/>
        </w:rPr>
        <w:t xml:space="preserve"> </w:t>
      </w:r>
      <w:r w:rsidRPr="00B44BDA">
        <w:rPr>
          <w:rFonts w:ascii="Times New Roman" w:hAnsi="Times New Roman" w:cs="Times New Roman"/>
          <w:sz w:val="24"/>
          <w:szCs w:val="24"/>
        </w:rPr>
        <w:t>hydrothermal and microwave-assisted hydrothermal methods using</w:t>
      </w:r>
      <w:r w:rsidR="00B44BDA" w:rsidRPr="00B44BDA">
        <w:rPr>
          <w:rFonts w:ascii="Times New Roman" w:hAnsi="Times New Roman" w:cs="Times New Roman"/>
          <w:sz w:val="24"/>
          <w:szCs w:val="24"/>
        </w:rPr>
        <w:t xml:space="preserve"> </w:t>
      </w:r>
      <w:r w:rsidRPr="00B44BDA">
        <w:rPr>
          <w:rFonts w:ascii="Times New Roman" w:hAnsi="Times New Roman" w:cs="Times New Roman"/>
          <w:sz w:val="24"/>
          <w:szCs w:val="24"/>
        </w:rPr>
        <w:t xml:space="preserve">urea'' Nano-Structures &amp; Nano-Objects 35 </w:t>
      </w:r>
      <w:r w:rsidR="00FA1B7C">
        <w:rPr>
          <w:rFonts w:ascii="Times New Roman" w:hAnsi="Times New Roman" w:cs="Times New Roman"/>
          <w:sz w:val="24"/>
          <w:szCs w:val="24"/>
        </w:rPr>
        <w:t>,</w:t>
      </w:r>
      <w:r w:rsidRPr="00B44BDA">
        <w:rPr>
          <w:rFonts w:ascii="Times New Roman" w:hAnsi="Times New Roman" w:cs="Times New Roman"/>
          <w:sz w:val="24"/>
          <w:szCs w:val="24"/>
        </w:rPr>
        <w:t>101026</w:t>
      </w:r>
      <w:r w:rsidR="00FA1B7C">
        <w:rPr>
          <w:rFonts w:ascii="Times New Roman" w:hAnsi="Times New Roman" w:cs="Times New Roman"/>
          <w:sz w:val="24"/>
          <w:szCs w:val="24"/>
        </w:rPr>
        <w:t>,</w:t>
      </w:r>
      <w:r w:rsidR="00FA1B7C" w:rsidRPr="00FA1B7C">
        <w:rPr>
          <w:rFonts w:ascii="Times New Roman" w:hAnsi="Times New Roman" w:cs="Times New Roman"/>
          <w:sz w:val="24"/>
          <w:szCs w:val="24"/>
        </w:rPr>
        <w:t xml:space="preserve"> </w:t>
      </w:r>
      <w:r w:rsidR="00FA1B7C" w:rsidRPr="00B44BDA">
        <w:rPr>
          <w:rFonts w:ascii="Times New Roman" w:hAnsi="Times New Roman" w:cs="Times New Roman"/>
          <w:sz w:val="24"/>
          <w:szCs w:val="24"/>
        </w:rPr>
        <w:t>(2023)</w:t>
      </w:r>
      <w:r w:rsidR="004561DB" w:rsidRPr="00B44BDA">
        <w:rPr>
          <w:rFonts w:ascii="Times New Roman" w:hAnsi="Times New Roman" w:cs="Times New Roman"/>
          <w:sz w:val="24"/>
          <w:szCs w:val="24"/>
        </w:rPr>
        <w:t xml:space="preserve">. </w:t>
      </w:r>
      <w:hyperlink r:id="rId37" w:history="1">
        <w:r w:rsidR="004561DB" w:rsidRPr="00B44BDA">
          <w:rPr>
            <w:rStyle w:val="Hyperlink"/>
            <w:rFonts w:ascii="Times New Roman" w:hAnsi="Times New Roman" w:cs="Times New Roman"/>
            <w:sz w:val="24"/>
            <w:szCs w:val="24"/>
          </w:rPr>
          <w:t>https://doi.org/10.1016/j.nanoso.2023.101026</w:t>
        </w:r>
      </w:hyperlink>
    </w:p>
    <w:p w14:paraId="617D3040" w14:textId="5D24B6E9" w:rsidR="00C15115" w:rsidRDefault="00F66682" w:rsidP="00FA1B7C">
      <w:pPr>
        <w:autoSpaceDE w:val="0"/>
        <w:autoSpaceDN w:val="0"/>
        <w:bidi w:val="0"/>
        <w:adjustRightInd w:val="0"/>
        <w:spacing w:after="0" w:line="240" w:lineRule="auto"/>
        <w:ind w:hanging="284"/>
        <w:jc w:val="both"/>
        <w:rPr>
          <w:rFonts w:ascii="Times New Roman" w:hAnsi="Times New Roman" w:cs="Times New Roman"/>
          <w:sz w:val="24"/>
          <w:szCs w:val="24"/>
        </w:rPr>
      </w:pPr>
      <w:r w:rsidRPr="006D2AA8">
        <w:rPr>
          <w:rFonts w:ascii="Times New Roman" w:hAnsi="Times New Roman" w:cs="Times New Roman"/>
          <w:sz w:val="24"/>
          <w:szCs w:val="24"/>
        </w:rPr>
        <w:t>[</w:t>
      </w:r>
      <w:r w:rsidR="006D2AA8" w:rsidRPr="006D2AA8">
        <w:rPr>
          <w:rFonts w:ascii="Times New Roman" w:hAnsi="Times New Roman" w:cs="Times New Roman"/>
          <w:sz w:val="24"/>
          <w:szCs w:val="24"/>
        </w:rPr>
        <w:t>16</w:t>
      </w:r>
      <w:r w:rsidRPr="006D2AA8">
        <w:rPr>
          <w:rFonts w:ascii="Times New Roman" w:hAnsi="Times New Roman" w:cs="Times New Roman"/>
          <w:sz w:val="24"/>
          <w:szCs w:val="24"/>
        </w:rPr>
        <w:t>]Qiang Lüa, Yingjun Wua, Lurong Ding b, Guomei</w:t>
      </w:r>
      <w:r w:rsidR="006D2AA8">
        <w:rPr>
          <w:rFonts w:ascii="Times New Roman" w:hAnsi="Times New Roman" w:cs="Times New Roman"/>
          <w:sz w:val="24"/>
          <w:szCs w:val="24"/>
        </w:rPr>
        <w:t xml:space="preserve"> Zua, Aihua Li , Yumei Zhao , </w:t>
      </w:r>
      <w:r w:rsidRPr="006D2AA8">
        <w:rPr>
          <w:rFonts w:ascii="Times New Roman" w:hAnsi="Times New Roman" w:cs="Times New Roman"/>
          <w:sz w:val="24"/>
          <w:szCs w:val="24"/>
        </w:rPr>
        <w:t xml:space="preserve">Hong Cui"Visible upconversion luminescence of Tb3+ ions in </w:t>
      </w:r>
      <w:r w:rsidR="00375093">
        <w:rPr>
          <w:rFonts w:ascii="Times New Roman" w:hAnsi="Times New Roman" w:cs="Times New Roman"/>
          <w:sz w:val="24"/>
          <w:szCs w:val="24"/>
        </w:rPr>
        <w:t xml:space="preserve">Y₂O₃ </w:t>
      </w:r>
      <w:r w:rsidRPr="006D2AA8">
        <w:rPr>
          <w:rFonts w:ascii="Times New Roman" w:hAnsi="Times New Roman" w:cs="Times New Roman"/>
          <w:sz w:val="24"/>
          <w:szCs w:val="24"/>
        </w:rPr>
        <w:t xml:space="preserve"> nanoparticles induced by a near infrared femtosecond laser " Journal of Alloys and Compounds 496 </w:t>
      </w:r>
      <w:r w:rsidR="00FA1B7C">
        <w:rPr>
          <w:rFonts w:ascii="Times New Roman" w:hAnsi="Times New Roman" w:cs="Times New Roman"/>
          <w:sz w:val="24"/>
          <w:szCs w:val="24"/>
        </w:rPr>
        <w:t>,</w:t>
      </w:r>
      <w:r w:rsidRPr="006D2AA8">
        <w:rPr>
          <w:rFonts w:ascii="Times New Roman" w:hAnsi="Times New Roman" w:cs="Times New Roman"/>
          <w:sz w:val="24"/>
          <w:szCs w:val="24"/>
        </w:rPr>
        <w:t>488–493</w:t>
      </w:r>
      <w:r w:rsidR="00FA1B7C" w:rsidRPr="006D2AA8">
        <w:rPr>
          <w:rFonts w:ascii="Times New Roman" w:hAnsi="Times New Roman" w:cs="Times New Roman"/>
          <w:sz w:val="24"/>
          <w:szCs w:val="24"/>
        </w:rPr>
        <w:t>(2010)</w:t>
      </w:r>
      <w:r w:rsidR="00FA1B7C">
        <w:rPr>
          <w:rFonts w:ascii="Times New Roman" w:hAnsi="Times New Roman" w:cs="Times New Roman"/>
          <w:sz w:val="24"/>
          <w:szCs w:val="24"/>
        </w:rPr>
        <w:t>.</w:t>
      </w:r>
      <w:r w:rsidR="00FA1B7C" w:rsidRPr="00FA1B7C">
        <w:t xml:space="preserve"> </w:t>
      </w:r>
      <w:hyperlink r:id="rId38" w:history="1">
        <w:r w:rsidR="00FA1B7C" w:rsidRPr="00524A6E">
          <w:rPr>
            <w:rStyle w:val="Hyperlink"/>
            <w:rFonts w:ascii="Times New Roman" w:hAnsi="Times New Roman" w:cs="Times New Roman"/>
            <w:sz w:val="24"/>
            <w:szCs w:val="24"/>
          </w:rPr>
          <w:t>http://dx.doi.org/10.1016/j.jallcom.2010.02.085</w:t>
        </w:r>
      </w:hyperlink>
    </w:p>
    <w:p w14:paraId="1AB0F433" w14:textId="77777777" w:rsidR="00FA1B7C" w:rsidRPr="00C15115" w:rsidRDefault="00FA1B7C" w:rsidP="00FA1B7C">
      <w:pPr>
        <w:autoSpaceDE w:val="0"/>
        <w:autoSpaceDN w:val="0"/>
        <w:bidi w:val="0"/>
        <w:adjustRightInd w:val="0"/>
        <w:spacing w:after="0" w:line="240" w:lineRule="auto"/>
        <w:ind w:hanging="284"/>
        <w:jc w:val="both"/>
        <w:rPr>
          <w:rFonts w:ascii="Times New Roman" w:hAnsi="Times New Roman" w:cs="Times New Roman"/>
          <w:sz w:val="24"/>
          <w:szCs w:val="24"/>
        </w:rPr>
      </w:pPr>
    </w:p>
    <w:p w14:paraId="1195000D" w14:textId="77777777" w:rsidR="00C15115" w:rsidRDefault="006D2AA8" w:rsidP="009801FF">
      <w:pPr>
        <w:autoSpaceDE w:val="0"/>
        <w:autoSpaceDN w:val="0"/>
        <w:bidi w:val="0"/>
        <w:adjustRightInd w:val="0"/>
        <w:spacing w:after="0" w:line="240" w:lineRule="auto"/>
        <w:ind w:hanging="284"/>
        <w:jc w:val="both"/>
        <w:rPr>
          <w:rFonts w:ascii="Times New Roman" w:eastAsia="Calibri" w:hAnsi="Times New Roman" w:cs="Times New Roman"/>
          <w:color w:val="000000" w:themeColor="text1"/>
          <w:sz w:val="24"/>
          <w:szCs w:val="24"/>
        </w:rPr>
      </w:pPr>
      <w:r w:rsidRPr="006D2AA8">
        <w:rPr>
          <w:rFonts w:ascii="Times New Roman" w:hAnsi="Times New Roman" w:cs="Times New Roman"/>
          <w:sz w:val="24"/>
          <w:szCs w:val="24"/>
        </w:rPr>
        <w:t xml:space="preserve">[17] Muneer H.J. Alzubaidy, Firas M.D. Al-Jaafari ,Wedian K. Abad , Ahmed N. Abd ."Microbial and Chemical Synthesisof Cobalt Oxide Nanoparticles andTheir Antimicrobial Activities"IRAQI JOURNAL OF APPLIED PHYSICS </w:t>
      </w:r>
      <w:r w:rsidR="009801FF">
        <w:rPr>
          <w:rFonts w:ascii="Times New Roman" w:hAnsi="Times New Roman" w:cs="Times New Roman"/>
          <w:sz w:val="24"/>
          <w:szCs w:val="24"/>
        </w:rPr>
        <w:t>,</w:t>
      </w:r>
      <w:r w:rsidRPr="006D2AA8">
        <w:rPr>
          <w:rFonts w:ascii="Times New Roman" w:hAnsi="Times New Roman" w:cs="Times New Roman"/>
          <w:sz w:val="24"/>
          <w:szCs w:val="24"/>
        </w:rPr>
        <w:t xml:space="preserve">20, </w:t>
      </w:r>
      <w:r w:rsidR="009801FF">
        <w:rPr>
          <w:rFonts w:ascii="Times New Roman" w:hAnsi="Times New Roman" w:cs="Times New Roman"/>
          <w:sz w:val="24"/>
          <w:szCs w:val="24"/>
        </w:rPr>
        <w:t>(</w:t>
      </w:r>
      <w:r w:rsidRPr="006D2AA8">
        <w:rPr>
          <w:rFonts w:ascii="Times New Roman" w:hAnsi="Times New Roman" w:cs="Times New Roman"/>
          <w:sz w:val="24"/>
          <w:szCs w:val="24"/>
        </w:rPr>
        <w:t xml:space="preserve"> 3B</w:t>
      </w:r>
      <w:r w:rsidR="009801FF">
        <w:rPr>
          <w:rFonts w:ascii="Times New Roman" w:hAnsi="Times New Roman" w:cs="Times New Roman"/>
          <w:sz w:val="24"/>
          <w:szCs w:val="24"/>
        </w:rPr>
        <w:t>)</w:t>
      </w:r>
      <w:r w:rsidRPr="006D2AA8">
        <w:rPr>
          <w:rFonts w:ascii="Times New Roman" w:hAnsi="Times New Roman" w:cs="Times New Roman"/>
          <w:sz w:val="24"/>
          <w:szCs w:val="24"/>
        </w:rPr>
        <w:t>, , pp. 623-627</w:t>
      </w:r>
      <w:r w:rsidR="009801FF">
        <w:rPr>
          <w:rFonts w:ascii="Times New Roman" w:eastAsia="Calibri" w:hAnsi="Times New Roman" w:cs="Times New Roman"/>
          <w:color w:val="000000" w:themeColor="text1"/>
          <w:sz w:val="24"/>
          <w:szCs w:val="24"/>
        </w:rPr>
        <w:t>,(</w:t>
      </w:r>
      <w:r w:rsidR="009801FF" w:rsidRPr="009801FF">
        <w:rPr>
          <w:rFonts w:ascii="Times New Roman" w:hAnsi="Times New Roman" w:cs="Times New Roman"/>
          <w:sz w:val="24"/>
          <w:szCs w:val="24"/>
        </w:rPr>
        <w:t xml:space="preserve"> </w:t>
      </w:r>
      <w:r w:rsidR="009801FF" w:rsidRPr="006D2AA8">
        <w:rPr>
          <w:rFonts w:ascii="Times New Roman" w:hAnsi="Times New Roman" w:cs="Times New Roman"/>
          <w:sz w:val="24"/>
          <w:szCs w:val="24"/>
        </w:rPr>
        <w:t>2024</w:t>
      </w:r>
      <w:r w:rsidR="009801FF">
        <w:rPr>
          <w:rFonts w:ascii="Times New Roman" w:hAnsi="Times New Roman" w:cs="Times New Roman"/>
          <w:sz w:val="24"/>
          <w:szCs w:val="24"/>
        </w:rPr>
        <w:t>)</w:t>
      </w:r>
      <w:r w:rsidR="009801FF">
        <w:rPr>
          <w:rFonts w:ascii="Times New Roman" w:eastAsia="Calibri" w:hAnsi="Times New Roman" w:cs="Times New Roman"/>
          <w:color w:val="000000" w:themeColor="text1"/>
          <w:sz w:val="24"/>
          <w:szCs w:val="24"/>
        </w:rPr>
        <w:t>,</w:t>
      </w:r>
      <w:r w:rsidR="009801FF" w:rsidRPr="009801FF">
        <w:t xml:space="preserve"> </w:t>
      </w:r>
      <w:hyperlink r:id="rId39" w:history="1">
        <w:r w:rsidR="009801FF" w:rsidRPr="00524A6E">
          <w:rPr>
            <w:rStyle w:val="Hyperlink"/>
            <w:rFonts w:ascii="Times New Roman" w:eastAsia="Calibri" w:hAnsi="Times New Roman" w:cs="Times New Roman"/>
            <w:sz w:val="24"/>
            <w:szCs w:val="24"/>
          </w:rPr>
          <w:t>https://www.iasj.net/iasj/download/8333211af8c486ba</w:t>
        </w:r>
      </w:hyperlink>
    </w:p>
    <w:p w14:paraId="1C2FBD0E" w14:textId="6489DFB6" w:rsidR="00C15115" w:rsidRDefault="00385989" w:rsidP="00C15115">
      <w:pPr>
        <w:autoSpaceDE w:val="0"/>
        <w:autoSpaceDN w:val="0"/>
        <w:bidi w:val="0"/>
        <w:adjustRightInd w:val="0"/>
        <w:spacing w:after="0" w:line="240" w:lineRule="auto"/>
        <w:ind w:hanging="284"/>
        <w:jc w:val="both"/>
        <w:rPr>
          <w:rFonts w:ascii="Times New Roman" w:eastAsia="Calibri" w:hAnsi="Times New Roman" w:cs="Times New Roman"/>
          <w:color w:val="000000" w:themeColor="text1"/>
          <w:sz w:val="24"/>
          <w:szCs w:val="24"/>
        </w:rPr>
      </w:pPr>
      <w:r w:rsidRPr="006D2AA8">
        <w:rPr>
          <w:rFonts w:ascii="Times New Roman" w:hAnsi="Times New Roman" w:cs="Times New Roman"/>
          <w:sz w:val="24"/>
          <w:szCs w:val="24"/>
        </w:rPr>
        <w:t>[</w:t>
      </w:r>
      <w:r w:rsidR="006D2AA8" w:rsidRPr="006D2AA8">
        <w:rPr>
          <w:rFonts w:ascii="Times New Roman" w:hAnsi="Times New Roman" w:cs="Times New Roman"/>
          <w:sz w:val="24"/>
          <w:szCs w:val="24"/>
        </w:rPr>
        <w:t>18</w:t>
      </w:r>
      <w:r w:rsidRPr="006D2AA8">
        <w:rPr>
          <w:rFonts w:ascii="Times New Roman" w:hAnsi="Times New Roman" w:cs="Times New Roman"/>
          <w:sz w:val="24"/>
          <w:szCs w:val="24"/>
        </w:rPr>
        <w:t>]</w:t>
      </w:r>
      <w:r w:rsidR="006F3ABF" w:rsidRPr="006D2AA8">
        <w:rPr>
          <w:rFonts w:ascii="Times New Roman" w:hAnsi="Times New Roman" w:cs="Times New Roman"/>
          <w:sz w:val="24"/>
          <w:szCs w:val="24"/>
        </w:rPr>
        <w:t>Hock Jin Quah and Kuan Yew Cheong''</w:t>
      </w:r>
      <w:r w:rsidRPr="006D2AA8">
        <w:rPr>
          <w:rFonts w:ascii="Times New Roman" w:hAnsi="Times New Roman" w:cs="Times New Roman"/>
          <w:sz w:val="24"/>
          <w:szCs w:val="24"/>
        </w:rPr>
        <w:t xml:space="preserve">Effects of post-deposition annealing ambient on band alignment of RF magnetron-sputtered </w:t>
      </w:r>
      <w:r w:rsidR="00375093">
        <w:rPr>
          <w:rFonts w:ascii="Times New Roman" w:hAnsi="Times New Roman" w:cs="Times New Roman"/>
          <w:sz w:val="24"/>
          <w:szCs w:val="24"/>
        </w:rPr>
        <w:t xml:space="preserve">Y₂O₃ </w:t>
      </w:r>
      <w:r w:rsidRPr="006D2AA8">
        <w:rPr>
          <w:rFonts w:ascii="Times New Roman" w:hAnsi="Times New Roman" w:cs="Times New Roman"/>
          <w:sz w:val="24"/>
          <w:szCs w:val="24"/>
        </w:rPr>
        <w:t xml:space="preserve"> film on gallium nitride</w:t>
      </w:r>
      <w:r w:rsidR="006F3ABF" w:rsidRPr="006D2AA8">
        <w:rPr>
          <w:rFonts w:ascii="Times New Roman" w:hAnsi="Times New Roman" w:cs="Times New Roman"/>
          <w:sz w:val="24"/>
          <w:szCs w:val="24"/>
        </w:rPr>
        <w:t xml:space="preserve">" Nanoscale Research Letters 2013, 8:53 Page 2 of 7 </w:t>
      </w:r>
      <w:hyperlink r:id="rId40" w:history="1">
        <w:r w:rsidR="006F3ABF" w:rsidRPr="006D2AA8">
          <w:rPr>
            <w:rStyle w:val="Hyperlink"/>
            <w:rFonts w:ascii="Times New Roman" w:hAnsi="Times New Roman" w:cs="Times New Roman"/>
            <w:sz w:val="24"/>
            <w:szCs w:val="24"/>
          </w:rPr>
          <w:t>http://www.nanoscalereslett.com/content/8/1/53</w:t>
        </w:r>
      </w:hyperlink>
    </w:p>
    <w:p w14:paraId="6E747CC1" w14:textId="77777777" w:rsidR="00C15115" w:rsidRDefault="00385989" w:rsidP="009801FF">
      <w:pPr>
        <w:autoSpaceDE w:val="0"/>
        <w:autoSpaceDN w:val="0"/>
        <w:bidi w:val="0"/>
        <w:adjustRightInd w:val="0"/>
        <w:spacing w:after="0" w:line="240" w:lineRule="auto"/>
        <w:ind w:hanging="284"/>
        <w:jc w:val="both"/>
        <w:rPr>
          <w:rFonts w:ascii="Times New Roman" w:eastAsia="Calibri" w:hAnsi="Times New Roman" w:cs="Times New Roman"/>
          <w:color w:val="000000" w:themeColor="text1"/>
          <w:sz w:val="24"/>
          <w:szCs w:val="24"/>
        </w:rPr>
      </w:pPr>
      <w:r>
        <w:t xml:space="preserve"> </w:t>
      </w:r>
      <w:r w:rsidR="00870F1D" w:rsidRPr="0042127F">
        <w:rPr>
          <w:rFonts w:ascii="Times New Roman" w:hAnsi="Times New Roman" w:cs="Times New Roman"/>
          <w:sz w:val="24"/>
          <w:szCs w:val="24"/>
        </w:rPr>
        <w:t>[</w:t>
      </w:r>
      <w:r w:rsidR="006D2957" w:rsidRPr="0042127F">
        <w:rPr>
          <w:rFonts w:ascii="Times New Roman" w:hAnsi="Times New Roman" w:cs="Times New Roman"/>
          <w:sz w:val="24"/>
          <w:szCs w:val="24"/>
        </w:rPr>
        <w:t>19</w:t>
      </w:r>
      <w:r w:rsidR="00870F1D" w:rsidRPr="0042127F">
        <w:rPr>
          <w:rFonts w:ascii="Times New Roman" w:hAnsi="Times New Roman" w:cs="Times New Roman"/>
          <w:sz w:val="24"/>
          <w:szCs w:val="24"/>
        </w:rPr>
        <w:t xml:space="preserve">]Muhammad Faisal† and Syed Khasim "Electrical Conductivity, Dielectric Behavior and EMI Shielding Effectiveness of Polyaniline-Yttrium Oxide Composites " Bull. Korean Chem. Soc., 34, </w:t>
      </w:r>
      <w:r w:rsidR="009801FF">
        <w:rPr>
          <w:rFonts w:ascii="Times New Roman" w:hAnsi="Times New Roman" w:cs="Times New Roman"/>
          <w:sz w:val="24"/>
          <w:szCs w:val="24"/>
        </w:rPr>
        <w:t>(</w:t>
      </w:r>
      <w:r w:rsidR="00870F1D" w:rsidRPr="0042127F">
        <w:rPr>
          <w:rFonts w:ascii="Times New Roman" w:hAnsi="Times New Roman" w:cs="Times New Roman"/>
          <w:sz w:val="24"/>
          <w:szCs w:val="24"/>
        </w:rPr>
        <w:t>. 1 99</w:t>
      </w:r>
      <w:r w:rsidR="009801FF">
        <w:rPr>
          <w:rFonts w:ascii="Times New Roman" w:hAnsi="Times New Roman" w:cs="Times New Roman"/>
          <w:sz w:val="24"/>
          <w:szCs w:val="24"/>
        </w:rPr>
        <w:t>) (</w:t>
      </w:r>
      <w:r w:rsidR="009801FF" w:rsidRPr="0042127F">
        <w:rPr>
          <w:rFonts w:ascii="Times New Roman" w:hAnsi="Times New Roman" w:cs="Times New Roman"/>
          <w:sz w:val="24"/>
          <w:szCs w:val="24"/>
        </w:rPr>
        <w:t>2013</w:t>
      </w:r>
      <w:r w:rsidR="009801FF">
        <w:rPr>
          <w:rFonts w:ascii="Times New Roman" w:hAnsi="Times New Roman" w:cs="Times New Roman"/>
          <w:sz w:val="24"/>
          <w:szCs w:val="24"/>
        </w:rPr>
        <w:t>)</w:t>
      </w:r>
      <w:r w:rsidR="00870F1D" w:rsidRPr="0042127F">
        <w:rPr>
          <w:rFonts w:ascii="Times New Roman" w:hAnsi="Times New Roman" w:cs="Times New Roman"/>
          <w:sz w:val="24"/>
          <w:szCs w:val="24"/>
        </w:rPr>
        <w:t xml:space="preserve"> </w:t>
      </w:r>
      <w:hyperlink r:id="rId41" w:history="1">
        <w:r w:rsidR="00870F1D" w:rsidRPr="0042127F">
          <w:rPr>
            <w:rStyle w:val="Hyperlink"/>
            <w:rFonts w:ascii="Times New Roman" w:hAnsi="Times New Roman" w:cs="Times New Roman"/>
            <w:sz w:val="24"/>
            <w:szCs w:val="24"/>
          </w:rPr>
          <w:t>http://dx.doi.org/10.5012/bkcs.2013.34.1.99</w:t>
        </w:r>
      </w:hyperlink>
    </w:p>
    <w:p w14:paraId="05E2DA93" w14:textId="77777777" w:rsidR="009801FF" w:rsidRDefault="00C15115" w:rsidP="009801FF">
      <w:pPr>
        <w:autoSpaceDE w:val="0"/>
        <w:autoSpaceDN w:val="0"/>
        <w:bidi w:val="0"/>
        <w:adjustRightInd w:val="0"/>
        <w:spacing w:after="0" w:line="240" w:lineRule="auto"/>
        <w:ind w:hanging="284"/>
        <w:jc w:val="both"/>
        <w:rPr>
          <w:rFonts w:ascii="Times New Roman" w:hAnsi="Times New Roman" w:cs="Times New Roman"/>
          <w:sz w:val="24"/>
          <w:szCs w:val="24"/>
        </w:rPr>
      </w:pPr>
      <w:r w:rsidRPr="006443D9">
        <w:rPr>
          <w:rFonts w:ascii="Times New Roman" w:hAnsi="Times New Roman" w:cs="Times New Roman"/>
          <w:sz w:val="24"/>
          <w:szCs w:val="24"/>
        </w:rPr>
        <w:t xml:space="preserve"> </w:t>
      </w:r>
    </w:p>
    <w:p w14:paraId="6AE7E096" w14:textId="77777777" w:rsidR="009F766B" w:rsidRPr="00C15115" w:rsidRDefault="009F766B" w:rsidP="009801FF">
      <w:pPr>
        <w:autoSpaceDE w:val="0"/>
        <w:autoSpaceDN w:val="0"/>
        <w:bidi w:val="0"/>
        <w:adjustRightInd w:val="0"/>
        <w:spacing w:after="0" w:line="240" w:lineRule="auto"/>
        <w:ind w:hanging="284"/>
        <w:jc w:val="both"/>
        <w:rPr>
          <w:rFonts w:ascii="Times New Roman" w:eastAsia="Calibri" w:hAnsi="Times New Roman" w:cs="Times New Roman"/>
          <w:color w:val="000000" w:themeColor="text1"/>
          <w:sz w:val="24"/>
          <w:szCs w:val="24"/>
        </w:rPr>
      </w:pPr>
      <w:r w:rsidRPr="006443D9">
        <w:rPr>
          <w:rFonts w:ascii="Times New Roman" w:hAnsi="Times New Roman" w:cs="Times New Roman"/>
          <w:sz w:val="24"/>
          <w:szCs w:val="24"/>
        </w:rPr>
        <w:t xml:space="preserve">[20]Abdulqader D. Faisal1 · Raid A. Ismail1 · Wafaa K. Khalef1 · Evan T. Salim1 "Synthesis of ZnO nanorods on a silicon substrate via hydrothermal route for optoelectronic applications" Optical and Quantum Electronics </w:t>
      </w:r>
      <w:r w:rsidR="009801FF">
        <w:rPr>
          <w:rFonts w:ascii="Times New Roman" w:hAnsi="Times New Roman" w:cs="Times New Roman"/>
          <w:sz w:val="24"/>
          <w:szCs w:val="24"/>
        </w:rPr>
        <w:t>52(</w:t>
      </w:r>
      <w:r w:rsidRPr="006443D9">
        <w:rPr>
          <w:rFonts w:ascii="Times New Roman" w:hAnsi="Times New Roman" w:cs="Times New Roman"/>
          <w:sz w:val="24"/>
          <w:szCs w:val="24"/>
        </w:rPr>
        <w:t>212</w:t>
      </w:r>
      <w:r w:rsidR="009801FF">
        <w:rPr>
          <w:rFonts w:ascii="Times New Roman" w:hAnsi="Times New Roman" w:cs="Times New Roman"/>
          <w:sz w:val="24"/>
          <w:szCs w:val="24"/>
        </w:rPr>
        <w:t>)</w:t>
      </w:r>
      <w:r w:rsidR="009801FF" w:rsidRPr="009801FF">
        <w:rPr>
          <w:rFonts w:ascii="Times New Roman" w:hAnsi="Times New Roman" w:cs="Times New Roman"/>
          <w:sz w:val="24"/>
          <w:szCs w:val="24"/>
        </w:rPr>
        <w:t xml:space="preserve"> </w:t>
      </w:r>
      <w:r w:rsidR="009801FF" w:rsidRPr="006443D9">
        <w:rPr>
          <w:rFonts w:ascii="Times New Roman" w:hAnsi="Times New Roman" w:cs="Times New Roman"/>
          <w:sz w:val="24"/>
          <w:szCs w:val="24"/>
        </w:rPr>
        <w:t>(2020)</w:t>
      </w:r>
    </w:p>
    <w:p w14:paraId="5C9FDA9E" w14:textId="77777777" w:rsidR="00C15115" w:rsidRDefault="00D956E0" w:rsidP="00C15115">
      <w:pPr>
        <w:bidi w:val="0"/>
        <w:jc w:val="both"/>
        <w:rPr>
          <w:rFonts w:ascii="Times New Roman" w:hAnsi="Times New Roman" w:cs="Times New Roman"/>
          <w:sz w:val="24"/>
          <w:szCs w:val="24"/>
        </w:rPr>
      </w:pPr>
      <w:hyperlink r:id="rId42" w:history="1">
        <w:r w:rsidR="00C15115" w:rsidRPr="00524A6E">
          <w:rPr>
            <w:rStyle w:val="Hyperlink"/>
            <w:rFonts w:ascii="Times New Roman" w:hAnsi="Times New Roman" w:cs="Times New Roman"/>
            <w:sz w:val="24"/>
            <w:szCs w:val="24"/>
          </w:rPr>
          <w:t>https://doi.org/10.1007/s11082-020-02329-1</w:t>
        </w:r>
      </w:hyperlink>
    </w:p>
    <w:p w14:paraId="7B92D09D" w14:textId="77777777" w:rsidR="00C15115" w:rsidRDefault="009F766B" w:rsidP="009801FF">
      <w:pPr>
        <w:bidi w:val="0"/>
        <w:ind w:hanging="142"/>
        <w:jc w:val="both"/>
        <w:rPr>
          <w:rFonts w:ascii="Times New Roman" w:hAnsi="Times New Roman" w:cs="Times New Roman"/>
          <w:sz w:val="24"/>
          <w:szCs w:val="24"/>
        </w:rPr>
      </w:pPr>
      <w:r w:rsidRPr="006443D9">
        <w:rPr>
          <w:rFonts w:ascii="Times New Roman" w:hAnsi="Times New Roman" w:cs="Times New Roman"/>
          <w:sz w:val="24"/>
          <w:szCs w:val="24"/>
        </w:rPr>
        <w:lastRenderedPageBreak/>
        <w:t xml:space="preserve">[21]Hala R. Hassan,Mohammed J.M. Ali, Ahmed N. Abd "Preparation and Characterization of Ag/CdTeQDs/PS/c-Si/Ag Heterojunction for </w:t>
      </w:r>
      <w:r w:rsidR="00F274D0">
        <w:rPr>
          <w:rFonts w:ascii="Times New Roman" w:hAnsi="Times New Roman" w:cs="Times New Roman"/>
          <w:sz w:val="24"/>
          <w:szCs w:val="24"/>
        </w:rPr>
        <w:t>Photo-detector</w:t>
      </w:r>
      <w:r w:rsidRPr="006443D9">
        <w:rPr>
          <w:rFonts w:ascii="Times New Roman" w:hAnsi="Times New Roman" w:cs="Times New Roman"/>
          <w:sz w:val="24"/>
          <w:szCs w:val="24"/>
        </w:rPr>
        <w:t xml:space="preserve"> Applications "IRAQI JOURNAL OF APPLIED PHYSICS 20, </w:t>
      </w:r>
      <w:r w:rsidR="009801FF">
        <w:rPr>
          <w:rFonts w:ascii="Times New Roman" w:hAnsi="Times New Roman" w:cs="Times New Roman"/>
          <w:sz w:val="24"/>
          <w:szCs w:val="24"/>
        </w:rPr>
        <w:t>(</w:t>
      </w:r>
      <w:r w:rsidRPr="006443D9">
        <w:rPr>
          <w:rFonts w:ascii="Times New Roman" w:hAnsi="Times New Roman" w:cs="Times New Roman"/>
          <w:sz w:val="24"/>
          <w:szCs w:val="24"/>
        </w:rPr>
        <w:t>3B</w:t>
      </w:r>
      <w:r w:rsidR="009801FF">
        <w:rPr>
          <w:rFonts w:ascii="Times New Roman" w:hAnsi="Times New Roman" w:cs="Times New Roman"/>
          <w:sz w:val="24"/>
          <w:szCs w:val="24"/>
        </w:rPr>
        <w:t>)</w:t>
      </w:r>
      <w:r w:rsidRPr="006443D9">
        <w:rPr>
          <w:rFonts w:ascii="Times New Roman" w:hAnsi="Times New Roman" w:cs="Times New Roman"/>
          <w:sz w:val="24"/>
          <w:szCs w:val="24"/>
        </w:rPr>
        <w:t xml:space="preserve">, </w:t>
      </w:r>
      <w:r w:rsidR="009801FF">
        <w:rPr>
          <w:rFonts w:ascii="Times New Roman" w:hAnsi="Times New Roman" w:cs="Times New Roman"/>
          <w:sz w:val="24"/>
          <w:szCs w:val="24"/>
        </w:rPr>
        <w:t>(</w:t>
      </w:r>
      <w:r w:rsidRPr="006443D9">
        <w:rPr>
          <w:rFonts w:ascii="Times New Roman" w:hAnsi="Times New Roman" w:cs="Times New Roman"/>
          <w:sz w:val="24"/>
          <w:szCs w:val="24"/>
        </w:rPr>
        <w:t xml:space="preserve"> 2024</w:t>
      </w:r>
      <w:r w:rsidR="009801FF">
        <w:rPr>
          <w:rFonts w:ascii="Times New Roman" w:hAnsi="Times New Roman" w:cs="Times New Roman"/>
          <w:sz w:val="24"/>
          <w:szCs w:val="24"/>
        </w:rPr>
        <w:t>)</w:t>
      </w:r>
      <w:r w:rsidRPr="006443D9">
        <w:rPr>
          <w:rFonts w:ascii="Times New Roman" w:hAnsi="Times New Roman" w:cs="Times New Roman"/>
          <w:sz w:val="24"/>
          <w:szCs w:val="24"/>
        </w:rPr>
        <w:t>, 605-610.</w:t>
      </w:r>
      <w:r w:rsidR="009801FF" w:rsidRPr="009801FF">
        <w:t xml:space="preserve"> </w:t>
      </w:r>
      <w:hyperlink r:id="rId43" w:history="1">
        <w:r w:rsidR="009801FF" w:rsidRPr="00524A6E">
          <w:rPr>
            <w:rStyle w:val="Hyperlink"/>
            <w:rFonts w:ascii="Times New Roman" w:hAnsi="Times New Roman" w:cs="Times New Roman"/>
            <w:sz w:val="24"/>
            <w:szCs w:val="24"/>
          </w:rPr>
          <w:t>https://www.iasj.net/iasj/download/8e43b6733aa52856</w:t>
        </w:r>
      </w:hyperlink>
    </w:p>
    <w:p w14:paraId="4A5A027B" w14:textId="18582582" w:rsidR="006443D9" w:rsidRDefault="006443D9" w:rsidP="00FA1B7C">
      <w:pPr>
        <w:bidi w:val="0"/>
        <w:ind w:hanging="142"/>
        <w:jc w:val="both"/>
        <w:rPr>
          <w:rFonts w:ascii="Times New Roman" w:hAnsi="Times New Roman" w:cs="Times New Roman"/>
          <w:sz w:val="24"/>
          <w:szCs w:val="24"/>
        </w:rPr>
      </w:pPr>
      <w:r w:rsidRPr="006443D9">
        <w:rPr>
          <w:rFonts w:ascii="Times New Roman" w:hAnsi="Times New Roman" w:cs="Times New Roman"/>
          <w:sz w:val="24"/>
          <w:szCs w:val="24"/>
        </w:rPr>
        <w:t>[22] Imad H. Kadhim , Nabil. M. Abd-Alghafour "High Sensitivity Of Nanocrystalline SnO2-</w:t>
      </w:r>
      <w:r w:rsidR="00375093">
        <w:rPr>
          <w:rFonts w:ascii="Times New Roman" w:hAnsi="Times New Roman" w:cs="Times New Roman"/>
          <w:sz w:val="24"/>
          <w:szCs w:val="24"/>
        </w:rPr>
        <w:t xml:space="preserve">Y₂O₃ </w:t>
      </w:r>
      <w:r w:rsidRPr="006443D9">
        <w:rPr>
          <w:rFonts w:ascii="Times New Roman" w:hAnsi="Times New Roman" w:cs="Times New Roman"/>
          <w:sz w:val="24"/>
          <w:szCs w:val="24"/>
        </w:rPr>
        <w:t xml:space="preserve"> Thin Films Based UV-Detector Prepared Using Chemical Bath Deposition"Journal of the College of Basic Education 30 (126),. 402-115</w:t>
      </w:r>
      <w:r w:rsidR="00FA1B7C">
        <w:rPr>
          <w:rFonts w:ascii="Times New Roman" w:hAnsi="Times New Roman" w:cs="Times New Roman"/>
          <w:sz w:val="24"/>
          <w:szCs w:val="24"/>
        </w:rPr>
        <w:t>(</w:t>
      </w:r>
      <w:r w:rsidR="00FA1B7C" w:rsidRPr="006443D9">
        <w:rPr>
          <w:rFonts w:ascii="Times New Roman" w:hAnsi="Times New Roman" w:cs="Times New Roman"/>
          <w:sz w:val="24"/>
          <w:szCs w:val="24"/>
        </w:rPr>
        <w:t>2024</w:t>
      </w:r>
      <w:r w:rsidR="00FA1B7C">
        <w:rPr>
          <w:rFonts w:ascii="Times New Roman" w:hAnsi="Times New Roman" w:cs="Times New Roman"/>
          <w:sz w:val="24"/>
          <w:szCs w:val="24"/>
        </w:rPr>
        <w:t>)</w:t>
      </w:r>
      <w:r w:rsidR="00FA1B7C" w:rsidRPr="00FA1B7C">
        <w:t xml:space="preserve"> </w:t>
      </w:r>
      <w:hyperlink r:id="rId44" w:history="1">
        <w:r w:rsidR="00FA1B7C" w:rsidRPr="00524A6E">
          <w:rPr>
            <w:rStyle w:val="Hyperlink"/>
            <w:rFonts w:ascii="Times New Roman" w:hAnsi="Times New Roman" w:cs="Times New Roman"/>
            <w:sz w:val="24"/>
            <w:szCs w:val="24"/>
          </w:rPr>
          <w:t>https://doi.org/10.35950/cbej.v30i126.12229</w:t>
        </w:r>
      </w:hyperlink>
    </w:p>
    <w:p w14:paraId="34A1CC25" w14:textId="77777777" w:rsidR="006C4F65" w:rsidRDefault="009F766B" w:rsidP="009801FF">
      <w:pPr>
        <w:bidi w:val="0"/>
        <w:jc w:val="both"/>
      </w:pPr>
      <w:r w:rsidRPr="006443D9">
        <w:rPr>
          <w:rFonts w:ascii="Times New Roman" w:hAnsi="Times New Roman" w:cs="Times New Roman"/>
          <w:sz w:val="24"/>
          <w:szCs w:val="24"/>
        </w:rPr>
        <w:t>[</w:t>
      </w:r>
      <w:r w:rsidR="006443D9" w:rsidRPr="006443D9">
        <w:rPr>
          <w:rFonts w:ascii="Times New Roman" w:hAnsi="Times New Roman" w:cs="Times New Roman"/>
          <w:sz w:val="24"/>
          <w:szCs w:val="24"/>
        </w:rPr>
        <w:t>23</w:t>
      </w:r>
      <w:r w:rsidRPr="006443D9">
        <w:rPr>
          <w:rFonts w:ascii="Times New Roman" w:hAnsi="Times New Roman" w:cs="Times New Roman"/>
          <w:sz w:val="24"/>
          <w:szCs w:val="24"/>
        </w:rPr>
        <w:t xml:space="preserve">] </w:t>
      </w:r>
      <w:r w:rsidR="0042127F" w:rsidRPr="006443D9">
        <w:rPr>
          <w:rFonts w:ascii="Times New Roman" w:hAnsi="Times New Roman" w:cs="Times New Roman"/>
          <w:sz w:val="24"/>
          <w:szCs w:val="24"/>
        </w:rPr>
        <w:t xml:space="preserve">Sahar Issa Saeed , Maryam Azher Ali , Wedian K. Abad  and Ahmed N. Abd "Low-Cost Applications by Simple Chemical Method:Solar Cell and </w:t>
      </w:r>
      <w:r w:rsidR="00F274D0">
        <w:rPr>
          <w:rFonts w:ascii="Times New Roman" w:hAnsi="Times New Roman" w:cs="Times New Roman"/>
          <w:sz w:val="24"/>
          <w:szCs w:val="24"/>
        </w:rPr>
        <w:t>Photo-detector</w:t>
      </w:r>
      <w:r w:rsidR="0042127F" w:rsidRPr="006443D9">
        <w:rPr>
          <w:rFonts w:ascii="Times New Roman" w:hAnsi="Times New Roman" w:cs="Times New Roman"/>
          <w:sz w:val="24"/>
          <w:szCs w:val="24"/>
        </w:rPr>
        <w:t>"International Journal of Nanoscience</w:t>
      </w:r>
      <w:r w:rsidR="009801FF">
        <w:rPr>
          <w:rFonts w:ascii="Times New Roman" w:hAnsi="Times New Roman" w:cs="Times New Roman"/>
          <w:sz w:val="24"/>
          <w:szCs w:val="24"/>
        </w:rPr>
        <w:t>,</w:t>
      </w:r>
      <w:r w:rsidR="0042127F" w:rsidRPr="006443D9">
        <w:rPr>
          <w:rFonts w:ascii="Times New Roman" w:hAnsi="Times New Roman" w:cs="Times New Roman"/>
          <w:sz w:val="24"/>
          <w:szCs w:val="24"/>
        </w:rPr>
        <w:t xml:space="preserve">23, </w:t>
      </w:r>
      <w:r w:rsidR="009801FF">
        <w:rPr>
          <w:rFonts w:ascii="Times New Roman" w:hAnsi="Times New Roman" w:cs="Times New Roman"/>
          <w:sz w:val="24"/>
          <w:szCs w:val="24"/>
        </w:rPr>
        <w:t>(</w:t>
      </w:r>
      <w:r w:rsidR="0042127F" w:rsidRPr="006443D9">
        <w:rPr>
          <w:rFonts w:ascii="Times New Roman" w:hAnsi="Times New Roman" w:cs="Times New Roman"/>
          <w:sz w:val="24"/>
          <w:szCs w:val="24"/>
        </w:rPr>
        <w:t xml:space="preserve"> 2</w:t>
      </w:r>
      <w:r w:rsidR="009801FF">
        <w:rPr>
          <w:rFonts w:ascii="Times New Roman" w:hAnsi="Times New Roman" w:cs="Times New Roman"/>
          <w:sz w:val="24"/>
          <w:szCs w:val="24"/>
        </w:rPr>
        <w:t>),1-7</w:t>
      </w:r>
      <w:r w:rsidR="0042127F" w:rsidRPr="006443D9">
        <w:rPr>
          <w:rFonts w:ascii="Times New Roman" w:hAnsi="Times New Roman" w:cs="Times New Roman"/>
          <w:sz w:val="24"/>
          <w:szCs w:val="24"/>
        </w:rPr>
        <w:t xml:space="preserve"> (2024s)</w:t>
      </w:r>
      <w:hyperlink r:id="rId45" w:history="1">
        <w:r w:rsidR="00FA1B7C" w:rsidRPr="00524A6E">
          <w:rPr>
            <w:rStyle w:val="Hyperlink"/>
            <w:rFonts w:ascii="Times New Roman" w:hAnsi="Times New Roman" w:cs="Times New Roman"/>
            <w:sz w:val="24"/>
            <w:szCs w:val="24"/>
          </w:rPr>
          <w:t>http://dx.doi.org/10.1142/S0219581X23500631</w:t>
        </w:r>
      </w:hyperlink>
      <w:r w:rsidR="006C4F65">
        <w:t xml:space="preserve"> </w:t>
      </w:r>
    </w:p>
    <w:p w14:paraId="7180B080" w14:textId="77777777" w:rsidR="00375093" w:rsidRPr="00830E23" w:rsidRDefault="006C4F65" w:rsidP="006C4F65">
      <w:pPr>
        <w:bidi w:val="0"/>
        <w:jc w:val="both"/>
        <w:rPr>
          <w:sz w:val="24"/>
          <w:szCs w:val="24"/>
          <w:highlight w:val="yellow"/>
        </w:rPr>
      </w:pPr>
      <w:r w:rsidRPr="00830E23">
        <w:rPr>
          <w:sz w:val="24"/>
          <w:szCs w:val="24"/>
          <w:highlight w:val="yellow"/>
        </w:rPr>
        <w:t>[24] Leal Filho, W., Kotter, R., Özuyar, P. G., Abubakar, I. R., Eustachio, J. H. P. P., &amp; Matandirotya, N. R. (2023). Understanding Rare Earth Elements as Critical Raw Materials. </w:t>
      </w:r>
      <w:r w:rsidRPr="00830E23">
        <w:rPr>
          <w:i/>
          <w:iCs/>
          <w:sz w:val="24"/>
          <w:szCs w:val="24"/>
          <w:highlight w:val="yellow"/>
        </w:rPr>
        <w:t>Sustainability</w:t>
      </w:r>
      <w:r w:rsidRPr="00830E23">
        <w:rPr>
          <w:sz w:val="24"/>
          <w:szCs w:val="24"/>
          <w:highlight w:val="yellow"/>
        </w:rPr>
        <w:t>, </w:t>
      </w:r>
      <w:r w:rsidRPr="00830E23">
        <w:rPr>
          <w:i/>
          <w:iCs/>
          <w:sz w:val="24"/>
          <w:szCs w:val="24"/>
          <w:highlight w:val="yellow"/>
        </w:rPr>
        <w:t>15</w:t>
      </w:r>
      <w:r w:rsidRPr="00830E23">
        <w:rPr>
          <w:sz w:val="24"/>
          <w:szCs w:val="24"/>
          <w:highlight w:val="yellow"/>
        </w:rPr>
        <w:t xml:space="preserve">(3), 1919. </w:t>
      </w:r>
      <w:hyperlink r:id="rId46" w:history="1">
        <w:r w:rsidR="00375093" w:rsidRPr="00830E23">
          <w:rPr>
            <w:rStyle w:val="Hyperlink"/>
            <w:sz w:val="24"/>
            <w:szCs w:val="24"/>
            <w:highlight w:val="yellow"/>
          </w:rPr>
          <w:t>https://doi.org/10.3390/su15031919</w:t>
        </w:r>
      </w:hyperlink>
      <w:r w:rsidR="00375093" w:rsidRPr="00830E23">
        <w:rPr>
          <w:sz w:val="24"/>
          <w:szCs w:val="24"/>
          <w:highlight w:val="yellow"/>
        </w:rPr>
        <w:t xml:space="preserve"> </w:t>
      </w:r>
    </w:p>
    <w:p w14:paraId="174443C1" w14:textId="77777777" w:rsidR="00375093" w:rsidRPr="00830E23" w:rsidRDefault="00375093" w:rsidP="00375093">
      <w:pPr>
        <w:bidi w:val="0"/>
        <w:jc w:val="both"/>
        <w:rPr>
          <w:sz w:val="24"/>
          <w:szCs w:val="24"/>
          <w:highlight w:val="yellow"/>
        </w:rPr>
      </w:pPr>
      <w:r w:rsidRPr="00830E23">
        <w:rPr>
          <w:sz w:val="24"/>
          <w:szCs w:val="24"/>
          <w:highlight w:val="yellow"/>
        </w:rPr>
        <w:t>[25] Govindasamy, R., Govindarasu, M., Alharthi, S. S., Mani, P., Bernaurdshaw, N., Gomathi, T., Ansari, M. A., Alomary, M. N., Atwah, B., Malik, M. S., Rajeswari, V. D., Rekha, K., Ahmed, S. A., &amp; Thiruvengadam, M. (2022). Sustainable Green Synthesis of Yttrium Oxide (Y₂O₃) Nanoparticles Using </w:t>
      </w:r>
      <w:r w:rsidRPr="00830E23">
        <w:rPr>
          <w:i/>
          <w:iCs/>
          <w:sz w:val="24"/>
          <w:szCs w:val="24"/>
          <w:highlight w:val="yellow"/>
        </w:rPr>
        <w:t>Lantana camara</w:t>
      </w:r>
      <w:r w:rsidRPr="00830E23">
        <w:rPr>
          <w:sz w:val="24"/>
          <w:szCs w:val="24"/>
          <w:highlight w:val="yellow"/>
        </w:rPr>
        <w:t> Leaf Extracts: Physicochemical Characterization, Photocatalytic Degradation, Antibacterial, and Anticancer Potency. </w:t>
      </w:r>
      <w:r w:rsidRPr="00830E23">
        <w:rPr>
          <w:i/>
          <w:iCs/>
          <w:sz w:val="24"/>
          <w:szCs w:val="24"/>
          <w:highlight w:val="yellow"/>
        </w:rPr>
        <w:t>Nanomaterials</w:t>
      </w:r>
      <w:r w:rsidRPr="00830E23">
        <w:rPr>
          <w:sz w:val="24"/>
          <w:szCs w:val="24"/>
          <w:highlight w:val="yellow"/>
        </w:rPr>
        <w:t>, </w:t>
      </w:r>
      <w:r w:rsidRPr="00830E23">
        <w:rPr>
          <w:i/>
          <w:iCs/>
          <w:sz w:val="24"/>
          <w:szCs w:val="24"/>
          <w:highlight w:val="yellow"/>
        </w:rPr>
        <w:t>12</w:t>
      </w:r>
      <w:r w:rsidRPr="00830E23">
        <w:rPr>
          <w:sz w:val="24"/>
          <w:szCs w:val="24"/>
          <w:highlight w:val="yellow"/>
        </w:rPr>
        <w:t xml:space="preserve">(14), 2393. </w:t>
      </w:r>
      <w:hyperlink r:id="rId47" w:history="1">
        <w:r w:rsidRPr="00830E23">
          <w:rPr>
            <w:rStyle w:val="Hyperlink"/>
            <w:sz w:val="24"/>
            <w:szCs w:val="24"/>
            <w:highlight w:val="yellow"/>
          </w:rPr>
          <w:t>https://doi.org/10.3390/nano12142393</w:t>
        </w:r>
      </w:hyperlink>
      <w:r w:rsidRPr="00830E23">
        <w:rPr>
          <w:sz w:val="24"/>
          <w:szCs w:val="24"/>
          <w:highlight w:val="yellow"/>
        </w:rPr>
        <w:t xml:space="preserve"> </w:t>
      </w:r>
    </w:p>
    <w:p w14:paraId="01BE403E" w14:textId="77777777" w:rsidR="00A2169C" w:rsidRDefault="00375093" w:rsidP="00375093">
      <w:pPr>
        <w:bidi w:val="0"/>
        <w:jc w:val="both"/>
        <w:rPr>
          <w:sz w:val="24"/>
          <w:szCs w:val="24"/>
        </w:rPr>
      </w:pPr>
      <w:r w:rsidRPr="00830E23">
        <w:rPr>
          <w:sz w:val="24"/>
          <w:szCs w:val="24"/>
          <w:highlight w:val="yellow"/>
        </w:rPr>
        <w:t>[26] Avcikurt, A. S., Tosun, S. G., Ozel, Y., Aydin, H., Coban, M. B., Unal, F., &amp; Akyel, M. F. (2026). Structural, photoluminescent, and biological evaluation of Eu3+-doped Y₂O₃ nanoparticles for cancer theranostics, multimodal imaging, and antibacterial applications. </w:t>
      </w:r>
      <w:r w:rsidRPr="00830E23">
        <w:rPr>
          <w:i/>
          <w:iCs/>
          <w:sz w:val="24"/>
          <w:szCs w:val="24"/>
          <w:highlight w:val="yellow"/>
        </w:rPr>
        <w:t>Bioorganic Chemistry</w:t>
      </w:r>
      <w:r w:rsidRPr="00830E23">
        <w:rPr>
          <w:sz w:val="24"/>
          <w:szCs w:val="24"/>
          <w:highlight w:val="yellow"/>
        </w:rPr>
        <w:t>, </w:t>
      </w:r>
      <w:r w:rsidRPr="00830E23">
        <w:rPr>
          <w:i/>
          <w:iCs/>
          <w:sz w:val="24"/>
          <w:szCs w:val="24"/>
          <w:highlight w:val="yellow"/>
        </w:rPr>
        <w:t>173</w:t>
      </w:r>
      <w:r w:rsidRPr="00830E23">
        <w:rPr>
          <w:sz w:val="24"/>
          <w:szCs w:val="24"/>
          <w:highlight w:val="yellow"/>
        </w:rPr>
        <w:t>, 109649.</w:t>
      </w:r>
      <w:r w:rsidR="00A2169C">
        <w:rPr>
          <w:sz w:val="24"/>
          <w:szCs w:val="24"/>
        </w:rPr>
        <w:t xml:space="preserve"> </w:t>
      </w:r>
    </w:p>
    <w:p w14:paraId="7A1E14CD" w14:textId="2BF5B4ED" w:rsidR="00870F1D" w:rsidRPr="00830E23" w:rsidRDefault="00A2169C" w:rsidP="00A2169C">
      <w:pPr>
        <w:bidi w:val="0"/>
        <w:jc w:val="both"/>
        <w:rPr>
          <w:rFonts w:ascii="Times New Roman" w:hAnsi="Times New Roman" w:cs="Times New Roman"/>
          <w:sz w:val="28"/>
          <w:szCs w:val="28"/>
        </w:rPr>
      </w:pPr>
      <w:r w:rsidRPr="00830E23">
        <w:rPr>
          <w:sz w:val="24"/>
          <w:szCs w:val="24"/>
          <w:highlight w:val="yellow"/>
        </w:rPr>
        <w:t>[27] Khan, Y., Sadia, H., Ali Shah, S. Z., Khan, M. N., Shah, A. A., Ullah, N., Ullah, M. F., Bibi, H., Bafakeeh, O. T., Khedher, N. B., Eldin, S. M., Fadhl, B. M., &amp; Khan, M. I. (2022). Classification, Synthetic, and Characterization Approaches to Nanoparticles, and Their Applications in Various Fields of Nanotechnology: A Review. </w:t>
      </w:r>
      <w:r w:rsidRPr="00830E23">
        <w:rPr>
          <w:i/>
          <w:iCs/>
          <w:sz w:val="24"/>
          <w:szCs w:val="24"/>
          <w:highlight w:val="yellow"/>
        </w:rPr>
        <w:t>Catalysts</w:t>
      </w:r>
      <w:r w:rsidRPr="00830E23">
        <w:rPr>
          <w:sz w:val="24"/>
          <w:szCs w:val="24"/>
          <w:highlight w:val="yellow"/>
        </w:rPr>
        <w:t>, </w:t>
      </w:r>
      <w:r w:rsidRPr="00830E23">
        <w:rPr>
          <w:i/>
          <w:iCs/>
          <w:sz w:val="24"/>
          <w:szCs w:val="24"/>
          <w:highlight w:val="yellow"/>
        </w:rPr>
        <w:t>12</w:t>
      </w:r>
      <w:r w:rsidRPr="00830E23">
        <w:rPr>
          <w:sz w:val="24"/>
          <w:szCs w:val="24"/>
          <w:highlight w:val="yellow"/>
        </w:rPr>
        <w:t>(11), 1386. https://doi.org/10.3390/catal12111386</w:t>
      </w:r>
    </w:p>
    <w:p w14:paraId="6F1100CB" w14:textId="77777777" w:rsidR="00FA1B7C" w:rsidRPr="006443D9" w:rsidRDefault="00FA1B7C" w:rsidP="00FA1B7C">
      <w:pPr>
        <w:bidi w:val="0"/>
        <w:jc w:val="both"/>
        <w:rPr>
          <w:rFonts w:ascii="Times New Roman" w:hAnsi="Times New Roman" w:cs="Times New Roman"/>
          <w:sz w:val="24"/>
          <w:szCs w:val="24"/>
        </w:rPr>
      </w:pPr>
    </w:p>
    <w:sectPr w:rsidR="00FA1B7C" w:rsidRPr="006443D9" w:rsidSect="00FB2317">
      <w:headerReference w:type="even" r:id="rId48"/>
      <w:headerReference w:type="default" r:id="rId49"/>
      <w:footerReference w:type="even" r:id="rId50"/>
      <w:footerReference w:type="default" r:id="rId51"/>
      <w:headerReference w:type="first" r:id="rId52"/>
      <w:footerReference w:type="first" r:id="rId5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9B972" w14:textId="77777777" w:rsidR="00D956E0" w:rsidRDefault="00D956E0" w:rsidP="00CE5F0C">
      <w:pPr>
        <w:spacing w:after="0" w:line="240" w:lineRule="auto"/>
      </w:pPr>
      <w:r>
        <w:separator/>
      </w:r>
    </w:p>
  </w:endnote>
  <w:endnote w:type="continuationSeparator" w:id="0">
    <w:p w14:paraId="1CBD7FE3" w14:textId="77777777" w:rsidR="00D956E0" w:rsidRDefault="00D956E0" w:rsidP="00CE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Caslon Pro Bold">
    <w:altName w:val="Times New Roman"/>
    <w:panose1 w:val="00000000000000000000"/>
    <w:charset w:val="00"/>
    <w:family w:val="roman"/>
    <w:notTrueType/>
    <w:pitch w:val="default"/>
    <w:sig w:usb0="00000003" w:usb1="00000000" w:usb2="00000000" w:usb3="00000000" w:csb0="00000001" w:csb1="00000000"/>
  </w:font>
  <w:font w:name="Adobe Caslon Pro">
    <w:altName w:val="Times New Roman"/>
    <w:panose1 w:val="00000000000000000000"/>
    <w:charset w:val="00"/>
    <w:family w:val="roman"/>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ZapfHumnst Ult BT">
    <w:altName w:val="Arial"/>
    <w:panose1 w:val="00000000000000000000"/>
    <w:charset w:val="00"/>
    <w:family w:val="swiss"/>
    <w:notTrueType/>
    <w:pitch w:val="default"/>
    <w:sig w:usb0="00000003" w:usb1="00000000" w:usb2="00000000" w:usb3="00000000" w:csb0="00000001" w:csb1="00000000"/>
  </w:font>
  <w:font w:name="t1-gul-regular">
    <w:altName w:val="Times New Roman"/>
    <w:panose1 w:val="00000000000000000000"/>
    <w:charset w:val="B2"/>
    <w:family w:val="auto"/>
    <w:notTrueType/>
    <w:pitch w:val="default"/>
    <w:sig w:usb0="00002000" w:usb1="00000000" w:usb2="00000000" w:usb3="00000000" w:csb0="00000040" w:csb1="00000000"/>
  </w:font>
  <w:font w:name="MTSYN">
    <w:altName w:val="MS Mincho"/>
    <w:panose1 w:val="00000000000000000000"/>
    <w:charset w:val="80"/>
    <w:family w:val="auto"/>
    <w:notTrueType/>
    <w:pitch w:val="default"/>
    <w:sig w:usb0="00000000" w:usb1="08070000" w:usb2="00000010" w:usb3="00000000" w:csb0="00020000"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26E2" w14:textId="77777777" w:rsidR="00C8512F" w:rsidRDefault="00C851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628396885"/>
      <w:docPartObj>
        <w:docPartGallery w:val="Page Numbers (Bottom of Page)"/>
        <w:docPartUnique/>
      </w:docPartObj>
    </w:sdtPr>
    <w:sdtEndPr/>
    <w:sdtContent>
      <w:p w14:paraId="7C4D4C06" w14:textId="77777777" w:rsidR="0077553F" w:rsidRDefault="0077553F">
        <w:pPr>
          <w:pStyle w:val="Footer"/>
        </w:pPr>
        <w:r>
          <w:rPr>
            <w:noProof/>
            <w:rtl/>
          </w:rPr>
          <mc:AlternateContent>
            <mc:Choice Requires="wps">
              <w:drawing>
                <wp:anchor distT="0" distB="0" distL="114300" distR="114300" simplePos="0" relativeHeight="251660288" behindDoc="0" locked="0" layoutInCell="1" allowOverlap="1" wp14:anchorId="24BDF281" wp14:editId="260CF87C">
                  <wp:simplePos x="0" y="0"/>
                  <wp:positionH relativeFrom="margin">
                    <wp:align>center</wp:align>
                  </wp:positionH>
                  <wp:positionV relativeFrom="bottomMargin">
                    <wp:align>center</wp:align>
                  </wp:positionV>
                  <wp:extent cx="551815" cy="238760"/>
                  <wp:effectExtent l="23495" t="19050" r="19050" b="18415"/>
                  <wp:wrapNone/>
                  <wp:docPr id="556" name="شكل تلقائي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141B61E5" w14:textId="62F09F66" w:rsidR="0077553F" w:rsidRDefault="0077553F">
                              <w:pPr>
                                <w:jc w:val="center"/>
                              </w:pPr>
                              <w:r>
                                <w:fldChar w:fldCharType="begin"/>
                              </w:r>
                              <w:r>
                                <w:instrText>PAGE    \* MERGEFORMAT</w:instrText>
                              </w:r>
                              <w:r>
                                <w:fldChar w:fldCharType="separate"/>
                              </w:r>
                              <w:r w:rsidR="009F61A8" w:rsidRPr="009F61A8">
                                <w:rPr>
                                  <w:noProof/>
                                  <w:rtl/>
                                  <w:lang w:val="ar-SA"/>
                                </w:rPr>
                                <w:t>1</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4BDF28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شكل تلقائي 22" o:spid="_x0000_s1032" type="#_x0000_t185" style="position:absolute;left:0;text-align:left;margin-left:0;margin-top:0;width:43.45pt;height:18.8pt;flip:x;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" filled="t" strokecolor="gray" strokeweight="2.25pt">
                  <v:textbox inset=",0,,0">
                    <w:txbxContent>
                      <w:p w14:paraId="141B61E5" w14:textId="62F09F66" w:rsidR="0077553F" w:rsidRDefault="0077553F">
                        <w:pPr>
                          <w:jc w:val="center"/>
                        </w:pPr>
                        <w:r>
                          <w:fldChar w:fldCharType="begin"/>
                        </w:r>
                        <w:r>
                          <w:instrText>PAGE    \* MERGEFORMAT</w:instrText>
                        </w:r>
                        <w:r>
                          <w:fldChar w:fldCharType="separate"/>
                        </w:r>
                        <w:r w:rsidR="009F61A8" w:rsidRPr="009F61A8">
                          <w:rPr>
                            <w:noProof/>
                            <w:rtl/>
                            <w:lang w:val="ar-SA"/>
                          </w:rPr>
                          <w:t>1</w:t>
                        </w:r>
                        <w:r>
                          <w:fldChar w:fldCharType="end"/>
                        </w:r>
                      </w:p>
                    </w:txbxContent>
                  </v:textbox>
                  <w10:wrap anchorx="margin" anchory="margin"/>
                </v:shape>
              </w:pict>
            </mc:Fallback>
          </mc:AlternateContent>
        </w:r>
        <w:r>
          <w:rPr>
            <w:noProof/>
            <w:rtl/>
          </w:rPr>
          <mc:AlternateContent>
            <mc:Choice Requires="wps">
              <w:drawing>
                <wp:anchor distT="0" distB="0" distL="114300" distR="114300" simplePos="0" relativeHeight="251659264" behindDoc="0" locked="0" layoutInCell="1" allowOverlap="1" wp14:anchorId="5AA57AAC" wp14:editId="195FF938">
                  <wp:simplePos x="0" y="0"/>
                  <wp:positionH relativeFrom="margin">
                    <wp:align>center</wp:align>
                  </wp:positionH>
                  <wp:positionV relativeFrom="bottomMargin">
                    <wp:align>center</wp:align>
                  </wp:positionV>
                  <wp:extent cx="5518150" cy="0"/>
                  <wp:effectExtent l="6350" t="9525" r="9525" b="9525"/>
                  <wp:wrapNone/>
                  <wp:docPr id="557" name="شكل تلقائي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FD40727" id="_x0000_t32" coordsize="21600,21600" o:spt="32" o:oned="t" path="m,l21600,21600e" filled="f">
                  <v:path arrowok="t" fillok="f" o:connecttype="none"/>
                  <o:lock v:ext="edit" shapetype="t"/>
                </v:shapetype>
                <v:shape id="شكل تلقائي 21" o:spid="_x0000_s1026" type="#_x0000_t32" style="position:absolute;left:0;text-align:left;margin-left:0;margin-top:0;width:434.5pt;height:0;flip:x;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" strokecolor="gray" strokeweight="1pt">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3DAC4" w14:textId="77777777" w:rsidR="00C8512F" w:rsidRDefault="00C85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F6B33" w14:textId="77777777" w:rsidR="00D956E0" w:rsidRDefault="00D956E0" w:rsidP="00CE5F0C">
      <w:pPr>
        <w:spacing w:after="0" w:line="240" w:lineRule="auto"/>
      </w:pPr>
      <w:r>
        <w:separator/>
      </w:r>
    </w:p>
  </w:footnote>
  <w:footnote w:type="continuationSeparator" w:id="0">
    <w:p w14:paraId="7AA01B70" w14:textId="77777777" w:rsidR="00D956E0" w:rsidRDefault="00D956E0" w:rsidP="00CE5F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0C3BD" w14:textId="3236CED5" w:rsidR="00C8512F" w:rsidRDefault="00D956E0">
    <w:pPr>
      <w:pStyle w:val="Header"/>
    </w:pPr>
    <w:r>
      <w:rPr>
        <w:noProof/>
      </w:rPr>
      <w:pict w14:anchorId="78D8DA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84236" o:spid="_x0000_s2050" type="#_x0000_t136" style="position:absolute;left:0;text-align:left;margin-left:0;margin-top:0;width:492.55pt;height:92.9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9A44A" w14:textId="0957C114" w:rsidR="00C8512F" w:rsidRDefault="00D956E0">
    <w:pPr>
      <w:pStyle w:val="Header"/>
    </w:pPr>
    <w:r>
      <w:rPr>
        <w:noProof/>
      </w:rPr>
      <w:pict w14:anchorId="51B434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84237" o:spid="_x0000_s2051" type="#_x0000_t136" style="position:absolute;left:0;text-align:left;margin-left:0;margin-top:0;width:492.55pt;height:92.9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F0303" w14:textId="4E0CDC81" w:rsidR="00C8512F" w:rsidRDefault="00D956E0">
    <w:pPr>
      <w:pStyle w:val="Header"/>
    </w:pPr>
    <w:r>
      <w:rPr>
        <w:noProof/>
      </w:rPr>
      <w:pict w14:anchorId="3F662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84235" o:spid="_x0000_s2049" type="#_x0000_t136" style="position:absolute;left:0;text-align:left;margin-left:0;margin-top:0;width:492.55pt;height:92.9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574010"/>
    <w:multiLevelType w:val="hybridMultilevel"/>
    <w:tmpl w:val="8F6A5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trA0MrQwB0IzEyUdpeDU4uLM/DyQAsNaAJ4+OkIsAAAA"/>
  </w:docVars>
  <w:rsids>
    <w:rsidRoot w:val="00CC64B7"/>
    <w:rsid w:val="00000AB2"/>
    <w:rsid w:val="00004C38"/>
    <w:rsid w:val="00006064"/>
    <w:rsid w:val="000120BE"/>
    <w:rsid w:val="00013A6F"/>
    <w:rsid w:val="000140E8"/>
    <w:rsid w:val="00021638"/>
    <w:rsid w:val="0002379B"/>
    <w:rsid w:val="00025A86"/>
    <w:rsid w:val="00025E37"/>
    <w:rsid w:val="00026BF3"/>
    <w:rsid w:val="00032009"/>
    <w:rsid w:val="000340D3"/>
    <w:rsid w:val="00043D36"/>
    <w:rsid w:val="000476E0"/>
    <w:rsid w:val="00067496"/>
    <w:rsid w:val="00075E88"/>
    <w:rsid w:val="000947B9"/>
    <w:rsid w:val="000A0FB0"/>
    <w:rsid w:val="000A489B"/>
    <w:rsid w:val="000A5CBB"/>
    <w:rsid w:val="000A6844"/>
    <w:rsid w:val="000B10AA"/>
    <w:rsid w:val="000B1434"/>
    <w:rsid w:val="000B4191"/>
    <w:rsid w:val="000C1A98"/>
    <w:rsid w:val="000C2BA4"/>
    <w:rsid w:val="000C4FED"/>
    <w:rsid w:val="000C69FD"/>
    <w:rsid w:val="000E69D0"/>
    <w:rsid w:val="000E7840"/>
    <w:rsid w:val="000F5CC0"/>
    <w:rsid w:val="000F7AF1"/>
    <w:rsid w:val="0010105D"/>
    <w:rsid w:val="00103865"/>
    <w:rsid w:val="00103E97"/>
    <w:rsid w:val="001069F5"/>
    <w:rsid w:val="00111BA2"/>
    <w:rsid w:val="001121DB"/>
    <w:rsid w:val="00113C91"/>
    <w:rsid w:val="00120139"/>
    <w:rsid w:val="00121B38"/>
    <w:rsid w:val="0012267C"/>
    <w:rsid w:val="00122D5F"/>
    <w:rsid w:val="00124BAE"/>
    <w:rsid w:val="00130993"/>
    <w:rsid w:val="001334FC"/>
    <w:rsid w:val="001354A9"/>
    <w:rsid w:val="00136881"/>
    <w:rsid w:val="001514CC"/>
    <w:rsid w:val="00151904"/>
    <w:rsid w:val="001525AC"/>
    <w:rsid w:val="00153AE7"/>
    <w:rsid w:val="001551E4"/>
    <w:rsid w:val="0016745B"/>
    <w:rsid w:val="00167A4B"/>
    <w:rsid w:val="001717A1"/>
    <w:rsid w:val="00183092"/>
    <w:rsid w:val="00184745"/>
    <w:rsid w:val="001850DC"/>
    <w:rsid w:val="001860B7"/>
    <w:rsid w:val="00190376"/>
    <w:rsid w:val="00191205"/>
    <w:rsid w:val="00191D5F"/>
    <w:rsid w:val="00192CCB"/>
    <w:rsid w:val="001A2D74"/>
    <w:rsid w:val="001A6501"/>
    <w:rsid w:val="001A75FB"/>
    <w:rsid w:val="001B7174"/>
    <w:rsid w:val="001B73BC"/>
    <w:rsid w:val="001C02A4"/>
    <w:rsid w:val="001C3149"/>
    <w:rsid w:val="001E1BDD"/>
    <w:rsid w:val="001E2C32"/>
    <w:rsid w:val="001F0303"/>
    <w:rsid w:val="001F3FD5"/>
    <w:rsid w:val="00204CB5"/>
    <w:rsid w:val="00211E98"/>
    <w:rsid w:val="002240E5"/>
    <w:rsid w:val="00225063"/>
    <w:rsid w:val="00225161"/>
    <w:rsid w:val="002351F7"/>
    <w:rsid w:val="0023709B"/>
    <w:rsid w:val="002403E6"/>
    <w:rsid w:val="00246A28"/>
    <w:rsid w:val="00247735"/>
    <w:rsid w:val="00257DA2"/>
    <w:rsid w:val="00260CE0"/>
    <w:rsid w:val="00262319"/>
    <w:rsid w:val="002712CB"/>
    <w:rsid w:val="002739B5"/>
    <w:rsid w:val="00280815"/>
    <w:rsid w:val="0028097A"/>
    <w:rsid w:val="00282F5A"/>
    <w:rsid w:val="002845CE"/>
    <w:rsid w:val="00284888"/>
    <w:rsid w:val="00285B7F"/>
    <w:rsid w:val="0029469D"/>
    <w:rsid w:val="00296379"/>
    <w:rsid w:val="002A168A"/>
    <w:rsid w:val="002A2936"/>
    <w:rsid w:val="002A2F1D"/>
    <w:rsid w:val="002A4086"/>
    <w:rsid w:val="002B37A2"/>
    <w:rsid w:val="002B5AA0"/>
    <w:rsid w:val="002B6BF4"/>
    <w:rsid w:val="002C36CB"/>
    <w:rsid w:val="002C6568"/>
    <w:rsid w:val="002D0068"/>
    <w:rsid w:val="002D2D71"/>
    <w:rsid w:val="002D3640"/>
    <w:rsid w:val="002D5DA5"/>
    <w:rsid w:val="002D781F"/>
    <w:rsid w:val="002E5E46"/>
    <w:rsid w:val="002E712C"/>
    <w:rsid w:val="002E77B3"/>
    <w:rsid w:val="002F6DB8"/>
    <w:rsid w:val="0030722C"/>
    <w:rsid w:val="00307D50"/>
    <w:rsid w:val="003117EE"/>
    <w:rsid w:val="00315ABC"/>
    <w:rsid w:val="003226A3"/>
    <w:rsid w:val="003270D0"/>
    <w:rsid w:val="003310FF"/>
    <w:rsid w:val="00332369"/>
    <w:rsid w:val="0033568C"/>
    <w:rsid w:val="00335A01"/>
    <w:rsid w:val="00341150"/>
    <w:rsid w:val="00347A02"/>
    <w:rsid w:val="00350635"/>
    <w:rsid w:val="00352C8A"/>
    <w:rsid w:val="00352D29"/>
    <w:rsid w:val="00353E92"/>
    <w:rsid w:val="00355509"/>
    <w:rsid w:val="00355982"/>
    <w:rsid w:val="0036332A"/>
    <w:rsid w:val="00371A5C"/>
    <w:rsid w:val="00375093"/>
    <w:rsid w:val="00381DE3"/>
    <w:rsid w:val="00383337"/>
    <w:rsid w:val="00385989"/>
    <w:rsid w:val="003901AC"/>
    <w:rsid w:val="0039100C"/>
    <w:rsid w:val="00393AE4"/>
    <w:rsid w:val="00393F3F"/>
    <w:rsid w:val="003A09F0"/>
    <w:rsid w:val="003A1129"/>
    <w:rsid w:val="003A1CF5"/>
    <w:rsid w:val="003B6AD8"/>
    <w:rsid w:val="003C7549"/>
    <w:rsid w:val="003D42ED"/>
    <w:rsid w:val="003D55E9"/>
    <w:rsid w:val="003E4655"/>
    <w:rsid w:val="003E6E53"/>
    <w:rsid w:val="003E7797"/>
    <w:rsid w:val="003E787D"/>
    <w:rsid w:val="003F0618"/>
    <w:rsid w:val="003F50EA"/>
    <w:rsid w:val="00400A10"/>
    <w:rsid w:val="004012F8"/>
    <w:rsid w:val="004036AD"/>
    <w:rsid w:val="00404660"/>
    <w:rsid w:val="004051CB"/>
    <w:rsid w:val="00412B84"/>
    <w:rsid w:val="00415A3A"/>
    <w:rsid w:val="0042127F"/>
    <w:rsid w:val="00423613"/>
    <w:rsid w:val="00432837"/>
    <w:rsid w:val="004331BA"/>
    <w:rsid w:val="00442168"/>
    <w:rsid w:val="00442EDF"/>
    <w:rsid w:val="004555CC"/>
    <w:rsid w:val="004561DB"/>
    <w:rsid w:val="00467FCE"/>
    <w:rsid w:val="00475365"/>
    <w:rsid w:val="004845B5"/>
    <w:rsid w:val="00493E82"/>
    <w:rsid w:val="00495D7F"/>
    <w:rsid w:val="00497BD7"/>
    <w:rsid w:val="004A14B1"/>
    <w:rsid w:val="004A1F26"/>
    <w:rsid w:val="004A2057"/>
    <w:rsid w:val="004A2940"/>
    <w:rsid w:val="004A5F22"/>
    <w:rsid w:val="004C0CED"/>
    <w:rsid w:val="004D06C7"/>
    <w:rsid w:val="004D1289"/>
    <w:rsid w:val="004D56B9"/>
    <w:rsid w:val="004D5D4F"/>
    <w:rsid w:val="004E22B0"/>
    <w:rsid w:val="004E331A"/>
    <w:rsid w:val="004F73CB"/>
    <w:rsid w:val="00506178"/>
    <w:rsid w:val="005070A6"/>
    <w:rsid w:val="00516286"/>
    <w:rsid w:val="00520CE1"/>
    <w:rsid w:val="0052781C"/>
    <w:rsid w:val="0053044B"/>
    <w:rsid w:val="00533443"/>
    <w:rsid w:val="0053734F"/>
    <w:rsid w:val="0054093B"/>
    <w:rsid w:val="00541C3D"/>
    <w:rsid w:val="0055043F"/>
    <w:rsid w:val="00550A58"/>
    <w:rsid w:val="00556436"/>
    <w:rsid w:val="0058009C"/>
    <w:rsid w:val="00585A34"/>
    <w:rsid w:val="00593E98"/>
    <w:rsid w:val="005A1296"/>
    <w:rsid w:val="005A4BC2"/>
    <w:rsid w:val="005A5C91"/>
    <w:rsid w:val="005B28ED"/>
    <w:rsid w:val="005B4839"/>
    <w:rsid w:val="005B6865"/>
    <w:rsid w:val="005C126D"/>
    <w:rsid w:val="005C2786"/>
    <w:rsid w:val="005D23FF"/>
    <w:rsid w:val="005D2E61"/>
    <w:rsid w:val="005D322B"/>
    <w:rsid w:val="005D448B"/>
    <w:rsid w:val="005D602D"/>
    <w:rsid w:val="005E01ED"/>
    <w:rsid w:val="005E03EB"/>
    <w:rsid w:val="005E2623"/>
    <w:rsid w:val="005F2343"/>
    <w:rsid w:val="005F3AC1"/>
    <w:rsid w:val="00601B41"/>
    <w:rsid w:val="006030E9"/>
    <w:rsid w:val="006152F6"/>
    <w:rsid w:val="00616435"/>
    <w:rsid w:val="0061743C"/>
    <w:rsid w:val="00621055"/>
    <w:rsid w:val="00623B29"/>
    <w:rsid w:val="00624E7F"/>
    <w:rsid w:val="0062703A"/>
    <w:rsid w:val="0063071B"/>
    <w:rsid w:val="00630CB1"/>
    <w:rsid w:val="00636816"/>
    <w:rsid w:val="006443D9"/>
    <w:rsid w:val="00647BBD"/>
    <w:rsid w:val="006538C8"/>
    <w:rsid w:val="00654480"/>
    <w:rsid w:val="00657390"/>
    <w:rsid w:val="00660A2D"/>
    <w:rsid w:val="00660D8B"/>
    <w:rsid w:val="00663F02"/>
    <w:rsid w:val="00664FAC"/>
    <w:rsid w:val="00670765"/>
    <w:rsid w:val="00680B9F"/>
    <w:rsid w:val="00691B92"/>
    <w:rsid w:val="00696182"/>
    <w:rsid w:val="006A4486"/>
    <w:rsid w:val="006A71DE"/>
    <w:rsid w:val="006B2F71"/>
    <w:rsid w:val="006B4D3D"/>
    <w:rsid w:val="006C4F65"/>
    <w:rsid w:val="006C61BD"/>
    <w:rsid w:val="006C6A1C"/>
    <w:rsid w:val="006C7F4C"/>
    <w:rsid w:val="006D188E"/>
    <w:rsid w:val="006D1A76"/>
    <w:rsid w:val="006D2957"/>
    <w:rsid w:val="006D2AA8"/>
    <w:rsid w:val="006D3889"/>
    <w:rsid w:val="006E7C2F"/>
    <w:rsid w:val="006F3ABF"/>
    <w:rsid w:val="006F71BA"/>
    <w:rsid w:val="00705D04"/>
    <w:rsid w:val="0071377C"/>
    <w:rsid w:val="00713A6D"/>
    <w:rsid w:val="00716F5F"/>
    <w:rsid w:val="007339AE"/>
    <w:rsid w:val="00733E2A"/>
    <w:rsid w:val="0073670D"/>
    <w:rsid w:val="00741676"/>
    <w:rsid w:val="00743244"/>
    <w:rsid w:val="00744EEF"/>
    <w:rsid w:val="0074768F"/>
    <w:rsid w:val="00751826"/>
    <w:rsid w:val="0075478D"/>
    <w:rsid w:val="00754EAB"/>
    <w:rsid w:val="00756193"/>
    <w:rsid w:val="00757B89"/>
    <w:rsid w:val="00767912"/>
    <w:rsid w:val="00771053"/>
    <w:rsid w:val="007744B8"/>
    <w:rsid w:val="0077553F"/>
    <w:rsid w:val="00783FC1"/>
    <w:rsid w:val="00791F7B"/>
    <w:rsid w:val="0079717C"/>
    <w:rsid w:val="007A129C"/>
    <w:rsid w:val="007A13DB"/>
    <w:rsid w:val="007A16A6"/>
    <w:rsid w:val="007A20FE"/>
    <w:rsid w:val="007A3DB4"/>
    <w:rsid w:val="007B1621"/>
    <w:rsid w:val="007B5BF4"/>
    <w:rsid w:val="007C03FB"/>
    <w:rsid w:val="007C486B"/>
    <w:rsid w:val="007C56B0"/>
    <w:rsid w:val="007D356B"/>
    <w:rsid w:val="007D5A7D"/>
    <w:rsid w:val="007D5CC1"/>
    <w:rsid w:val="007E4F06"/>
    <w:rsid w:val="007E6BC9"/>
    <w:rsid w:val="007F1CE4"/>
    <w:rsid w:val="008003E4"/>
    <w:rsid w:val="00801BC3"/>
    <w:rsid w:val="00804332"/>
    <w:rsid w:val="00806083"/>
    <w:rsid w:val="008079D8"/>
    <w:rsid w:val="00807E0C"/>
    <w:rsid w:val="00810C36"/>
    <w:rsid w:val="00812C1F"/>
    <w:rsid w:val="00814DA6"/>
    <w:rsid w:val="0082028A"/>
    <w:rsid w:val="00821C5F"/>
    <w:rsid w:val="00830E23"/>
    <w:rsid w:val="008358EA"/>
    <w:rsid w:val="00837573"/>
    <w:rsid w:val="00840479"/>
    <w:rsid w:val="00840CBB"/>
    <w:rsid w:val="0084344F"/>
    <w:rsid w:val="008446E1"/>
    <w:rsid w:val="00850BB7"/>
    <w:rsid w:val="00850FAF"/>
    <w:rsid w:val="008518AF"/>
    <w:rsid w:val="008522A5"/>
    <w:rsid w:val="008559C4"/>
    <w:rsid w:val="00856E2F"/>
    <w:rsid w:val="00856FEF"/>
    <w:rsid w:val="00865128"/>
    <w:rsid w:val="00870F1D"/>
    <w:rsid w:val="008727B9"/>
    <w:rsid w:val="00877BFC"/>
    <w:rsid w:val="00880161"/>
    <w:rsid w:val="00881613"/>
    <w:rsid w:val="00883425"/>
    <w:rsid w:val="00887DD6"/>
    <w:rsid w:val="00890B77"/>
    <w:rsid w:val="00891E00"/>
    <w:rsid w:val="0089308A"/>
    <w:rsid w:val="00893AA2"/>
    <w:rsid w:val="00895845"/>
    <w:rsid w:val="008977AB"/>
    <w:rsid w:val="008A174F"/>
    <w:rsid w:val="008A3193"/>
    <w:rsid w:val="008C58BC"/>
    <w:rsid w:val="008C7246"/>
    <w:rsid w:val="008E4EF4"/>
    <w:rsid w:val="008F29CC"/>
    <w:rsid w:val="008F5235"/>
    <w:rsid w:val="008F5676"/>
    <w:rsid w:val="008F5978"/>
    <w:rsid w:val="008F5DBC"/>
    <w:rsid w:val="00901B69"/>
    <w:rsid w:val="009020D9"/>
    <w:rsid w:val="00902D1B"/>
    <w:rsid w:val="0090710C"/>
    <w:rsid w:val="009112CC"/>
    <w:rsid w:val="00915395"/>
    <w:rsid w:val="00920937"/>
    <w:rsid w:val="0092434B"/>
    <w:rsid w:val="00931368"/>
    <w:rsid w:val="00934B1B"/>
    <w:rsid w:val="00935F94"/>
    <w:rsid w:val="00974453"/>
    <w:rsid w:val="0097555C"/>
    <w:rsid w:val="009801FF"/>
    <w:rsid w:val="00981242"/>
    <w:rsid w:val="00981D09"/>
    <w:rsid w:val="00994548"/>
    <w:rsid w:val="009A0CDD"/>
    <w:rsid w:val="009A1AFC"/>
    <w:rsid w:val="009C6A26"/>
    <w:rsid w:val="009C719C"/>
    <w:rsid w:val="009D1406"/>
    <w:rsid w:val="009D5ED3"/>
    <w:rsid w:val="009E40F8"/>
    <w:rsid w:val="009F3222"/>
    <w:rsid w:val="009F380A"/>
    <w:rsid w:val="009F61A8"/>
    <w:rsid w:val="009F766B"/>
    <w:rsid w:val="00A0136E"/>
    <w:rsid w:val="00A057ED"/>
    <w:rsid w:val="00A0742C"/>
    <w:rsid w:val="00A07768"/>
    <w:rsid w:val="00A20A7C"/>
    <w:rsid w:val="00A2169C"/>
    <w:rsid w:val="00A22FD7"/>
    <w:rsid w:val="00A2363B"/>
    <w:rsid w:val="00A31ADE"/>
    <w:rsid w:val="00A3455C"/>
    <w:rsid w:val="00A400A9"/>
    <w:rsid w:val="00A440E7"/>
    <w:rsid w:val="00A50C24"/>
    <w:rsid w:val="00A56947"/>
    <w:rsid w:val="00A62926"/>
    <w:rsid w:val="00A63699"/>
    <w:rsid w:val="00A64172"/>
    <w:rsid w:val="00A753FA"/>
    <w:rsid w:val="00AB2EBB"/>
    <w:rsid w:val="00AB7723"/>
    <w:rsid w:val="00AC7366"/>
    <w:rsid w:val="00AD3780"/>
    <w:rsid w:val="00AE0777"/>
    <w:rsid w:val="00AF0715"/>
    <w:rsid w:val="00AF794F"/>
    <w:rsid w:val="00B02AFF"/>
    <w:rsid w:val="00B04DE3"/>
    <w:rsid w:val="00B06C2F"/>
    <w:rsid w:val="00B11626"/>
    <w:rsid w:val="00B23299"/>
    <w:rsid w:val="00B237A4"/>
    <w:rsid w:val="00B3281F"/>
    <w:rsid w:val="00B34F5F"/>
    <w:rsid w:val="00B377D0"/>
    <w:rsid w:val="00B43449"/>
    <w:rsid w:val="00B44BDA"/>
    <w:rsid w:val="00B45485"/>
    <w:rsid w:val="00B45CB0"/>
    <w:rsid w:val="00B625D6"/>
    <w:rsid w:val="00B63275"/>
    <w:rsid w:val="00B712C1"/>
    <w:rsid w:val="00B77086"/>
    <w:rsid w:val="00B81360"/>
    <w:rsid w:val="00B83396"/>
    <w:rsid w:val="00B85DBB"/>
    <w:rsid w:val="00BA3CCE"/>
    <w:rsid w:val="00BA6A9C"/>
    <w:rsid w:val="00BB283F"/>
    <w:rsid w:val="00BB47EC"/>
    <w:rsid w:val="00BB4D69"/>
    <w:rsid w:val="00BB5387"/>
    <w:rsid w:val="00BD47E1"/>
    <w:rsid w:val="00BE04A6"/>
    <w:rsid w:val="00BE0EF7"/>
    <w:rsid w:val="00BE12B2"/>
    <w:rsid w:val="00BE6F9F"/>
    <w:rsid w:val="00BF0EFD"/>
    <w:rsid w:val="00BF1385"/>
    <w:rsid w:val="00BF6632"/>
    <w:rsid w:val="00BF6CC6"/>
    <w:rsid w:val="00C02613"/>
    <w:rsid w:val="00C03B52"/>
    <w:rsid w:val="00C1238F"/>
    <w:rsid w:val="00C132B6"/>
    <w:rsid w:val="00C13B37"/>
    <w:rsid w:val="00C15115"/>
    <w:rsid w:val="00C164BB"/>
    <w:rsid w:val="00C1726C"/>
    <w:rsid w:val="00C208F4"/>
    <w:rsid w:val="00C21E4D"/>
    <w:rsid w:val="00C237F0"/>
    <w:rsid w:val="00C2518E"/>
    <w:rsid w:val="00C25C2B"/>
    <w:rsid w:val="00C41685"/>
    <w:rsid w:val="00C4284F"/>
    <w:rsid w:val="00C50C95"/>
    <w:rsid w:val="00C62840"/>
    <w:rsid w:val="00C65FCD"/>
    <w:rsid w:val="00C711FE"/>
    <w:rsid w:val="00C81ACE"/>
    <w:rsid w:val="00C82370"/>
    <w:rsid w:val="00C8512F"/>
    <w:rsid w:val="00C8663B"/>
    <w:rsid w:val="00C87588"/>
    <w:rsid w:val="00C877CE"/>
    <w:rsid w:val="00C902E2"/>
    <w:rsid w:val="00C90A0C"/>
    <w:rsid w:val="00C91192"/>
    <w:rsid w:val="00CA15BE"/>
    <w:rsid w:val="00CB0050"/>
    <w:rsid w:val="00CB1850"/>
    <w:rsid w:val="00CB1F97"/>
    <w:rsid w:val="00CB5A8F"/>
    <w:rsid w:val="00CB604E"/>
    <w:rsid w:val="00CB7C77"/>
    <w:rsid w:val="00CC6361"/>
    <w:rsid w:val="00CC64B7"/>
    <w:rsid w:val="00CD0302"/>
    <w:rsid w:val="00CD3BF3"/>
    <w:rsid w:val="00CD6188"/>
    <w:rsid w:val="00CE5F0C"/>
    <w:rsid w:val="00D05D39"/>
    <w:rsid w:val="00D13E59"/>
    <w:rsid w:val="00D2138D"/>
    <w:rsid w:val="00D2304B"/>
    <w:rsid w:val="00D27CC1"/>
    <w:rsid w:val="00D36EE1"/>
    <w:rsid w:val="00D40923"/>
    <w:rsid w:val="00D5265D"/>
    <w:rsid w:val="00D546E3"/>
    <w:rsid w:val="00D64C5D"/>
    <w:rsid w:val="00D720EE"/>
    <w:rsid w:val="00D72A47"/>
    <w:rsid w:val="00D76015"/>
    <w:rsid w:val="00D94F5F"/>
    <w:rsid w:val="00D95392"/>
    <w:rsid w:val="00D956E0"/>
    <w:rsid w:val="00D96B19"/>
    <w:rsid w:val="00DA34F4"/>
    <w:rsid w:val="00DB64E1"/>
    <w:rsid w:val="00DC22AD"/>
    <w:rsid w:val="00DC2D86"/>
    <w:rsid w:val="00DC51E8"/>
    <w:rsid w:val="00DC5CCB"/>
    <w:rsid w:val="00DC660C"/>
    <w:rsid w:val="00DC67DC"/>
    <w:rsid w:val="00DC718C"/>
    <w:rsid w:val="00DD213C"/>
    <w:rsid w:val="00DD3F7E"/>
    <w:rsid w:val="00DD73DD"/>
    <w:rsid w:val="00DD77B0"/>
    <w:rsid w:val="00DE41F9"/>
    <w:rsid w:val="00E00C44"/>
    <w:rsid w:val="00E01358"/>
    <w:rsid w:val="00E01AA0"/>
    <w:rsid w:val="00E03CCF"/>
    <w:rsid w:val="00E11527"/>
    <w:rsid w:val="00E129ED"/>
    <w:rsid w:val="00E2000A"/>
    <w:rsid w:val="00E20AD6"/>
    <w:rsid w:val="00E26C36"/>
    <w:rsid w:val="00E37E40"/>
    <w:rsid w:val="00E41D65"/>
    <w:rsid w:val="00E47E1A"/>
    <w:rsid w:val="00E546C2"/>
    <w:rsid w:val="00E63B4D"/>
    <w:rsid w:val="00E71AB1"/>
    <w:rsid w:val="00E76407"/>
    <w:rsid w:val="00E81C96"/>
    <w:rsid w:val="00E8451B"/>
    <w:rsid w:val="00EA1E3E"/>
    <w:rsid w:val="00EA4F48"/>
    <w:rsid w:val="00EB46AC"/>
    <w:rsid w:val="00EC1137"/>
    <w:rsid w:val="00EE16F7"/>
    <w:rsid w:val="00EE7315"/>
    <w:rsid w:val="00EF19D1"/>
    <w:rsid w:val="00EF2025"/>
    <w:rsid w:val="00EF604C"/>
    <w:rsid w:val="00F01418"/>
    <w:rsid w:val="00F1005A"/>
    <w:rsid w:val="00F101C4"/>
    <w:rsid w:val="00F11528"/>
    <w:rsid w:val="00F11DEA"/>
    <w:rsid w:val="00F26F15"/>
    <w:rsid w:val="00F274D0"/>
    <w:rsid w:val="00F32AB8"/>
    <w:rsid w:val="00F41B6C"/>
    <w:rsid w:val="00F432F5"/>
    <w:rsid w:val="00F43B03"/>
    <w:rsid w:val="00F50631"/>
    <w:rsid w:val="00F532DF"/>
    <w:rsid w:val="00F62FB4"/>
    <w:rsid w:val="00F66682"/>
    <w:rsid w:val="00F66E03"/>
    <w:rsid w:val="00F67D4C"/>
    <w:rsid w:val="00F75055"/>
    <w:rsid w:val="00F772C1"/>
    <w:rsid w:val="00F7777E"/>
    <w:rsid w:val="00F83FED"/>
    <w:rsid w:val="00F93693"/>
    <w:rsid w:val="00F948D5"/>
    <w:rsid w:val="00F960C0"/>
    <w:rsid w:val="00F966E3"/>
    <w:rsid w:val="00FA0DB9"/>
    <w:rsid w:val="00FA1B7C"/>
    <w:rsid w:val="00FA401E"/>
    <w:rsid w:val="00FA609C"/>
    <w:rsid w:val="00FA6B8C"/>
    <w:rsid w:val="00FA7203"/>
    <w:rsid w:val="00FA7DD2"/>
    <w:rsid w:val="00FB0DC7"/>
    <w:rsid w:val="00FB2317"/>
    <w:rsid w:val="00FB6E59"/>
    <w:rsid w:val="00FC07AB"/>
    <w:rsid w:val="00FC5A9F"/>
    <w:rsid w:val="00FC7626"/>
    <w:rsid w:val="00FD1CB3"/>
    <w:rsid w:val="00FE19D8"/>
    <w:rsid w:val="00FF28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170E27"/>
  <w15:docId w15:val="{988BEEE5-E8EA-4F00-A083-C9501CF2B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47B9"/>
    <w:pPr>
      <w:bidi/>
    </w:pPr>
  </w:style>
  <w:style w:type="paragraph" w:styleId="Heading1">
    <w:name w:val="heading 1"/>
    <w:basedOn w:val="Normal"/>
    <w:link w:val="Heading1Char"/>
    <w:uiPriority w:val="9"/>
    <w:qFormat/>
    <w:rsid w:val="003A1129"/>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6B2F7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64B7"/>
    <w:pPr>
      <w:spacing w:after="200" w:line="276" w:lineRule="auto"/>
      <w:ind w:left="720"/>
      <w:contextualSpacing/>
    </w:pPr>
  </w:style>
  <w:style w:type="character" w:styleId="PlaceholderText">
    <w:name w:val="Placeholder Text"/>
    <w:basedOn w:val="DefaultParagraphFont"/>
    <w:uiPriority w:val="99"/>
    <w:semiHidden/>
    <w:rsid w:val="00BE0EF7"/>
    <w:rPr>
      <w:color w:val="808080"/>
    </w:rPr>
  </w:style>
  <w:style w:type="paragraph" w:customStyle="1" w:styleId="Default">
    <w:name w:val="Default"/>
    <w:rsid w:val="00E03CCF"/>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8F56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5F0C"/>
    <w:pPr>
      <w:tabs>
        <w:tab w:val="center" w:pos="4153"/>
        <w:tab w:val="right" w:pos="8306"/>
      </w:tabs>
      <w:spacing w:after="0" w:line="240" w:lineRule="auto"/>
    </w:pPr>
  </w:style>
  <w:style w:type="character" w:customStyle="1" w:styleId="HeaderChar">
    <w:name w:val="Header Char"/>
    <w:basedOn w:val="DefaultParagraphFont"/>
    <w:link w:val="Header"/>
    <w:uiPriority w:val="99"/>
    <w:rsid w:val="00CE5F0C"/>
  </w:style>
  <w:style w:type="paragraph" w:styleId="Footer">
    <w:name w:val="footer"/>
    <w:basedOn w:val="Normal"/>
    <w:link w:val="FooterChar"/>
    <w:uiPriority w:val="99"/>
    <w:unhideWhenUsed/>
    <w:rsid w:val="00CE5F0C"/>
    <w:pPr>
      <w:tabs>
        <w:tab w:val="center" w:pos="4153"/>
        <w:tab w:val="right" w:pos="8306"/>
      </w:tabs>
      <w:spacing w:after="0" w:line="240" w:lineRule="auto"/>
    </w:pPr>
  </w:style>
  <w:style w:type="character" w:customStyle="1" w:styleId="FooterChar">
    <w:name w:val="Footer Char"/>
    <w:basedOn w:val="DefaultParagraphFont"/>
    <w:link w:val="Footer"/>
    <w:uiPriority w:val="99"/>
    <w:rsid w:val="00CE5F0C"/>
  </w:style>
  <w:style w:type="character" w:styleId="CommentReference">
    <w:name w:val="annotation reference"/>
    <w:basedOn w:val="DefaultParagraphFont"/>
    <w:uiPriority w:val="99"/>
    <w:semiHidden/>
    <w:unhideWhenUsed/>
    <w:rsid w:val="00C237F0"/>
    <w:rPr>
      <w:sz w:val="16"/>
      <w:szCs w:val="16"/>
    </w:rPr>
  </w:style>
  <w:style w:type="paragraph" w:styleId="CommentText">
    <w:name w:val="annotation text"/>
    <w:basedOn w:val="Normal"/>
    <w:link w:val="CommentTextChar"/>
    <w:uiPriority w:val="99"/>
    <w:semiHidden/>
    <w:unhideWhenUsed/>
    <w:rsid w:val="00C237F0"/>
    <w:pPr>
      <w:spacing w:line="240" w:lineRule="auto"/>
    </w:pPr>
    <w:rPr>
      <w:sz w:val="20"/>
      <w:szCs w:val="20"/>
    </w:rPr>
  </w:style>
  <w:style w:type="character" w:customStyle="1" w:styleId="CommentTextChar">
    <w:name w:val="Comment Text Char"/>
    <w:basedOn w:val="DefaultParagraphFont"/>
    <w:link w:val="CommentText"/>
    <w:uiPriority w:val="99"/>
    <w:semiHidden/>
    <w:rsid w:val="00C237F0"/>
    <w:rPr>
      <w:sz w:val="20"/>
      <w:szCs w:val="20"/>
    </w:rPr>
  </w:style>
  <w:style w:type="paragraph" w:styleId="CommentSubject">
    <w:name w:val="annotation subject"/>
    <w:basedOn w:val="CommentText"/>
    <w:next w:val="CommentText"/>
    <w:link w:val="CommentSubjectChar"/>
    <w:uiPriority w:val="99"/>
    <w:semiHidden/>
    <w:unhideWhenUsed/>
    <w:rsid w:val="00C237F0"/>
    <w:rPr>
      <w:b/>
      <w:bCs/>
    </w:rPr>
  </w:style>
  <w:style w:type="character" w:customStyle="1" w:styleId="CommentSubjectChar">
    <w:name w:val="Comment Subject Char"/>
    <w:basedOn w:val="CommentTextChar"/>
    <w:link w:val="CommentSubject"/>
    <w:uiPriority w:val="99"/>
    <w:semiHidden/>
    <w:rsid w:val="00C237F0"/>
    <w:rPr>
      <w:b/>
      <w:bCs/>
      <w:sz w:val="20"/>
      <w:szCs w:val="20"/>
    </w:rPr>
  </w:style>
  <w:style w:type="paragraph" w:styleId="BalloonText">
    <w:name w:val="Balloon Text"/>
    <w:basedOn w:val="Normal"/>
    <w:link w:val="BalloonTextChar"/>
    <w:uiPriority w:val="99"/>
    <w:semiHidden/>
    <w:unhideWhenUsed/>
    <w:rsid w:val="00C237F0"/>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C237F0"/>
    <w:rPr>
      <w:rFonts w:ascii="Tahoma" w:hAnsi="Tahoma" w:cs="Tahoma"/>
      <w:sz w:val="18"/>
      <w:szCs w:val="18"/>
    </w:rPr>
  </w:style>
  <w:style w:type="character" w:customStyle="1" w:styleId="ls8">
    <w:name w:val="ls8"/>
    <w:basedOn w:val="DefaultParagraphFont"/>
    <w:rsid w:val="00F532DF"/>
  </w:style>
  <w:style w:type="character" w:customStyle="1" w:styleId="ws1">
    <w:name w:val="ws1"/>
    <w:basedOn w:val="DefaultParagraphFont"/>
    <w:rsid w:val="00F532DF"/>
  </w:style>
  <w:style w:type="character" w:styleId="Hyperlink">
    <w:name w:val="Hyperlink"/>
    <w:basedOn w:val="DefaultParagraphFont"/>
    <w:uiPriority w:val="99"/>
    <w:unhideWhenUsed/>
    <w:rsid w:val="00A3455C"/>
    <w:rPr>
      <w:color w:val="0000FF"/>
      <w:u w:val="single"/>
    </w:rPr>
  </w:style>
  <w:style w:type="character" w:styleId="Emphasis">
    <w:name w:val="Emphasis"/>
    <w:basedOn w:val="DefaultParagraphFont"/>
    <w:uiPriority w:val="20"/>
    <w:qFormat/>
    <w:rsid w:val="0061743C"/>
    <w:rPr>
      <w:i/>
      <w:iCs/>
    </w:rPr>
  </w:style>
  <w:style w:type="character" w:customStyle="1" w:styleId="A7">
    <w:name w:val="A7"/>
    <w:uiPriority w:val="99"/>
    <w:rsid w:val="00624E7F"/>
    <w:rPr>
      <w:rFonts w:cs="Adobe Caslon Pro Bold"/>
      <w:b/>
      <w:bCs/>
      <w:color w:val="000000"/>
      <w:sz w:val="11"/>
      <w:szCs w:val="11"/>
    </w:rPr>
  </w:style>
  <w:style w:type="character" w:customStyle="1" w:styleId="A8">
    <w:name w:val="A8"/>
    <w:uiPriority w:val="99"/>
    <w:rsid w:val="00624E7F"/>
    <w:rPr>
      <w:rFonts w:cs="Adobe Caslon Pro"/>
      <w:i/>
      <w:iCs/>
      <w:color w:val="000000"/>
      <w:sz w:val="9"/>
      <w:szCs w:val="9"/>
    </w:rPr>
  </w:style>
  <w:style w:type="character" w:customStyle="1" w:styleId="A5">
    <w:name w:val="A5"/>
    <w:uiPriority w:val="99"/>
    <w:rsid w:val="00624E7F"/>
    <w:rPr>
      <w:rFonts w:cs="Adobe Caslon Pro"/>
      <w:i/>
      <w:iCs/>
      <w:color w:val="000000"/>
      <w:sz w:val="16"/>
      <w:szCs w:val="16"/>
    </w:rPr>
  </w:style>
  <w:style w:type="paragraph" w:customStyle="1" w:styleId="Pa4">
    <w:name w:val="Pa4"/>
    <w:basedOn w:val="Default"/>
    <w:next w:val="Default"/>
    <w:uiPriority w:val="99"/>
    <w:rsid w:val="00AB7723"/>
    <w:pPr>
      <w:spacing w:line="220" w:lineRule="atLeast"/>
    </w:pPr>
    <w:rPr>
      <w:rFonts w:ascii="Gill Sans MT" w:hAnsi="Gill Sans MT" w:cstheme="minorBidi"/>
      <w:color w:val="auto"/>
    </w:rPr>
  </w:style>
  <w:style w:type="character" w:customStyle="1" w:styleId="A0">
    <w:name w:val="A0"/>
    <w:uiPriority w:val="99"/>
    <w:rsid w:val="00A31ADE"/>
    <w:rPr>
      <w:rFonts w:cs="ZapfHumnst Ult BT"/>
      <w:color w:val="000000"/>
      <w:sz w:val="40"/>
      <w:szCs w:val="40"/>
    </w:rPr>
  </w:style>
  <w:style w:type="character" w:customStyle="1" w:styleId="anchor-text">
    <w:name w:val="anchor-text"/>
    <w:basedOn w:val="DefaultParagraphFont"/>
    <w:rsid w:val="00670765"/>
  </w:style>
  <w:style w:type="character" w:customStyle="1" w:styleId="Heading1Char">
    <w:name w:val="Heading 1 Char"/>
    <w:basedOn w:val="DefaultParagraphFont"/>
    <w:link w:val="Heading1"/>
    <w:uiPriority w:val="9"/>
    <w:rsid w:val="003A1129"/>
    <w:rPr>
      <w:rFonts w:ascii="Times New Roman" w:eastAsia="Times New Roman" w:hAnsi="Times New Roman" w:cs="Times New Roman"/>
      <w:b/>
      <w:bCs/>
      <w:kern w:val="36"/>
      <w:sz w:val="48"/>
      <w:szCs w:val="48"/>
    </w:rPr>
  </w:style>
  <w:style w:type="character" w:customStyle="1" w:styleId="title-text">
    <w:name w:val="title-text"/>
    <w:basedOn w:val="DefaultParagraphFont"/>
    <w:rsid w:val="003A1129"/>
  </w:style>
  <w:style w:type="paragraph" w:styleId="Title">
    <w:name w:val="Title"/>
    <w:link w:val="TitleChar"/>
    <w:uiPriority w:val="10"/>
    <w:qFormat/>
    <w:rsid w:val="001354A9"/>
    <w:pPr>
      <w:spacing w:before="144" w:after="72" w:line="240" w:lineRule="auto"/>
    </w:pPr>
    <w:rPr>
      <w:rFonts w:ascii="Times New Roman" w:eastAsia="Times New Roman" w:hAnsi="Times New Roman" w:cs="Times New Roman"/>
      <w:sz w:val="56"/>
      <w:szCs w:val="56"/>
    </w:rPr>
  </w:style>
  <w:style w:type="character" w:customStyle="1" w:styleId="TitleChar">
    <w:name w:val="Title Char"/>
    <w:basedOn w:val="DefaultParagraphFont"/>
    <w:link w:val="Title"/>
    <w:uiPriority w:val="10"/>
    <w:rsid w:val="001354A9"/>
    <w:rPr>
      <w:rFonts w:ascii="Times New Roman" w:eastAsia="Times New Roman" w:hAnsi="Times New Roman" w:cs="Times New Roman"/>
      <w:sz w:val="56"/>
      <w:szCs w:val="56"/>
    </w:rPr>
  </w:style>
  <w:style w:type="character" w:customStyle="1" w:styleId="Heading3Char">
    <w:name w:val="Heading 3 Char"/>
    <w:basedOn w:val="DefaultParagraphFont"/>
    <w:link w:val="Heading3"/>
    <w:uiPriority w:val="9"/>
    <w:semiHidden/>
    <w:rsid w:val="006B2F71"/>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6B2F71"/>
    <w:rPr>
      <w:color w:val="605E5C"/>
      <w:shd w:val="clear" w:color="auto" w:fill="E1DFDD"/>
    </w:rPr>
  </w:style>
  <w:style w:type="paragraph" w:styleId="Revision">
    <w:name w:val="Revision"/>
    <w:hidden/>
    <w:uiPriority w:val="99"/>
    <w:semiHidden/>
    <w:rsid w:val="00A641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883286">
      <w:bodyDiv w:val="1"/>
      <w:marLeft w:val="0"/>
      <w:marRight w:val="0"/>
      <w:marTop w:val="0"/>
      <w:marBottom w:val="0"/>
      <w:divBdr>
        <w:top w:val="none" w:sz="0" w:space="0" w:color="auto"/>
        <w:left w:val="none" w:sz="0" w:space="0" w:color="auto"/>
        <w:bottom w:val="none" w:sz="0" w:space="0" w:color="auto"/>
        <w:right w:val="none" w:sz="0" w:space="0" w:color="auto"/>
      </w:divBdr>
    </w:div>
    <w:div w:id="468009945">
      <w:bodyDiv w:val="1"/>
      <w:marLeft w:val="0"/>
      <w:marRight w:val="0"/>
      <w:marTop w:val="0"/>
      <w:marBottom w:val="0"/>
      <w:divBdr>
        <w:top w:val="none" w:sz="0" w:space="0" w:color="auto"/>
        <w:left w:val="none" w:sz="0" w:space="0" w:color="auto"/>
        <w:bottom w:val="none" w:sz="0" w:space="0" w:color="auto"/>
        <w:right w:val="none" w:sz="0" w:space="0" w:color="auto"/>
      </w:divBdr>
    </w:div>
    <w:div w:id="532694591">
      <w:bodyDiv w:val="1"/>
      <w:marLeft w:val="0"/>
      <w:marRight w:val="0"/>
      <w:marTop w:val="0"/>
      <w:marBottom w:val="0"/>
      <w:divBdr>
        <w:top w:val="none" w:sz="0" w:space="0" w:color="auto"/>
        <w:left w:val="none" w:sz="0" w:space="0" w:color="auto"/>
        <w:bottom w:val="none" w:sz="0" w:space="0" w:color="auto"/>
        <w:right w:val="none" w:sz="0" w:space="0" w:color="auto"/>
      </w:divBdr>
    </w:div>
    <w:div w:id="2135363003">
      <w:bodyDiv w:val="1"/>
      <w:marLeft w:val="0"/>
      <w:marRight w:val="0"/>
      <w:marTop w:val="0"/>
      <w:marBottom w:val="0"/>
      <w:divBdr>
        <w:top w:val="none" w:sz="0" w:space="0" w:color="auto"/>
        <w:left w:val="none" w:sz="0" w:space="0" w:color="auto"/>
        <w:bottom w:val="none" w:sz="0" w:space="0" w:color="auto"/>
        <w:right w:val="none" w:sz="0" w:space="0" w:color="auto"/>
      </w:divBdr>
      <w:divsChild>
        <w:div w:id="17281456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chart" Target="charts/chart4.xml"/><Relationship Id="rId26" Type="http://schemas.openxmlformats.org/officeDocument/2006/relationships/hyperlink" Target="https://publications.aob.rs/82/pdf/201-211.pdf" TargetMode="External"/><Relationship Id="rId39" Type="http://schemas.openxmlformats.org/officeDocument/2006/relationships/hyperlink" Target="https://www.iasj.net/iasj/download/8333211af8c486ba" TargetMode="External"/><Relationship Id="rId21" Type="http://schemas.openxmlformats.org/officeDocument/2006/relationships/chart" Target="charts/chart7.xml"/><Relationship Id="rId34" Type="http://schemas.openxmlformats.org/officeDocument/2006/relationships/hyperlink" Target="https://link.springer.com/article/10.1007/s00339-017-0826-4" TargetMode="External"/><Relationship Id="rId42" Type="http://schemas.openxmlformats.org/officeDocument/2006/relationships/hyperlink" Target="https://doi.org/10.1007/s11082-020-02329-1" TargetMode="External"/><Relationship Id="rId47" Type="http://schemas.openxmlformats.org/officeDocument/2006/relationships/hyperlink" Target="https://doi.org/10.3390/nano12142393"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16/j.mssp.2014.02.054" TargetMode="External"/><Relationship Id="rId11" Type="http://schemas.openxmlformats.org/officeDocument/2006/relationships/image" Target="media/image3.png"/><Relationship Id="rId24" Type="http://schemas.openxmlformats.org/officeDocument/2006/relationships/hyperlink" Target="https://link.springer.com/article/10.1007/s00339-007-4000-2" TargetMode="External"/><Relationship Id="rId32" Type="http://schemas.openxmlformats.org/officeDocument/2006/relationships/hyperlink" Target="https://ijs.uobaghdad.edu.iq/index.php/eijs/article/view/9974" TargetMode="External"/><Relationship Id="rId37" Type="http://schemas.openxmlformats.org/officeDocument/2006/relationships/hyperlink" Target="https://doi.org/10.1016/j.nanoso.2023.101026" TargetMode="External"/><Relationship Id="rId40" Type="http://schemas.openxmlformats.org/officeDocument/2006/relationships/hyperlink" Target="http://www.nanoscalereslett.com/content/8/1/53" TargetMode="External"/><Relationship Id="rId45" Type="http://schemas.openxmlformats.org/officeDocument/2006/relationships/hyperlink" Target="http://dx.doi.org/10.1142/S0219581X23500631"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chart" Target="charts/chart2.xml"/><Relationship Id="rId19" Type="http://schemas.openxmlformats.org/officeDocument/2006/relationships/chart" Target="charts/chart5.xml"/><Relationship Id="rId31" Type="http://schemas.openxmlformats.org/officeDocument/2006/relationships/hyperlink" Target="http://dx.doi.org/10.3390/app11052172" TargetMode="External"/><Relationship Id="rId44" Type="http://schemas.openxmlformats.org/officeDocument/2006/relationships/hyperlink" Target="https://doi.org/10.35950/cbej.v30i126.12229"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chart" Target="charts/chart8.xml"/><Relationship Id="rId27" Type="http://schemas.openxmlformats.org/officeDocument/2006/relationships/hyperlink" Target="https://link.springer.com/article/10.1007/s13369-015-1733-7" TargetMode="External"/><Relationship Id="rId30" Type="http://schemas.openxmlformats.org/officeDocument/2006/relationships/hyperlink" Target="http://dx.doi.org/10.1016/j.ceramint.2014.09.105" TargetMode="External"/><Relationship Id="rId35" Type="http://schemas.openxmlformats.org/officeDocument/2006/relationships/hyperlink" Target="https://www.jstage.jst.go.jp/article/kona/34/0/34_2017009/_article" TargetMode="External"/><Relationship Id="rId43" Type="http://schemas.openxmlformats.org/officeDocument/2006/relationships/hyperlink" Target="https://www.iasj.net/iasj/download/8e43b6733aa52856" TargetMode="External"/><Relationship Id="rId48"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chart" Target="charts/chart3.xml"/><Relationship Id="rId25" Type="http://schemas.openxmlformats.org/officeDocument/2006/relationships/hyperlink" Target="https://doi.org/10.1016/j.ijantimicag.2008.12.004" TargetMode="External"/><Relationship Id="rId33" Type="http://schemas.openxmlformats.org/officeDocument/2006/relationships/hyperlink" Target="https://doi.org/10.1016/j.matchemphys.2009.10.002" TargetMode="External"/><Relationship Id="rId38" Type="http://schemas.openxmlformats.org/officeDocument/2006/relationships/hyperlink" Target="http://dx.doi.org/10.1016/j.jallcom.2010.02.085" TargetMode="External"/><Relationship Id="rId46" Type="http://schemas.openxmlformats.org/officeDocument/2006/relationships/hyperlink" Target="https://doi.org/10.3390/su15031919" TargetMode="External"/><Relationship Id="rId20" Type="http://schemas.openxmlformats.org/officeDocument/2006/relationships/chart" Target="charts/chart6.xml"/><Relationship Id="rId41" Type="http://schemas.openxmlformats.org/officeDocument/2006/relationships/hyperlink" Target="http://dx.doi.org/10.5012/bkcs.2013.34.1.99"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eg"/><Relationship Id="rId23" Type="http://schemas.openxmlformats.org/officeDocument/2006/relationships/chart" Target="charts/chart9.xml"/><Relationship Id="rId28" Type="http://schemas.openxmlformats.org/officeDocument/2006/relationships/hyperlink" Target="https://doi.org/10.1016/j.mattod.2013.04.006" TargetMode="External"/><Relationship Id="rId36" Type="http://schemas.openxmlformats.org/officeDocument/2006/relationships/hyperlink" Target="file:///C:/Users/Al%20Diyar/Downloads/2012RecentresScTechAnu%20(4).pdf" TargetMode="External"/><Relationship Id="rId49"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l-Diyar\Desktop\&#1607;&#1606;&#1583;\&#1583;&#1593;&#1575;&#1569;%20&#1575;&#1605;%20&#1589;&#1601;&#1575;%20&#1603;&#1608;&#1578;\xrd\E.XLS"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l-Diyar\Desktop\&#1607;&#1606;&#1583;\&#1583;&#1593;&#1575;&#1569;%20&#1575;&#1605;%20&#1589;&#1601;&#1575;%20&#1603;&#1608;&#1578;\xrd\W%20-%20Copy.XLS"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Al-Diyar\Desktop\&#1607;&#1606;&#1583;\&#1583;&#1593;&#1575;&#1569;%20&#1575;&#1605;%20&#1589;&#1601;&#1575;%20&#1603;&#1608;&#1578;\uv\UV%20ahmedw3.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l-Diyar\Desktop\&#1607;&#1606;&#1583;\&#1583;&#1593;&#1575;&#1569;%20&#1575;&#1605;%20&#1589;&#1601;&#1575;%20&#1603;&#1608;&#1578;\uv\UV%20ahmed%20ethanol.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Al-Diyar\Desktop\&#1607;&#1606;&#1583;\&#1583;&#1593;&#1575;&#1569;%20&#1575;&#1605;%20&#1589;&#1601;&#1575;%20&#1603;&#1608;&#1578;\uv\UV%20ahmedw%20water.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Al-Diyar\Desktop\&#1607;&#1606;&#1583;\&#1583;&#1593;&#1575;&#1569;%20&#1575;&#1605;%20&#1589;&#1601;&#1575;%20&#1603;&#1608;&#1578;\FTIR\Spectrum.xls"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Al-Diyar\Desktop\&#1607;&#1606;&#1583;\&#1583;&#1593;&#1575;&#1569;%20&#1575;&#1605;%20&#1589;&#1601;&#1575;%20&#1603;&#1608;&#1578;\&#1575;&#1610;&#1579;&#1575;&#1606;&#1608;&#1604;.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Al-Diyar\Desktop\&#1607;&#1606;&#1583;\&#1583;&#1593;&#1575;&#1569;%20&#1575;&#1605;%20&#1589;&#1601;&#1575;%20&#1603;&#1608;&#1578;\&#1575;&#1610;&#1579;&#1575;&#1606;&#1608;&#160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l-Diyar\Desktop\&#1607;&#1606;&#1583;\&#1583;&#1593;&#1575;&#1569;%20&#1575;&#1605;%20&#1589;&#1601;&#1575;%20&#1603;&#1608;&#1578;\&#1575;&#1610;&#1579;&#1575;&#1606;&#1608;&#16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Times New Roman" panose="02020603050405020304" pitchFamily="18" charset="0"/>
                <a:ea typeface="+mn-ea"/>
                <a:cs typeface="Times New Roman" panose="02020603050405020304" pitchFamily="18" charset="0"/>
              </a:defRPr>
            </a:pPr>
            <a:r>
              <a:rPr lang="en-US" sz="1100" b="1">
                <a:solidFill>
                  <a:schemeClr val="dk1"/>
                </a:solidFill>
                <a:latin typeface="Times New Roman" panose="02020603050405020304" pitchFamily="18" charset="0"/>
                <a:ea typeface="+mn-ea"/>
                <a:cs typeface="Times New Roman" panose="02020603050405020304" pitchFamily="18" charset="0"/>
              </a:rPr>
              <a:t>(a)</a:t>
            </a:r>
            <a:r>
              <a:rPr lang="en-US" sz="1000" b="1">
                <a:solidFill>
                  <a:schemeClr val="dk1"/>
                </a:solidFill>
                <a:latin typeface="Times New Roman" panose="02020603050405020304" pitchFamily="18" charset="0"/>
                <a:ea typeface="+mn-ea"/>
                <a:cs typeface="Times New Roman" panose="02020603050405020304" pitchFamily="18" charset="0"/>
              </a:rPr>
              <a:t> </a:t>
            </a:r>
            <a:endParaRPr lang="ar-IQ" sz="1000" b="1">
              <a:latin typeface="Times New Roman" panose="02020603050405020304" pitchFamily="18" charset="0"/>
              <a:cs typeface="Times New Roman" panose="02020603050405020304" pitchFamily="18" charset="0"/>
            </a:endParaRPr>
          </a:p>
        </c:rich>
      </c:tx>
      <c:layout>
        <c:manualLayout>
          <c:xMode val="edge"/>
          <c:yMode val="edge"/>
          <c:x val="0.18773600174978133"/>
          <c:y val="0.1111111111111111"/>
        </c:manualLayout>
      </c:layout>
      <c:overlay val="0"/>
      <c:spPr>
        <a:solidFill>
          <a:srgbClr val="FFFF00"/>
        </a:solidFill>
        <a:ln w="12700" cap="flat" cmpd="sng" algn="ctr">
          <a:solidFill>
            <a:schemeClr val="dk1"/>
          </a:solidFill>
          <a:prstDash val="solid"/>
          <a:miter lim="800000"/>
        </a:ln>
        <a:effectLst/>
      </c:spPr>
    </c:title>
    <c:autoTitleDeleted val="0"/>
    <c:plotArea>
      <c:layout/>
      <c:scatterChart>
        <c:scatterStyle val="smoothMarker"/>
        <c:varyColors val="0"/>
        <c:ser>
          <c:idx val="0"/>
          <c:order val="0"/>
          <c:spPr>
            <a:ln w="19050" cap="rnd">
              <a:solidFill>
                <a:schemeClr val="accent1"/>
              </a:solidFill>
              <a:round/>
            </a:ln>
            <a:effectLst/>
          </c:spPr>
          <c:marker>
            <c:symbol val="none"/>
          </c:marker>
          <c:xVal>
            <c:numRef>
              <c:f>E!$A$1:$A$1395</c:f>
              <c:numCache>
                <c:formatCode>General</c:formatCode>
                <c:ptCount val="1395"/>
                <c:pt idx="0">
                  <c:v>10.292999999999999</c:v>
                </c:pt>
                <c:pt idx="1">
                  <c:v>10.343</c:v>
                </c:pt>
                <c:pt idx="2">
                  <c:v>10.393000000000001</c:v>
                </c:pt>
                <c:pt idx="3">
                  <c:v>10.443</c:v>
                </c:pt>
                <c:pt idx="4">
                  <c:v>10.493</c:v>
                </c:pt>
                <c:pt idx="5">
                  <c:v>10.542999999999999</c:v>
                </c:pt>
                <c:pt idx="6">
                  <c:v>10.593</c:v>
                </c:pt>
                <c:pt idx="7">
                  <c:v>10.643000000000001</c:v>
                </c:pt>
                <c:pt idx="8">
                  <c:v>10.693</c:v>
                </c:pt>
                <c:pt idx="9">
                  <c:v>10.743</c:v>
                </c:pt>
                <c:pt idx="10">
                  <c:v>10.792999999999999</c:v>
                </c:pt>
                <c:pt idx="11">
                  <c:v>10.843</c:v>
                </c:pt>
                <c:pt idx="12">
                  <c:v>10.893000000000001</c:v>
                </c:pt>
                <c:pt idx="13">
                  <c:v>10.943</c:v>
                </c:pt>
                <c:pt idx="14">
                  <c:v>10.993</c:v>
                </c:pt>
                <c:pt idx="15">
                  <c:v>11.042999999999999</c:v>
                </c:pt>
                <c:pt idx="16">
                  <c:v>11.093</c:v>
                </c:pt>
                <c:pt idx="17">
                  <c:v>11.143000000000001</c:v>
                </c:pt>
                <c:pt idx="18">
                  <c:v>11.193</c:v>
                </c:pt>
                <c:pt idx="19">
                  <c:v>11.243</c:v>
                </c:pt>
                <c:pt idx="20">
                  <c:v>11.292999999999999</c:v>
                </c:pt>
                <c:pt idx="21">
                  <c:v>11.343</c:v>
                </c:pt>
                <c:pt idx="22">
                  <c:v>11.393000000000001</c:v>
                </c:pt>
                <c:pt idx="23">
                  <c:v>11.443</c:v>
                </c:pt>
                <c:pt idx="24">
                  <c:v>11.493</c:v>
                </c:pt>
                <c:pt idx="25">
                  <c:v>11.542999999999999</c:v>
                </c:pt>
                <c:pt idx="26">
                  <c:v>11.593</c:v>
                </c:pt>
                <c:pt idx="27">
                  <c:v>11.643000000000001</c:v>
                </c:pt>
                <c:pt idx="28">
                  <c:v>11.693</c:v>
                </c:pt>
                <c:pt idx="29">
                  <c:v>11.743</c:v>
                </c:pt>
                <c:pt idx="30">
                  <c:v>11.792999999999999</c:v>
                </c:pt>
                <c:pt idx="31">
                  <c:v>11.843</c:v>
                </c:pt>
                <c:pt idx="32">
                  <c:v>11.893000000000001</c:v>
                </c:pt>
                <c:pt idx="33">
                  <c:v>11.943</c:v>
                </c:pt>
                <c:pt idx="34">
                  <c:v>11.993</c:v>
                </c:pt>
                <c:pt idx="35">
                  <c:v>12.042999999999999</c:v>
                </c:pt>
                <c:pt idx="36">
                  <c:v>12.093</c:v>
                </c:pt>
                <c:pt idx="37">
                  <c:v>12.143000000000001</c:v>
                </c:pt>
                <c:pt idx="38">
                  <c:v>12.193</c:v>
                </c:pt>
                <c:pt idx="39">
                  <c:v>12.243</c:v>
                </c:pt>
                <c:pt idx="40">
                  <c:v>12.292999999999999</c:v>
                </c:pt>
                <c:pt idx="41">
                  <c:v>12.343</c:v>
                </c:pt>
                <c:pt idx="42">
                  <c:v>12.393000000000001</c:v>
                </c:pt>
                <c:pt idx="43">
                  <c:v>12.443</c:v>
                </c:pt>
                <c:pt idx="44">
                  <c:v>12.493</c:v>
                </c:pt>
                <c:pt idx="45">
                  <c:v>12.542999999999999</c:v>
                </c:pt>
                <c:pt idx="46">
                  <c:v>12.593</c:v>
                </c:pt>
                <c:pt idx="47">
                  <c:v>12.643000000000001</c:v>
                </c:pt>
                <c:pt idx="48">
                  <c:v>12.693</c:v>
                </c:pt>
                <c:pt idx="49">
                  <c:v>12.743</c:v>
                </c:pt>
                <c:pt idx="50">
                  <c:v>12.792999999999999</c:v>
                </c:pt>
                <c:pt idx="51">
                  <c:v>12.843</c:v>
                </c:pt>
                <c:pt idx="52">
                  <c:v>12.893000000000001</c:v>
                </c:pt>
                <c:pt idx="53">
                  <c:v>12.943</c:v>
                </c:pt>
                <c:pt idx="54">
                  <c:v>12.993</c:v>
                </c:pt>
                <c:pt idx="55">
                  <c:v>13.042999999999999</c:v>
                </c:pt>
                <c:pt idx="56">
                  <c:v>13.093</c:v>
                </c:pt>
                <c:pt idx="57">
                  <c:v>13.143000000000001</c:v>
                </c:pt>
                <c:pt idx="58">
                  <c:v>13.193</c:v>
                </c:pt>
                <c:pt idx="59">
                  <c:v>13.243</c:v>
                </c:pt>
                <c:pt idx="60">
                  <c:v>13.292999999999999</c:v>
                </c:pt>
                <c:pt idx="61">
                  <c:v>13.343</c:v>
                </c:pt>
                <c:pt idx="62">
                  <c:v>13.393000000000001</c:v>
                </c:pt>
                <c:pt idx="63">
                  <c:v>13.443</c:v>
                </c:pt>
                <c:pt idx="64">
                  <c:v>13.493</c:v>
                </c:pt>
                <c:pt idx="65">
                  <c:v>13.542999999999999</c:v>
                </c:pt>
                <c:pt idx="66">
                  <c:v>13.593</c:v>
                </c:pt>
                <c:pt idx="67">
                  <c:v>13.643000000000001</c:v>
                </c:pt>
                <c:pt idx="68">
                  <c:v>13.693</c:v>
                </c:pt>
                <c:pt idx="69">
                  <c:v>13.743</c:v>
                </c:pt>
                <c:pt idx="70">
                  <c:v>13.792999999999999</c:v>
                </c:pt>
                <c:pt idx="71">
                  <c:v>13.843</c:v>
                </c:pt>
                <c:pt idx="72">
                  <c:v>13.893000000000001</c:v>
                </c:pt>
                <c:pt idx="73">
                  <c:v>13.943</c:v>
                </c:pt>
                <c:pt idx="74">
                  <c:v>13.993</c:v>
                </c:pt>
                <c:pt idx="75">
                  <c:v>14.042999999999999</c:v>
                </c:pt>
                <c:pt idx="76">
                  <c:v>14.093</c:v>
                </c:pt>
                <c:pt idx="77">
                  <c:v>14.143000000000001</c:v>
                </c:pt>
                <c:pt idx="78">
                  <c:v>14.193</c:v>
                </c:pt>
                <c:pt idx="79">
                  <c:v>14.243</c:v>
                </c:pt>
                <c:pt idx="80">
                  <c:v>14.292999999999999</c:v>
                </c:pt>
                <c:pt idx="81">
                  <c:v>14.343</c:v>
                </c:pt>
                <c:pt idx="82">
                  <c:v>14.393000000000001</c:v>
                </c:pt>
                <c:pt idx="83">
                  <c:v>14.443</c:v>
                </c:pt>
                <c:pt idx="84">
                  <c:v>14.493</c:v>
                </c:pt>
                <c:pt idx="85">
                  <c:v>14.542999999999999</c:v>
                </c:pt>
                <c:pt idx="86">
                  <c:v>14.593</c:v>
                </c:pt>
                <c:pt idx="87">
                  <c:v>14.643000000000001</c:v>
                </c:pt>
                <c:pt idx="88">
                  <c:v>14.693</c:v>
                </c:pt>
                <c:pt idx="89">
                  <c:v>14.743</c:v>
                </c:pt>
                <c:pt idx="90">
                  <c:v>14.792999999999999</c:v>
                </c:pt>
                <c:pt idx="91">
                  <c:v>14.843</c:v>
                </c:pt>
                <c:pt idx="92">
                  <c:v>14.893000000000001</c:v>
                </c:pt>
                <c:pt idx="93">
                  <c:v>14.943</c:v>
                </c:pt>
                <c:pt idx="94">
                  <c:v>14.993</c:v>
                </c:pt>
                <c:pt idx="95">
                  <c:v>15.042999999999999</c:v>
                </c:pt>
                <c:pt idx="96">
                  <c:v>15.093</c:v>
                </c:pt>
                <c:pt idx="97">
                  <c:v>15.143000000000001</c:v>
                </c:pt>
                <c:pt idx="98">
                  <c:v>15.193</c:v>
                </c:pt>
                <c:pt idx="99">
                  <c:v>15.243</c:v>
                </c:pt>
                <c:pt idx="100">
                  <c:v>15.292999999999999</c:v>
                </c:pt>
                <c:pt idx="101">
                  <c:v>15.343</c:v>
                </c:pt>
                <c:pt idx="102">
                  <c:v>15.393000000000001</c:v>
                </c:pt>
                <c:pt idx="103">
                  <c:v>15.443</c:v>
                </c:pt>
                <c:pt idx="104">
                  <c:v>15.493</c:v>
                </c:pt>
                <c:pt idx="105">
                  <c:v>15.542999999999999</c:v>
                </c:pt>
                <c:pt idx="106">
                  <c:v>15.593</c:v>
                </c:pt>
                <c:pt idx="107">
                  <c:v>15.643000000000001</c:v>
                </c:pt>
                <c:pt idx="108">
                  <c:v>15.693</c:v>
                </c:pt>
                <c:pt idx="109">
                  <c:v>15.743</c:v>
                </c:pt>
                <c:pt idx="110">
                  <c:v>15.792999999999999</c:v>
                </c:pt>
                <c:pt idx="111">
                  <c:v>15.843</c:v>
                </c:pt>
                <c:pt idx="112">
                  <c:v>15.893000000000001</c:v>
                </c:pt>
                <c:pt idx="113">
                  <c:v>15.943</c:v>
                </c:pt>
                <c:pt idx="114">
                  <c:v>15.993</c:v>
                </c:pt>
                <c:pt idx="115">
                  <c:v>16.042999999999999</c:v>
                </c:pt>
                <c:pt idx="116">
                  <c:v>16.093</c:v>
                </c:pt>
                <c:pt idx="117">
                  <c:v>16.143000000000001</c:v>
                </c:pt>
                <c:pt idx="118">
                  <c:v>16.193000000000001</c:v>
                </c:pt>
                <c:pt idx="119">
                  <c:v>16.242999999999999</c:v>
                </c:pt>
                <c:pt idx="120">
                  <c:v>16.292999999999999</c:v>
                </c:pt>
                <c:pt idx="121">
                  <c:v>16.343</c:v>
                </c:pt>
                <c:pt idx="122">
                  <c:v>16.393000000000001</c:v>
                </c:pt>
                <c:pt idx="123">
                  <c:v>16.443000000000001</c:v>
                </c:pt>
                <c:pt idx="124">
                  <c:v>16.492999999999999</c:v>
                </c:pt>
                <c:pt idx="125">
                  <c:v>16.542999999999999</c:v>
                </c:pt>
                <c:pt idx="126">
                  <c:v>16.593</c:v>
                </c:pt>
                <c:pt idx="127">
                  <c:v>16.643000000000001</c:v>
                </c:pt>
                <c:pt idx="128">
                  <c:v>16.693000000000001</c:v>
                </c:pt>
                <c:pt idx="129">
                  <c:v>16.742999999999999</c:v>
                </c:pt>
                <c:pt idx="130">
                  <c:v>16.792999999999999</c:v>
                </c:pt>
                <c:pt idx="131">
                  <c:v>16.843</c:v>
                </c:pt>
                <c:pt idx="132">
                  <c:v>16.893000000000001</c:v>
                </c:pt>
                <c:pt idx="133">
                  <c:v>16.943000000000001</c:v>
                </c:pt>
                <c:pt idx="134">
                  <c:v>16.992999999999999</c:v>
                </c:pt>
                <c:pt idx="135">
                  <c:v>17.042999999999999</c:v>
                </c:pt>
                <c:pt idx="136">
                  <c:v>17.093</c:v>
                </c:pt>
                <c:pt idx="137">
                  <c:v>17.143000000000001</c:v>
                </c:pt>
                <c:pt idx="138">
                  <c:v>17.193000000000001</c:v>
                </c:pt>
                <c:pt idx="139">
                  <c:v>17.242999999999999</c:v>
                </c:pt>
                <c:pt idx="140">
                  <c:v>17.292999999999999</c:v>
                </c:pt>
                <c:pt idx="141">
                  <c:v>17.343</c:v>
                </c:pt>
                <c:pt idx="142">
                  <c:v>17.393000000000001</c:v>
                </c:pt>
                <c:pt idx="143">
                  <c:v>17.443000000000001</c:v>
                </c:pt>
                <c:pt idx="144">
                  <c:v>17.492999999999999</c:v>
                </c:pt>
                <c:pt idx="145">
                  <c:v>17.542999999999999</c:v>
                </c:pt>
                <c:pt idx="146">
                  <c:v>17.593</c:v>
                </c:pt>
                <c:pt idx="147">
                  <c:v>17.643000000000001</c:v>
                </c:pt>
                <c:pt idx="148">
                  <c:v>17.693000000000001</c:v>
                </c:pt>
                <c:pt idx="149">
                  <c:v>17.742999999999999</c:v>
                </c:pt>
                <c:pt idx="150">
                  <c:v>17.792999999999999</c:v>
                </c:pt>
                <c:pt idx="151">
                  <c:v>17.843</c:v>
                </c:pt>
                <c:pt idx="152">
                  <c:v>17.893000000000001</c:v>
                </c:pt>
                <c:pt idx="153">
                  <c:v>17.943000000000001</c:v>
                </c:pt>
                <c:pt idx="154">
                  <c:v>17.992999999999999</c:v>
                </c:pt>
                <c:pt idx="155">
                  <c:v>18.042999999999999</c:v>
                </c:pt>
                <c:pt idx="156">
                  <c:v>18.093</c:v>
                </c:pt>
                <c:pt idx="157">
                  <c:v>18.143000000000001</c:v>
                </c:pt>
                <c:pt idx="158">
                  <c:v>18.193000000000001</c:v>
                </c:pt>
                <c:pt idx="159">
                  <c:v>18.242999999999999</c:v>
                </c:pt>
                <c:pt idx="160">
                  <c:v>18.292999999999999</c:v>
                </c:pt>
                <c:pt idx="161">
                  <c:v>18.343</c:v>
                </c:pt>
                <c:pt idx="162">
                  <c:v>18.393000000000001</c:v>
                </c:pt>
                <c:pt idx="163">
                  <c:v>18.443000000000001</c:v>
                </c:pt>
                <c:pt idx="164">
                  <c:v>18.492999999999999</c:v>
                </c:pt>
                <c:pt idx="165">
                  <c:v>18.542999999999999</c:v>
                </c:pt>
                <c:pt idx="166">
                  <c:v>18.593</c:v>
                </c:pt>
                <c:pt idx="167">
                  <c:v>18.643000000000001</c:v>
                </c:pt>
                <c:pt idx="168">
                  <c:v>18.693000000000001</c:v>
                </c:pt>
                <c:pt idx="169">
                  <c:v>18.742999999999999</c:v>
                </c:pt>
                <c:pt idx="170">
                  <c:v>18.792999999999999</c:v>
                </c:pt>
                <c:pt idx="171">
                  <c:v>18.843</c:v>
                </c:pt>
                <c:pt idx="172">
                  <c:v>18.893000000000001</c:v>
                </c:pt>
                <c:pt idx="173">
                  <c:v>18.943000000000001</c:v>
                </c:pt>
                <c:pt idx="174">
                  <c:v>18.992999999999999</c:v>
                </c:pt>
                <c:pt idx="175">
                  <c:v>19.042999999999999</c:v>
                </c:pt>
                <c:pt idx="176">
                  <c:v>19.093</c:v>
                </c:pt>
                <c:pt idx="177">
                  <c:v>19.143000000000001</c:v>
                </c:pt>
                <c:pt idx="178">
                  <c:v>19.193000000000001</c:v>
                </c:pt>
                <c:pt idx="179">
                  <c:v>19.242999999999999</c:v>
                </c:pt>
                <c:pt idx="180">
                  <c:v>19.292999999999999</c:v>
                </c:pt>
                <c:pt idx="181">
                  <c:v>19.343</c:v>
                </c:pt>
                <c:pt idx="182">
                  <c:v>19.393000000000001</c:v>
                </c:pt>
                <c:pt idx="183">
                  <c:v>19.443000000000001</c:v>
                </c:pt>
                <c:pt idx="184">
                  <c:v>19.492999999999999</c:v>
                </c:pt>
                <c:pt idx="185">
                  <c:v>19.542999999999999</c:v>
                </c:pt>
                <c:pt idx="186">
                  <c:v>19.593</c:v>
                </c:pt>
                <c:pt idx="187">
                  <c:v>19.643000000000001</c:v>
                </c:pt>
                <c:pt idx="188">
                  <c:v>19.693000000000001</c:v>
                </c:pt>
                <c:pt idx="189">
                  <c:v>19.742999999999999</c:v>
                </c:pt>
                <c:pt idx="190">
                  <c:v>19.792999999999999</c:v>
                </c:pt>
                <c:pt idx="191">
                  <c:v>19.843</c:v>
                </c:pt>
                <c:pt idx="192">
                  <c:v>19.893000000000001</c:v>
                </c:pt>
                <c:pt idx="193">
                  <c:v>19.943000000000001</c:v>
                </c:pt>
                <c:pt idx="194">
                  <c:v>19.992999999999999</c:v>
                </c:pt>
                <c:pt idx="195">
                  <c:v>20.042999999999999</c:v>
                </c:pt>
                <c:pt idx="196">
                  <c:v>20.093</c:v>
                </c:pt>
                <c:pt idx="197">
                  <c:v>20.143000000000001</c:v>
                </c:pt>
                <c:pt idx="198">
                  <c:v>20.193000000000001</c:v>
                </c:pt>
                <c:pt idx="199">
                  <c:v>20.242999999999999</c:v>
                </c:pt>
                <c:pt idx="200">
                  <c:v>20.292999999999999</c:v>
                </c:pt>
                <c:pt idx="201">
                  <c:v>20.343</c:v>
                </c:pt>
                <c:pt idx="202">
                  <c:v>20.393000000000001</c:v>
                </c:pt>
                <c:pt idx="203">
                  <c:v>20.443000000000001</c:v>
                </c:pt>
                <c:pt idx="204">
                  <c:v>20.492999999999999</c:v>
                </c:pt>
                <c:pt idx="205">
                  <c:v>20.542999999999999</c:v>
                </c:pt>
                <c:pt idx="206">
                  <c:v>20.593</c:v>
                </c:pt>
                <c:pt idx="207">
                  <c:v>20.643000000000001</c:v>
                </c:pt>
                <c:pt idx="208">
                  <c:v>20.693000000000001</c:v>
                </c:pt>
                <c:pt idx="209">
                  <c:v>20.742999999999999</c:v>
                </c:pt>
                <c:pt idx="210">
                  <c:v>20.792999999999999</c:v>
                </c:pt>
                <c:pt idx="211">
                  <c:v>20.843</c:v>
                </c:pt>
                <c:pt idx="212">
                  <c:v>20.893000000000001</c:v>
                </c:pt>
                <c:pt idx="213">
                  <c:v>20.943000000000001</c:v>
                </c:pt>
                <c:pt idx="214">
                  <c:v>20.992999999999999</c:v>
                </c:pt>
                <c:pt idx="215">
                  <c:v>21.042999999999999</c:v>
                </c:pt>
                <c:pt idx="216">
                  <c:v>21.093</c:v>
                </c:pt>
                <c:pt idx="217">
                  <c:v>21.143000000000001</c:v>
                </c:pt>
                <c:pt idx="218">
                  <c:v>21.193000000000001</c:v>
                </c:pt>
                <c:pt idx="219">
                  <c:v>21.242999999999999</c:v>
                </c:pt>
                <c:pt idx="220">
                  <c:v>21.292999999999999</c:v>
                </c:pt>
                <c:pt idx="221">
                  <c:v>21.343</c:v>
                </c:pt>
                <c:pt idx="222">
                  <c:v>21.393000000000001</c:v>
                </c:pt>
                <c:pt idx="223">
                  <c:v>21.443000000000001</c:v>
                </c:pt>
                <c:pt idx="224">
                  <c:v>21.492999999999999</c:v>
                </c:pt>
                <c:pt idx="225">
                  <c:v>21.542999999999999</c:v>
                </c:pt>
                <c:pt idx="226">
                  <c:v>21.593</c:v>
                </c:pt>
                <c:pt idx="227">
                  <c:v>21.643000000000001</c:v>
                </c:pt>
                <c:pt idx="228">
                  <c:v>21.693000000000001</c:v>
                </c:pt>
                <c:pt idx="229">
                  <c:v>21.742999999999999</c:v>
                </c:pt>
                <c:pt idx="230">
                  <c:v>21.792999999999999</c:v>
                </c:pt>
                <c:pt idx="231">
                  <c:v>21.843</c:v>
                </c:pt>
                <c:pt idx="232">
                  <c:v>21.893000000000001</c:v>
                </c:pt>
                <c:pt idx="233">
                  <c:v>21.943000000000001</c:v>
                </c:pt>
                <c:pt idx="234">
                  <c:v>21.992999999999999</c:v>
                </c:pt>
                <c:pt idx="235">
                  <c:v>22.042999999999999</c:v>
                </c:pt>
                <c:pt idx="236">
                  <c:v>22.093</c:v>
                </c:pt>
                <c:pt idx="237">
                  <c:v>22.143000000000001</c:v>
                </c:pt>
                <c:pt idx="238">
                  <c:v>22.193000000000001</c:v>
                </c:pt>
                <c:pt idx="239">
                  <c:v>22.242999999999999</c:v>
                </c:pt>
                <c:pt idx="240">
                  <c:v>22.292999999999999</c:v>
                </c:pt>
                <c:pt idx="241">
                  <c:v>22.343</c:v>
                </c:pt>
                <c:pt idx="242">
                  <c:v>22.393000000000001</c:v>
                </c:pt>
                <c:pt idx="243">
                  <c:v>22.443000000000001</c:v>
                </c:pt>
                <c:pt idx="244">
                  <c:v>22.492999999999999</c:v>
                </c:pt>
                <c:pt idx="245">
                  <c:v>22.542999999999999</c:v>
                </c:pt>
                <c:pt idx="246">
                  <c:v>22.593</c:v>
                </c:pt>
                <c:pt idx="247">
                  <c:v>22.643000000000001</c:v>
                </c:pt>
                <c:pt idx="248">
                  <c:v>22.693000000000001</c:v>
                </c:pt>
                <c:pt idx="249">
                  <c:v>22.742999999999999</c:v>
                </c:pt>
                <c:pt idx="250">
                  <c:v>22.792999999999999</c:v>
                </c:pt>
                <c:pt idx="251">
                  <c:v>22.843</c:v>
                </c:pt>
                <c:pt idx="252">
                  <c:v>22.893000000000001</c:v>
                </c:pt>
                <c:pt idx="253">
                  <c:v>22.943000000000001</c:v>
                </c:pt>
                <c:pt idx="254">
                  <c:v>22.992999999999999</c:v>
                </c:pt>
                <c:pt idx="255">
                  <c:v>23.042999999999999</c:v>
                </c:pt>
                <c:pt idx="256">
                  <c:v>23.093</c:v>
                </c:pt>
                <c:pt idx="257">
                  <c:v>23.143000000000001</c:v>
                </c:pt>
                <c:pt idx="258">
                  <c:v>23.193000000000001</c:v>
                </c:pt>
                <c:pt idx="259">
                  <c:v>23.242999999999999</c:v>
                </c:pt>
                <c:pt idx="260">
                  <c:v>23.292999999999999</c:v>
                </c:pt>
                <c:pt idx="261">
                  <c:v>23.343</c:v>
                </c:pt>
                <c:pt idx="262">
                  <c:v>23.393000000000001</c:v>
                </c:pt>
                <c:pt idx="263">
                  <c:v>23.443000000000001</c:v>
                </c:pt>
                <c:pt idx="264">
                  <c:v>23.492999999999999</c:v>
                </c:pt>
                <c:pt idx="265">
                  <c:v>23.542999999999999</c:v>
                </c:pt>
                <c:pt idx="266">
                  <c:v>23.593</c:v>
                </c:pt>
                <c:pt idx="267">
                  <c:v>23.643000000000001</c:v>
                </c:pt>
                <c:pt idx="268">
                  <c:v>23.693000000000001</c:v>
                </c:pt>
                <c:pt idx="269">
                  <c:v>23.742999999999999</c:v>
                </c:pt>
                <c:pt idx="270">
                  <c:v>23.792999999999999</c:v>
                </c:pt>
                <c:pt idx="271">
                  <c:v>23.843</c:v>
                </c:pt>
                <c:pt idx="272">
                  <c:v>23.893000000000001</c:v>
                </c:pt>
                <c:pt idx="273">
                  <c:v>23.943000000000001</c:v>
                </c:pt>
                <c:pt idx="274">
                  <c:v>23.992999999999999</c:v>
                </c:pt>
                <c:pt idx="275">
                  <c:v>24.042999999999999</c:v>
                </c:pt>
                <c:pt idx="276">
                  <c:v>24.093</c:v>
                </c:pt>
                <c:pt idx="277">
                  <c:v>24.143000000000001</c:v>
                </c:pt>
                <c:pt idx="278">
                  <c:v>24.193000000000001</c:v>
                </c:pt>
                <c:pt idx="279">
                  <c:v>24.242999999999999</c:v>
                </c:pt>
                <c:pt idx="280">
                  <c:v>24.292999999999999</c:v>
                </c:pt>
                <c:pt idx="281">
                  <c:v>24.343</c:v>
                </c:pt>
                <c:pt idx="282">
                  <c:v>24.393000000000001</c:v>
                </c:pt>
                <c:pt idx="283">
                  <c:v>24.443000000000001</c:v>
                </c:pt>
                <c:pt idx="284">
                  <c:v>24.492999999999999</c:v>
                </c:pt>
                <c:pt idx="285">
                  <c:v>24.542999999999999</c:v>
                </c:pt>
                <c:pt idx="286">
                  <c:v>24.593</c:v>
                </c:pt>
                <c:pt idx="287">
                  <c:v>24.643000000000001</c:v>
                </c:pt>
                <c:pt idx="288">
                  <c:v>24.693000000000001</c:v>
                </c:pt>
                <c:pt idx="289">
                  <c:v>24.742999999999999</c:v>
                </c:pt>
                <c:pt idx="290">
                  <c:v>24.792999999999999</c:v>
                </c:pt>
                <c:pt idx="291">
                  <c:v>24.843</c:v>
                </c:pt>
                <c:pt idx="292">
                  <c:v>24.893000000000001</c:v>
                </c:pt>
                <c:pt idx="293">
                  <c:v>24.943000000000001</c:v>
                </c:pt>
                <c:pt idx="294">
                  <c:v>24.992999999999999</c:v>
                </c:pt>
                <c:pt idx="295">
                  <c:v>25.042999999999999</c:v>
                </c:pt>
                <c:pt idx="296">
                  <c:v>25.093</c:v>
                </c:pt>
                <c:pt idx="297">
                  <c:v>25.143000000000001</c:v>
                </c:pt>
                <c:pt idx="298">
                  <c:v>25.193000000000001</c:v>
                </c:pt>
                <c:pt idx="299">
                  <c:v>25.242999999999999</c:v>
                </c:pt>
                <c:pt idx="300">
                  <c:v>25.292999999999999</c:v>
                </c:pt>
                <c:pt idx="301">
                  <c:v>25.343</c:v>
                </c:pt>
                <c:pt idx="302">
                  <c:v>25.393000000000001</c:v>
                </c:pt>
                <c:pt idx="303">
                  <c:v>25.443000000000001</c:v>
                </c:pt>
                <c:pt idx="304">
                  <c:v>25.492999999999999</c:v>
                </c:pt>
                <c:pt idx="305">
                  <c:v>25.542999999999999</c:v>
                </c:pt>
                <c:pt idx="306">
                  <c:v>25.593</c:v>
                </c:pt>
                <c:pt idx="307">
                  <c:v>25.643000000000001</c:v>
                </c:pt>
                <c:pt idx="308">
                  <c:v>25.693000000000001</c:v>
                </c:pt>
                <c:pt idx="309">
                  <c:v>25.742999999999999</c:v>
                </c:pt>
                <c:pt idx="310">
                  <c:v>25.792999999999999</c:v>
                </c:pt>
                <c:pt idx="311">
                  <c:v>25.843</c:v>
                </c:pt>
                <c:pt idx="312">
                  <c:v>25.893000000000001</c:v>
                </c:pt>
                <c:pt idx="313">
                  <c:v>25.943000000000001</c:v>
                </c:pt>
                <c:pt idx="314">
                  <c:v>25.992999999999999</c:v>
                </c:pt>
                <c:pt idx="315">
                  <c:v>26.042999999999999</c:v>
                </c:pt>
                <c:pt idx="316">
                  <c:v>26.093</c:v>
                </c:pt>
                <c:pt idx="317">
                  <c:v>26.143000000000001</c:v>
                </c:pt>
                <c:pt idx="318">
                  <c:v>26.193000000000001</c:v>
                </c:pt>
                <c:pt idx="319">
                  <c:v>26.242999999999999</c:v>
                </c:pt>
                <c:pt idx="320">
                  <c:v>26.292999999999999</c:v>
                </c:pt>
                <c:pt idx="321">
                  <c:v>26.343</c:v>
                </c:pt>
                <c:pt idx="322">
                  <c:v>26.393000000000001</c:v>
                </c:pt>
                <c:pt idx="323">
                  <c:v>26.443000000000001</c:v>
                </c:pt>
                <c:pt idx="324">
                  <c:v>26.492999999999999</c:v>
                </c:pt>
                <c:pt idx="325">
                  <c:v>26.542999999999999</c:v>
                </c:pt>
                <c:pt idx="326">
                  <c:v>26.593</c:v>
                </c:pt>
                <c:pt idx="327">
                  <c:v>26.643000000000001</c:v>
                </c:pt>
                <c:pt idx="328">
                  <c:v>26.693000000000001</c:v>
                </c:pt>
                <c:pt idx="329">
                  <c:v>26.742999999999999</c:v>
                </c:pt>
                <c:pt idx="330">
                  <c:v>26.792999999999999</c:v>
                </c:pt>
                <c:pt idx="331">
                  <c:v>26.843</c:v>
                </c:pt>
                <c:pt idx="332">
                  <c:v>26.893000000000001</c:v>
                </c:pt>
                <c:pt idx="333">
                  <c:v>26.943000000000001</c:v>
                </c:pt>
                <c:pt idx="334">
                  <c:v>26.992999999999999</c:v>
                </c:pt>
                <c:pt idx="335">
                  <c:v>27.042999999999999</c:v>
                </c:pt>
                <c:pt idx="336">
                  <c:v>27.093</c:v>
                </c:pt>
                <c:pt idx="337">
                  <c:v>27.143000000000001</c:v>
                </c:pt>
                <c:pt idx="338">
                  <c:v>27.193000000000001</c:v>
                </c:pt>
                <c:pt idx="339">
                  <c:v>27.242999999999999</c:v>
                </c:pt>
                <c:pt idx="340">
                  <c:v>27.292999999999999</c:v>
                </c:pt>
                <c:pt idx="341">
                  <c:v>27.343</c:v>
                </c:pt>
                <c:pt idx="342">
                  <c:v>27.393000000000001</c:v>
                </c:pt>
                <c:pt idx="343">
                  <c:v>27.443000000000001</c:v>
                </c:pt>
                <c:pt idx="344">
                  <c:v>27.492999999999999</c:v>
                </c:pt>
                <c:pt idx="345">
                  <c:v>27.542999999999999</c:v>
                </c:pt>
                <c:pt idx="346">
                  <c:v>27.593</c:v>
                </c:pt>
                <c:pt idx="347">
                  <c:v>27.643000000000001</c:v>
                </c:pt>
                <c:pt idx="348">
                  <c:v>27.693000000000001</c:v>
                </c:pt>
                <c:pt idx="349">
                  <c:v>27.742999999999999</c:v>
                </c:pt>
                <c:pt idx="350">
                  <c:v>27.792999999999999</c:v>
                </c:pt>
                <c:pt idx="351">
                  <c:v>27.843</c:v>
                </c:pt>
                <c:pt idx="352">
                  <c:v>27.893000000000001</c:v>
                </c:pt>
                <c:pt idx="353">
                  <c:v>27.943000000000001</c:v>
                </c:pt>
                <c:pt idx="354">
                  <c:v>27.992999999999999</c:v>
                </c:pt>
                <c:pt idx="355">
                  <c:v>28.042999999999999</c:v>
                </c:pt>
                <c:pt idx="356">
                  <c:v>28.093</c:v>
                </c:pt>
                <c:pt idx="357">
                  <c:v>28.143000000000001</c:v>
                </c:pt>
                <c:pt idx="358">
                  <c:v>28.193000000000001</c:v>
                </c:pt>
                <c:pt idx="359">
                  <c:v>28.242999999999999</c:v>
                </c:pt>
                <c:pt idx="360">
                  <c:v>28.292999999999999</c:v>
                </c:pt>
                <c:pt idx="361">
                  <c:v>28.343</c:v>
                </c:pt>
                <c:pt idx="362">
                  <c:v>28.393000000000001</c:v>
                </c:pt>
                <c:pt idx="363">
                  <c:v>28.443000000000001</c:v>
                </c:pt>
                <c:pt idx="364">
                  <c:v>28.492999999999999</c:v>
                </c:pt>
                <c:pt idx="365">
                  <c:v>28.542999999999999</c:v>
                </c:pt>
                <c:pt idx="366">
                  <c:v>28.593</c:v>
                </c:pt>
                <c:pt idx="367">
                  <c:v>28.643000000000001</c:v>
                </c:pt>
                <c:pt idx="368">
                  <c:v>28.693000000000001</c:v>
                </c:pt>
                <c:pt idx="369">
                  <c:v>28.742999999999999</c:v>
                </c:pt>
                <c:pt idx="370">
                  <c:v>28.792999999999999</c:v>
                </c:pt>
                <c:pt idx="371">
                  <c:v>28.843</c:v>
                </c:pt>
                <c:pt idx="372">
                  <c:v>28.893000000000001</c:v>
                </c:pt>
                <c:pt idx="373">
                  <c:v>28.943000000000001</c:v>
                </c:pt>
                <c:pt idx="374">
                  <c:v>28.992999999999999</c:v>
                </c:pt>
                <c:pt idx="375">
                  <c:v>29.042999999999999</c:v>
                </c:pt>
                <c:pt idx="376">
                  <c:v>29.093</c:v>
                </c:pt>
                <c:pt idx="377">
                  <c:v>29.143000000000001</c:v>
                </c:pt>
                <c:pt idx="378">
                  <c:v>29.193000000000001</c:v>
                </c:pt>
                <c:pt idx="379">
                  <c:v>29.242999999999999</c:v>
                </c:pt>
                <c:pt idx="380">
                  <c:v>29.292999999999999</c:v>
                </c:pt>
                <c:pt idx="381">
                  <c:v>29.343</c:v>
                </c:pt>
                <c:pt idx="382">
                  <c:v>29.393000000000001</c:v>
                </c:pt>
                <c:pt idx="383">
                  <c:v>29.443000000000001</c:v>
                </c:pt>
                <c:pt idx="384">
                  <c:v>29.492999999999999</c:v>
                </c:pt>
                <c:pt idx="385">
                  <c:v>29.542999999999999</c:v>
                </c:pt>
                <c:pt idx="386">
                  <c:v>29.593</c:v>
                </c:pt>
                <c:pt idx="387">
                  <c:v>29.643000000000001</c:v>
                </c:pt>
                <c:pt idx="388">
                  <c:v>29.693000000000001</c:v>
                </c:pt>
                <c:pt idx="389">
                  <c:v>29.742999999999999</c:v>
                </c:pt>
                <c:pt idx="390">
                  <c:v>29.792999999999999</c:v>
                </c:pt>
                <c:pt idx="391">
                  <c:v>29.843</c:v>
                </c:pt>
                <c:pt idx="392">
                  <c:v>29.893000000000001</c:v>
                </c:pt>
                <c:pt idx="393">
                  <c:v>29.943000000000001</c:v>
                </c:pt>
                <c:pt idx="394">
                  <c:v>29.992999999999999</c:v>
                </c:pt>
                <c:pt idx="395">
                  <c:v>30.042999999999999</c:v>
                </c:pt>
                <c:pt idx="396">
                  <c:v>30.093</c:v>
                </c:pt>
                <c:pt idx="397">
                  <c:v>30.143000000000001</c:v>
                </c:pt>
                <c:pt idx="398">
                  <c:v>30.193000000000001</c:v>
                </c:pt>
                <c:pt idx="399">
                  <c:v>30.242999999999999</c:v>
                </c:pt>
                <c:pt idx="400">
                  <c:v>30.292999999999999</c:v>
                </c:pt>
                <c:pt idx="401">
                  <c:v>30.343</c:v>
                </c:pt>
                <c:pt idx="402">
                  <c:v>30.393000000000001</c:v>
                </c:pt>
                <c:pt idx="403">
                  <c:v>30.443000000000001</c:v>
                </c:pt>
                <c:pt idx="404">
                  <c:v>30.492999999999999</c:v>
                </c:pt>
                <c:pt idx="405">
                  <c:v>30.542999999999999</c:v>
                </c:pt>
                <c:pt idx="406">
                  <c:v>30.593</c:v>
                </c:pt>
                <c:pt idx="407">
                  <c:v>30.643000000000001</c:v>
                </c:pt>
                <c:pt idx="408">
                  <c:v>30.693000000000001</c:v>
                </c:pt>
                <c:pt idx="409">
                  <c:v>30.742999999999999</c:v>
                </c:pt>
                <c:pt idx="410">
                  <c:v>30.792999999999999</c:v>
                </c:pt>
                <c:pt idx="411">
                  <c:v>30.843</c:v>
                </c:pt>
                <c:pt idx="412">
                  <c:v>30.893000000000001</c:v>
                </c:pt>
                <c:pt idx="413">
                  <c:v>30.943000000000001</c:v>
                </c:pt>
                <c:pt idx="414">
                  <c:v>30.992999999999999</c:v>
                </c:pt>
                <c:pt idx="415">
                  <c:v>31.042999999999999</c:v>
                </c:pt>
                <c:pt idx="416">
                  <c:v>31.093</c:v>
                </c:pt>
                <c:pt idx="417">
                  <c:v>31.143000000000001</c:v>
                </c:pt>
                <c:pt idx="418">
                  <c:v>31.193000000000001</c:v>
                </c:pt>
                <c:pt idx="419">
                  <c:v>31.242999999999999</c:v>
                </c:pt>
                <c:pt idx="420">
                  <c:v>31.292999999999999</c:v>
                </c:pt>
                <c:pt idx="421">
                  <c:v>31.343</c:v>
                </c:pt>
                <c:pt idx="422">
                  <c:v>31.393000000000001</c:v>
                </c:pt>
                <c:pt idx="423">
                  <c:v>31.443000000000001</c:v>
                </c:pt>
                <c:pt idx="424">
                  <c:v>31.492999999999999</c:v>
                </c:pt>
                <c:pt idx="425">
                  <c:v>31.542999999999999</c:v>
                </c:pt>
                <c:pt idx="426">
                  <c:v>31.593</c:v>
                </c:pt>
                <c:pt idx="427">
                  <c:v>31.643000000000001</c:v>
                </c:pt>
                <c:pt idx="428">
                  <c:v>31.693000000000001</c:v>
                </c:pt>
                <c:pt idx="429">
                  <c:v>31.742999999999999</c:v>
                </c:pt>
                <c:pt idx="430">
                  <c:v>31.792999999999999</c:v>
                </c:pt>
                <c:pt idx="431">
                  <c:v>31.843</c:v>
                </c:pt>
                <c:pt idx="432">
                  <c:v>31.893000000000001</c:v>
                </c:pt>
                <c:pt idx="433">
                  <c:v>31.943000000000001</c:v>
                </c:pt>
                <c:pt idx="434">
                  <c:v>31.992999999999999</c:v>
                </c:pt>
                <c:pt idx="435">
                  <c:v>32.042999999999999</c:v>
                </c:pt>
                <c:pt idx="436">
                  <c:v>32.093000000000004</c:v>
                </c:pt>
                <c:pt idx="437">
                  <c:v>32.143000000000001</c:v>
                </c:pt>
                <c:pt idx="438">
                  <c:v>32.192999999999998</c:v>
                </c:pt>
                <c:pt idx="439">
                  <c:v>32.243000000000002</c:v>
                </c:pt>
                <c:pt idx="440">
                  <c:v>32.292999999999999</c:v>
                </c:pt>
                <c:pt idx="441">
                  <c:v>32.343000000000004</c:v>
                </c:pt>
                <c:pt idx="442">
                  <c:v>32.393000000000001</c:v>
                </c:pt>
                <c:pt idx="443">
                  <c:v>32.442999999999998</c:v>
                </c:pt>
                <c:pt idx="444">
                  <c:v>32.493000000000002</c:v>
                </c:pt>
                <c:pt idx="445">
                  <c:v>32.542999999999999</c:v>
                </c:pt>
                <c:pt idx="446">
                  <c:v>32.593000000000004</c:v>
                </c:pt>
                <c:pt idx="447">
                  <c:v>32.643000000000001</c:v>
                </c:pt>
                <c:pt idx="448">
                  <c:v>32.692999999999998</c:v>
                </c:pt>
                <c:pt idx="449">
                  <c:v>32.743000000000002</c:v>
                </c:pt>
                <c:pt idx="450">
                  <c:v>32.792999999999999</c:v>
                </c:pt>
                <c:pt idx="451">
                  <c:v>32.843000000000004</c:v>
                </c:pt>
                <c:pt idx="452">
                  <c:v>32.893000000000001</c:v>
                </c:pt>
                <c:pt idx="453">
                  <c:v>32.942999999999998</c:v>
                </c:pt>
                <c:pt idx="454">
                  <c:v>32.993000000000002</c:v>
                </c:pt>
                <c:pt idx="455">
                  <c:v>33.042999999999999</c:v>
                </c:pt>
                <c:pt idx="456">
                  <c:v>33.093000000000004</c:v>
                </c:pt>
                <c:pt idx="457">
                  <c:v>33.143000000000001</c:v>
                </c:pt>
                <c:pt idx="458">
                  <c:v>33.192999999999998</c:v>
                </c:pt>
                <c:pt idx="459">
                  <c:v>33.243000000000002</c:v>
                </c:pt>
                <c:pt idx="460">
                  <c:v>33.292999999999999</c:v>
                </c:pt>
                <c:pt idx="461">
                  <c:v>33.343000000000004</c:v>
                </c:pt>
                <c:pt idx="462">
                  <c:v>33.393000000000001</c:v>
                </c:pt>
                <c:pt idx="463">
                  <c:v>33.442999999999998</c:v>
                </c:pt>
                <c:pt idx="464">
                  <c:v>33.493000000000002</c:v>
                </c:pt>
                <c:pt idx="465">
                  <c:v>33.542999999999999</c:v>
                </c:pt>
                <c:pt idx="466">
                  <c:v>33.593000000000004</c:v>
                </c:pt>
                <c:pt idx="467">
                  <c:v>33.643000000000001</c:v>
                </c:pt>
                <c:pt idx="468">
                  <c:v>33.692999999999998</c:v>
                </c:pt>
                <c:pt idx="469">
                  <c:v>33.743000000000002</c:v>
                </c:pt>
                <c:pt idx="470">
                  <c:v>33.792999999999999</c:v>
                </c:pt>
                <c:pt idx="471">
                  <c:v>33.843000000000004</c:v>
                </c:pt>
                <c:pt idx="472">
                  <c:v>33.893000000000001</c:v>
                </c:pt>
                <c:pt idx="473">
                  <c:v>33.942999999999998</c:v>
                </c:pt>
                <c:pt idx="474">
                  <c:v>33.993000000000002</c:v>
                </c:pt>
                <c:pt idx="475">
                  <c:v>34.042999999999999</c:v>
                </c:pt>
                <c:pt idx="476">
                  <c:v>34.093000000000004</c:v>
                </c:pt>
                <c:pt idx="477">
                  <c:v>34.143000000000001</c:v>
                </c:pt>
                <c:pt idx="478">
                  <c:v>34.192999999999998</c:v>
                </c:pt>
                <c:pt idx="479">
                  <c:v>34.243000000000002</c:v>
                </c:pt>
                <c:pt idx="480">
                  <c:v>34.292999999999999</c:v>
                </c:pt>
                <c:pt idx="481">
                  <c:v>34.343000000000004</c:v>
                </c:pt>
                <c:pt idx="482">
                  <c:v>34.393000000000001</c:v>
                </c:pt>
                <c:pt idx="483">
                  <c:v>34.442999999999998</c:v>
                </c:pt>
                <c:pt idx="484">
                  <c:v>34.493000000000002</c:v>
                </c:pt>
                <c:pt idx="485">
                  <c:v>34.542999999999999</c:v>
                </c:pt>
                <c:pt idx="486">
                  <c:v>34.593000000000004</c:v>
                </c:pt>
                <c:pt idx="487">
                  <c:v>34.643000000000001</c:v>
                </c:pt>
                <c:pt idx="488">
                  <c:v>34.692999999999998</c:v>
                </c:pt>
                <c:pt idx="489">
                  <c:v>34.743000000000002</c:v>
                </c:pt>
                <c:pt idx="490">
                  <c:v>34.792999999999999</c:v>
                </c:pt>
                <c:pt idx="491">
                  <c:v>34.843000000000004</c:v>
                </c:pt>
                <c:pt idx="492">
                  <c:v>34.893000000000001</c:v>
                </c:pt>
                <c:pt idx="493">
                  <c:v>34.942999999999998</c:v>
                </c:pt>
                <c:pt idx="494">
                  <c:v>34.993000000000002</c:v>
                </c:pt>
                <c:pt idx="495">
                  <c:v>35.042999999999999</c:v>
                </c:pt>
                <c:pt idx="496">
                  <c:v>35.093000000000004</c:v>
                </c:pt>
                <c:pt idx="497">
                  <c:v>35.143000000000001</c:v>
                </c:pt>
                <c:pt idx="498">
                  <c:v>35.192999999999998</c:v>
                </c:pt>
                <c:pt idx="499">
                  <c:v>35.243000000000002</c:v>
                </c:pt>
                <c:pt idx="500">
                  <c:v>35.292999999999999</c:v>
                </c:pt>
                <c:pt idx="501">
                  <c:v>35.343000000000004</c:v>
                </c:pt>
                <c:pt idx="502">
                  <c:v>35.393000000000001</c:v>
                </c:pt>
                <c:pt idx="503">
                  <c:v>35.442999999999998</c:v>
                </c:pt>
                <c:pt idx="504">
                  <c:v>35.493000000000002</c:v>
                </c:pt>
                <c:pt idx="505">
                  <c:v>35.542999999999999</c:v>
                </c:pt>
                <c:pt idx="506">
                  <c:v>35.593000000000004</c:v>
                </c:pt>
                <c:pt idx="507">
                  <c:v>35.643000000000001</c:v>
                </c:pt>
                <c:pt idx="508">
                  <c:v>35.692999999999998</c:v>
                </c:pt>
                <c:pt idx="509">
                  <c:v>35.743000000000002</c:v>
                </c:pt>
                <c:pt idx="510">
                  <c:v>35.792999999999999</c:v>
                </c:pt>
                <c:pt idx="511">
                  <c:v>35.843000000000004</c:v>
                </c:pt>
                <c:pt idx="512">
                  <c:v>35.893000000000001</c:v>
                </c:pt>
                <c:pt idx="513">
                  <c:v>35.942999999999998</c:v>
                </c:pt>
                <c:pt idx="514">
                  <c:v>35.993000000000002</c:v>
                </c:pt>
                <c:pt idx="515">
                  <c:v>36.042999999999999</c:v>
                </c:pt>
                <c:pt idx="516">
                  <c:v>36.093000000000004</c:v>
                </c:pt>
                <c:pt idx="517">
                  <c:v>36.143000000000001</c:v>
                </c:pt>
                <c:pt idx="518">
                  <c:v>36.192999999999998</c:v>
                </c:pt>
                <c:pt idx="519">
                  <c:v>36.243000000000002</c:v>
                </c:pt>
                <c:pt idx="520">
                  <c:v>36.292999999999999</c:v>
                </c:pt>
                <c:pt idx="521">
                  <c:v>36.343000000000004</c:v>
                </c:pt>
                <c:pt idx="522">
                  <c:v>36.393000000000001</c:v>
                </c:pt>
                <c:pt idx="523">
                  <c:v>36.442999999999998</c:v>
                </c:pt>
                <c:pt idx="524">
                  <c:v>36.493000000000002</c:v>
                </c:pt>
                <c:pt idx="525">
                  <c:v>36.542999999999999</c:v>
                </c:pt>
                <c:pt idx="526">
                  <c:v>36.593000000000004</c:v>
                </c:pt>
                <c:pt idx="527">
                  <c:v>36.643000000000001</c:v>
                </c:pt>
                <c:pt idx="528">
                  <c:v>36.692999999999998</c:v>
                </c:pt>
                <c:pt idx="529">
                  <c:v>36.743000000000002</c:v>
                </c:pt>
                <c:pt idx="530">
                  <c:v>36.792999999999999</c:v>
                </c:pt>
                <c:pt idx="531">
                  <c:v>36.843000000000004</c:v>
                </c:pt>
                <c:pt idx="532">
                  <c:v>36.893000000000001</c:v>
                </c:pt>
                <c:pt idx="533">
                  <c:v>36.942999999999998</c:v>
                </c:pt>
                <c:pt idx="534">
                  <c:v>36.993000000000002</c:v>
                </c:pt>
                <c:pt idx="535">
                  <c:v>37.042999999999999</c:v>
                </c:pt>
                <c:pt idx="536">
                  <c:v>37.093000000000004</c:v>
                </c:pt>
                <c:pt idx="537">
                  <c:v>37.143000000000001</c:v>
                </c:pt>
                <c:pt idx="538">
                  <c:v>37.192999999999998</c:v>
                </c:pt>
                <c:pt idx="539">
                  <c:v>37.243000000000002</c:v>
                </c:pt>
                <c:pt idx="540">
                  <c:v>37.292999999999999</c:v>
                </c:pt>
                <c:pt idx="541">
                  <c:v>37.343000000000004</c:v>
                </c:pt>
                <c:pt idx="542">
                  <c:v>37.393000000000001</c:v>
                </c:pt>
                <c:pt idx="543">
                  <c:v>37.442999999999998</c:v>
                </c:pt>
                <c:pt idx="544">
                  <c:v>37.493000000000002</c:v>
                </c:pt>
                <c:pt idx="545">
                  <c:v>37.542999999999999</c:v>
                </c:pt>
                <c:pt idx="546">
                  <c:v>37.593000000000004</c:v>
                </c:pt>
                <c:pt idx="547">
                  <c:v>37.643000000000001</c:v>
                </c:pt>
                <c:pt idx="548">
                  <c:v>37.692999999999998</c:v>
                </c:pt>
                <c:pt idx="549">
                  <c:v>37.743000000000002</c:v>
                </c:pt>
                <c:pt idx="550">
                  <c:v>37.792999999999999</c:v>
                </c:pt>
                <c:pt idx="551">
                  <c:v>37.843000000000004</c:v>
                </c:pt>
                <c:pt idx="552">
                  <c:v>37.893000000000001</c:v>
                </c:pt>
                <c:pt idx="553">
                  <c:v>37.942999999999998</c:v>
                </c:pt>
                <c:pt idx="554">
                  <c:v>37.993000000000002</c:v>
                </c:pt>
                <c:pt idx="555">
                  <c:v>38.042999999999999</c:v>
                </c:pt>
                <c:pt idx="556">
                  <c:v>38.093000000000004</c:v>
                </c:pt>
                <c:pt idx="557">
                  <c:v>38.143000000000001</c:v>
                </c:pt>
                <c:pt idx="558">
                  <c:v>38.192999999999998</c:v>
                </c:pt>
                <c:pt idx="559">
                  <c:v>38.243000000000002</c:v>
                </c:pt>
                <c:pt idx="560">
                  <c:v>38.292999999999999</c:v>
                </c:pt>
                <c:pt idx="561">
                  <c:v>38.343000000000004</c:v>
                </c:pt>
                <c:pt idx="562">
                  <c:v>38.393000000000001</c:v>
                </c:pt>
                <c:pt idx="563">
                  <c:v>38.442999999999998</c:v>
                </c:pt>
                <c:pt idx="564">
                  <c:v>38.493000000000002</c:v>
                </c:pt>
                <c:pt idx="565">
                  <c:v>38.542999999999999</c:v>
                </c:pt>
                <c:pt idx="566">
                  <c:v>38.593000000000004</c:v>
                </c:pt>
                <c:pt idx="567">
                  <c:v>38.643000000000001</c:v>
                </c:pt>
                <c:pt idx="568">
                  <c:v>38.692999999999998</c:v>
                </c:pt>
                <c:pt idx="569">
                  <c:v>38.743000000000002</c:v>
                </c:pt>
                <c:pt idx="570">
                  <c:v>38.792999999999999</c:v>
                </c:pt>
                <c:pt idx="571">
                  <c:v>38.843000000000004</c:v>
                </c:pt>
                <c:pt idx="572">
                  <c:v>38.893000000000001</c:v>
                </c:pt>
                <c:pt idx="573">
                  <c:v>38.942999999999998</c:v>
                </c:pt>
                <c:pt idx="574">
                  <c:v>38.993000000000002</c:v>
                </c:pt>
                <c:pt idx="575">
                  <c:v>39.042999999999999</c:v>
                </c:pt>
                <c:pt idx="576">
                  <c:v>39.093000000000004</c:v>
                </c:pt>
                <c:pt idx="577">
                  <c:v>39.143000000000001</c:v>
                </c:pt>
                <c:pt idx="578">
                  <c:v>39.192999999999998</c:v>
                </c:pt>
                <c:pt idx="579">
                  <c:v>39.243000000000002</c:v>
                </c:pt>
                <c:pt idx="580">
                  <c:v>39.292999999999999</c:v>
                </c:pt>
                <c:pt idx="581">
                  <c:v>39.343000000000004</c:v>
                </c:pt>
                <c:pt idx="582">
                  <c:v>39.393000000000001</c:v>
                </c:pt>
                <c:pt idx="583">
                  <c:v>39.442999999999998</c:v>
                </c:pt>
                <c:pt idx="584">
                  <c:v>39.493000000000002</c:v>
                </c:pt>
                <c:pt idx="585">
                  <c:v>39.542999999999999</c:v>
                </c:pt>
                <c:pt idx="586">
                  <c:v>39.593000000000004</c:v>
                </c:pt>
                <c:pt idx="587">
                  <c:v>39.643000000000001</c:v>
                </c:pt>
                <c:pt idx="588">
                  <c:v>39.692999999999998</c:v>
                </c:pt>
                <c:pt idx="589">
                  <c:v>39.743000000000002</c:v>
                </c:pt>
                <c:pt idx="590">
                  <c:v>39.792999999999999</c:v>
                </c:pt>
                <c:pt idx="591">
                  <c:v>39.843000000000004</c:v>
                </c:pt>
                <c:pt idx="592">
                  <c:v>39.893000000000001</c:v>
                </c:pt>
                <c:pt idx="593">
                  <c:v>39.942999999999998</c:v>
                </c:pt>
                <c:pt idx="594">
                  <c:v>39.993000000000002</c:v>
                </c:pt>
                <c:pt idx="595">
                  <c:v>40.042999999999999</c:v>
                </c:pt>
                <c:pt idx="596">
                  <c:v>40.093000000000004</c:v>
                </c:pt>
                <c:pt idx="597">
                  <c:v>40.143000000000001</c:v>
                </c:pt>
                <c:pt idx="598">
                  <c:v>40.192999999999998</c:v>
                </c:pt>
                <c:pt idx="599">
                  <c:v>40.243000000000002</c:v>
                </c:pt>
                <c:pt idx="600">
                  <c:v>40.292999999999999</c:v>
                </c:pt>
                <c:pt idx="601">
                  <c:v>40.343000000000004</c:v>
                </c:pt>
                <c:pt idx="602">
                  <c:v>40.393000000000001</c:v>
                </c:pt>
                <c:pt idx="603">
                  <c:v>40.442999999999998</c:v>
                </c:pt>
                <c:pt idx="604">
                  <c:v>40.493000000000002</c:v>
                </c:pt>
                <c:pt idx="605">
                  <c:v>40.542999999999999</c:v>
                </c:pt>
                <c:pt idx="606">
                  <c:v>40.593000000000004</c:v>
                </c:pt>
                <c:pt idx="607">
                  <c:v>40.643000000000001</c:v>
                </c:pt>
                <c:pt idx="608">
                  <c:v>40.692999999999998</c:v>
                </c:pt>
                <c:pt idx="609">
                  <c:v>40.743000000000002</c:v>
                </c:pt>
                <c:pt idx="610">
                  <c:v>40.792999999999999</c:v>
                </c:pt>
                <c:pt idx="611">
                  <c:v>40.843000000000004</c:v>
                </c:pt>
                <c:pt idx="612">
                  <c:v>40.893000000000001</c:v>
                </c:pt>
                <c:pt idx="613">
                  <c:v>40.942999999999998</c:v>
                </c:pt>
                <c:pt idx="614">
                  <c:v>40.993000000000002</c:v>
                </c:pt>
                <c:pt idx="615">
                  <c:v>41.042999999999999</c:v>
                </c:pt>
                <c:pt idx="616">
                  <c:v>41.093000000000004</c:v>
                </c:pt>
                <c:pt idx="617">
                  <c:v>41.143000000000001</c:v>
                </c:pt>
                <c:pt idx="618">
                  <c:v>41.192999999999998</c:v>
                </c:pt>
                <c:pt idx="619">
                  <c:v>41.243000000000002</c:v>
                </c:pt>
                <c:pt idx="620">
                  <c:v>41.292999999999999</c:v>
                </c:pt>
                <c:pt idx="621">
                  <c:v>41.343000000000004</c:v>
                </c:pt>
                <c:pt idx="622">
                  <c:v>41.393000000000001</c:v>
                </c:pt>
                <c:pt idx="623">
                  <c:v>41.442999999999998</c:v>
                </c:pt>
                <c:pt idx="624">
                  <c:v>41.493000000000002</c:v>
                </c:pt>
                <c:pt idx="625">
                  <c:v>41.542999999999999</c:v>
                </c:pt>
                <c:pt idx="626">
                  <c:v>41.593000000000004</c:v>
                </c:pt>
                <c:pt idx="627">
                  <c:v>41.643000000000001</c:v>
                </c:pt>
                <c:pt idx="628">
                  <c:v>41.692999999999998</c:v>
                </c:pt>
                <c:pt idx="629">
                  <c:v>41.743000000000002</c:v>
                </c:pt>
                <c:pt idx="630">
                  <c:v>41.792999999999999</c:v>
                </c:pt>
                <c:pt idx="631">
                  <c:v>41.843000000000004</c:v>
                </c:pt>
                <c:pt idx="632">
                  <c:v>41.893000000000001</c:v>
                </c:pt>
                <c:pt idx="633">
                  <c:v>41.942999999999998</c:v>
                </c:pt>
                <c:pt idx="634">
                  <c:v>41.993000000000002</c:v>
                </c:pt>
                <c:pt idx="635">
                  <c:v>42.042999999999999</c:v>
                </c:pt>
                <c:pt idx="636">
                  <c:v>42.093000000000004</c:v>
                </c:pt>
                <c:pt idx="637">
                  <c:v>42.143000000000001</c:v>
                </c:pt>
                <c:pt idx="638">
                  <c:v>42.192999999999998</c:v>
                </c:pt>
                <c:pt idx="639">
                  <c:v>42.243000000000002</c:v>
                </c:pt>
                <c:pt idx="640">
                  <c:v>42.292999999999999</c:v>
                </c:pt>
                <c:pt idx="641">
                  <c:v>42.343000000000004</c:v>
                </c:pt>
                <c:pt idx="642">
                  <c:v>42.393000000000001</c:v>
                </c:pt>
                <c:pt idx="643">
                  <c:v>42.442999999999998</c:v>
                </c:pt>
                <c:pt idx="644">
                  <c:v>42.493000000000002</c:v>
                </c:pt>
                <c:pt idx="645">
                  <c:v>42.542999999999999</c:v>
                </c:pt>
                <c:pt idx="646">
                  <c:v>42.593000000000004</c:v>
                </c:pt>
                <c:pt idx="647">
                  <c:v>42.643000000000001</c:v>
                </c:pt>
                <c:pt idx="648">
                  <c:v>42.692999999999998</c:v>
                </c:pt>
                <c:pt idx="649">
                  <c:v>42.743000000000002</c:v>
                </c:pt>
                <c:pt idx="650">
                  <c:v>42.792999999999999</c:v>
                </c:pt>
                <c:pt idx="651">
                  <c:v>42.843000000000004</c:v>
                </c:pt>
                <c:pt idx="652">
                  <c:v>42.893000000000001</c:v>
                </c:pt>
                <c:pt idx="653">
                  <c:v>42.942999999999998</c:v>
                </c:pt>
                <c:pt idx="654">
                  <c:v>42.993000000000002</c:v>
                </c:pt>
                <c:pt idx="655">
                  <c:v>43.042999999999999</c:v>
                </c:pt>
                <c:pt idx="656">
                  <c:v>43.093000000000004</c:v>
                </c:pt>
                <c:pt idx="657">
                  <c:v>43.143000000000001</c:v>
                </c:pt>
                <c:pt idx="658">
                  <c:v>43.192999999999998</c:v>
                </c:pt>
                <c:pt idx="659">
                  <c:v>43.243000000000002</c:v>
                </c:pt>
                <c:pt idx="660">
                  <c:v>43.292999999999999</c:v>
                </c:pt>
                <c:pt idx="661">
                  <c:v>43.343000000000004</c:v>
                </c:pt>
                <c:pt idx="662">
                  <c:v>43.393000000000001</c:v>
                </c:pt>
                <c:pt idx="663">
                  <c:v>43.442999999999998</c:v>
                </c:pt>
                <c:pt idx="664">
                  <c:v>43.493000000000002</c:v>
                </c:pt>
                <c:pt idx="665">
                  <c:v>43.542999999999999</c:v>
                </c:pt>
                <c:pt idx="666">
                  <c:v>43.593000000000004</c:v>
                </c:pt>
                <c:pt idx="667">
                  <c:v>43.643000000000001</c:v>
                </c:pt>
                <c:pt idx="668">
                  <c:v>43.692999999999998</c:v>
                </c:pt>
                <c:pt idx="669">
                  <c:v>43.743000000000002</c:v>
                </c:pt>
                <c:pt idx="670">
                  <c:v>43.792999999999999</c:v>
                </c:pt>
                <c:pt idx="671">
                  <c:v>43.843000000000004</c:v>
                </c:pt>
                <c:pt idx="672">
                  <c:v>43.893000000000001</c:v>
                </c:pt>
                <c:pt idx="673">
                  <c:v>43.942999999999998</c:v>
                </c:pt>
                <c:pt idx="674">
                  <c:v>43.993000000000002</c:v>
                </c:pt>
                <c:pt idx="675">
                  <c:v>44.042999999999999</c:v>
                </c:pt>
                <c:pt idx="676">
                  <c:v>44.093000000000004</c:v>
                </c:pt>
                <c:pt idx="677">
                  <c:v>44.143000000000001</c:v>
                </c:pt>
                <c:pt idx="678">
                  <c:v>44.192999999999998</c:v>
                </c:pt>
                <c:pt idx="679">
                  <c:v>44.243000000000002</c:v>
                </c:pt>
                <c:pt idx="680">
                  <c:v>44.292999999999999</c:v>
                </c:pt>
                <c:pt idx="681">
                  <c:v>44.343000000000004</c:v>
                </c:pt>
                <c:pt idx="682">
                  <c:v>44.393000000000001</c:v>
                </c:pt>
                <c:pt idx="683">
                  <c:v>44.442999999999998</c:v>
                </c:pt>
                <c:pt idx="684">
                  <c:v>44.493000000000002</c:v>
                </c:pt>
                <c:pt idx="685">
                  <c:v>44.542999999999999</c:v>
                </c:pt>
                <c:pt idx="686">
                  <c:v>44.593000000000004</c:v>
                </c:pt>
                <c:pt idx="687">
                  <c:v>44.643000000000001</c:v>
                </c:pt>
                <c:pt idx="688">
                  <c:v>44.692999999999998</c:v>
                </c:pt>
                <c:pt idx="689">
                  <c:v>44.743000000000002</c:v>
                </c:pt>
                <c:pt idx="690">
                  <c:v>44.792999999999999</c:v>
                </c:pt>
                <c:pt idx="691">
                  <c:v>44.843000000000004</c:v>
                </c:pt>
                <c:pt idx="692">
                  <c:v>44.893000000000001</c:v>
                </c:pt>
                <c:pt idx="693">
                  <c:v>44.942999999999998</c:v>
                </c:pt>
                <c:pt idx="694">
                  <c:v>44.993000000000002</c:v>
                </c:pt>
                <c:pt idx="695">
                  <c:v>45.042999999999999</c:v>
                </c:pt>
                <c:pt idx="696">
                  <c:v>45.093000000000004</c:v>
                </c:pt>
                <c:pt idx="697">
                  <c:v>45.143000000000001</c:v>
                </c:pt>
                <c:pt idx="698">
                  <c:v>45.192999999999998</c:v>
                </c:pt>
                <c:pt idx="699">
                  <c:v>45.243000000000002</c:v>
                </c:pt>
                <c:pt idx="700">
                  <c:v>45.292999999999999</c:v>
                </c:pt>
                <c:pt idx="701">
                  <c:v>45.343000000000004</c:v>
                </c:pt>
                <c:pt idx="702">
                  <c:v>45.393000000000001</c:v>
                </c:pt>
                <c:pt idx="703">
                  <c:v>45.442999999999998</c:v>
                </c:pt>
                <c:pt idx="704">
                  <c:v>45.493000000000002</c:v>
                </c:pt>
                <c:pt idx="705">
                  <c:v>45.542999999999999</c:v>
                </c:pt>
                <c:pt idx="706">
                  <c:v>45.593000000000004</c:v>
                </c:pt>
                <c:pt idx="707">
                  <c:v>45.643000000000001</c:v>
                </c:pt>
                <c:pt idx="708">
                  <c:v>45.692999999999998</c:v>
                </c:pt>
                <c:pt idx="709">
                  <c:v>45.743000000000002</c:v>
                </c:pt>
                <c:pt idx="710">
                  <c:v>45.792999999999999</c:v>
                </c:pt>
                <c:pt idx="711">
                  <c:v>45.843000000000004</c:v>
                </c:pt>
                <c:pt idx="712">
                  <c:v>45.893000000000001</c:v>
                </c:pt>
                <c:pt idx="713">
                  <c:v>45.942999999999998</c:v>
                </c:pt>
                <c:pt idx="714">
                  <c:v>45.993000000000002</c:v>
                </c:pt>
                <c:pt idx="715">
                  <c:v>46.042999999999999</c:v>
                </c:pt>
                <c:pt idx="716">
                  <c:v>46.093000000000004</c:v>
                </c:pt>
                <c:pt idx="717">
                  <c:v>46.143000000000001</c:v>
                </c:pt>
                <c:pt idx="718">
                  <c:v>46.192999999999998</c:v>
                </c:pt>
                <c:pt idx="719">
                  <c:v>46.243000000000002</c:v>
                </c:pt>
                <c:pt idx="720">
                  <c:v>46.292999999999999</c:v>
                </c:pt>
                <c:pt idx="721">
                  <c:v>46.343000000000004</c:v>
                </c:pt>
                <c:pt idx="722">
                  <c:v>46.393000000000001</c:v>
                </c:pt>
                <c:pt idx="723">
                  <c:v>46.442999999999998</c:v>
                </c:pt>
                <c:pt idx="724">
                  <c:v>46.493000000000002</c:v>
                </c:pt>
                <c:pt idx="725">
                  <c:v>46.542999999999999</c:v>
                </c:pt>
                <c:pt idx="726">
                  <c:v>46.593000000000004</c:v>
                </c:pt>
                <c:pt idx="727">
                  <c:v>46.643000000000001</c:v>
                </c:pt>
                <c:pt idx="728">
                  <c:v>46.692999999999998</c:v>
                </c:pt>
                <c:pt idx="729">
                  <c:v>46.743000000000002</c:v>
                </c:pt>
                <c:pt idx="730">
                  <c:v>46.792999999999999</c:v>
                </c:pt>
                <c:pt idx="731">
                  <c:v>46.843000000000004</c:v>
                </c:pt>
                <c:pt idx="732">
                  <c:v>46.893000000000001</c:v>
                </c:pt>
                <c:pt idx="733">
                  <c:v>46.942999999999998</c:v>
                </c:pt>
                <c:pt idx="734">
                  <c:v>46.993000000000002</c:v>
                </c:pt>
                <c:pt idx="735">
                  <c:v>47.042999999999999</c:v>
                </c:pt>
                <c:pt idx="736">
                  <c:v>47.093000000000004</c:v>
                </c:pt>
                <c:pt idx="737">
                  <c:v>47.143000000000001</c:v>
                </c:pt>
                <c:pt idx="738">
                  <c:v>47.192999999999998</c:v>
                </c:pt>
                <c:pt idx="739">
                  <c:v>47.243000000000002</c:v>
                </c:pt>
                <c:pt idx="740">
                  <c:v>47.292999999999999</c:v>
                </c:pt>
                <c:pt idx="741">
                  <c:v>47.343000000000004</c:v>
                </c:pt>
                <c:pt idx="742">
                  <c:v>47.393000000000001</c:v>
                </c:pt>
                <c:pt idx="743">
                  <c:v>47.442999999999998</c:v>
                </c:pt>
                <c:pt idx="744">
                  <c:v>47.493000000000002</c:v>
                </c:pt>
                <c:pt idx="745">
                  <c:v>47.542999999999999</c:v>
                </c:pt>
                <c:pt idx="746">
                  <c:v>47.593000000000004</c:v>
                </c:pt>
                <c:pt idx="747">
                  <c:v>47.643000000000001</c:v>
                </c:pt>
                <c:pt idx="748">
                  <c:v>47.692999999999998</c:v>
                </c:pt>
                <c:pt idx="749">
                  <c:v>47.743000000000002</c:v>
                </c:pt>
                <c:pt idx="750">
                  <c:v>47.792999999999999</c:v>
                </c:pt>
                <c:pt idx="751">
                  <c:v>47.843000000000004</c:v>
                </c:pt>
                <c:pt idx="752">
                  <c:v>47.893000000000001</c:v>
                </c:pt>
                <c:pt idx="753">
                  <c:v>47.942999999999998</c:v>
                </c:pt>
                <c:pt idx="754">
                  <c:v>47.993000000000002</c:v>
                </c:pt>
                <c:pt idx="755">
                  <c:v>48.042999999999999</c:v>
                </c:pt>
                <c:pt idx="756">
                  <c:v>48.093000000000004</c:v>
                </c:pt>
                <c:pt idx="757">
                  <c:v>48.143000000000001</c:v>
                </c:pt>
                <c:pt idx="758">
                  <c:v>48.192999999999998</c:v>
                </c:pt>
                <c:pt idx="759">
                  <c:v>48.243000000000002</c:v>
                </c:pt>
                <c:pt idx="760">
                  <c:v>48.292999999999999</c:v>
                </c:pt>
                <c:pt idx="761">
                  <c:v>48.343000000000004</c:v>
                </c:pt>
                <c:pt idx="762">
                  <c:v>48.393000000000001</c:v>
                </c:pt>
                <c:pt idx="763">
                  <c:v>48.442999999999998</c:v>
                </c:pt>
                <c:pt idx="764">
                  <c:v>48.493000000000002</c:v>
                </c:pt>
                <c:pt idx="765">
                  <c:v>48.542999999999999</c:v>
                </c:pt>
                <c:pt idx="766">
                  <c:v>48.593000000000004</c:v>
                </c:pt>
                <c:pt idx="767">
                  <c:v>48.643000000000001</c:v>
                </c:pt>
                <c:pt idx="768">
                  <c:v>48.692999999999998</c:v>
                </c:pt>
                <c:pt idx="769">
                  <c:v>48.743000000000002</c:v>
                </c:pt>
                <c:pt idx="770">
                  <c:v>48.792999999999999</c:v>
                </c:pt>
                <c:pt idx="771">
                  <c:v>48.843000000000004</c:v>
                </c:pt>
                <c:pt idx="772">
                  <c:v>48.893000000000001</c:v>
                </c:pt>
                <c:pt idx="773">
                  <c:v>48.942999999999998</c:v>
                </c:pt>
                <c:pt idx="774">
                  <c:v>48.993000000000002</c:v>
                </c:pt>
                <c:pt idx="775">
                  <c:v>49.042999999999999</c:v>
                </c:pt>
                <c:pt idx="776">
                  <c:v>49.093000000000004</c:v>
                </c:pt>
                <c:pt idx="777">
                  <c:v>49.143000000000001</c:v>
                </c:pt>
                <c:pt idx="778">
                  <c:v>49.192999999999998</c:v>
                </c:pt>
                <c:pt idx="779">
                  <c:v>49.243000000000002</c:v>
                </c:pt>
                <c:pt idx="780">
                  <c:v>49.292999999999999</c:v>
                </c:pt>
                <c:pt idx="781">
                  <c:v>49.343000000000004</c:v>
                </c:pt>
                <c:pt idx="782">
                  <c:v>49.393000000000001</c:v>
                </c:pt>
                <c:pt idx="783">
                  <c:v>49.442999999999998</c:v>
                </c:pt>
                <c:pt idx="784">
                  <c:v>49.493000000000002</c:v>
                </c:pt>
                <c:pt idx="785">
                  <c:v>49.542999999999999</c:v>
                </c:pt>
                <c:pt idx="786">
                  <c:v>49.593000000000004</c:v>
                </c:pt>
                <c:pt idx="787">
                  <c:v>49.643000000000001</c:v>
                </c:pt>
                <c:pt idx="788">
                  <c:v>49.692999999999998</c:v>
                </c:pt>
                <c:pt idx="789">
                  <c:v>49.743000000000002</c:v>
                </c:pt>
                <c:pt idx="790">
                  <c:v>49.792999999999999</c:v>
                </c:pt>
                <c:pt idx="791">
                  <c:v>49.843000000000004</c:v>
                </c:pt>
                <c:pt idx="792">
                  <c:v>49.893000000000001</c:v>
                </c:pt>
                <c:pt idx="793">
                  <c:v>49.942999999999998</c:v>
                </c:pt>
                <c:pt idx="794">
                  <c:v>49.993000000000002</c:v>
                </c:pt>
                <c:pt idx="795">
                  <c:v>50.042999999999999</c:v>
                </c:pt>
                <c:pt idx="796">
                  <c:v>50.093000000000004</c:v>
                </c:pt>
                <c:pt idx="797">
                  <c:v>50.143000000000001</c:v>
                </c:pt>
                <c:pt idx="798">
                  <c:v>50.192999999999998</c:v>
                </c:pt>
                <c:pt idx="799">
                  <c:v>50.243000000000002</c:v>
                </c:pt>
                <c:pt idx="800">
                  <c:v>50.292999999999999</c:v>
                </c:pt>
                <c:pt idx="801">
                  <c:v>50.343000000000004</c:v>
                </c:pt>
                <c:pt idx="802">
                  <c:v>50.393000000000001</c:v>
                </c:pt>
                <c:pt idx="803">
                  <c:v>50.442999999999998</c:v>
                </c:pt>
                <c:pt idx="804">
                  <c:v>50.493000000000002</c:v>
                </c:pt>
                <c:pt idx="805">
                  <c:v>50.542999999999999</c:v>
                </c:pt>
                <c:pt idx="806">
                  <c:v>50.593000000000004</c:v>
                </c:pt>
                <c:pt idx="807">
                  <c:v>50.643000000000001</c:v>
                </c:pt>
                <c:pt idx="808">
                  <c:v>50.692999999999998</c:v>
                </c:pt>
                <c:pt idx="809">
                  <c:v>50.743000000000002</c:v>
                </c:pt>
                <c:pt idx="810">
                  <c:v>50.792999999999999</c:v>
                </c:pt>
                <c:pt idx="811">
                  <c:v>50.843000000000004</c:v>
                </c:pt>
                <c:pt idx="812">
                  <c:v>50.893000000000001</c:v>
                </c:pt>
                <c:pt idx="813">
                  <c:v>50.942999999999998</c:v>
                </c:pt>
                <c:pt idx="814">
                  <c:v>50.993000000000002</c:v>
                </c:pt>
                <c:pt idx="815">
                  <c:v>51.042999999999999</c:v>
                </c:pt>
                <c:pt idx="816">
                  <c:v>51.093000000000004</c:v>
                </c:pt>
                <c:pt idx="817">
                  <c:v>51.143000000000001</c:v>
                </c:pt>
                <c:pt idx="818">
                  <c:v>51.192999999999998</c:v>
                </c:pt>
                <c:pt idx="819">
                  <c:v>51.243000000000002</c:v>
                </c:pt>
                <c:pt idx="820">
                  <c:v>51.292999999999999</c:v>
                </c:pt>
                <c:pt idx="821">
                  <c:v>51.343000000000004</c:v>
                </c:pt>
                <c:pt idx="822">
                  <c:v>51.393000000000001</c:v>
                </c:pt>
                <c:pt idx="823">
                  <c:v>51.442999999999998</c:v>
                </c:pt>
                <c:pt idx="824">
                  <c:v>51.493000000000002</c:v>
                </c:pt>
                <c:pt idx="825">
                  <c:v>51.542999999999999</c:v>
                </c:pt>
                <c:pt idx="826">
                  <c:v>51.593000000000004</c:v>
                </c:pt>
                <c:pt idx="827">
                  <c:v>51.643000000000001</c:v>
                </c:pt>
                <c:pt idx="828">
                  <c:v>51.692999999999998</c:v>
                </c:pt>
                <c:pt idx="829">
                  <c:v>51.743000000000002</c:v>
                </c:pt>
                <c:pt idx="830">
                  <c:v>51.792999999999999</c:v>
                </c:pt>
                <c:pt idx="831">
                  <c:v>51.843000000000004</c:v>
                </c:pt>
                <c:pt idx="832">
                  <c:v>51.893000000000001</c:v>
                </c:pt>
                <c:pt idx="833">
                  <c:v>51.942999999999998</c:v>
                </c:pt>
                <c:pt idx="834">
                  <c:v>51.993000000000002</c:v>
                </c:pt>
                <c:pt idx="835">
                  <c:v>52.042999999999999</c:v>
                </c:pt>
                <c:pt idx="836">
                  <c:v>52.093000000000004</c:v>
                </c:pt>
                <c:pt idx="837">
                  <c:v>52.143000000000001</c:v>
                </c:pt>
                <c:pt idx="838">
                  <c:v>52.192999999999998</c:v>
                </c:pt>
                <c:pt idx="839">
                  <c:v>52.243000000000002</c:v>
                </c:pt>
                <c:pt idx="840">
                  <c:v>52.292999999999999</c:v>
                </c:pt>
                <c:pt idx="841">
                  <c:v>52.343000000000004</c:v>
                </c:pt>
                <c:pt idx="842">
                  <c:v>52.393000000000001</c:v>
                </c:pt>
                <c:pt idx="843">
                  <c:v>52.442999999999998</c:v>
                </c:pt>
                <c:pt idx="844">
                  <c:v>52.493000000000002</c:v>
                </c:pt>
                <c:pt idx="845">
                  <c:v>52.542999999999999</c:v>
                </c:pt>
                <c:pt idx="846">
                  <c:v>52.593000000000004</c:v>
                </c:pt>
                <c:pt idx="847">
                  <c:v>52.643000000000001</c:v>
                </c:pt>
                <c:pt idx="848">
                  <c:v>52.692999999999998</c:v>
                </c:pt>
                <c:pt idx="849">
                  <c:v>52.743000000000002</c:v>
                </c:pt>
                <c:pt idx="850">
                  <c:v>52.792999999999999</c:v>
                </c:pt>
                <c:pt idx="851">
                  <c:v>52.843000000000004</c:v>
                </c:pt>
                <c:pt idx="852">
                  <c:v>52.893000000000001</c:v>
                </c:pt>
                <c:pt idx="853">
                  <c:v>52.942999999999998</c:v>
                </c:pt>
                <c:pt idx="854">
                  <c:v>52.993000000000002</c:v>
                </c:pt>
                <c:pt idx="855">
                  <c:v>53.042999999999999</c:v>
                </c:pt>
                <c:pt idx="856">
                  <c:v>53.093000000000004</c:v>
                </c:pt>
                <c:pt idx="857">
                  <c:v>53.143000000000001</c:v>
                </c:pt>
                <c:pt idx="858">
                  <c:v>53.192999999999998</c:v>
                </c:pt>
                <c:pt idx="859">
                  <c:v>53.243000000000002</c:v>
                </c:pt>
                <c:pt idx="860">
                  <c:v>53.292999999999999</c:v>
                </c:pt>
                <c:pt idx="861">
                  <c:v>53.343000000000004</c:v>
                </c:pt>
                <c:pt idx="862">
                  <c:v>53.393000000000001</c:v>
                </c:pt>
                <c:pt idx="863">
                  <c:v>53.442999999999998</c:v>
                </c:pt>
                <c:pt idx="864">
                  <c:v>53.493000000000002</c:v>
                </c:pt>
                <c:pt idx="865">
                  <c:v>53.542999999999999</c:v>
                </c:pt>
                <c:pt idx="866">
                  <c:v>53.593000000000004</c:v>
                </c:pt>
                <c:pt idx="867">
                  <c:v>53.643000000000001</c:v>
                </c:pt>
                <c:pt idx="868">
                  <c:v>53.692999999999998</c:v>
                </c:pt>
                <c:pt idx="869">
                  <c:v>53.743000000000002</c:v>
                </c:pt>
                <c:pt idx="870">
                  <c:v>53.792999999999999</c:v>
                </c:pt>
                <c:pt idx="871">
                  <c:v>53.843000000000004</c:v>
                </c:pt>
                <c:pt idx="872">
                  <c:v>53.893000000000001</c:v>
                </c:pt>
                <c:pt idx="873">
                  <c:v>53.942999999999998</c:v>
                </c:pt>
                <c:pt idx="874">
                  <c:v>53.993000000000002</c:v>
                </c:pt>
                <c:pt idx="875">
                  <c:v>54.042999999999999</c:v>
                </c:pt>
                <c:pt idx="876">
                  <c:v>54.093000000000004</c:v>
                </c:pt>
                <c:pt idx="877">
                  <c:v>54.143000000000001</c:v>
                </c:pt>
                <c:pt idx="878">
                  <c:v>54.192999999999998</c:v>
                </c:pt>
                <c:pt idx="879">
                  <c:v>54.243000000000002</c:v>
                </c:pt>
                <c:pt idx="880">
                  <c:v>54.292999999999999</c:v>
                </c:pt>
                <c:pt idx="881">
                  <c:v>54.343000000000004</c:v>
                </c:pt>
                <c:pt idx="882">
                  <c:v>54.393000000000001</c:v>
                </c:pt>
                <c:pt idx="883">
                  <c:v>54.442999999999998</c:v>
                </c:pt>
                <c:pt idx="884">
                  <c:v>54.493000000000002</c:v>
                </c:pt>
                <c:pt idx="885">
                  <c:v>54.542999999999999</c:v>
                </c:pt>
                <c:pt idx="886">
                  <c:v>54.593000000000004</c:v>
                </c:pt>
                <c:pt idx="887">
                  <c:v>54.643000000000001</c:v>
                </c:pt>
                <c:pt idx="888">
                  <c:v>54.692999999999998</c:v>
                </c:pt>
                <c:pt idx="889">
                  <c:v>54.743000000000002</c:v>
                </c:pt>
                <c:pt idx="890">
                  <c:v>54.792999999999999</c:v>
                </c:pt>
                <c:pt idx="891">
                  <c:v>54.843000000000004</c:v>
                </c:pt>
                <c:pt idx="892">
                  <c:v>54.893000000000001</c:v>
                </c:pt>
                <c:pt idx="893">
                  <c:v>54.942999999999998</c:v>
                </c:pt>
                <c:pt idx="894">
                  <c:v>54.993000000000002</c:v>
                </c:pt>
                <c:pt idx="895">
                  <c:v>55.042999999999999</c:v>
                </c:pt>
                <c:pt idx="896">
                  <c:v>55.093000000000004</c:v>
                </c:pt>
                <c:pt idx="897">
                  <c:v>55.143000000000001</c:v>
                </c:pt>
                <c:pt idx="898">
                  <c:v>55.192999999999998</c:v>
                </c:pt>
                <c:pt idx="899">
                  <c:v>55.243000000000002</c:v>
                </c:pt>
                <c:pt idx="900">
                  <c:v>55.292999999999999</c:v>
                </c:pt>
                <c:pt idx="901">
                  <c:v>55.343000000000004</c:v>
                </c:pt>
                <c:pt idx="902">
                  <c:v>55.393000000000001</c:v>
                </c:pt>
                <c:pt idx="903">
                  <c:v>55.442999999999998</c:v>
                </c:pt>
                <c:pt idx="904">
                  <c:v>55.493000000000002</c:v>
                </c:pt>
                <c:pt idx="905">
                  <c:v>55.542999999999999</c:v>
                </c:pt>
                <c:pt idx="906">
                  <c:v>55.593000000000004</c:v>
                </c:pt>
                <c:pt idx="907">
                  <c:v>55.643000000000001</c:v>
                </c:pt>
                <c:pt idx="908">
                  <c:v>55.692999999999998</c:v>
                </c:pt>
                <c:pt idx="909">
                  <c:v>55.743000000000002</c:v>
                </c:pt>
                <c:pt idx="910">
                  <c:v>55.792999999999999</c:v>
                </c:pt>
                <c:pt idx="911">
                  <c:v>55.843000000000004</c:v>
                </c:pt>
                <c:pt idx="912">
                  <c:v>55.893000000000001</c:v>
                </c:pt>
                <c:pt idx="913">
                  <c:v>55.942999999999998</c:v>
                </c:pt>
                <c:pt idx="914">
                  <c:v>55.993000000000002</c:v>
                </c:pt>
                <c:pt idx="915">
                  <c:v>56.042999999999999</c:v>
                </c:pt>
                <c:pt idx="916">
                  <c:v>56.093000000000004</c:v>
                </c:pt>
                <c:pt idx="917">
                  <c:v>56.143000000000001</c:v>
                </c:pt>
                <c:pt idx="918">
                  <c:v>56.192999999999998</c:v>
                </c:pt>
                <c:pt idx="919">
                  <c:v>56.243000000000002</c:v>
                </c:pt>
                <c:pt idx="920">
                  <c:v>56.292999999999999</c:v>
                </c:pt>
                <c:pt idx="921">
                  <c:v>56.343000000000004</c:v>
                </c:pt>
                <c:pt idx="922">
                  <c:v>56.393000000000001</c:v>
                </c:pt>
                <c:pt idx="923">
                  <c:v>56.442999999999998</c:v>
                </c:pt>
                <c:pt idx="924">
                  <c:v>56.493000000000002</c:v>
                </c:pt>
                <c:pt idx="925">
                  <c:v>56.542999999999999</c:v>
                </c:pt>
                <c:pt idx="926">
                  <c:v>56.593000000000004</c:v>
                </c:pt>
                <c:pt idx="927">
                  <c:v>56.643000000000001</c:v>
                </c:pt>
                <c:pt idx="928">
                  <c:v>56.692999999999998</c:v>
                </c:pt>
                <c:pt idx="929">
                  <c:v>56.743000000000002</c:v>
                </c:pt>
                <c:pt idx="930">
                  <c:v>56.792999999999999</c:v>
                </c:pt>
                <c:pt idx="931">
                  <c:v>56.843000000000004</c:v>
                </c:pt>
                <c:pt idx="932">
                  <c:v>56.893000000000001</c:v>
                </c:pt>
                <c:pt idx="933">
                  <c:v>56.942999999999998</c:v>
                </c:pt>
                <c:pt idx="934">
                  <c:v>56.993000000000002</c:v>
                </c:pt>
                <c:pt idx="935">
                  <c:v>57.042999999999999</c:v>
                </c:pt>
                <c:pt idx="936">
                  <c:v>57.093000000000004</c:v>
                </c:pt>
                <c:pt idx="937">
                  <c:v>57.143000000000001</c:v>
                </c:pt>
                <c:pt idx="938">
                  <c:v>57.192999999999998</c:v>
                </c:pt>
                <c:pt idx="939">
                  <c:v>57.243000000000002</c:v>
                </c:pt>
                <c:pt idx="940">
                  <c:v>57.292999999999999</c:v>
                </c:pt>
                <c:pt idx="941">
                  <c:v>57.343000000000004</c:v>
                </c:pt>
                <c:pt idx="942">
                  <c:v>57.393000000000001</c:v>
                </c:pt>
                <c:pt idx="943">
                  <c:v>57.442999999999998</c:v>
                </c:pt>
                <c:pt idx="944">
                  <c:v>57.493000000000002</c:v>
                </c:pt>
                <c:pt idx="945">
                  <c:v>57.542999999999999</c:v>
                </c:pt>
                <c:pt idx="946">
                  <c:v>57.593000000000004</c:v>
                </c:pt>
                <c:pt idx="947">
                  <c:v>57.643000000000001</c:v>
                </c:pt>
                <c:pt idx="948">
                  <c:v>57.692999999999998</c:v>
                </c:pt>
                <c:pt idx="949">
                  <c:v>57.743000000000002</c:v>
                </c:pt>
                <c:pt idx="950">
                  <c:v>57.792999999999999</c:v>
                </c:pt>
                <c:pt idx="951">
                  <c:v>57.843000000000004</c:v>
                </c:pt>
                <c:pt idx="952">
                  <c:v>57.893000000000001</c:v>
                </c:pt>
                <c:pt idx="953">
                  <c:v>57.942999999999998</c:v>
                </c:pt>
                <c:pt idx="954">
                  <c:v>57.993000000000002</c:v>
                </c:pt>
                <c:pt idx="955">
                  <c:v>58.042999999999999</c:v>
                </c:pt>
                <c:pt idx="956">
                  <c:v>58.093000000000004</c:v>
                </c:pt>
                <c:pt idx="957">
                  <c:v>58.143000000000001</c:v>
                </c:pt>
                <c:pt idx="958">
                  <c:v>58.192999999999998</c:v>
                </c:pt>
                <c:pt idx="959">
                  <c:v>58.243000000000002</c:v>
                </c:pt>
                <c:pt idx="960">
                  <c:v>58.292999999999999</c:v>
                </c:pt>
                <c:pt idx="961">
                  <c:v>58.343000000000004</c:v>
                </c:pt>
                <c:pt idx="962">
                  <c:v>58.393000000000001</c:v>
                </c:pt>
                <c:pt idx="963">
                  <c:v>58.442999999999998</c:v>
                </c:pt>
                <c:pt idx="964">
                  <c:v>58.493000000000002</c:v>
                </c:pt>
                <c:pt idx="965">
                  <c:v>58.542999999999999</c:v>
                </c:pt>
                <c:pt idx="966">
                  <c:v>58.593000000000004</c:v>
                </c:pt>
                <c:pt idx="967">
                  <c:v>58.643000000000001</c:v>
                </c:pt>
                <c:pt idx="968">
                  <c:v>58.692999999999998</c:v>
                </c:pt>
                <c:pt idx="969">
                  <c:v>58.743000000000002</c:v>
                </c:pt>
                <c:pt idx="970">
                  <c:v>58.792999999999999</c:v>
                </c:pt>
                <c:pt idx="971">
                  <c:v>58.843000000000004</c:v>
                </c:pt>
                <c:pt idx="972">
                  <c:v>58.893000000000001</c:v>
                </c:pt>
                <c:pt idx="973">
                  <c:v>58.942999999999998</c:v>
                </c:pt>
                <c:pt idx="974">
                  <c:v>58.993000000000002</c:v>
                </c:pt>
                <c:pt idx="975">
                  <c:v>59.042999999999999</c:v>
                </c:pt>
                <c:pt idx="976">
                  <c:v>59.093000000000004</c:v>
                </c:pt>
                <c:pt idx="977">
                  <c:v>59.143000000000001</c:v>
                </c:pt>
                <c:pt idx="978">
                  <c:v>59.192999999999998</c:v>
                </c:pt>
                <c:pt idx="979">
                  <c:v>59.243000000000002</c:v>
                </c:pt>
                <c:pt idx="980">
                  <c:v>59.292999999999999</c:v>
                </c:pt>
                <c:pt idx="981">
                  <c:v>59.343000000000004</c:v>
                </c:pt>
                <c:pt idx="982">
                  <c:v>59.393000000000001</c:v>
                </c:pt>
                <c:pt idx="983">
                  <c:v>59.442999999999998</c:v>
                </c:pt>
                <c:pt idx="984">
                  <c:v>59.493000000000002</c:v>
                </c:pt>
                <c:pt idx="985">
                  <c:v>59.542999999999999</c:v>
                </c:pt>
                <c:pt idx="986">
                  <c:v>59.593000000000004</c:v>
                </c:pt>
                <c:pt idx="987">
                  <c:v>59.643000000000001</c:v>
                </c:pt>
                <c:pt idx="988">
                  <c:v>59.692999999999998</c:v>
                </c:pt>
                <c:pt idx="989">
                  <c:v>59.743000000000002</c:v>
                </c:pt>
                <c:pt idx="990">
                  <c:v>59.792999999999999</c:v>
                </c:pt>
                <c:pt idx="991">
                  <c:v>59.843000000000004</c:v>
                </c:pt>
                <c:pt idx="992">
                  <c:v>59.893000000000001</c:v>
                </c:pt>
                <c:pt idx="993">
                  <c:v>59.942999999999998</c:v>
                </c:pt>
                <c:pt idx="994">
                  <c:v>59.993000000000002</c:v>
                </c:pt>
                <c:pt idx="995">
                  <c:v>60.042999999999999</c:v>
                </c:pt>
                <c:pt idx="996">
                  <c:v>60.093000000000004</c:v>
                </c:pt>
                <c:pt idx="997">
                  <c:v>60.143000000000001</c:v>
                </c:pt>
                <c:pt idx="998">
                  <c:v>60.192999999999998</c:v>
                </c:pt>
                <c:pt idx="999">
                  <c:v>60.243000000000002</c:v>
                </c:pt>
                <c:pt idx="1000">
                  <c:v>60.292999999999999</c:v>
                </c:pt>
                <c:pt idx="1001">
                  <c:v>60.343000000000004</c:v>
                </c:pt>
                <c:pt idx="1002">
                  <c:v>60.393000000000001</c:v>
                </c:pt>
                <c:pt idx="1003">
                  <c:v>60.442999999999998</c:v>
                </c:pt>
                <c:pt idx="1004">
                  <c:v>60.493000000000002</c:v>
                </c:pt>
                <c:pt idx="1005">
                  <c:v>60.542999999999999</c:v>
                </c:pt>
                <c:pt idx="1006">
                  <c:v>60.593000000000004</c:v>
                </c:pt>
                <c:pt idx="1007">
                  <c:v>60.643000000000001</c:v>
                </c:pt>
                <c:pt idx="1008">
                  <c:v>60.692999999999998</c:v>
                </c:pt>
                <c:pt idx="1009">
                  <c:v>60.743000000000002</c:v>
                </c:pt>
                <c:pt idx="1010">
                  <c:v>60.792999999999999</c:v>
                </c:pt>
                <c:pt idx="1011">
                  <c:v>60.843000000000004</c:v>
                </c:pt>
                <c:pt idx="1012">
                  <c:v>60.893000000000001</c:v>
                </c:pt>
                <c:pt idx="1013">
                  <c:v>60.942999999999998</c:v>
                </c:pt>
                <c:pt idx="1014">
                  <c:v>60.993000000000002</c:v>
                </c:pt>
                <c:pt idx="1015">
                  <c:v>61.042999999999999</c:v>
                </c:pt>
                <c:pt idx="1016">
                  <c:v>61.093000000000004</c:v>
                </c:pt>
                <c:pt idx="1017">
                  <c:v>61.143000000000001</c:v>
                </c:pt>
                <c:pt idx="1018">
                  <c:v>61.192999999999998</c:v>
                </c:pt>
                <c:pt idx="1019">
                  <c:v>61.243000000000002</c:v>
                </c:pt>
                <c:pt idx="1020">
                  <c:v>61.292999999999999</c:v>
                </c:pt>
                <c:pt idx="1021">
                  <c:v>61.343000000000004</c:v>
                </c:pt>
                <c:pt idx="1022">
                  <c:v>61.393000000000001</c:v>
                </c:pt>
                <c:pt idx="1023">
                  <c:v>61.442999999999998</c:v>
                </c:pt>
                <c:pt idx="1024">
                  <c:v>61.493000000000002</c:v>
                </c:pt>
                <c:pt idx="1025">
                  <c:v>61.542999999999999</c:v>
                </c:pt>
                <c:pt idx="1026">
                  <c:v>61.593000000000004</c:v>
                </c:pt>
                <c:pt idx="1027">
                  <c:v>61.643000000000001</c:v>
                </c:pt>
                <c:pt idx="1028">
                  <c:v>61.692999999999998</c:v>
                </c:pt>
                <c:pt idx="1029">
                  <c:v>61.743000000000002</c:v>
                </c:pt>
                <c:pt idx="1030">
                  <c:v>61.792999999999999</c:v>
                </c:pt>
                <c:pt idx="1031">
                  <c:v>61.843000000000004</c:v>
                </c:pt>
                <c:pt idx="1032">
                  <c:v>61.893000000000001</c:v>
                </c:pt>
                <c:pt idx="1033">
                  <c:v>61.942999999999998</c:v>
                </c:pt>
                <c:pt idx="1034">
                  <c:v>61.993000000000002</c:v>
                </c:pt>
                <c:pt idx="1035">
                  <c:v>62.042999999999999</c:v>
                </c:pt>
                <c:pt idx="1036">
                  <c:v>62.093000000000004</c:v>
                </c:pt>
                <c:pt idx="1037">
                  <c:v>62.143000000000001</c:v>
                </c:pt>
                <c:pt idx="1038">
                  <c:v>62.192999999999998</c:v>
                </c:pt>
                <c:pt idx="1039">
                  <c:v>62.243000000000002</c:v>
                </c:pt>
                <c:pt idx="1040">
                  <c:v>62.292999999999999</c:v>
                </c:pt>
                <c:pt idx="1041">
                  <c:v>62.343000000000004</c:v>
                </c:pt>
                <c:pt idx="1042">
                  <c:v>62.393000000000001</c:v>
                </c:pt>
                <c:pt idx="1043">
                  <c:v>62.442999999999998</c:v>
                </c:pt>
                <c:pt idx="1044">
                  <c:v>62.493000000000002</c:v>
                </c:pt>
                <c:pt idx="1045">
                  <c:v>62.542999999999999</c:v>
                </c:pt>
                <c:pt idx="1046">
                  <c:v>62.593000000000004</c:v>
                </c:pt>
                <c:pt idx="1047">
                  <c:v>62.643000000000001</c:v>
                </c:pt>
                <c:pt idx="1048">
                  <c:v>62.692999999999998</c:v>
                </c:pt>
                <c:pt idx="1049">
                  <c:v>62.743000000000002</c:v>
                </c:pt>
                <c:pt idx="1050">
                  <c:v>62.792999999999999</c:v>
                </c:pt>
                <c:pt idx="1051">
                  <c:v>62.843000000000004</c:v>
                </c:pt>
                <c:pt idx="1052">
                  <c:v>62.893000000000001</c:v>
                </c:pt>
                <c:pt idx="1053">
                  <c:v>62.942999999999998</c:v>
                </c:pt>
                <c:pt idx="1054">
                  <c:v>62.993000000000002</c:v>
                </c:pt>
                <c:pt idx="1055">
                  <c:v>63.042999999999999</c:v>
                </c:pt>
                <c:pt idx="1056">
                  <c:v>63.093000000000004</c:v>
                </c:pt>
                <c:pt idx="1057">
                  <c:v>63.143000000000001</c:v>
                </c:pt>
                <c:pt idx="1058">
                  <c:v>63.192999999999998</c:v>
                </c:pt>
                <c:pt idx="1059">
                  <c:v>63.243000000000002</c:v>
                </c:pt>
                <c:pt idx="1060">
                  <c:v>63.292999999999999</c:v>
                </c:pt>
                <c:pt idx="1061">
                  <c:v>63.343000000000004</c:v>
                </c:pt>
                <c:pt idx="1062">
                  <c:v>63.393000000000001</c:v>
                </c:pt>
                <c:pt idx="1063">
                  <c:v>63.442999999999998</c:v>
                </c:pt>
                <c:pt idx="1064">
                  <c:v>63.493000000000002</c:v>
                </c:pt>
                <c:pt idx="1065">
                  <c:v>63.542999999999999</c:v>
                </c:pt>
                <c:pt idx="1066">
                  <c:v>63.593000000000004</c:v>
                </c:pt>
                <c:pt idx="1067">
                  <c:v>63.643000000000001</c:v>
                </c:pt>
                <c:pt idx="1068">
                  <c:v>63.692999999999998</c:v>
                </c:pt>
                <c:pt idx="1069">
                  <c:v>63.743000000000002</c:v>
                </c:pt>
                <c:pt idx="1070">
                  <c:v>63.792999999999999</c:v>
                </c:pt>
                <c:pt idx="1071">
                  <c:v>63.843000000000004</c:v>
                </c:pt>
                <c:pt idx="1072">
                  <c:v>63.893000000000001</c:v>
                </c:pt>
                <c:pt idx="1073">
                  <c:v>63.942999999999998</c:v>
                </c:pt>
                <c:pt idx="1074">
                  <c:v>63.993000000000002</c:v>
                </c:pt>
                <c:pt idx="1075">
                  <c:v>64.043000000000006</c:v>
                </c:pt>
                <c:pt idx="1076">
                  <c:v>64.093000000000004</c:v>
                </c:pt>
                <c:pt idx="1077">
                  <c:v>64.143000000000001</c:v>
                </c:pt>
                <c:pt idx="1078">
                  <c:v>64.192999999999998</c:v>
                </c:pt>
                <c:pt idx="1079">
                  <c:v>64.242999999999995</c:v>
                </c:pt>
                <c:pt idx="1080">
                  <c:v>64.293000000000006</c:v>
                </c:pt>
                <c:pt idx="1081">
                  <c:v>64.343000000000004</c:v>
                </c:pt>
                <c:pt idx="1082">
                  <c:v>64.393000000000001</c:v>
                </c:pt>
                <c:pt idx="1083">
                  <c:v>64.442999999999998</c:v>
                </c:pt>
                <c:pt idx="1084">
                  <c:v>64.492999999999995</c:v>
                </c:pt>
                <c:pt idx="1085">
                  <c:v>64.543000000000006</c:v>
                </c:pt>
                <c:pt idx="1086">
                  <c:v>64.593000000000004</c:v>
                </c:pt>
                <c:pt idx="1087">
                  <c:v>64.643000000000001</c:v>
                </c:pt>
                <c:pt idx="1088">
                  <c:v>64.692999999999998</c:v>
                </c:pt>
                <c:pt idx="1089">
                  <c:v>64.742999999999995</c:v>
                </c:pt>
                <c:pt idx="1090">
                  <c:v>64.793000000000006</c:v>
                </c:pt>
                <c:pt idx="1091">
                  <c:v>64.843000000000004</c:v>
                </c:pt>
                <c:pt idx="1092">
                  <c:v>64.893000000000001</c:v>
                </c:pt>
                <c:pt idx="1093">
                  <c:v>64.942999999999998</c:v>
                </c:pt>
                <c:pt idx="1094">
                  <c:v>64.992999999999995</c:v>
                </c:pt>
                <c:pt idx="1095">
                  <c:v>65.043000000000006</c:v>
                </c:pt>
                <c:pt idx="1096">
                  <c:v>65.093000000000004</c:v>
                </c:pt>
                <c:pt idx="1097">
                  <c:v>65.143000000000001</c:v>
                </c:pt>
                <c:pt idx="1098">
                  <c:v>65.192999999999998</c:v>
                </c:pt>
                <c:pt idx="1099">
                  <c:v>65.242999999999995</c:v>
                </c:pt>
                <c:pt idx="1100">
                  <c:v>65.293000000000006</c:v>
                </c:pt>
                <c:pt idx="1101">
                  <c:v>65.343000000000004</c:v>
                </c:pt>
                <c:pt idx="1102">
                  <c:v>65.393000000000001</c:v>
                </c:pt>
                <c:pt idx="1103">
                  <c:v>65.442999999999998</c:v>
                </c:pt>
                <c:pt idx="1104">
                  <c:v>65.492999999999995</c:v>
                </c:pt>
                <c:pt idx="1105">
                  <c:v>65.543000000000006</c:v>
                </c:pt>
                <c:pt idx="1106">
                  <c:v>65.593000000000004</c:v>
                </c:pt>
                <c:pt idx="1107">
                  <c:v>65.643000000000001</c:v>
                </c:pt>
                <c:pt idx="1108">
                  <c:v>65.692999999999998</c:v>
                </c:pt>
                <c:pt idx="1109">
                  <c:v>65.742999999999995</c:v>
                </c:pt>
                <c:pt idx="1110">
                  <c:v>65.793000000000006</c:v>
                </c:pt>
                <c:pt idx="1111">
                  <c:v>65.843000000000004</c:v>
                </c:pt>
                <c:pt idx="1112">
                  <c:v>65.893000000000001</c:v>
                </c:pt>
                <c:pt idx="1113">
                  <c:v>65.942999999999998</c:v>
                </c:pt>
                <c:pt idx="1114">
                  <c:v>65.992999999999995</c:v>
                </c:pt>
                <c:pt idx="1115">
                  <c:v>66.043000000000006</c:v>
                </c:pt>
                <c:pt idx="1116">
                  <c:v>66.093000000000004</c:v>
                </c:pt>
                <c:pt idx="1117">
                  <c:v>66.143000000000001</c:v>
                </c:pt>
                <c:pt idx="1118">
                  <c:v>66.192999999999998</c:v>
                </c:pt>
                <c:pt idx="1119">
                  <c:v>66.242999999999995</c:v>
                </c:pt>
                <c:pt idx="1120">
                  <c:v>66.293000000000006</c:v>
                </c:pt>
                <c:pt idx="1121">
                  <c:v>66.343000000000004</c:v>
                </c:pt>
                <c:pt idx="1122">
                  <c:v>66.393000000000001</c:v>
                </c:pt>
                <c:pt idx="1123">
                  <c:v>66.442999999999998</c:v>
                </c:pt>
                <c:pt idx="1124">
                  <c:v>66.492999999999995</c:v>
                </c:pt>
                <c:pt idx="1125">
                  <c:v>66.543000000000006</c:v>
                </c:pt>
                <c:pt idx="1126">
                  <c:v>66.593000000000004</c:v>
                </c:pt>
                <c:pt idx="1127">
                  <c:v>66.643000000000001</c:v>
                </c:pt>
                <c:pt idx="1128">
                  <c:v>66.692999999999998</c:v>
                </c:pt>
                <c:pt idx="1129">
                  <c:v>66.742999999999995</c:v>
                </c:pt>
                <c:pt idx="1130">
                  <c:v>66.793000000000006</c:v>
                </c:pt>
                <c:pt idx="1131">
                  <c:v>66.843000000000004</c:v>
                </c:pt>
                <c:pt idx="1132">
                  <c:v>66.893000000000001</c:v>
                </c:pt>
                <c:pt idx="1133">
                  <c:v>66.942999999999998</c:v>
                </c:pt>
                <c:pt idx="1134">
                  <c:v>66.992999999999995</c:v>
                </c:pt>
                <c:pt idx="1135">
                  <c:v>67.043000000000006</c:v>
                </c:pt>
                <c:pt idx="1136">
                  <c:v>67.093000000000004</c:v>
                </c:pt>
                <c:pt idx="1137">
                  <c:v>67.143000000000001</c:v>
                </c:pt>
                <c:pt idx="1138">
                  <c:v>67.192999999999998</c:v>
                </c:pt>
                <c:pt idx="1139">
                  <c:v>67.242999999999995</c:v>
                </c:pt>
                <c:pt idx="1140">
                  <c:v>67.293000000000006</c:v>
                </c:pt>
                <c:pt idx="1141">
                  <c:v>67.343000000000004</c:v>
                </c:pt>
                <c:pt idx="1142">
                  <c:v>67.393000000000001</c:v>
                </c:pt>
                <c:pt idx="1143">
                  <c:v>67.442999999999998</c:v>
                </c:pt>
                <c:pt idx="1144">
                  <c:v>67.492999999999995</c:v>
                </c:pt>
                <c:pt idx="1145">
                  <c:v>67.543000000000006</c:v>
                </c:pt>
                <c:pt idx="1146">
                  <c:v>67.593000000000004</c:v>
                </c:pt>
                <c:pt idx="1147">
                  <c:v>67.643000000000001</c:v>
                </c:pt>
                <c:pt idx="1148">
                  <c:v>67.692999999999998</c:v>
                </c:pt>
                <c:pt idx="1149">
                  <c:v>67.742999999999995</c:v>
                </c:pt>
                <c:pt idx="1150">
                  <c:v>67.793000000000006</c:v>
                </c:pt>
                <c:pt idx="1151">
                  <c:v>67.843000000000004</c:v>
                </c:pt>
                <c:pt idx="1152">
                  <c:v>67.893000000000001</c:v>
                </c:pt>
                <c:pt idx="1153">
                  <c:v>67.942999999999998</c:v>
                </c:pt>
                <c:pt idx="1154">
                  <c:v>67.992999999999995</c:v>
                </c:pt>
                <c:pt idx="1155">
                  <c:v>68.043000000000006</c:v>
                </c:pt>
                <c:pt idx="1156">
                  <c:v>68.093000000000004</c:v>
                </c:pt>
                <c:pt idx="1157">
                  <c:v>68.143000000000001</c:v>
                </c:pt>
                <c:pt idx="1158">
                  <c:v>68.192999999999998</c:v>
                </c:pt>
                <c:pt idx="1159">
                  <c:v>68.242999999999995</c:v>
                </c:pt>
                <c:pt idx="1160">
                  <c:v>68.293000000000006</c:v>
                </c:pt>
                <c:pt idx="1161">
                  <c:v>68.343000000000004</c:v>
                </c:pt>
                <c:pt idx="1162">
                  <c:v>68.393000000000001</c:v>
                </c:pt>
                <c:pt idx="1163">
                  <c:v>68.442999999999998</c:v>
                </c:pt>
                <c:pt idx="1164">
                  <c:v>68.492999999999995</c:v>
                </c:pt>
                <c:pt idx="1165">
                  <c:v>68.543000000000006</c:v>
                </c:pt>
                <c:pt idx="1166">
                  <c:v>68.593000000000004</c:v>
                </c:pt>
                <c:pt idx="1167">
                  <c:v>68.643000000000001</c:v>
                </c:pt>
                <c:pt idx="1168">
                  <c:v>68.692999999999998</c:v>
                </c:pt>
                <c:pt idx="1169">
                  <c:v>68.742999999999995</c:v>
                </c:pt>
                <c:pt idx="1170">
                  <c:v>68.793000000000006</c:v>
                </c:pt>
                <c:pt idx="1171">
                  <c:v>68.843000000000004</c:v>
                </c:pt>
                <c:pt idx="1172">
                  <c:v>68.893000000000001</c:v>
                </c:pt>
                <c:pt idx="1173">
                  <c:v>68.942999999999998</c:v>
                </c:pt>
                <c:pt idx="1174">
                  <c:v>68.992999999999995</c:v>
                </c:pt>
                <c:pt idx="1175">
                  <c:v>69.043000000000006</c:v>
                </c:pt>
                <c:pt idx="1176">
                  <c:v>69.093000000000004</c:v>
                </c:pt>
                <c:pt idx="1177">
                  <c:v>69.143000000000001</c:v>
                </c:pt>
                <c:pt idx="1178">
                  <c:v>69.192999999999998</c:v>
                </c:pt>
                <c:pt idx="1179">
                  <c:v>69.242999999999995</c:v>
                </c:pt>
                <c:pt idx="1180">
                  <c:v>69.293000000000006</c:v>
                </c:pt>
                <c:pt idx="1181">
                  <c:v>69.343000000000004</c:v>
                </c:pt>
                <c:pt idx="1182">
                  <c:v>69.393000000000001</c:v>
                </c:pt>
                <c:pt idx="1183">
                  <c:v>69.442999999999998</c:v>
                </c:pt>
                <c:pt idx="1184">
                  <c:v>69.492999999999995</c:v>
                </c:pt>
                <c:pt idx="1185">
                  <c:v>69.543000000000006</c:v>
                </c:pt>
                <c:pt idx="1186">
                  <c:v>69.593000000000004</c:v>
                </c:pt>
                <c:pt idx="1187">
                  <c:v>69.643000000000001</c:v>
                </c:pt>
                <c:pt idx="1188">
                  <c:v>69.692999999999998</c:v>
                </c:pt>
                <c:pt idx="1189">
                  <c:v>69.742999999999995</c:v>
                </c:pt>
                <c:pt idx="1190">
                  <c:v>69.793000000000006</c:v>
                </c:pt>
                <c:pt idx="1191">
                  <c:v>69.843000000000004</c:v>
                </c:pt>
                <c:pt idx="1192">
                  <c:v>69.893000000000001</c:v>
                </c:pt>
                <c:pt idx="1193">
                  <c:v>69.942999999999998</c:v>
                </c:pt>
                <c:pt idx="1194">
                  <c:v>69.992999999999995</c:v>
                </c:pt>
                <c:pt idx="1195">
                  <c:v>70.043000000000006</c:v>
                </c:pt>
                <c:pt idx="1196">
                  <c:v>70.093000000000004</c:v>
                </c:pt>
                <c:pt idx="1197">
                  <c:v>70.143000000000001</c:v>
                </c:pt>
                <c:pt idx="1198">
                  <c:v>70.192999999999998</c:v>
                </c:pt>
                <c:pt idx="1199">
                  <c:v>70.242999999999995</c:v>
                </c:pt>
                <c:pt idx="1200">
                  <c:v>70.293000000000006</c:v>
                </c:pt>
                <c:pt idx="1201">
                  <c:v>70.343000000000004</c:v>
                </c:pt>
                <c:pt idx="1202">
                  <c:v>70.393000000000001</c:v>
                </c:pt>
                <c:pt idx="1203">
                  <c:v>70.442999999999998</c:v>
                </c:pt>
                <c:pt idx="1204">
                  <c:v>70.492999999999995</c:v>
                </c:pt>
                <c:pt idx="1205">
                  <c:v>70.543000000000006</c:v>
                </c:pt>
                <c:pt idx="1206">
                  <c:v>70.593000000000004</c:v>
                </c:pt>
                <c:pt idx="1207">
                  <c:v>70.643000000000001</c:v>
                </c:pt>
                <c:pt idx="1208">
                  <c:v>70.692999999999998</c:v>
                </c:pt>
                <c:pt idx="1209">
                  <c:v>70.742999999999995</c:v>
                </c:pt>
                <c:pt idx="1210">
                  <c:v>70.793000000000006</c:v>
                </c:pt>
                <c:pt idx="1211">
                  <c:v>70.843000000000004</c:v>
                </c:pt>
                <c:pt idx="1212">
                  <c:v>70.893000000000001</c:v>
                </c:pt>
                <c:pt idx="1213">
                  <c:v>70.942999999999998</c:v>
                </c:pt>
                <c:pt idx="1214">
                  <c:v>70.992999999999995</c:v>
                </c:pt>
                <c:pt idx="1215">
                  <c:v>71.043000000000006</c:v>
                </c:pt>
                <c:pt idx="1216">
                  <c:v>71.093000000000004</c:v>
                </c:pt>
                <c:pt idx="1217">
                  <c:v>71.143000000000001</c:v>
                </c:pt>
                <c:pt idx="1218">
                  <c:v>71.192999999999998</c:v>
                </c:pt>
                <c:pt idx="1219">
                  <c:v>71.242999999999995</c:v>
                </c:pt>
                <c:pt idx="1220">
                  <c:v>71.293000000000006</c:v>
                </c:pt>
                <c:pt idx="1221">
                  <c:v>71.343000000000004</c:v>
                </c:pt>
                <c:pt idx="1222">
                  <c:v>71.393000000000001</c:v>
                </c:pt>
                <c:pt idx="1223">
                  <c:v>71.442999999999998</c:v>
                </c:pt>
                <c:pt idx="1224">
                  <c:v>71.492999999999995</c:v>
                </c:pt>
                <c:pt idx="1225">
                  <c:v>71.543000000000006</c:v>
                </c:pt>
                <c:pt idx="1226">
                  <c:v>71.593000000000004</c:v>
                </c:pt>
                <c:pt idx="1227">
                  <c:v>71.643000000000001</c:v>
                </c:pt>
                <c:pt idx="1228">
                  <c:v>71.692999999999998</c:v>
                </c:pt>
                <c:pt idx="1229">
                  <c:v>71.742999999999995</c:v>
                </c:pt>
                <c:pt idx="1230">
                  <c:v>71.793000000000006</c:v>
                </c:pt>
                <c:pt idx="1231">
                  <c:v>71.843000000000004</c:v>
                </c:pt>
                <c:pt idx="1232">
                  <c:v>71.893000000000001</c:v>
                </c:pt>
                <c:pt idx="1233">
                  <c:v>71.942999999999998</c:v>
                </c:pt>
                <c:pt idx="1234">
                  <c:v>71.992999999999995</c:v>
                </c:pt>
                <c:pt idx="1235">
                  <c:v>72.043000000000006</c:v>
                </c:pt>
                <c:pt idx="1236">
                  <c:v>72.093000000000004</c:v>
                </c:pt>
                <c:pt idx="1237">
                  <c:v>72.143000000000001</c:v>
                </c:pt>
                <c:pt idx="1238">
                  <c:v>72.192999999999998</c:v>
                </c:pt>
                <c:pt idx="1239">
                  <c:v>72.242999999999995</c:v>
                </c:pt>
                <c:pt idx="1240">
                  <c:v>72.293000000000006</c:v>
                </c:pt>
                <c:pt idx="1241">
                  <c:v>72.343000000000004</c:v>
                </c:pt>
                <c:pt idx="1242">
                  <c:v>72.393000000000001</c:v>
                </c:pt>
                <c:pt idx="1243">
                  <c:v>72.442999999999998</c:v>
                </c:pt>
                <c:pt idx="1244">
                  <c:v>72.492999999999995</c:v>
                </c:pt>
                <c:pt idx="1245">
                  <c:v>72.543000000000006</c:v>
                </c:pt>
                <c:pt idx="1246">
                  <c:v>72.593000000000004</c:v>
                </c:pt>
                <c:pt idx="1247">
                  <c:v>72.643000000000001</c:v>
                </c:pt>
                <c:pt idx="1248">
                  <c:v>72.692999999999998</c:v>
                </c:pt>
                <c:pt idx="1249">
                  <c:v>72.742999999999995</c:v>
                </c:pt>
                <c:pt idx="1250">
                  <c:v>72.793000000000006</c:v>
                </c:pt>
                <c:pt idx="1251">
                  <c:v>72.843000000000004</c:v>
                </c:pt>
                <c:pt idx="1252">
                  <c:v>72.893000000000001</c:v>
                </c:pt>
                <c:pt idx="1253">
                  <c:v>72.942999999999998</c:v>
                </c:pt>
                <c:pt idx="1254">
                  <c:v>72.992999999999995</c:v>
                </c:pt>
                <c:pt idx="1255">
                  <c:v>73.043000000000006</c:v>
                </c:pt>
                <c:pt idx="1256">
                  <c:v>73.093000000000004</c:v>
                </c:pt>
                <c:pt idx="1257">
                  <c:v>73.143000000000001</c:v>
                </c:pt>
                <c:pt idx="1258">
                  <c:v>73.192999999999998</c:v>
                </c:pt>
                <c:pt idx="1259">
                  <c:v>73.242999999999995</c:v>
                </c:pt>
                <c:pt idx="1260">
                  <c:v>73.293000000000006</c:v>
                </c:pt>
                <c:pt idx="1261">
                  <c:v>73.343000000000004</c:v>
                </c:pt>
                <c:pt idx="1262">
                  <c:v>73.393000000000001</c:v>
                </c:pt>
                <c:pt idx="1263">
                  <c:v>73.442999999999998</c:v>
                </c:pt>
                <c:pt idx="1264">
                  <c:v>73.492999999999995</c:v>
                </c:pt>
                <c:pt idx="1265">
                  <c:v>73.543000000000006</c:v>
                </c:pt>
                <c:pt idx="1266">
                  <c:v>73.593000000000004</c:v>
                </c:pt>
                <c:pt idx="1267">
                  <c:v>73.643000000000001</c:v>
                </c:pt>
                <c:pt idx="1268">
                  <c:v>73.692999999999998</c:v>
                </c:pt>
                <c:pt idx="1269">
                  <c:v>73.742999999999995</c:v>
                </c:pt>
                <c:pt idx="1270">
                  <c:v>73.793000000000006</c:v>
                </c:pt>
                <c:pt idx="1271">
                  <c:v>73.843000000000004</c:v>
                </c:pt>
                <c:pt idx="1272">
                  <c:v>73.893000000000001</c:v>
                </c:pt>
                <c:pt idx="1273">
                  <c:v>73.942999999999998</c:v>
                </c:pt>
                <c:pt idx="1274">
                  <c:v>73.992999999999995</c:v>
                </c:pt>
                <c:pt idx="1275">
                  <c:v>74.043000000000006</c:v>
                </c:pt>
                <c:pt idx="1276">
                  <c:v>74.093000000000004</c:v>
                </c:pt>
                <c:pt idx="1277">
                  <c:v>74.143000000000001</c:v>
                </c:pt>
                <c:pt idx="1278">
                  <c:v>74.192999999999998</c:v>
                </c:pt>
                <c:pt idx="1279">
                  <c:v>74.242999999999995</c:v>
                </c:pt>
                <c:pt idx="1280">
                  <c:v>74.293000000000006</c:v>
                </c:pt>
                <c:pt idx="1281">
                  <c:v>74.343000000000004</c:v>
                </c:pt>
                <c:pt idx="1282">
                  <c:v>74.393000000000001</c:v>
                </c:pt>
                <c:pt idx="1283">
                  <c:v>74.442999999999998</c:v>
                </c:pt>
                <c:pt idx="1284">
                  <c:v>74.492999999999995</c:v>
                </c:pt>
                <c:pt idx="1285">
                  <c:v>74.543000000000006</c:v>
                </c:pt>
                <c:pt idx="1286">
                  <c:v>74.593000000000004</c:v>
                </c:pt>
                <c:pt idx="1287">
                  <c:v>74.643000000000001</c:v>
                </c:pt>
                <c:pt idx="1288">
                  <c:v>74.692999999999998</c:v>
                </c:pt>
                <c:pt idx="1289">
                  <c:v>74.742999999999995</c:v>
                </c:pt>
                <c:pt idx="1290">
                  <c:v>74.793000000000006</c:v>
                </c:pt>
                <c:pt idx="1291">
                  <c:v>74.843000000000004</c:v>
                </c:pt>
                <c:pt idx="1292">
                  <c:v>74.893000000000001</c:v>
                </c:pt>
                <c:pt idx="1293">
                  <c:v>74.942999999999998</c:v>
                </c:pt>
                <c:pt idx="1294">
                  <c:v>74.992999999999995</c:v>
                </c:pt>
                <c:pt idx="1295">
                  <c:v>75.043000000000006</c:v>
                </c:pt>
                <c:pt idx="1296">
                  <c:v>75.093000000000004</c:v>
                </c:pt>
                <c:pt idx="1297">
                  <c:v>75.143000000000001</c:v>
                </c:pt>
                <c:pt idx="1298">
                  <c:v>75.192999999999998</c:v>
                </c:pt>
                <c:pt idx="1299">
                  <c:v>75.242999999999995</c:v>
                </c:pt>
                <c:pt idx="1300">
                  <c:v>75.293000000000006</c:v>
                </c:pt>
                <c:pt idx="1301">
                  <c:v>75.343000000000004</c:v>
                </c:pt>
                <c:pt idx="1302">
                  <c:v>75.393000000000001</c:v>
                </c:pt>
                <c:pt idx="1303">
                  <c:v>75.442999999999998</c:v>
                </c:pt>
                <c:pt idx="1304">
                  <c:v>75.492999999999995</c:v>
                </c:pt>
                <c:pt idx="1305">
                  <c:v>75.543000000000006</c:v>
                </c:pt>
                <c:pt idx="1306">
                  <c:v>75.593000000000004</c:v>
                </c:pt>
                <c:pt idx="1307">
                  <c:v>75.643000000000001</c:v>
                </c:pt>
                <c:pt idx="1308">
                  <c:v>75.692999999999998</c:v>
                </c:pt>
                <c:pt idx="1309">
                  <c:v>75.742999999999995</c:v>
                </c:pt>
                <c:pt idx="1310">
                  <c:v>75.793000000000006</c:v>
                </c:pt>
                <c:pt idx="1311">
                  <c:v>75.843000000000004</c:v>
                </c:pt>
                <c:pt idx="1312">
                  <c:v>75.893000000000001</c:v>
                </c:pt>
                <c:pt idx="1313">
                  <c:v>75.942999999999998</c:v>
                </c:pt>
                <c:pt idx="1314">
                  <c:v>75.992999999999995</c:v>
                </c:pt>
                <c:pt idx="1315">
                  <c:v>76.043000000000006</c:v>
                </c:pt>
                <c:pt idx="1316">
                  <c:v>76.093000000000004</c:v>
                </c:pt>
                <c:pt idx="1317">
                  <c:v>76.143000000000001</c:v>
                </c:pt>
                <c:pt idx="1318">
                  <c:v>76.192999999999998</c:v>
                </c:pt>
                <c:pt idx="1319">
                  <c:v>76.242999999999995</c:v>
                </c:pt>
                <c:pt idx="1320">
                  <c:v>76.293000000000006</c:v>
                </c:pt>
                <c:pt idx="1321">
                  <c:v>76.343000000000004</c:v>
                </c:pt>
                <c:pt idx="1322">
                  <c:v>76.393000000000001</c:v>
                </c:pt>
                <c:pt idx="1323">
                  <c:v>76.442999999999998</c:v>
                </c:pt>
                <c:pt idx="1324">
                  <c:v>76.492999999999995</c:v>
                </c:pt>
                <c:pt idx="1325">
                  <c:v>76.543000000000006</c:v>
                </c:pt>
                <c:pt idx="1326">
                  <c:v>76.593000000000004</c:v>
                </c:pt>
                <c:pt idx="1327">
                  <c:v>76.643000000000001</c:v>
                </c:pt>
                <c:pt idx="1328">
                  <c:v>76.692999999999998</c:v>
                </c:pt>
                <c:pt idx="1329">
                  <c:v>76.742999999999995</c:v>
                </c:pt>
                <c:pt idx="1330">
                  <c:v>76.793000000000006</c:v>
                </c:pt>
                <c:pt idx="1331">
                  <c:v>76.843000000000004</c:v>
                </c:pt>
                <c:pt idx="1332">
                  <c:v>76.893000000000001</c:v>
                </c:pt>
                <c:pt idx="1333">
                  <c:v>76.942999999999998</c:v>
                </c:pt>
                <c:pt idx="1334">
                  <c:v>76.992999999999995</c:v>
                </c:pt>
                <c:pt idx="1335">
                  <c:v>77.043000000000006</c:v>
                </c:pt>
                <c:pt idx="1336">
                  <c:v>77.093000000000004</c:v>
                </c:pt>
                <c:pt idx="1337">
                  <c:v>77.143000000000001</c:v>
                </c:pt>
                <c:pt idx="1338">
                  <c:v>77.192999999999998</c:v>
                </c:pt>
                <c:pt idx="1339">
                  <c:v>77.242999999999995</c:v>
                </c:pt>
                <c:pt idx="1340">
                  <c:v>77.293000000000006</c:v>
                </c:pt>
                <c:pt idx="1341">
                  <c:v>77.343000000000004</c:v>
                </c:pt>
                <c:pt idx="1342">
                  <c:v>77.393000000000001</c:v>
                </c:pt>
                <c:pt idx="1343">
                  <c:v>77.442999999999998</c:v>
                </c:pt>
                <c:pt idx="1344">
                  <c:v>77.492999999999995</c:v>
                </c:pt>
                <c:pt idx="1345">
                  <c:v>77.543000000000006</c:v>
                </c:pt>
                <c:pt idx="1346">
                  <c:v>77.593000000000004</c:v>
                </c:pt>
                <c:pt idx="1347">
                  <c:v>77.643000000000001</c:v>
                </c:pt>
                <c:pt idx="1348">
                  <c:v>77.692999999999998</c:v>
                </c:pt>
                <c:pt idx="1349">
                  <c:v>77.742999999999995</c:v>
                </c:pt>
                <c:pt idx="1350">
                  <c:v>77.793000000000006</c:v>
                </c:pt>
                <c:pt idx="1351">
                  <c:v>77.843000000000004</c:v>
                </c:pt>
                <c:pt idx="1352">
                  <c:v>77.893000000000001</c:v>
                </c:pt>
                <c:pt idx="1353">
                  <c:v>77.942999999999998</c:v>
                </c:pt>
                <c:pt idx="1354">
                  <c:v>77.992999999999995</c:v>
                </c:pt>
                <c:pt idx="1355">
                  <c:v>78.043000000000006</c:v>
                </c:pt>
                <c:pt idx="1356">
                  <c:v>78.093000000000004</c:v>
                </c:pt>
                <c:pt idx="1357">
                  <c:v>78.143000000000001</c:v>
                </c:pt>
                <c:pt idx="1358">
                  <c:v>78.192999999999998</c:v>
                </c:pt>
                <c:pt idx="1359">
                  <c:v>78.242999999999995</c:v>
                </c:pt>
                <c:pt idx="1360">
                  <c:v>78.293000000000006</c:v>
                </c:pt>
                <c:pt idx="1361">
                  <c:v>78.343000000000004</c:v>
                </c:pt>
                <c:pt idx="1362">
                  <c:v>78.393000000000001</c:v>
                </c:pt>
                <c:pt idx="1363">
                  <c:v>78.442999999999998</c:v>
                </c:pt>
                <c:pt idx="1364">
                  <c:v>78.492999999999995</c:v>
                </c:pt>
                <c:pt idx="1365">
                  <c:v>78.543000000000006</c:v>
                </c:pt>
                <c:pt idx="1366">
                  <c:v>78.593000000000004</c:v>
                </c:pt>
                <c:pt idx="1367">
                  <c:v>78.643000000000001</c:v>
                </c:pt>
                <c:pt idx="1368">
                  <c:v>78.692999999999998</c:v>
                </c:pt>
                <c:pt idx="1369">
                  <c:v>78.742999999999995</c:v>
                </c:pt>
                <c:pt idx="1370">
                  <c:v>78.793000000000006</c:v>
                </c:pt>
                <c:pt idx="1371">
                  <c:v>78.843000000000004</c:v>
                </c:pt>
                <c:pt idx="1372">
                  <c:v>78.893000000000001</c:v>
                </c:pt>
                <c:pt idx="1373">
                  <c:v>78.942999999999998</c:v>
                </c:pt>
                <c:pt idx="1374">
                  <c:v>78.992999999999995</c:v>
                </c:pt>
                <c:pt idx="1375">
                  <c:v>79.043000000000006</c:v>
                </c:pt>
                <c:pt idx="1376">
                  <c:v>79.093000000000004</c:v>
                </c:pt>
                <c:pt idx="1377">
                  <c:v>79.143000000000001</c:v>
                </c:pt>
                <c:pt idx="1378">
                  <c:v>79.192999999999998</c:v>
                </c:pt>
                <c:pt idx="1379">
                  <c:v>79.242999999999995</c:v>
                </c:pt>
                <c:pt idx="1380">
                  <c:v>79.293000000000006</c:v>
                </c:pt>
                <c:pt idx="1381">
                  <c:v>79.343000000000004</c:v>
                </c:pt>
                <c:pt idx="1382">
                  <c:v>79.393000000000001</c:v>
                </c:pt>
                <c:pt idx="1383">
                  <c:v>79.442999999999998</c:v>
                </c:pt>
                <c:pt idx="1384">
                  <c:v>79.492999999999995</c:v>
                </c:pt>
                <c:pt idx="1385">
                  <c:v>79.543000000000006</c:v>
                </c:pt>
                <c:pt idx="1386">
                  <c:v>79.593000000000004</c:v>
                </c:pt>
                <c:pt idx="1387">
                  <c:v>79.643000000000001</c:v>
                </c:pt>
                <c:pt idx="1388">
                  <c:v>79.692999999999998</c:v>
                </c:pt>
                <c:pt idx="1389">
                  <c:v>79.742999999999995</c:v>
                </c:pt>
                <c:pt idx="1390">
                  <c:v>79.793000000000006</c:v>
                </c:pt>
                <c:pt idx="1391">
                  <c:v>79.843000000000004</c:v>
                </c:pt>
                <c:pt idx="1392">
                  <c:v>79.893000000000001</c:v>
                </c:pt>
                <c:pt idx="1393">
                  <c:v>79.942999999999998</c:v>
                </c:pt>
                <c:pt idx="1394">
                  <c:v>79.992999999999995</c:v>
                </c:pt>
              </c:numCache>
            </c:numRef>
          </c:xVal>
          <c:yVal>
            <c:numRef>
              <c:f>E!$B$1:$B$1395</c:f>
              <c:numCache>
                <c:formatCode>General</c:formatCode>
                <c:ptCount val="1395"/>
                <c:pt idx="0">
                  <c:v>501.2</c:v>
                </c:pt>
                <c:pt idx="1">
                  <c:v>420</c:v>
                </c:pt>
                <c:pt idx="2">
                  <c:v>431.2</c:v>
                </c:pt>
                <c:pt idx="3">
                  <c:v>435.4</c:v>
                </c:pt>
                <c:pt idx="4">
                  <c:v>446.6</c:v>
                </c:pt>
                <c:pt idx="5">
                  <c:v>466.2</c:v>
                </c:pt>
                <c:pt idx="6">
                  <c:v>422.8</c:v>
                </c:pt>
                <c:pt idx="7">
                  <c:v>421.4</c:v>
                </c:pt>
                <c:pt idx="8">
                  <c:v>418.6</c:v>
                </c:pt>
                <c:pt idx="9">
                  <c:v>449.4</c:v>
                </c:pt>
                <c:pt idx="10">
                  <c:v>491.4</c:v>
                </c:pt>
                <c:pt idx="11">
                  <c:v>492.8</c:v>
                </c:pt>
                <c:pt idx="12">
                  <c:v>488.6</c:v>
                </c:pt>
                <c:pt idx="13">
                  <c:v>364</c:v>
                </c:pt>
                <c:pt idx="14">
                  <c:v>536.20000000000005</c:v>
                </c:pt>
                <c:pt idx="15">
                  <c:v>534.79999999999995</c:v>
                </c:pt>
                <c:pt idx="16">
                  <c:v>406</c:v>
                </c:pt>
                <c:pt idx="17">
                  <c:v>434</c:v>
                </c:pt>
                <c:pt idx="18">
                  <c:v>476</c:v>
                </c:pt>
                <c:pt idx="19">
                  <c:v>478.8</c:v>
                </c:pt>
                <c:pt idx="20">
                  <c:v>436.8</c:v>
                </c:pt>
                <c:pt idx="21">
                  <c:v>404.6</c:v>
                </c:pt>
                <c:pt idx="22">
                  <c:v>392</c:v>
                </c:pt>
                <c:pt idx="23">
                  <c:v>394.8</c:v>
                </c:pt>
                <c:pt idx="24">
                  <c:v>436.8</c:v>
                </c:pt>
                <c:pt idx="25">
                  <c:v>464.8</c:v>
                </c:pt>
                <c:pt idx="26">
                  <c:v>452.2</c:v>
                </c:pt>
                <c:pt idx="27">
                  <c:v>449.4</c:v>
                </c:pt>
                <c:pt idx="28">
                  <c:v>463.4</c:v>
                </c:pt>
                <c:pt idx="29">
                  <c:v>445.2</c:v>
                </c:pt>
                <c:pt idx="30">
                  <c:v>390.6</c:v>
                </c:pt>
                <c:pt idx="31">
                  <c:v>392</c:v>
                </c:pt>
                <c:pt idx="32">
                  <c:v>533.4</c:v>
                </c:pt>
                <c:pt idx="33">
                  <c:v>519.4</c:v>
                </c:pt>
                <c:pt idx="34">
                  <c:v>452.2</c:v>
                </c:pt>
                <c:pt idx="35">
                  <c:v>448</c:v>
                </c:pt>
                <c:pt idx="36">
                  <c:v>418.6</c:v>
                </c:pt>
                <c:pt idx="37">
                  <c:v>464.8</c:v>
                </c:pt>
                <c:pt idx="38">
                  <c:v>464.8</c:v>
                </c:pt>
                <c:pt idx="39">
                  <c:v>459.2</c:v>
                </c:pt>
                <c:pt idx="40">
                  <c:v>519.4</c:v>
                </c:pt>
                <c:pt idx="41">
                  <c:v>490</c:v>
                </c:pt>
                <c:pt idx="42">
                  <c:v>476</c:v>
                </c:pt>
                <c:pt idx="43">
                  <c:v>474.6</c:v>
                </c:pt>
                <c:pt idx="44">
                  <c:v>478.8</c:v>
                </c:pt>
                <c:pt idx="45">
                  <c:v>389.2</c:v>
                </c:pt>
                <c:pt idx="46">
                  <c:v>435.4</c:v>
                </c:pt>
                <c:pt idx="47">
                  <c:v>435.4</c:v>
                </c:pt>
                <c:pt idx="48">
                  <c:v>448</c:v>
                </c:pt>
                <c:pt idx="49">
                  <c:v>519.4</c:v>
                </c:pt>
                <c:pt idx="50">
                  <c:v>476</c:v>
                </c:pt>
                <c:pt idx="51">
                  <c:v>478.8</c:v>
                </c:pt>
                <c:pt idx="52">
                  <c:v>505.4</c:v>
                </c:pt>
                <c:pt idx="53">
                  <c:v>490</c:v>
                </c:pt>
                <c:pt idx="54">
                  <c:v>449.4</c:v>
                </c:pt>
                <c:pt idx="55">
                  <c:v>448</c:v>
                </c:pt>
                <c:pt idx="56">
                  <c:v>544.6</c:v>
                </c:pt>
                <c:pt idx="57">
                  <c:v>438.2</c:v>
                </c:pt>
                <c:pt idx="58">
                  <c:v>490</c:v>
                </c:pt>
                <c:pt idx="59">
                  <c:v>490</c:v>
                </c:pt>
                <c:pt idx="60">
                  <c:v>506.8</c:v>
                </c:pt>
                <c:pt idx="61">
                  <c:v>476</c:v>
                </c:pt>
                <c:pt idx="62">
                  <c:v>492.8</c:v>
                </c:pt>
                <c:pt idx="63">
                  <c:v>490</c:v>
                </c:pt>
                <c:pt idx="64">
                  <c:v>508.2</c:v>
                </c:pt>
                <c:pt idx="65">
                  <c:v>477.4</c:v>
                </c:pt>
                <c:pt idx="66">
                  <c:v>450.8</c:v>
                </c:pt>
                <c:pt idx="67">
                  <c:v>448</c:v>
                </c:pt>
                <c:pt idx="68">
                  <c:v>519.4</c:v>
                </c:pt>
                <c:pt idx="69">
                  <c:v>460.6</c:v>
                </c:pt>
                <c:pt idx="70">
                  <c:v>586.6</c:v>
                </c:pt>
                <c:pt idx="71">
                  <c:v>588</c:v>
                </c:pt>
                <c:pt idx="72">
                  <c:v>561.4</c:v>
                </c:pt>
                <c:pt idx="73">
                  <c:v>534.79999999999995</c:v>
                </c:pt>
                <c:pt idx="74">
                  <c:v>502.6</c:v>
                </c:pt>
                <c:pt idx="75">
                  <c:v>505.4</c:v>
                </c:pt>
                <c:pt idx="76">
                  <c:v>460.6</c:v>
                </c:pt>
                <c:pt idx="77">
                  <c:v>532</c:v>
                </c:pt>
                <c:pt idx="78">
                  <c:v>547.4</c:v>
                </c:pt>
                <c:pt idx="79">
                  <c:v>548.79999999999995</c:v>
                </c:pt>
                <c:pt idx="80">
                  <c:v>572.6</c:v>
                </c:pt>
                <c:pt idx="81">
                  <c:v>561.4</c:v>
                </c:pt>
                <c:pt idx="82">
                  <c:v>463.4</c:v>
                </c:pt>
                <c:pt idx="83">
                  <c:v>464.8</c:v>
                </c:pt>
                <c:pt idx="84">
                  <c:v>518</c:v>
                </c:pt>
                <c:pt idx="85">
                  <c:v>547.4</c:v>
                </c:pt>
                <c:pt idx="86">
                  <c:v>546</c:v>
                </c:pt>
                <c:pt idx="87">
                  <c:v>550.20000000000005</c:v>
                </c:pt>
                <c:pt idx="88">
                  <c:v>589.4</c:v>
                </c:pt>
                <c:pt idx="89">
                  <c:v>532</c:v>
                </c:pt>
                <c:pt idx="90">
                  <c:v>504</c:v>
                </c:pt>
                <c:pt idx="91">
                  <c:v>502.6</c:v>
                </c:pt>
                <c:pt idx="92">
                  <c:v>487.2</c:v>
                </c:pt>
                <c:pt idx="93">
                  <c:v>543.20000000000005</c:v>
                </c:pt>
                <c:pt idx="94">
                  <c:v>543.20000000000005</c:v>
                </c:pt>
                <c:pt idx="95">
                  <c:v>550.20000000000005</c:v>
                </c:pt>
                <c:pt idx="96">
                  <c:v>616</c:v>
                </c:pt>
                <c:pt idx="97">
                  <c:v>515.20000000000005</c:v>
                </c:pt>
                <c:pt idx="98">
                  <c:v>544.6</c:v>
                </c:pt>
                <c:pt idx="99">
                  <c:v>546</c:v>
                </c:pt>
                <c:pt idx="100">
                  <c:v>491.4</c:v>
                </c:pt>
                <c:pt idx="101">
                  <c:v>533.4</c:v>
                </c:pt>
                <c:pt idx="102">
                  <c:v>562.79999999999995</c:v>
                </c:pt>
                <c:pt idx="103">
                  <c:v>557.20000000000005</c:v>
                </c:pt>
                <c:pt idx="104">
                  <c:v>550.20000000000005</c:v>
                </c:pt>
                <c:pt idx="105">
                  <c:v>562.79999999999995</c:v>
                </c:pt>
                <c:pt idx="106">
                  <c:v>560</c:v>
                </c:pt>
                <c:pt idx="107">
                  <c:v>562.79999999999995</c:v>
                </c:pt>
                <c:pt idx="108">
                  <c:v>660.8</c:v>
                </c:pt>
                <c:pt idx="109">
                  <c:v>590.79999999999995</c:v>
                </c:pt>
                <c:pt idx="110">
                  <c:v>599.20000000000005</c:v>
                </c:pt>
                <c:pt idx="111">
                  <c:v>604.79999999999995</c:v>
                </c:pt>
                <c:pt idx="112">
                  <c:v>585.20000000000005</c:v>
                </c:pt>
                <c:pt idx="113">
                  <c:v>562.79999999999995</c:v>
                </c:pt>
                <c:pt idx="114">
                  <c:v>543.20000000000005</c:v>
                </c:pt>
                <c:pt idx="115">
                  <c:v>546</c:v>
                </c:pt>
                <c:pt idx="116">
                  <c:v>630</c:v>
                </c:pt>
                <c:pt idx="117">
                  <c:v>603.4</c:v>
                </c:pt>
                <c:pt idx="118">
                  <c:v>561.4</c:v>
                </c:pt>
                <c:pt idx="119">
                  <c:v>558.6</c:v>
                </c:pt>
                <c:pt idx="120">
                  <c:v>575.4</c:v>
                </c:pt>
                <c:pt idx="121">
                  <c:v>688.8</c:v>
                </c:pt>
                <c:pt idx="122">
                  <c:v>576.79999999999995</c:v>
                </c:pt>
                <c:pt idx="123">
                  <c:v>578.20000000000005</c:v>
                </c:pt>
                <c:pt idx="124">
                  <c:v>600.6</c:v>
                </c:pt>
                <c:pt idx="125">
                  <c:v>712.6</c:v>
                </c:pt>
                <c:pt idx="126">
                  <c:v>576.79999999999995</c:v>
                </c:pt>
                <c:pt idx="127">
                  <c:v>574</c:v>
                </c:pt>
                <c:pt idx="128">
                  <c:v>592.20000000000005</c:v>
                </c:pt>
                <c:pt idx="129">
                  <c:v>701.4</c:v>
                </c:pt>
                <c:pt idx="130">
                  <c:v>618.79999999999995</c:v>
                </c:pt>
                <c:pt idx="131">
                  <c:v>617.4</c:v>
                </c:pt>
                <c:pt idx="132">
                  <c:v>732.2</c:v>
                </c:pt>
                <c:pt idx="133">
                  <c:v>588</c:v>
                </c:pt>
                <c:pt idx="134">
                  <c:v>630</c:v>
                </c:pt>
                <c:pt idx="135">
                  <c:v>632.79999999999995</c:v>
                </c:pt>
                <c:pt idx="136">
                  <c:v>645.4</c:v>
                </c:pt>
                <c:pt idx="137">
                  <c:v>617.4</c:v>
                </c:pt>
                <c:pt idx="138">
                  <c:v>644</c:v>
                </c:pt>
                <c:pt idx="139">
                  <c:v>641.20000000000005</c:v>
                </c:pt>
                <c:pt idx="140">
                  <c:v>656.6</c:v>
                </c:pt>
                <c:pt idx="141">
                  <c:v>704.2</c:v>
                </c:pt>
                <c:pt idx="142">
                  <c:v>660.8</c:v>
                </c:pt>
                <c:pt idx="143">
                  <c:v>656.6</c:v>
                </c:pt>
                <c:pt idx="144">
                  <c:v>684.6</c:v>
                </c:pt>
                <c:pt idx="145">
                  <c:v>757.4</c:v>
                </c:pt>
                <c:pt idx="146">
                  <c:v>729.4</c:v>
                </c:pt>
                <c:pt idx="147">
                  <c:v>730.8</c:v>
                </c:pt>
                <c:pt idx="148">
                  <c:v>712.6</c:v>
                </c:pt>
                <c:pt idx="149">
                  <c:v>740.6</c:v>
                </c:pt>
                <c:pt idx="150">
                  <c:v>744.8</c:v>
                </c:pt>
                <c:pt idx="151">
                  <c:v>754.6</c:v>
                </c:pt>
                <c:pt idx="152">
                  <c:v>712.6</c:v>
                </c:pt>
                <c:pt idx="153">
                  <c:v>744.8</c:v>
                </c:pt>
                <c:pt idx="154">
                  <c:v>746.2</c:v>
                </c:pt>
                <c:pt idx="155">
                  <c:v>743.4</c:v>
                </c:pt>
                <c:pt idx="156">
                  <c:v>730.8</c:v>
                </c:pt>
                <c:pt idx="157">
                  <c:v>732.2</c:v>
                </c:pt>
                <c:pt idx="158">
                  <c:v>728</c:v>
                </c:pt>
                <c:pt idx="159">
                  <c:v>726.6</c:v>
                </c:pt>
                <c:pt idx="160">
                  <c:v>729.4</c:v>
                </c:pt>
                <c:pt idx="161">
                  <c:v>711.2</c:v>
                </c:pt>
                <c:pt idx="162">
                  <c:v>716.8</c:v>
                </c:pt>
                <c:pt idx="163">
                  <c:v>768.6</c:v>
                </c:pt>
                <c:pt idx="164">
                  <c:v>758.8</c:v>
                </c:pt>
                <c:pt idx="165">
                  <c:v>714</c:v>
                </c:pt>
                <c:pt idx="166">
                  <c:v>712.6</c:v>
                </c:pt>
                <c:pt idx="167">
                  <c:v>812</c:v>
                </c:pt>
                <c:pt idx="168">
                  <c:v>712.6</c:v>
                </c:pt>
                <c:pt idx="169">
                  <c:v>842.8</c:v>
                </c:pt>
                <c:pt idx="170">
                  <c:v>840</c:v>
                </c:pt>
                <c:pt idx="171">
                  <c:v>774.2</c:v>
                </c:pt>
                <c:pt idx="172">
                  <c:v>767.2</c:v>
                </c:pt>
                <c:pt idx="173">
                  <c:v>799.4</c:v>
                </c:pt>
                <c:pt idx="174">
                  <c:v>802.2</c:v>
                </c:pt>
                <c:pt idx="175">
                  <c:v>868</c:v>
                </c:pt>
                <c:pt idx="176">
                  <c:v>690.2</c:v>
                </c:pt>
                <c:pt idx="177">
                  <c:v>912.8</c:v>
                </c:pt>
                <c:pt idx="178">
                  <c:v>908.6</c:v>
                </c:pt>
                <c:pt idx="179">
                  <c:v>856.8</c:v>
                </c:pt>
                <c:pt idx="180">
                  <c:v>950.6</c:v>
                </c:pt>
                <c:pt idx="181">
                  <c:v>840</c:v>
                </c:pt>
                <c:pt idx="182">
                  <c:v>838.6</c:v>
                </c:pt>
                <c:pt idx="183">
                  <c:v>884.8</c:v>
                </c:pt>
                <c:pt idx="184">
                  <c:v>898.8</c:v>
                </c:pt>
                <c:pt idx="185">
                  <c:v>823.2</c:v>
                </c:pt>
                <c:pt idx="186">
                  <c:v>827.4</c:v>
                </c:pt>
                <c:pt idx="187">
                  <c:v>823.2</c:v>
                </c:pt>
                <c:pt idx="188">
                  <c:v>924</c:v>
                </c:pt>
                <c:pt idx="189">
                  <c:v>926.8</c:v>
                </c:pt>
                <c:pt idx="190">
                  <c:v>926.8</c:v>
                </c:pt>
                <c:pt idx="191">
                  <c:v>952</c:v>
                </c:pt>
                <c:pt idx="192">
                  <c:v>952</c:v>
                </c:pt>
                <c:pt idx="193">
                  <c:v>1023.4</c:v>
                </c:pt>
                <c:pt idx="194">
                  <c:v>1023.4</c:v>
                </c:pt>
                <c:pt idx="195">
                  <c:v>963.2</c:v>
                </c:pt>
                <c:pt idx="196">
                  <c:v>926.8</c:v>
                </c:pt>
                <c:pt idx="197">
                  <c:v>998.2</c:v>
                </c:pt>
                <c:pt idx="198">
                  <c:v>994</c:v>
                </c:pt>
                <c:pt idx="199">
                  <c:v>1079.4000000000001</c:v>
                </c:pt>
                <c:pt idx="200">
                  <c:v>1066.8</c:v>
                </c:pt>
                <c:pt idx="201">
                  <c:v>1372</c:v>
                </c:pt>
                <c:pt idx="202">
                  <c:v>1370.6</c:v>
                </c:pt>
                <c:pt idx="203">
                  <c:v>1304.8</c:v>
                </c:pt>
                <c:pt idx="204">
                  <c:v>1524.6</c:v>
                </c:pt>
                <c:pt idx="205">
                  <c:v>1400</c:v>
                </c:pt>
                <c:pt idx="206">
                  <c:v>1398.6</c:v>
                </c:pt>
                <c:pt idx="207">
                  <c:v>1372</c:v>
                </c:pt>
                <c:pt idx="208">
                  <c:v>1286.5999999999999</c:v>
                </c:pt>
                <c:pt idx="209">
                  <c:v>1136.8</c:v>
                </c:pt>
                <c:pt idx="210">
                  <c:v>1136.8</c:v>
                </c:pt>
                <c:pt idx="211">
                  <c:v>1136.8</c:v>
                </c:pt>
                <c:pt idx="212">
                  <c:v>1048.5999999999999</c:v>
                </c:pt>
                <c:pt idx="213">
                  <c:v>1033.2</c:v>
                </c:pt>
                <c:pt idx="214">
                  <c:v>1038.8</c:v>
                </c:pt>
                <c:pt idx="215">
                  <c:v>964.6</c:v>
                </c:pt>
                <c:pt idx="216">
                  <c:v>1092</c:v>
                </c:pt>
                <c:pt idx="217">
                  <c:v>1066.8</c:v>
                </c:pt>
                <c:pt idx="218">
                  <c:v>1062.5999999999999</c:v>
                </c:pt>
                <c:pt idx="219">
                  <c:v>1023.4</c:v>
                </c:pt>
                <c:pt idx="220">
                  <c:v>950.6</c:v>
                </c:pt>
                <c:pt idx="221">
                  <c:v>1036</c:v>
                </c:pt>
                <c:pt idx="222">
                  <c:v>1036</c:v>
                </c:pt>
                <c:pt idx="223">
                  <c:v>1037.4000000000001</c:v>
                </c:pt>
                <c:pt idx="224">
                  <c:v>1194.2</c:v>
                </c:pt>
                <c:pt idx="225">
                  <c:v>1005.2</c:v>
                </c:pt>
                <c:pt idx="226">
                  <c:v>1010.8</c:v>
                </c:pt>
                <c:pt idx="227">
                  <c:v>1104.5999999999999</c:v>
                </c:pt>
                <c:pt idx="228">
                  <c:v>1048.5999999999999</c:v>
                </c:pt>
                <c:pt idx="229">
                  <c:v>1010.8</c:v>
                </c:pt>
                <c:pt idx="230">
                  <c:v>1006.6</c:v>
                </c:pt>
                <c:pt idx="231">
                  <c:v>1010.8</c:v>
                </c:pt>
                <c:pt idx="232">
                  <c:v>968.8</c:v>
                </c:pt>
                <c:pt idx="233">
                  <c:v>1009.4</c:v>
                </c:pt>
                <c:pt idx="234">
                  <c:v>1012.2</c:v>
                </c:pt>
                <c:pt idx="235">
                  <c:v>1034.5999999999999</c:v>
                </c:pt>
                <c:pt idx="236">
                  <c:v>1204</c:v>
                </c:pt>
                <c:pt idx="237">
                  <c:v>1107.4000000000001</c:v>
                </c:pt>
                <c:pt idx="238">
                  <c:v>1103.2</c:v>
                </c:pt>
                <c:pt idx="239">
                  <c:v>1135.4000000000001</c:v>
                </c:pt>
                <c:pt idx="240">
                  <c:v>1079.4000000000001</c:v>
                </c:pt>
                <c:pt idx="241">
                  <c:v>1202.5999999999999</c:v>
                </c:pt>
                <c:pt idx="242">
                  <c:v>1204</c:v>
                </c:pt>
                <c:pt idx="243">
                  <c:v>1092</c:v>
                </c:pt>
                <c:pt idx="244">
                  <c:v>1107.4000000000001</c:v>
                </c:pt>
                <c:pt idx="245">
                  <c:v>1148</c:v>
                </c:pt>
                <c:pt idx="246">
                  <c:v>1149.4000000000001</c:v>
                </c:pt>
                <c:pt idx="247">
                  <c:v>1092</c:v>
                </c:pt>
                <c:pt idx="248">
                  <c:v>1174.5999999999999</c:v>
                </c:pt>
                <c:pt idx="249">
                  <c:v>1188.5999999999999</c:v>
                </c:pt>
                <c:pt idx="250">
                  <c:v>1188.5999999999999</c:v>
                </c:pt>
                <c:pt idx="251">
                  <c:v>1136.8</c:v>
                </c:pt>
                <c:pt idx="252">
                  <c:v>1120</c:v>
                </c:pt>
                <c:pt idx="253">
                  <c:v>1136.8</c:v>
                </c:pt>
                <c:pt idx="254">
                  <c:v>1134</c:v>
                </c:pt>
                <c:pt idx="255">
                  <c:v>1135.4000000000001</c:v>
                </c:pt>
                <c:pt idx="256">
                  <c:v>1117.2</c:v>
                </c:pt>
                <c:pt idx="257">
                  <c:v>1120</c:v>
                </c:pt>
                <c:pt idx="258">
                  <c:v>1124.2</c:v>
                </c:pt>
                <c:pt idx="259">
                  <c:v>1220.8</c:v>
                </c:pt>
                <c:pt idx="260">
                  <c:v>1110.2</c:v>
                </c:pt>
                <c:pt idx="261">
                  <c:v>1148</c:v>
                </c:pt>
                <c:pt idx="262">
                  <c:v>1146.5999999999999</c:v>
                </c:pt>
                <c:pt idx="263">
                  <c:v>1150.8</c:v>
                </c:pt>
                <c:pt idx="264">
                  <c:v>1090.5999999999999</c:v>
                </c:pt>
                <c:pt idx="265">
                  <c:v>1146.5999999999999</c:v>
                </c:pt>
                <c:pt idx="266">
                  <c:v>1150.8</c:v>
                </c:pt>
                <c:pt idx="267">
                  <c:v>1215.2</c:v>
                </c:pt>
                <c:pt idx="268">
                  <c:v>1121.4000000000001</c:v>
                </c:pt>
                <c:pt idx="269">
                  <c:v>1121.4000000000001</c:v>
                </c:pt>
                <c:pt idx="270">
                  <c:v>1120</c:v>
                </c:pt>
                <c:pt idx="271">
                  <c:v>1092</c:v>
                </c:pt>
                <c:pt idx="272">
                  <c:v>1205.4000000000001</c:v>
                </c:pt>
                <c:pt idx="273">
                  <c:v>1121.4000000000001</c:v>
                </c:pt>
                <c:pt idx="274">
                  <c:v>1118.5999999999999</c:v>
                </c:pt>
                <c:pt idx="275">
                  <c:v>1138.2</c:v>
                </c:pt>
                <c:pt idx="276">
                  <c:v>1138.2</c:v>
                </c:pt>
                <c:pt idx="277">
                  <c:v>1174.5999999999999</c:v>
                </c:pt>
                <c:pt idx="278">
                  <c:v>1176</c:v>
                </c:pt>
                <c:pt idx="279">
                  <c:v>1188.5999999999999</c:v>
                </c:pt>
                <c:pt idx="280">
                  <c:v>1194.2</c:v>
                </c:pt>
                <c:pt idx="281">
                  <c:v>1121.4000000000001</c:v>
                </c:pt>
                <c:pt idx="282">
                  <c:v>1121.4000000000001</c:v>
                </c:pt>
                <c:pt idx="283">
                  <c:v>1107.4000000000001</c:v>
                </c:pt>
                <c:pt idx="284">
                  <c:v>1135.4000000000001</c:v>
                </c:pt>
                <c:pt idx="285">
                  <c:v>1104.5999999999999</c:v>
                </c:pt>
                <c:pt idx="286">
                  <c:v>1104.5999999999999</c:v>
                </c:pt>
                <c:pt idx="287">
                  <c:v>1146.5999999999999</c:v>
                </c:pt>
                <c:pt idx="288">
                  <c:v>1135.4000000000001</c:v>
                </c:pt>
                <c:pt idx="289">
                  <c:v>1174.5999999999999</c:v>
                </c:pt>
                <c:pt idx="290">
                  <c:v>1178.8</c:v>
                </c:pt>
                <c:pt idx="291">
                  <c:v>1134</c:v>
                </c:pt>
                <c:pt idx="292">
                  <c:v>1076.5999999999999</c:v>
                </c:pt>
                <c:pt idx="293">
                  <c:v>1246</c:v>
                </c:pt>
                <c:pt idx="294">
                  <c:v>1250.2</c:v>
                </c:pt>
                <c:pt idx="295">
                  <c:v>1264.2</c:v>
                </c:pt>
                <c:pt idx="296">
                  <c:v>1135.4000000000001</c:v>
                </c:pt>
                <c:pt idx="297">
                  <c:v>1177.4000000000001</c:v>
                </c:pt>
                <c:pt idx="298">
                  <c:v>1180.2</c:v>
                </c:pt>
                <c:pt idx="299">
                  <c:v>1052.8</c:v>
                </c:pt>
                <c:pt idx="300">
                  <c:v>1108.8</c:v>
                </c:pt>
                <c:pt idx="301">
                  <c:v>1050</c:v>
                </c:pt>
                <c:pt idx="302">
                  <c:v>1048.5999999999999</c:v>
                </c:pt>
                <c:pt idx="303">
                  <c:v>1093.4000000000001</c:v>
                </c:pt>
                <c:pt idx="304">
                  <c:v>1134</c:v>
                </c:pt>
                <c:pt idx="305">
                  <c:v>1190</c:v>
                </c:pt>
                <c:pt idx="306">
                  <c:v>1190</c:v>
                </c:pt>
                <c:pt idx="307">
                  <c:v>1131.2</c:v>
                </c:pt>
                <c:pt idx="308">
                  <c:v>1135.4000000000001</c:v>
                </c:pt>
                <c:pt idx="309">
                  <c:v>1065.4000000000001</c:v>
                </c:pt>
                <c:pt idx="310">
                  <c:v>1064</c:v>
                </c:pt>
                <c:pt idx="311">
                  <c:v>1106</c:v>
                </c:pt>
                <c:pt idx="312">
                  <c:v>1118.5999999999999</c:v>
                </c:pt>
                <c:pt idx="313">
                  <c:v>1146.5999999999999</c:v>
                </c:pt>
                <c:pt idx="314">
                  <c:v>1145.2</c:v>
                </c:pt>
                <c:pt idx="315">
                  <c:v>1094.8</c:v>
                </c:pt>
                <c:pt idx="316">
                  <c:v>1054.2</c:v>
                </c:pt>
                <c:pt idx="317">
                  <c:v>1131.2</c:v>
                </c:pt>
                <c:pt idx="318">
                  <c:v>1135.4000000000001</c:v>
                </c:pt>
                <c:pt idx="319">
                  <c:v>1052.8</c:v>
                </c:pt>
                <c:pt idx="320">
                  <c:v>1104.5999999999999</c:v>
                </c:pt>
                <c:pt idx="321">
                  <c:v>1135.4000000000001</c:v>
                </c:pt>
                <c:pt idx="322">
                  <c:v>1138.2</c:v>
                </c:pt>
                <c:pt idx="323">
                  <c:v>1162</c:v>
                </c:pt>
                <c:pt idx="324">
                  <c:v>1107.4000000000001</c:v>
                </c:pt>
                <c:pt idx="325">
                  <c:v>1038.8</c:v>
                </c:pt>
                <c:pt idx="326">
                  <c:v>1037.4000000000001</c:v>
                </c:pt>
                <c:pt idx="327">
                  <c:v>1108.8</c:v>
                </c:pt>
                <c:pt idx="328">
                  <c:v>1149.4000000000001</c:v>
                </c:pt>
                <c:pt idx="329">
                  <c:v>1150.8</c:v>
                </c:pt>
                <c:pt idx="330">
                  <c:v>1079.4000000000001</c:v>
                </c:pt>
                <c:pt idx="331">
                  <c:v>1103.2</c:v>
                </c:pt>
                <c:pt idx="332">
                  <c:v>1050</c:v>
                </c:pt>
                <c:pt idx="333">
                  <c:v>1048.5999999999999</c:v>
                </c:pt>
                <c:pt idx="334">
                  <c:v>1090.5999999999999</c:v>
                </c:pt>
                <c:pt idx="335">
                  <c:v>1080.8</c:v>
                </c:pt>
                <c:pt idx="336">
                  <c:v>984.2</c:v>
                </c:pt>
                <c:pt idx="337">
                  <c:v>981.4</c:v>
                </c:pt>
                <c:pt idx="338">
                  <c:v>1079.4000000000001</c:v>
                </c:pt>
                <c:pt idx="339">
                  <c:v>1038.8</c:v>
                </c:pt>
                <c:pt idx="340">
                  <c:v>1145.2</c:v>
                </c:pt>
                <c:pt idx="341">
                  <c:v>1148</c:v>
                </c:pt>
                <c:pt idx="342">
                  <c:v>977.2</c:v>
                </c:pt>
                <c:pt idx="343">
                  <c:v>1205.4000000000001</c:v>
                </c:pt>
                <c:pt idx="344">
                  <c:v>1120</c:v>
                </c:pt>
                <c:pt idx="345">
                  <c:v>1120</c:v>
                </c:pt>
                <c:pt idx="346">
                  <c:v>1022</c:v>
                </c:pt>
                <c:pt idx="347">
                  <c:v>1051.4000000000001</c:v>
                </c:pt>
                <c:pt idx="348">
                  <c:v>1008</c:v>
                </c:pt>
                <c:pt idx="349">
                  <c:v>1009.4</c:v>
                </c:pt>
                <c:pt idx="350">
                  <c:v>1120</c:v>
                </c:pt>
                <c:pt idx="351">
                  <c:v>1078</c:v>
                </c:pt>
                <c:pt idx="352">
                  <c:v>1191.4000000000001</c:v>
                </c:pt>
                <c:pt idx="353">
                  <c:v>1188.5999999999999</c:v>
                </c:pt>
                <c:pt idx="354">
                  <c:v>1106</c:v>
                </c:pt>
                <c:pt idx="355">
                  <c:v>1089.2</c:v>
                </c:pt>
                <c:pt idx="356">
                  <c:v>1054.2</c:v>
                </c:pt>
                <c:pt idx="357">
                  <c:v>1052.8</c:v>
                </c:pt>
                <c:pt idx="358">
                  <c:v>1149.4000000000001</c:v>
                </c:pt>
                <c:pt idx="359">
                  <c:v>1110.2</c:v>
                </c:pt>
                <c:pt idx="360">
                  <c:v>1229.2</c:v>
                </c:pt>
                <c:pt idx="361">
                  <c:v>1234.8</c:v>
                </c:pt>
                <c:pt idx="362">
                  <c:v>1204</c:v>
                </c:pt>
                <c:pt idx="363">
                  <c:v>1092</c:v>
                </c:pt>
                <c:pt idx="364">
                  <c:v>1093.4000000000001</c:v>
                </c:pt>
                <c:pt idx="365">
                  <c:v>1089.2</c:v>
                </c:pt>
                <c:pt idx="366">
                  <c:v>1206.8</c:v>
                </c:pt>
                <c:pt idx="367">
                  <c:v>1215.2</c:v>
                </c:pt>
                <c:pt idx="368">
                  <c:v>1300.5999999999999</c:v>
                </c:pt>
                <c:pt idx="369">
                  <c:v>1302</c:v>
                </c:pt>
                <c:pt idx="370">
                  <c:v>1372</c:v>
                </c:pt>
                <c:pt idx="371">
                  <c:v>1612.8</c:v>
                </c:pt>
                <c:pt idx="372">
                  <c:v>1978.2</c:v>
                </c:pt>
                <c:pt idx="373">
                  <c:v>1972.6</c:v>
                </c:pt>
                <c:pt idx="374">
                  <c:v>2536.8000000000002</c:v>
                </c:pt>
                <c:pt idx="375">
                  <c:v>3386.6</c:v>
                </c:pt>
                <c:pt idx="376">
                  <c:v>4019.4</c:v>
                </c:pt>
                <c:pt idx="377">
                  <c:v>4016.6</c:v>
                </c:pt>
                <c:pt idx="378">
                  <c:v>4356.8</c:v>
                </c:pt>
                <c:pt idx="379">
                  <c:v>4089.4</c:v>
                </c:pt>
                <c:pt idx="380">
                  <c:v>3852.8</c:v>
                </c:pt>
                <c:pt idx="381">
                  <c:v>3852.8</c:v>
                </c:pt>
                <c:pt idx="382">
                  <c:v>2843.4</c:v>
                </c:pt>
                <c:pt idx="383">
                  <c:v>2223.1999999999998</c:v>
                </c:pt>
                <c:pt idx="384">
                  <c:v>1709.4</c:v>
                </c:pt>
                <c:pt idx="385">
                  <c:v>1709.4</c:v>
                </c:pt>
                <c:pt idx="386">
                  <c:v>1454.6</c:v>
                </c:pt>
                <c:pt idx="387">
                  <c:v>1275.4000000000001</c:v>
                </c:pt>
                <c:pt idx="388">
                  <c:v>1201.2</c:v>
                </c:pt>
                <c:pt idx="389">
                  <c:v>1208.2</c:v>
                </c:pt>
                <c:pt idx="390">
                  <c:v>1136.8</c:v>
                </c:pt>
                <c:pt idx="391">
                  <c:v>1149.4000000000001</c:v>
                </c:pt>
                <c:pt idx="392">
                  <c:v>1107.4000000000001</c:v>
                </c:pt>
                <c:pt idx="393">
                  <c:v>1107.4000000000001</c:v>
                </c:pt>
                <c:pt idx="394">
                  <c:v>1064</c:v>
                </c:pt>
                <c:pt idx="395">
                  <c:v>978.6</c:v>
                </c:pt>
                <c:pt idx="396">
                  <c:v>1020.6</c:v>
                </c:pt>
                <c:pt idx="397">
                  <c:v>1024.8</c:v>
                </c:pt>
                <c:pt idx="398">
                  <c:v>1061.2</c:v>
                </c:pt>
                <c:pt idx="399">
                  <c:v>851.2</c:v>
                </c:pt>
                <c:pt idx="400">
                  <c:v>1034.5999999999999</c:v>
                </c:pt>
                <c:pt idx="401">
                  <c:v>1038.8</c:v>
                </c:pt>
                <c:pt idx="402">
                  <c:v>1062.5999999999999</c:v>
                </c:pt>
                <c:pt idx="403">
                  <c:v>998.2</c:v>
                </c:pt>
                <c:pt idx="404">
                  <c:v>1023.4</c:v>
                </c:pt>
                <c:pt idx="405">
                  <c:v>1020.6</c:v>
                </c:pt>
                <c:pt idx="406">
                  <c:v>963.2</c:v>
                </c:pt>
                <c:pt idx="407">
                  <c:v>922.6</c:v>
                </c:pt>
                <c:pt idx="408">
                  <c:v>870.8</c:v>
                </c:pt>
                <c:pt idx="409">
                  <c:v>865.2</c:v>
                </c:pt>
                <c:pt idx="410">
                  <c:v>1061.2</c:v>
                </c:pt>
                <c:pt idx="411">
                  <c:v>1010.8</c:v>
                </c:pt>
                <c:pt idx="412">
                  <c:v>894.6</c:v>
                </c:pt>
                <c:pt idx="413">
                  <c:v>896</c:v>
                </c:pt>
                <c:pt idx="414">
                  <c:v>968.8</c:v>
                </c:pt>
                <c:pt idx="415">
                  <c:v>995.4</c:v>
                </c:pt>
                <c:pt idx="416">
                  <c:v>954.8</c:v>
                </c:pt>
                <c:pt idx="417">
                  <c:v>953.4</c:v>
                </c:pt>
                <c:pt idx="418">
                  <c:v>977.2</c:v>
                </c:pt>
                <c:pt idx="419">
                  <c:v>938</c:v>
                </c:pt>
                <c:pt idx="420">
                  <c:v>953.4</c:v>
                </c:pt>
                <c:pt idx="421">
                  <c:v>952</c:v>
                </c:pt>
                <c:pt idx="422">
                  <c:v>984.2</c:v>
                </c:pt>
                <c:pt idx="423">
                  <c:v>1008</c:v>
                </c:pt>
                <c:pt idx="424">
                  <c:v>924</c:v>
                </c:pt>
                <c:pt idx="425">
                  <c:v>925.4</c:v>
                </c:pt>
                <c:pt idx="426">
                  <c:v>978.6</c:v>
                </c:pt>
                <c:pt idx="427">
                  <c:v>1048.5999999999999</c:v>
                </c:pt>
                <c:pt idx="428">
                  <c:v>826</c:v>
                </c:pt>
                <c:pt idx="429">
                  <c:v>828.8</c:v>
                </c:pt>
                <c:pt idx="430">
                  <c:v>880.6</c:v>
                </c:pt>
                <c:pt idx="431">
                  <c:v>939.4</c:v>
                </c:pt>
                <c:pt idx="432">
                  <c:v>841.4</c:v>
                </c:pt>
                <c:pt idx="433">
                  <c:v>841.4</c:v>
                </c:pt>
                <c:pt idx="434">
                  <c:v>940.8</c:v>
                </c:pt>
                <c:pt idx="435">
                  <c:v>884.8</c:v>
                </c:pt>
                <c:pt idx="436">
                  <c:v>868</c:v>
                </c:pt>
                <c:pt idx="437">
                  <c:v>868</c:v>
                </c:pt>
                <c:pt idx="438">
                  <c:v>939.4</c:v>
                </c:pt>
                <c:pt idx="439">
                  <c:v>851.2</c:v>
                </c:pt>
                <c:pt idx="440">
                  <c:v>824.6</c:v>
                </c:pt>
                <c:pt idx="441">
                  <c:v>828.8</c:v>
                </c:pt>
                <c:pt idx="442">
                  <c:v>900.2</c:v>
                </c:pt>
                <c:pt idx="443">
                  <c:v>884.8</c:v>
                </c:pt>
                <c:pt idx="444">
                  <c:v>798</c:v>
                </c:pt>
                <c:pt idx="445">
                  <c:v>799.4</c:v>
                </c:pt>
                <c:pt idx="446">
                  <c:v>879.2</c:v>
                </c:pt>
                <c:pt idx="447">
                  <c:v>812</c:v>
                </c:pt>
                <c:pt idx="448">
                  <c:v>810.6</c:v>
                </c:pt>
                <c:pt idx="449">
                  <c:v>812</c:v>
                </c:pt>
                <c:pt idx="450">
                  <c:v>837.2</c:v>
                </c:pt>
                <c:pt idx="451">
                  <c:v>910</c:v>
                </c:pt>
                <c:pt idx="452">
                  <c:v>838.6</c:v>
                </c:pt>
                <c:pt idx="453">
                  <c:v>844.2</c:v>
                </c:pt>
                <c:pt idx="454">
                  <c:v>855.4</c:v>
                </c:pt>
                <c:pt idx="455">
                  <c:v>827.4</c:v>
                </c:pt>
                <c:pt idx="456">
                  <c:v>826</c:v>
                </c:pt>
                <c:pt idx="457">
                  <c:v>827.4</c:v>
                </c:pt>
                <c:pt idx="458">
                  <c:v>854</c:v>
                </c:pt>
                <c:pt idx="459">
                  <c:v>869.4</c:v>
                </c:pt>
                <c:pt idx="460">
                  <c:v>980</c:v>
                </c:pt>
                <c:pt idx="461">
                  <c:v>980</c:v>
                </c:pt>
                <c:pt idx="462">
                  <c:v>911.4</c:v>
                </c:pt>
                <c:pt idx="463">
                  <c:v>938</c:v>
                </c:pt>
                <c:pt idx="464">
                  <c:v>970.2</c:v>
                </c:pt>
                <c:pt idx="465">
                  <c:v>967.4</c:v>
                </c:pt>
                <c:pt idx="466">
                  <c:v>1110.2</c:v>
                </c:pt>
                <c:pt idx="467">
                  <c:v>1174.5999999999999</c:v>
                </c:pt>
                <c:pt idx="468">
                  <c:v>1358</c:v>
                </c:pt>
                <c:pt idx="469">
                  <c:v>1362.2</c:v>
                </c:pt>
                <c:pt idx="470">
                  <c:v>1387.4</c:v>
                </c:pt>
                <c:pt idx="471">
                  <c:v>1471.4</c:v>
                </c:pt>
                <c:pt idx="472">
                  <c:v>1372</c:v>
                </c:pt>
                <c:pt idx="473">
                  <c:v>1369.2</c:v>
                </c:pt>
                <c:pt idx="474">
                  <c:v>1289.4000000000001</c:v>
                </c:pt>
                <c:pt idx="475">
                  <c:v>1038.8</c:v>
                </c:pt>
                <c:pt idx="476">
                  <c:v>925.4</c:v>
                </c:pt>
                <c:pt idx="477">
                  <c:v>922.6</c:v>
                </c:pt>
                <c:pt idx="478">
                  <c:v>912.8</c:v>
                </c:pt>
                <c:pt idx="479">
                  <c:v>810.6</c:v>
                </c:pt>
                <c:pt idx="480">
                  <c:v>768.6</c:v>
                </c:pt>
                <c:pt idx="481">
                  <c:v>768.6</c:v>
                </c:pt>
                <c:pt idx="482">
                  <c:v>866.6</c:v>
                </c:pt>
                <c:pt idx="483">
                  <c:v>827.4</c:v>
                </c:pt>
                <c:pt idx="484">
                  <c:v>760.2</c:v>
                </c:pt>
                <c:pt idx="485">
                  <c:v>754.6</c:v>
                </c:pt>
                <c:pt idx="486">
                  <c:v>732.2</c:v>
                </c:pt>
                <c:pt idx="487">
                  <c:v>771.4</c:v>
                </c:pt>
                <c:pt idx="488">
                  <c:v>746.2</c:v>
                </c:pt>
                <c:pt idx="489">
                  <c:v>746.2</c:v>
                </c:pt>
                <c:pt idx="490">
                  <c:v>730.8</c:v>
                </c:pt>
                <c:pt idx="491">
                  <c:v>788.2</c:v>
                </c:pt>
                <c:pt idx="492">
                  <c:v>744.8</c:v>
                </c:pt>
                <c:pt idx="493">
                  <c:v>742</c:v>
                </c:pt>
                <c:pt idx="494">
                  <c:v>714</c:v>
                </c:pt>
                <c:pt idx="495">
                  <c:v>754.6</c:v>
                </c:pt>
                <c:pt idx="496">
                  <c:v>814.8</c:v>
                </c:pt>
                <c:pt idx="497">
                  <c:v>814.8</c:v>
                </c:pt>
                <c:pt idx="498">
                  <c:v>841.4</c:v>
                </c:pt>
                <c:pt idx="499">
                  <c:v>757.4</c:v>
                </c:pt>
                <c:pt idx="500">
                  <c:v>683.2</c:v>
                </c:pt>
                <c:pt idx="501">
                  <c:v>684.6</c:v>
                </c:pt>
                <c:pt idx="502">
                  <c:v>687.4</c:v>
                </c:pt>
                <c:pt idx="503">
                  <c:v>704.2</c:v>
                </c:pt>
                <c:pt idx="504">
                  <c:v>712.6</c:v>
                </c:pt>
                <c:pt idx="505">
                  <c:v>716.8</c:v>
                </c:pt>
                <c:pt idx="506">
                  <c:v>728</c:v>
                </c:pt>
                <c:pt idx="507">
                  <c:v>644</c:v>
                </c:pt>
                <c:pt idx="508">
                  <c:v>686</c:v>
                </c:pt>
                <c:pt idx="509">
                  <c:v>687.4</c:v>
                </c:pt>
                <c:pt idx="510">
                  <c:v>739.2</c:v>
                </c:pt>
                <c:pt idx="511">
                  <c:v>770</c:v>
                </c:pt>
                <c:pt idx="512">
                  <c:v>730.8</c:v>
                </c:pt>
                <c:pt idx="513">
                  <c:v>732.2</c:v>
                </c:pt>
                <c:pt idx="514">
                  <c:v>714</c:v>
                </c:pt>
                <c:pt idx="515">
                  <c:v>771.4</c:v>
                </c:pt>
                <c:pt idx="516">
                  <c:v>616</c:v>
                </c:pt>
                <c:pt idx="517">
                  <c:v>616</c:v>
                </c:pt>
                <c:pt idx="518">
                  <c:v>728</c:v>
                </c:pt>
                <c:pt idx="519">
                  <c:v>670.6</c:v>
                </c:pt>
                <c:pt idx="520">
                  <c:v>674.8</c:v>
                </c:pt>
                <c:pt idx="521">
                  <c:v>616</c:v>
                </c:pt>
                <c:pt idx="522">
                  <c:v>599.20000000000005</c:v>
                </c:pt>
                <c:pt idx="523">
                  <c:v>586.6</c:v>
                </c:pt>
                <c:pt idx="524">
                  <c:v>590.79999999999995</c:v>
                </c:pt>
                <c:pt idx="525">
                  <c:v>617.4</c:v>
                </c:pt>
                <c:pt idx="526">
                  <c:v>603.4</c:v>
                </c:pt>
                <c:pt idx="527">
                  <c:v>688.8</c:v>
                </c:pt>
                <c:pt idx="528">
                  <c:v>687.4</c:v>
                </c:pt>
                <c:pt idx="529">
                  <c:v>600.6</c:v>
                </c:pt>
                <c:pt idx="530">
                  <c:v>534.79999999999995</c:v>
                </c:pt>
                <c:pt idx="531">
                  <c:v>617.4</c:v>
                </c:pt>
                <c:pt idx="532">
                  <c:v>613.20000000000005</c:v>
                </c:pt>
                <c:pt idx="533">
                  <c:v>586.6</c:v>
                </c:pt>
                <c:pt idx="534">
                  <c:v>590.79999999999995</c:v>
                </c:pt>
                <c:pt idx="535">
                  <c:v>480.2</c:v>
                </c:pt>
                <c:pt idx="536">
                  <c:v>477.4</c:v>
                </c:pt>
                <c:pt idx="537">
                  <c:v>572.6</c:v>
                </c:pt>
                <c:pt idx="538">
                  <c:v>602</c:v>
                </c:pt>
                <c:pt idx="539">
                  <c:v>630</c:v>
                </c:pt>
                <c:pt idx="540">
                  <c:v>632.79999999999995</c:v>
                </c:pt>
                <c:pt idx="541">
                  <c:v>546</c:v>
                </c:pt>
                <c:pt idx="542">
                  <c:v>627.20000000000005</c:v>
                </c:pt>
                <c:pt idx="543">
                  <c:v>504</c:v>
                </c:pt>
                <c:pt idx="544">
                  <c:v>501.2</c:v>
                </c:pt>
                <c:pt idx="545">
                  <c:v>572.6</c:v>
                </c:pt>
                <c:pt idx="546">
                  <c:v>547.4</c:v>
                </c:pt>
                <c:pt idx="547">
                  <c:v>548.79999999999995</c:v>
                </c:pt>
                <c:pt idx="548">
                  <c:v>550.20000000000005</c:v>
                </c:pt>
                <c:pt idx="549">
                  <c:v>576.79999999999995</c:v>
                </c:pt>
                <c:pt idx="550">
                  <c:v>585.20000000000005</c:v>
                </c:pt>
                <c:pt idx="551">
                  <c:v>560</c:v>
                </c:pt>
                <c:pt idx="552">
                  <c:v>562.79999999999995</c:v>
                </c:pt>
                <c:pt idx="553">
                  <c:v>586.6</c:v>
                </c:pt>
                <c:pt idx="554">
                  <c:v>627.20000000000005</c:v>
                </c:pt>
                <c:pt idx="555">
                  <c:v>576.79999999999995</c:v>
                </c:pt>
                <c:pt idx="556">
                  <c:v>576.79999999999995</c:v>
                </c:pt>
                <c:pt idx="557">
                  <c:v>534.79999999999995</c:v>
                </c:pt>
                <c:pt idx="558">
                  <c:v>562.79999999999995</c:v>
                </c:pt>
                <c:pt idx="559">
                  <c:v>572.6</c:v>
                </c:pt>
                <c:pt idx="560">
                  <c:v>571.20000000000005</c:v>
                </c:pt>
                <c:pt idx="561">
                  <c:v>590.79999999999995</c:v>
                </c:pt>
                <c:pt idx="562">
                  <c:v>533.4</c:v>
                </c:pt>
                <c:pt idx="563">
                  <c:v>543.20000000000005</c:v>
                </c:pt>
                <c:pt idx="564">
                  <c:v>547.4</c:v>
                </c:pt>
                <c:pt idx="565">
                  <c:v>562.79999999999995</c:v>
                </c:pt>
                <c:pt idx="566">
                  <c:v>520.79999999999995</c:v>
                </c:pt>
                <c:pt idx="567">
                  <c:v>562.79999999999995</c:v>
                </c:pt>
                <c:pt idx="568">
                  <c:v>561.4</c:v>
                </c:pt>
                <c:pt idx="569">
                  <c:v>520.79999999999995</c:v>
                </c:pt>
                <c:pt idx="570">
                  <c:v>516.6</c:v>
                </c:pt>
                <c:pt idx="571">
                  <c:v>550.20000000000005</c:v>
                </c:pt>
                <c:pt idx="572">
                  <c:v>547.4</c:v>
                </c:pt>
                <c:pt idx="573">
                  <c:v>520.79999999999995</c:v>
                </c:pt>
                <c:pt idx="574">
                  <c:v>533.4</c:v>
                </c:pt>
                <c:pt idx="575">
                  <c:v>532</c:v>
                </c:pt>
                <c:pt idx="576">
                  <c:v>530.6</c:v>
                </c:pt>
                <c:pt idx="577">
                  <c:v>518</c:v>
                </c:pt>
                <c:pt idx="578">
                  <c:v>544.6</c:v>
                </c:pt>
                <c:pt idx="579">
                  <c:v>572.6</c:v>
                </c:pt>
                <c:pt idx="580">
                  <c:v>578.20000000000005</c:v>
                </c:pt>
                <c:pt idx="581">
                  <c:v>490</c:v>
                </c:pt>
                <c:pt idx="582">
                  <c:v>533.4</c:v>
                </c:pt>
                <c:pt idx="583">
                  <c:v>576.79999999999995</c:v>
                </c:pt>
                <c:pt idx="584">
                  <c:v>572.6</c:v>
                </c:pt>
                <c:pt idx="585">
                  <c:v>530.6</c:v>
                </c:pt>
                <c:pt idx="586">
                  <c:v>534.79999999999995</c:v>
                </c:pt>
                <c:pt idx="587">
                  <c:v>515.20000000000005</c:v>
                </c:pt>
                <c:pt idx="588">
                  <c:v>515.20000000000005</c:v>
                </c:pt>
                <c:pt idx="589">
                  <c:v>586.6</c:v>
                </c:pt>
                <c:pt idx="590">
                  <c:v>613.20000000000005</c:v>
                </c:pt>
                <c:pt idx="591">
                  <c:v>604.79999999999995</c:v>
                </c:pt>
                <c:pt idx="592">
                  <c:v>602</c:v>
                </c:pt>
                <c:pt idx="593">
                  <c:v>618.79999999999995</c:v>
                </c:pt>
                <c:pt idx="594">
                  <c:v>644</c:v>
                </c:pt>
                <c:pt idx="595">
                  <c:v>546</c:v>
                </c:pt>
                <c:pt idx="596">
                  <c:v>546</c:v>
                </c:pt>
                <c:pt idx="597">
                  <c:v>602</c:v>
                </c:pt>
                <c:pt idx="598">
                  <c:v>592.20000000000005</c:v>
                </c:pt>
                <c:pt idx="599">
                  <c:v>518</c:v>
                </c:pt>
                <c:pt idx="600">
                  <c:v>516.6</c:v>
                </c:pt>
                <c:pt idx="601">
                  <c:v>534.79999999999995</c:v>
                </c:pt>
                <c:pt idx="602">
                  <c:v>505.4</c:v>
                </c:pt>
                <c:pt idx="603">
                  <c:v>488.6</c:v>
                </c:pt>
                <c:pt idx="604">
                  <c:v>491.4</c:v>
                </c:pt>
                <c:pt idx="605">
                  <c:v>515.20000000000005</c:v>
                </c:pt>
                <c:pt idx="606">
                  <c:v>529.20000000000005</c:v>
                </c:pt>
                <c:pt idx="607">
                  <c:v>543.20000000000005</c:v>
                </c:pt>
                <c:pt idx="608">
                  <c:v>547.4</c:v>
                </c:pt>
                <c:pt idx="609">
                  <c:v>518</c:v>
                </c:pt>
                <c:pt idx="610">
                  <c:v>548.79999999999995</c:v>
                </c:pt>
                <c:pt idx="611">
                  <c:v>534.79999999999995</c:v>
                </c:pt>
                <c:pt idx="612">
                  <c:v>532</c:v>
                </c:pt>
                <c:pt idx="613">
                  <c:v>530.6</c:v>
                </c:pt>
                <c:pt idx="614">
                  <c:v>450.8</c:v>
                </c:pt>
                <c:pt idx="615">
                  <c:v>515.20000000000005</c:v>
                </c:pt>
                <c:pt idx="616">
                  <c:v>519.4</c:v>
                </c:pt>
                <c:pt idx="617">
                  <c:v>506.8</c:v>
                </c:pt>
                <c:pt idx="618">
                  <c:v>474.6</c:v>
                </c:pt>
                <c:pt idx="619">
                  <c:v>603.4</c:v>
                </c:pt>
                <c:pt idx="620">
                  <c:v>606.20000000000005</c:v>
                </c:pt>
                <c:pt idx="621">
                  <c:v>519.4</c:v>
                </c:pt>
                <c:pt idx="622">
                  <c:v>544.6</c:v>
                </c:pt>
                <c:pt idx="623">
                  <c:v>546</c:v>
                </c:pt>
                <c:pt idx="624">
                  <c:v>547.4</c:v>
                </c:pt>
                <c:pt idx="625">
                  <c:v>561.4</c:v>
                </c:pt>
                <c:pt idx="626">
                  <c:v>474.6</c:v>
                </c:pt>
                <c:pt idx="627">
                  <c:v>558.6</c:v>
                </c:pt>
                <c:pt idx="628">
                  <c:v>558.6</c:v>
                </c:pt>
                <c:pt idx="629">
                  <c:v>501.2</c:v>
                </c:pt>
                <c:pt idx="630">
                  <c:v>487.2</c:v>
                </c:pt>
                <c:pt idx="631">
                  <c:v>501.2</c:v>
                </c:pt>
                <c:pt idx="632">
                  <c:v>505.4</c:v>
                </c:pt>
                <c:pt idx="633">
                  <c:v>476</c:v>
                </c:pt>
                <c:pt idx="634">
                  <c:v>618.79999999999995</c:v>
                </c:pt>
                <c:pt idx="635">
                  <c:v>520.79999999999995</c:v>
                </c:pt>
                <c:pt idx="636">
                  <c:v>520.79999999999995</c:v>
                </c:pt>
                <c:pt idx="637">
                  <c:v>546</c:v>
                </c:pt>
                <c:pt idx="638">
                  <c:v>532</c:v>
                </c:pt>
                <c:pt idx="639">
                  <c:v>488.6</c:v>
                </c:pt>
                <c:pt idx="640">
                  <c:v>488.6</c:v>
                </c:pt>
                <c:pt idx="641">
                  <c:v>518</c:v>
                </c:pt>
                <c:pt idx="642">
                  <c:v>487.2</c:v>
                </c:pt>
                <c:pt idx="643">
                  <c:v>505.4</c:v>
                </c:pt>
                <c:pt idx="644">
                  <c:v>506.8</c:v>
                </c:pt>
                <c:pt idx="645">
                  <c:v>432.6</c:v>
                </c:pt>
                <c:pt idx="646">
                  <c:v>547.4</c:v>
                </c:pt>
                <c:pt idx="647">
                  <c:v>547.4</c:v>
                </c:pt>
                <c:pt idx="648">
                  <c:v>548.79999999999995</c:v>
                </c:pt>
                <c:pt idx="649">
                  <c:v>547.4</c:v>
                </c:pt>
                <c:pt idx="650">
                  <c:v>492.8</c:v>
                </c:pt>
                <c:pt idx="651">
                  <c:v>533.4</c:v>
                </c:pt>
                <c:pt idx="652">
                  <c:v>533.4</c:v>
                </c:pt>
                <c:pt idx="653">
                  <c:v>488.6</c:v>
                </c:pt>
                <c:pt idx="654">
                  <c:v>536.20000000000005</c:v>
                </c:pt>
                <c:pt idx="655">
                  <c:v>508.2</c:v>
                </c:pt>
                <c:pt idx="656">
                  <c:v>504</c:v>
                </c:pt>
                <c:pt idx="657">
                  <c:v>533.4</c:v>
                </c:pt>
                <c:pt idx="658">
                  <c:v>560</c:v>
                </c:pt>
                <c:pt idx="659">
                  <c:v>592.20000000000005</c:v>
                </c:pt>
                <c:pt idx="660">
                  <c:v>588</c:v>
                </c:pt>
                <c:pt idx="661">
                  <c:v>562.79999999999995</c:v>
                </c:pt>
                <c:pt idx="662">
                  <c:v>585.20000000000005</c:v>
                </c:pt>
                <c:pt idx="663">
                  <c:v>704.2</c:v>
                </c:pt>
                <c:pt idx="664">
                  <c:v>702.8</c:v>
                </c:pt>
                <c:pt idx="665">
                  <c:v>698.6</c:v>
                </c:pt>
                <c:pt idx="666">
                  <c:v>620.20000000000005</c:v>
                </c:pt>
                <c:pt idx="667">
                  <c:v>656.6</c:v>
                </c:pt>
                <c:pt idx="668">
                  <c:v>659.4</c:v>
                </c:pt>
                <c:pt idx="669">
                  <c:v>660.8</c:v>
                </c:pt>
                <c:pt idx="670">
                  <c:v>585.20000000000005</c:v>
                </c:pt>
                <c:pt idx="671">
                  <c:v>490</c:v>
                </c:pt>
                <c:pt idx="672">
                  <c:v>488.6</c:v>
                </c:pt>
                <c:pt idx="673">
                  <c:v>529.20000000000005</c:v>
                </c:pt>
                <c:pt idx="674">
                  <c:v>520.79999999999995</c:v>
                </c:pt>
                <c:pt idx="675">
                  <c:v>574</c:v>
                </c:pt>
                <c:pt idx="676">
                  <c:v>574</c:v>
                </c:pt>
                <c:pt idx="677">
                  <c:v>520.79999999999995</c:v>
                </c:pt>
                <c:pt idx="678">
                  <c:v>462</c:v>
                </c:pt>
                <c:pt idx="679">
                  <c:v>490</c:v>
                </c:pt>
                <c:pt idx="680">
                  <c:v>492.8</c:v>
                </c:pt>
                <c:pt idx="681">
                  <c:v>446.6</c:v>
                </c:pt>
                <c:pt idx="682">
                  <c:v>547.4</c:v>
                </c:pt>
                <c:pt idx="683">
                  <c:v>492.8</c:v>
                </c:pt>
                <c:pt idx="684">
                  <c:v>487.2</c:v>
                </c:pt>
                <c:pt idx="685">
                  <c:v>476</c:v>
                </c:pt>
                <c:pt idx="686">
                  <c:v>431.2</c:v>
                </c:pt>
                <c:pt idx="687">
                  <c:v>491.4</c:v>
                </c:pt>
                <c:pt idx="688">
                  <c:v>490</c:v>
                </c:pt>
                <c:pt idx="689">
                  <c:v>572.6</c:v>
                </c:pt>
                <c:pt idx="690">
                  <c:v>448</c:v>
                </c:pt>
                <c:pt idx="691">
                  <c:v>502.6</c:v>
                </c:pt>
                <c:pt idx="692">
                  <c:v>504</c:v>
                </c:pt>
                <c:pt idx="693">
                  <c:v>518</c:v>
                </c:pt>
                <c:pt idx="694">
                  <c:v>543.20000000000005</c:v>
                </c:pt>
                <c:pt idx="695">
                  <c:v>478.8</c:v>
                </c:pt>
                <c:pt idx="696">
                  <c:v>477.4</c:v>
                </c:pt>
                <c:pt idx="697">
                  <c:v>519.4</c:v>
                </c:pt>
                <c:pt idx="698">
                  <c:v>446.6</c:v>
                </c:pt>
                <c:pt idx="699">
                  <c:v>434</c:v>
                </c:pt>
                <c:pt idx="700">
                  <c:v>432.6</c:v>
                </c:pt>
                <c:pt idx="701">
                  <c:v>546</c:v>
                </c:pt>
                <c:pt idx="702">
                  <c:v>491.4</c:v>
                </c:pt>
                <c:pt idx="703">
                  <c:v>488.6</c:v>
                </c:pt>
                <c:pt idx="704">
                  <c:v>488.6</c:v>
                </c:pt>
                <c:pt idx="705">
                  <c:v>474.6</c:v>
                </c:pt>
                <c:pt idx="706">
                  <c:v>502.6</c:v>
                </c:pt>
                <c:pt idx="707">
                  <c:v>502.6</c:v>
                </c:pt>
                <c:pt idx="708">
                  <c:v>502.6</c:v>
                </c:pt>
                <c:pt idx="709">
                  <c:v>530.6</c:v>
                </c:pt>
                <c:pt idx="710">
                  <c:v>519.4</c:v>
                </c:pt>
                <c:pt idx="711">
                  <c:v>516.6</c:v>
                </c:pt>
                <c:pt idx="712">
                  <c:v>463.4</c:v>
                </c:pt>
                <c:pt idx="713">
                  <c:v>547.4</c:v>
                </c:pt>
                <c:pt idx="714">
                  <c:v>446.6</c:v>
                </c:pt>
                <c:pt idx="715">
                  <c:v>445.2</c:v>
                </c:pt>
                <c:pt idx="716">
                  <c:v>476</c:v>
                </c:pt>
                <c:pt idx="717">
                  <c:v>462</c:v>
                </c:pt>
                <c:pt idx="718">
                  <c:v>463.4</c:v>
                </c:pt>
                <c:pt idx="719">
                  <c:v>464.8</c:v>
                </c:pt>
                <c:pt idx="720">
                  <c:v>480.2</c:v>
                </c:pt>
                <c:pt idx="721">
                  <c:v>445.2</c:v>
                </c:pt>
                <c:pt idx="722">
                  <c:v>438.2</c:v>
                </c:pt>
                <c:pt idx="723">
                  <c:v>438.2</c:v>
                </c:pt>
                <c:pt idx="724">
                  <c:v>488.6</c:v>
                </c:pt>
                <c:pt idx="725">
                  <c:v>574</c:v>
                </c:pt>
                <c:pt idx="726">
                  <c:v>488.6</c:v>
                </c:pt>
                <c:pt idx="727">
                  <c:v>491.4</c:v>
                </c:pt>
                <c:pt idx="728">
                  <c:v>516.6</c:v>
                </c:pt>
                <c:pt idx="729">
                  <c:v>533.4</c:v>
                </c:pt>
                <c:pt idx="730">
                  <c:v>536.20000000000005</c:v>
                </c:pt>
                <c:pt idx="731">
                  <c:v>529.20000000000005</c:v>
                </c:pt>
                <c:pt idx="732">
                  <c:v>519.4</c:v>
                </c:pt>
                <c:pt idx="733">
                  <c:v>603.4</c:v>
                </c:pt>
                <c:pt idx="734">
                  <c:v>478.8</c:v>
                </c:pt>
                <c:pt idx="735">
                  <c:v>480.2</c:v>
                </c:pt>
                <c:pt idx="736">
                  <c:v>519.4</c:v>
                </c:pt>
                <c:pt idx="737">
                  <c:v>536.20000000000005</c:v>
                </c:pt>
                <c:pt idx="738">
                  <c:v>501.2</c:v>
                </c:pt>
                <c:pt idx="739">
                  <c:v>504</c:v>
                </c:pt>
                <c:pt idx="740">
                  <c:v>519.4</c:v>
                </c:pt>
                <c:pt idx="741">
                  <c:v>533.4</c:v>
                </c:pt>
                <c:pt idx="742">
                  <c:v>450.8</c:v>
                </c:pt>
                <c:pt idx="743">
                  <c:v>448</c:v>
                </c:pt>
                <c:pt idx="744">
                  <c:v>519.4</c:v>
                </c:pt>
                <c:pt idx="745">
                  <c:v>505.4</c:v>
                </c:pt>
                <c:pt idx="746">
                  <c:v>561.4</c:v>
                </c:pt>
                <c:pt idx="747">
                  <c:v>564.20000000000005</c:v>
                </c:pt>
                <c:pt idx="748">
                  <c:v>520.79999999999995</c:v>
                </c:pt>
                <c:pt idx="749">
                  <c:v>529.20000000000005</c:v>
                </c:pt>
                <c:pt idx="750">
                  <c:v>536.20000000000005</c:v>
                </c:pt>
                <c:pt idx="751">
                  <c:v>533.4</c:v>
                </c:pt>
                <c:pt idx="752">
                  <c:v>480.2</c:v>
                </c:pt>
                <c:pt idx="753">
                  <c:v>463.4</c:v>
                </c:pt>
                <c:pt idx="754">
                  <c:v>547.4</c:v>
                </c:pt>
                <c:pt idx="755">
                  <c:v>548.79999999999995</c:v>
                </c:pt>
                <c:pt idx="756">
                  <c:v>520.79999999999995</c:v>
                </c:pt>
                <c:pt idx="757">
                  <c:v>604.79999999999995</c:v>
                </c:pt>
                <c:pt idx="758">
                  <c:v>602</c:v>
                </c:pt>
                <c:pt idx="759">
                  <c:v>600.6</c:v>
                </c:pt>
                <c:pt idx="760">
                  <c:v>632.79999999999995</c:v>
                </c:pt>
                <c:pt idx="761">
                  <c:v>726.6</c:v>
                </c:pt>
                <c:pt idx="762">
                  <c:v>949.2</c:v>
                </c:pt>
                <c:pt idx="763">
                  <c:v>949.2</c:v>
                </c:pt>
                <c:pt idx="764">
                  <c:v>1078</c:v>
                </c:pt>
                <c:pt idx="765">
                  <c:v>1188.5999999999999</c:v>
                </c:pt>
                <c:pt idx="766">
                  <c:v>1414</c:v>
                </c:pt>
                <c:pt idx="767">
                  <c:v>1416.8</c:v>
                </c:pt>
                <c:pt idx="768">
                  <c:v>1348.2</c:v>
                </c:pt>
                <c:pt idx="769">
                  <c:v>1190</c:v>
                </c:pt>
                <c:pt idx="770">
                  <c:v>981.4</c:v>
                </c:pt>
                <c:pt idx="771">
                  <c:v>982.8</c:v>
                </c:pt>
                <c:pt idx="772">
                  <c:v>784</c:v>
                </c:pt>
                <c:pt idx="773">
                  <c:v>659.4</c:v>
                </c:pt>
                <c:pt idx="774">
                  <c:v>602</c:v>
                </c:pt>
                <c:pt idx="775">
                  <c:v>599.20000000000005</c:v>
                </c:pt>
                <c:pt idx="776">
                  <c:v>562.79999999999995</c:v>
                </c:pt>
                <c:pt idx="777">
                  <c:v>543.20000000000005</c:v>
                </c:pt>
                <c:pt idx="778">
                  <c:v>533.4</c:v>
                </c:pt>
                <c:pt idx="779">
                  <c:v>533.4</c:v>
                </c:pt>
                <c:pt idx="780">
                  <c:v>474.6</c:v>
                </c:pt>
                <c:pt idx="781">
                  <c:v>490</c:v>
                </c:pt>
                <c:pt idx="782">
                  <c:v>492.8</c:v>
                </c:pt>
                <c:pt idx="783">
                  <c:v>492.8</c:v>
                </c:pt>
                <c:pt idx="784">
                  <c:v>534.79999999999995</c:v>
                </c:pt>
                <c:pt idx="785">
                  <c:v>448</c:v>
                </c:pt>
                <c:pt idx="786">
                  <c:v>446.6</c:v>
                </c:pt>
                <c:pt idx="787">
                  <c:v>448</c:v>
                </c:pt>
                <c:pt idx="788">
                  <c:v>408.8</c:v>
                </c:pt>
                <c:pt idx="789">
                  <c:v>407.4</c:v>
                </c:pt>
                <c:pt idx="790">
                  <c:v>492.8</c:v>
                </c:pt>
                <c:pt idx="791">
                  <c:v>492.8</c:v>
                </c:pt>
                <c:pt idx="792">
                  <c:v>504</c:v>
                </c:pt>
                <c:pt idx="793">
                  <c:v>490</c:v>
                </c:pt>
                <c:pt idx="794">
                  <c:v>519.4</c:v>
                </c:pt>
                <c:pt idx="795">
                  <c:v>518</c:v>
                </c:pt>
                <c:pt idx="796">
                  <c:v>476</c:v>
                </c:pt>
                <c:pt idx="797">
                  <c:v>459.2</c:v>
                </c:pt>
                <c:pt idx="798">
                  <c:v>474.6</c:v>
                </c:pt>
                <c:pt idx="799">
                  <c:v>477.4</c:v>
                </c:pt>
                <c:pt idx="800">
                  <c:v>477.4</c:v>
                </c:pt>
                <c:pt idx="801">
                  <c:v>450.8</c:v>
                </c:pt>
                <c:pt idx="802">
                  <c:v>473.2</c:v>
                </c:pt>
                <c:pt idx="803">
                  <c:v>476</c:v>
                </c:pt>
                <c:pt idx="804">
                  <c:v>463.4</c:v>
                </c:pt>
                <c:pt idx="805">
                  <c:v>473.2</c:v>
                </c:pt>
                <c:pt idx="806">
                  <c:v>548.79999999999995</c:v>
                </c:pt>
                <c:pt idx="807">
                  <c:v>547.4</c:v>
                </c:pt>
                <c:pt idx="808">
                  <c:v>474.6</c:v>
                </c:pt>
                <c:pt idx="809">
                  <c:v>406</c:v>
                </c:pt>
                <c:pt idx="810">
                  <c:v>449.4</c:v>
                </c:pt>
                <c:pt idx="811">
                  <c:v>448</c:v>
                </c:pt>
                <c:pt idx="812">
                  <c:v>408.8</c:v>
                </c:pt>
                <c:pt idx="813">
                  <c:v>421.4</c:v>
                </c:pt>
                <c:pt idx="814">
                  <c:v>452.2</c:v>
                </c:pt>
                <c:pt idx="815">
                  <c:v>449.4</c:v>
                </c:pt>
                <c:pt idx="816">
                  <c:v>422.8</c:v>
                </c:pt>
                <c:pt idx="817">
                  <c:v>378</c:v>
                </c:pt>
                <c:pt idx="818">
                  <c:v>464.8</c:v>
                </c:pt>
                <c:pt idx="819">
                  <c:v>462</c:v>
                </c:pt>
                <c:pt idx="820">
                  <c:v>464.8</c:v>
                </c:pt>
                <c:pt idx="821">
                  <c:v>407.4</c:v>
                </c:pt>
                <c:pt idx="822">
                  <c:v>515.20000000000005</c:v>
                </c:pt>
                <c:pt idx="823">
                  <c:v>518</c:v>
                </c:pt>
                <c:pt idx="824">
                  <c:v>375.2</c:v>
                </c:pt>
                <c:pt idx="825">
                  <c:v>435.4</c:v>
                </c:pt>
                <c:pt idx="826">
                  <c:v>449.4</c:v>
                </c:pt>
                <c:pt idx="827">
                  <c:v>450.8</c:v>
                </c:pt>
                <c:pt idx="828">
                  <c:v>506.8</c:v>
                </c:pt>
                <c:pt idx="829">
                  <c:v>390.6</c:v>
                </c:pt>
                <c:pt idx="830">
                  <c:v>418.6</c:v>
                </c:pt>
                <c:pt idx="831">
                  <c:v>421.4</c:v>
                </c:pt>
                <c:pt idx="832">
                  <c:v>396.2</c:v>
                </c:pt>
                <c:pt idx="833">
                  <c:v>420</c:v>
                </c:pt>
                <c:pt idx="834">
                  <c:v>436.8</c:v>
                </c:pt>
                <c:pt idx="835">
                  <c:v>436.8</c:v>
                </c:pt>
                <c:pt idx="836">
                  <c:v>421.4</c:v>
                </c:pt>
                <c:pt idx="837">
                  <c:v>478.8</c:v>
                </c:pt>
                <c:pt idx="838">
                  <c:v>404.6</c:v>
                </c:pt>
                <c:pt idx="839">
                  <c:v>403.2</c:v>
                </c:pt>
                <c:pt idx="840">
                  <c:v>417.2</c:v>
                </c:pt>
                <c:pt idx="841">
                  <c:v>404.6</c:v>
                </c:pt>
                <c:pt idx="842">
                  <c:v>403.2</c:v>
                </c:pt>
                <c:pt idx="843">
                  <c:v>410.2</c:v>
                </c:pt>
                <c:pt idx="844">
                  <c:v>396.2</c:v>
                </c:pt>
                <c:pt idx="845">
                  <c:v>494.2</c:v>
                </c:pt>
                <c:pt idx="846">
                  <c:v>431.2</c:v>
                </c:pt>
                <c:pt idx="847">
                  <c:v>435.4</c:v>
                </c:pt>
                <c:pt idx="848">
                  <c:v>382.2</c:v>
                </c:pt>
                <c:pt idx="849">
                  <c:v>431.2</c:v>
                </c:pt>
                <c:pt idx="850">
                  <c:v>449.4</c:v>
                </c:pt>
                <c:pt idx="851">
                  <c:v>452.2</c:v>
                </c:pt>
                <c:pt idx="852">
                  <c:v>422.8</c:v>
                </c:pt>
                <c:pt idx="853">
                  <c:v>436.8</c:v>
                </c:pt>
                <c:pt idx="854">
                  <c:v>466.2</c:v>
                </c:pt>
                <c:pt idx="855">
                  <c:v>464.8</c:v>
                </c:pt>
                <c:pt idx="856">
                  <c:v>492.8</c:v>
                </c:pt>
                <c:pt idx="857">
                  <c:v>506.8</c:v>
                </c:pt>
                <c:pt idx="858">
                  <c:v>546</c:v>
                </c:pt>
                <c:pt idx="859">
                  <c:v>550.20000000000005</c:v>
                </c:pt>
                <c:pt idx="860">
                  <c:v>473.2</c:v>
                </c:pt>
                <c:pt idx="861">
                  <c:v>578.20000000000005</c:v>
                </c:pt>
                <c:pt idx="862">
                  <c:v>516.6</c:v>
                </c:pt>
                <c:pt idx="863">
                  <c:v>522.20000000000005</c:v>
                </c:pt>
                <c:pt idx="864">
                  <c:v>516.6</c:v>
                </c:pt>
                <c:pt idx="865">
                  <c:v>478.8</c:v>
                </c:pt>
                <c:pt idx="866">
                  <c:v>432.6</c:v>
                </c:pt>
                <c:pt idx="867">
                  <c:v>434</c:v>
                </c:pt>
                <c:pt idx="868">
                  <c:v>422.8</c:v>
                </c:pt>
                <c:pt idx="869">
                  <c:v>424.2</c:v>
                </c:pt>
                <c:pt idx="870">
                  <c:v>392</c:v>
                </c:pt>
                <c:pt idx="871">
                  <c:v>394.8</c:v>
                </c:pt>
                <c:pt idx="872">
                  <c:v>446.6</c:v>
                </c:pt>
                <c:pt idx="873">
                  <c:v>422.8</c:v>
                </c:pt>
                <c:pt idx="874">
                  <c:v>491.4</c:v>
                </c:pt>
                <c:pt idx="875">
                  <c:v>488.6</c:v>
                </c:pt>
                <c:pt idx="876">
                  <c:v>474.6</c:v>
                </c:pt>
                <c:pt idx="877">
                  <c:v>407.4</c:v>
                </c:pt>
                <c:pt idx="878">
                  <c:v>446.6</c:v>
                </c:pt>
                <c:pt idx="879">
                  <c:v>446.6</c:v>
                </c:pt>
                <c:pt idx="880">
                  <c:v>417.2</c:v>
                </c:pt>
                <c:pt idx="881">
                  <c:v>366.8</c:v>
                </c:pt>
                <c:pt idx="882">
                  <c:v>435.4</c:v>
                </c:pt>
                <c:pt idx="883">
                  <c:v>435.4</c:v>
                </c:pt>
                <c:pt idx="884">
                  <c:v>393.4</c:v>
                </c:pt>
                <c:pt idx="885">
                  <c:v>421.4</c:v>
                </c:pt>
                <c:pt idx="886">
                  <c:v>420</c:v>
                </c:pt>
                <c:pt idx="887">
                  <c:v>420</c:v>
                </c:pt>
                <c:pt idx="888">
                  <c:v>491.4</c:v>
                </c:pt>
                <c:pt idx="889">
                  <c:v>492.8</c:v>
                </c:pt>
                <c:pt idx="890">
                  <c:v>487.2</c:v>
                </c:pt>
                <c:pt idx="891">
                  <c:v>520.79999999999995</c:v>
                </c:pt>
                <c:pt idx="892">
                  <c:v>494.2</c:v>
                </c:pt>
                <c:pt idx="893">
                  <c:v>452.2</c:v>
                </c:pt>
                <c:pt idx="894">
                  <c:v>446.6</c:v>
                </c:pt>
                <c:pt idx="895">
                  <c:v>473.2</c:v>
                </c:pt>
                <c:pt idx="896">
                  <c:v>431.2</c:v>
                </c:pt>
                <c:pt idx="897">
                  <c:v>476</c:v>
                </c:pt>
                <c:pt idx="898">
                  <c:v>478.8</c:v>
                </c:pt>
                <c:pt idx="899">
                  <c:v>446.6</c:v>
                </c:pt>
                <c:pt idx="900">
                  <c:v>422.8</c:v>
                </c:pt>
                <c:pt idx="901">
                  <c:v>347.2</c:v>
                </c:pt>
                <c:pt idx="902">
                  <c:v>348.6</c:v>
                </c:pt>
                <c:pt idx="903">
                  <c:v>490</c:v>
                </c:pt>
                <c:pt idx="904">
                  <c:v>434</c:v>
                </c:pt>
                <c:pt idx="905">
                  <c:v>434</c:v>
                </c:pt>
                <c:pt idx="906">
                  <c:v>434</c:v>
                </c:pt>
                <c:pt idx="907">
                  <c:v>449.4</c:v>
                </c:pt>
                <c:pt idx="908">
                  <c:v>462</c:v>
                </c:pt>
                <c:pt idx="909">
                  <c:v>432.6</c:v>
                </c:pt>
                <c:pt idx="910">
                  <c:v>431.2</c:v>
                </c:pt>
                <c:pt idx="911">
                  <c:v>410.2</c:v>
                </c:pt>
                <c:pt idx="912">
                  <c:v>520.79999999999995</c:v>
                </c:pt>
                <c:pt idx="913">
                  <c:v>445.2</c:v>
                </c:pt>
                <c:pt idx="914">
                  <c:v>448</c:v>
                </c:pt>
                <c:pt idx="915">
                  <c:v>494.2</c:v>
                </c:pt>
                <c:pt idx="916">
                  <c:v>435.4</c:v>
                </c:pt>
                <c:pt idx="917">
                  <c:v>476</c:v>
                </c:pt>
                <c:pt idx="918">
                  <c:v>476</c:v>
                </c:pt>
                <c:pt idx="919">
                  <c:v>562.79999999999995</c:v>
                </c:pt>
                <c:pt idx="920">
                  <c:v>462</c:v>
                </c:pt>
                <c:pt idx="921">
                  <c:v>450.8</c:v>
                </c:pt>
                <c:pt idx="922">
                  <c:v>452.2</c:v>
                </c:pt>
                <c:pt idx="923">
                  <c:v>491.4</c:v>
                </c:pt>
                <c:pt idx="924">
                  <c:v>462</c:v>
                </c:pt>
                <c:pt idx="925">
                  <c:v>406</c:v>
                </c:pt>
                <c:pt idx="926">
                  <c:v>403.2</c:v>
                </c:pt>
                <c:pt idx="927">
                  <c:v>504</c:v>
                </c:pt>
                <c:pt idx="928">
                  <c:v>446.6</c:v>
                </c:pt>
                <c:pt idx="929">
                  <c:v>424.2</c:v>
                </c:pt>
                <c:pt idx="930">
                  <c:v>420</c:v>
                </c:pt>
                <c:pt idx="931">
                  <c:v>474.6</c:v>
                </c:pt>
                <c:pt idx="932">
                  <c:v>480.2</c:v>
                </c:pt>
                <c:pt idx="933">
                  <c:v>480.2</c:v>
                </c:pt>
                <c:pt idx="934">
                  <c:v>478.8</c:v>
                </c:pt>
                <c:pt idx="935">
                  <c:v>464.8</c:v>
                </c:pt>
                <c:pt idx="936">
                  <c:v>491.4</c:v>
                </c:pt>
                <c:pt idx="937">
                  <c:v>459.2</c:v>
                </c:pt>
                <c:pt idx="938">
                  <c:v>462</c:v>
                </c:pt>
                <c:pt idx="939">
                  <c:v>504</c:v>
                </c:pt>
                <c:pt idx="940">
                  <c:v>474.6</c:v>
                </c:pt>
                <c:pt idx="941">
                  <c:v>558.6</c:v>
                </c:pt>
                <c:pt idx="942">
                  <c:v>561.4</c:v>
                </c:pt>
                <c:pt idx="943">
                  <c:v>558.6</c:v>
                </c:pt>
                <c:pt idx="944">
                  <c:v>628.6</c:v>
                </c:pt>
                <c:pt idx="945">
                  <c:v>744.8</c:v>
                </c:pt>
                <c:pt idx="946">
                  <c:v>742</c:v>
                </c:pt>
                <c:pt idx="947">
                  <c:v>868</c:v>
                </c:pt>
                <c:pt idx="948">
                  <c:v>922.6</c:v>
                </c:pt>
                <c:pt idx="949">
                  <c:v>856.8</c:v>
                </c:pt>
                <c:pt idx="950">
                  <c:v>852.6</c:v>
                </c:pt>
                <c:pt idx="951">
                  <c:v>852.6</c:v>
                </c:pt>
                <c:pt idx="952">
                  <c:v>854</c:v>
                </c:pt>
                <c:pt idx="953">
                  <c:v>728</c:v>
                </c:pt>
                <c:pt idx="954">
                  <c:v>729.4</c:v>
                </c:pt>
                <c:pt idx="955">
                  <c:v>604.79999999999995</c:v>
                </c:pt>
                <c:pt idx="956">
                  <c:v>571.20000000000005</c:v>
                </c:pt>
                <c:pt idx="957">
                  <c:v>600.6</c:v>
                </c:pt>
                <c:pt idx="958">
                  <c:v>599.20000000000005</c:v>
                </c:pt>
                <c:pt idx="959">
                  <c:v>504</c:v>
                </c:pt>
                <c:pt idx="960">
                  <c:v>504</c:v>
                </c:pt>
                <c:pt idx="961">
                  <c:v>490</c:v>
                </c:pt>
                <c:pt idx="962">
                  <c:v>488.6</c:v>
                </c:pt>
                <c:pt idx="963">
                  <c:v>452.2</c:v>
                </c:pt>
                <c:pt idx="964">
                  <c:v>420</c:v>
                </c:pt>
                <c:pt idx="965">
                  <c:v>518</c:v>
                </c:pt>
                <c:pt idx="966">
                  <c:v>520.79999999999995</c:v>
                </c:pt>
                <c:pt idx="967">
                  <c:v>449.4</c:v>
                </c:pt>
                <c:pt idx="968">
                  <c:v>431.2</c:v>
                </c:pt>
                <c:pt idx="969">
                  <c:v>478.8</c:v>
                </c:pt>
                <c:pt idx="970">
                  <c:v>480.2</c:v>
                </c:pt>
                <c:pt idx="971">
                  <c:v>446.6</c:v>
                </c:pt>
                <c:pt idx="972">
                  <c:v>491.4</c:v>
                </c:pt>
                <c:pt idx="973">
                  <c:v>506.8</c:v>
                </c:pt>
                <c:pt idx="974">
                  <c:v>502.6</c:v>
                </c:pt>
                <c:pt idx="975">
                  <c:v>642.6</c:v>
                </c:pt>
                <c:pt idx="976">
                  <c:v>459.2</c:v>
                </c:pt>
                <c:pt idx="977">
                  <c:v>491.4</c:v>
                </c:pt>
                <c:pt idx="978">
                  <c:v>490</c:v>
                </c:pt>
                <c:pt idx="979">
                  <c:v>546</c:v>
                </c:pt>
                <c:pt idx="980">
                  <c:v>533.4</c:v>
                </c:pt>
                <c:pt idx="981">
                  <c:v>435.4</c:v>
                </c:pt>
                <c:pt idx="982">
                  <c:v>438.2</c:v>
                </c:pt>
                <c:pt idx="983">
                  <c:v>464.8</c:v>
                </c:pt>
                <c:pt idx="984">
                  <c:v>450.8</c:v>
                </c:pt>
                <c:pt idx="985">
                  <c:v>515.20000000000005</c:v>
                </c:pt>
                <c:pt idx="986">
                  <c:v>518</c:v>
                </c:pt>
                <c:pt idx="987">
                  <c:v>473.2</c:v>
                </c:pt>
                <c:pt idx="988">
                  <c:v>417.2</c:v>
                </c:pt>
                <c:pt idx="989">
                  <c:v>450.8</c:v>
                </c:pt>
                <c:pt idx="990">
                  <c:v>452.2</c:v>
                </c:pt>
                <c:pt idx="991">
                  <c:v>445.2</c:v>
                </c:pt>
                <c:pt idx="992">
                  <c:v>452.2</c:v>
                </c:pt>
                <c:pt idx="993">
                  <c:v>382.2</c:v>
                </c:pt>
                <c:pt idx="994">
                  <c:v>379.4</c:v>
                </c:pt>
                <c:pt idx="995">
                  <c:v>390.6</c:v>
                </c:pt>
                <c:pt idx="996">
                  <c:v>494.2</c:v>
                </c:pt>
                <c:pt idx="997">
                  <c:v>448</c:v>
                </c:pt>
                <c:pt idx="998">
                  <c:v>449.4</c:v>
                </c:pt>
                <c:pt idx="999">
                  <c:v>418.6</c:v>
                </c:pt>
                <c:pt idx="1000">
                  <c:v>463.4</c:v>
                </c:pt>
                <c:pt idx="1001">
                  <c:v>421.4</c:v>
                </c:pt>
                <c:pt idx="1002">
                  <c:v>421.4</c:v>
                </c:pt>
                <c:pt idx="1003">
                  <c:v>474.6</c:v>
                </c:pt>
                <c:pt idx="1004">
                  <c:v>501.2</c:v>
                </c:pt>
                <c:pt idx="1005">
                  <c:v>490</c:v>
                </c:pt>
                <c:pt idx="1006">
                  <c:v>491.4</c:v>
                </c:pt>
                <c:pt idx="1007">
                  <c:v>478.8</c:v>
                </c:pt>
                <c:pt idx="1008">
                  <c:v>506.8</c:v>
                </c:pt>
                <c:pt idx="1009">
                  <c:v>449.4</c:v>
                </c:pt>
                <c:pt idx="1010">
                  <c:v>446.6</c:v>
                </c:pt>
                <c:pt idx="1011">
                  <c:v>436.8</c:v>
                </c:pt>
                <c:pt idx="1012">
                  <c:v>435.4</c:v>
                </c:pt>
                <c:pt idx="1013">
                  <c:v>505.4</c:v>
                </c:pt>
                <c:pt idx="1014">
                  <c:v>506.8</c:v>
                </c:pt>
                <c:pt idx="1015">
                  <c:v>396.2</c:v>
                </c:pt>
                <c:pt idx="1016">
                  <c:v>432.6</c:v>
                </c:pt>
                <c:pt idx="1017">
                  <c:v>463.4</c:v>
                </c:pt>
                <c:pt idx="1018">
                  <c:v>463.4</c:v>
                </c:pt>
                <c:pt idx="1019">
                  <c:v>422.8</c:v>
                </c:pt>
                <c:pt idx="1020">
                  <c:v>449.4</c:v>
                </c:pt>
                <c:pt idx="1021">
                  <c:v>477.4</c:v>
                </c:pt>
                <c:pt idx="1022">
                  <c:v>474.6</c:v>
                </c:pt>
                <c:pt idx="1023">
                  <c:v>463.4</c:v>
                </c:pt>
                <c:pt idx="1024">
                  <c:v>508.2</c:v>
                </c:pt>
                <c:pt idx="1025">
                  <c:v>445.2</c:v>
                </c:pt>
                <c:pt idx="1026">
                  <c:v>450.8</c:v>
                </c:pt>
                <c:pt idx="1027">
                  <c:v>449.4</c:v>
                </c:pt>
                <c:pt idx="1028">
                  <c:v>390.6</c:v>
                </c:pt>
                <c:pt idx="1029">
                  <c:v>464.8</c:v>
                </c:pt>
                <c:pt idx="1030">
                  <c:v>463.4</c:v>
                </c:pt>
                <c:pt idx="1031">
                  <c:v>420</c:v>
                </c:pt>
                <c:pt idx="1032">
                  <c:v>418.6</c:v>
                </c:pt>
                <c:pt idx="1033">
                  <c:v>477.4</c:v>
                </c:pt>
                <c:pt idx="1034">
                  <c:v>477.4</c:v>
                </c:pt>
                <c:pt idx="1035">
                  <c:v>449.4</c:v>
                </c:pt>
                <c:pt idx="1036">
                  <c:v>474.6</c:v>
                </c:pt>
                <c:pt idx="1037">
                  <c:v>417.2</c:v>
                </c:pt>
                <c:pt idx="1038">
                  <c:v>424.2</c:v>
                </c:pt>
                <c:pt idx="1039">
                  <c:v>462</c:v>
                </c:pt>
                <c:pt idx="1040">
                  <c:v>464.8</c:v>
                </c:pt>
                <c:pt idx="1041">
                  <c:v>431.2</c:v>
                </c:pt>
                <c:pt idx="1042">
                  <c:v>435.4</c:v>
                </c:pt>
                <c:pt idx="1043">
                  <c:v>460.6</c:v>
                </c:pt>
                <c:pt idx="1044">
                  <c:v>365.4</c:v>
                </c:pt>
                <c:pt idx="1045">
                  <c:v>462</c:v>
                </c:pt>
                <c:pt idx="1046">
                  <c:v>459.2</c:v>
                </c:pt>
                <c:pt idx="1047">
                  <c:v>424.2</c:v>
                </c:pt>
                <c:pt idx="1048">
                  <c:v>421.4</c:v>
                </c:pt>
                <c:pt idx="1049">
                  <c:v>424.2</c:v>
                </c:pt>
                <c:pt idx="1050">
                  <c:v>420</c:v>
                </c:pt>
                <c:pt idx="1051">
                  <c:v>380.8</c:v>
                </c:pt>
                <c:pt idx="1052">
                  <c:v>446.6</c:v>
                </c:pt>
                <c:pt idx="1053">
                  <c:v>480.2</c:v>
                </c:pt>
                <c:pt idx="1054">
                  <c:v>476</c:v>
                </c:pt>
                <c:pt idx="1055">
                  <c:v>460.6</c:v>
                </c:pt>
                <c:pt idx="1056">
                  <c:v>450.8</c:v>
                </c:pt>
                <c:pt idx="1057">
                  <c:v>410.2</c:v>
                </c:pt>
                <c:pt idx="1058">
                  <c:v>407.4</c:v>
                </c:pt>
                <c:pt idx="1059">
                  <c:v>424.2</c:v>
                </c:pt>
                <c:pt idx="1060">
                  <c:v>432.6</c:v>
                </c:pt>
                <c:pt idx="1061">
                  <c:v>446.6</c:v>
                </c:pt>
                <c:pt idx="1062">
                  <c:v>445.2</c:v>
                </c:pt>
                <c:pt idx="1063">
                  <c:v>418.6</c:v>
                </c:pt>
                <c:pt idx="1064">
                  <c:v>382.2</c:v>
                </c:pt>
                <c:pt idx="1065">
                  <c:v>477.4</c:v>
                </c:pt>
                <c:pt idx="1066">
                  <c:v>474.6</c:v>
                </c:pt>
                <c:pt idx="1067">
                  <c:v>354.2</c:v>
                </c:pt>
                <c:pt idx="1068">
                  <c:v>380.8</c:v>
                </c:pt>
                <c:pt idx="1069">
                  <c:v>380.8</c:v>
                </c:pt>
                <c:pt idx="1070">
                  <c:v>380.8</c:v>
                </c:pt>
                <c:pt idx="1071">
                  <c:v>406</c:v>
                </c:pt>
                <c:pt idx="1072">
                  <c:v>408.8</c:v>
                </c:pt>
                <c:pt idx="1073">
                  <c:v>403.2</c:v>
                </c:pt>
                <c:pt idx="1074">
                  <c:v>379.4</c:v>
                </c:pt>
                <c:pt idx="1075">
                  <c:v>466.2</c:v>
                </c:pt>
                <c:pt idx="1076">
                  <c:v>408.8</c:v>
                </c:pt>
                <c:pt idx="1077">
                  <c:v>406</c:v>
                </c:pt>
                <c:pt idx="1078">
                  <c:v>352.8</c:v>
                </c:pt>
                <c:pt idx="1079">
                  <c:v>450.8</c:v>
                </c:pt>
                <c:pt idx="1080">
                  <c:v>390.6</c:v>
                </c:pt>
                <c:pt idx="1081">
                  <c:v>390.6</c:v>
                </c:pt>
                <c:pt idx="1082">
                  <c:v>378</c:v>
                </c:pt>
                <c:pt idx="1083">
                  <c:v>393.4</c:v>
                </c:pt>
                <c:pt idx="1084">
                  <c:v>436.8</c:v>
                </c:pt>
                <c:pt idx="1085">
                  <c:v>438.2</c:v>
                </c:pt>
                <c:pt idx="1086">
                  <c:v>502.6</c:v>
                </c:pt>
                <c:pt idx="1087">
                  <c:v>404.6</c:v>
                </c:pt>
                <c:pt idx="1088">
                  <c:v>474.6</c:v>
                </c:pt>
                <c:pt idx="1089">
                  <c:v>473.2</c:v>
                </c:pt>
                <c:pt idx="1090">
                  <c:v>487.2</c:v>
                </c:pt>
                <c:pt idx="1091">
                  <c:v>448</c:v>
                </c:pt>
                <c:pt idx="1092">
                  <c:v>417.2</c:v>
                </c:pt>
                <c:pt idx="1093">
                  <c:v>421.4</c:v>
                </c:pt>
                <c:pt idx="1094">
                  <c:v>434</c:v>
                </c:pt>
                <c:pt idx="1095">
                  <c:v>407.4</c:v>
                </c:pt>
                <c:pt idx="1096">
                  <c:v>490</c:v>
                </c:pt>
                <c:pt idx="1097">
                  <c:v>492.8</c:v>
                </c:pt>
                <c:pt idx="1098">
                  <c:v>390.6</c:v>
                </c:pt>
                <c:pt idx="1099">
                  <c:v>406</c:v>
                </c:pt>
                <c:pt idx="1100">
                  <c:v>418.6</c:v>
                </c:pt>
                <c:pt idx="1101">
                  <c:v>420</c:v>
                </c:pt>
                <c:pt idx="1102">
                  <c:v>422.8</c:v>
                </c:pt>
                <c:pt idx="1103">
                  <c:v>420</c:v>
                </c:pt>
                <c:pt idx="1104">
                  <c:v>431.2</c:v>
                </c:pt>
                <c:pt idx="1105">
                  <c:v>436.8</c:v>
                </c:pt>
                <c:pt idx="1106">
                  <c:v>407.4</c:v>
                </c:pt>
                <c:pt idx="1107">
                  <c:v>406</c:v>
                </c:pt>
                <c:pt idx="1108">
                  <c:v>424.2</c:v>
                </c:pt>
                <c:pt idx="1109">
                  <c:v>420</c:v>
                </c:pt>
                <c:pt idx="1110">
                  <c:v>421.4</c:v>
                </c:pt>
                <c:pt idx="1111">
                  <c:v>450.8</c:v>
                </c:pt>
                <c:pt idx="1112">
                  <c:v>434</c:v>
                </c:pt>
                <c:pt idx="1113">
                  <c:v>434</c:v>
                </c:pt>
                <c:pt idx="1114">
                  <c:v>432.6</c:v>
                </c:pt>
                <c:pt idx="1115">
                  <c:v>348.6</c:v>
                </c:pt>
                <c:pt idx="1116">
                  <c:v>378</c:v>
                </c:pt>
                <c:pt idx="1117">
                  <c:v>376.6</c:v>
                </c:pt>
                <c:pt idx="1118">
                  <c:v>460.6</c:v>
                </c:pt>
                <c:pt idx="1119">
                  <c:v>394.8</c:v>
                </c:pt>
                <c:pt idx="1120">
                  <c:v>393.4</c:v>
                </c:pt>
                <c:pt idx="1121">
                  <c:v>396.2</c:v>
                </c:pt>
                <c:pt idx="1122">
                  <c:v>403.2</c:v>
                </c:pt>
                <c:pt idx="1123">
                  <c:v>463.4</c:v>
                </c:pt>
                <c:pt idx="1124">
                  <c:v>436.8</c:v>
                </c:pt>
                <c:pt idx="1125">
                  <c:v>431.2</c:v>
                </c:pt>
                <c:pt idx="1126">
                  <c:v>378</c:v>
                </c:pt>
                <c:pt idx="1127">
                  <c:v>421.4</c:v>
                </c:pt>
                <c:pt idx="1128">
                  <c:v>432.6</c:v>
                </c:pt>
                <c:pt idx="1129">
                  <c:v>434</c:v>
                </c:pt>
                <c:pt idx="1130">
                  <c:v>421.4</c:v>
                </c:pt>
                <c:pt idx="1131">
                  <c:v>422.8</c:v>
                </c:pt>
                <c:pt idx="1132">
                  <c:v>380.8</c:v>
                </c:pt>
                <c:pt idx="1133">
                  <c:v>379.4</c:v>
                </c:pt>
                <c:pt idx="1134">
                  <c:v>408.8</c:v>
                </c:pt>
                <c:pt idx="1135">
                  <c:v>366.8</c:v>
                </c:pt>
                <c:pt idx="1136">
                  <c:v>464.8</c:v>
                </c:pt>
                <c:pt idx="1137">
                  <c:v>462</c:v>
                </c:pt>
                <c:pt idx="1138">
                  <c:v>366.8</c:v>
                </c:pt>
                <c:pt idx="1139">
                  <c:v>393.4</c:v>
                </c:pt>
                <c:pt idx="1140">
                  <c:v>393.4</c:v>
                </c:pt>
                <c:pt idx="1141">
                  <c:v>390.6</c:v>
                </c:pt>
                <c:pt idx="1142">
                  <c:v>390.6</c:v>
                </c:pt>
                <c:pt idx="1143">
                  <c:v>407.4</c:v>
                </c:pt>
                <c:pt idx="1144">
                  <c:v>348.6</c:v>
                </c:pt>
                <c:pt idx="1145">
                  <c:v>354.2</c:v>
                </c:pt>
                <c:pt idx="1146">
                  <c:v>410.2</c:v>
                </c:pt>
                <c:pt idx="1147">
                  <c:v>390.6</c:v>
                </c:pt>
                <c:pt idx="1148">
                  <c:v>364</c:v>
                </c:pt>
                <c:pt idx="1149">
                  <c:v>366.8</c:v>
                </c:pt>
                <c:pt idx="1150">
                  <c:v>408.8</c:v>
                </c:pt>
                <c:pt idx="1151">
                  <c:v>375.2</c:v>
                </c:pt>
                <c:pt idx="1152">
                  <c:v>352.8</c:v>
                </c:pt>
                <c:pt idx="1153">
                  <c:v>352.8</c:v>
                </c:pt>
                <c:pt idx="1154">
                  <c:v>417.2</c:v>
                </c:pt>
                <c:pt idx="1155">
                  <c:v>324.8</c:v>
                </c:pt>
                <c:pt idx="1156">
                  <c:v>347.2</c:v>
                </c:pt>
                <c:pt idx="1157">
                  <c:v>350</c:v>
                </c:pt>
                <c:pt idx="1158">
                  <c:v>420</c:v>
                </c:pt>
                <c:pt idx="1159">
                  <c:v>338.8</c:v>
                </c:pt>
                <c:pt idx="1160">
                  <c:v>334.6</c:v>
                </c:pt>
                <c:pt idx="1161">
                  <c:v>334.6</c:v>
                </c:pt>
                <c:pt idx="1162">
                  <c:v>424.2</c:v>
                </c:pt>
                <c:pt idx="1163">
                  <c:v>403.2</c:v>
                </c:pt>
                <c:pt idx="1164">
                  <c:v>366.8</c:v>
                </c:pt>
                <c:pt idx="1165">
                  <c:v>364</c:v>
                </c:pt>
                <c:pt idx="1166">
                  <c:v>348.6</c:v>
                </c:pt>
                <c:pt idx="1167">
                  <c:v>352.8</c:v>
                </c:pt>
                <c:pt idx="1168">
                  <c:v>375.2</c:v>
                </c:pt>
                <c:pt idx="1169">
                  <c:v>380.8</c:v>
                </c:pt>
                <c:pt idx="1170">
                  <c:v>434</c:v>
                </c:pt>
                <c:pt idx="1171">
                  <c:v>392</c:v>
                </c:pt>
                <c:pt idx="1172">
                  <c:v>376.6</c:v>
                </c:pt>
                <c:pt idx="1173">
                  <c:v>379.4</c:v>
                </c:pt>
                <c:pt idx="1174">
                  <c:v>408.8</c:v>
                </c:pt>
                <c:pt idx="1175">
                  <c:v>406</c:v>
                </c:pt>
                <c:pt idx="1176">
                  <c:v>340.2</c:v>
                </c:pt>
                <c:pt idx="1177">
                  <c:v>337.4</c:v>
                </c:pt>
                <c:pt idx="1178">
                  <c:v>365.4</c:v>
                </c:pt>
                <c:pt idx="1179">
                  <c:v>364</c:v>
                </c:pt>
                <c:pt idx="1180">
                  <c:v>362.6</c:v>
                </c:pt>
                <c:pt idx="1181">
                  <c:v>368.2</c:v>
                </c:pt>
                <c:pt idx="1182">
                  <c:v>389.2</c:v>
                </c:pt>
                <c:pt idx="1183">
                  <c:v>378</c:v>
                </c:pt>
                <c:pt idx="1184">
                  <c:v>392</c:v>
                </c:pt>
                <c:pt idx="1185">
                  <c:v>393.4</c:v>
                </c:pt>
                <c:pt idx="1186">
                  <c:v>375.2</c:v>
                </c:pt>
                <c:pt idx="1187">
                  <c:v>390.6</c:v>
                </c:pt>
                <c:pt idx="1188">
                  <c:v>352.8</c:v>
                </c:pt>
                <c:pt idx="1189">
                  <c:v>354.2</c:v>
                </c:pt>
                <c:pt idx="1190">
                  <c:v>408.8</c:v>
                </c:pt>
                <c:pt idx="1191">
                  <c:v>445.2</c:v>
                </c:pt>
                <c:pt idx="1192">
                  <c:v>394.8</c:v>
                </c:pt>
                <c:pt idx="1193">
                  <c:v>390.6</c:v>
                </c:pt>
                <c:pt idx="1194">
                  <c:v>366.8</c:v>
                </c:pt>
                <c:pt idx="1195">
                  <c:v>422.8</c:v>
                </c:pt>
                <c:pt idx="1196">
                  <c:v>393.4</c:v>
                </c:pt>
                <c:pt idx="1197">
                  <c:v>390.6</c:v>
                </c:pt>
                <c:pt idx="1198">
                  <c:v>354.2</c:v>
                </c:pt>
                <c:pt idx="1199">
                  <c:v>364</c:v>
                </c:pt>
                <c:pt idx="1200">
                  <c:v>394.8</c:v>
                </c:pt>
                <c:pt idx="1201">
                  <c:v>393.4</c:v>
                </c:pt>
                <c:pt idx="1202">
                  <c:v>337.4</c:v>
                </c:pt>
                <c:pt idx="1203">
                  <c:v>350</c:v>
                </c:pt>
                <c:pt idx="1204">
                  <c:v>392</c:v>
                </c:pt>
                <c:pt idx="1205">
                  <c:v>392</c:v>
                </c:pt>
                <c:pt idx="1206">
                  <c:v>295.39999999999998</c:v>
                </c:pt>
                <c:pt idx="1207">
                  <c:v>362.6</c:v>
                </c:pt>
                <c:pt idx="1208">
                  <c:v>404.6</c:v>
                </c:pt>
                <c:pt idx="1209">
                  <c:v>406</c:v>
                </c:pt>
                <c:pt idx="1210">
                  <c:v>434</c:v>
                </c:pt>
                <c:pt idx="1211">
                  <c:v>376.6</c:v>
                </c:pt>
                <c:pt idx="1212">
                  <c:v>348.6</c:v>
                </c:pt>
                <c:pt idx="1213">
                  <c:v>348.6</c:v>
                </c:pt>
                <c:pt idx="1214">
                  <c:v>393.4</c:v>
                </c:pt>
                <c:pt idx="1215">
                  <c:v>364</c:v>
                </c:pt>
                <c:pt idx="1216">
                  <c:v>361.2</c:v>
                </c:pt>
                <c:pt idx="1217">
                  <c:v>366.8</c:v>
                </c:pt>
                <c:pt idx="1218">
                  <c:v>396.2</c:v>
                </c:pt>
                <c:pt idx="1219">
                  <c:v>424.2</c:v>
                </c:pt>
                <c:pt idx="1220">
                  <c:v>394.8</c:v>
                </c:pt>
                <c:pt idx="1221">
                  <c:v>392</c:v>
                </c:pt>
                <c:pt idx="1222">
                  <c:v>420</c:v>
                </c:pt>
                <c:pt idx="1223">
                  <c:v>418.6</c:v>
                </c:pt>
                <c:pt idx="1224">
                  <c:v>351.4</c:v>
                </c:pt>
                <c:pt idx="1225">
                  <c:v>352.8</c:v>
                </c:pt>
                <c:pt idx="1226">
                  <c:v>417.2</c:v>
                </c:pt>
                <c:pt idx="1227">
                  <c:v>382.2</c:v>
                </c:pt>
                <c:pt idx="1228">
                  <c:v>361.2</c:v>
                </c:pt>
                <c:pt idx="1229">
                  <c:v>365.4</c:v>
                </c:pt>
                <c:pt idx="1230">
                  <c:v>382.2</c:v>
                </c:pt>
                <c:pt idx="1231">
                  <c:v>282.8</c:v>
                </c:pt>
                <c:pt idx="1232">
                  <c:v>350</c:v>
                </c:pt>
                <c:pt idx="1233">
                  <c:v>351.4</c:v>
                </c:pt>
                <c:pt idx="1234">
                  <c:v>380.8</c:v>
                </c:pt>
                <c:pt idx="1235">
                  <c:v>337.4</c:v>
                </c:pt>
                <c:pt idx="1236">
                  <c:v>336</c:v>
                </c:pt>
                <c:pt idx="1237">
                  <c:v>336</c:v>
                </c:pt>
                <c:pt idx="1238">
                  <c:v>352.8</c:v>
                </c:pt>
                <c:pt idx="1239">
                  <c:v>278.60000000000002</c:v>
                </c:pt>
                <c:pt idx="1240">
                  <c:v>375.2</c:v>
                </c:pt>
                <c:pt idx="1241">
                  <c:v>375.2</c:v>
                </c:pt>
                <c:pt idx="1242">
                  <c:v>406</c:v>
                </c:pt>
                <c:pt idx="1243">
                  <c:v>380.8</c:v>
                </c:pt>
                <c:pt idx="1244">
                  <c:v>393.4</c:v>
                </c:pt>
                <c:pt idx="1245">
                  <c:v>396.2</c:v>
                </c:pt>
                <c:pt idx="1246">
                  <c:v>379.4</c:v>
                </c:pt>
                <c:pt idx="1247">
                  <c:v>348.6</c:v>
                </c:pt>
                <c:pt idx="1248">
                  <c:v>361.2</c:v>
                </c:pt>
                <c:pt idx="1249">
                  <c:v>368.2</c:v>
                </c:pt>
                <c:pt idx="1250">
                  <c:v>334.6</c:v>
                </c:pt>
                <c:pt idx="1251">
                  <c:v>310.8</c:v>
                </c:pt>
                <c:pt idx="1252">
                  <c:v>309.39999999999998</c:v>
                </c:pt>
                <c:pt idx="1253">
                  <c:v>379.4</c:v>
                </c:pt>
                <c:pt idx="1254">
                  <c:v>338.8</c:v>
                </c:pt>
                <c:pt idx="1255">
                  <c:v>281.39999999999998</c:v>
                </c:pt>
                <c:pt idx="1256">
                  <c:v>281.39999999999998</c:v>
                </c:pt>
                <c:pt idx="1257">
                  <c:v>362.6</c:v>
                </c:pt>
                <c:pt idx="1258">
                  <c:v>351.4</c:v>
                </c:pt>
                <c:pt idx="1259">
                  <c:v>309.39999999999998</c:v>
                </c:pt>
                <c:pt idx="1260">
                  <c:v>310.8</c:v>
                </c:pt>
                <c:pt idx="1261">
                  <c:v>352.8</c:v>
                </c:pt>
                <c:pt idx="1262">
                  <c:v>336</c:v>
                </c:pt>
                <c:pt idx="1263">
                  <c:v>278.60000000000002</c:v>
                </c:pt>
                <c:pt idx="1264">
                  <c:v>280</c:v>
                </c:pt>
                <c:pt idx="1265">
                  <c:v>392</c:v>
                </c:pt>
                <c:pt idx="1266">
                  <c:v>338.8</c:v>
                </c:pt>
                <c:pt idx="1267">
                  <c:v>352.8</c:v>
                </c:pt>
                <c:pt idx="1268">
                  <c:v>354.2</c:v>
                </c:pt>
                <c:pt idx="1269">
                  <c:v>350</c:v>
                </c:pt>
                <c:pt idx="1270">
                  <c:v>368.2</c:v>
                </c:pt>
                <c:pt idx="1271">
                  <c:v>352.8</c:v>
                </c:pt>
                <c:pt idx="1272">
                  <c:v>350</c:v>
                </c:pt>
                <c:pt idx="1273">
                  <c:v>364</c:v>
                </c:pt>
                <c:pt idx="1274">
                  <c:v>350</c:v>
                </c:pt>
                <c:pt idx="1275">
                  <c:v>408.8</c:v>
                </c:pt>
                <c:pt idx="1276">
                  <c:v>404.6</c:v>
                </c:pt>
                <c:pt idx="1277">
                  <c:v>310.8</c:v>
                </c:pt>
                <c:pt idx="1278">
                  <c:v>281.39999999999998</c:v>
                </c:pt>
                <c:pt idx="1279">
                  <c:v>322</c:v>
                </c:pt>
                <c:pt idx="1280">
                  <c:v>320.60000000000002</c:v>
                </c:pt>
                <c:pt idx="1281">
                  <c:v>292.60000000000002</c:v>
                </c:pt>
                <c:pt idx="1282">
                  <c:v>323.39999999999998</c:v>
                </c:pt>
                <c:pt idx="1283">
                  <c:v>319.2</c:v>
                </c:pt>
                <c:pt idx="1284">
                  <c:v>324.8</c:v>
                </c:pt>
                <c:pt idx="1285">
                  <c:v>364</c:v>
                </c:pt>
                <c:pt idx="1286">
                  <c:v>296.8</c:v>
                </c:pt>
                <c:pt idx="1287">
                  <c:v>320.60000000000002</c:v>
                </c:pt>
                <c:pt idx="1288">
                  <c:v>320.60000000000002</c:v>
                </c:pt>
                <c:pt idx="1289">
                  <c:v>292.60000000000002</c:v>
                </c:pt>
                <c:pt idx="1290">
                  <c:v>334.6</c:v>
                </c:pt>
                <c:pt idx="1291">
                  <c:v>320.60000000000002</c:v>
                </c:pt>
                <c:pt idx="1292">
                  <c:v>323.39999999999998</c:v>
                </c:pt>
                <c:pt idx="1293">
                  <c:v>295.39999999999998</c:v>
                </c:pt>
                <c:pt idx="1294">
                  <c:v>333.2</c:v>
                </c:pt>
                <c:pt idx="1295">
                  <c:v>337.4</c:v>
                </c:pt>
                <c:pt idx="1296">
                  <c:v>334.6</c:v>
                </c:pt>
                <c:pt idx="1297">
                  <c:v>362.6</c:v>
                </c:pt>
                <c:pt idx="1298">
                  <c:v>305.2</c:v>
                </c:pt>
                <c:pt idx="1299">
                  <c:v>320.60000000000002</c:v>
                </c:pt>
                <c:pt idx="1300">
                  <c:v>322</c:v>
                </c:pt>
                <c:pt idx="1301">
                  <c:v>376.6</c:v>
                </c:pt>
                <c:pt idx="1302">
                  <c:v>366.8</c:v>
                </c:pt>
                <c:pt idx="1303">
                  <c:v>324.8</c:v>
                </c:pt>
                <c:pt idx="1304">
                  <c:v>319.2</c:v>
                </c:pt>
                <c:pt idx="1305">
                  <c:v>350</c:v>
                </c:pt>
                <c:pt idx="1306">
                  <c:v>280</c:v>
                </c:pt>
                <c:pt idx="1307">
                  <c:v>322</c:v>
                </c:pt>
                <c:pt idx="1308">
                  <c:v>322</c:v>
                </c:pt>
                <c:pt idx="1309">
                  <c:v>278.60000000000002</c:v>
                </c:pt>
                <c:pt idx="1310">
                  <c:v>268.8</c:v>
                </c:pt>
                <c:pt idx="1311">
                  <c:v>294</c:v>
                </c:pt>
                <c:pt idx="1312">
                  <c:v>298.2</c:v>
                </c:pt>
                <c:pt idx="1313">
                  <c:v>364</c:v>
                </c:pt>
                <c:pt idx="1314">
                  <c:v>294</c:v>
                </c:pt>
                <c:pt idx="1315">
                  <c:v>305.2</c:v>
                </c:pt>
                <c:pt idx="1316">
                  <c:v>310.8</c:v>
                </c:pt>
                <c:pt idx="1317">
                  <c:v>389.2</c:v>
                </c:pt>
                <c:pt idx="1318">
                  <c:v>324.8</c:v>
                </c:pt>
                <c:pt idx="1319">
                  <c:v>364</c:v>
                </c:pt>
                <c:pt idx="1320">
                  <c:v>362.6</c:v>
                </c:pt>
                <c:pt idx="1321">
                  <c:v>380.8</c:v>
                </c:pt>
                <c:pt idx="1322">
                  <c:v>281.39999999999998</c:v>
                </c:pt>
                <c:pt idx="1323">
                  <c:v>308</c:v>
                </c:pt>
                <c:pt idx="1324">
                  <c:v>310.8</c:v>
                </c:pt>
                <c:pt idx="1325">
                  <c:v>280</c:v>
                </c:pt>
                <c:pt idx="1326">
                  <c:v>250.6</c:v>
                </c:pt>
                <c:pt idx="1327">
                  <c:v>294</c:v>
                </c:pt>
                <c:pt idx="1328">
                  <c:v>291.2</c:v>
                </c:pt>
                <c:pt idx="1329">
                  <c:v>296.8</c:v>
                </c:pt>
                <c:pt idx="1330">
                  <c:v>306.60000000000002</c:v>
                </c:pt>
                <c:pt idx="1331">
                  <c:v>280</c:v>
                </c:pt>
                <c:pt idx="1332">
                  <c:v>280</c:v>
                </c:pt>
                <c:pt idx="1333">
                  <c:v>309.39999999999998</c:v>
                </c:pt>
                <c:pt idx="1334">
                  <c:v>366.8</c:v>
                </c:pt>
                <c:pt idx="1335">
                  <c:v>323.39999999999998</c:v>
                </c:pt>
                <c:pt idx="1336">
                  <c:v>323.39999999999998</c:v>
                </c:pt>
                <c:pt idx="1337">
                  <c:v>366.8</c:v>
                </c:pt>
                <c:pt idx="1338">
                  <c:v>336</c:v>
                </c:pt>
                <c:pt idx="1339">
                  <c:v>322</c:v>
                </c:pt>
                <c:pt idx="1340">
                  <c:v>320.60000000000002</c:v>
                </c:pt>
                <c:pt idx="1341">
                  <c:v>352.8</c:v>
                </c:pt>
                <c:pt idx="1342">
                  <c:v>298.2</c:v>
                </c:pt>
                <c:pt idx="1343">
                  <c:v>361.2</c:v>
                </c:pt>
                <c:pt idx="1344">
                  <c:v>362.6</c:v>
                </c:pt>
                <c:pt idx="1345">
                  <c:v>366.8</c:v>
                </c:pt>
                <c:pt idx="1346">
                  <c:v>354.2</c:v>
                </c:pt>
                <c:pt idx="1347">
                  <c:v>306.60000000000002</c:v>
                </c:pt>
                <c:pt idx="1348">
                  <c:v>308</c:v>
                </c:pt>
                <c:pt idx="1349">
                  <c:v>362.6</c:v>
                </c:pt>
                <c:pt idx="1350">
                  <c:v>338.8</c:v>
                </c:pt>
                <c:pt idx="1351">
                  <c:v>308</c:v>
                </c:pt>
                <c:pt idx="1352">
                  <c:v>309.39999999999998</c:v>
                </c:pt>
                <c:pt idx="1353">
                  <c:v>309.39999999999998</c:v>
                </c:pt>
                <c:pt idx="1354">
                  <c:v>320.60000000000002</c:v>
                </c:pt>
                <c:pt idx="1355">
                  <c:v>294</c:v>
                </c:pt>
                <c:pt idx="1356">
                  <c:v>295.39999999999998</c:v>
                </c:pt>
                <c:pt idx="1357">
                  <c:v>264.60000000000002</c:v>
                </c:pt>
                <c:pt idx="1358">
                  <c:v>295.39999999999998</c:v>
                </c:pt>
                <c:pt idx="1359">
                  <c:v>322</c:v>
                </c:pt>
                <c:pt idx="1360">
                  <c:v>323.39999999999998</c:v>
                </c:pt>
                <c:pt idx="1361">
                  <c:v>319.2</c:v>
                </c:pt>
                <c:pt idx="1362">
                  <c:v>298.2</c:v>
                </c:pt>
                <c:pt idx="1363">
                  <c:v>352.8</c:v>
                </c:pt>
                <c:pt idx="1364">
                  <c:v>348.6</c:v>
                </c:pt>
                <c:pt idx="1365">
                  <c:v>366.8</c:v>
                </c:pt>
                <c:pt idx="1366">
                  <c:v>295.39999999999998</c:v>
                </c:pt>
                <c:pt idx="1367">
                  <c:v>434</c:v>
                </c:pt>
                <c:pt idx="1368">
                  <c:v>432.6</c:v>
                </c:pt>
                <c:pt idx="1369">
                  <c:v>403.2</c:v>
                </c:pt>
                <c:pt idx="1370">
                  <c:v>462</c:v>
                </c:pt>
                <c:pt idx="1371">
                  <c:v>323.39999999999998</c:v>
                </c:pt>
                <c:pt idx="1372">
                  <c:v>324.8</c:v>
                </c:pt>
                <c:pt idx="1373">
                  <c:v>361.2</c:v>
                </c:pt>
                <c:pt idx="1374">
                  <c:v>424.2</c:v>
                </c:pt>
                <c:pt idx="1375">
                  <c:v>306.60000000000002</c:v>
                </c:pt>
                <c:pt idx="1376">
                  <c:v>308</c:v>
                </c:pt>
                <c:pt idx="1377">
                  <c:v>352.8</c:v>
                </c:pt>
                <c:pt idx="1378">
                  <c:v>295.39999999999998</c:v>
                </c:pt>
                <c:pt idx="1379">
                  <c:v>380.8</c:v>
                </c:pt>
                <c:pt idx="1380">
                  <c:v>382.2</c:v>
                </c:pt>
                <c:pt idx="1381">
                  <c:v>320.60000000000002</c:v>
                </c:pt>
                <c:pt idx="1382">
                  <c:v>282.8</c:v>
                </c:pt>
                <c:pt idx="1383">
                  <c:v>308</c:v>
                </c:pt>
                <c:pt idx="1384">
                  <c:v>309.39999999999998</c:v>
                </c:pt>
                <c:pt idx="1385">
                  <c:v>250.6</c:v>
                </c:pt>
                <c:pt idx="1386">
                  <c:v>322</c:v>
                </c:pt>
                <c:pt idx="1387">
                  <c:v>291.2</c:v>
                </c:pt>
                <c:pt idx="1388">
                  <c:v>296.8</c:v>
                </c:pt>
                <c:pt idx="1389">
                  <c:v>323.39999999999998</c:v>
                </c:pt>
                <c:pt idx="1390">
                  <c:v>295.39999999999998</c:v>
                </c:pt>
                <c:pt idx="1391">
                  <c:v>281.39999999999998</c:v>
                </c:pt>
                <c:pt idx="1392">
                  <c:v>284.2</c:v>
                </c:pt>
                <c:pt idx="1393">
                  <c:v>295.39999999999998</c:v>
                </c:pt>
                <c:pt idx="1394">
                  <c:v>211.4</c:v>
                </c:pt>
              </c:numCache>
            </c:numRef>
          </c:yVal>
          <c:smooth val="1"/>
          <c:extLst>
            <c:ext xmlns:c16="http://schemas.microsoft.com/office/drawing/2014/chart" uri="{C3380CC4-5D6E-409C-BE32-E72D297353CC}">
              <c16:uniqueId val="{00000000-0D4F-4061-A6C6-6B6644EF31AE}"/>
            </c:ext>
          </c:extLst>
        </c:ser>
        <c:dLbls>
          <c:showLegendKey val="0"/>
          <c:showVal val="0"/>
          <c:showCatName val="0"/>
          <c:showSerName val="0"/>
          <c:showPercent val="0"/>
          <c:showBubbleSize val="0"/>
        </c:dLbls>
        <c:axId val="231535744"/>
        <c:axId val="236491520"/>
      </c:scatterChart>
      <c:valAx>
        <c:axId val="231535744"/>
        <c:scaling>
          <c:orientation val="minMax"/>
          <c:max val="80"/>
          <c:min val="10"/>
        </c:scaling>
        <c:delete val="0"/>
        <c:axPos val="b"/>
        <c:title>
          <c:tx>
            <c:rich>
              <a:bodyPr rot="0" spcFirstLastPara="1" vertOverflow="ellipsis" vert="horz" wrap="square" anchor="ctr" anchorCtr="1"/>
              <a:lstStyle/>
              <a:p>
                <a:pPr rtl="0">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2Theta(deg)</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36491520"/>
        <c:crosses val="autoZero"/>
        <c:crossBetween val="midCat"/>
      </c:valAx>
      <c:valAx>
        <c:axId val="236491520"/>
        <c:scaling>
          <c:orientation val="minMax"/>
        </c:scaling>
        <c:delete val="0"/>
        <c:axPos val="l"/>
        <c:title>
          <c:tx>
            <c:rich>
              <a:bodyPr rot="-5400000" spcFirstLastPara="1" vertOverflow="ellipsis" vert="horz" wrap="square" anchor="ctr" anchorCtr="1"/>
              <a:lstStyle/>
              <a:p>
                <a:pPr rtl="0">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Intinsity(a.u.)</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31535744"/>
        <c:crosses val="autoZero"/>
        <c:crossBetween val="midCat"/>
        <c:majorUnit val="10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rtl="0">
              <a:defRPr sz="1400" b="0" i="0" u="none" strike="noStrike" kern="1200" spc="0" baseline="0">
                <a:solidFill>
                  <a:schemeClr val="dk1"/>
                </a:solidFill>
                <a:latin typeface="+mn-lt"/>
                <a:ea typeface="+mn-ea"/>
                <a:cs typeface="+mn-cs"/>
              </a:defRPr>
            </a:pPr>
            <a:r>
              <a:rPr lang="en-US" sz="1100" b="1">
                <a:solidFill>
                  <a:schemeClr val="tx1"/>
                </a:solidFill>
                <a:latin typeface="Times New Roman" panose="02020603050405020304" pitchFamily="18" charset="0"/>
                <a:ea typeface="+mn-ea"/>
                <a:cs typeface="Times New Roman" panose="02020603050405020304" pitchFamily="18" charset="0"/>
              </a:rPr>
              <a:t>(b)</a:t>
            </a:r>
            <a:endParaRPr lang="ar-IQ" sz="11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22093044619422572"/>
          <c:y val="8.7962962962962965E-2"/>
        </c:manualLayout>
      </c:layout>
      <c:overlay val="0"/>
      <c:spPr>
        <a:solidFill>
          <a:srgbClr val="FFFF00"/>
        </a:solidFill>
        <a:ln w="12700" cap="flat" cmpd="sng" algn="ctr">
          <a:solidFill>
            <a:schemeClr val="dk1"/>
          </a:solidFill>
          <a:prstDash val="solid"/>
          <a:miter lim="800000"/>
        </a:ln>
        <a:effectLst/>
      </c:spPr>
    </c:title>
    <c:autoTitleDeleted val="0"/>
    <c:plotArea>
      <c:layout/>
      <c:scatterChart>
        <c:scatterStyle val="smoothMarker"/>
        <c:varyColors val="0"/>
        <c:ser>
          <c:idx val="0"/>
          <c:order val="0"/>
          <c:spPr>
            <a:ln w="19050" cap="rnd">
              <a:solidFill>
                <a:schemeClr val="accent1"/>
              </a:solidFill>
              <a:round/>
            </a:ln>
            <a:effectLst/>
          </c:spPr>
          <c:marker>
            <c:symbol val="none"/>
          </c:marker>
          <c:xVal>
            <c:numRef>
              <c:f>'W - Copy'!$A$1:$A$1395</c:f>
              <c:numCache>
                <c:formatCode>General</c:formatCode>
                <c:ptCount val="1395"/>
                <c:pt idx="0">
                  <c:v>10.292999999999999</c:v>
                </c:pt>
                <c:pt idx="1">
                  <c:v>10.343</c:v>
                </c:pt>
                <c:pt idx="2">
                  <c:v>10.393000000000001</c:v>
                </c:pt>
                <c:pt idx="3">
                  <c:v>10.443</c:v>
                </c:pt>
                <c:pt idx="4">
                  <c:v>10.493</c:v>
                </c:pt>
                <c:pt idx="5">
                  <c:v>10.542999999999999</c:v>
                </c:pt>
                <c:pt idx="6">
                  <c:v>10.593</c:v>
                </c:pt>
                <c:pt idx="7">
                  <c:v>10.643000000000001</c:v>
                </c:pt>
                <c:pt idx="8">
                  <c:v>10.693</c:v>
                </c:pt>
                <c:pt idx="9">
                  <c:v>10.743</c:v>
                </c:pt>
                <c:pt idx="10">
                  <c:v>10.792999999999999</c:v>
                </c:pt>
                <c:pt idx="11">
                  <c:v>10.843</c:v>
                </c:pt>
                <c:pt idx="12">
                  <c:v>10.893000000000001</c:v>
                </c:pt>
                <c:pt idx="13">
                  <c:v>10.943</c:v>
                </c:pt>
                <c:pt idx="14">
                  <c:v>10.993</c:v>
                </c:pt>
                <c:pt idx="15">
                  <c:v>11.042999999999999</c:v>
                </c:pt>
                <c:pt idx="16">
                  <c:v>11.093</c:v>
                </c:pt>
                <c:pt idx="17">
                  <c:v>11.143000000000001</c:v>
                </c:pt>
                <c:pt idx="18">
                  <c:v>11.193</c:v>
                </c:pt>
                <c:pt idx="19">
                  <c:v>11.243</c:v>
                </c:pt>
                <c:pt idx="20">
                  <c:v>11.292999999999999</c:v>
                </c:pt>
                <c:pt idx="21">
                  <c:v>11.343</c:v>
                </c:pt>
                <c:pt idx="22">
                  <c:v>11.393000000000001</c:v>
                </c:pt>
                <c:pt idx="23">
                  <c:v>11.443</c:v>
                </c:pt>
                <c:pt idx="24">
                  <c:v>11.493</c:v>
                </c:pt>
                <c:pt idx="25">
                  <c:v>11.542999999999999</c:v>
                </c:pt>
                <c:pt idx="26">
                  <c:v>11.593</c:v>
                </c:pt>
                <c:pt idx="27">
                  <c:v>11.643000000000001</c:v>
                </c:pt>
                <c:pt idx="28">
                  <c:v>11.693</c:v>
                </c:pt>
                <c:pt idx="29">
                  <c:v>11.743</c:v>
                </c:pt>
                <c:pt idx="30">
                  <c:v>11.792999999999999</c:v>
                </c:pt>
                <c:pt idx="31">
                  <c:v>11.843</c:v>
                </c:pt>
                <c:pt idx="32">
                  <c:v>11.893000000000001</c:v>
                </c:pt>
                <c:pt idx="33">
                  <c:v>11.943</c:v>
                </c:pt>
                <c:pt idx="34">
                  <c:v>11.993</c:v>
                </c:pt>
                <c:pt idx="35">
                  <c:v>12.042999999999999</c:v>
                </c:pt>
                <c:pt idx="36">
                  <c:v>12.093</c:v>
                </c:pt>
                <c:pt idx="37">
                  <c:v>12.143000000000001</c:v>
                </c:pt>
                <c:pt idx="38">
                  <c:v>12.193</c:v>
                </c:pt>
                <c:pt idx="39">
                  <c:v>12.243</c:v>
                </c:pt>
                <c:pt idx="40">
                  <c:v>12.292999999999999</c:v>
                </c:pt>
                <c:pt idx="41">
                  <c:v>12.343</c:v>
                </c:pt>
                <c:pt idx="42">
                  <c:v>12.393000000000001</c:v>
                </c:pt>
                <c:pt idx="43">
                  <c:v>12.443</c:v>
                </c:pt>
                <c:pt idx="44">
                  <c:v>12.493</c:v>
                </c:pt>
                <c:pt idx="45">
                  <c:v>12.542999999999999</c:v>
                </c:pt>
                <c:pt idx="46">
                  <c:v>12.593</c:v>
                </c:pt>
                <c:pt idx="47">
                  <c:v>12.643000000000001</c:v>
                </c:pt>
                <c:pt idx="48">
                  <c:v>12.693</c:v>
                </c:pt>
                <c:pt idx="49">
                  <c:v>12.743</c:v>
                </c:pt>
                <c:pt idx="50">
                  <c:v>12.792999999999999</c:v>
                </c:pt>
                <c:pt idx="51">
                  <c:v>12.843</c:v>
                </c:pt>
                <c:pt idx="52">
                  <c:v>12.893000000000001</c:v>
                </c:pt>
                <c:pt idx="53">
                  <c:v>12.943</c:v>
                </c:pt>
                <c:pt idx="54">
                  <c:v>12.993</c:v>
                </c:pt>
                <c:pt idx="55">
                  <c:v>13.042999999999999</c:v>
                </c:pt>
                <c:pt idx="56">
                  <c:v>13.093</c:v>
                </c:pt>
                <c:pt idx="57">
                  <c:v>13.143000000000001</c:v>
                </c:pt>
                <c:pt idx="58">
                  <c:v>13.193</c:v>
                </c:pt>
                <c:pt idx="59">
                  <c:v>13.243</c:v>
                </c:pt>
                <c:pt idx="60">
                  <c:v>13.292999999999999</c:v>
                </c:pt>
                <c:pt idx="61">
                  <c:v>13.343</c:v>
                </c:pt>
                <c:pt idx="62">
                  <c:v>13.393000000000001</c:v>
                </c:pt>
                <c:pt idx="63">
                  <c:v>13.443</c:v>
                </c:pt>
                <c:pt idx="64">
                  <c:v>13.493</c:v>
                </c:pt>
                <c:pt idx="65">
                  <c:v>13.542999999999999</c:v>
                </c:pt>
                <c:pt idx="66">
                  <c:v>13.593</c:v>
                </c:pt>
                <c:pt idx="67">
                  <c:v>13.643000000000001</c:v>
                </c:pt>
                <c:pt idx="68">
                  <c:v>13.693</c:v>
                </c:pt>
                <c:pt idx="69">
                  <c:v>13.743</c:v>
                </c:pt>
                <c:pt idx="70">
                  <c:v>13.792999999999999</c:v>
                </c:pt>
                <c:pt idx="71">
                  <c:v>13.843</c:v>
                </c:pt>
                <c:pt idx="72">
                  <c:v>13.893000000000001</c:v>
                </c:pt>
                <c:pt idx="73">
                  <c:v>13.943</c:v>
                </c:pt>
                <c:pt idx="74">
                  <c:v>13.993</c:v>
                </c:pt>
                <c:pt idx="75">
                  <c:v>14.042999999999999</c:v>
                </c:pt>
                <c:pt idx="76">
                  <c:v>14.093</c:v>
                </c:pt>
                <c:pt idx="77">
                  <c:v>14.143000000000001</c:v>
                </c:pt>
                <c:pt idx="78">
                  <c:v>14.193</c:v>
                </c:pt>
                <c:pt idx="79">
                  <c:v>14.243</c:v>
                </c:pt>
                <c:pt idx="80">
                  <c:v>14.292999999999999</c:v>
                </c:pt>
                <c:pt idx="81">
                  <c:v>14.343</c:v>
                </c:pt>
                <c:pt idx="82">
                  <c:v>14.393000000000001</c:v>
                </c:pt>
                <c:pt idx="83">
                  <c:v>14.443</c:v>
                </c:pt>
                <c:pt idx="84">
                  <c:v>14.493</c:v>
                </c:pt>
                <c:pt idx="85">
                  <c:v>14.542999999999999</c:v>
                </c:pt>
                <c:pt idx="86">
                  <c:v>14.593</c:v>
                </c:pt>
                <c:pt idx="87">
                  <c:v>14.643000000000001</c:v>
                </c:pt>
                <c:pt idx="88">
                  <c:v>14.693</c:v>
                </c:pt>
                <c:pt idx="89">
                  <c:v>14.743</c:v>
                </c:pt>
                <c:pt idx="90">
                  <c:v>14.792999999999999</c:v>
                </c:pt>
                <c:pt idx="91">
                  <c:v>14.843</c:v>
                </c:pt>
                <c:pt idx="92">
                  <c:v>14.893000000000001</c:v>
                </c:pt>
                <c:pt idx="93">
                  <c:v>14.943</c:v>
                </c:pt>
                <c:pt idx="94">
                  <c:v>14.993</c:v>
                </c:pt>
                <c:pt idx="95">
                  <c:v>15.042999999999999</c:v>
                </c:pt>
                <c:pt idx="96">
                  <c:v>15.093</c:v>
                </c:pt>
                <c:pt idx="97">
                  <c:v>15.143000000000001</c:v>
                </c:pt>
                <c:pt idx="98">
                  <c:v>15.193</c:v>
                </c:pt>
                <c:pt idx="99">
                  <c:v>15.243</c:v>
                </c:pt>
                <c:pt idx="100">
                  <c:v>15.292999999999999</c:v>
                </c:pt>
                <c:pt idx="101">
                  <c:v>15.343</c:v>
                </c:pt>
                <c:pt idx="102">
                  <c:v>15.393000000000001</c:v>
                </c:pt>
                <c:pt idx="103">
                  <c:v>15.443</c:v>
                </c:pt>
                <c:pt idx="104">
                  <c:v>15.493</c:v>
                </c:pt>
                <c:pt idx="105">
                  <c:v>15.542999999999999</c:v>
                </c:pt>
                <c:pt idx="106">
                  <c:v>15.593</c:v>
                </c:pt>
                <c:pt idx="107">
                  <c:v>15.643000000000001</c:v>
                </c:pt>
                <c:pt idx="108">
                  <c:v>15.693</c:v>
                </c:pt>
                <c:pt idx="109">
                  <c:v>15.743</c:v>
                </c:pt>
                <c:pt idx="110">
                  <c:v>15.792999999999999</c:v>
                </c:pt>
                <c:pt idx="111">
                  <c:v>15.843</c:v>
                </c:pt>
                <c:pt idx="112">
                  <c:v>15.893000000000001</c:v>
                </c:pt>
                <c:pt idx="113">
                  <c:v>15.943</c:v>
                </c:pt>
                <c:pt idx="114">
                  <c:v>15.993</c:v>
                </c:pt>
                <c:pt idx="115">
                  <c:v>16.042999999999999</c:v>
                </c:pt>
                <c:pt idx="116">
                  <c:v>16.093</c:v>
                </c:pt>
                <c:pt idx="117">
                  <c:v>16.143000000000001</c:v>
                </c:pt>
                <c:pt idx="118">
                  <c:v>16.193000000000001</c:v>
                </c:pt>
                <c:pt idx="119">
                  <c:v>16.242999999999999</c:v>
                </c:pt>
                <c:pt idx="120">
                  <c:v>16.292999999999999</c:v>
                </c:pt>
                <c:pt idx="121">
                  <c:v>16.343</c:v>
                </c:pt>
                <c:pt idx="122">
                  <c:v>16.393000000000001</c:v>
                </c:pt>
                <c:pt idx="123">
                  <c:v>16.443000000000001</c:v>
                </c:pt>
                <c:pt idx="124">
                  <c:v>16.492999999999999</c:v>
                </c:pt>
                <c:pt idx="125">
                  <c:v>16.542999999999999</c:v>
                </c:pt>
                <c:pt idx="126">
                  <c:v>16.593</c:v>
                </c:pt>
                <c:pt idx="127">
                  <c:v>16.643000000000001</c:v>
                </c:pt>
                <c:pt idx="128">
                  <c:v>16.693000000000001</c:v>
                </c:pt>
                <c:pt idx="129">
                  <c:v>16.742999999999999</c:v>
                </c:pt>
                <c:pt idx="130">
                  <c:v>16.792999999999999</c:v>
                </c:pt>
                <c:pt idx="131">
                  <c:v>16.843</c:v>
                </c:pt>
                <c:pt idx="132">
                  <c:v>16.893000000000001</c:v>
                </c:pt>
                <c:pt idx="133">
                  <c:v>16.943000000000001</c:v>
                </c:pt>
                <c:pt idx="134">
                  <c:v>16.992999999999999</c:v>
                </c:pt>
                <c:pt idx="135">
                  <c:v>17.042999999999999</c:v>
                </c:pt>
                <c:pt idx="136">
                  <c:v>17.093</c:v>
                </c:pt>
                <c:pt idx="137">
                  <c:v>17.143000000000001</c:v>
                </c:pt>
                <c:pt idx="138">
                  <c:v>17.193000000000001</c:v>
                </c:pt>
                <c:pt idx="139">
                  <c:v>17.242999999999999</c:v>
                </c:pt>
                <c:pt idx="140">
                  <c:v>17.292999999999999</c:v>
                </c:pt>
                <c:pt idx="141">
                  <c:v>17.343</c:v>
                </c:pt>
                <c:pt idx="142">
                  <c:v>17.393000000000001</c:v>
                </c:pt>
                <c:pt idx="143">
                  <c:v>17.443000000000001</c:v>
                </c:pt>
                <c:pt idx="144">
                  <c:v>17.492999999999999</c:v>
                </c:pt>
                <c:pt idx="145">
                  <c:v>17.542999999999999</c:v>
                </c:pt>
                <c:pt idx="146">
                  <c:v>17.593</c:v>
                </c:pt>
                <c:pt idx="147">
                  <c:v>17.643000000000001</c:v>
                </c:pt>
                <c:pt idx="148">
                  <c:v>17.693000000000001</c:v>
                </c:pt>
                <c:pt idx="149">
                  <c:v>17.742999999999999</c:v>
                </c:pt>
                <c:pt idx="150">
                  <c:v>17.792999999999999</c:v>
                </c:pt>
                <c:pt idx="151">
                  <c:v>17.843</c:v>
                </c:pt>
                <c:pt idx="152">
                  <c:v>17.893000000000001</c:v>
                </c:pt>
                <c:pt idx="153">
                  <c:v>17.943000000000001</c:v>
                </c:pt>
                <c:pt idx="154">
                  <c:v>17.992999999999999</c:v>
                </c:pt>
                <c:pt idx="155">
                  <c:v>18.042999999999999</c:v>
                </c:pt>
                <c:pt idx="156">
                  <c:v>18.093</c:v>
                </c:pt>
                <c:pt idx="157">
                  <c:v>18.143000000000001</c:v>
                </c:pt>
                <c:pt idx="158">
                  <c:v>18.193000000000001</c:v>
                </c:pt>
                <c:pt idx="159">
                  <c:v>18.242999999999999</c:v>
                </c:pt>
                <c:pt idx="160">
                  <c:v>18.292999999999999</c:v>
                </c:pt>
                <c:pt idx="161">
                  <c:v>18.343</c:v>
                </c:pt>
                <c:pt idx="162">
                  <c:v>18.393000000000001</c:v>
                </c:pt>
                <c:pt idx="163">
                  <c:v>18.443000000000001</c:v>
                </c:pt>
                <c:pt idx="164">
                  <c:v>18.492999999999999</c:v>
                </c:pt>
                <c:pt idx="165">
                  <c:v>18.542999999999999</c:v>
                </c:pt>
                <c:pt idx="166">
                  <c:v>18.593</c:v>
                </c:pt>
                <c:pt idx="167">
                  <c:v>18.643000000000001</c:v>
                </c:pt>
                <c:pt idx="168">
                  <c:v>18.693000000000001</c:v>
                </c:pt>
                <c:pt idx="169">
                  <c:v>18.742999999999999</c:v>
                </c:pt>
                <c:pt idx="170">
                  <c:v>18.792999999999999</c:v>
                </c:pt>
                <c:pt idx="171">
                  <c:v>18.843</c:v>
                </c:pt>
                <c:pt idx="172">
                  <c:v>18.893000000000001</c:v>
                </c:pt>
                <c:pt idx="173">
                  <c:v>18.943000000000001</c:v>
                </c:pt>
                <c:pt idx="174">
                  <c:v>18.992999999999999</c:v>
                </c:pt>
                <c:pt idx="175">
                  <c:v>19.042999999999999</c:v>
                </c:pt>
                <c:pt idx="176">
                  <c:v>19.093</c:v>
                </c:pt>
                <c:pt idx="177">
                  <c:v>19.143000000000001</c:v>
                </c:pt>
                <c:pt idx="178">
                  <c:v>19.193000000000001</c:v>
                </c:pt>
                <c:pt idx="179">
                  <c:v>19.242999999999999</c:v>
                </c:pt>
                <c:pt idx="180">
                  <c:v>19.292999999999999</c:v>
                </c:pt>
                <c:pt idx="181">
                  <c:v>19.343</c:v>
                </c:pt>
                <c:pt idx="182">
                  <c:v>19.393000000000001</c:v>
                </c:pt>
                <c:pt idx="183">
                  <c:v>19.443000000000001</c:v>
                </c:pt>
                <c:pt idx="184">
                  <c:v>19.492999999999999</c:v>
                </c:pt>
                <c:pt idx="185">
                  <c:v>19.542999999999999</c:v>
                </c:pt>
                <c:pt idx="186">
                  <c:v>19.593</c:v>
                </c:pt>
                <c:pt idx="187">
                  <c:v>19.643000000000001</c:v>
                </c:pt>
                <c:pt idx="188">
                  <c:v>19.693000000000001</c:v>
                </c:pt>
                <c:pt idx="189">
                  <c:v>19.742999999999999</c:v>
                </c:pt>
                <c:pt idx="190">
                  <c:v>19.792999999999999</c:v>
                </c:pt>
                <c:pt idx="191">
                  <c:v>19.843</c:v>
                </c:pt>
                <c:pt idx="192">
                  <c:v>19.893000000000001</c:v>
                </c:pt>
                <c:pt idx="193">
                  <c:v>19.943000000000001</c:v>
                </c:pt>
                <c:pt idx="194">
                  <c:v>19.992999999999999</c:v>
                </c:pt>
                <c:pt idx="195">
                  <c:v>20.042999999999999</c:v>
                </c:pt>
                <c:pt idx="196">
                  <c:v>20.093</c:v>
                </c:pt>
                <c:pt idx="197">
                  <c:v>20.143000000000001</c:v>
                </c:pt>
                <c:pt idx="198">
                  <c:v>20.193000000000001</c:v>
                </c:pt>
                <c:pt idx="199">
                  <c:v>20.242999999999999</c:v>
                </c:pt>
                <c:pt idx="200">
                  <c:v>20.292999999999999</c:v>
                </c:pt>
                <c:pt idx="201">
                  <c:v>20.343</c:v>
                </c:pt>
                <c:pt idx="202">
                  <c:v>20.393000000000001</c:v>
                </c:pt>
                <c:pt idx="203">
                  <c:v>20.443000000000001</c:v>
                </c:pt>
                <c:pt idx="204">
                  <c:v>20.492999999999999</c:v>
                </c:pt>
                <c:pt idx="205">
                  <c:v>20.542999999999999</c:v>
                </c:pt>
                <c:pt idx="206">
                  <c:v>20.593</c:v>
                </c:pt>
                <c:pt idx="207">
                  <c:v>20.643000000000001</c:v>
                </c:pt>
                <c:pt idx="208">
                  <c:v>20.693000000000001</c:v>
                </c:pt>
                <c:pt idx="209">
                  <c:v>20.742999999999999</c:v>
                </c:pt>
                <c:pt idx="210">
                  <c:v>20.792999999999999</c:v>
                </c:pt>
                <c:pt idx="211">
                  <c:v>20.843</c:v>
                </c:pt>
                <c:pt idx="212">
                  <c:v>20.893000000000001</c:v>
                </c:pt>
                <c:pt idx="213">
                  <c:v>20.943000000000001</c:v>
                </c:pt>
                <c:pt idx="214">
                  <c:v>20.992999999999999</c:v>
                </c:pt>
                <c:pt idx="215">
                  <c:v>21.042999999999999</c:v>
                </c:pt>
                <c:pt idx="216">
                  <c:v>21.093</c:v>
                </c:pt>
                <c:pt idx="217">
                  <c:v>21.143000000000001</c:v>
                </c:pt>
                <c:pt idx="218">
                  <c:v>21.193000000000001</c:v>
                </c:pt>
                <c:pt idx="219">
                  <c:v>21.242999999999999</c:v>
                </c:pt>
                <c:pt idx="220">
                  <c:v>21.292999999999999</c:v>
                </c:pt>
                <c:pt idx="221">
                  <c:v>21.343</c:v>
                </c:pt>
                <c:pt idx="222">
                  <c:v>21.393000000000001</c:v>
                </c:pt>
                <c:pt idx="223">
                  <c:v>21.443000000000001</c:v>
                </c:pt>
                <c:pt idx="224">
                  <c:v>21.492999999999999</c:v>
                </c:pt>
                <c:pt idx="225">
                  <c:v>21.542999999999999</c:v>
                </c:pt>
                <c:pt idx="226">
                  <c:v>21.593</c:v>
                </c:pt>
                <c:pt idx="227">
                  <c:v>21.643000000000001</c:v>
                </c:pt>
                <c:pt idx="228">
                  <c:v>21.693000000000001</c:v>
                </c:pt>
                <c:pt idx="229">
                  <c:v>21.742999999999999</c:v>
                </c:pt>
                <c:pt idx="230">
                  <c:v>21.792999999999999</c:v>
                </c:pt>
                <c:pt idx="231">
                  <c:v>21.843</c:v>
                </c:pt>
                <c:pt idx="232">
                  <c:v>21.893000000000001</c:v>
                </c:pt>
                <c:pt idx="233">
                  <c:v>21.943000000000001</c:v>
                </c:pt>
                <c:pt idx="234">
                  <c:v>21.992999999999999</c:v>
                </c:pt>
                <c:pt idx="235">
                  <c:v>22.042999999999999</c:v>
                </c:pt>
                <c:pt idx="236">
                  <c:v>22.093</c:v>
                </c:pt>
                <c:pt idx="237">
                  <c:v>22.143000000000001</c:v>
                </c:pt>
                <c:pt idx="238">
                  <c:v>22.193000000000001</c:v>
                </c:pt>
                <c:pt idx="239">
                  <c:v>22.242999999999999</c:v>
                </c:pt>
                <c:pt idx="240">
                  <c:v>22.292999999999999</c:v>
                </c:pt>
                <c:pt idx="241">
                  <c:v>22.343</c:v>
                </c:pt>
                <c:pt idx="242">
                  <c:v>22.393000000000001</c:v>
                </c:pt>
                <c:pt idx="243">
                  <c:v>22.443000000000001</c:v>
                </c:pt>
                <c:pt idx="244">
                  <c:v>22.492999999999999</c:v>
                </c:pt>
                <c:pt idx="245">
                  <c:v>22.542999999999999</c:v>
                </c:pt>
                <c:pt idx="246">
                  <c:v>22.593</c:v>
                </c:pt>
                <c:pt idx="247">
                  <c:v>22.643000000000001</c:v>
                </c:pt>
                <c:pt idx="248">
                  <c:v>22.693000000000001</c:v>
                </c:pt>
                <c:pt idx="249">
                  <c:v>22.742999999999999</c:v>
                </c:pt>
                <c:pt idx="250">
                  <c:v>22.792999999999999</c:v>
                </c:pt>
                <c:pt idx="251">
                  <c:v>22.843</c:v>
                </c:pt>
                <c:pt idx="252">
                  <c:v>22.893000000000001</c:v>
                </c:pt>
                <c:pt idx="253">
                  <c:v>22.943000000000001</c:v>
                </c:pt>
                <c:pt idx="254">
                  <c:v>22.992999999999999</c:v>
                </c:pt>
                <c:pt idx="255">
                  <c:v>23.042999999999999</c:v>
                </c:pt>
                <c:pt idx="256">
                  <c:v>23.093</c:v>
                </c:pt>
                <c:pt idx="257">
                  <c:v>23.143000000000001</c:v>
                </c:pt>
                <c:pt idx="258">
                  <c:v>23.193000000000001</c:v>
                </c:pt>
                <c:pt idx="259">
                  <c:v>23.242999999999999</c:v>
                </c:pt>
                <c:pt idx="260">
                  <c:v>23.292999999999999</c:v>
                </c:pt>
                <c:pt idx="261">
                  <c:v>23.343</c:v>
                </c:pt>
                <c:pt idx="262">
                  <c:v>23.393000000000001</c:v>
                </c:pt>
                <c:pt idx="263">
                  <c:v>23.443000000000001</c:v>
                </c:pt>
                <c:pt idx="264">
                  <c:v>23.492999999999999</c:v>
                </c:pt>
                <c:pt idx="265">
                  <c:v>23.542999999999999</c:v>
                </c:pt>
                <c:pt idx="266">
                  <c:v>23.593</c:v>
                </c:pt>
                <c:pt idx="267">
                  <c:v>23.643000000000001</c:v>
                </c:pt>
                <c:pt idx="268">
                  <c:v>23.693000000000001</c:v>
                </c:pt>
                <c:pt idx="269">
                  <c:v>23.742999999999999</c:v>
                </c:pt>
                <c:pt idx="270">
                  <c:v>23.792999999999999</c:v>
                </c:pt>
                <c:pt idx="271">
                  <c:v>23.843</c:v>
                </c:pt>
                <c:pt idx="272">
                  <c:v>23.893000000000001</c:v>
                </c:pt>
                <c:pt idx="273">
                  <c:v>23.943000000000001</c:v>
                </c:pt>
                <c:pt idx="274">
                  <c:v>23.992999999999999</c:v>
                </c:pt>
                <c:pt idx="275">
                  <c:v>24.042999999999999</c:v>
                </c:pt>
                <c:pt idx="276">
                  <c:v>24.093</c:v>
                </c:pt>
                <c:pt idx="277">
                  <c:v>24.143000000000001</c:v>
                </c:pt>
                <c:pt idx="278">
                  <c:v>24.193000000000001</c:v>
                </c:pt>
                <c:pt idx="279">
                  <c:v>24.242999999999999</c:v>
                </c:pt>
                <c:pt idx="280">
                  <c:v>24.292999999999999</c:v>
                </c:pt>
                <c:pt idx="281">
                  <c:v>24.343</c:v>
                </c:pt>
                <c:pt idx="282">
                  <c:v>24.393000000000001</c:v>
                </c:pt>
                <c:pt idx="283">
                  <c:v>24.443000000000001</c:v>
                </c:pt>
                <c:pt idx="284">
                  <c:v>24.492999999999999</c:v>
                </c:pt>
                <c:pt idx="285">
                  <c:v>24.542999999999999</c:v>
                </c:pt>
                <c:pt idx="286">
                  <c:v>24.593</c:v>
                </c:pt>
                <c:pt idx="287">
                  <c:v>24.643000000000001</c:v>
                </c:pt>
                <c:pt idx="288">
                  <c:v>24.693000000000001</c:v>
                </c:pt>
                <c:pt idx="289">
                  <c:v>24.742999999999999</c:v>
                </c:pt>
                <c:pt idx="290">
                  <c:v>24.792999999999999</c:v>
                </c:pt>
                <c:pt idx="291">
                  <c:v>24.843</c:v>
                </c:pt>
                <c:pt idx="292">
                  <c:v>24.893000000000001</c:v>
                </c:pt>
                <c:pt idx="293">
                  <c:v>24.943000000000001</c:v>
                </c:pt>
                <c:pt idx="294">
                  <c:v>24.992999999999999</c:v>
                </c:pt>
                <c:pt idx="295">
                  <c:v>25.042999999999999</c:v>
                </c:pt>
                <c:pt idx="296">
                  <c:v>25.093</c:v>
                </c:pt>
                <c:pt idx="297">
                  <c:v>25.143000000000001</c:v>
                </c:pt>
                <c:pt idx="298">
                  <c:v>25.193000000000001</c:v>
                </c:pt>
                <c:pt idx="299">
                  <c:v>25.242999999999999</c:v>
                </c:pt>
                <c:pt idx="300">
                  <c:v>25.292999999999999</c:v>
                </c:pt>
                <c:pt idx="301">
                  <c:v>25.343</c:v>
                </c:pt>
                <c:pt idx="302">
                  <c:v>25.393000000000001</c:v>
                </c:pt>
                <c:pt idx="303">
                  <c:v>25.443000000000001</c:v>
                </c:pt>
                <c:pt idx="304">
                  <c:v>25.492999999999999</c:v>
                </c:pt>
                <c:pt idx="305">
                  <c:v>25.542999999999999</c:v>
                </c:pt>
                <c:pt idx="306">
                  <c:v>25.593</c:v>
                </c:pt>
                <c:pt idx="307">
                  <c:v>25.643000000000001</c:v>
                </c:pt>
                <c:pt idx="308">
                  <c:v>25.693000000000001</c:v>
                </c:pt>
                <c:pt idx="309">
                  <c:v>25.742999999999999</c:v>
                </c:pt>
                <c:pt idx="310">
                  <c:v>25.792999999999999</c:v>
                </c:pt>
                <c:pt idx="311">
                  <c:v>25.843</c:v>
                </c:pt>
                <c:pt idx="312">
                  <c:v>25.893000000000001</c:v>
                </c:pt>
                <c:pt idx="313">
                  <c:v>25.943000000000001</c:v>
                </c:pt>
                <c:pt idx="314">
                  <c:v>25.992999999999999</c:v>
                </c:pt>
                <c:pt idx="315">
                  <c:v>26.042999999999999</c:v>
                </c:pt>
                <c:pt idx="316">
                  <c:v>26.093</c:v>
                </c:pt>
                <c:pt idx="317">
                  <c:v>26.143000000000001</c:v>
                </c:pt>
                <c:pt idx="318">
                  <c:v>26.193000000000001</c:v>
                </c:pt>
                <c:pt idx="319">
                  <c:v>26.242999999999999</c:v>
                </c:pt>
                <c:pt idx="320">
                  <c:v>26.292999999999999</c:v>
                </c:pt>
                <c:pt idx="321">
                  <c:v>26.343</c:v>
                </c:pt>
                <c:pt idx="322">
                  <c:v>26.393000000000001</c:v>
                </c:pt>
                <c:pt idx="323">
                  <c:v>26.443000000000001</c:v>
                </c:pt>
                <c:pt idx="324">
                  <c:v>26.492999999999999</c:v>
                </c:pt>
                <c:pt idx="325">
                  <c:v>26.542999999999999</c:v>
                </c:pt>
                <c:pt idx="326">
                  <c:v>26.593</c:v>
                </c:pt>
                <c:pt idx="327">
                  <c:v>26.643000000000001</c:v>
                </c:pt>
                <c:pt idx="328">
                  <c:v>26.693000000000001</c:v>
                </c:pt>
                <c:pt idx="329">
                  <c:v>26.742999999999999</c:v>
                </c:pt>
                <c:pt idx="330">
                  <c:v>26.792999999999999</c:v>
                </c:pt>
                <c:pt idx="331">
                  <c:v>26.843</c:v>
                </c:pt>
                <c:pt idx="332">
                  <c:v>26.893000000000001</c:v>
                </c:pt>
                <c:pt idx="333">
                  <c:v>26.943000000000001</c:v>
                </c:pt>
                <c:pt idx="334">
                  <c:v>26.992999999999999</c:v>
                </c:pt>
                <c:pt idx="335">
                  <c:v>27.042999999999999</c:v>
                </c:pt>
                <c:pt idx="336">
                  <c:v>27.093</c:v>
                </c:pt>
                <c:pt idx="337">
                  <c:v>27.143000000000001</c:v>
                </c:pt>
                <c:pt idx="338">
                  <c:v>27.193000000000001</c:v>
                </c:pt>
                <c:pt idx="339">
                  <c:v>27.242999999999999</c:v>
                </c:pt>
                <c:pt idx="340">
                  <c:v>27.292999999999999</c:v>
                </c:pt>
                <c:pt idx="341">
                  <c:v>27.343</c:v>
                </c:pt>
                <c:pt idx="342">
                  <c:v>27.393000000000001</c:v>
                </c:pt>
                <c:pt idx="343">
                  <c:v>27.443000000000001</c:v>
                </c:pt>
                <c:pt idx="344">
                  <c:v>27.492999999999999</c:v>
                </c:pt>
                <c:pt idx="345">
                  <c:v>27.542999999999999</c:v>
                </c:pt>
                <c:pt idx="346">
                  <c:v>27.593</c:v>
                </c:pt>
                <c:pt idx="347">
                  <c:v>27.643000000000001</c:v>
                </c:pt>
                <c:pt idx="348">
                  <c:v>27.693000000000001</c:v>
                </c:pt>
                <c:pt idx="349">
                  <c:v>27.742999999999999</c:v>
                </c:pt>
                <c:pt idx="350">
                  <c:v>27.792999999999999</c:v>
                </c:pt>
                <c:pt idx="351">
                  <c:v>27.843</c:v>
                </c:pt>
                <c:pt idx="352">
                  <c:v>27.893000000000001</c:v>
                </c:pt>
                <c:pt idx="353">
                  <c:v>27.943000000000001</c:v>
                </c:pt>
                <c:pt idx="354">
                  <c:v>27.992999999999999</c:v>
                </c:pt>
                <c:pt idx="355">
                  <c:v>28.042999999999999</c:v>
                </c:pt>
                <c:pt idx="356">
                  <c:v>28.093</c:v>
                </c:pt>
                <c:pt idx="357">
                  <c:v>28.143000000000001</c:v>
                </c:pt>
                <c:pt idx="358">
                  <c:v>28.193000000000001</c:v>
                </c:pt>
                <c:pt idx="359">
                  <c:v>28.242999999999999</c:v>
                </c:pt>
                <c:pt idx="360">
                  <c:v>28.292999999999999</c:v>
                </c:pt>
                <c:pt idx="361">
                  <c:v>28.343</c:v>
                </c:pt>
                <c:pt idx="362">
                  <c:v>28.393000000000001</c:v>
                </c:pt>
                <c:pt idx="363">
                  <c:v>28.443000000000001</c:v>
                </c:pt>
                <c:pt idx="364">
                  <c:v>28.492999999999999</c:v>
                </c:pt>
                <c:pt idx="365">
                  <c:v>28.542999999999999</c:v>
                </c:pt>
                <c:pt idx="366">
                  <c:v>28.593</c:v>
                </c:pt>
                <c:pt idx="367">
                  <c:v>28.643000000000001</c:v>
                </c:pt>
                <c:pt idx="368">
                  <c:v>28.693000000000001</c:v>
                </c:pt>
                <c:pt idx="369">
                  <c:v>28.742999999999999</c:v>
                </c:pt>
                <c:pt idx="370">
                  <c:v>28.792999999999999</c:v>
                </c:pt>
                <c:pt idx="371">
                  <c:v>28.843</c:v>
                </c:pt>
                <c:pt idx="372">
                  <c:v>28.893000000000001</c:v>
                </c:pt>
                <c:pt idx="373">
                  <c:v>28.943000000000001</c:v>
                </c:pt>
                <c:pt idx="374">
                  <c:v>28.992999999999999</c:v>
                </c:pt>
                <c:pt idx="375">
                  <c:v>29.042999999999999</c:v>
                </c:pt>
                <c:pt idx="376">
                  <c:v>29.093</c:v>
                </c:pt>
                <c:pt idx="377">
                  <c:v>29.143000000000001</c:v>
                </c:pt>
                <c:pt idx="378">
                  <c:v>29.193000000000001</c:v>
                </c:pt>
                <c:pt idx="379">
                  <c:v>29.242999999999999</c:v>
                </c:pt>
                <c:pt idx="380">
                  <c:v>29.292999999999999</c:v>
                </c:pt>
                <c:pt idx="381">
                  <c:v>29.343</c:v>
                </c:pt>
                <c:pt idx="382">
                  <c:v>29.393000000000001</c:v>
                </c:pt>
                <c:pt idx="383">
                  <c:v>29.443000000000001</c:v>
                </c:pt>
                <c:pt idx="384">
                  <c:v>29.492999999999999</c:v>
                </c:pt>
                <c:pt idx="385">
                  <c:v>29.542999999999999</c:v>
                </c:pt>
                <c:pt idx="386">
                  <c:v>29.593</c:v>
                </c:pt>
                <c:pt idx="387">
                  <c:v>29.643000000000001</c:v>
                </c:pt>
                <c:pt idx="388">
                  <c:v>29.693000000000001</c:v>
                </c:pt>
                <c:pt idx="389">
                  <c:v>29.742999999999999</c:v>
                </c:pt>
                <c:pt idx="390">
                  <c:v>29.792999999999999</c:v>
                </c:pt>
                <c:pt idx="391">
                  <c:v>29.843</c:v>
                </c:pt>
                <c:pt idx="392">
                  <c:v>29.893000000000001</c:v>
                </c:pt>
                <c:pt idx="393">
                  <c:v>29.943000000000001</c:v>
                </c:pt>
                <c:pt idx="394">
                  <c:v>29.992999999999999</c:v>
                </c:pt>
                <c:pt idx="395">
                  <c:v>30.042999999999999</c:v>
                </c:pt>
                <c:pt idx="396">
                  <c:v>30.093</c:v>
                </c:pt>
                <c:pt idx="397">
                  <c:v>30.143000000000001</c:v>
                </c:pt>
                <c:pt idx="398">
                  <c:v>30.193000000000001</c:v>
                </c:pt>
                <c:pt idx="399">
                  <c:v>30.242999999999999</c:v>
                </c:pt>
                <c:pt idx="400">
                  <c:v>30.292999999999999</c:v>
                </c:pt>
                <c:pt idx="401">
                  <c:v>30.343</c:v>
                </c:pt>
                <c:pt idx="402">
                  <c:v>30.393000000000001</c:v>
                </c:pt>
                <c:pt idx="403">
                  <c:v>30.443000000000001</c:v>
                </c:pt>
                <c:pt idx="404">
                  <c:v>30.492999999999999</c:v>
                </c:pt>
                <c:pt idx="405">
                  <c:v>30.542999999999999</c:v>
                </c:pt>
                <c:pt idx="406">
                  <c:v>30.593</c:v>
                </c:pt>
                <c:pt idx="407">
                  <c:v>30.643000000000001</c:v>
                </c:pt>
                <c:pt idx="408">
                  <c:v>30.693000000000001</c:v>
                </c:pt>
                <c:pt idx="409">
                  <c:v>30.742999999999999</c:v>
                </c:pt>
                <c:pt idx="410">
                  <c:v>30.792999999999999</c:v>
                </c:pt>
                <c:pt idx="411">
                  <c:v>30.843</c:v>
                </c:pt>
                <c:pt idx="412">
                  <c:v>30.893000000000001</c:v>
                </c:pt>
                <c:pt idx="413">
                  <c:v>30.943000000000001</c:v>
                </c:pt>
                <c:pt idx="414">
                  <c:v>30.992999999999999</c:v>
                </c:pt>
                <c:pt idx="415">
                  <c:v>31.042999999999999</c:v>
                </c:pt>
                <c:pt idx="416">
                  <c:v>31.093</c:v>
                </c:pt>
                <c:pt idx="417">
                  <c:v>31.143000000000001</c:v>
                </c:pt>
                <c:pt idx="418">
                  <c:v>31.193000000000001</c:v>
                </c:pt>
                <c:pt idx="419">
                  <c:v>31.242999999999999</c:v>
                </c:pt>
                <c:pt idx="420">
                  <c:v>31.292999999999999</c:v>
                </c:pt>
                <c:pt idx="421">
                  <c:v>31.343</c:v>
                </c:pt>
                <c:pt idx="422">
                  <c:v>31.393000000000001</c:v>
                </c:pt>
                <c:pt idx="423">
                  <c:v>31.443000000000001</c:v>
                </c:pt>
                <c:pt idx="424">
                  <c:v>31.492999999999999</c:v>
                </c:pt>
                <c:pt idx="425">
                  <c:v>31.542999999999999</c:v>
                </c:pt>
                <c:pt idx="426">
                  <c:v>31.593</c:v>
                </c:pt>
                <c:pt idx="427">
                  <c:v>31.643000000000001</c:v>
                </c:pt>
                <c:pt idx="428">
                  <c:v>31.693000000000001</c:v>
                </c:pt>
                <c:pt idx="429">
                  <c:v>31.742999999999999</c:v>
                </c:pt>
                <c:pt idx="430">
                  <c:v>31.792999999999999</c:v>
                </c:pt>
                <c:pt idx="431">
                  <c:v>31.843</c:v>
                </c:pt>
                <c:pt idx="432">
                  <c:v>31.893000000000001</c:v>
                </c:pt>
                <c:pt idx="433">
                  <c:v>31.943000000000001</c:v>
                </c:pt>
                <c:pt idx="434">
                  <c:v>31.992999999999999</c:v>
                </c:pt>
                <c:pt idx="435">
                  <c:v>32.042999999999999</c:v>
                </c:pt>
                <c:pt idx="436">
                  <c:v>32.093000000000004</c:v>
                </c:pt>
                <c:pt idx="437">
                  <c:v>32.143000000000001</c:v>
                </c:pt>
                <c:pt idx="438">
                  <c:v>32.192999999999998</c:v>
                </c:pt>
                <c:pt idx="439">
                  <c:v>32.243000000000002</c:v>
                </c:pt>
                <c:pt idx="440">
                  <c:v>32.292999999999999</c:v>
                </c:pt>
                <c:pt idx="441">
                  <c:v>32.343000000000004</c:v>
                </c:pt>
                <c:pt idx="442">
                  <c:v>32.393000000000001</c:v>
                </c:pt>
                <c:pt idx="443">
                  <c:v>32.442999999999998</c:v>
                </c:pt>
                <c:pt idx="444">
                  <c:v>32.493000000000002</c:v>
                </c:pt>
                <c:pt idx="445">
                  <c:v>32.542999999999999</c:v>
                </c:pt>
                <c:pt idx="446">
                  <c:v>32.593000000000004</c:v>
                </c:pt>
                <c:pt idx="447">
                  <c:v>32.643000000000001</c:v>
                </c:pt>
                <c:pt idx="448">
                  <c:v>32.692999999999998</c:v>
                </c:pt>
                <c:pt idx="449">
                  <c:v>32.743000000000002</c:v>
                </c:pt>
                <c:pt idx="450">
                  <c:v>32.792999999999999</c:v>
                </c:pt>
                <c:pt idx="451">
                  <c:v>32.843000000000004</c:v>
                </c:pt>
                <c:pt idx="452">
                  <c:v>32.893000000000001</c:v>
                </c:pt>
                <c:pt idx="453">
                  <c:v>32.942999999999998</c:v>
                </c:pt>
                <c:pt idx="454">
                  <c:v>32.993000000000002</c:v>
                </c:pt>
                <c:pt idx="455">
                  <c:v>33.042999999999999</c:v>
                </c:pt>
                <c:pt idx="456">
                  <c:v>33.093000000000004</c:v>
                </c:pt>
                <c:pt idx="457">
                  <c:v>33.143000000000001</c:v>
                </c:pt>
                <c:pt idx="458">
                  <c:v>33.192999999999998</c:v>
                </c:pt>
                <c:pt idx="459">
                  <c:v>33.243000000000002</c:v>
                </c:pt>
                <c:pt idx="460">
                  <c:v>33.292999999999999</c:v>
                </c:pt>
                <c:pt idx="461">
                  <c:v>33.343000000000004</c:v>
                </c:pt>
                <c:pt idx="462">
                  <c:v>33.393000000000001</c:v>
                </c:pt>
                <c:pt idx="463">
                  <c:v>33.442999999999998</c:v>
                </c:pt>
                <c:pt idx="464">
                  <c:v>33.493000000000002</c:v>
                </c:pt>
                <c:pt idx="465">
                  <c:v>33.542999999999999</c:v>
                </c:pt>
                <c:pt idx="466">
                  <c:v>33.593000000000004</c:v>
                </c:pt>
                <c:pt idx="467">
                  <c:v>33.643000000000001</c:v>
                </c:pt>
                <c:pt idx="468">
                  <c:v>33.692999999999998</c:v>
                </c:pt>
                <c:pt idx="469">
                  <c:v>33.743000000000002</c:v>
                </c:pt>
                <c:pt idx="470">
                  <c:v>33.792999999999999</c:v>
                </c:pt>
                <c:pt idx="471">
                  <c:v>33.843000000000004</c:v>
                </c:pt>
                <c:pt idx="472">
                  <c:v>33.893000000000001</c:v>
                </c:pt>
                <c:pt idx="473">
                  <c:v>33.942999999999998</c:v>
                </c:pt>
                <c:pt idx="474">
                  <c:v>33.993000000000002</c:v>
                </c:pt>
                <c:pt idx="475">
                  <c:v>34.042999999999999</c:v>
                </c:pt>
                <c:pt idx="476">
                  <c:v>34.093000000000004</c:v>
                </c:pt>
                <c:pt idx="477">
                  <c:v>34.143000000000001</c:v>
                </c:pt>
                <c:pt idx="478">
                  <c:v>34.192999999999998</c:v>
                </c:pt>
                <c:pt idx="479">
                  <c:v>34.243000000000002</c:v>
                </c:pt>
                <c:pt idx="480">
                  <c:v>34.292999999999999</c:v>
                </c:pt>
                <c:pt idx="481">
                  <c:v>34.343000000000004</c:v>
                </c:pt>
                <c:pt idx="482">
                  <c:v>34.393000000000001</c:v>
                </c:pt>
                <c:pt idx="483">
                  <c:v>34.442999999999998</c:v>
                </c:pt>
                <c:pt idx="484">
                  <c:v>34.493000000000002</c:v>
                </c:pt>
                <c:pt idx="485">
                  <c:v>34.542999999999999</c:v>
                </c:pt>
                <c:pt idx="486">
                  <c:v>34.593000000000004</c:v>
                </c:pt>
                <c:pt idx="487">
                  <c:v>34.643000000000001</c:v>
                </c:pt>
                <c:pt idx="488">
                  <c:v>34.692999999999998</c:v>
                </c:pt>
                <c:pt idx="489">
                  <c:v>34.743000000000002</c:v>
                </c:pt>
                <c:pt idx="490">
                  <c:v>34.792999999999999</c:v>
                </c:pt>
                <c:pt idx="491">
                  <c:v>34.843000000000004</c:v>
                </c:pt>
                <c:pt idx="492">
                  <c:v>34.893000000000001</c:v>
                </c:pt>
                <c:pt idx="493">
                  <c:v>34.942999999999998</c:v>
                </c:pt>
                <c:pt idx="494">
                  <c:v>34.993000000000002</c:v>
                </c:pt>
                <c:pt idx="495">
                  <c:v>35.042999999999999</c:v>
                </c:pt>
                <c:pt idx="496">
                  <c:v>35.093000000000004</c:v>
                </c:pt>
                <c:pt idx="497">
                  <c:v>35.143000000000001</c:v>
                </c:pt>
                <c:pt idx="498">
                  <c:v>35.192999999999998</c:v>
                </c:pt>
                <c:pt idx="499">
                  <c:v>35.243000000000002</c:v>
                </c:pt>
                <c:pt idx="500">
                  <c:v>35.292999999999999</c:v>
                </c:pt>
                <c:pt idx="501">
                  <c:v>35.343000000000004</c:v>
                </c:pt>
                <c:pt idx="502">
                  <c:v>35.393000000000001</c:v>
                </c:pt>
                <c:pt idx="503">
                  <c:v>35.442999999999998</c:v>
                </c:pt>
                <c:pt idx="504">
                  <c:v>35.493000000000002</c:v>
                </c:pt>
                <c:pt idx="505">
                  <c:v>35.542999999999999</c:v>
                </c:pt>
                <c:pt idx="506">
                  <c:v>35.593000000000004</c:v>
                </c:pt>
                <c:pt idx="507">
                  <c:v>35.643000000000001</c:v>
                </c:pt>
                <c:pt idx="508">
                  <c:v>35.692999999999998</c:v>
                </c:pt>
                <c:pt idx="509">
                  <c:v>35.743000000000002</c:v>
                </c:pt>
                <c:pt idx="510">
                  <c:v>35.792999999999999</c:v>
                </c:pt>
                <c:pt idx="511">
                  <c:v>35.843000000000004</c:v>
                </c:pt>
                <c:pt idx="512">
                  <c:v>35.893000000000001</c:v>
                </c:pt>
                <c:pt idx="513">
                  <c:v>35.942999999999998</c:v>
                </c:pt>
                <c:pt idx="514">
                  <c:v>35.993000000000002</c:v>
                </c:pt>
                <c:pt idx="515">
                  <c:v>36.042999999999999</c:v>
                </c:pt>
                <c:pt idx="516">
                  <c:v>36.093000000000004</c:v>
                </c:pt>
                <c:pt idx="517">
                  <c:v>36.143000000000001</c:v>
                </c:pt>
                <c:pt idx="518">
                  <c:v>36.192999999999998</c:v>
                </c:pt>
                <c:pt idx="519">
                  <c:v>36.243000000000002</c:v>
                </c:pt>
                <c:pt idx="520">
                  <c:v>36.292999999999999</c:v>
                </c:pt>
                <c:pt idx="521">
                  <c:v>36.343000000000004</c:v>
                </c:pt>
                <c:pt idx="522">
                  <c:v>36.393000000000001</c:v>
                </c:pt>
                <c:pt idx="523">
                  <c:v>36.442999999999998</c:v>
                </c:pt>
                <c:pt idx="524">
                  <c:v>36.493000000000002</c:v>
                </c:pt>
                <c:pt idx="525">
                  <c:v>36.542999999999999</c:v>
                </c:pt>
                <c:pt idx="526">
                  <c:v>36.593000000000004</c:v>
                </c:pt>
                <c:pt idx="527">
                  <c:v>36.643000000000001</c:v>
                </c:pt>
                <c:pt idx="528">
                  <c:v>36.692999999999998</c:v>
                </c:pt>
                <c:pt idx="529">
                  <c:v>36.743000000000002</c:v>
                </c:pt>
                <c:pt idx="530">
                  <c:v>36.792999999999999</c:v>
                </c:pt>
                <c:pt idx="531">
                  <c:v>36.843000000000004</c:v>
                </c:pt>
                <c:pt idx="532">
                  <c:v>36.893000000000001</c:v>
                </c:pt>
                <c:pt idx="533">
                  <c:v>36.942999999999998</c:v>
                </c:pt>
                <c:pt idx="534">
                  <c:v>36.993000000000002</c:v>
                </c:pt>
                <c:pt idx="535">
                  <c:v>37.042999999999999</c:v>
                </c:pt>
                <c:pt idx="536">
                  <c:v>37.093000000000004</c:v>
                </c:pt>
                <c:pt idx="537">
                  <c:v>37.143000000000001</c:v>
                </c:pt>
                <c:pt idx="538">
                  <c:v>37.192999999999998</c:v>
                </c:pt>
                <c:pt idx="539">
                  <c:v>37.243000000000002</c:v>
                </c:pt>
                <c:pt idx="540">
                  <c:v>37.292999999999999</c:v>
                </c:pt>
                <c:pt idx="541">
                  <c:v>37.343000000000004</c:v>
                </c:pt>
                <c:pt idx="542">
                  <c:v>37.393000000000001</c:v>
                </c:pt>
                <c:pt idx="543">
                  <c:v>37.442999999999998</c:v>
                </c:pt>
                <c:pt idx="544">
                  <c:v>37.493000000000002</c:v>
                </c:pt>
                <c:pt idx="545">
                  <c:v>37.542999999999999</c:v>
                </c:pt>
                <c:pt idx="546">
                  <c:v>37.593000000000004</c:v>
                </c:pt>
                <c:pt idx="547">
                  <c:v>37.643000000000001</c:v>
                </c:pt>
                <c:pt idx="548">
                  <c:v>37.692999999999998</c:v>
                </c:pt>
                <c:pt idx="549">
                  <c:v>37.743000000000002</c:v>
                </c:pt>
                <c:pt idx="550">
                  <c:v>37.792999999999999</c:v>
                </c:pt>
                <c:pt idx="551">
                  <c:v>37.843000000000004</c:v>
                </c:pt>
                <c:pt idx="552">
                  <c:v>37.893000000000001</c:v>
                </c:pt>
                <c:pt idx="553">
                  <c:v>37.942999999999998</c:v>
                </c:pt>
                <c:pt idx="554">
                  <c:v>37.993000000000002</c:v>
                </c:pt>
                <c:pt idx="555">
                  <c:v>38.042999999999999</c:v>
                </c:pt>
                <c:pt idx="556">
                  <c:v>38.093000000000004</c:v>
                </c:pt>
                <c:pt idx="557">
                  <c:v>38.143000000000001</c:v>
                </c:pt>
                <c:pt idx="558">
                  <c:v>38.192999999999998</c:v>
                </c:pt>
                <c:pt idx="559">
                  <c:v>38.243000000000002</c:v>
                </c:pt>
                <c:pt idx="560">
                  <c:v>38.292999999999999</c:v>
                </c:pt>
                <c:pt idx="561">
                  <c:v>38.343000000000004</c:v>
                </c:pt>
                <c:pt idx="562">
                  <c:v>38.393000000000001</c:v>
                </c:pt>
                <c:pt idx="563">
                  <c:v>38.442999999999998</c:v>
                </c:pt>
                <c:pt idx="564">
                  <c:v>38.493000000000002</c:v>
                </c:pt>
                <c:pt idx="565">
                  <c:v>38.542999999999999</c:v>
                </c:pt>
                <c:pt idx="566">
                  <c:v>38.593000000000004</c:v>
                </c:pt>
                <c:pt idx="567">
                  <c:v>38.643000000000001</c:v>
                </c:pt>
                <c:pt idx="568">
                  <c:v>38.692999999999998</c:v>
                </c:pt>
                <c:pt idx="569">
                  <c:v>38.743000000000002</c:v>
                </c:pt>
                <c:pt idx="570">
                  <c:v>38.792999999999999</c:v>
                </c:pt>
                <c:pt idx="571">
                  <c:v>38.843000000000004</c:v>
                </c:pt>
                <c:pt idx="572">
                  <c:v>38.893000000000001</c:v>
                </c:pt>
                <c:pt idx="573">
                  <c:v>38.942999999999998</c:v>
                </c:pt>
                <c:pt idx="574">
                  <c:v>38.993000000000002</c:v>
                </c:pt>
                <c:pt idx="575">
                  <c:v>39.042999999999999</c:v>
                </c:pt>
                <c:pt idx="576">
                  <c:v>39.093000000000004</c:v>
                </c:pt>
                <c:pt idx="577">
                  <c:v>39.143000000000001</c:v>
                </c:pt>
                <c:pt idx="578">
                  <c:v>39.192999999999998</c:v>
                </c:pt>
                <c:pt idx="579">
                  <c:v>39.243000000000002</c:v>
                </c:pt>
                <c:pt idx="580">
                  <c:v>39.292999999999999</c:v>
                </c:pt>
                <c:pt idx="581">
                  <c:v>39.343000000000004</c:v>
                </c:pt>
                <c:pt idx="582">
                  <c:v>39.393000000000001</c:v>
                </c:pt>
                <c:pt idx="583">
                  <c:v>39.442999999999998</c:v>
                </c:pt>
                <c:pt idx="584">
                  <c:v>39.493000000000002</c:v>
                </c:pt>
                <c:pt idx="585">
                  <c:v>39.542999999999999</c:v>
                </c:pt>
                <c:pt idx="586">
                  <c:v>39.593000000000004</c:v>
                </c:pt>
                <c:pt idx="587">
                  <c:v>39.643000000000001</c:v>
                </c:pt>
                <c:pt idx="588">
                  <c:v>39.692999999999998</c:v>
                </c:pt>
                <c:pt idx="589">
                  <c:v>39.743000000000002</c:v>
                </c:pt>
                <c:pt idx="590">
                  <c:v>39.792999999999999</c:v>
                </c:pt>
                <c:pt idx="591">
                  <c:v>39.843000000000004</c:v>
                </c:pt>
                <c:pt idx="592">
                  <c:v>39.893000000000001</c:v>
                </c:pt>
                <c:pt idx="593">
                  <c:v>39.942999999999998</c:v>
                </c:pt>
                <c:pt idx="594">
                  <c:v>39.993000000000002</c:v>
                </c:pt>
                <c:pt idx="595">
                  <c:v>40.042999999999999</c:v>
                </c:pt>
                <c:pt idx="596">
                  <c:v>40.093000000000004</c:v>
                </c:pt>
                <c:pt idx="597">
                  <c:v>40.143000000000001</c:v>
                </c:pt>
                <c:pt idx="598">
                  <c:v>40.192999999999998</c:v>
                </c:pt>
                <c:pt idx="599">
                  <c:v>40.243000000000002</c:v>
                </c:pt>
                <c:pt idx="600">
                  <c:v>40.292999999999999</c:v>
                </c:pt>
                <c:pt idx="601">
                  <c:v>40.343000000000004</c:v>
                </c:pt>
                <c:pt idx="602">
                  <c:v>40.393000000000001</c:v>
                </c:pt>
                <c:pt idx="603">
                  <c:v>40.442999999999998</c:v>
                </c:pt>
                <c:pt idx="604">
                  <c:v>40.493000000000002</c:v>
                </c:pt>
                <c:pt idx="605">
                  <c:v>40.542999999999999</c:v>
                </c:pt>
                <c:pt idx="606">
                  <c:v>40.593000000000004</c:v>
                </c:pt>
                <c:pt idx="607">
                  <c:v>40.643000000000001</c:v>
                </c:pt>
                <c:pt idx="608">
                  <c:v>40.692999999999998</c:v>
                </c:pt>
                <c:pt idx="609">
                  <c:v>40.743000000000002</c:v>
                </c:pt>
                <c:pt idx="610">
                  <c:v>40.792999999999999</c:v>
                </c:pt>
                <c:pt idx="611">
                  <c:v>40.843000000000004</c:v>
                </c:pt>
                <c:pt idx="612">
                  <c:v>40.893000000000001</c:v>
                </c:pt>
                <c:pt idx="613">
                  <c:v>40.942999999999998</c:v>
                </c:pt>
                <c:pt idx="614">
                  <c:v>40.993000000000002</c:v>
                </c:pt>
                <c:pt idx="615">
                  <c:v>41.042999999999999</c:v>
                </c:pt>
                <c:pt idx="616">
                  <c:v>41.093000000000004</c:v>
                </c:pt>
                <c:pt idx="617">
                  <c:v>41.143000000000001</c:v>
                </c:pt>
                <c:pt idx="618">
                  <c:v>41.192999999999998</c:v>
                </c:pt>
                <c:pt idx="619">
                  <c:v>41.243000000000002</c:v>
                </c:pt>
                <c:pt idx="620">
                  <c:v>41.292999999999999</c:v>
                </c:pt>
                <c:pt idx="621">
                  <c:v>41.343000000000004</c:v>
                </c:pt>
                <c:pt idx="622">
                  <c:v>41.393000000000001</c:v>
                </c:pt>
                <c:pt idx="623">
                  <c:v>41.442999999999998</c:v>
                </c:pt>
                <c:pt idx="624">
                  <c:v>41.493000000000002</c:v>
                </c:pt>
                <c:pt idx="625">
                  <c:v>41.542999999999999</c:v>
                </c:pt>
                <c:pt idx="626">
                  <c:v>41.593000000000004</c:v>
                </c:pt>
                <c:pt idx="627">
                  <c:v>41.643000000000001</c:v>
                </c:pt>
                <c:pt idx="628">
                  <c:v>41.692999999999998</c:v>
                </c:pt>
                <c:pt idx="629">
                  <c:v>41.743000000000002</c:v>
                </c:pt>
                <c:pt idx="630">
                  <c:v>41.792999999999999</c:v>
                </c:pt>
                <c:pt idx="631">
                  <c:v>41.843000000000004</c:v>
                </c:pt>
                <c:pt idx="632">
                  <c:v>41.893000000000001</c:v>
                </c:pt>
                <c:pt idx="633">
                  <c:v>41.942999999999998</c:v>
                </c:pt>
                <c:pt idx="634">
                  <c:v>41.993000000000002</c:v>
                </c:pt>
                <c:pt idx="635">
                  <c:v>42.042999999999999</c:v>
                </c:pt>
                <c:pt idx="636">
                  <c:v>42.093000000000004</c:v>
                </c:pt>
                <c:pt idx="637">
                  <c:v>42.143000000000001</c:v>
                </c:pt>
                <c:pt idx="638">
                  <c:v>42.192999999999998</c:v>
                </c:pt>
                <c:pt idx="639">
                  <c:v>42.243000000000002</c:v>
                </c:pt>
                <c:pt idx="640">
                  <c:v>42.292999999999999</c:v>
                </c:pt>
                <c:pt idx="641">
                  <c:v>42.343000000000004</c:v>
                </c:pt>
                <c:pt idx="642">
                  <c:v>42.393000000000001</c:v>
                </c:pt>
                <c:pt idx="643">
                  <c:v>42.442999999999998</c:v>
                </c:pt>
                <c:pt idx="644">
                  <c:v>42.493000000000002</c:v>
                </c:pt>
                <c:pt idx="645">
                  <c:v>42.542999999999999</c:v>
                </c:pt>
                <c:pt idx="646">
                  <c:v>42.593000000000004</c:v>
                </c:pt>
                <c:pt idx="647">
                  <c:v>42.643000000000001</c:v>
                </c:pt>
                <c:pt idx="648">
                  <c:v>42.692999999999998</c:v>
                </c:pt>
                <c:pt idx="649">
                  <c:v>42.743000000000002</c:v>
                </c:pt>
                <c:pt idx="650">
                  <c:v>42.792999999999999</c:v>
                </c:pt>
                <c:pt idx="651">
                  <c:v>42.843000000000004</c:v>
                </c:pt>
                <c:pt idx="652">
                  <c:v>42.893000000000001</c:v>
                </c:pt>
                <c:pt idx="653">
                  <c:v>42.942999999999998</c:v>
                </c:pt>
                <c:pt idx="654">
                  <c:v>42.993000000000002</c:v>
                </c:pt>
                <c:pt idx="655">
                  <c:v>43.042999999999999</c:v>
                </c:pt>
                <c:pt idx="656">
                  <c:v>43.093000000000004</c:v>
                </c:pt>
                <c:pt idx="657">
                  <c:v>43.143000000000001</c:v>
                </c:pt>
                <c:pt idx="658">
                  <c:v>43.192999999999998</c:v>
                </c:pt>
                <c:pt idx="659">
                  <c:v>43.243000000000002</c:v>
                </c:pt>
                <c:pt idx="660">
                  <c:v>43.292999999999999</c:v>
                </c:pt>
                <c:pt idx="661">
                  <c:v>43.343000000000004</c:v>
                </c:pt>
                <c:pt idx="662">
                  <c:v>43.393000000000001</c:v>
                </c:pt>
                <c:pt idx="663">
                  <c:v>43.442999999999998</c:v>
                </c:pt>
                <c:pt idx="664">
                  <c:v>43.493000000000002</c:v>
                </c:pt>
                <c:pt idx="665">
                  <c:v>43.542999999999999</c:v>
                </c:pt>
                <c:pt idx="666">
                  <c:v>43.593000000000004</c:v>
                </c:pt>
                <c:pt idx="667">
                  <c:v>43.643000000000001</c:v>
                </c:pt>
                <c:pt idx="668">
                  <c:v>43.692999999999998</c:v>
                </c:pt>
                <c:pt idx="669">
                  <c:v>43.743000000000002</c:v>
                </c:pt>
                <c:pt idx="670">
                  <c:v>43.792999999999999</c:v>
                </c:pt>
                <c:pt idx="671">
                  <c:v>43.843000000000004</c:v>
                </c:pt>
                <c:pt idx="672">
                  <c:v>43.893000000000001</c:v>
                </c:pt>
                <c:pt idx="673">
                  <c:v>43.942999999999998</c:v>
                </c:pt>
                <c:pt idx="674">
                  <c:v>43.993000000000002</c:v>
                </c:pt>
                <c:pt idx="675">
                  <c:v>44.042999999999999</c:v>
                </c:pt>
                <c:pt idx="676">
                  <c:v>44.093000000000004</c:v>
                </c:pt>
                <c:pt idx="677">
                  <c:v>44.143000000000001</c:v>
                </c:pt>
                <c:pt idx="678">
                  <c:v>44.192999999999998</c:v>
                </c:pt>
                <c:pt idx="679">
                  <c:v>44.243000000000002</c:v>
                </c:pt>
                <c:pt idx="680">
                  <c:v>44.292999999999999</c:v>
                </c:pt>
                <c:pt idx="681">
                  <c:v>44.343000000000004</c:v>
                </c:pt>
                <c:pt idx="682">
                  <c:v>44.393000000000001</c:v>
                </c:pt>
                <c:pt idx="683">
                  <c:v>44.442999999999998</c:v>
                </c:pt>
                <c:pt idx="684">
                  <c:v>44.493000000000002</c:v>
                </c:pt>
                <c:pt idx="685">
                  <c:v>44.542999999999999</c:v>
                </c:pt>
                <c:pt idx="686">
                  <c:v>44.593000000000004</c:v>
                </c:pt>
                <c:pt idx="687">
                  <c:v>44.643000000000001</c:v>
                </c:pt>
                <c:pt idx="688">
                  <c:v>44.692999999999998</c:v>
                </c:pt>
                <c:pt idx="689">
                  <c:v>44.743000000000002</c:v>
                </c:pt>
                <c:pt idx="690">
                  <c:v>44.792999999999999</c:v>
                </c:pt>
                <c:pt idx="691">
                  <c:v>44.843000000000004</c:v>
                </c:pt>
                <c:pt idx="692">
                  <c:v>44.893000000000001</c:v>
                </c:pt>
                <c:pt idx="693">
                  <c:v>44.942999999999998</c:v>
                </c:pt>
                <c:pt idx="694">
                  <c:v>44.993000000000002</c:v>
                </c:pt>
                <c:pt idx="695">
                  <c:v>45.042999999999999</c:v>
                </c:pt>
                <c:pt idx="696">
                  <c:v>45.093000000000004</c:v>
                </c:pt>
                <c:pt idx="697">
                  <c:v>45.143000000000001</c:v>
                </c:pt>
                <c:pt idx="698">
                  <c:v>45.192999999999998</c:v>
                </c:pt>
                <c:pt idx="699">
                  <c:v>45.243000000000002</c:v>
                </c:pt>
                <c:pt idx="700">
                  <c:v>45.292999999999999</c:v>
                </c:pt>
                <c:pt idx="701">
                  <c:v>45.343000000000004</c:v>
                </c:pt>
                <c:pt idx="702">
                  <c:v>45.393000000000001</c:v>
                </c:pt>
                <c:pt idx="703">
                  <c:v>45.442999999999998</c:v>
                </c:pt>
                <c:pt idx="704">
                  <c:v>45.493000000000002</c:v>
                </c:pt>
                <c:pt idx="705">
                  <c:v>45.542999999999999</c:v>
                </c:pt>
                <c:pt idx="706">
                  <c:v>45.593000000000004</c:v>
                </c:pt>
                <c:pt idx="707">
                  <c:v>45.643000000000001</c:v>
                </c:pt>
                <c:pt idx="708">
                  <c:v>45.692999999999998</c:v>
                </c:pt>
                <c:pt idx="709">
                  <c:v>45.743000000000002</c:v>
                </c:pt>
                <c:pt idx="710">
                  <c:v>45.792999999999999</c:v>
                </c:pt>
                <c:pt idx="711">
                  <c:v>45.843000000000004</c:v>
                </c:pt>
                <c:pt idx="712">
                  <c:v>45.893000000000001</c:v>
                </c:pt>
                <c:pt idx="713">
                  <c:v>45.942999999999998</c:v>
                </c:pt>
                <c:pt idx="714">
                  <c:v>45.993000000000002</c:v>
                </c:pt>
                <c:pt idx="715">
                  <c:v>46.042999999999999</c:v>
                </c:pt>
                <c:pt idx="716">
                  <c:v>46.093000000000004</c:v>
                </c:pt>
                <c:pt idx="717">
                  <c:v>46.143000000000001</c:v>
                </c:pt>
                <c:pt idx="718">
                  <c:v>46.192999999999998</c:v>
                </c:pt>
                <c:pt idx="719">
                  <c:v>46.243000000000002</c:v>
                </c:pt>
                <c:pt idx="720">
                  <c:v>46.292999999999999</c:v>
                </c:pt>
                <c:pt idx="721">
                  <c:v>46.343000000000004</c:v>
                </c:pt>
                <c:pt idx="722">
                  <c:v>46.393000000000001</c:v>
                </c:pt>
                <c:pt idx="723">
                  <c:v>46.442999999999998</c:v>
                </c:pt>
                <c:pt idx="724">
                  <c:v>46.493000000000002</c:v>
                </c:pt>
                <c:pt idx="725">
                  <c:v>46.542999999999999</c:v>
                </c:pt>
                <c:pt idx="726">
                  <c:v>46.593000000000004</c:v>
                </c:pt>
                <c:pt idx="727">
                  <c:v>46.643000000000001</c:v>
                </c:pt>
                <c:pt idx="728">
                  <c:v>46.692999999999998</c:v>
                </c:pt>
                <c:pt idx="729">
                  <c:v>46.743000000000002</c:v>
                </c:pt>
                <c:pt idx="730">
                  <c:v>46.792999999999999</c:v>
                </c:pt>
                <c:pt idx="731">
                  <c:v>46.843000000000004</c:v>
                </c:pt>
                <c:pt idx="732">
                  <c:v>46.893000000000001</c:v>
                </c:pt>
                <c:pt idx="733">
                  <c:v>46.942999999999998</c:v>
                </c:pt>
                <c:pt idx="734">
                  <c:v>46.993000000000002</c:v>
                </c:pt>
                <c:pt idx="735">
                  <c:v>47.042999999999999</c:v>
                </c:pt>
                <c:pt idx="736">
                  <c:v>47.093000000000004</c:v>
                </c:pt>
                <c:pt idx="737">
                  <c:v>47.143000000000001</c:v>
                </c:pt>
                <c:pt idx="738">
                  <c:v>47.192999999999998</c:v>
                </c:pt>
                <c:pt idx="739">
                  <c:v>47.243000000000002</c:v>
                </c:pt>
                <c:pt idx="740">
                  <c:v>47.292999999999999</c:v>
                </c:pt>
                <c:pt idx="741">
                  <c:v>47.343000000000004</c:v>
                </c:pt>
                <c:pt idx="742">
                  <c:v>47.393000000000001</c:v>
                </c:pt>
                <c:pt idx="743">
                  <c:v>47.442999999999998</c:v>
                </c:pt>
                <c:pt idx="744">
                  <c:v>47.493000000000002</c:v>
                </c:pt>
                <c:pt idx="745">
                  <c:v>47.542999999999999</c:v>
                </c:pt>
                <c:pt idx="746">
                  <c:v>47.593000000000004</c:v>
                </c:pt>
                <c:pt idx="747">
                  <c:v>47.643000000000001</c:v>
                </c:pt>
                <c:pt idx="748">
                  <c:v>47.692999999999998</c:v>
                </c:pt>
                <c:pt idx="749">
                  <c:v>47.743000000000002</c:v>
                </c:pt>
                <c:pt idx="750">
                  <c:v>47.792999999999999</c:v>
                </c:pt>
                <c:pt idx="751">
                  <c:v>47.843000000000004</c:v>
                </c:pt>
                <c:pt idx="752">
                  <c:v>47.893000000000001</c:v>
                </c:pt>
                <c:pt idx="753">
                  <c:v>47.942999999999998</c:v>
                </c:pt>
                <c:pt idx="754">
                  <c:v>47.993000000000002</c:v>
                </c:pt>
                <c:pt idx="755">
                  <c:v>48.042999999999999</c:v>
                </c:pt>
                <c:pt idx="756">
                  <c:v>48.093000000000004</c:v>
                </c:pt>
                <c:pt idx="757">
                  <c:v>48.143000000000001</c:v>
                </c:pt>
                <c:pt idx="758">
                  <c:v>48.192999999999998</c:v>
                </c:pt>
                <c:pt idx="759">
                  <c:v>48.243000000000002</c:v>
                </c:pt>
                <c:pt idx="760">
                  <c:v>48.292999999999999</c:v>
                </c:pt>
                <c:pt idx="761">
                  <c:v>48.343000000000004</c:v>
                </c:pt>
                <c:pt idx="762">
                  <c:v>48.393000000000001</c:v>
                </c:pt>
                <c:pt idx="763">
                  <c:v>48.442999999999998</c:v>
                </c:pt>
                <c:pt idx="764">
                  <c:v>48.493000000000002</c:v>
                </c:pt>
                <c:pt idx="765">
                  <c:v>48.542999999999999</c:v>
                </c:pt>
                <c:pt idx="766">
                  <c:v>48.593000000000004</c:v>
                </c:pt>
                <c:pt idx="767">
                  <c:v>48.643000000000001</c:v>
                </c:pt>
                <c:pt idx="768">
                  <c:v>48.692999999999998</c:v>
                </c:pt>
                <c:pt idx="769">
                  <c:v>48.743000000000002</c:v>
                </c:pt>
                <c:pt idx="770">
                  <c:v>48.792999999999999</c:v>
                </c:pt>
                <c:pt idx="771">
                  <c:v>48.843000000000004</c:v>
                </c:pt>
                <c:pt idx="772">
                  <c:v>48.893000000000001</c:v>
                </c:pt>
                <c:pt idx="773">
                  <c:v>48.942999999999998</c:v>
                </c:pt>
                <c:pt idx="774">
                  <c:v>48.993000000000002</c:v>
                </c:pt>
                <c:pt idx="775">
                  <c:v>49.042999999999999</c:v>
                </c:pt>
                <c:pt idx="776">
                  <c:v>49.093000000000004</c:v>
                </c:pt>
                <c:pt idx="777">
                  <c:v>49.143000000000001</c:v>
                </c:pt>
                <c:pt idx="778">
                  <c:v>49.192999999999998</c:v>
                </c:pt>
                <c:pt idx="779">
                  <c:v>49.243000000000002</c:v>
                </c:pt>
                <c:pt idx="780">
                  <c:v>49.292999999999999</c:v>
                </c:pt>
                <c:pt idx="781">
                  <c:v>49.343000000000004</c:v>
                </c:pt>
                <c:pt idx="782">
                  <c:v>49.393000000000001</c:v>
                </c:pt>
                <c:pt idx="783">
                  <c:v>49.442999999999998</c:v>
                </c:pt>
                <c:pt idx="784">
                  <c:v>49.493000000000002</c:v>
                </c:pt>
                <c:pt idx="785">
                  <c:v>49.542999999999999</c:v>
                </c:pt>
                <c:pt idx="786">
                  <c:v>49.593000000000004</c:v>
                </c:pt>
                <c:pt idx="787">
                  <c:v>49.643000000000001</c:v>
                </c:pt>
                <c:pt idx="788">
                  <c:v>49.692999999999998</c:v>
                </c:pt>
                <c:pt idx="789">
                  <c:v>49.743000000000002</c:v>
                </c:pt>
                <c:pt idx="790">
                  <c:v>49.792999999999999</c:v>
                </c:pt>
                <c:pt idx="791">
                  <c:v>49.843000000000004</c:v>
                </c:pt>
                <c:pt idx="792">
                  <c:v>49.893000000000001</c:v>
                </c:pt>
                <c:pt idx="793">
                  <c:v>49.942999999999998</c:v>
                </c:pt>
                <c:pt idx="794">
                  <c:v>49.993000000000002</c:v>
                </c:pt>
                <c:pt idx="795">
                  <c:v>50.042999999999999</c:v>
                </c:pt>
                <c:pt idx="796">
                  <c:v>50.093000000000004</c:v>
                </c:pt>
                <c:pt idx="797">
                  <c:v>50.143000000000001</c:v>
                </c:pt>
                <c:pt idx="798">
                  <c:v>50.192999999999998</c:v>
                </c:pt>
                <c:pt idx="799">
                  <c:v>50.243000000000002</c:v>
                </c:pt>
                <c:pt idx="800">
                  <c:v>50.292999999999999</c:v>
                </c:pt>
                <c:pt idx="801">
                  <c:v>50.343000000000004</c:v>
                </c:pt>
                <c:pt idx="802">
                  <c:v>50.393000000000001</c:v>
                </c:pt>
                <c:pt idx="803">
                  <c:v>50.442999999999998</c:v>
                </c:pt>
                <c:pt idx="804">
                  <c:v>50.493000000000002</c:v>
                </c:pt>
                <c:pt idx="805">
                  <c:v>50.542999999999999</c:v>
                </c:pt>
                <c:pt idx="806">
                  <c:v>50.593000000000004</c:v>
                </c:pt>
                <c:pt idx="807">
                  <c:v>50.643000000000001</c:v>
                </c:pt>
                <c:pt idx="808">
                  <c:v>50.692999999999998</c:v>
                </c:pt>
                <c:pt idx="809">
                  <c:v>50.743000000000002</c:v>
                </c:pt>
                <c:pt idx="810">
                  <c:v>50.792999999999999</c:v>
                </c:pt>
                <c:pt idx="811">
                  <c:v>50.843000000000004</c:v>
                </c:pt>
                <c:pt idx="812">
                  <c:v>50.893000000000001</c:v>
                </c:pt>
                <c:pt idx="813">
                  <c:v>50.942999999999998</c:v>
                </c:pt>
                <c:pt idx="814">
                  <c:v>50.993000000000002</c:v>
                </c:pt>
                <c:pt idx="815">
                  <c:v>51.042999999999999</c:v>
                </c:pt>
                <c:pt idx="816">
                  <c:v>51.093000000000004</c:v>
                </c:pt>
                <c:pt idx="817">
                  <c:v>51.143000000000001</c:v>
                </c:pt>
                <c:pt idx="818">
                  <c:v>51.192999999999998</c:v>
                </c:pt>
                <c:pt idx="819">
                  <c:v>51.243000000000002</c:v>
                </c:pt>
                <c:pt idx="820">
                  <c:v>51.292999999999999</c:v>
                </c:pt>
                <c:pt idx="821">
                  <c:v>51.343000000000004</c:v>
                </c:pt>
                <c:pt idx="822">
                  <c:v>51.393000000000001</c:v>
                </c:pt>
                <c:pt idx="823">
                  <c:v>51.442999999999998</c:v>
                </c:pt>
                <c:pt idx="824">
                  <c:v>51.493000000000002</c:v>
                </c:pt>
                <c:pt idx="825">
                  <c:v>51.542999999999999</c:v>
                </c:pt>
                <c:pt idx="826">
                  <c:v>51.593000000000004</c:v>
                </c:pt>
                <c:pt idx="827">
                  <c:v>51.643000000000001</c:v>
                </c:pt>
                <c:pt idx="828">
                  <c:v>51.692999999999998</c:v>
                </c:pt>
                <c:pt idx="829">
                  <c:v>51.743000000000002</c:v>
                </c:pt>
                <c:pt idx="830">
                  <c:v>51.792999999999999</c:v>
                </c:pt>
                <c:pt idx="831">
                  <c:v>51.843000000000004</c:v>
                </c:pt>
                <c:pt idx="832">
                  <c:v>51.893000000000001</c:v>
                </c:pt>
                <c:pt idx="833">
                  <c:v>51.942999999999998</c:v>
                </c:pt>
                <c:pt idx="834">
                  <c:v>51.993000000000002</c:v>
                </c:pt>
                <c:pt idx="835">
                  <c:v>52.042999999999999</c:v>
                </c:pt>
                <c:pt idx="836">
                  <c:v>52.093000000000004</c:v>
                </c:pt>
                <c:pt idx="837">
                  <c:v>52.143000000000001</c:v>
                </c:pt>
                <c:pt idx="838">
                  <c:v>52.192999999999998</c:v>
                </c:pt>
                <c:pt idx="839">
                  <c:v>52.243000000000002</c:v>
                </c:pt>
                <c:pt idx="840">
                  <c:v>52.292999999999999</c:v>
                </c:pt>
                <c:pt idx="841">
                  <c:v>52.343000000000004</c:v>
                </c:pt>
                <c:pt idx="842">
                  <c:v>52.393000000000001</c:v>
                </c:pt>
                <c:pt idx="843">
                  <c:v>52.442999999999998</c:v>
                </c:pt>
                <c:pt idx="844">
                  <c:v>52.493000000000002</c:v>
                </c:pt>
                <c:pt idx="845">
                  <c:v>52.542999999999999</c:v>
                </c:pt>
                <c:pt idx="846">
                  <c:v>52.593000000000004</c:v>
                </c:pt>
                <c:pt idx="847">
                  <c:v>52.643000000000001</c:v>
                </c:pt>
                <c:pt idx="848">
                  <c:v>52.692999999999998</c:v>
                </c:pt>
                <c:pt idx="849">
                  <c:v>52.743000000000002</c:v>
                </c:pt>
                <c:pt idx="850">
                  <c:v>52.792999999999999</c:v>
                </c:pt>
                <c:pt idx="851">
                  <c:v>52.843000000000004</c:v>
                </c:pt>
                <c:pt idx="852">
                  <c:v>52.893000000000001</c:v>
                </c:pt>
                <c:pt idx="853">
                  <c:v>52.942999999999998</c:v>
                </c:pt>
                <c:pt idx="854">
                  <c:v>52.993000000000002</c:v>
                </c:pt>
                <c:pt idx="855">
                  <c:v>53.042999999999999</c:v>
                </c:pt>
                <c:pt idx="856">
                  <c:v>53.093000000000004</c:v>
                </c:pt>
                <c:pt idx="857">
                  <c:v>53.143000000000001</c:v>
                </c:pt>
                <c:pt idx="858">
                  <c:v>53.192999999999998</c:v>
                </c:pt>
                <c:pt idx="859">
                  <c:v>53.243000000000002</c:v>
                </c:pt>
                <c:pt idx="860">
                  <c:v>53.292999999999999</c:v>
                </c:pt>
                <c:pt idx="861">
                  <c:v>53.343000000000004</c:v>
                </c:pt>
                <c:pt idx="862">
                  <c:v>53.393000000000001</c:v>
                </c:pt>
                <c:pt idx="863">
                  <c:v>53.442999999999998</c:v>
                </c:pt>
                <c:pt idx="864">
                  <c:v>53.493000000000002</c:v>
                </c:pt>
                <c:pt idx="865">
                  <c:v>53.542999999999999</c:v>
                </c:pt>
                <c:pt idx="866">
                  <c:v>53.593000000000004</c:v>
                </c:pt>
                <c:pt idx="867">
                  <c:v>53.643000000000001</c:v>
                </c:pt>
                <c:pt idx="868">
                  <c:v>53.692999999999998</c:v>
                </c:pt>
                <c:pt idx="869">
                  <c:v>53.743000000000002</c:v>
                </c:pt>
                <c:pt idx="870">
                  <c:v>53.792999999999999</c:v>
                </c:pt>
                <c:pt idx="871">
                  <c:v>53.843000000000004</c:v>
                </c:pt>
                <c:pt idx="872">
                  <c:v>53.893000000000001</c:v>
                </c:pt>
                <c:pt idx="873">
                  <c:v>53.942999999999998</c:v>
                </c:pt>
                <c:pt idx="874">
                  <c:v>53.993000000000002</c:v>
                </c:pt>
                <c:pt idx="875">
                  <c:v>54.042999999999999</c:v>
                </c:pt>
                <c:pt idx="876">
                  <c:v>54.093000000000004</c:v>
                </c:pt>
                <c:pt idx="877">
                  <c:v>54.143000000000001</c:v>
                </c:pt>
                <c:pt idx="878">
                  <c:v>54.192999999999998</c:v>
                </c:pt>
                <c:pt idx="879">
                  <c:v>54.243000000000002</c:v>
                </c:pt>
                <c:pt idx="880">
                  <c:v>54.292999999999999</c:v>
                </c:pt>
                <c:pt idx="881">
                  <c:v>54.343000000000004</c:v>
                </c:pt>
                <c:pt idx="882">
                  <c:v>54.393000000000001</c:v>
                </c:pt>
                <c:pt idx="883">
                  <c:v>54.442999999999998</c:v>
                </c:pt>
                <c:pt idx="884">
                  <c:v>54.493000000000002</c:v>
                </c:pt>
                <c:pt idx="885">
                  <c:v>54.542999999999999</c:v>
                </c:pt>
                <c:pt idx="886">
                  <c:v>54.593000000000004</c:v>
                </c:pt>
                <c:pt idx="887">
                  <c:v>54.643000000000001</c:v>
                </c:pt>
                <c:pt idx="888">
                  <c:v>54.692999999999998</c:v>
                </c:pt>
                <c:pt idx="889">
                  <c:v>54.743000000000002</c:v>
                </c:pt>
                <c:pt idx="890">
                  <c:v>54.792999999999999</c:v>
                </c:pt>
                <c:pt idx="891">
                  <c:v>54.843000000000004</c:v>
                </c:pt>
                <c:pt idx="892">
                  <c:v>54.893000000000001</c:v>
                </c:pt>
                <c:pt idx="893">
                  <c:v>54.942999999999998</c:v>
                </c:pt>
                <c:pt idx="894">
                  <c:v>54.993000000000002</c:v>
                </c:pt>
                <c:pt idx="895">
                  <c:v>55.042999999999999</c:v>
                </c:pt>
                <c:pt idx="896">
                  <c:v>55.093000000000004</c:v>
                </c:pt>
                <c:pt idx="897">
                  <c:v>55.143000000000001</c:v>
                </c:pt>
                <c:pt idx="898">
                  <c:v>55.192999999999998</c:v>
                </c:pt>
                <c:pt idx="899">
                  <c:v>55.243000000000002</c:v>
                </c:pt>
                <c:pt idx="900">
                  <c:v>55.292999999999999</c:v>
                </c:pt>
                <c:pt idx="901">
                  <c:v>55.343000000000004</c:v>
                </c:pt>
                <c:pt idx="902">
                  <c:v>55.393000000000001</c:v>
                </c:pt>
                <c:pt idx="903">
                  <c:v>55.442999999999998</c:v>
                </c:pt>
                <c:pt idx="904">
                  <c:v>55.493000000000002</c:v>
                </c:pt>
                <c:pt idx="905">
                  <c:v>55.542999999999999</c:v>
                </c:pt>
                <c:pt idx="906">
                  <c:v>55.593000000000004</c:v>
                </c:pt>
                <c:pt idx="907">
                  <c:v>55.643000000000001</c:v>
                </c:pt>
                <c:pt idx="908">
                  <c:v>55.692999999999998</c:v>
                </c:pt>
                <c:pt idx="909">
                  <c:v>55.743000000000002</c:v>
                </c:pt>
                <c:pt idx="910">
                  <c:v>55.792999999999999</c:v>
                </c:pt>
                <c:pt idx="911">
                  <c:v>55.843000000000004</c:v>
                </c:pt>
                <c:pt idx="912">
                  <c:v>55.893000000000001</c:v>
                </c:pt>
                <c:pt idx="913">
                  <c:v>55.942999999999998</c:v>
                </c:pt>
                <c:pt idx="914">
                  <c:v>55.993000000000002</c:v>
                </c:pt>
                <c:pt idx="915">
                  <c:v>56.042999999999999</c:v>
                </c:pt>
                <c:pt idx="916">
                  <c:v>56.093000000000004</c:v>
                </c:pt>
                <c:pt idx="917">
                  <c:v>56.143000000000001</c:v>
                </c:pt>
                <c:pt idx="918">
                  <c:v>56.192999999999998</c:v>
                </c:pt>
                <c:pt idx="919">
                  <c:v>56.243000000000002</c:v>
                </c:pt>
                <c:pt idx="920">
                  <c:v>56.292999999999999</c:v>
                </c:pt>
                <c:pt idx="921">
                  <c:v>56.343000000000004</c:v>
                </c:pt>
                <c:pt idx="922">
                  <c:v>56.393000000000001</c:v>
                </c:pt>
                <c:pt idx="923">
                  <c:v>56.442999999999998</c:v>
                </c:pt>
                <c:pt idx="924">
                  <c:v>56.493000000000002</c:v>
                </c:pt>
                <c:pt idx="925">
                  <c:v>56.542999999999999</c:v>
                </c:pt>
                <c:pt idx="926">
                  <c:v>56.593000000000004</c:v>
                </c:pt>
                <c:pt idx="927">
                  <c:v>56.643000000000001</c:v>
                </c:pt>
                <c:pt idx="928">
                  <c:v>56.692999999999998</c:v>
                </c:pt>
                <c:pt idx="929">
                  <c:v>56.743000000000002</c:v>
                </c:pt>
                <c:pt idx="930">
                  <c:v>56.792999999999999</c:v>
                </c:pt>
                <c:pt idx="931">
                  <c:v>56.843000000000004</c:v>
                </c:pt>
                <c:pt idx="932">
                  <c:v>56.893000000000001</c:v>
                </c:pt>
                <c:pt idx="933">
                  <c:v>56.942999999999998</c:v>
                </c:pt>
                <c:pt idx="934">
                  <c:v>56.993000000000002</c:v>
                </c:pt>
                <c:pt idx="935">
                  <c:v>57.042999999999999</c:v>
                </c:pt>
                <c:pt idx="936">
                  <c:v>57.093000000000004</c:v>
                </c:pt>
                <c:pt idx="937">
                  <c:v>57.143000000000001</c:v>
                </c:pt>
                <c:pt idx="938">
                  <c:v>57.192999999999998</c:v>
                </c:pt>
                <c:pt idx="939">
                  <c:v>57.243000000000002</c:v>
                </c:pt>
                <c:pt idx="940">
                  <c:v>57.292999999999999</c:v>
                </c:pt>
                <c:pt idx="941">
                  <c:v>57.343000000000004</c:v>
                </c:pt>
                <c:pt idx="942">
                  <c:v>57.393000000000001</c:v>
                </c:pt>
                <c:pt idx="943">
                  <c:v>57.442999999999998</c:v>
                </c:pt>
                <c:pt idx="944">
                  <c:v>57.493000000000002</c:v>
                </c:pt>
                <c:pt idx="945">
                  <c:v>57.542999999999999</c:v>
                </c:pt>
                <c:pt idx="946">
                  <c:v>57.593000000000004</c:v>
                </c:pt>
                <c:pt idx="947">
                  <c:v>57.643000000000001</c:v>
                </c:pt>
                <c:pt idx="948">
                  <c:v>57.692999999999998</c:v>
                </c:pt>
                <c:pt idx="949">
                  <c:v>57.743000000000002</c:v>
                </c:pt>
                <c:pt idx="950">
                  <c:v>57.792999999999999</c:v>
                </c:pt>
                <c:pt idx="951">
                  <c:v>57.843000000000004</c:v>
                </c:pt>
                <c:pt idx="952">
                  <c:v>57.893000000000001</c:v>
                </c:pt>
                <c:pt idx="953">
                  <c:v>57.942999999999998</c:v>
                </c:pt>
                <c:pt idx="954">
                  <c:v>57.993000000000002</c:v>
                </c:pt>
                <c:pt idx="955">
                  <c:v>58.042999999999999</c:v>
                </c:pt>
                <c:pt idx="956">
                  <c:v>58.093000000000004</c:v>
                </c:pt>
                <c:pt idx="957">
                  <c:v>58.143000000000001</c:v>
                </c:pt>
                <c:pt idx="958">
                  <c:v>58.192999999999998</c:v>
                </c:pt>
                <c:pt idx="959">
                  <c:v>58.243000000000002</c:v>
                </c:pt>
                <c:pt idx="960">
                  <c:v>58.292999999999999</c:v>
                </c:pt>
                <c:pt idx="961">
                  <c:v>58.343000000000004</c:v>
                </c:pt>
                <c:pt idx="962">
                  <c:v>58.393000000000001</c:v>
                </c:pt>
                <c:pt idx="963">
                  <c:v>58.442999999999998</c:v>
                </c:pt>
                <c:pt idx="964">
                  <c:v>58.493000000000002</c:v>
                </c:pt>
                <c:pt idx="965">
                  <c:v>58.542999999999999</c:v>
                </c:pt>
                <c:pt idx="966">
                  <c:v>58.593000000000004</c:v>
                </c:pt>
                <c:pt idx="967">
                  <c:v>58.643000000000001</c:v>
                </c:pt>
                <c:pt idx="968">
                  <c:v>58.692999999999998</c:v>
                </c:pt>
                <c:pt idx="969">
                  <c:v>58.743000000000002</c:v>
                </c:pt>
                <c:pt idx="970">
                  <c:v>58.792999999999999</c:v>
                </c:pt>
                <c:pt idx="971">
                  <c:v>58.843000000000004</c:v>
                </c:pt>
                <c:pt idx="972">
                  <c:v>58.893000000000001</c:v>
                </c:pt>
                <c:pt idx="973">
                  <c:v>58.942999999999998</c:v>
                </c:pt>
                <c:pt idx="974">
                  <c:v>58.993000000000002</c:v>
                </c:pt>
                <c:pt idx="975">
                  <c:v>59.042999999999999</c:v>
                </c:pt>
                <c:pt idx="976">
                  <c:v>59.093000000000004</c:v>
                </c:pt>
                <c:pt idx="977">
                  <c:v>59.143000000000001</c:v>
                </c:pt>
                <c:pt idx="978">
                  <c:v>59.192999999999998</c:v>
                </c:pt>
                <c:pt idx="979">
                  <c:v>59.243000000000002</c:v>
                </c:pt>
                <c:pt idx="980">
                  <c:v>59.292999999999999</c:v>
                </c:pt>
                <c:pt idx="981">
                  <c:v>59.343000000000004</c:v>
                </c:pt>
                <c:pt idx="982">
                  <c:v>59.393000000000001</c:v>
                </c:pt>
                <c:pt idx="983">
                  <c:v>59.442999999999998</c:v>
                </c:pt>
                <c:pt idx="984">
                  <c:v>59.493000000000002</c:v>
                </c:pt>
                <c:pt idx="985">
                  <c:v>59.542999999999999</c:v>
                </c:pt>
                <c:pt idx="986">
                  <c:v>59.593000000000004</c:v>
                </c:pt>
                <c:pt idx="987">
                  <c:v>59.643000000000001</c:v>
                </c:pt>
                <c:pt idx="988">
                  <c:v>59.692999999999998</c:v>
                </c:pt>
                <c:pt idx="989">
                  <c:v>59.743000000000002</c:v>
                </c:pt>
                <c:pt idx="990">
                  <c:v>59.792999999999999</c:v>
                </c:pt>
                <c:pt idx="991">
                  <c:v>59.843000000000004</c:v>
                </c:pt>
                <c:pt idx="992">
                  <c:v>59.893000000000001</c:v>
                </c:pt>
                <c:pt idx="993">
                  <c:v>59.942999999999998</c:v>
                </c:pt>
                <c:pt idx="994">
                  <c:v>59.993000000000002</c:v>
                </c:pt>
                <c:pt idx="995">
                  <c:v>60.042999999999999</c:v>
                </c:pt>
                <c:pt idx="996">
                  <c:v>60.093000000000004</c:v>
                </c:pt>
                <c:pt idx="997">
                  <c:v>60.143000000000001</c:v>
                </c:pt>
                <c:pt idx="998">
                  <c:v>60.192999999999998</c:v>
                </c:pt>
                <c:pt idx="999">
                  <c:v>60.243000000000002</c:v>
                </c:pt>
                <c:pt idx="1000">
                  <c:v>60.292999999999999</c:v>
                </c:pt>
                <c:pt idx="1001">
                  <c:v>60.343000000000004</c:v>
                </c:pt>
                <c:pt idx="1002">
                  <c:v>60.393000000000001</c:v>
                </c:pt>
                <c:pt idx="1003">
                  <c:v>60.442999999999998</c:v>
                </c:pt>
                <c:pt idx="1004">
                  <c:v>60.493000000000002</c:v>
                </c:pt>
                <c:pt idx="1005">
                  <c:v>60.542999999999999</c:v>
                </c:pt>
                <c:pt idx="1006">
                  <c:v>60.593000000000004</c:v>
                </c:pt>
                <c:pt idx="1007">
                  <c:v>60.643000000000001</c:v>
                </c:pt>
                <c:pt idx="1008">
                  <c:v>60.692999999999998</c:v>
                </c:pt>
                <c:pt idx="1009">
                  <c:v>60.743000000000002</c:v>
                </c:pt>
                <c:pt idx="1010">
                  <c:v>60.792999999999999</c:v>
                </c:pt>
                <c:pt idx="1011">
                  <c:v>60.843000000000004</c:v>
                </c:pt>
                <c:pt idx="1012">
                  <c:v>60.893000000000001</c:v>
                </c:pt>
                <c:pt idx="1013">
                  <c:v>60.942999999999998</c:v>
                </c:pt>
                <c:pt idx="1014">
                  <c:v>60.993000000000002</c:v>
                </c:pt>
                <c:pt idx="1015">
                  <c:v>61.042999999999999</c:v>
                </c:pt>
                <c:pt idx="1016">
                  <c:v>61.093000000000004</c:v>
                </c:pt>
                <c:pt idx="1017">
                  <c:v>61.143000000000001</c:v>
                </c:pt>
                <c:pt idx="1018">
                  <c:v>61.192999999999998</c:v>
                </c:pt>
                <c:pt idx="1019">
                  <c:v>61.243000000000002</c:v>
                </c:pt>
                <c:pt idx="1020">
                  <c:v>61.292999999999999</c:v>
                </c:pt>
                <c:pt idx="1021">
                  <c:v>61.343000000000004</c:v>
                </c:pt>
                <c:pt idx="1022">
                  <c:v>61.393000000000001</c:v>
                </c:pt>
                <c:pt idx="1023">
                  <c:v>61.442999999999998</c:v>
                </c:pt>
                <c:pt idx="1024">
                  <c:v>61.493000000000002</c:v>
                </c:pt>
                <c:pt idx="1025">
                  <c:v>61.542999999999999</c:v>
                </c:pt>
                <c:pt idx="1026">
                  <c:v>61.593000000000004</c:v>
                </c:pt>
                <c:pt idx="1027">
                  <c:v>61.643000000000001</c:v>
                </c:pt>
                <c:pt idx="1028">
                  <c:v>61.692999999999998</c:v>
                </c:pt>
                <c:pt idx="1029">
                  <c:v>61.743000000000002</c:v>
                </c:pt>
                <c:pt idx="1030">
                  <c:v>61.792999999999999</c:v>
                </c:pt>
                <c:pt idx="1031">
                  <c:v>61.843000000000004</c:v>
                </c:pt>
                <c:pt idx="1032">
                  <c:v>61.893000000000001</c:v>
                </c:pt>
                <c:pt idx="1033">
                  <c:v>61.942999999999998</c:v>
                </c:pt>
                <c:pt idx="1034">
                  <c:v>61.993000000000002</c:v>
                </c:pt>
                <c:pt idx="1035">
                  <c:v>62.042999999999999</c:v>
                </c:pt>
                <c:pt idx="1036">
                  <c:v>62.093000000000004</c:v>
                </c:pt>
                <c:pt idx="1037">
                  <c:v>62.143000000000001</c:v>
                </c:pt>
                <c:pt idx="1038">
                  <c:v>62.192999999999998</c:v>
                </c:pt>
                <c:pt idx="1039">
                  <c:v>62.243000000000002</c:v>
                </c:pt>
                <c:pt idx="1040">
                  <c:v>62.292999999999999</c:v>
                </c:pt>
                <c:pt idx="1041">
                  <c:v>62.343000000000004</c:v>
                </c:pt>
                <c:pt idx="1042">
                  <c:v>62.393000000000001</c:v>
                </c:pt>
                <c:pt idx="1043">
                  <c:v>62.442999999999998</c:v>
                </c:pt>
                <c:pt idx="1044">
                  <c:v>62.493000000000002</c:v>
                </c:pt>
                <c:pt idx="1045">
                  <c:v>62.542999999999999</c:v>
                </c:pt>
                <c:pt idx="1046">
                  <c:v>62.593000000000004</c:v>
                </c:pt>
                <c:pt idx="1047">
                  <c:v>62.643000000000001</c:v>
                </c:pt>
                <c:pt idx="1048">
                  <c:v>62.692999999999998</c:v>
                </c:pt>
                <c:pt idx="1049">
                  <c:v>62.743000000000002</c:v>
                </c:pt>
                <c:pt idx="1050">
                  <c:v>62.792999999999999</c:v>
                </c:pt>
                <c:pt idx="1051">
                  <c:v>62.843000000000004</c:v>
                </c:pt>
                <c:pt idx="1052">
                  <c:v>62.893000000000001</c:v>
                </c:pt>
                <c:pt idx="1053">
                  <c:v>62.942999999999998</c:v>
                </c:pt>
                <c:pt idx="1054">
                  <c:v>62.993000000000002</c:v>
                </c:pt>
                <c:pt idx="1055">
                  <c:v>63.042999999999999</c:v>
                </c:pt>
                <c:pt idx="1056">
                  <c:v>63.093000000000004</c:v>
                </c:pt>
                <c:pt idx="1057">
                  <c:v>63.143000000000001</c:v>
                </c:pt>
                <c:pt idx="1058">
                  <c:v>63.192999999999998</c:v>
                </c:pt>
                <c:pt idx="1059">
                  <c:v>63.243000000000002</c:v>
                </c:pt>
                <c:pt idx="1060">
                  <c:v>63.292999999999999</c:v>
                </c:pt>
                <c:pt idx="1061">
                  <c:v>63.343000000000004</c:v>
                </c:pt>
                <c:pt idx="1062">
                  <c:v>63.393000000000001</c:v>
                </c:pt>
                <c:pt idx="1063">
                  <c:v>63.442999999999998</c:v>
                </c:pt>
                <c:pt idx="1064">
                  <c:v>63.493000000000002</c:v>
                </c:pt>
                <c:pt idx="1065">
                  <c:v>63.542999999999999</c:v>
                </c:pt>
                <c:pt idx="1066">
                  <c:v>63.593000000000004</c:v>
                </c:pt>
                <c:pt idx="1067">
                  <c:v>63.643000000000001</c:v>
                </c:pt>
                <c:pt idx="1068">
                  <c:v>63.692999999999998</c:v>
                </c:pt>
                <c:pt idx="1069">
                  <c:v>63.743000000000002</c:v>
                </c:pt>
                <c:pt idx="1070">
                  <c:v>63.792999999999999</c:v>
                </c:pt>
                <c:pt idx="1071">
                  <c:v>63.843000000000004</c:v>
                </c:pt>
                <c:pt idx="1072">
                  <c:v>63.893000000000001</c:v>
                </c:pt>
                <c:pt idx="1073">
                  <c:v>63.942999999999998</c:v>
                </c:pt>
                <c:pt idx="1074">
                  <c:v>63.993000000000002</c:v>
                </c:pt>
                <c:pt idx="1075">
                  <c:v>64.043000000000006</c:v>
                </c:pt>
                <c:pt idx="1076">
                  <c:v>64.093000000000004</c:v>
                </c:pt>
                <c:pt idx="1077">
                  <c:v>64.143000000000001</c:v>
                </c:pt>
                <c:pt idx="1078">
                  <c:v>64.192999999999998</c:v>
                </c:pt>
                <c:pt idx="1079">
                  <c:v>64.242999999999995</c:v>
                </c:pt>
                <c:pt idx="1080">
                  <c:v>64.293000000000006</c:v>
                </c:pt>
                <c:pt idx="1081">
                  <c:v>64.343000000000004</c:v>
                </c:pt>
                <c:pt idx="1082">
                  <c:v>64.393000000000001</c:v>
                </c:pt>
                <c:pt idx="1083">
                  <c:v>64.442999999999998</c:v>
                </c:pt>
                <c:pt idx="1084">
                  <c:v>64.492999999999995</c:v>
                </c:pt>
                <c:pt idx="1085">
                  <c:v>64.543000000000006</c:v>
                </c:pt>
                <c:pt idx="1086">
                  <c:v>64.593000000000004</c:v>
                </c:pt>
                <c:pt idx="1087">
                  <c:v>64.643000000000001</c:v>
                </c:pt>
                <c:pt idx="1088">
                  <c:v>64.692999999999998</c:v>
                </c:pt>
                <c:pt idx="1089">
                  <c:v>64.742999999999995</c:v>
                </c:pt>
                <c:pt idx="1090">
                  <c:v>64.793000000000006</c:v>
                </c:pt>
                <c:pt idx="1091">
                  <c:v>64.843000000000004</c:v>
                </c:pt>
                <c:pt idx="1092">
                  <c:v>64.893000000000001</c:v>
                </c:pt>
                <c:pt idx="1093">
                  <c:v>64.942999999999998</c:v>
                </c:pt>
                <c:pt idx="1094">
                  <c:v>64.992999999999995</c:v>
                </c:pt>
                <c:pt idx="1095">
                  <c:v>65.043000000000006</c:v>
                </c:pt>
                <c:pt idx="1096">
                  <c:v>65.093000000000004</c:v>
                </c:pt>
                <c:pt idx="1097">
                  <c:v>65.143000000000001</c:v>
                </c:pt>
                <c:pt idx="1098">
                  <c:v>65.192999999999998</c:v>
                </c:pt>
                <c:pt idx="1099">
                  <c:v>65.242999999999995</c:v>
                </c:pt>
                <c:pt idx="1100">
                  <c:v>65.293000000000006</c:v>
                </c:pt>
                <c:pt idx="1101">
                  <c:v>65.343000000000004</c:v>
                </c:pt>
                <c:pt idx="1102">
                  <c:v>65.393000000000001</c:v>
                </c:pt>
                <c:pt idx="1103">
                  <c:v>65.442999999999998</c:v>
                </c:pt>
                <c:pt idx="1104">
                  <c:v>65.492999999999995</c:v>
                </c:pt>
                <c:pt idx="1105">
                  <c:v>65.543000000000006</c:v>
                </c:pt>
                <c:pt idx="1106">
                  <c:v>65.593000000000004</c:v>
                </c:pt>
                <c:pt idx="1107">
                  <c:v>65.643000000000001</c:v>
                </c:pt>
                <c:pt idx="1108">
                  <c:v>65.692999999999998</c:v>
                </c:pt>
                <c:pt idx="1109">
                  <c:v>65.742999999999995</c:v>
                </c:pt>
                <c:pt idx="1110">
                  <c:v>65.793000000000006</c:v>
                </c:pt>
                <c:pt idx="1111">
                  <c:v>65.843000000000004</c:v>
                </c:pt>
                <c:pt idx="1112">
                  <c:v>65.893000000000001</c:v>
                </c:pt>
                <c:pt idx="1113">
                  <c:v>65.942999999999998</c:v>
                </c:pt>
                <c:pt idx="1114">
                  <c:v>65.992999999999995</c:v>
                </c:pt>
                <c:pt idx="1115">
                  <c:v>66.043000000000006</c:v>
                </c:pt>
                <c:pt idx="1116">
                  <c:v>66.093000000000004</c:v>
                </c:pt>
                <c:pt idx="1117">
                  <c:v>66.143000000000001</c:v>
                </c:pt>
                <c:pt idx="1118">
                  <c:v>66.192999999999998</c:v>
                </c:pt>
                <c:pt idx="1119">
                  <c:v>66.242999999999995</c:v>
                </c:pt>
                <c:pt idx="1120">
                  <c:v>66.293000000000006</c:v>
                </c:pt>
                <c:pt idx="1121">
                  <c:v>66.343000000000004</c:v>
                </c:pt>
                <c:pt idx="1122">
                  <c:v>66.393000000000001</c:v>
                </c:pt>
                <c:pt idx="1123">
                  <c:v>66.442999999999998</c:v>
                </c:pt>
                <c:pt idx="1124">
                  <c:v>66.492999999999995</c:v>
                </c:pt>
                <c:pt idx="1125">
                  <c:v>66.543000000000006</c:v>
                </c:pt>
                <c:pt idx="1126">
                  <c:v>66.593000000000004</c:v>
                </c:pt>
                <c:pt idx="1127">
                  <c:v>66.643000000000001</c:v>
                </c:pt>
                <c:pt idx="1128">
                  <c:v>66.692999999999998</c:v>
                </c:pt>
                <c:pt idx="1129">
                  <c:v>66.742999999999995</c:v>
                </c:pt>
                <c:pt idx="1130">
                  <c:v>66.793000000000006</c:v>
                </c:pt>
                <c:pt idx="1131">
                  <c:v>66.843000000000004</c:v>
                </c:pt>
                <c:pt idx="1132">
                  <c:v>66.893000000000001</c:v>
                </c:pt>
                <c:pt idx="1133">
                  <c:v>66.942999999999998</c:v>
                </c:pt>
                <c:pt idx="1134">
                  <c:v>66.992999999999995</c:v>
                </c:pt>
                <c:pt idx="1135">
                  <c:v>67.043000000000006</c:v>
                </c:pt>
                <c:pt idx="1136">
                  <c:v>67.093000000000004</c:v>
                </c:pt>
                <c:pt idx="1137">
                  <c:v>67.143000000000001</c:v>
                </c:pt>
                <c:pt idx="1138">
                  <c:v>67.192999999999998</c:v>
                </c:pt>
                <c:pt idx="1139">
                  <c:v>67.242999999999995</c:v>
                </c:pt>
                <c:pt idx="1140">
                  <c:v>67.293000000000006</c:v>
                </c:pt>
                <c:pt idx="1141">
                  <c:v>67.343000000000004</c:v>
                </c:pt>
                <c:pt idx="1142">
                  <c:v>67.393000000000001</c:v>
                </c:pt>
                <c:pt idx="1143">
                  <c:v>67.442999999999998</c:v>
                </c:pt>
                <c:pt idx="1144">
                  <c:v>67.492999999999995</c:v>
                </c:pt>
                <c:pt idx="1145">
                  <c:v>67.543000000000006</c:v>
                </c:pt>
                <c:pt idx="1146">
                  <c:v>67.593000000000004</c:v>
                </c:pt>
                <c:pt idx="1147">
                  <c:v>67.643000000000001</c:v>
                </c:pt>
                <c:pt idx="1148">
                  <c:v>67.692999999999998</c:v>
                </c:pt>
                <c:pt idx="1149">
                  <c:v>67.742999999999995</c:v>
                </c:pt>
                <c:pt idx="1150">
                  <c:v>67.793000000000006</c:v>
                </c:pt>
                <c:pt idx="1151">
                  <c:v>67.843000000000004</c:v>
                </c:pt>
                <c:pt idx="1152">
                  <c:v>67.893000000000001</c:v>
                </c:pt>
                <c:pt idx="1153">
                  <c:v>67.942999999999998</c:v>
                </c:pt>
                <c:pt idx="1154">
                  <c:v>67.992999999999995</c:v>
                </c:pt>
                <c:pt idx="1155">
                  <c:v>68.043000000000006</c:v>
                </c:pt>
                <c:pt idx="1156">
                  <c:v>68.093000000000004</c:v>
                </c:pt>
                <c:pt idx="1157">
                  <c:v>68.143000000000001</c:v>
                </c:pt>
                <c:pt idx="1158">
                  <c:v>68.192999999999998</c:v>
                </c:pt>
                <c:pt idx="1159">
                  <c:v>68.242999999999995</c:v>
                </c:pt>
                <c:pt idx="1160">
                  <c:v>68.293000000000006</c:v>
                </c:pt>
                <c:pt idx="1161">
                  <c:v>68.343000000000004</c:v>
                </c:pt>
                <c:pt idx="1162">
                  <c:v>68.393000000000001</c:v>
                </c:pt>
                <c:pt idx="1163">
                  <c:v>68.442999999999998</c:v>
                </c:pt>
                <c:pt idx="1164">
                  <c:v>68.492999999999995</c:v>
                </c:pt>
                <c:pt idx="1165">
                  <c:v>68.543000000000006</c:v>
                </c:pt>
                <c:pt idx="1166">
                  <c:v>68.593000000000004</c:v>
                </c:pt>
                <c:pt idx="1167">
                  <c:v>68.643000000000001</c:v>
                </c:pt>
                <c:pt idx="1168">
                  <c:v>68.692999999999998</c:v>
                </c:pt>
                <c:pt idx="1169">
                  <c:v>68.742999999999995</c:v>
                </c:pt>
                <c:pt idx="1170">
                  <c:v>68.793000000000006</c:v>
                </c:pt>
                <c:pt idx="1171">
                  <c:v>68.843000000000004</c:v>
                </c:pt>
                <c:pt idx="1172">
                  <c:v>68.893000000000001</c:v>
                </c:pt>
                <c:pt idx="1173">
                  <c:v>68.942999999999998</c:v>
                </c:pt>
                <c:pt idx="1174">
                  <c:v>68.992999999999995</c:v>
                </c:pt>
                <c:pt idx="1175">
                  <c:v>69.043000000000006</c:v>
                </c:pt>
                <c:pt idx="1176">
                  <c:v>69.093000000000004</c:v>
                </c:pt>
                <c:pt idx="1177">
                  <c:v>69.143000000000001</c:v>
                </c:pt>
                <c:pt idx="1178">
                  <c:v>69.192999999999998</c:v>
                </c:pt>
                <c:pt idx="1179">
                  <c:v>69.242999999999995</c:v>
                </c:pt>
                <c:pt idx="1180">
                  <c:v>69.293000000000006</c:v>
                </c:pt>
                <c:pt idx="1181">
                  <c:v>69.343000000000004</c:v>
                </c:pt>
                <c:pt idx="1182">
                  <c:v>69.393000000000001</c:v>
                </c:pt>
                <c:pt idx="1183">
                  <c:v>69.442999999999998</c:v>
                </c:pt>
                <c:pt idx="1184">
                  <c:v>69.492999999999995</c:v>
                </c:pt>
                <c:pt idx="1185">
                  <c:v>69.543000000000006</c:v>
                </c:pt>
                <c:pt idx="1186">
                  <c:v>69.593000000000004</c:v>
                </c:pt>
                <c:pt idx="1187">
                  <c:v>69.643000000000001</c:v>
                </c:pt>
                <c:pt idx="1188">
                  <c:v>69.692999999999998</c:v>
                </c:pt>
                <c:pt idx="1189">
                  <c:v>69.742999999999995</c:v>
                </c:pt>
                <c:pt idx="1190">
                  <c:v>69.793000000000006</c:v>
                </c:pt>
                <c:pt idx="1191">
                  <c:v>69.843000000000004</c:v>
                </c:pt>
                <c:pt idx="1192">
                  <c:v>69.893000000000001</c:v>
                </c:pt>
                <c:pt idx="1193">
                  <c:v>69.942999999999998</c:v>
                </c:pt>
                <c:pt idx="1194">
                  <c:v>69.992999999999995</c:v>
                </c:pt>
                <c:pt idx="1195">
                  <c:v>70.043000000000006</c:v>
                </c:pt>
                <c:pt idx="1196">
                  <c:v>70.093000000000004</c:v>
                </c:pt>
                <c:pt idx="1197">
                  <c:v>70.143000000000001</c:v>
                </c:pt>
                <c:pt idx="1198">
                  <c:v>70.192999999999998</c:v>
                </c:pt>
                <c:pt idx="1199">
                  <c:v>70.242999999999995</c:v>
                </c:pt>
                <c:pt idx="1200">
                  <c:v>70.293000000000006</c:v>
                </c:pt>
                <c:pt idx="1201">
                  <c:v>70.343000000000004</c:v>
                </c:pt>
                <c:pt idx="1202">
                  <c:v>70.393000000000001</c:v>
                </c:pt>
                <c:pt idx="1203">
                  <c:v>70.442999999999998</c:v>
                </c:pt>
                <c:pt idx="1204">
                  <c:v>70.492999999999995</c:v>
                </c:pt>
                <c:pt idx="1205">
                  <c:v>70.543000000000006</c:v>
                </c:pt>
                <c:pt idx="1206">
                  <c:v>70.593000000000004</c:v>
                </c:pt>
                <c:pt idx="1207">
                  <c:v>70.643000000000001</c:v>
                </c:pt>
                <c:pt idx="1208">
                  <c:v>70.692999999999998</c:v>
                </c:pt>
                <c:pt idx="1209">
                  <c:v>70.742999999999995</c:v>
                </c:pt>
                <c:pt idx="1210">
                  <c:v>70.793000000000006</c:v>
                </c:pt>
                <c:pt idx="1211">
                  <c:v>70.843000000000004</c:v>
                </c:pt>
                <c:pt idx="1212">
                  <c:v>70.893000000000001</c:v>
                </c:pt>
                <c:pt idx="1213">
                  <c:v>70.942999999999998</c:v>
                </c:pt>
                <c:pt idx="1214">
                  <c:v>70.992999999999995</c:v>
                </c:pt>
                <c:pt idx="1215">
                  <c:v>71.043000000000006</c:v>
                </c:pt>
                <c:pt idx="1216">
                  <c:v>71.093000000000004</c:v>
                </c:pt>
                <c:pt idx="1217">
                  <c:v>71.143000000000001</c:v>
                </c:pt>
                <c:pt idx="1218">
                  <c:v>71.192999999999998</c:v>
                </c:pt>
                <c:pt idx="1219">
                  <c:v>71.242999999999995</c:v>
                </c:pt>
                <c:pt idx="1220">
                  <c:v>71.293000000000006</c:v>
                </c:pt>
                <c:pt idx="1221">
                  <c:v>71.343000000000004</c:v>
                </c:pt>
                <c:pt idx="1222">
                  <c:v>71.393000000000001</c:v>
                </c:pt>
                <c:pt idx="1223">
                  <c:v>71.442999999999998</c:v>
                </c:pt>
                <c:pt idx="1224">
                  <c:v>71.492999999999995</c:v>
                </c:pt>
                <c:pt idx="1225">
                  <c:v>71.543000000000006</c:v>
                </c:pt>
                <c:pt idx="1226">
                  <c:v>71.593000000000004</c:v>
                </c:pt>
                <c:pt idx="1227">
                  <c:v>71.643000000000001</c:v>
                </c:pt>
                <c:pt idx="1228">
                  <c:v>71.692999999999998</c:v>
                </c:pt>
                <c:pt idx="1229">
                  <c:v>71.742999999999995</c:v>
                </c:pt>
                <c:pt idx="1230">
                  <c:v>71.793000000000006</c:v>
                </c:pt>
                <c:pt idx="1231">
                  <c:v>71.843000000000004</c:v>
                </c:pt>
                <c:pt idx="1232">
                  <c:v>71.893000000000001</c:v>
                </c:pt>
                <c:pt idx="1233">
                  <c:v>71.942999999999998</c:v>
                </c:pt>
                <c:pt idx="1234">
                  <c:v>71.992999999999995</c:v>
                </c:pt>
                <c:pt idx="1235">
                  <c:v>72.043000000000006</c:v>
                </c:pt>
                <c:pt idx="1236">
                  <c:v>72.093000000000004</c:v>
                </c:pt>
                <c:pt idx="1237">
                  <c:v>72.143000000000001</c:v>
                </c:pt>
                <c:pt idx="1238">
                  <c:v>72.192999999999998</c:v>
                </c:pt>
                <c:pt idx="1239">
                  <c:v>72.242999999999995</c:v>
                </c:pt>
                <c:pt idx="1240">
                  <c:v>72.293000000000006</c:v>
                </c:pt>
                <c:pt idx="1241">
                  <c:v>72.343000000000004</c:v>
                </c:pt>
                <c:pt idx="1242">
                  <c:v>72.393000000000001</c:v>
                </c:pt>
                <c:pt idx="1243">
                  <c:v>72.442999999999998</c:v>
                </c:pt>
                <c:pt idx="1244">
                  <c:v>72.492999999999995</c:v>
                </c:pt>
                <c:pt idx="1245">
                  <c:v>72.543000000000006</c:v>
                </c:pt>
                <c:pt idx="1246">
                  <c:v>72.593000000000004</c:v>
                </c:pt>
                <c:pt idx="1247">
                  <c:v>72.643000000000001</c:v>
                </c:pt>
                <c:pt idx="1248">
                  <c:v>72.692999999999998</c:v>
                </c:pt>
                <c:pt idx="1249">
                  <c:v>72.742999999999995</c:v>
                </c:pt>
                <c:pt idx="1250">
                  <c:v>72.793000000000006</c:v>
                </c:pt>
                <c:pt idx="1251">
                  <c:v>72.843000000000004</c:v>
                </c:pt>
                <c:pt idx="1252">
                  <c:v>72.893000000000001</c:v>
                </c:pt>
                <c:pt idx="1253">
                  <c:v>72.942999999999998</c:v>
                </c:pt>
                <c:pt idx="1254">
                  <c:v>72.992999999999995</c:v>
                </c:pt>
                <c:pt idx="1255">
                  <c:v>73.043000000000006</c:v>
                </c:pt>
                <c:pt idx="1256">
                  <c:v>73.093000000000004</c:v>
                </c:pt>
                <c:pt idx="1257">
                  <c:v>73.143000000000001</c:v>
                </c:pt>
                <c:pt idx="1258">
                  <c:v>73.192999999999998</c:v>
                </c:pt>
                <c:pt idx="1259">
                  <c:v>73.242999999999995</c:v>
                </c:pt>
                <c:pt idx="1260">
                  <c:v>73.293000000000006</c:v>
                </c:pt>
                <c:pt idx="1261">
                  <c:v>73.343000000000004</c:v>
                </c:pt>
                <c:pt idx="1262">
                  <c:v>73.393000000000001</c:v>
                </c:pt>
                <c:pt idx="1263">
                  <c:v>73.442999999999998</c:v>
                </c:pt>
                <c:pt idx="1264">
                  <c:v>73.492999999999995</c:v>
                </c:pt>
                <c:pt idx="1265">
                  <c:v>73.543000000000006</c:v>
                </c:pt>
                <c:pt idx="1266">
                  <c:v>73.593000000000004</c:v>
                </c:pt>
                <c:pt idx="1267">
                  <c:v>73.643000000000001</c:v>
                </c:pt>
                <c:pt idx="1268">
                  <c:v>73.692999999999998</c:v>
                </c:pt>
                <c:pt idx="1269">
                  <c:v>73.742999999999995</c:v>
                </c:pt>
                <c:pt idx="1270">
                  <c:v>73.793000000000006</c:v>
                </c:pt>
                <c:pt idx="1271">
                  <c:v>73.843000000000004</c:v>
                </c:pt>
                <c:pt idx="1272">
                  <c:v>73.893000000000001</c:v>
                </c:pt>
                <c:pt idx="1273">
                  <c:v>73.942999999999998</c:v>
                </c:pt>
                <c:pt idx="1274">
                  <c:v>73.992999999999995</c:v>
                </c:pt>
                <c:pt idx="1275">
                  <c:v>74.043000000000006</c:v>
                </c:pt>
                <c:pt idx="1276">
                  <c:v>74.093000000000004</c:v>
                </c:pt>
                <c:pt idx="1277">
                  <c:v>74.143000000000001</c:v>
                </c:pt>
                <c:pt idx="1278">
                  <c:v>74.192999999999998</c:v>
                </c:pt>
                <c:pt idx="1279">
                  <c:v>74.242999999999995</c:v>
                </c:pt>
                <c:pt idx="1280">
                  <c:v>74.293000000000006</c:v>
                </c:pt>
                <c:pt idx="1281">
                  <c:v>74.343000000000004</c:v>
                </c:pt>
                <c:pt idx="1282">
                  <c:v>74.393000000000001</c:v>
                </c:pt>
                <c:pt idx="1283">
                  <c:v>74.442999999999998</c:v>
                </c:pt>
                <c:pt idx="1284">
                  <c:v>74.492999999999995</c:v>
                </c:pt>
                <c:pt idx="1285">
                  <c:v>74.543000000000006</c:v>
                </c:pt>
                <c:pt idx="1286">
                  <c:v>74.593000000000004</c:v>
                </c:pt>
                <c:pt idx="1287">
                  <c:v>74.643000000000001</c:v>
                </c:pt>
                <c:pt idx="1288">
                  <c:v>74.692999999999998</c:v>
                </c:pt>
                <c:pt idx="1289">
                  <c:v>74.742999999999995</c:v>
                </c:pt>
                <c:pt idx="1290">
                  <c:v>74.793000000000006</c:v>
                </c:pt>
                <c:pt idx="1291">
                  <c:v>74.843000000000004</c:v>
                </c:pt>
                <c:pt idx="1292">
                  <c:v>74.893000000000001</c:v>
                </c:pt>
                <c:pt idx="1293">
                  <c:v>74.942999999999998</c:v>
                </c:pt>
                <c:pt idx="1294">
                  <c:v>74.992999999999995</c:v>
                </c:pt>
                <c:pt idx="1295">
                  <c:v>75.043000000000006</c:v>
                </c:pt>
                <c:pt idx="1296">
                  <c:v>75.093000000000004</c:v>
                </c:pt>
                <c:pt idx="1297">
                  <c:v>75.143000000000001</c:v>
                </c:pt>
                <c:pt idx="1298">
                  <c:v>75.192999999999998</c:v>
                </c:pt>
                <c:pt idx="1299">
                  <c:v>75.242999999999995</c:v>
                </c:pt>
                <c:pt idx="1300">
                  <c:v>75.293000000000006</c:v>
                </c:pt>
                <c:pt idx="1301">
                  <c:v>75.343000000000004</c:v>
                </c:pt>
                <c:pt idx="1302">
                  <c:v>75.393000000000001</c:v>
                </c:pt>
                <c:pt idx="1303">
                  <c:v>75.442999999999998</c:v>
                </c:pt>
                <c:pt idx="1304">
                  <c:v>75.492999999999995</c:v>
                </c:pt>
                <c:pt idx="1305">
                  <c:v>75.543000000000006</c:v>
                </c:pt>
                <c:pt idx="1306">
                  <c:v>75.593000000000004</c:v>
                </c:pt>
                <c:pt idx="1307">
                  <c:v>75.643000000000001</c:v>
                </c:pt>
                <c:pt idx="1308">
                  <c:v>75.692999999999998</c:v>
                </c:pt>
                <c:pt idx="1309">
                  <c:v>75.742999999999995</c:v>
                </c:pt>
                <c:pt idx="1310">
                  <c:v>75.793000000000006</c:v>
                </c:pt>
                <c:pt idx="1311">
                  <c:v>75.843000000000004</c:v>
                </c:pt>
                <c:pt idx="1312">
                  <c:v>75.893000000000001</c:v>
                </c:pt>
                <c:pt idx="1313">
                  <c:v>75.942999999999998</c:v>
                </c:pt>
                <c:pt idx="1314">
                  <c:v>75.992999999999995</c:v>
                </c:pt>
                <c:pt idx="1315">
                  <c:v>76.043000000000006</c:v>
                </c:pt>
                <c:pt idx="1316">
                  <c:v>76.093000000000004</c:v>
                </c:pt>
                <c:pt idx="1317">
                  <c:v>76.143000000000001</c:v>
                </c:pt>
                <c:pt idx="1318">
                  <c:v>76.192999999999998</c:v>
                </c:pt>
                <c:pt idx="1319">
                  <c:v>76.242999999999995</c:v>
                </c:pt>
                <c:pt idx="1320">
                  <c:v>76.293000000000006</c:v>
                </c:pt>
                <c:pt idx="1321">
                  <c:v>76.343000000000004</c:v>
                </c:pt>
                <c:pt idx="1322">
                  <c:v>76.393000000000001</c:v>
                </c:pt>
                <c:pt idx="1323">
                  <c:v>76.442999999999998</c:v>
                </c:pt>
                <c:pt idx="1324">
                  <c:v>76.492999999999995</c:v>
                </c:pt>
                <c:pt idx="1325">
                  <c:v>76.543000000000006</c:v>
                </c:pt>
                <c:pt idx="1326">
                  <c:v>76.593000000000004</c:v>
                </c:pt>
                <c:pt idx="1327">
                  <c:v>76.643000000000001</c:v>
                </c:pt>
                <c:pt idx="1328">
                  <c:v>76.692999999999998</c:v>
                </c:pt>
                <c:pt idx="1329">
                  <c:v>76.742999999999995</c:v>
                </c:pt>
                <c:pt idx="1330">
                  <c:v>76.793000000000006</c:v>
                </c:pt>
                <c:pt idx="1331">
                  <c:v>76.843000000000004</c:v>
                </c:pt>
                <c:pt idx="1332">
                  <c:v>76.893000000000001</c:v>
                </c:pt>
                <c:pt idx="1333">
                  <c:v>76.942999999999998</c:v>
                </c:pt>
                <c:pt idx="1334">
                  <c:v>76.992999999999995</c:v>
                </c:pt>
                <c:pt idx="1335">
                  <c:v>77.043000000000006</c:v>
                </c:pt>
                <c:pt idx="1336">
                  <c:v>77.093000000000004</c:v>
                </c:pt>
                <c:pt idx="1337">
                  <c:v>77.143000000000001</c:v>
                </c:pt>
                <c:pt idx="1338">
                  <c:v>77.192999999999998</c:v>
                </c:pt>
                <c:pt idx="1339">
                  <c:v>77.242999999999995</c:v>
                </c:pt>
                <c:pt idx="1340">
                  <c:v>77.293000000000006</c:v>
                </c:pt>
                <c:pt idx="1341">
                  <c:v>77.343000000000004</c:v>
                </c:pt>
                <c:pt idx="1342">
                  <c:v>77.393000000000001</c:v>
                </c:pt>
                <c:pt idx="1343">
                  <c:v>77.442999999999998</c:v>
                </c:pt>
                <c:pt idx="1344">
                  <c:v>77.492999999999995</c:v>
                </c:pt>
                <c:pt idx="1345">
                  <c:v>77.543000000000006</c:v>
                </c:pt>
                <c:pt idx="1346">
                  <c:v>77.593000000000004</c:v>
                </c:pt>
                <c:pt idx="1347">
                  <c:v>77.643000000000001</c:v>
                </c:pt>
                <c:pt idx="1348">
                  <c:v>77.692999999999998</c:v>
                </c:pt>
                <c:pt idx="1349">
                  <c:v>77.742999999999995</c:v>
                </c:pt>
                <c:pt idx="1350">
                  <c:v>77.793000000000006</c:v>
                </c:pt>
                <c:pt idx="1351">
                  <c:v>77.843000000000004</c:v>
                </c:pt>
                <c:pt idx="1352">
                  <c:v>77.893000000000001</c:v>
                </c:pt>
                <c:pt idx="1353">
                  <c:v>77.942999999999998</c:v>
                </c:pt>
                <c:pt idx="1354">
                  <c:v>77.992999999999995</c:v>
                </c:pt>
                <c:pt idx="1355">
                  <c:v>78.043000000000006</c:v>
                </c:pt>
                <c:pt idx="1356">
                  <c:v>78.093000000000004</c:v>
                </c:pt>
                <c:pt idx="1357">
                  <c:v>78.143000000000001</c:v>
                </c:pt>
                <c:pt idx="1358">
                  <c:v>78.192999999999998</c:v>
                </c:pt>
                <c:pt idx="1359">
                  <c:v>78.242999999999995</c:v>
                </c:pt>
                <c:pt idx="1360">
                  <c:v>78.293000000000006</c:v>
                </c:pt>
                <c:pt idx="1361">
                  <c:v>78.343000000000004</c:v>
                </c:pt>
                <c:pt idx="1362">
                  <c:v>78.393000000000001</c:v>
                </c:pt>
                <c:pt idx="1363">
                  <c:v>78.442999999999998</c:v>
                </c:pt>
                <c:pt idx="1364">
                  <c:v>78.492999999999995</c:v>
                </c:pt>
                <c:pt idx="1365">
                  <c:v>78.543000000000006</c:v>
                </c:pt>
                <c:pt idx="1366">
                  <c:v>78.593000000000004</c:v>
                </c:pt>
                <c:pt idx="1367">
                  <c:v>78.643000000000001</c:v>
                </c:pt>
                <c:pt idx="1368">
                  <c:v>78.692999999999998</c:v>
                </c:pt>
                <c:pt idx="1369">
                  <c:v>78.742999999999995</c:v>
                </c:pt>
                <c:pt idx="1370">
                  <c:v>78.793000000000006</c:v>
                </c:pt>
                <c:pt idx="1371">
                  <c:v>78.843000000000004</c:v>
                </c:pt>
                <c:pt idx="1372">
                  <c:v>78.893000000000001</c:v>
                </c:pt>
                <c:pt idx="1373">
                  <c:v>78.942999999999998</c:v>
                </c:pt>
                <c:pt idx="1374">
                  <c:v>78.992999999999995</c:v>
                </c:pt>
                <c:pt idx="1375">
                  <c:v>79.043000000000006</c:v>
                </c:pt>
                <c:pt idx="1376">
                  <c:v>79.093000000000004</c:v>
                </c:pt>
                <c:pt idx="1377">
                  <c:v>79.143000000000001</c:v>
                </c:pt>
                <c:pt idx="1378">
                  <c:v>79.192999999999998</c:v>
                </c:pt>
                <c:pt idx="1379">
                  <c:v>79.242999999999995</c:v>
                </c:pt>
                <c:pt idx="1380">
                  <c:v>79.293000000000006</c:v>
                </c:pt>
                <c:pt idx="1381">
                  <c:v>79.343000000000004</c:v>
                </c:pt>
                <c:pt idx="1382">
                  <c:v>79.393000000000001</c:v>
                </c:pt>
                <c:pt idx="1383">
                  <c:v>79.442999999999998</c:v>
                </c:pt>
                <c:pt idx="1384">
                  <c:v>79.492999999999995</c:v>
                </c:pt>
                <c:pt idx="1385">
                  <c:v>79.543000000000006</c:v>
                </c:pt>
                <c:pt idx="1386">
                  <c:v>79.593000000000004</c:v>
                </c:pt>
                <c:pt idx="1387">
                  <c:v>79.643000000000001</c:v>
                </c:pt>
                <c:pt idx="1388">
                  <c:v>79.692999999999998</c:v>
                </c:pt>
                <c:pt idx="1389">
                  <c:v>79.742999999999995</c:v>
                </c:pt>
                <c:pt idx="1390">
                  <c:v>79.793000000000006</c:v>
                </c:pt>
                <c:pt idx="1391">
                  <c:v>79.843000000000004</c:v>
                </c:pt>
                <c:pt idx="1392">
                  <c:v>79.893000000000001</c:v>
                </c:pt>
                <c:pt idx="1393">
                  <c:v>79.942999999999998</c:v>
                </c:pt>
                <c:pt idx="1394">
                  <c:v>79.992999999999995</c:v>
                </c:pt>
              </c:numCache>
            </c:numRef>
          </c:xVal>
          <c:yVal>
            <c:numRef>
              <c:f>'W - Copy'!$B$1:$B$1395</c:f>
              <c:numCache>
                <c:formatCode>General</c:formatCode>
                <c:ptCount val="1395"/>
                <c:pt idx="0">
                  <c:v>438.2</c:v>
                </c:pt>
                <c:pt idx="1">
                  <c:v>506.8</c:v>
                </c:pt>
                <c:pt idx="2">
                  <c:v>518</c:v>
                </c:pt>
                <c:pt idx="3">
                  <c:v>518</c:v>
                </c:pt>
                <c:pt idx="4">
                  <c:v>422.8</c:v>
                </c:pt>
                <c:pt idx="5">
                  <c:v>491.4</c:v>
                </c:pt>
                <c:pt idx="6">
                  <c:v>445.2</c:v>
                </c:pt>
                <c:pt idx="7">
                  <c:v>449.4</c:v>
                </c:pt>
                <c:pt idx="8">
                  <c:v>404.6</c:v>
                </c:pt>
                <c:pt idx="9">
                  <c:v>407.4</c:v>
                </c:pt>
                <c:pt idx="10">
                  <c:v>506.8</c:v>
                </c:pt>
                <c:pt idx="11">
                  <c:v>506.8</c:v>
                </c:pt>
                <c:pt idx="12">
                  <c:v>477.4</c:v>
                </c:pt>
                <c:pt idx="13">
                  <c:v>424.2</c:v>
                </c:pt>
                <c:pt idx="14">
                  <c:v>448</c:v>
                </c:pt>
                <c:pt idx="15">
                  <c:v>449.4</c:v>
                </c:pt>
                <c:pt idx="16">
                  <c:v>449.4</c:v>
                </c:pt>
                <c:pt idx="17">
                  <c:v>450.8</c:v>
                </c:pt>
                <c:pt idx="18">
                  <c:v>404.6</c:v>
                </c:pt>
                <c:pt idx="19">
                  <c:v>410.2</c:v>
                </c:pt>
                <c:pt idx="20">
                  <c:v>473.2</c:v>
                </c:pt>
                <c:pt idx="21">
                  <c:v>448</c:v>
                </c:pt>
                <c:pt idx="22">
                  <c:v>478.8</c:v>
                </c:pt>
                <c:pt idx="23">
                  <c:v>474.6</c:v>
                </c:pt>
                <c:pt idx="24">
                  <c:v>477.4</c:v>
                </c:pt>
                <c:pt idx="25">
                  <c:v>417.2</c:v>
                </c:pt>
                <c:pt idx="26">
                  <c:v>478.8</c:v>
                </c:pt>
                <c:pt idx="27">
                  <c:v>473.2</c:v>
                </c:pt>
                <c:pt idx="28">
                  <c:v>436.8</c:v>
                </c:pt>
                <c:pt idx="29">
                  <c:v>446.6</c:v>
                </c:pt>
                <c:pt idx="30">
                  <c:v>466.2</c:v>
                </c:pt>
                <c:pt idx="31">
                  <c:v>462</c:v>
                </c:pt>
                <c:pt idx="32">
                  <c:v>450.8</c:v>
                </c:pt>
                <c:pt idx="33">
                  <c:v>435.4</c:v>
                </c:pt>
                <c:pt idx="34">
                  <c:v>406</c:v>
                </c:pt>
                <c:pt idx="35">
                  <c:v>406</c:v>
                </c:pt>
                <c:pt idx="36">
                  <c:v>362.6</c:v>
                </c:pt>
                <c:pt idx="37">
                  <c:v>362.6</c:v>
                </c:pt>
                <c:pt idx="38">
                  <c:v>494.2</c:v>
                </c:pt>
                <c:pt idx="39">
                  <c:v>488.6</c:v>
                </c:pt>
                <c:pt idx="40">
                  <c:v>418.6</c:v>
                </c:pt>
                <c:pt idx="41">
                  <c:v>448</c:v>
                </c:pt>
                <c:pt idx="42">
                  <c:v>446.6</c:v>
                </c:pt>
                <c:pt idx="43">
                  <c:v>449.4</c:v>
                </c:pt>
                <c:pt idx="44">
                  <c:v>446.6</c:v>
                </c:pt>
                <c:pt idx="45">
                  <c:v>449.4</c:v>
                </c:pt>
                <c:pt idx="46">
                  <c:v>449.4</c:v>
                </c:pt>
                <c:pt idx="47">
                  <c:v>460.6</c:v>
                </c:pt>
                <c:pt idx="48">
                  <c:v>449.4</c:v>
                </c:pt>
                <c:pt idx="49">
                  <c:v>473.2</c:v>
                </c:pt>
                <c:pt idx="50">
                  <c:v>477.4</c:v>
                </c:pt>
                <c:pt idx="51">
                  <c:v>490</c:v>
                </c:pt>
                <c:pt idx="52">
                  <c:v>446.6</c:v>
                </c:pt>
                <c:pt idx="53">
                  <c:v>424.2</c:v>
                </c:pt>
                <c:pt idx="54">
                  <c:v>421.4</c:v>
                </c:pt>
                <c:pt idx="55">
                  <c:v>445.2</c:v>
                </c:pt>
                <c:pt idx="56">
                  <c:v>417.2</c:v>
                </c:pt>
                <c:pt idx="57">
                  <c:v>490</c:v>
                </c:pt>
                <c:pt idx="58">
                  <c:v>491.4</c:v>
                </c:pt>
                <c:pt idx="59">
                  <c:v>477.4</c:v>
                </c:pt>
                <c:pt idx="60">
                  <c:v>529.20000000000005</c:v>
                </c:pt>
                <c:pt idx="61">
                  <c:v>478.8</c:v>
                </c:pt>
                <c:pt idx="62">
                  <c:v>476</c:v>
                </c:pt>
                <c:pt idx="63">
                  <c:v>476</c:v>
                </c:pt>
                <c:pt idx="64">
                  <c:v>407.4</c:v>
                </c:pt>
                <c:pt idx="65">
                  <c:v>491.4</c:v>
                </c:pt>
                <c:pt idx="66">
                  <c:v>492.8</c:v>
                </c:pt>
                <c:pt idx="67">
                  <c:v>502.6</c:v>
                </c:pt>
                <c:pt idx="68">
                  <c:v>508.2</c:v>
                </c:pt>
                <c:pt idx="69">
                  <c:v>536.20000000000005</c:v>
                </c:pt>
                <c:pt idx="70">
                  <c:v>532</c:v>
                </c:pt>
                <c:pt idx="71">
                  <c:v>477.4</c:v>
                </c:pt>
                <c:pt idx="72">
                  <c:v>519.4</c:v>
                </c:pt>
                <c:pt idx="73">
                  <c:v>603.4</c:v>
                </c:pt>
                <c:pt idx="74">
                  <c:v>604.79999999999995</c:v>
                </c:pt>
                <c:pt idx="75">
                  <c:v>504</c:v>
                </c:pt>
                <c:pt idx="76">
                  <c:v>446.6</c:v>
                </c:pt>
                <c:pt idx="77">
                  <c:v>450.8</c:v>
                </c:pt>
                <c:pt idx="78">
                  <c:v>446.6</c:v>
                </c:pt>
                <c:pt idx="79">
                  <c:v>460.6</c:v>
                </c:pt>
                <c:pt idx="80">
                  <c:v>548.79999999999995</c:v>
                </c:pt>
                <c:pt idx="81">
                  <c:v>508.2</c:v>
                </c:pt>
                <c:pt idx="82">
                  <c:v>502.6</c:v>
                </c:pt>
                <c:pt idx="83">
                  <c:v>491.4</c:v>
                </c:pt>
                <c:pt idx="84">
                  <c:v>561.4</c:v>
                </c:pt>
                <c:pt idx="85">
                  <c:v>494.2</c:v>
                </c:pt>
                <c:pt idx="86">
                  <c:v>488.6</c:v>
                </c:pt>
                <c:pt idx="87">
                  <c:v>519.4</c:v>
                </c:pt>
                <c:pt idx="88">
                  <c:v>518</c:v>
                </c:pt>
                <c:pt idx="89">
                  <c:v>518</c:v>
                </c:pt>
                <c:pt idx="90">
                  <c:v>516.6</c:v>
                </c:pt>
                <c:pt idx="91">
                  <c:v>529.20000000000005</c:v>
                </c:pt>
                <c:pt idx="92">
                  <c:v>533.4</c:v>
                </c:pt>
                <c:pt idx="93">
                  <c:v>534.79999999999995</c:v>
                </c:pt>
                <c:pt idx="94">
                  <c:v>532</c:v>
                </c:pt>
                <c:pt idx="95">
                  <c:v>558.6</c:v>
                </c:pt>
                <c:pt idx="96">
                  <c:v>600.6</c:v>
                </c:pt>
                <c:pt idx="97">
                  <c:v>586.6</c:v>
                </c:pt>
                <c:pt idx="98">
                  <c:v>588</c:v>
                </c:pt>
                <c:pt idx="99">
                  <c:v>574</c:v>
                </c:pt>
                <c:pt idx="100">
                  <c:v>561.4</c:v>
                </c:pt>
                <c:pt idx="101">
                  <c:v>588</c:v>
                </c:pt>
                <c:pt idx="102">
                  <c:v>589.4</c:v>
                </c:pt>
                <c:pt idx="103">
                  <c:v>544.6</c:v>
                </c:pt>
                <c:pt idx="104">
                  <c:v>614.6</c:v>
                </c:pt>
                <c:pt idx="105">
                  <c:v>487.2</c:v>
                </c:pt>
                <c:pt idx="106">
                  <c:v>490</c:v>
                </c:pt>
                <c:pt idx="107">
                  <c:v>550.20000000000005</c:v>
                </c:pt>
                <c:pt idx="108">
                  <c:v>516.6</c:v>
                </c:pt>
                <c:pt idx="109">
                  <c:v>575.4</c:v>
                </c:pt>
                <c:pt idx="110">
                  <c:v>574</c:v>
                </c:pt>
                <c:pt idx="111">
                  <c:v>604.79999999999995</c:v>
                </c:pt>
                <c:pt idx="112">
                  <c:v>576.79999999999995</c:v>
                </c:pt>
                <c:pt idx="113">
                  <c:v>599.20000000000005</c:v>
                </c:pt>
                <c:pt idx="114">
                  <c:v>602</c:v>
                </c:pt>
                <c:pt idx="115">
                  <c:v>628.6</c:v>
                </c:pt>
                <c:pt idx="116">
                  <c:v>628.6</c:v>
                </c:pt>
                <c:pt idx="117">
                  <c:v>588</c:v>
                </c:pt>
                <c:pt idx="118">
                  <c:v>589.4</c:v>
                </c:pt>
                <c:pt idx="119">
                  <c:v>575.4</c:v>
                </c:pt>
                <c:pt idx="120">
                  <c:v>574</c:v>
                </c:pt>
                <c:pt idx="121">
                  <c:v>656.6</c:v>
                </c:pt>
                <c:pt idx="122">
                  <c:v>659.4</c:v>
                </c:pt>
                <c:pt idx="123">
                  <c:v>534.79999999999995</c:v>
                </c:pt>
                <c:pt idx="124">
                  <c:v>660.8</c:v>
                </c:pt>
                <c:pt idx="125">
                  <c:v>616</c:v>
                </c:pt>
                <c:pt idx="126">
                  <c:v>620.20000000000005</c:v>
                </c:pt>
                <c:pt idx="127">
                  <c:v>646.79999999999995</c:v>
                </c:pt>
                <c:pt idx="128">
                  <c:v>602</c:v>
                </c:pt>
                <c:pt idx="129">
                  <c:v>550.20000000000005</c:v>
                </c:pt>
                <c:pt idx="130">
                  <c:v>548.79999999999995</c:v>
                </c:pt>
                <c:pt idx="131">
                  <c:v>690.2</c:v>
                </c:pt>
                <c:pt idx="132">
                  <c:v>672</c:v>
                </c:pt>
                <c:pt idx="133">
                  <c:v>659.4</c:v>
                </c:pt>
                <c:pt idx="134">
                  <c:v>659.4</c:v>
                </c:pt>
                <c:pt idx="135">
                  <c:v>544.6</c:v>
                </c:pt>
                <c:pt idx="136">
                  <c:v>641.20000000000005</c:v>
                </c:pt>
                <c:pt idx="137">
                  <c:v>697.2</c:v>
                </c:pt>
                <c:pt idx="138">
                  <c:v>701.4</c:v>
                </c:pt>
                <c:pt idx="139">
                  <c:v>698.6</c:v>
                </c:pt>
                <c:pt idx="140">
                  <c:v>690.2</c:v>
                </c:pt>
                <c:pt idx="141">
                  <c:v>646.79999999999995</c:v>
                </c:pt>
                <c:pt idx="142">
                  <c:v>648.20000000000005</c:v>
                </c:pt>
                <c:pt idx="143">
                  <c:v>641.20000000000005</c:v>
                </c:pt>
                <c:pt idx="144">
                  <c:v>730.8</c:v>
                </c:pt>
                <c:pt idx="145">
                  <c:v>714</c:v>
                </c:pt>
                <c:pt idx="146">
                  <c:v>715.4</c:v>
                </c:pt>
                <c:pt idx="147">
                  <c:v>627.20000000000005</c:v>
                </c:pt>
                <c:pt idx="148">
                  <c:v>698.6</c:v>
                </c:pt>
                <c:pt idx="149">
                  <c:v>788.2</c:v>
                </c:pt>
                <c:pt idx="150">
                  <c:v>782.6</c:v>
                </c:pt>
                <c:pt idx="151">
                  <c:v>687.4</c:v>
                </c:pt>
                <c:pt idx="152">
                  <c:v>725.2</c:v>
                </c:pt>
                <c:pt idx="153">
                  <c:v>842.8</c:v>
                </c:pt>
                <c:pt idx="154">
                  <c:v>842.8</c:v>
                </c:pt>
                <c:pt idx="155">
                  <c:v>758.8</c:v>
                </c:pt>
                <c:pt idx="156">
                  <c:v>767.2</c:v>
                </c:pt>
                <c:pt idx="157">
                  <c:v>772.8</c:v>
                </c:pt>
                <c:pt idx="158">
                  <c:v>770</c:v>
                </c:pt>
                <c:pt idx="159">
                  <c:v>824.6</c:v>
                </c:pt>
                <c:pt idx="160">
                  <c:v>768.6</c:v>
                </c:pt>
                <c:pt idx="161">
                  <c:v>770</c:v>
                </c:pt>
                <c:pt idx="162">
                  <c:v>767.2</c:v>
                </c:pt>
                <c:pt idx="163">
                  <c:v>799.4</c:v>
                </c:pt>
                <c:pt idx="164">
                  <c:v>758.8</c:v>
                </c:pt>
                <c:pt idx="165">
                  <c:v>718.2</c:v>
                </c:pt>
                <c:pt idx="166">
                  <c:v>716.8</c:v>
                </c:pt>
                <c:pt idx="167">
                  <c:v>788.2</c:v>
                </c:pt>
                <c:pt idx="168">
                  <c:v>757.4</c:v>
                </c:pt>
                <c:pt idx="169">
                  <c:v>826</c:v>
                </c:pt>
                <c:pt idx="170">
                  <c:v>824.6</c:v>
                </c:pt>
                <c:pt idx="171">
                  <c:v>799.4</c:v>
                </c:pt>
                <c:pt idx="172">
                  <c:v>799.4</c:v>
                </c:pt>
                <c:pt idx="173">
                  <c:v>894.6</c:v>
                </c:pt>
                <c:pt idx="174">
                  <c:v>897.4</c:v>
                </c:pt>
                <c:pt idx="175">
                  <c:v>910</c:v>
                </c:pt>
                <c:pt idx="176">
                  <c:v>880.6</c:v>
                </c:pt>
                <c:pt idx="177">
                  <c:v>950.6</c:v>
                </c:pt>
                <c:pt idx="178">
                  <c:v>952</c:v>
                </c:pt>
                <c:pt idx="179">
                  <c:v>911.4</c:v>
                </c:pt>
                <c:pt idx="180">
                  <c:v>882</c:v>
                </c:pt>
                <c:pt idx="181">
                  <c:v>870.8</c:v>
                </c:pt>
                <c:pt idx="182">
                  <c:v>869.4</c:v>
                </c:pt>
                <c:pt idx="183">
                  <c:v>926.8</c:v>
                </c:pt>
                <c:pt idx="184">
                  <c:v>813.4</c:v>
                </c:pt>
                <c:pt idx="185">
                  <c:v>925.4</c:v>
                </c:pt>
                <c:pt idx="186">
                  <c:v>925.4</c:v>
                </c:pt>
                <c:pt idx="187">
                  <c:v>977.2</c:v>
                </c:pt>
                <c:pt idx="188">
                  <c:v>883.4</c:v>
                </c:pt>
                <c:pt idx="189">
                  <c:v>910</c:v>
                </c:pt>
                <c:pt idx="190">
                  <c:v>908.6</c:v>
                </c:pt>
                <c:pt idx="191">
                  <c:v>995.4</c:v>
                </c:pt>
                <c:pt idx="192">
                  <c:v>872.2</c:v>
                </c:pt>
                <c:pt idx="193">
                  <c:v>886.2</c:v>
                </c:pt>
                <c:pt idx="194">
                  <c:v>879.2</c:v>
                </c:pt>
                <c:pt idx="195">
                  <c:v>994</c:v>
                </c:pt>
                <c:pt idx="196">
                  <c:v>924</c:v>
                </c:pt>
                <c:pt idx="197">
                  <c:v>922.6</c:v>
                </c:pt>
                <c:pt idx="198">
                  <c:v>925.4</c:v>
                </c:pt>
                <c:pt idx="199">
                  <c:v>950.6</c:v>
                </c:pt>
                <c:pt idx="200">
                  <c:v>1052.8</c:v>
                </c:pt>
                <c:pt idx="201">
                  <c:v>1022</c:v>
                </c:pt>
                <c:pt idx="202">
                  <c:v>1022</c:v>
                </c:pt>
                <c:pt idx="203">
                  <c:v>1054.2</c:v>
                </c:pt>
                <c:pt idx="204">
                  <c:v>1092</c:v>
                </c:pt>
                <c:pt idx="205">
                  <c:v>1093.4000000000001</c:v>
                </c:pt>
                <c:pt idx="206">
                  <c:v>1037.4000000000001</c:v>
                </c:pt>
                <c:pt idx="207">
                  <c:v>1166.2</c:v>
                </c:pt>
                <c:pt idx="208">
                  <c:v>964.6</c:v>
                </c:pt>
                <c:pt idx="209">
                  <c:v>1065.4000000000001</c:v>
                </c:pt>
                <c:pt idx="210">
                  <c:v>1062.5999999999999</c:v>
                </c:pt>
                <c:pt idx="211">
                  <c:v>1050</c:v>
                </c:pt>
                <c:pt idx="212">
                  <c:v>1149.4000000000001</c:v>
                </c:pt>
                <c:pt idx="213">
                  <c:v>982.8</c:v>
                </c:pt>
                <c:pt idx="214">
                  <c:v>977.2</c:v>
                </c:pt>
                <c:pt idx="215">
                  <c:v>1108.8</c:v>
                </c:pt>
                <c:pt idx="216">
                  <c:v>1052.8</c:v>
                </c:pt>
                <c:pt idx="217">
                  <c:v>1047.2</c:v>
                </c:pt>
                <c:pt idx="218">
                  <c:v>1093.4000000000001</c:v>
                </c:pt>
                <c:pt idx="219">
                  <c:v>1108.8</c:v>
                </c:pt>
                <c:pt idx="220">
                  <c:v>1023.4</c:v>
                </c:pt>
                <c:pt idx="221">
                  <c:v>1023.4</c:v>
                </c:pt>
                <c:pt idx="222">
                  <c:v>1050</c:v>
                </c:pt>
                <c:pt idx="223">
                  <c:v>1062.5999999999999</c:v>
                </c:pt>
                <c:pt idx="224">
                  <c:v>1233.4000000000001</c:v>
                </c:pt>
                <c:pt idx="225">
                  <c:v>1232</c:v>
                </c:pt>
                <c:pt idx="226">
                  <c:v>1222.2</c:v>
                </c:pt>
                <c:pt idx="227">
                  <c:v>1135.4000000000001</c:v>
                </c:pt>
                <c:pt idx="228">
                  <c:v>1166.2</c:v>
                </c:pt>
                <c:pt idx="229">
                  <c:v>1160.5999999999999</c:v>
                </c:pt>
                <c:pt idx="230">
                  <c:v>1078</c:v>
                </c:pt>
                <c:pt idx="231">
                  <c:v>1135.4000000000001</c:v>
                </c:pt>
                <c:pt idx="232">
                  <c:v>1122.8</c:v>
                </c:pt>
                <c:pt idx="233">
                  <c:v>1124.2</c:v>
                </c:pt>
                <c:pt idx="234">
                  <c:v>1229.2</c:v>
                </c:pt>
                <c:pt idx="235">
                  <c:v>1138.2</c:v>
                </c:pt>
                <c:pt idx="236">
                  <c:v>1173.2</c:v>
                </c:pt>
                <c:pt idx="237">
                  <c:v>1173.2</c:v>
                </c:pt>
                <c:pt idx="238">
                  <c:v>1134</c:v>
                </c:pt>
                <c:pt idx="239">
                  <c:v>1076.5999999999999</c:v>
                </c:pt>
                <c:pt idx="240">
                  <c:v>1204</c:v>
                </c:pt>
                <c:pt idx="241">
                  <c:v>1204</c:v>
                </c:pt>
                <c:pt idx="242">
                  <c:v>1107.4000000000001</c:v>
                </c:pt>
                <c:pt idx="243">
                  <c:v>1164.8</c:v>
                </c:pt>
                <c:pt idx="244">
                  <c:v>1230.5999999999999</c:v>
                </c:pt>
                <c:pt idx="245">
                  <c:v>1230.5999999999999</c:v>
                </c:pt>
                <c:pt idx="246">
                  <c:v>1187.2</c:v>
                </c:pt>
                <c:pt idx="247">
                  <c:v>1276.8</c:v>
                </c:pt>
                <c:pt idx="248">
                  <c:v>1204</c:v>
                </c:pt>
                <c:pt idx="249">
                  <c:v>1204</c:v>
                </c:pt>
                <c:pt idx="250">
                  <c:v>1302</c:v>
                </c:pt>
                <c:pt idx="251">
                  <c:v>1174.5999999999999</c:v>
                </c:pt>
                <c:pt idx="252">
                  <c:v>1104.5999999999999</c:v>
                </c:pt>
                <c:pt idx="253">
                  <c:v>1103.2</c:v>
                </c:pt>
                <c:pt idx="254">
                  <c:v>1204</c:v>
                </c:pt>
                <c:pt idx="255">
                  <c:v>1135.4000000000001</c:v>
                </c:pt>
                <c:pt idx="256">
                  <c:v>1176</c:v>
                </c:pt>
                <c:pt idx="257">
                  <c:v>1174.5999999999999</c:v>
                </c:pt>
                <c:pt idx="258">
                  <c:v>1135.4000000000001</c:v>
                </c:pt>
                <c:pt idx="259">
                  <c:v>1244.5999999999999</c:v>
                </c:pt>
                <c:pt idx="260">
                  <c:v>1285.2</c:v>
                </c:pt>
                <c:pt idx="261">
                  <c:v>1288</c:v>
                </c:pt>
                <c:pt idx="262">
                  <c:v>1236.2</c:v>
                </c:pt>
                <c:pt idx="263">
                  <c:v>1275.4000000000001</c:v>
                </c:pt>
                <c:pt idx="264">
                  <c:v>1173.2</c:v>
                </c:pt>
                <c:pt idx="265">
                  <c:v>1174.5999999999999</c:v>
                </c:pt>
                <c:pt idx="266">
                  <c:v>1262.8</c:v>
                </c:pt>
                <c:pt idx="267">
                  <c:v>1136.8</c:v>
                </c:pt>
                <c:pt idx="268">
                  <c:v>1180.2</c:v>
                </c:pt>
                <c:pt idx="269">
                  <c:v>1176</c:v>
                </c:pt>
                <c:pt idx="270">
                  <c:v>1134</c:v>
                </c:pt>
                <c:pt idx="271">
                  <c:v>1079.4000000000001</c:v>
                </c:pt>
                <c:pt idx="272">
                  <c:v>1174.5999999999999</c:v>
                </c:pt>
                <c:pt idx="273">
                  <c:v>1173.2</c:v>
                </c:pt>
                <c:pt idx="274">
                  <c:v>1275.4000000000001</c:v>
                </c:pt>
                <c:pt idx="275">
                  <c:v>1136.8</c:v>
                </c:pt>
                <c:pt idx="276">
                  <c:v>1163.4000000000001</c:v>
                </c:pt>
                <c:pt idx="277">
                  <c:v>1162</c:v>
                </c:pt>
                <c:pt idx="278">
                  <c:v>1166.2</c:v>
                </c:pt>
                <c:pt idx="279">
                  <c:v>1132.5999999999999</c:v>
                </c:pt>
                <c:pt idx="280">
                  <c:v>1233.4000000000001</c:v>
                </c:pt>
                <c:pt idx="281">
                  <c:v>1229.2</c:v>
                </c:pt>
                <c:pt idx="282">
                  <c:v>1152.2</c:v>
                </c:pt>
                <c:pt idx="283">
                  <c:v>1078</c:v>
                </c:pt>
                <c:pt idx="284">
                  <c:v>1176</c:v>
                </c:pt>
                <c:pt idx="285">
                  <c:v>1180.2</c:v>
                </c:pt>
                <c:pt idx="286">
                  <c:v>1274</c:v>
                </c:pt>
                <c:pt idx="287">
                  <c:v>1149.4000000000001</c:v>
                </c:pt>
                <c:pt idx="288">
                  <c:v>1178.8</c:v>
                </c:pt>
                <c:pt idx="289">
                  <c:v>1178.8</c:v>
                </c:pt>
                <c:pt idx="290">
                  <c:v>1152.2</c:v>
                </c:pt>
                <c:pt idx="291">
                  <c:v>1065.4000000000001</c:v>
                </c:pt>
                <c:pt idx="292">
                  <c:v>1222.2</c:v>
                </c:pt>
                <c:pt idx="293">
                  <c:v>1220.8</c:v>
                </c:pt>
                <c:pt idx="294">
                  <c:v>1108.8</c:v>
                </c:pt>
                <c:pt idx="295">
                  <c:v>1162</c:v>
                </c:pt>
                <c:pt idx="296">
                  <c:v>1050</c:v>
                </c:pt>
                <c:pt idx="297">
                  <c:v>1048.5999999999999</c:v>
                </c:pt>
                <c:pt idx="298">
                  <c:v>1202.5999999999999</c:v>
                </c:pt>
                <c:pt idx="299">
                  <c:v>1163.4000000000001</c:v>
                </c:pt>
                <c:pt idx="300">
                  <c:v>1152.2</c:v>
                </c:pt>
                <c:pt idx="301">
                  <c:v>1148</c:v>
                </c:pt>
                <c:pt idx="302">
                  <c:v>1089.2</c:v>
                </c:pt>
                <c:pt idx="303">
                  <c:v>1248.8</c:v>
                </c:pt>
                <c:pt idx="304">
                  <c:v>1178.8</c:v>
                </c:pt>
                <c:pt idx="305">
                  <c:v>1177.4000000000001</c:v>
                </c:pt>
                <c:pt idx="306">
                  <c:v>1106</c:v>
                </c:pt>
                <c:pt idx="307">
                  <c:v>1163.4000000000001</c:v>
                </c:pt>
                <c:pt idx="308">
                  <c:v>1089.2</c:v>
                </c:pt>
                <c:pt idx="309">
                  <c:v>1090.5999999999999</c:v>
                </c:pt>
                <c:pt idx="310">
                  <c:v>1176</c:v>
                </c:pt>
                <c:pt idx="311">
                  <c:v>1054.2</c:v>
                </c:pt>
                <c:pt idx="312">
                  <c:v>1159.2</c:v>
                </c:pt>
                <c:pt idx="313">
                  <c:v>1159.2</c:v>
                </c:pt>
                <c:pt idx="314">
                  <c:v>1164.8</c:v>
                </c:pt>
                <c:pt idx="315">
                  <c:v>1205.4000000000001</c:v>
                </c:pt>
                <c:pt idx="316">
                  <c:v>1222.2</c:v>
                </c:pt>
                <c:pt idx="317">
                  <c:v>1216.5999999999999</c:v>
                </c:pt>
                <c:pt idx="318">
                  <c:v>1076.5999999999999</c:v>
                </c:pt>
                <c:pt idx="319">
                  <c:v>1219.4000000000001</c:v>
                </c:pt>
                <c:pt idx="320">
                  <c:v>1108.8</c:v>
                </c:pt>
                <c:pt idx="321">
                  <c:v>1104.5999999999999</c:v>
                </c:pt>
                <c:pt idx="322">
                  <c:v>1202.5999999999999</c:v>
                </c:pt>
                <c:pt idx="323">
                  <c:v>1162</c:v>
                </c:pt>
                <c:pt idx="324">
                  <c:v>1051.4000000000001</c:v>
                </c:pt>
                <c:pt idx="325">
                  <c:v>1052.8</c:v>
                </c:pt>
                <c:pt idx="326">
                  <c:v>1038.8</c:v>
                </c:pt>
                <c:pt idx="327">
                  <c:v>1132.5999999999999</c:v>
                </c:pt>
                <c:pt idx="328">
                  <c:v>1093.4000000000001</c:v>
                </c:pt>
                <c:pt idx="329">
                  <c:v>1094.8</c:v>
                </c:pt>
                <c:pt idx="330">
                  <c:v>1079.4000000000001</c:v>
                </c:pt>
                <c:pt idx="331">
                  <c:v>1094.8</c:v>
                </c:pt>
                <c:pt idx="332">
                  <c:v>1079.4000000000001</c:v>
                </c:pt>
                <c:pt idx="333">
                  <c:v>1079.4000000000001</c:v>
                </c:pt>
                <c:pt idx="334">
                  <c:v>1176</c:v>
                </c:pt>
                <c:pt idx="335">
                  <c:v>1050</c:v>
                </c:pt>
                <c:pt idx="336">
                  <c:v>1078</c:v>
                </c:pt>
                <c:pt idx="337">
                  <c:v>1076.5999999999999</c:v>
                </c:pt>
                <c:pt idx="338">
                  <c:v>1089.2</c:v>
                </c:pt>
                <c:pt idx="339">
                  <c:v>1176</c:v>
                </c:pt>
                <c:pt idx="340">
                  <c:v>1107.4000000000001</c:v>
                </c:pt>
                <c:pt idx="341">
                  <c:v>1110.2</c:v>
                </c:pt>
                <c:pt idx="342">
                  <c:v>1138.2</c:v>
                </c:pt>
                <c:pt idx="343">
                  <c:v>1108.8</c:v>
                </c:pt>
                <c:pt idx="344">
                  <c:v>1159.2</c:v>
                </c:pt>
                <c:pt idx="345">
                  <c:v>1159.2</c:v>
                </c:pt>
                <c:pt idx="346">
                  <c:v>994</c:v>
                </c:pt>
                <c:pt idx="347">
                  <c:v>1106</c:v>
                </c:pt>
                <c:pt idx="348">
                  <c:v>1146.5999999999999</c:v>
                </c:pt>
                <c:pt idx="349">
                  <c:v>1152.2</c:v>
                </c:pt>
                <c:pt idx="350">
                  <c:v>1110.2</c:v>
                </c:pt>
                <c:pt idx="351">
                  <c:v>1152.2</c:v>
                </c:pt>
                <c:pt idx="352">
                  <c:v>1023.4</c:v>
                </c:pt>
                <c:pt idx="353">
                  <c:v>1022</c:v>
                </c:pt>
                <c:pt idx="354">
                  <c:v>1051.4000000000001</c:v>
                </c:pt>
                <c:pt idx="355">
                  <c:v>1092</c:v>
                </c:pt>
                <c:pt idx="356">
                  <c:v>1038.8</c:v>
                </c:pt>
                <c:pt idx="357">
                  <c:v>1038.8</c:v>
                </c:pt>
                <c:pt idx="358">
                  <c:v>1033.2</c:v>
                </c:pt>
                <c:pt idx="359">
                  <c:v>1047.2</c:v>
                </c:pt>
                <c:pt idx="360">
                  <c:v>1075.2</c:v>
                </c:pt>
                <c:pt idx="361">
                  <c:v>1082.2</c:v>
                </c:pt>
                <c:pt idx="362">
                  <c:v>924</c:v>
                </c:pt>
                <c:pt idx="363">
                  <c:v>1124.2</c:v>
                </c:pt>
                <c:pt idx="364">
                  <c:v>1093.4000000000001</c:v>
                </c:pt>
                <c:pt idx="365">
                  <c:v>1094.8</c:v>
                </c:pt>
                <c:pt idx="366">
                  <c:v>1065.4000000000001</c:v>
                </c:pt>
                <c:pt idx="367">
                  <c:v>1024.8</c:v>
                </c:pt>
                <c:pt idx="368">
                  <c:v>1078</c:v>
                </c:pt>
                <c:pt idx="369">
                  <c:v>1079.4000000000001</c:v>
                </c:pt>
                <c:pt idx="370">
                  <c:v>970.2</c:v>
                </c:pt>
                <c:pt idx="371">
                  <c:v>1009.4</c:v>
                </c:pt>
                <c:pt idx="372">
                  <c:v>977.2</c:v>
                </c:pt>
                <c:pt idx="373">
                  <c:v>1078.5999999999999</c:v>
                </c:pt>
                <c:pt idx="374">
                  <c:v>1579.4</c:v>
                </c:pt>
                <c:pt idx="375">
                  <c:v>1412.2</c:v>
                </c:pt>
                <c:pt idx="376">
                  <c:v>1104.5999999999999</c:v>
                </c:pt>
                <c:pt idx="377">
                  <c:v>990.2</c:v>
                </c:pt>
                <c:pt idx="378">
                  <c:v>1914.2</c:v>
                </c:pt>
                <c:pt idx="379">
                  <c:v>1051.4000000000001</c:v>
                </c:pt>
                <c:pt idx="380">
                  <c:v>1048.5999999999999</c:v>
                </c:pt>
                <c:pt idx="381">
                  <c:v>1048.5999999999999</c:v>
                </c:pt>
                <c:pt idx="382">
                  <c:v>1022</c:v>
                </c:pt>
                <c:pt idx="383">
                  <c:v>1061.2</c:v>
                </c:pt>
                <c:pt idx="384">
                  <c:v>1094.8</c:v>
                </c:pt>
                <c:pt idx="385">
                  <c:v>1093.4000000000001</c:v>
                </c:pt>
                <c:pt idx="386">
                  <c:v>1038.8</c:v>
                </c:pt>
                <c:pt idx="387">
                  <c:v>1019.2</c:v>
                </c:pt>
                <c:pt idx="388">
                  <c:v>995.4</c:v>
                </c:pt>
                <c:pt idx="389">
                  <c:v>994</c:v>
                </c:pt>
                <c:pt idx="390">
                  <c:v>1033.2</c:v>
                </c:pt>
                <c:pt idx="391">
                  <c:v>1064</c:v>
                </c:pt>
                <c:pt idx="392">
                  <c:v>1012.2</c:v>
                </c:pt>
                <c:pt idx="393">
                  <c:v>1010.8</c:v>
                </c:pt>
                <c:pt idx="394">
                  <c:v>1051.4000000000001</c:v>
                </c:pt>
                <c:pt idx="395">
                  <c:v>968.8</c:v>
                </c:pt>
                <c:pt idx="396">
                  <c:v>1146.5999999999999</c:v>
                </c:pt>
                <c:pt idx="397">
                  <c:v>1152.2</c:v>
                </c:pt>
                <c:pt idx="398">
                  <c:v>1009.4</c:v>
                </c:pt>
                <c:pt idx="399">
                  <c:v>964.6</c:v>
                </c:pt>
                <c:pt idx="400">
                  <c:v>952</c:v>
                </c:pt>
                <c:pt idx="401">
                  <c:v>952</c:v>
                </c:pt>
                <c:pt idx="402">
                  <c:v>942.2</c:v>
                </c:pt>
                <c:pt idx="403">
                  <c:v>936.6</c:v>
                </c:pt>
                <c:pt idx="404">
                  <c:v>938</c:v>
                </c:pt>
                <c:pt idx="405">
                  <c:v>840</c:v>
                </c:pt>
                <c:pt idx="406">
                  <c:v>926.8</c:v>
                </c:pt>
                <c:pt idx="407">
                  <c:v>982.8</c:v>
                </c:pt>
                <c:pt idx="408">
                  <c:v>964.6</c:v>
                </c:pt>
                <c:pt idx="409">
                  <c:v>968.8</c:v>
                </c:pt>
                <c:pt idx="410">
                  <c:v>858.2</c:v>
                </c:pt>
                <c:pt idx="411">
                  <c:v>838.6</c:v>
                </c:pt>
                <c:pt idx="412">
                  <c:v>838.6</c:v>
                </c:pt>
                <c:pt idx="413">
                  <c:v>926.8</c:v>
                </c:pt>
                <c:pt idx="414">
                  <c:v>869.4</c:v>
                </c:pt>
                <c:pt idx="415">
                  <c:v>813.4</c:v>
                </c:pt>
                <c:pt idx="416">
                  <c:v>813.4</c:v>
                </c:pt>
                <c:pt idx="417">
                  <c:v>953.4</c:v>
                </c:pt>
                <c:pt idx="418">
                  <c:v>967.4</c:v>
                </c:pt>
                <c:pt idx="419">
                  <c:v>964.6</c:v>
                </c:pt>
                <c:pt idx="420">
                  <c:v>968.8</c:v>
                </c:pt>
                <c:pt idx="421">
                  <c:v>893.2</c:v>
                </c:pt>
                <c:pt idx="422">
                  <c:v>982.8</c:v>
                </c:pt>
                <c:pt idx="423">
                  <c:v>841.4</c:v>
                </c:pt>
                <c:pt idx="424">
                  <c:v>842.8</c:v>
                </c:pt>
                <c:pt idx="425">
                  <c:v>865.2</c:v>
                </c:pt>
                <c:pt idx="426">
                  <c:v>907.2</c:v>
                </c:pt>
                <c:pt idx="427">
                  <c:v>940.8</c:v>
                </c:pt>
                <c:pt idx="428">
                  <c:v>942.2</c:v>
                </c:pt>
                <c:pt idx="429">
                  <c:v>995.4</c:v>
                </c:pt>
                <c:pt idx="430">
                  <c:v>900.2</c:v>
                </c:pt>
                <c:pt idx="431">
                  <c:v>882</c:v>
                </c:pt>
                <c:pt idx="432">
                  <c:v>879.2</c:v>
                </c:pt>
                <c:pt idx="433">
                  <c:v>884.8</c:v>
                </c:pt>
                <c:pt idx="434">
                  <c:v>940.8</c:v>
                </c:pt>
                <c:pt idx="435">
                  <c:v>813.4</c:v>
                </c:pt>
                <c:pt idx="436">
                  <c:v>814.8</c:v>
                </c:pt>
                <c:pt idx="437">
                  <c:v>870.8</c:v>
                </c:pt>
                <c:pt idx="438">
                  <c:v>939.4</c:v>
                </c:pt>
                <c:pt idx="439">
                  <c:v>788.2</c:v>
                </c:pt>
                <c:pt idx="440">
                  <c:v>785.4</c:v>
                </c:pt>
                <c:pt idx="441">
                  <c:v>838.6</c:v>
                </c:pt>
                <c:pt idx="442">
                  <c:v>897.4</c:v>
                </c:pt>
                <c:pt idx="443">
                  <c:v>911.4</c:v>
                </c:pt>
                <c:pt idx="444">
                  <c:v>908.6</c:v>
                </c:pt>
                <c:pt idx="445">
                  <c:v>908.6</c:v>
                </c:pt>
                <c:pt idx="446">
                  <c:v>784</c:v>
                </c:pt>
                <c:pt idx="447">
                  <c:v>842.8</c:v>
                </c:pt>
                <c:pt idx="448">
                  <c:v>841.4</c:v>
                </c:pt>
                <c:pt idx="449">
                  <c:v>840</c:v>
                </c:pt>
                <c:pt idx="450">
                  <c:v>869.4</c:v>
                </c:pt>
                <c:pt idx="451">
                  <c:v>795.2</c:v>
                </c:pt>
                <c:pt idx="452">
                  <c:v>796.6</c:v>
                </c:pt>
                <c:pt idx="453">
                  <c:v>838.6</c:v>
                </c:pt>
                <c:pt idx="454">
                  <c:v>810.6</c:v>
                </c:pt>
                <c:pt idx="455">
                  <c:v>725.2</c:v>
                </c:pt>
                <c:pt idx="456">
                  <c:v>729.4</c:v>
                </c:pt>
                <c:pt idx="457">
                  <c:v>781.2</c:v>
                </c:pt>
                <c:pt idx="458">
                  <c:v>784</c:v>
                </c:pt>
                <c:pt idx="459">
                  <c:v>688.8</c:v>
                </c:pt>
                <c:pt idx="460">
                  <c:v>687.4</c:v>
                </c:pt>
                <c:pt idx="461">
                  <c:v>760.2</c:v>
                </c:pt>
                <c:pt idx="462">
                  <c:v>800.8</c:v>
                </c:pt>
                <c:pt idx="463">
                  <c:v>795.2</c:v>
                </c:pt>
                <c:pt idx="464">
                  <c:v>796.6</c:v>
                </c:pt>
                <c:pt idx="465">
                  <c:v>827.4</c:v>
                </c:pt>
                <c:pt idx="466">
                  <c:v>812</c:v>
                </c:pt>
                <c:pt idx="467">
                  <c:v>785.4</c:v>
                </c:pt>
                <c:pt idx="468">
                  <c:v>781.2</c:v>
                </c:pt>
                <c:pt idx="469">
                  <c:v>786.8</c:v>
                </c:pt>
                <c:pt idx="470">
                  <c:v>746.2</c:v>
                </c:pt>
                <c:pt idx="471">
                  <c:v>744.8</c:v>
                </c:pt>
                <c:pt idx="472">
                  <c:v>742</c:v>
                </c:pt>
                <c:pt idx="473">
                  <c:v>704.2</c:v>
                </c:pt>
                <c:pt idx="474">
                  <c:v>744.8</c:v>
                </c:pt>
                <c:pt idx="475">
                  <c:v>743.4</c:v>
                </c:pt>
                <c:pt idx="476">
                  <c:v>743.4</c:v>
                </c:pt>
                <c:pt idx="477">
                  <c:v>730.8</c:v>
                </c:pt>
                <c:pt idx="478">
                  <c:v>742</c:v>
                </c:pt>
                <c:pt idx="479">
                  <c:v>687.4</c:v>
                </c:pt>
                <c:pt idx="480">
                  <c:v>684.6</c:v>
                </c:pt>
                <c:pt idx="481">
                  <c:v>728</c:v>
                </c:pt>
                <c:pt idx="482">
                  <c:v>704.2</c:v>
                </c:pt>
                <c:pt idx="483">
                  <c:v>728</c:v>
                </c:pt>
                <c:pt idx="484">
                  <c:v>732.2</c:v>
                </c:pt>
                <c:pt idx="485">
                  <c:v>715.4</c:v>
                </c:pt>
                <c:pt idx="486">
                  <c:v>744.8</c:v>
                </c:pt>
                <c:pt idx="487">
                  <c:v>620.20000000000005</c:v>
                </c:pt>
                <c:pt idx="488">
                  <c:v>617.4</c:v>
                </c:pt>
                <c:pt idx="489">
                  <c:v>800.8</c:v>
                </c:pt>
                <c:pt idx="490">
                  <c:v>641.20000000000005</c:v>
                </c:pt>
                <c:pt idx="491">
                  <c:v>698.6</c:v>
                </c:pt>
                <c:pt idx="492">
                  <c:v>701.4</c:v>
                </c:pt>
                <c:pt idx="493">
                  <c:v>760.2</c:v>
                </c:pt>
                <c:pt idx="494">
                  <c:v>687.4</c:v>
                </c:pt>
                <c:pt idx="495">
                  <c:v>687.4</c:v>
                </c:pt>
                <c:pt idx="496">
                  <c:v>690.2</c:v>
                </c:pt>
                <c:pt idx="497">
                  <c:v>641.20000000000005</c:v>
                </c:pt>
                <c:pt idx="498">
                  <c:v>784</c:v>
                </c:pt>
                <c:pt idx="499">
                  <c:v>642.6</c:v>
                </c:pt>
                <c:pt idx="500">
                  <c:v>644</c:v>
                </c:pt>
                <c:pt idx="501">
                  <c:v>616</c:v>
                </c:pt>
                <c:pt idx="502">
                  <c:v>641.20000000000005</c:v>
                </c:pt>
                <c:pt idx="503">
                  <c:v>634.20000000000005</c:v>
                </c:pt>
                <c:pt idx="504">
                  <c:v>634.20000000000005</c:v>
                </c:pt>
                <c:pt idx="505">
                  <c:v>604.79999999999995</c:v>
                </c:pt>
                <c:pt idx="506">
                  <c:v>702.8</c:v>
                </c:pt>
                <c:pt idx="507">
                  <c:v>627.20000000000005</c:v>
                </c:pt>
                <c:pt idx="508">
                  <c:v>630</c:v>
                </c:pt>
                <c:pt idx="509">
                  <c:v>670.6</c:v>
                </c:pt>
                <c:pt idx="510">
                  <c:v>656.6</c:v>
                </c:pt>
                <c:pt idx="511">
                  <c:v>726.6</c:v>
                </c:pt>
                <c:pt idx="512">
                  <c:v>726.6</c:v>
                </c:pt>
                <c:pt idx="513">
                  <c:v>628.6</c:v>
                </c:pt>
                <c:pt idx="514">
                  <c:v>613.20000000000005</c:v>
                </c:pt>
                <c:pt idx="515">
                  <c:v>600.6</c:v>
                </c:pt>
                <c:pt idx="516">
                  <c:v>602</c:v>
                </c:pt>
                <c:pt idx="517">
                  <c:v>533.4</c:v>
                </c:pt>
                <c:pt idx="518">
                  <c:v>578.20000000000005</c:v>
                </c:pt>
                <c:pt idx="519">
                  <c:v>631.4</c:v>
                </c:pt>
                <c:pt idx="520">
                  <c:v>631.4</c:v>
                </c:pt>
                <c:pt idx="521">
                  <c:v>617.4</c:v>
                </c:pt>
                <c:pt idx="522">
                  <c:v>571.20000000000005</c:v>
                </c:pt>
                <c:pt idx="523">
                  <c:v>518</c:v>
                </c:pt>
                <c:pt idx="524">
                  <c:v>519.4</c:v>
                </c:pt>
                <c:pt idx="525">
                  <c:v>560</c:v>
                </c:pt>
                <c:pt idx="526">
                  <c:v>604.79999999999995</c:v>
                </c:pt>
                <c:pt idx="527">
                  <c:v>571.20000000000005</c:v>
                </c:pt>
                <c:pt idx="528">
                  <c:v>576.79999999999995</c:v>
                </c:pt>
                <c:pt idx="529">
                  <c:v>561.4</c:v>
                </c:pt>
                <c:pt idx="530">
                  <c:v>571.20000000000005</c:v>
                </c:pt>
                <c:pt idx="531">
                  <c:v>589.4</c:v>
                </c:pt>
                <c:pt idx="532">
                  <c:v>585.20000000000005</c:v>
                </c:pt>
                <c:pt idx="533">
                  <c:v>560</c:v>
                </c:pt>
                <c:pt idx="534">
                  <c:v>546</c:v>
                </c:pt>
                <c:pt idx="535">
                  <c:v>518</c:v>
                </c:pt>
                <c:pt idx="536">
                  <c:v>516.6</c:v>
                </c:pt>
                <c:pt idx="537">
                  <c:v>533.4</c:v>
                </c:pt>
                <c:pt idx="538">
                  <c:v>548.79999999999995</c:v>
                </c:pt>
                <c:pt idx="539">
                  <c:v>586.6</c:v>
                </c:pt>
                <c:pt idx="540">
                  <c:v>592.20000000000005</c:v>
                </c:pt>
                <c:pt idx="541">
                  <c:v>536.20000000000005</c:v>
                </c:pt>
                <c:pt idx="542">
                  <c:v>560</c:v>
                </c:pt>
                <c:pt idx="543">
                  <c:v>543.20000000000005</c:v>
                </c:pt>
                <c:pt idx="544">
                  <c:v>546</c:v>
                </c:pt>
                <c:pt idx="545">
                  <c:v>547.4</c:v>
                </c:pt>
                <c:pt idx="546">
                  <c:v>546</c:v>
                </c:pt>
                <c:pt idx="547">
                  <c:v>532</c:v>
                </c:pt>
                <c:pt idx="548">
                  <c:v>534.79999999999995</c:v>
                </c:pt>
                <c:pt idx="549">
                  <c:v>502.6</c:v>
                </c:pt>
                <c:pt idx="550">
                  <c:v>518</c:v>
                </c:pt>
                <c:pt idx="551">
                  <c:v>477.4</c:v>
                </c:pt>
                <c:pt idx="552">
                  <c:v>478.8</c:v>
                </c:pt>
                <c:pt idx="553">
                  <c:v>561.4</c:v>
                </c:pt>
                <c:pt idx="554">
                  <c:v>404.6</c:v>
                </c:pt>
                <c:pt idx="555">
                  <c:v>462</c:v>
                </c:pt>
                <c:pt idx="556">
                  <c:v>462</c:v>
                </c:pt>
                <c:pt idx="557">
                  <c:v>516.6</c:v>
                </c:pt>
                <c:pt idx="558">
                  <c:v>506.8</c:v>
                </c:pt>
                <c:pt idx="559">
                  <c:v>445.2</c:v>
                </c:pt>
                <c:pt idx="560">
                  <c:v>448</c:v>
                </c:pt>
                <c:pt idx="561">
                  <c:v>548.79999999999995</c:v>
                </c:pt>
                <c:pt idx="562">
                  <c:v>562.79999999999995</c:v>
                </c:pt>
                <c:pt idx="563">
                  <c:v>505.4</c:v>
                </c:pt>
                <c:pt idx="564">
                  <c:v>505.4</c:v>
                </c:pt>
                <c:pt idx="565">
                  <c:v>449.4</c:v>
                </c:pt>
                <c:pt idx="566">
                  <c:v>487.2</c:v>
                </c:pt>
                <c:pt idx="567">
                  <c:v>546</c:v>
                </c:pt>
                <c:pt idx="568">
                  <c:v>544.6</c:v>
                </c:pt>
                <c:pt idx="569">
                  <c:v>532</c:v>
                </c:pt>
                <c:pt idx="570">
                  <c:v>407.4</c:v>
                </c:pt>
                <c:pt idx="571">
                  <c:v>491.4</c:v>
                </c:pt>
                <c:pt idx="572">
                  <c:v>494.2</c:v>
                </c:pt>
                <c:pt idx="573">
                  <c:v>449.4</c:v>
                </c:pt>
                <c:pt idx="574">
                  <c:v>473.2</c:v>
                </c:pt>
                <c:pt idx="575">
                  <c:v>424.2</c:v>
                </c:pt>
                <c:pt idx="576">
                  <c:v>422.8</c:v>
                </c:pt>
                <c:pt idx="577">
                  <c:v>450.8</c:v>
                </c:pt>
                <c:pt idx="578">
                  <c:v>532</c:v>
                </c:pt>
                <c:pt idx="579">
                  <c:v>532</c:v>
                </c:pt>
                <c:pt idx="580">
                  <c:v>529.20000000000005</c:v>
                </c:pt>
                <c:pt idx="581">
                  <c:v>506.8</c:v>
                </c:pt>
                <c:pt idx="582">
                  <c:v>490</c:v>
                </c:pt>
                <c:pt idx="583">
                  <c:v>432.6</c:v>
                </c:pt>
                <c:pt idx="584">
                  <c:v>432.6</c:v>
                </c:pt>
                <c:pt idx="585">
                  <c:v>515.20000000000005</c:v>
                </c:pt>
                <c:pt idx="586">
                  <c:v>478.8</c:v>
                </c:pt>
                <c:pt idx="587">
                  <c:v>492.8</c:v>
                </c:pt>
                <c:pt idx="588">
                  <c:v>487.2</c:v>
                </c:pt>
                <c:pt idx="589">
                  <c:v>480.2</c:v>
                </c:pt>
                <c:pt idx="590">
                  <c:v>460.6</c:v>
                </c:pt>
                <c:pt idx="591">
                  <c:v>564.20000000000005</c:v>
                </c:pt>
                <c:pt idx="592">
                  <c:v>560</c:v>
                </c:pt>
                <c:pt idx="593">
                  <c:v>463.4</c:v>
                </c:pt>
                <c:pt idx="594">
                  <c:v>504</c:v>
                </c:pt>
                <c:pt idx="595">
                  <c:v>506.8</c:v>
                </c:pt>
                <c:pt idx="596">
                  <c:v>490</c:v>
                </c:pt>
                <c:pt idx="597">
                  <c:v>476</c:v>
                </c:pt>
                <c:pt idx="598">
                  <c:v>464.8</c:v>
                </c:pt>
                <c:pt idx="599">
                  <c:v>463.4</c:v>
                </c:pt>
                <c:pt idx="600">
                  <c:v>480.2</c:v>
                </c:pt>
                <c:pt idx="601">
                  <c:v>450.8</c:v>
                </c:pt>
                <c:pt idx="602">
                  <c:v>490</c:v>
                </c:pt>
                <c:pt idx="603">
                  <c:v>494.2</c:v>
                </c:pt>
                <c:pt idx="604">
                  <c:v>502.6</c:v>
                </c:pt>
                <c:pt idx="605">
                  <c:v>422.8</c:v>
                </c:pt>
                <c:pt idx="606">
                  <c:v>491.4</c:v>
                </c:pt>
                <c:pt idx="607">
                  <c:v>488.6</c:v>
                </c:pt>
                <c:pt idx="608">
                  <c:v>477.4</c:v>
                </c:pt>
                <c:pt idx="609">
                  <c:v>448</c:v>
                </c:pt>
                <c:pt idx="610">
                  <c:v>435.4</c:v>
                </c:pt>
                <c:pt idx="611">
                  <c:v>438.2</c:v>
                </c:pt>
                <c:pt idx="612">
                  <c:v>406</c:v>
                </c:pt>
                <c:pt idx="613">
                  <c:v>466.2</c:v>
                </c:pt>
                <c:pt idx="614">
                  <c:v>476</c:v>
                </c:pt>
                <c:pt idx="615">
                  <c:v>474.6</c:v>
                </c:pt>
                <c:pt idx="616">
                  <c:v>501.2</c:v>
                </c:pt>
                <c:pt idx="617">
                  <c:v>477.4</c:v>
                </c:pt>
                <c:pt idx="618">
                  <c:v>404.6</c:v>
                </c:pt>
                <c:pt idx="619">
                  <c:v>407.4</c:v>
                </c:pt>
                <c:pt idx="620">
                  <c:v>504</c:v>
                </c:pt>
                <c:pt idx="621">
                  <c:v>462</c:v>
                </c:pt>
                <c:pt idx="622">
                  <c:v>476</c:v>
                </c:pt>
                <c:pt idx="623">
                  <c:v>476</c:v>
                </c:pt>
                <c:pt idx="624">
                  <c:v>462</c:v>
                </c:pt>
                <c:pt idx="625">
                  <c:v>460.6</c:v>
                </c:pt>
                <c:pt idx="626">
                  <c:v>519.4</c:v>
                </c:pt>
                <c:pt idx="627">
                  <c:v>520.79999999999995</c:v>
                </c:pt>
                <c:pt idx="628">
                  <c:v>466.2</c:v>
                </c:pt>
                <c:pt idx="629">
                  <c:v>478.8</c:v>
                </c:pt>
                <c:pt idx="630">
                  <c:v>516.6</c:v>
                </c:pt>
                <c:pt idx="631">
                  <c:v>522.20000000000005</c:v>
                </c:pt>
                <c:pt idx="632">
                  <c:v>420</c:v>
                </c:pt>
                <c:pt idx="633">
                  <c:v>547.4</c:v>
                </c:pt>
                <c:pt idx="634">
                  <c:v>460.6</c:v>
                </c:pt>
                <c:pt idx="635">
                  <c:v>460.6</c:v>
                </c:pt>
                <c:pt idx="636">
                  <c:v>506.8</c:v>
                </c:pt>
                <c:pt idx="637">
                  <c:v>464.8</c:v>
                </c:pt>
                <c:pt idx="638">
                  <c:v>476</c:v>
                </c:pt>
                <c:pt idx="639">
                  <c:v>474.6</c:v>
                </c:pt>
                <c:pt idx="640">
                  <c:v>474.6</c:v>
                </c:pt>
                <c:pt idx="641">
                  <c:v>477.4</c:v>
                </c:pt>
                <c:pt idx="642">
                  <c:v>501.2</c:v>
                </c:pt>
                <c:pt idx="643">
                  <c:v>504</c:v>
                </c:pt>
                <c:pt idx="644">
                  <c:v>407.4</c:v>
                </c:pt>
                <c:pt idx="645">
                  <c:v>504</c:v>
                </c:pt>
                <c:pt idx="646">
                  <c:v>519.4</c:v>
                </c:pt>
                <c:pt idx="647">
                  <c:v>518</c:v>
                </c:pt>
                <c:pt idx="648">
                  <c:v>436.8</c:v>
                </c:pt>
                <c:pt idx="649">
                  <c:v>474.6</c:v>
                </c:pt>
                <c:pt idx="650">
                  <c:v>422.8</c:v>
                </c:pt>
                <c:pt idx="651">
                  <c:v>422.8</c:v>
                </c:pt>
                <c:pt idx="652">
                  <c:v>378</c:v>
                </c:pt>
                <c:pt idx="653">
                  <c:v>422.8</c:v>
                </c:pt>
                <c:pt idx="654">
                  <c:v>410.2</c:v>
                </c:pt>
                <c:pt idx="655">
                  <c:v>407.4</c:v>
                </c:pt>
                <c:pt idx="656">
                  <c:v>421.4</c:v>
                </c:pt>
                <c:pt idx="657">
                  <c:v>477.4</c:v>
                </c:pt>
                <c:pt idx="658">
                  <c:v>487.2</c:v>
                </c:pt>
                <c:pt idx="659">
                  <c:v>492.8</c:v>
                </c:pt>
                <c:pt idx="660">
                  <c:v>477.4</c:v>
                </c:pt>
                <c:pt idx="661">
                  <c:v>533.4</c:v>
                </c:pt>
                <c:pt idx="662">
                  <c:v>562.79999999999995</c:v>
                </c:pt>
                <c:pt idx="663">
                  <c:v>561.4</c:v>
                </c:pt>
                <c:pt idx="664">
                  <c:v>508.2</c:v>
                </c:pt>
                <c:pt idx="665">
                  <c:v>478.8</c:v>
                </c:pt>
                <c:pt idx="666">
                  <c:v>464.8</c:v>
                </c:pt>
                <c:pt idx="667">
                  <c:v>462</c:v>
                </c:pt>
                <c:pt idx="668">
                  <c:v>460.6</c:v>
                </c:pt>
                <c:pt idx="669">
                  <c:v>505.4</c:v>
                </c:pt>
                <c:pt idx="670">
                  <c:v>450.8</c:v>
                </c:pt>
                <c:pt idx="671">
                  <c:v>446.6</c:v>
                </c:pt>
                <c:pt idx="672">
                  <c:v>546</c:v>
                </c:pt>
                <c:pt idx="673">
                  <c:v>463.4</c:v>
                </c:pt>
                <c:pt idx="674">
                  <c:v>476</c:v>
                </c:pt>
                <c:pt idx="675">
                  <c:v>480.2</c:v>
                </c:pt>
                <c:pt idx="676">
                  <c:v>448</c:v>
                </c:pt>
                <c:pt idx="677">
                  <c:v>516.6</c:v>
                </c:pt>
                <c:pt idx="678">
                  <c:v>492.8</c:v>
                </c:pt>
                <c:pt idx="679">
                  <c:v>487.2</c:v>
                </c:pt>
                <c:pt idx="680">
                  <c:v>408.8</c:v>
                </c:pt>
                <c:pt idx="681">
                  <c:v>420</c:v>
                </c:pt>
                <c:pt idx="682">
                  <c:v>448</c:v>
                </c:pt>
                <c:pt idx="683">
                  <c:v>446.6</c:v>
                </c:pt>
                <c:pt idx="684">
                  <c:v>460.6</c:v>
                </c:pt>
                <c:pt idx="685">
                  <c:v>445.2</c:v>
                </c:pt>
                <c:pt idx="686">
                  <c:v>491.4</c:v>
                </c:pt>
                <c:pt idx="687">
                  <c:v>488.6</c:v>
                </c:pt>
                <c:pt idx="688">
                  <c:v>448</c:v>
                </c:pt>
                <c:pt idx="689">
                  <c:v>529.20000000000005</c:v>
                </c:pt>
                <c:pt idx="690">
                  <c:v>504</c:v>
                </c:pt>
                <c:pt idx="691">
                  <c:v>502.6</c:v>
                </c:pt>
                <c:pt idx="692">
                  <c:v>448</c:v>
                </c:pt>
                <c:pt idx="693">
                  <c:v>452.2</c:v>
                </c:pt>
                <c:pt idx="694">
                  <c:v>478.8</c:v>
                </c:pt>
                <c:pt idx="695">
                  <c:v>476</c:v>
                </c:pt>
                <c:pt idx="696">
                  <c:v>448</c:v>
                </c:pt>
                <c:pt idx="697">
                  <c:v>449.4</c:v>
                </c:pt>
                <c:pt idx="698">
                  <c:v>436.8</c:v>
                </c:pt>
                <c:pt idx="699">
                  <c:v>436.8</c:v>
                </c:pt>
                <c:pt idx="700">
                  <c:v>420</c:v>
                </c:pt>
                <c:pt idx="701">
                  <c:v>474.6</c:v>
                </c:pt>
                <c:pt idx="702">
                  <c:v>476</c:v>
                </c:pt>
                <c:pt idx="703">
                  <c:v>474.6</c:v>
                </c:pt>
                <c:pt idx="704">
                  <c:v>450.8</c:v>
                </c:pt>
                <c:pt idx="705">
                  <c:v>394.8</c:v>
                </c:pt>
                <c:pt idx="706">
                  <c:v>432.6</c:v>
                </c:pt>
                <c:pt idx="707">
                  <c:v>432.6</c:v>
                </c:pt>
                <c:pt idx="708">
                  <c:v>462</c:v>
                </c:pt>
                <c:pt idx="709">
                  <c:v>492.8</c:v>
                </c:pt>
                <c:pt idx="710">
                  <c:v>488.6</c:v>
                </c:pt>
                <c:pt idx="711">
                  <c:v>490</c:v>
                </c:pt>
                <c:pt idx="712">
                  <c:v>492.8</c:v>
                </c:pt>
                <c:pt idx="713">
                  <c:v>379.4</c:v>
                </c:pt>
                <c:pt idx="714">
                  <c:v>473.2</c:v>
                </c:pt>
                <c:pt idx="715">
                  <c:v>474.6</c:v>
                </c:pt>
                <c:pt idx="716">
                  <c:v>438.2</c:v>
                </c:pt>
                <c:pt idx="717">
                  <c:v>435.4</c:v>
                </c:pt>
                <c:pt idx="718">
                  <c:v>417.2</c:v>
                </c:pt>
                <c:pt idx="719">
                  <c:v>418.6</c:v>
                </c:pt>
                <c:pt idx="720">
                  <c:v>435.4</c:v>
                </c:pt>
                <c:pt idx="721">
                  <c:v>450.8</c:v>
                </c:pt>
                <c:pt idx="722">
                  <c:v>449.4</c:v>
                </c:pt>
                <c:pt idx="723">
                  <c:v>445.2</c:v>
                </c:pt>
                <c:pt idx="724">
                  <c:v>464.8</c:v>
                </c:pt>
                <c:pt idx="725">
                  <c:v>380.8</c:v>
                </c:pt>
                <c:pt idx="726">
                  <c:v>434</c:v>
                </c:pt>
                <c:pt idx="727">
                  <c:v>436.8</c:v>
                </c:pt>
                <c:pt idx="728">
                  <c:v>492.8</c:v>
                </c:pt>
                <c:pt idx="729">
                  <c:v>448</c:v>
                </c:pt>
                <c:pt idx="730">
                  <c:v>474.6</c:v>
                </c:pt>
                <c:pt idx="731">
                  <c:v>480.2</c:v>
                </c:pt>
                <c:pt idx="732">
                  <c:v>407.4</c:v>
                </c:pt>
                <c:pt idx="733">
                  <c:v>420</c:v>
                </c:pt>
                <c:pt idx="734">
                  <c:v>418.6</c:v>
                </c:pt>
                <c:pt idx="735">
                  <c:v>417.2</c:v>
                </c:pt>
                <c:pt idx="736">
                  <c:v>418.6</c:v>
                </c:pt>
                <c:pt idx="737">
                  <c:v>435.4</c:v>
                </c:pt>
                <c:pt idx="738">
                  <c:v>390.6</c:v>
                </c:pt>
                <c:pt idx="739">
                  <c:v>390.6</c:v>
                </c:pt>
                <c:pt idx="740">
                  <c:v>376.6</c:v>
                </c:pt>
                <c:pt idx="741">
                  <c:v>406</c:v>
                </c:pt>
                <c:pt idx="742">
                  <c:v>403.2</c:v>
                </c:pt>
                <c:pt idx="743">
                  <c:v>408.8</c:v>
                </c:pt>
                <c:pt idx="744">
                  <c:v>464.8</c:v>
                </c:pt>
                <c:pt idx="745">
                  <c:v>393.4</c:v>
                </c:pt>
                <c:pt idx="746">
                  <c:v>446.6</c:v>
                </c:pt>
                <c:pt idx="747">
                  <c:v>448</c:v>
                </c:pt>
                <c:pt idx="748">
                  <c:v>488.6</c:v>
                </c:pt>
                <c:pt idx="749">
                  <c:v>449.4</c:v>
                </c:pt>
                <c:pt idx="750">
                  <c:v>392</c:v>
                </c:pt>
                <c:pt idx="751">
                  <c:v>392</c:v>
                </c:pt>
                <c:pt idx="752">
                  <c:v>406</c:v>
                </c:pt>
                <c:pt idx="753">
                  <c:v>459.2</c:v>
                </c:pt>
                <c:pt idx="754">
                  <c:v>531.20000000000005</c:v>
                </c:pt>
                <c:pt idx="755">
                  <c:v>634</c:v>
                </c:pt>
                <c:pt idx="756">
                  <c:v>994.8</c:v>
                </c:pt>
                <c:pt idx="757">
                  <c:v>1150.8</c:v>
                </c:pt>
                <c:pt idx="758">
                  <c:v>964.8</c:v>
                </c:pt>
                <c:pt idx="759">
                  <c:v>463.4</c:v>
                </c:pt>
                <c:pt idx="760">
                  <c:v>892</c:v>
                </c:pt>
                <c:pt idx="761">
                  <c:v>746.6</c:v>
                </c:pt>
                <c:pt idx="762">
                  <c:v>446.6</c:v>
                </c:pt>
                <c:pt idx="763">
                  <c:v>448</c:v>
                </c:pt>
                <c:pt idx="764">
                  <c:v>449.4</c:v>
                </c:pt>
                <c:pt idx="765">
                  <c:v>406</c:v>
                </c:pt>
                <c:pt idx="766">
                  <c:v>462</c:v>
                </c:pt>
                <c:pt idx="767">
                  <c:v>466.2</c:v>
                </c:pt>
                <c:pt idx="768">
                  <c:v>459.2</c:v>
                </c:pt>
                <c:pt idx="769">
                  <c:v>406</c:v>
                </c:pt>
                <c:pt idx="770">
                  <c:v>452.2</c:v>
                </c:pt>
                <c:pt idx="771">
                  <c:v>449.4</c:v>
                </c:pt>
                <c:pt idx="772">
                  <c:v>376.6</c:v>
                </c:pt>
                <c:pt idx="773">
                  <c:v>464.8</c:v>
                </c:pt>
                <c:pt idx="774">
                  <c:v>389.2</c:v>
                </c:pt>
                <c:pt idx="775">
                  <c:v>392</c:v>
                </c:pt>
                <c:pt idx="776">
                  <c:v>473.2</c:v>
                </c:pt>
                <c:pt idx="777">
                  <c:v>435.4</c:v>
                </c:pt>
                <c:pt idx="778">
                  <c:v>438.2</c:v>
                </c:pt>
                <c:pt idx="779">
                  <c:v>422.8</c:v>
                </c:pt>
                <c:pt idx="780">
                  <c:v>448</c:v>
                </c:pt>
                <c:pt idx="781">
                  <c:v>364</c:v>
                </c:pt>
                <c:pt idx="782">
                  <c:v>366.8</c:v>
                </c:pt>
                <c:pt idx="783">
                  <c:v>436.8</c:v>
                </c:pt>
                <c:pt idx="784">
                  <c:v>446.6</c:v>
                </c:pt>
                <c:pt idx="785">
                  <c:v>420</c:v>
                </c:pt>
                <c:pt idx="786">
                  <c:v>424.2</c:v>
                </c:pt>
                <c:pt idx="787">
                  <c:v>365.4</c:v>
                </c:pt>
                <c:pt idx="788">
                  <c:v>420</c:v>
                </c:pt>
                <c:pt idx="789">
                  <c:v>421.4</c:v>
                </c:pt>
                <c:pt idx="790">
                  <c:v>422.8</c:v>
                </c:pt>
                <c:pt idx="791">
                  <c:v>394.8</c:v>
                </c:pt>
                <c:pt idx="792">
                  <c:v>431.2</c:v>
                </c:pt>
                <c:pt idx="793">
                  <c:v>421.4</c:v>
                </c:pt>
                <c:pt idx="794">
                  <c:v>418.6</c:v>
                </c:pt>
                <c:pt idx="795">
                  <c:v>396.2</c:v>
                </c:pt>
                <c:pt idx="796">
                  <c:v>436.8</c:v>
                </c:pt>
                <c:pt idx="797">
                  <c:v>379.4</c:v>
                </c:pt>
                <c:pt idx="798">
                  <c:v>376.6</c:v>
                </c:pt>
                <c:pt idx="799">
                  <c:v>380.8</c:v>
                </c:pt>
                <c:pt idx="800">
                  <c:v>420</c:v>
                </c:pt>
                <c:pt idx="801">
                  <c:v>379.4</c:v>
                </c:pt>
                <c:pt idx="802">
                  <c:v>376.6</c:v>
                </c:pt>
                <c:pt idx="803">
                  <c:v>445.2</c:v>
                </c:pt>
                <c:pt idx="804">
                  <c:v>390.6</c:v>
                </c:pt>
                <c:pt idx="805">
                  <c:v>389.2</c:v>
                </c:pt>
                <c:pt idx="806">
                  <c:v>393.4</c:v>
                </c:pt>
                <c:pt idx="807">
                  <c:v>393.4</c:v>
                </c:pt>
                <c:pt idx="808">
                  <c:v>382.2</c:v>
                </c:pt>
                <c:pt idx="809">
                  <c:v>393.4</c:v>
                </c:pt>
                <c:pt idx="810">
                  <c:v>390.6</c:v>
                </c:pt>
                <c:pt idx="811">
                  <c:v>435.4</c:v>
                </c:pt>
                <c:pt idx="812">
                  <c:v>392</c:v>
                </c:pt>
                <c:pt idx="813">
                  <c:v>396.2</c:v>
                </c:pt>
                <c:pt idx="814">
                  <c:v>394.8</c:v>
                </c:pt>
                <c:pt idx="815">
                  <c:v>376.6</c:v>
                </c:pt>
                <c:pt idx="816">
                  <c:v>404.6</c:v>
                </c:pt>
                <c:pt idx="817">
                  <c:v>379.4</c:v>
                </c:pt>
                <c:pt idx="818">
                  <c:v>382.2</c:v>
                </c:pt>
                <c:pt idx="819">
                  <c:v>376.6</c:v>
                </c:pt>
                <c:pt idx="820">
                  <c:v>421.4</c:v>
                </c:pt>
                <c:pt idx="821">
                  <c:v>436.8</c:v>
                </c:pt>
                <c:pt idx="822">
                  <c:v>435.4</c:v>
                </c:pt>
                <c:pt idx="823">
                  <c:v>392</c:v>
                </c:pt>
                <c:pt idx="824">
                  <c:v>449.4</c:v>
                </c:pt>
                <c:pt idx="825">
                  <c:v>408.8</c:v>
                </c:pt>
                <c:pt idx="826">
                  <c:v>408.8</c:v>
                </c:pt>
                <c:pt idx="827">
                  <c:v>382.2</c:v>
                </c:pt>
                <c:pt idx="828">
                  <c:v>408.8</c:v>
                </c:pt>
                <c:pt idx="829">
                  <c:v>393.4</c:v>
                </c:pt>
                <c:pt idx="830">
                  <c:v>394.8</c:v>
                </c:pt>
                <c:pt idx="831">
                  <c:v>362.6</c:v>
                </c:pt>
                <c:pt idx="832">
                  <c:v>421.4</c:v>
                </c:pt>
                <c:pt idx="833">
                  <c:v>354.2</c:v>
                </c:pt>
                <c:pt idx="834">
                  <c:v>350</c:v>
                </c:pt>
                <c:pt idx="835">
                  <c:v>361.2</c:v>
                </c:pt>
                <c:pt idx="836">
                  <c:v>403.2</c:v>
                </c:pt>
                <c:pt idx="837">
                  <c:v>361.2</c:v>
                </c:pt>
                <c:pt idx="838">
                  <c:v>364</c:v>
                </c:pt>
                <c:pt idx="839">
                  <c:v>407.4</c:v>
                </c:pt>
                <c:pt idx="840">
                  <c:v>407.4</c:v>
                </c:pt>
                <c:pt idx="841">
                  <c:v>389.2</c:v>
                </c:pt>
                <c:pt idx="842">
                  <c:v>392</c:v>
                </c:pt>
                <c:pt idx="843">
                  <c:v>448</c:v>
                </c:pt>
                <c:pt idx="844">
                  <c:v>446.6</c:v>
                </c:pt>
                <c:pt idx="845">
                  <c:v>380.8</c:v>
                </c:pt>
                <c:pt idx="846">
                  <c:v>380.8</c:v>
                </c:pt>
                <c:pt idx="847">
                  <c:v>422.8</c:v>
                </c:pt>
                <c:pt idx="848">
                  <c:v>393.4</c:v>
                </c:pt>
                <c:pt idx="849">
                  <c:v>436.8</c:v>
                </c:pt>
                <c:pt idx="850">
                  <c:v>434</c:v>
                </c:pt>
                <c:pt idx="851">
                  <c:v>376.6</c:v>
                </c:pt>
                <c:pt idx="852">
                  <c:v>393.4</c:v>
                </c:pt>
                <c:pt idx="853">
                  <c:v>379.4</c:v>
                </c:pt>
                <c:pt idx="854">
                  <c:v>376.6</c:v>
                </c:pt>
                <c:pt idx="855">
                  <c:v>396.2</c:v>
                </c:pt>
                <c:pt idx="856">
                  <c:v>421.4</c:v>
                </c:pt>
                <c:pt idx="857">
                  <c:v>378</c:v>
                </c:pt>
                <c:pt idx="858">
                  <c:v>379.4</c:v>
                </c:pt>
                <c:pt idx="859">
                  <c:v>436.8</c:v>
                </c:pt>
                <c:pt idx="860">
                  <c:v>434</c:v>
                </c:pt>
                <c:pt idx="861">
                  <c:v>407.4</c:v>
                </c:pt>
                <c:pt idx="862">
                  <c:v>408.8</c:v>
                </c:pt>
                <c:pt idx="863">
                  <c:v>422.8</c:v>
                </c:pt>
                <c:pt idx="864">
                  <c:v>434</c:v>
                </c:pt>
                <c:pt idx="865">
                  <c:v>362.6</c:v>
                </c:pt>
                <c:pt idx="866">
                  <c:v>366.8</c:v>
                </c:pt>
                <c:pt idx="867">
                  <c:v>420</c:v>
                </c:pt>
                <c:pt idx="868">
                  <c:v>368.2</c:v>
                </c:pt>
                <c:pt idx="869">
                  <c:v>379.4</c:v>
                </c:pt>
                <c:pt idx="870">
                  <c:v>382.2</c:v>
                </c:pt>
                <c:pt idx="871">
                  <c:v>348.6</c:v>
                </c:pt>
                <c:pt idx="872">
                  <c:v>462</c:v>
                </c:pt>
                <c:pt idx="873">
                  <c:v>378</c:v>
                </c:pt>
                <c:pt idx="874">
                  <c:v>378</c:v>
                </c:pt>
                <c:pt idx="875">
                  <c:v>404.6</c:v>
                </c:pt>
                <c:pt idx="876">
                  <c:v>408.8</c:v>
                </c:pt>
                <c:pt idx="877">
                  <c:v>420</c:v>
                </c:pt>
                <c:pt idx="878">
                  <c:v>420</c:v>
                </c:pt>
                <c:pt idx="879">
                  <c:v>408.8</c:v>
                </c:pt>
                <c:pt idx="880">
                  <c:v>379.4</c:v>
                </c:pt>
                <c:pt idx="881">
                  <c:v>446.6</c:v>
                </c:pt>
                <c:pt idx="882">
                  <c:v>446.6</c:v>
                </c:pt>
                <c:pt idx="883">
                  <c:v>404.6</c:v>
                </c:pt>
                <c:pt idx="884">
                  <c:v>352.8</c:v>
                </c:pt>
                <c:pt idx="885">
                  <c:v>348.6</c:v>
                </c:pt>
                <c:pt idx="886">
                  <c:v>351.4</c:v>
                </c:pt>
                <c:pt idx="887">
                  <c:v>394.8</c:v>
                </c:pt>
                <c:pt idx="888">
                  <c:v>389.2</c:v>
                </c:pt>
                <c:pt idx="889">
                  <c:v>410.2</c:v>
                </c:pt>
                <c:pt idx="890">
                  <c:v>407.4</c:v>
                </c:pt>
                <c:pt idx="891">
                  <c:v>379.4</c:v>
                </c:pt>
                <c:pt idx="892">
                  <c:v>394.8</c:v>
                </c:pt>
                <c:pt idx="893">
                  <c:v>421.4</c:v>
                </c:pt>
                <c:pt idx="894">
                  <c:v>421.4</c:v>
                </c:pt>
                <c:pt idx="895">
                  <c:v>390.6</c:v>
                </c:pt>
                <c:pt idx="896">
                  <c:v>422.8</c:v>
                </c:pt>
                <c:pt idx="897">
                  <c:v>378</c:v>
                </c:pt>
                <c:pt idx="898">
                  <c:v>379.4</c:v>
                </c:pt>
                <c:pt idx="899">
                  <c:v>390.6</c:v>
                </c:pt>
                <c:pt idx="900">
                  <c:v>406</c:v>
                </c:pt>
                <c:pt idx="901">
                  <c:v>392</c:v>
                </c:pt>
                <c:pt idx="902">
                  <c:v>390.6</c:v>
                </c:pt>
                <c:pt idx="903">
                  <c:v>366.8</c:v>
                </c:pt>
                <c:pt idx="904">
                  <c:v>392</c:v>
                </c:pt>
                <c:pt idx="905">
                  <c:v>450.8</c:v>
                </c:pt>
                <c:pt idx="906">
                  <c:v>448</c:v>
                </c:pt>
                <c:pt idx="907">
                  <c:v>392</c:v>
                </c:pt>
                <c:pt idx="908">
                  <c:v>418.6</c:v>
                </c:pt>
                <c:pt idx="909">
                  <c:v>449.4</c:v>
                </c:pt>
                <c:pt idx="910">
                  <c:v>449.4</c:v>
                </c:pt>
                <c:pt idx="911">
                  <c:v>362.6</c:v>
                </c:pt>
                <c:pt idx="912">
                  <c:v>448</c:v>
                </c:pt>
                <c:pt idx="913">
                  <c:v>368.2</c:v>
                </c:pt>
                <c:pt idx="914">
                  <c:v>364</c:v>
                </c:pt>
                <c:pt idx="915">
                  <c:v>390.6</c:v>
                </c:pt>
                <c:pt idx="916">
                  <c:v>393.4</c:v>
                </c:pt>
                <c:pt idx="917">
                  <c:v>393.4</c:v>
                </c:pt>
                <c:pt idx="918">
                  <c:v>390.6</c:v>
                </c:pt>
                <c:pt idx="919">
                  <c:v>364</c:v>
                </c:pt>
                <c:pt idx="920">
                  <c:v>380.8</c:v>
                </c:pt>
                <c:pt idx="921">
                  <c:v>432.6</c:v>
                </c:pt>
                <c:pt idx="922">
                  <c:v>434</c:v>
                </c:pt>
                <c:pt idx="923">
                  <c:v>389.2</c:v>
                </c:pt>
                <c:pt idx="924">
                  <c:v>403.2</c:v>
                </c:pt>
                <c:pt idx="925">
                  <c:v>406</c:v>
                </c:pt>
                <c:pt idx="926">
                  <c:v>404.6</c:v>
                </c:pt>
                <c:pt idx="927">
                  <c:v>326.2</c:v>
                </c:pt>
                <c:pt idx="928">
                  <c:v>435.4</c:v>
                </c:pt>
                <c:pt idx="929">
                  <c:v>392</c:v>
                </c:pt>
                <c:pt idx="930">
                  <c:v>393.4</c:v>
                </c:pt>
                <c:pt idx="931">
                  <c:v>365.4</c:v>
                </c:pt>
                <c:pt idx="932">
                  <c:v>393.4</c:v>
                </c:pt>
                <c:pt idx="933">
                  <c:v>379.4</c:v>
                </c:pt>
                <c:pt idx="934">
                  <c:v>378</c:v>
                </c:pt>
                <c:pt idx="935">
                  <c:v>392</c:v>
                </c:pt>
                <c:pt idx="936">
                  <c:v>420</c:v>
                </c:pt>
                <c:pt idx="937">
                  <c:v>354.2</c:v>
                </c:pt>
                <c:pt idx="938">
                  <c:v>352.8</c:v>
                </c:pt>
                <c:pt idx="939">
                  <c:v>350</c:v>
                </c:pt>
                <c:pt idx="940">
                  <c:v>464.8</c:v>
                </c:pt>
                <c:pt idx="941">
                  <c:v>361.2</c:v>
                </c:pt>
                <c:pt idx="942">
                  <c:v>365.4</c:v>
                </c:pt>
                <c:pt idx="943">
                  <c:v>352.8</c:v>
                </c:pt>
                <c:pt idx="944">
                  <c:v>436.8</c:v>
                </c:pt>
                <c:pt idx="945">
                  <c:v>376.6</c:v>
                </c:pt>
                <c:pt idx="946">
                  <c:v>378</c:v>
                </c:pt>
                <c:pt idx="947">
                  <c:v>403.2</c:v>
                </c:pt>
                <c:pt idx="948">
                  <c:v>418.6</c:v>
                </c:pt>
                <c:pt idx="949">
                  <c:v>407.4</c:v>
                </c:pt>
                <c:pt idx="950">
                  <c:v>404.6</c:v>
                </c:pt>
                <c:pt idx="951">
                  <c:v>382.2</c:v>
                </c:pt>
                <c:pt idx="952">
                  <c:v>436.8</c:v>
                </c:pt>
                <c:pt idx="953">
                  <c:v>393.4</c:v>
                </c:pt>
                <c:pt idx="954">
                  <c:v>392</c:v>
                </c:pt>
                <c:pt idx="955">
                  <c:v>390.6</c:v>
                </c:pt>
                <c:pt idx="956">
                  <c:v>366.8</c:v>
                </c:pt>
                <c:pt idx="957">
                  <c:v>448</c:v>
                </c:pt>
                <c:pt idx="958">
                  <c:v>450.8</c:v>
                </c:pt>
                <c:pt idx="959">
                  <c:v>448</c:v>
                </c:pt>
                <c:pt idx="960">
                  <c:v>380.8</c:v>
                </c:pt>
                <c:pt idx="961">
                  <c:v>376.6</c:v>
                </c:pt>
                <c:pt idx="962">
                  <c:v>389.2</c:v>
                </c:pt>
                <c:pt idx="963">
                  <c:v>392</c:v>
                </c:pt>
                <c:pt idx="964">
                  <c:v>366.8</c:v>
                </c:pt>
                <c:pt idx="965">
                  <c:v>366.8</c:v>
                </c:pt>
                <c:pt idx="966">
                  <c:v>450.8</c:v>
                </c:pt>
                <c:pt idx="967">
                  <c:v>431.2</c:v>
                </c:pt>
                <c:pt idx="968">
                  <c:v>392</c:v>
                </c:pt>
                <c:pt idx="969">
                  <c:v>361.2</c:v>
                </c:pt>
                <c:pt idx="970">
                  <c:v>362.6</c:v>
                </c:pt>
                <c:pt idx="971">
                  <c:v>406</c:v>
                </c:pt>
                <c:pt idx="972">
                  <c:v>404.6</c:v>
                </c:pt>
                <c:pt idx="973">
                  <c:v>408.8</c:v>
                </c:pt>
                <c:pt idx="974">
                  <c:v>378</c:v>
                </c:pt>
                <c:pt idx="975">
                  <c:v>406</c:v>
                </c:pt>
                <c:pt idx="976">
                  <c:v>408.8</c:v>
                </c:pt>
                <c:pt idx="977">
                  <c:v>407.4</c:v>
                </c:pt>
                <c:pt idx="978">
                  <c:v>421.4</c:v>
                </c:pt>
                <c:pt idx="979">
                  <c:v>326.2</c:v>
                </c:pt>
                <c:pt idx="980">
                  <c:v>422.8</c:v>
                </c:pt>
                <c:pt idx="981">
                  <c:v>418.6</c:v>
                </c:pt>
                <c:pt idx="982">
                  <c:v>379.4</c:v>
                </c:pt>
                <c:pt idx="983">
                  <c:v>375.2</c:v>
                </c:pt>
                <c:pt idx="984">
                  <c:v>378</c:v>
                </c:pt>
                <c:pt idx="985">
                  <c:v>378</c:v>
                </c:pt>
                <c:pt idx="986">
                  <c:v>434</c:v>
                </c:pt>
                <c:pt idx="987">
                  <c:v>382.2</c:v>
                </c:pt>
                <c:pt idx="988">
                  <c:v>348.6</c:v>
                </c:pt>
                <c:pt idx="989">
                  <c:v>352.8</c:v>
                </c:pt>
                <c:pt idx="990">
                  <c:v>364</c:v>
                </c:pt>
                <c:pt idx="991">
                  <c:v>396.2</c:v>
                </c:pt>
                <c:pt idx="992">
                  <c:v>394.8</c:v>
                </c:pt>
                <c:pt idx="993">
                  <c:v>390.6</c:v>
                </c:pt>
                <c:pt idx="994">
                  <c:v>362.6</c:v>
                </c:pt>
                <c:pt idx="995">
                  <c:v>380.8</c:v>
                </c:pt>
                <c:pt idx="996">
                  <c:v>436.8</c:v>
                </c:pt>
                <c:pt idx="997">
                  <c:v>438.2</c:v>
                </c:pt>
                <c:pt idx="998">
                  <c:v>432.6</c:v>
                </c:pt>
                <c:pt idx="999">
                  <c:v>378</c:v>
                </c:pt>
                <c:pt idx="1000">
                  <c:v>449.4</c:v>
                </c:pt>
                <c:pt idx="1001">
                  <c:v>448</c:v>
                </c:pt>
                <c:pt idx="1002">
                  <c:v>452.2</c:v>
                </c:pt>
                <c:pt idx="1003">
                  <c:v>464.8</c:v>
                </c:pt>
                <c:pt idx="1004">
                  <c:v>404.6</c:v>
                </c:pt>
                <c:pt idx="1005">
                  <c:v>407.4</c:v>
                </c:pt>
                <c:pt idx="1006">
                  <c:v>436.8</c:v>
                </c:pt>
                <c:pt idx="1007">
                  <c:v>404.6</c:v>
                </c:pt>
                <c:pt idx="1008">
                  <c:v>422.8</c:v>
                </c:pt>
                <c:pt idx="1009">
                  <c:v>417.2</c:v>
                </c:pt>
                <c:pt idx="1010">
                  <c:v>365.4</c:v>
                </c:pt>
                <c:pt idx="1011">
                  <c:v>392</c:v>
                </c:pt>
                <c:pt idx="1012">
                  <c:v>380.8</c:v>
                </c:pt>
                <c:pt idx="1013">
                  <c:v>382.2</c:v>
                </c:pt>
                <c:pt idx="1014">
                  <c:v>392</c:v>
                </c:pt>
                <c:pt idx="1015">
                  <c:v>408.8</c:v>
                </c:pt>
                <c:pt idx="1016">
                  <c:v>408.8</c:v>
                </c:pt>
                <c:pt idx="1017">
                  <c:v>406</c:v>
                </c:pt>
                <c:pt idx="1018">
                  <c:v>393.4</c:v>
                </c:pt>
                <c:pt idx="1019">
                  <c:v>382.2</c:v>
                </c:pt>
                <c:pt idx="1020">
                  <c:v>417.2</c:v>
                </c:pt>
                <c:pt idx="1021">
                  <c:v>418.6</c:v>
                </c:pt>
                <c:pt idx="1022">
                  <c:v>392</c:v>
                </c:pt>
                <c:pt idx="1023">
                  <c:v>382.2</c:v>
                </c:pt>
                <c:pt idx="1024">
                  <c:v>436.8</c:v>
                </c:pt>
                <c:pt idx="1025">
                  <c:v>434</c:v>
                </c:pt>
                <c:pt idx="1026">
                  <c:v>378</c:v>
                </c:pt>
                <c:pt idx="1027">
                  <c:v>408.8</c:v>
                </c:pt>
                <c:pt idx="1028">
                  <c:v>417.2</c:v>
                </c:pt>
                <c:pt idx="1029">
                  <c:v>421.4</c:v>
                </c:pt>
                <c:pt idx="1030">
                  <c:v>375.2</c:v>
                </c:pt>
                <c:pt idx="1031">
                  <c:v>394.8</c:v>
                </c:pt>
                <c:pt idx="1032">
                  <c:v>396.2</c:v>
                </c:pt>
                <c:pt idx="1033">
                  <c:v>396.2</c:v>
                </c:pt>
                <c:pt idx="1034">
                  <c:v>390.6</c:v>
                </c:pt>
                <c:pt idx="1035">
                  <c:v>410.2</c:v>
                </c:pt>
                <c:pt idx="1036">
                  <c:v>408.8</c:v>
                </c:pt>
                <c:pt idx="1037">
                  <c:v>408.8</c:v>
                </c:pt>
                <c:pt idx="1038">
                  <c:v>390.6</c:v>
                </c:pt>
                <c:pt idx="1039">
                  <c:v>404.6</c:v>
                </c:pt>
                <c:pt idx="1040">
                  <c:v>406</c:v>
                </c:pt>
                <c:pt idx="1041">
                  <c:v>407.4</c:v>
                </c:pt>
                <c:pt idx="1042">
                  <c:v>375.2</c:v>
                </c:pt>
                <c:pt idx="1043">
                  <c:v>347.2</c:v>
                </c:pt>
                <c:pt idx="1044">
                  <c:v>408.8</c:v>
                </c:pt>
                <c:pt idx="1045">
                  <c:v>407.4</c:v>
                </c:pt>
                <c:pt idx="1046">
                  <c:v>436.8</c:v>
                </c:pt>
                <c:pt idx="1047">
                  <c:v>424.2</c:v>
                </c:pt>
                <c:pt idx="1048">
                  <c:v>431.2</c:v>
                </c:pt>
                <c:pt idx="1049">
                  <c:v>436.8</c:v>
                </c:pt>
                <c:pt idx="1050">
                  <c:v>436.8</c:v>
                </c:pt>
                <c:pt idx="1051">
                  <c:v>334.6</c:v>
                </c:pt>
                <c:pt idx="1052">
                  <c:v>396.2</c:v>
                </c:pt>
                <c:pt idx="1053">
                  <c:v>392</c:v>
                </c:pt>
                <c:pt idx="1054">
                  <c:v>449.4</c:v>
                </c:pt>
                <c:pt idx="1055">
                  <c:v>361.2</c:v>
                </c:pt>
                <c:pt idx="1056">
                  <c:v>376.6</c:v>
                </c:pt>
                <c:pt idx="1057">
                  <c:v>380.8</c:v>
                </c:pt>
                <c:pt idx="1058">
                  <c:v>394.8</c:v>
                </c:pt>
                <c:pt idx="1059">
                  <c:v>347.2</c:v>
                </c:pt>
                <c:pt idx="1060">
                  <c:v>406</c:v>
                </c:pt>
                <c:pt idx="1061">
                  <c:v>403.2</c:v>
                </c:pt>
                <c:pt idx="1062">
                  <c:v>350</c:v>
                </c:pt>
                <c:pt idx="1063">
                  <c:v>393.4</c:v>
                </c:pt>
                <c:pt idx="1064">
                  <c:v>350</c:v>
                </c:pt>
                <c:pt idx="1065">
                  <c:v>347.2</c:v>
                </c:pt>
                <c:pt idx="1066">
                  <c:v>351.4</c:v>
                </c:pt>
                <c:pt idx="1067">
                  <c:v>420</c:v>
                </c:pt>
                <c:pt idx="1068">
                  <c:v>410.2</c:v>
                </c:pt>
                <c:pt idx="1069">
                  <c:v>410.2</c:v>
                </c:pt>
                <c:pt idx="1070">
                  <c:v>435.4</c:v>
                </c:pt>
                <c:pt idx="1071">
                  <c:v>462</c:v>
                </c:pt>
                <c:pt idx="1072">
                  <c:v>403.2</c:v>
                </c:pt>
                <c:pt idx="1073">
                  <c:v>407.4</c:v>
                </c:pt>
                <c:pt idx="1074">
                  <c:v>378</c:v>
                </c:pt>
                <c:pt idx="1075">
                  <c:v>422.8</c:v>
                </c:pt>
                <c:pt idx="1076">
                  <c:v>410.2</c:v>
                </c:pt>
                <c:pt idx="1077">
                  <c:v>406</c:v>
                </c:pt>
                <c:pt idx="1078">
                  <c:v>350</c:v>
                </c:pt>
                <c:pt idx="1079">
                  <c:v>435.4</c:v>
                </c:pt>
                <c:pt idx="1080">
                  <c:v>350</c:v>
                </c:pt>
                <c:pt idx="1081">
                  <c:v>352.8</c:v>
                </c:pt>
                <c:pt idx="1082">
                  <c:v>449.4</c:v>
                </c:pt>
                <c:pt idx="1083">
                  <c:v>348.6</c:v>
                </c:pt>
                <c:pt idx="1084">
                  <c:v>403.2</c:v>
                </c:pt>
                <c:pt idx="1085">
                  <c:v>404.6</c:v>
                </c:pt>
                <c:pt idx="1086">
                  <c:v>334.6</c:v>
                </c:pt>
                <c:pt idx="1087">
                  <c:v>378</c:v>
                </c:pt>
                <c:pt idx="1088">
                  <c:v>392</c:v>
                </c:pt>
                <c:pt idx="1089">
                  <c:v>394.8</c:v>
                </c:pt>
                <c:pt idx="1090">
                  <c:v>366.8</c:v>
                </c:pt>
                <c:pt idx="1091">
                  <c:v>366.8</c:v>
                </c:pt>
                <c:pt idx="1092">
                  <c:v>365.4</c:v>
                </c:pt>
                <c:pt idx="1093">
                  <c:v>362.6</c:v>
                </c:pt>
                <c:pt idx="1094">
                  <c:v>418.6</c:v>
                </c:pt>
                <c:pt idx="1095">
                  <c:v>366.8</c:v>
                </c:pt>
                <c:pt idx="1096">
                  <c:v>305.2</c:v>
                </c:pt>
                <c:pt idx="1097">
                  <c:v>310.8</c:v>
                </c:pt>
                <c:pt idx="1098">
                  <c:v>380.8</c:v>
                </c:pt>
                <c:pt idx="1099">
                  <c:v>404.6</c:v>
                </c:pt>
                <c:pt idx="1100">
                  <c:v>390.6</c:v>
                </c:pt>
                <c:pt idx="1101">
                  <c:v>390.6</c:v>
                </c:pt>
                <c:pt idx="1102">
                  <c:v>389.2</c:v>
                </c:pt>
                <c:pt idx="1103">
                  <c:v>362.6</c:v>
                </c:pt>
                <c:pt idx="1104">
                  <c:v>362.6</c:v>
                </c:pt>
                <c:pt idx="1105">
                  <c:v>366.8</c:v>
                </c:pt>
                <c:pt idx="1106">
                  <c:v>375.2</c:v>
                </c:pt>
                <c:pt idx="1107">
                  <c:v>380.8</c:v>
                </c:pt>
                <c:pt idx="1108">
                  <c:v>389.2</c:v>
                </c:pt>
                <c:pt idx="1109">
                  <c:v>394.8</c:v>
                </c:pt>
                <c:pt idx="1110">
                  <c:v>347.2</c:v>
                </c:pt>
                <c:pt idx="1111">
                  <c:v>337.4</c:v>
                </c:pt>
                <c:pt idx="1112">
                  <c:v>362.6</c:v>
                </c:pt>
                <c:pt idx="1113">
                  <c:v>364</c:v>
                </c:pt>
                <c:pt idx="1114">
                  <c:v>351.4</c:v>
                </c:pt>
                <c:pt idx="1115">
                  <c:v>337.4</c:v>
                </c:pt>
                <c:pt idx="1116">
                  <c:v>390.6</c:v>
                </c:pt>
                <c:pt idx="1117">
                  <c:v>394.8</c:v>
                </c:pt>
                <c:pt idx="1118">
                  <c:v>376.6</c:v>
                </c:pt>
                <c:pt idx="1119">
                  <c:v>408.8</c:v>
                </c:pt>
                <c:pt idx="1120">
                  <c:v>352.8</c:v>
                </c:pt>
                <c:pt idx="1121">
                  <c:v>350</c:v>
                </c:pt>
                <c:pt idx="1122">
                  <c:v>379.4</c:v>
                </c:pt>
                <c:pt idx="1123">
                  <c:v>366.8</c:v>
                </c:pt>
                <c:pt idx="1124">
                  <c:v>407.4</c:v>
                </c:pt>
                <c:pt idx="1125">
                  <c:v>410.2</c:v>
                </c:pt>
                <c:pt idx="1126">
                  <c:v>376.6</c:v>
                </c:pt>
                <c:pt idx="1127">
                  <c:v>323.39999999999998</c:v>
                </c:pt>
                <c:pt idx="1128">
                  <c:v>350</c:v>
                </c:pt>
                <c:pt idx="1129">
                  <c:v>354.2</c:v>
                </c:pt>
                <c:pt idx="1130">
                  <c:v>449.4</c:v>
                </c:pt>
                <c:pt idx="1131">
                  <c:v>410.2</c:v>
                </c:pt>
                <c:pt idx="1132">
                  <c:v>378</c:v>
                </c:pt>
                <c:pt idx="1133">
                  <c:v>378</c:v>
                </c:pt>
                <c:pt idx="1134">
                  <c:v>378</c:v>
                </c:pt>
                <c:pt idx="1135">
                  <c:v>365.4</c:v>
                </c:pt>
                <c:pt idx="1136">
                  <c:v>379.4</c:v>
                </c:pt>
                <c:pt idx="1137">
                  <c:v>380.8</c:v>
                </c:pt>
                <c:pt idx="1138">
                  <c:v>348.6</c:v>
                </c:pt>
                <c:pt idx="1139">
                  <c:v>322</c:v>
                </c:pt>
                <c:pt idx="1140">
                  <c:v>323.39999999999998</c:v>
                </c:pt>
                <c:pt idx="1141">
                  <c:v>366.8</c:v>
                </c:pt>
                <c:pt idx="1142">
                  <c:v>366.8</c:v>
                </c:pt>
                <c:pt idx="1143">
                  <c:v>351.4</c:v>
                </c:pt>
                <c:pt idx="1144">
                  <c:v>352.8</c:v>
                </c:pt>
                <c:pt idx="1145">
                  <c:v>340.2</c:v>
                </c:pt>
                <c:pt idx="1146">
                  <c:v>422.8</c:v>
                </c:pt>
                <c:pt idx="1147">
                  <c:v>306.60000000000002</c:v>
                </c:pt>
                <c:pt idx="1148">
                  <c:v>306.60000000000002</c:v>
                </c:pt>
                <c:pt idx="1149">
                  <c:v>338.8</c:v>
                </c:pt>
                <c:pt idx="1150">
                  <c:v>337.4</c:v>
                </c:pt>
                <c:pt idx="1151">
                  <c:v>393.4</c:v>
                </c:pt>
                <c:pt idx="1152">
                  <c:v>393.4</c:v>
                </c:pt>
                <c:pt idx="1153">
                  <c:v>378</c:v>
                </c:pt>
                <c:pt idx="1154">
                  <c:v>320.60000000000002</c:v>
                </c:pt>
                <c:pt idx="1155">
                  <c:v>336</c:v>
                </c:pt>
                <c:pt idx="1156">
                  <c:v>338.8</c:v>
                </c:pt>
                <c:pt idx="1157">
                  <c:v>379.4</c:v>
                </c:pt>
                <c:pt idx="1158">
                  <c:v>365.4</c:v>
                </c:pt>
                <c:pt idx="1159">
                  <c:v>340.2</c:v>
                </c:pt>
                <c:pt idx="1160">
                  <c:v>337.4</c:v>
                </c:pt>
                <c:pt idx="1161">
                  <c:v>333.2</c:v>
                </c:pt>
                <c:pt idx="1162">
                  <c:v>365.4</c:v>
                </c:pt>
                <c:pt idx="1163">
                  <c:v>340.2</c:v>
                </c:pt>
                <c:pt idx="1164">
                  <c:v>338.8</c:v>
                </c:pt>
                <c:pt idx="1165">
                  <c:v>378</c:v>
                </c:pt>
                <c:pt idx="1166">
                  <c:v>298.2</c:v>
                </c:pt>
                <c:pt idx="1167">
                  <c:v>323.39999999999998</c:v>
                </c:pt>
                <c:pt idx="1168">
                  <c:v>326.2</c:v>
                </c:pt>
                <c:pt idx="1169">
                  <c:v>403.2</c:v>
                </c:pt>
                <c:pt idx="1170">
                  <c:v>326.2</c:v>
                </c:pt>
                <c:pt idx="1171">
                  <c:v>322</c:v>
                </c:pt>
                <c:pt idx="1172">
                  <c:v>320.60000000000002</c:v>
                </c:pt>
                <c:pt idx="1173">
                  <c:v>408.8</c:v>
                </c:pt>
                <c:pt idx="1174">
                  <c:v>336</c:v>
                </c:pt>
                <c:pt idx="1175">
                  <c:v>392</c:v>
                </c:pt>
                <c:pt idx="1176">
                  <c:v>392</c:v>
                </c:pt>
                <c:pt idx="1177">
                  <c:v>365.4</c:v>
                </c:pt>
                <c:pt idx="1178">
                  <c:v>418.6</c:v>
                </c:pt>
                <c:pt idx="1179">
                  <c:v>352.8</c:v>
                </c:pt>
                <c:pt idx="1180">
                  <c:v>351.4</c:v>
                </c:pt>
                <c:pt idx="1181">
                  <c:v>361.2</c:v>
                </c:pt>
                <c:pt idx="1182">
                  <c:v>389.2</c:v>
                </c:pt>
                <c:pt idx="1183">
                  <c:v>306.60000000000002</c:v>
                </c:pt>
                <c:pt idx="1184">
                  <c:v>310.8</c:v>
                </c:pt>
                <c:pt idx="1185">
                  <c:v>362.6</c:v>
                </c:pt>
                <c:pt idx="1186">
                  <c:v>351.4</c:v>
                </c:pt>
                <c:pt idx="1187">
                  <c:v>323.39999999999998</c:v>
                </c:pt>
                <c:pt idx="1188">
                  <c:v>323.39999999999998</c:v>
                </c:pt>
                <c:pt idx="1189">
                  <c:v>375.2</c:v>
                </c:pt>
                <c:pt idx="1190">
                  <c:v>281.39999999999998</c:v>
                </c:pt>
                <c:pt idx="1191">
                  <c:v>351.4</c:v>
                </c:pt>
                <c:pt idx="1192">
                  <c:v>348.6</c:v>
                </c:pt>
                <c:pt idx="1193">
                  <c:v>334.6</c:v>
                </c:pt>
                <c:pt idx="1194">
                  <c:v>351.4</c:v>
                </c:pt>
                <c:pt idx="1195">
                  <c:v>361.2</c:v>
                </c:pt>
                <c:pt idx="1196">
                  <c:v>365.4</c:v>
                </c:pt>
                <c:pt idx="1197">
                  <c:v>326.2</c:v>
                </c:pt>
                <c:pt idx="1198">
                  <c:v>319.2</c:v>
                </c:pt>
                <c:pt idx="1199">
                  <c:v>348.6</c:v>
                </c:pt>
                <c:pt idx="1200">
                  <c:v>354.2</c:v>
                </c:pt>
                <c:pt idx="1201">
                  <c:v>354.2</c:v>
                </c:pt>
                <c:pt idx="1202">
                  <c:v>380.8</c:v>
                </c:pt>
                <c:pt idx="1203">
                  <c:v>323.39999999999998</c:v>
                </c:pt>
                <c:pt idx="1204">
                  <c:v>324.8</c:v>
                </c:pt>
                <c:pt idx="1205">
                  <c:v>337.4</c:v>
                </c:pt>
                <c:pt idx="1206">
                  <c:v>326.2</c:v>
                </c:pt>
                <c:pt idx="1207">
                  <c:v>326.2</c:v>
                </c:pt>
                <c:pt idx="1208">
                  <c:v>322</c:v>
                </c:pt>
                <c:pt idx="1209">
                  <c:v>280</c:v>
                </c:pt>
                <c:pt idx="1210">
                  <c:v>306.60000000000002</c:v>
                </c:pt>
                <c:pt idx="1211">
                  <c:v>351.4</c:v>
                </c:pt>
                <c:pt idx="1212">
                  <c:v>351.4</c:v>
                </c:pt>
                <c:pt idx="1213">
                  <c:v>338.8</c:v>
                </c:pt>
                <c:pt idx="1214">
                  <c:v>309.39999999999998</c:v>
                </c:pt>
                <c:pt idx="1215">
                  <c:v>296.8</c:v>
                </c:pt>
                <c:pt idx="1216">
                  <c:v>292.60000000000002</c:v>
                </c:pt>
                <c:pt idx="1217">
                  <c:v>309.39999999999998</c:v>
                </c:pt>
                <c:pt idx="1218">
                  <c:v>324.8</c:v>
                </c:pt>
                <c:pt idx="1219">
                  <c:v>323.39999999999998</c:v>
                </c:pt>
                <c:pt idx="1220">
                  <c:v>323.39999999999998</c:v>
                </c:pt>
                <c:pt idx="1221">
                  <c:v>323.39999999999998</c:v>
                </c:pt>
                <c:pt idx="1222">
                  <c:v>334.6</c:v>
                </c:pt>
                <c:pt idx="1223">
                  <c:v>312.2</c:v>
                </c:pt>
                <c:pt idx="1224">
                  <c:v>306.60000000000002</c:v>
                </c:pt>
                <c:pt idx="1225">
                  <c:v>323.39999999999998</c:v>
                </c:pt>
                <c:pt idx="1226">
                  <c:v>295.39999999999998</c:v>
                </c:pt>
                <c:pt idx="1227">
                  <c:v>347.2</c:v>
                </c:pt>
                <c:pt idx="1228">
                  <c:v>354.2</c:v>
                </c:pt>
                <c:pt idx="1229">
                  <c:v>306.60000000000002</c:v>
                </c:pt>
                <c:pt idx="1230">
                  <c:v>322</c:v>
                </c:pt>
                <c:pt idx="1231">
                  <c:v>281.39999999999998</c:v>
                </c:pt>
                <c:pt idx="1232">
                  <c:v>281.39999999999998</c:v>
                </c:pt>
                <c:pt idx="1233">
                  <c:v>361.2</c:v>
                </c:pt>
                <c:pt idx="1234">
                  <c:v>320.60000000000002</c:v>
                </c:pt>
                <c:pt idx="1235">
                  <c:v>338.8</c:v>
                </c:pt>
                <c:pt idx="1236">
                  <c:v>334.6</c:v>
                </c:pt>
                <c:pt idx="1237">
                  <c:v>278.60000000000002</c:v>
                </c:pt>
                <c:pt idx="1238">
                  <c:v>310.8</c:v>
                </c:pt>
                <c:pt idx="1239">
                  <c:v>308</c:v>
                </c:pt>
                <c:pt idx="1240">
                  <c:v>308</c:v>
                </c:pt>
                <c:pt idx="1241">
                  <c:v>334.6</c:v>
                </c:pt>
                <c:pt idx="1242">
                  <c:v>366.8</c:v>
                </c:pt>
                <c:pt idx="1243">
                  <c:v>334.6</c:v>
                </c:pt>
                <c:pt idx="1244">
                  <c:v>338.8</c:v>
                </c:pt>
                <c:pt idx="1245">
                  <c:v>306.60000000000002</c:v>
                </c:pt>
                <c:pt idx="1246">
                  <c:v>306.60000000000002</c:v>
                </c:pt>
                <c:pt idx="1247">
                  <c:v>264.60000000000002</c:v>
                </c:pt>
                <c:pt idx="1248">
                  <c:v>266</c:v>
                </c:pt>
                <c:pt idx="1249">
                  <c:v>278.60000000000002</c:v>
                </c:pt>
                <c:pt idx="1250">
                  <c:v>350</c:v>
                </c:pt>
                <c:pt idx="1251">
                  <c:v>294</c:v>
                </c:pt>
                <c:pt idx="1252">
                  <c:v>292.60000000000002</c:v>
                </c:pt>
                <c:pt idx="1253">
                  <c:v>306.60000000000002</c:v>
                </c:pt>
                <c:pt idx="1254">
                  <c:v>292.60000000000002</c:v>
                </c:pt>
                <c:pt idx="1255">
                  <c:v>351.4</c:v>
                </c:pt>
                <c:pt idx="1256">
                  <c:v>351.4</c:v>
                </c:pt>
                <c:pt idx="1257">
                  <c:v>256.2</c:v>
                </c:pt>
                <c:pt idx="1258">
                  <c:v>295.39999999999998</c:v>
                </c:pt>
                <c:pt idx="1259">
                  <c:v>323.39999999999998</c:v>
                </c:pt>
                <c:pt idx="1260">
                  <c:v>319.2</c:v>
                </c:pt>
                <c:pt idx="1261">
                  <c:v>348.6</c:v>
                </c:pt>
                <c:pt idx="1262">
                  <c:v>306.60000000000002</c:v>
                </c:pt>
                <c:pt idx="1263">
                  <c:v>306.60000000000002</c:v>
                </c:pt>
                <c:pt idx="1264">
                  <c:v>312.2</c:v>
                </c:pt>
                <c:pt idx="1265">
                  <c:v>294</c:v>
                </c:pt>
                <c:pt idx="1266">
                  <c:v>308</c:v>
                </c:pt>
                <c:pt idx="1267">
                  <c:v>334.6</c:v>
                </c:pt>
                <c:pt idx="1268">
                  <c:v>338.8</c:v>
                </c:pt>
                <c:pt idx="1269">
                  <c:v>306.60000000000002</c:v>
                </c:pt>
                <c:pt idx="1270">
                  <c:v>324.8</c:v>
                </c:pt>
                <c:pt idx="1271">
                  <c:v>295.39999999999998</c:v>
                </c:pt>
                <c:pt idx="1272">
                  <c:v>295.39999999999998</c:v>
                </c:pt>
                <c:pt idx="1273">
                  <c:v>296.8</c:v>
                </c:pt>
                <c:pt idx="1274">
                  <c:v>291.2</c:v>
                </c:pt>
                <c:pt idx="1275">
                  <c:v>310.8</c:v>
                </c:pt>
                <c:pt idx="1276">
                  <c:v>306.60000000000002</c:v>
                </c:pt>
                <c:pt idx="1277">
                  <c:v>340.2</c:v>
                </c:pt>
                <c:pt idx="1278">
                  <c:v>347.2</c:v>
                </c:pt>
                <c:pt idx="1279">
                  <c:v>347.2</c:v>
                </c:pt>
                <c:pt idx="1280">
                  <c:v>352.8</c:v>
                </c:pt>
                <c:pt idx="1281">
                  <c:v>306.60000000000002</c:v>
                </c:pt>
                <c:pt idx="1282">
                  <c:v>323.39999999999998</c:v>
                </c:pt>
                <c:pt idx="1283">
                  <c:v>310.8</c:v>
                </c:pt>
                <c:pt idx="1284">
                  <c:v>309.39999999999998</c:v>
                </c:pt>
                <c:pt idx="1285">
                  <c:v>323.39999999999998</c:v>
                </c:pt>
                <c:pt idx="1286">
                  <c:v>309.39999999999998</c:v>
                </c:pt>
                <c:pt idx="1287">
                  <c:v>292.60000000000002</c:v>
                </c:pt>
                <c:pt idx="1288">
                  <c:v>298.2</c:v>
                </c:pt>
                <c:pt idx="1289">
                  <c:v>280</c:v>
                </c:pt>
                <c:pt idx="1290">
                  <c:v>296.8</c:v>
                </c:pt>
                <c:pt idx="1291">
                  <c:v>284.2</c:v>
                </c:pt>
                <c:pt idx="1292">
                  <c:v>281.39999999999998</c:v>
                </c:pt>
                <c:pt idx="1293">
                  <c:v>284.2</c:v>
                </c:pt>
                <c:pt idx="1294">
                  <c:v>308</c:v>
                </c:pt>
                <c:pt idx="1295">
                  <c:v>264.60000000000002</c:v>
                </c:pt>
                <c:pt idx="1296">
                  <c:v>267.39999999999998</c:v>
                </c:pt>
                <c:pt idx="1297">
                  <c:v>338.8</c:v>
                </c:pt>
                <c:pt idx="1298">
                  <c:v>298.2</c:v>
                </c:pt>
                <c:pt idx="1299">
                  <c:v>334.6</c:v>
                </c:pt>
                <c:pt idx="1300">
                  <c:v>333.2</c:v>
                </c:pt>
                <c:pt idx="1301">
                  <c:v>336</c:v>
                </c:pt>
                <c:pt idx="1302">
                  <c:v>277.2</c:v>
                </c:pt>
                <c:pt idx="1303">
                  <c:v>238</c:v>
                </c:pt>
                <c:pt idx="1304">
                  <c:v>236.6</c:v>
                </c:pt>
                <c:pt idx="1305">
                  <c:v>309.39999999999998</c:v>
                </c:pt>
                <c:pt idx="1306">
                  <c:v>264.60000000000002</c:v>
                </c:pt>
                <c:pt idx="1307">
                  <c:v>278.60000000000002</c:v>
                </c:pt>
                <c:pt idx="1308">
                  <c:v>277.2</c:v>
                </c:pt>
                <c:pt idx="1309">
                  <c:v>309.39999999999998</c:v>
                </c:pt>
                <c:pt idx="1310">
                  <c:v>280</c:v>
                </c:pt>
                <c:pt idx="1311">
                  <c:v>292.60000000000002</c:v>
                </c:pt>
                <c:pt idx="1312">
                  <c:v>292.60000000000002</c:v>
                </c:pt>
                <c:pt idx="1313">
                  <c:v>291.2</c:v>
                </c:pt>
                <c:pt idx="1314">
                  <c:v>292.60000000000002</c:v>
                </c:pt>
                <c:pt idx="1315">
                  <c:v>250.6</c:v>
                </c:pt>
                <c:pt idx="1316">
                  <c:v>254.8</c:v>
                </c:pt>
                <c:pt idx="1317">
                  <c:v>291.2</c:v>
                </c:pt>
                <c:pt idx="1318">
                  <c:v>278.60000000000002</c:v>
                </c:pt>
                <c:pt idx="1319">
                  <c:v>309.39999999999998</c:v>
                </c:pt>
                <c:pt idx="1320">
                  <c:v>308</c:v>
                </c:pt>
                <c:pt idx="1321">
                  <c:v>309.39999999999998</c:v>
                </c:pt>
                <c:pt idx="1322">
                  <c:v>337.4</c:v>
                </c:pt>
                <c:pt idx="1323">
                  <c:v>268.8</c:v>
                </c:pt>
                <c:pt idx="1324">
                  <c:v>267.39999999999998</c:v>
                </c:pt>
                <c:pt idx="1325">
                  <c:v>253.4</c:v>
                </c:pt>
                <c:pt idx="1326">
                  <c:v>295.39999999999998</c:v>
                </c:pt>
                <c:pt idx="1327">
                  <c:v>296.8</c:v>
                </c:pt>
                <c:pt idx="1328">
                  <c:v>282.8</c:v>
                </c:pt>
                <c:pt idx="1329">
                  <c:v>305.2</c:v>
                </c:pt>
                <c:pt idx="1330">
                  <c:v>240.8</c:v>
                </c:pt>
                <c:pt idx="1331">
                  <c:v>239.4</c:v>
                </c:pt>
                <c:pt idx="1332">
                  <c:v>254.8</c:v>
                </c:pt>
                <c:pt idx="1333">
                  <c:v>281.39999999999998</c:v>
                </c:pt>
                <c:pt idx="1334">
                  <c:v>326.2</c:v>
                </c:pt>
                <c:pt idx="1335">
                  <c:v>322</c:v>
                </c:pt>
                <c:pt idx="1336">
                  <c:v>295.39999999999998</c:v>
                </c:pt>
                <c:pt idx="1337">
                  <c:v>295.39999999999998</c:v>
                </c:pt>
                <c:pt idx="1338">
                  <c:v>252</c:v>
                </c:pt>
                <c:pt idx="1339">
                  <c:v>253.4</c:v>
                </c:pt>
                <c:pt idx="1340">
                  <c:v>312.2</c:v>
                </c:pt>
                <c:pt idx="1341">
                  <c:v>281.39999999999998</c:v>
                </c:pt>
                <c:pt idx="1342">
                  <c:v>281.39999999999998</c:v>
                </c:pt>
                <c:pt idx="1343">
                  <c:v>281.39999999999998</c:v>
                </c:pt>
                <c:pt idx="1344">
                  <c:v>236.6</c:v>
                </c:pt>
                <c:pt idx="1345">
                  <c:v>266</c:v>
                </c:pt>
                <c:pt idx="1346">
                  <c:v>320.60000000000002</c:v>
                </c:pt>
                <c:pt idx="1347">
                  <c:v>323.39999999999998</c:v>
                </c:pt>
                <c:pt idx="1348">
                  <c:v>266</c:v>
                </c:pt>
                <c:pt idx="1349">
                  <c:v>280</c:v>
                </c:pt>
                <c:pt idx="1350">
                  <c:v>266</c:v>
                </c:pt>
                <c:pt idx="1351">
                  <c:v>263.2</c:v>
                </c:pt>
                <c:pt idx="1352">
                  <c:v>267.39999999999998</c:v>
                </c:pt>
                <c:pt idx="1353">
                  <c:v>254.8</c:v>
                </c:pt>
                <c:pt idx="1354">
                  <c:v>270.2</c:v>
                </c:pt>
                <c:pt idx="1355">
                  <c:v>264.60000000000002</c:v>
                </c:pt>
                <c:pt idx="1356">
                  <c:v>253.4</c:v>
                </c:pt>
                <c:pt idx="1357">
                  <c:v>326.2</c:v>
                </c:pt>
                <c:pt idx="1358">
                  <c:v>226.8</c:v>
                </c:pt>
                <c:pt idx="1359">
                  <c:v>226.8</c:v>
                </c:pt>
                <c:pt idx="1360">
                  <c:v>270.2</c:v>
                </c:pt>
                <c:pt idx="1361">
                  <c:v>266</c:v>
                </c:pt>
                <c:pt idx="1362">
                  <c:v>254.8</c:v>
                </c:pt>
                <c:pt idx="1363">
                  <c:v>253.4</c:v>
                </c:pt>
                <c:pt idx="1364">
                  <c:v>239.4</c:v>
                </c:pt>
                <c:pt idx="1365">
                  <c:v>225.4</c:v>
                </c:pt>
                <c:pt idx="1366">
                  <c:v>281.39999999999998</c:v>
                </c:pt>
                <c:pt idx="1367">
                  <c:v>278.60000000000002</c:v>
                </c:pt>
                <c:pt idx="1368">
                  <c:v>254.8</c:v>
                </c:pt>
                <c:pt idx="1369">
                  <c:v>322</c:v>
                </c:pt>
                <c:pt idx="1370">
                  <c:v>348.6</c:v>
                </c:pt>
                <c:pt idx="1371">
                  <c:v>354.2</c:v>
                </c:pt>
                <c:pt idx="1372">
                  <c:v>278.60000000000002</c:v>
                </c:pt>
                <c:pt idx="1373">
                  <c:v>264.60000000000002</c:v>
                </c:pt>
                <c:pt idx="1374">
                  <c:v>292.60000000000002</c:v>
                </c:pt>
                <c:pt idx="1375">
                  <c:v>296.8</c:v>
                </c:pt>
                <c:pt idx="1376">
                  <c:v>280</c:v>
                </c:pt>
                <c:pt idx="1377">
                  <c:v>280</c:v>
                </c:pt>
                <c:pt idx="1378">
                  <c:v>266</c:v>
                </c:pt>
                <c:pt idx="1379">
                  <c:v>264.60000000000002</c:v>
                </c:pt>
                <c:pt idx="1380">
                  <c:v>238</c:v>
                </c:pt>
                <c:pt idx="1381">
                  <c:v>280</c:v>
                </c:pt>
                <c:pt idx="1382">
                  <c:v>249.2</c:v>
                </c:pt>
                <c:pt idx="1383">
                  <c:v>254.8</c:v>
                </c:pt>
                <c:pt idx="1384">
                  <c:v>252</c:v>
                </c:pt>
                <c:pt idx="1385">
                  <c:v>236.6</c:v>
                </c:pt>
                <c:pt idx="1386">
                  <c:v>277.2</c:v>
                </c:pt>
                <c:pt idx="1387">
                  <c:v>278.60000000000002</c:v>
                </c:pt>
                <c:pt idx="1388">
                  <c:v>254.8</c:v>
                </c:pt>
                <c:pt idx="1389">
                  <c:v>320.60000000000002</c:v>
                </c:pt>
                <c:pt idx="1390">
                  <c:v>270.2</c:v>
                </c:pt>
                <c:pt idx="1391">
                  <c:v>264.60000000000002</c:v>
                </c:pt>
                <c:pt idx="1392">
                  <c:v>266</c:v>
                </c:pt>
                <c:pt idx="1393">
                  <c:v>226.8</c:v>
                </c:pt>
                <c:pt idx="1394">
                  <c:v>254.8</c:v>
                </c:pt>
              </c:numCache>
            </c:numRef>
          </c:yVal>
          <c:smooth val="1"/>
          <c:extLst>
            <c:ext xmlns:c16="http://schemas.microsoft.com/office/drawing/2014/chart" uri="{C3380CC4-5D6E-409C-BE32-E72D297353CC}">
              <c16:uniqueId val="{00000000-29CF-4719-A088-A566142B9AD3}"/>
            </c:ext>
          </c:extLst>
        </c:ser>
        <c:dLbls>
          <c:showLegendKey val="0"/>
          <c:showVal val="0"/>
          <c:showCatName val="0"/>
          <c:showSerName val="0"/>
          <c:showPercent val="0"/>
          <c:showBubbleSize val="0"/>
        </c:dLbls>
        <c:axId val="150230528"/>
        <c:axId val="150232448"/>
      </c:scatterChart>
      <c:valAx>
        <c:axId val="150230528"/>
        <c:scaling>
          <c:orientation val="minMax"/>
          <c:max val="80"/>
          <c:min val="10"/>
        </c:scaling>
        <c:delete val="0"/>
        <c:axPos val="b"/>
        <c:title>
          <c:tx>
            <c:rich>
              <a:bodyPr rot="0" spcFirstLastPara="1" vertOverflow="ellipsis" vert="horz" wrap="square" anchor="ctr" anchorCtr="1"/>
              <a:lstStyle/>
              <a:p>
                <a:pPr rtl="0">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2Theta(deg)</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0232448"/>
        <c:crosses val="autoZero"/>
        <c:crossBetween val="midCat"/>
      </c:valAx>
      <c:valAx>
        <c:axId val="150232448"/>
        <c:scaling>
          <c:orientation val="minMax"/>
        </c:scaling>
        <c:delete val="0"/>
        <c:axPos val="l"/>
        <c:title>
          <c:tx>
            <c:rich>
              <a:bodyPr rot="-5400000" spcFirstLastPara="1" vertOverflow="ellipsis" vert="horz" wrap="square" anchor="ctr" anchorCtr="1"/>
              <a:lstStyle/>
              <a:p>
                <a:pPr rtl="0">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Intensity(a.u.)</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02305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620581802274714"/>
          <c:y val="5.0925925925925923E-2"/>
          <c:w val="0.76358530183727036"/>
          <c:h val="0.74646617089530476"/>
        </c:manualLayout>
      </c:layout>
      <c:scatterChart>
        <c:scatterStyle val="smoothMarker"/>
        <c:varyColors val="0"/>
        <c:ser>
          <c:idx val="0"/>
          <c:order val="0"/>
          <c:tx>
            <c:strRef>
              <c:f>ورقة1!$B$1</c:f>
              <c:strCache>
                <c:ptCount val="1"/>
                <c:pt idx="0">
                  <c:v>A-Ethanol</c:v>
                </c:pt>
              </c:strCache>
            </c:strRef>
          </c:tx>
          <c:spPr>
            <a:ln w="19050" cap="rnd">
              <a:solidFill>
                <a:schemeClr val="accent1">
                  <a:lumMod val="75000"/>
                </a:schemeClr>
              </a:solidFill>
              <a:round/>
            </a:ln>
            <a:effectLst/>
          </c:spPr>
          <c:marker>
            <c:symbol val="none"/>
          </c:marker>
          <c:xVal>
            <c:numRef>
              <c:f>ورقة1!$A$2:$A$1822</c:f>
              <c:numCache>
                <c:formatCode>General</c:formatCode>
                <c:ptCount val="1821"/>
                <c:pt idx="0">
                  <c:v>190</c:v>
                </c:pt>
                <c:pt idx="1">
                  <c:v>192</c:v>
                </c:pt>
                <c:pt idx="2">
                  <c:v>194.00000000000099</c:v>
                </c:pt>
                <c:pt idx="3">
                  <c:v>196.00000000000099</c:v>
                </c:pt>
                <c:pt idx="4">
                  <c:v>198.00000000000199</c:v>
                </c:pt>
                <c:pt idx="5">
                  <c:v>200.00000000000199</c:v>
                </c:pt>
                <c:pt idx="6">
                  <c:v>202.00000000000301</c:v>
                </c:pt>
                <c:pt idx="7">
                  <c:v>204.00000000000301</c:v>
                </c:pt>
                <c:pt idx="8">
                  <c:v>206.00000000000401</c:v>
                </c:pt>
                <c:pt idx="9">
                  <c:v>208.00000000000401</c:v>
                </c:pt>
                <c:pt idx="10">
                  <c:v>210.000000000005</c:v>
                </c:pt>
                <c:pt idx="11">
                  <c:v>212.000000000005</c:v>
                </c:pt>
                <c:pt idx="12">
                  <c:v>214.000000000005</c:v>
                </c:pt>
                <c:pt idx="13">
                  <c:v>216.000000000006</c:v>
                </c:pt>
                <c:pt idx="14">
                  <c:v>218.000000000006</c:v>
                </c:pt>
                <c:pt idx="15">
                  <c:v>220.00000000000699</c:v>
                </c:pt>
                <c:pt idx="16">
                  <c:v>222.00000000000699</c:v>
                </c:pt>
                <c:pt idx="17">
                  <c:v>224.00000000000799</c:v>
                </c:pt>
                <c:pt idx="18">
                  <c:v>226.00000000000799</c:v>
                </c:pt>
                <c:pt idx="19">
                  <c:v>228.00000000000901</c:v>
                </c:pt>
                <c:pt idx="20">
                  <c:v>230.00000000000901</c:v>
                </c:pt>
                <c:pt idx="21">
                  <c:v>232.00000000001</c:v>
                </c:pt>
                <c:pt idx="22">
                  <c:v>234.00000000001</c:v>
                </c:pt>
                <c:pt idx="23">
                  <c:v>236.00000000001</c:v>
                </c:pt>
                <c:pt idx="24">
                  <c:v>238.000000000011</c:v>
                </c:pt>
                <c:pt idx="25">
                  <c:v>240.000000000011</c:v>
                </c:pt>
                <c:pt idx="26">
                  <c:v>242.00000000001199</c:v>
                </c:pt>
                <c:pt idx="27">
                  <c:v>244.00000000001199</c:v>
                </c:pt>
                <c:pt idx="28">
                  <c:v>246.00000000001299</c:v>
                </c:pt>
                <c:pt idx="29">
                  <c:v>248.00000000001299</c:v>
                </c:pt>
                <c:pt idx="30">
                  <c:v>250.00000000001401</c:v>
                </c:pt>
                <c:pt idx="31">
                  <c:v>252.00000000001401</c:v>
                </c:pt>
                <c:pt idx="32">
                  <c:v>254.00000000001501</c:v>
                </c:pt>
                <c:pt idx="33">
                  <c:v>256.00000000001501</c:v>
                </c:pt>
                <c:pt idx="34">
                  <c:v>258.00000000001501</c:v>
                </c:pt>
                <c:pt idx="35">
                  <c:v>260.00000000001597</c:v>
                </c:pt>
                <c:pt idx="36">
                  <c:v>262.00000000001597</c:v>
                </c:pt>
                <c:pt idx="37">
                  <c:v>264.000000000017</c:v>
                </c:pt>
                <c:pt idx="38">
                  <c:v>266.000000000017</c:v>
                </c:pt>
                <c:pt idx="39">
                  <c:v>268.00000000001802</c:v>
                </c:pt>
                <c:pt idx="40">
                  <c:v>270.00000000001802</c:v>
                </c:pt>
                <c:pt idx="41">
                  <c:v>272.00000000001899</c:v>
                </c:pt>
                <c:pt idx="42">
                  <c:v>274.00000000001899</c:v>
                </c:pt>
                <c:pt idx="43">
                  <c:v>276.00000000002001</c:v>
                </c:pt>
                <c:pt idx="44">
                  <c:v>278.00000000002001</c:v>
                </c:pt>
                <c:pt idx="45">
                  <c:v>280.00000000002001</c:v>
                </c:pt>
                <c:pt idx="46">
                  <c:v>282.00000000002098</c:v>
                </c:pt>
                <c:pt idx="47">
                  <c:v>284.00000000002098</c:v>
                </c:pt>
                <c:pt idx="48">
                  <c:v>286.000000000022</c:v>
                </c:pt>
                <c:pt idx="49">
                  <c:v>288.000000000022</c:v>
                </c:pt>
                <c:pt idx="50">
                  <c:v>290.00000000002302</c:v>
                </c:pt>
                <c:pt idx="51">
                  <c:v>292.00000000002302</c:v>
                </c:pt>
                <c:pt idx="52">
                  <c:v>294.00000000002399</c:v>
                </c:pt>
                <c:pt idx="53">
                  <c:v>296.00000000002399</c:v>
                </c:pt>
                <c:pt idx="54">
                  <c:v>298.00000000002501</c:v>
                </c:pt>
                <c:pt idx="55">
                  <c:v>300.00000000002501</c:v>
                </c:pt>
                <c:pt idx="56">
                  <c:v>302.00000000002501</c:v>
                </c:pt>
                <c:pt idx="57">
                  <c:v>304.00000000002598</c:v>
                </c:pt>
                <c:pt idx="58">
                  <c:v>306.00000000002598</c:v>
                </c:pt>
                <c:pt idx="59">
                  <c:v>308.000000000027</c:v>
                </c:pt>
                <c:pt idx="60">
                  <c:v>310.000000000027</c:v>
                </c:pt>
                <c:pt idx="61">
                  <c:v>312.00000000002802</c:v>
                </c:pt>
                <c:pt idx="62">
                  <c:v>314.00000000002802</c:v>
                </c:pt>
                <c:pt idx="63">
                  <c:v>316.00000000002899</c:v>
                </c:pt>
                <c:pt idx="64">
                  <c:v>318.00000000002899</c:v>
                </c:pt>
                <c:pt idx="65">
                  <c:v>320.00000000003001</c:v>
                </c:pt>
                <c:pt idx="66">
                  <c:v>322.00000000003001</c:v>
                </c:pt>
                <c:pt idx="67">
                  <c:v>324.00000000003001</c:v>
                </c:pt>
                <c:pt idx="68">
                  <c:v>326.00000000003098</c:v>
                </c:pt>
                <c:pt idx="69">
                  <c:v>328.00000000003098</c:v>
                </c:pt>
                <c:pt idx="70">
                  <c:v>330.000000000032</c:v>
                </c:pt>
                <c:pt idx="71">
                  <c:v>332.000000000032</c:v>
                </c:pt>
                <c:pt idx="72">
                  <c:v>334.00000000003303</c:v>
                </c:pt>
                <c:pt idx="73">
                  <c:v>336.00000000003303</c:v>
                </c:pt>
                <c:pt idx="74">
                  <c:v>338.00000000003399</c:v>
                </c:pt>
                <c:pt idx="75">
                  <c:v>340.00000000003399</c:v>
                </c:pt>
                <c:pt idx="76">
                  <c:v>342.00000000003502</c:v>
                </c:pt>
                <c:pt idx="77">
                  <c:v>344.00000000003502</c:v>
                </c:pt>
                <c:pt idx="78">
                  <c:v>346.00000000003502</c:v>
                </c:pt>
                <c:pt idx="79">
                  <c:v>348.00000000003598</c:v>
                </c:pt>
                <c:pt idx="80">
                  <c:v>350.00000000003598</c:v>
                </c:pt>
                <c:pt idx="81">
                  <c:v>352.00000000003701</c:v>
                </c:pt>
                <c:pt idx="82">
                  <c:v>354.00000000003701</c:v>
                </c:pt>
                <c:pt idx="83">
                  <c:v>356.00000000003803</c:v>
                </c:pt>
                <c:pt idx="84">
                  <c:v>358.00000000003803</c:v>
                </c:pt>
                <c:pt idx="85">
                  <c:v>360.00000000003899</c:v>
                </c:pt>
                <c:pt idx="86">
                  <c:v>362.00000000003899</c:v>
                </c:pt>
                <c:pt idx="87">
                  <c:v>364.00000000004002</c:v>
                </c:pt>
                <c:pt idx="88">
                  <c:v>366.00000000004002</c:v>
                </c:pt>
                <c:pt idx="89">
                  <c:v>368.00000000004002</c:v>
                </c:pt>
                <c:pt idx="90">
                  <c:v>370.00000000004098</c:v>
                </c:pt>
                <c:pt idx="91">
                  <c:v>372.00000000004098</c:v>
                </c:pt>
                <c:pt idx="92">
                  <c:v>374.00000000004201</c:v>
                </c:pt>
                <c:pt idx="93">
                  <c:v>376.00000000004201</c:v>
                </c:pt>
                <c:pt idx="94">
                  <c:v>378.00000000004297</c:v>
                </c:pt>
                <c:pt idx="95">
                  <c:v>380.00000000004297</c:v>
                </c:pt>
                <c:pt idx="96">
                  <c:v>382.000000000044</c:v>
                </c:pt>
                <c:pt idx="97">
                  <c:v>384.000000000044</c:v>
                </c:pt>
                <c:pt idx="98">
                  <c:v>386.00000000004502</c:v>
                </c:pt>
                <c:pt idx="99">
                  <c:v>388.00000000004502</c:v>
                </c:pt>
                <c:pt idx="100">
                  <c:v>390.00000000004502</c:v>
                </c:pt>
                <c:pt idx="101">
                  <c:v>392.00000000004599</c:v>
                </c:pt>
                <c:pt idx="102">
                  <c:v>394.00000000004599</c:v>
                </c:pt>
                <c:pt idx="103">
                  <c:v>396.00000000004701</c:v>
                </c:pt>
                <c:pt idx="104">
                  <c:v>398.00000000004701</c:v>
                </c:pt>
                <c:pt idx="105">
                  <c:v>400.00000000004798</c:v>
                </c:pt>
                <c:pt idx="106">
                  <c:v>402.00000000004798</c:v>
                </c:pt>
                <c:pt idx="107">
                  <c:v>404.000000000049</c:v>
                </c:pt>
                <c:pt idx="108">
                  <c:v>406.000000000049</c:v>
                </c:pt>
                <c:pt idx="109">
                  <c:v>408.00000000005002</c:v>
                </c:pt>
                <c:pt idx="110">
                  <c:v>410.00000000005002</c:v>
                </c:pt>
                <c:pt idx="111">
                  <c:v>412.00000000005002</c:v>
                </c:pt>
                <c:pt idx="112">
                  <c:v>414.00000000005099</c:v>
                </c:pt>
                <c:pt idx="113">
                  <c:v>416.00000000005099</c:v>
                </c:pt>
                <c:pt idx="114">
                  <c:v>418.00000000005201</c:v>
                </c:pt>
                <c:pt idx="115">
                  <c:v>420.00000000005201</c:v>
                </c:pt>
                <c:pt idx="116">
                  <c:v>422.00000000005298</c:v>
                </c:pt>
                <c:pt idx="117">
                  <c:v>424.00000000005298</c:v>
                </c:pt>
                <c:pt idx="118">
                  <c:v>426.000000000054</c:v>
                </c:pt>
                <c:pt idx="119">
                  <c:v>428.000000000054</c:v>
                </c:pt>
                <c:pt idx="120">
                  <c:v>430.00000000005502</c:v>
                </c:pt>
                <c:pt idx="121">
                  <c:v>432.00000000005502</c:v>
                </c:pt>
                <c:pt idx="122">
                  <c:v>434.00000000005502</c:v>
                </c:pt>
                <c:pt idx="123">
                  <c:v>436.00000000005599</c:v>
                </c:pt>
                <c:pt idx="124">
                  <c:v>438.00000000005599</c:v>
                </c:pt>
                <c:pt idx="125">
                  <c:v>440.00000000005701</c:v>
                </c:pt>
                <c:pt idx="126">
                  <c:v>442.00000000005701</c:v>
                </c:pt>
                <c:pt idx="127">
                  <c:v>444.00000000005798</c:v>
                </c:pt>
                <c:pt idx="128">
                  <c:v>446.00000000005798</c:v>
                </c:pt>
                <c:pt idx="129">
                  <c:v>448.000000000059</c:v>
                </c:pt>
                <c:pt idx="130">
                  <c:v>450.000000000059</c:v>
                </c:pt>
                <c:pt idx="131">
                  <c:v>452.00000000006003</c:v>
                </c:pt>
                <c:pt idx="132">
                  <c:v>454.00000000006003</c:v>
                </c:pt>
                <c:pt idx="133">
                  <c:v>456.00000000006003</c:v>
                </c:pt>
                <c:pt idx="134">
                  <c:v>458.00000000006099</c:v>
                </c:pt>
                <c:pt idx="135">
                  <c:v>460.00000000006099</c:v>
                </c:pt>
                <c:pt idx="136">
                  <c:v>462.00000000006202</c:v>
                </c:pt>
                <c:pt idx="137">
                  <c:v>464.00000000006202</c:v>
                </c:pt>
                <c:pt idx="138">
                  <c:v>466.00000000006298</c:v>
                </c:pt>
                <c:pt idx="139">
                  <c:v>468.00000000006298</c:v>
                </c:pt>
                <c:pt idx="140">
                  <c:v>470.00000000006401</c:v>
                </c:pt>
                <c:pt idx="141">
                  <c:v>472.00000000006401</c:v>
                </c:pt>
                <c:pt idx="142">
                  <c:v>474.00000000006497</c:v>
                </c:pt>
                <c:pt idx="143">
                  <c:v>476.00000000006497</c:v>
                </c:pt>
                <c:pt idx="144">
                  <c:v>478.00000000006497</c:v>
                </c:pt>
                <c:pt idx="145">
                  <c:v>480.000000000066</c:v>
                </c:pt>
                <c:pt idx="146">
                  <c:v>482.000000000066</c:v>
                </c:pt>
                <c:pt idx="147">
                  <c:v>484.00000000006702</c:v>
                </c:pt>
                <c:pt idx="148">
                  <c:v>486.00000000006702</c:v>
                </c:pt>
                <c:pt idx="149">
                  <c:v>488.00000000006798</c:v>
                </c:pt>
                <c:pt idx="150">
                  <c:v>490.00000000006798</c:v>
                </c:pt>
                <c:pt idx="151">
                  <c:v>492.00000000006901</c:v>
                </c:pt>
                <c:pt idx="152">
                  <c:v>494.00000000006901</c:v>
                </c:pt>
                <c:pt idx="153">
                  <c:v>496.00000000006997</c:v>
                </c:pt>
                <c:pt idx="154">
                  <c:v>498.00000000006997</c:v>
                </c:pt>
                <c:pt idx="155">
                  <c:v>500.00000000006997</c:v>
                </c:pt>
                <c:pt idx="156">
                  <c:v>502.000000000071</c:v>
                </c:pt>
                <c:pt idx="157">
                  <c:v>504.000000000071</c:v>
                </c:pt>
                <c:pt idx="158">
                  <c:v>506.00000000007202</c:v>
                </c:pt>
                <c:pt idx="159">
                  <c:v>508.00000000007202</c:v>
                </c:pt>
                <c:pt idx="160">
                  <c:v>510.00000000007299</c:v>
                </c:pt>
                <c:pt idx="161">
                  <c:v>512.00000000007299</c:v>
                </c:pt>
                <c:pt idx="162">
                  <c:v>514.00000000007105</c:v>
                </c:pt>
                <c:pt idx="163">
                  <c:v>516.00000000007003</c:v>
                </c:pt>
                <c:pt idx="164">
                  <c:v>518.00000000006798</c:v>
                </c:pt>
                <c:pt idx="165">
                  <c:v>520.00000000006605</c:v>
                </c:pt>
                <c:pt idx="166">
                  <c:v>522.00000000006401</c:v>
                </c:pt>
                <c:pt idx="167">
                  <c:v>524.00000000006196</c:v>
                </c:pt>
                <c:pt idx="168">
                  <c:v>526.00000000006003</c:v>
                </c:pt>
                <c:pt idx="169">
                  <c:v>528.000000000059</c:v>
                </c:pt>
                <c:pt idx="170">
                  <c:v>530.00000000005696</c:v>
                </c:pt>
                <c:pt idx="171">
                  <c:v>532.00000000005502</c:v>
                </c:pt>
                <c:pt idx="172">
                  <c:v>534.00000000005298</c:v>
                </c:pt>
                <c:pt idx="173">
                  <c:v>536.00000000005105</c:v>
                </c:pt>
                <c:pt idx="174">
                  <c:v>538.00000000005002</c:v>
                </c:pt>
                <c:pt idx="175">
                  <c:v>540.00000000004798</c:v>
                </c:pt>
                <c:pt idx="176">
                  <c:v>542.00000000004604</c:v>
                </c:pt>
                <c:pt idx="177">
                  <c:v>544.000000000044</c:v>
                </c:pt>
                <c:pt idx="178">
                  <c:v>546.00000000004195</c:v>
                </c:pt>
                <c:pt idx="179">
                  <c:v>548.00000000004002</c:v>
                </c:pt>
                <c:pt idx="180">
                  <c:v>550.00000000003899</c:v>
                </c:pt>
                <c:pt idx="181">
                  <c:v>552.00000000003695</c:v>
                </c:pt>
                <c:pt idx="182">
                  <c:v>554.00000000003502</c:v>
                </c:pt>
                <c:pt idx="183">
                  <c:v>556.00000000003297</c:v>
                </c:pt>
                <c:pt idx="184">
                  <c:v>558.00000000003104</c:v>
                </c:pt>
                <c:pt idx="185">
                  <c:v>560.00000000003001</c:v>
                </c:pt>
                <c:pt idx="186">
                  <c:v>562.00000000002797</c:v>
                </c:pt>
                <c:pt idx="187">
                  <c:v>564.00000000002603</c:v>
                </c:pt>
                <c:pt idx="188">
                  <c:v>566.00000000002399</c:v>
                </c:pt>
                <c:pt idx="189">
                  <c:v>568.00000000002206</c:v>
                </c:pt>
                <c:pt idx="190">
                  <c:v>570.00000000002001</c:v>
                </c:pt>
                <c:pt idx="191">
                  <c:v>572.00000000001899</c:v>
                </c:pt>
                <c:pt idx="192">
                  <c:v>574.00000000001705</c:v>
                </c:pt>
                <c:pt idx="193">
                  <c:v>576.00000000001501</c:v>
                </c:pt>
                <c:pt idx="194">
                  <c:v>578.00000000001296</c:v>
                </c:pt>
                <c:pt idx="195">
                  <c:v>580.00000000001103</c:v>
                </c:pt>
                <c:pt idx="196">
                  <c:v>582.00000000001</c:v>
                </c:pt>
                <c:pt idx="197">
                  <c:v>584.00000000000796</c:v>
                </c:pt>
                <c:pt idx="198">
                  <c:v>586.00000000000603</c:v>
                </c:pt>
                <c:pt idx="199">
                  <c:v>588.00000000000398</c:v>
                </c:pt>
                <c:pt idx="200">
                  <c:v>590.00000000000205</c:v>
                </c:pt>
                <c:pt idx="201">
                  <c:v>592</c:v>
                </c:pt>
                <c:pt idx="202">
                  <c:v>593.99999999999898</c:v>
                </c:pt>
                <c:pt idx="203">
                  <c:v>595.99999999999704</c:v>
                </c:pt>
                <c:pt idx="204">
                  <c:v>597.999999999995</c:v>
                </c:pt>
                <c:pt idx="205">
                  <c:v>599.99999999999295</c:v>
                </c:pt>
                <c:pt idx="206">
                  <c:v>601.99999999999102</c:v>
                </c:pt>
                <c:pt idx="207">
                  <c:v>603.99999999999</c:v>
                </c:pt>
                <c:pt idx="208">
                  <c:v>605.99999999998795</c:v>
                </c:pt>
                <c:pt idx="209">
                  <c:v>607.99999999998602</c:v>
                </c:pt>
                <c:pt idx="210">
                  <c:v>609.99999999998397</c:v>
                </c:pt>
                <c:pt idx="211">
                  <c:v>611.99999999998204</c:v>
                </c:pt>
                <c:pt idx="212">
                  <c:v>613.99999999997999</c:v>
                </c:pt>
                <c:pt idx="213">
                  <c:v>615.99999999997897</c:v>
                </c:pt>
                <c:pt idx="214">
                  <c:v>617.99999999997704</c:v>
                </c:pt>
                <c:pt idx="215">
                  <c:v>619.99999999997499</c:v>
                </c:pt>
                <c:pt idx="216">
                  <c:v>621.99999999997306</c:v>
                </c:pt>
                <c:pt idx="217">
                  <c:v>623.99999999997101</c:v>
                </c:pt>
                <c:pt idx="218">
                  <c:v>625.99999999996999</c:v>
                </c:pt>
                <c:pt idx="219">
                  <c:v>627.99999999996805</c:v>
                </c:pt>
                <c:pt idx="220">
                  <c:v>629.99999999996601</c:v>
                </c:pt>
                <c:pt idx="221">
                  <c:v>631.99999999996396</c:v>
                </c:pt>
                <c:pt idx="222">
                  <c:v>633.99999999996203</c:v>
                </c:pt>
                <c:pt idx="223">
                  <c:v>635.99999999995998</c:v>
                </c:pt>
                <c:pt idx="224">
                  <c:v>637.99999999995896</c:v>
                </c:pt>
                <c:pt idx="225">
                  <c:v>639.99999999995703</c:v>
                </c:pt>
                <c:pt idx="226">
                  <c:v>641.99999999995498</c:v>
                </c:pt>
                <c:pt idx="227">
                  <c:v>643.99999999995305</c:v>
                </c:pt>
                <c:pt idx="228">
                  <c:v>645.999999999951</c:v>
                </c:pt>
                <c:pt idx="229">
                  <c:v>647.99999999994998</c:v>
                </c:pt>
                <c:pt idx="230">
                  <c:v>649.99999999994805</c:v>
                </c:pt>
                <c:pt idx="231">
                  <c:v>651.999999999946</c:v>
                </c:pt>
                <c:pt idx="232">
                  <c:v>653.99999999994395</c:v>
                </c:pt>
                <c:pt idx="233">
                  <c:v>655.99999999994202</c:v>
                </c:pt>
                <c:pt idx="234">
                  <c:v>657.99999999993997</c:v>
                </c:pt>
                <c:pt idx="235">
                  <c:v>659.99999999993895</c:v>
                </c:pt>
                <c:pt idx="236">
                  <c:v>661.99999999993702</c:v>
                </c:pt>
                <c:pt idx="237">
                  <c:v>663.99999999993497</c:v>
                </c:pt>
                <c:pt idx="238">
                  <c:v>665.99999999993304</c:v>
                </c:pt>
                <c:pt idx="239">
                  <c:v>667.99999999993099</c:v>
                </c:pt>
                <c:pt idx="240">
                  <c:v>669.99999999992997</c:v>
                </c:pt>
                <c:pt idx="241">
                  <c:v>671.99999999992804</c:v>
                </c:pt>
                <c:pt idx="242">
                  <c:v>673.99999999992599</c:v>
                </c:pt>
                <c:pt idx="243">
                  <c:v>675.99999999992394</c:v>
                </c:pt>
                <c:pt idx="244">
                  <c:v>677.99999999992201</c:v>
                </c:pt>
                <c:pt idx="245">
                  <c:v>679.99999999991996</c:v>
                </c:pt>
                <c:pt idx="246">
                  <c:v>681.99999999991905</c:v>
                </c:pt>
                <c:pt idx="247">
                  <c:v>683.99999999991701</c:v>
                </c:pt>
                <c:pt idx="248">
                  <c:v>685.99999999991496</c:v>
                </c:pt>
                <c:pt idx="249">
                  <c:v>687.99999999991303</c:v>
                </c:pt>
                <c:pt idx="250">
                  <c:v>689.99999999991098</c:v>
                </c:pt>
                <c:pt idx="251">
                  <c:v>691.99999999990996</c:v>
                </c:pt>
                <c:pt idx="252">
                  <c:v>693.99999999990803</c:v>
                </c:pt>
                <c:pt idx="253">
                  <c:v>695.99999999990598</c:v>
                </c:pt>
                <c:pt idx="254">
                  <c:v>697.99999999990405</c:v>
                </c:pt>
                <c:pt idx="255">
                  <c:v>699.999999999902</c:v>
                </c:pt>
                <c:pt idx="256">
                  <c:v>701.99999999989996</c:v>
                </c:pt>
                <c:pt idx="257">
                  <c:v>703.99999999989905</c:v>
                </c:pt>
                <c:pt idx="258">
                  <c:v>705.999999999897</c:v>
                </c:pt>
                <c:pt idx="259">
                  <c:v>707.99999999989495</c:v>
                </c:pt>
                <c:pt idx="260">
                  <c:v>709.99999999989302</c:v>
                </c:pt>
                <c:pt idx="261">
                  <c:v>711.99999999989097</c:v>
                </c:pt>
                <c:pt idx="262">
                  <c:v>713.99999999988995</c:v>
                </c:pt>
                <c:pt idx="263">
                  <c:v>715.99999999988802</c:v>
                </c:pt>
                <c:pt idx="264">
                  <c:v>717.99999999988597</c:v>
                </c:pt>
                <c:pt idx="265">
                  <c:v>719.99999999988404</c:v>
                </c:pt>
                <c:pt idx="266">
                  <c:v>721.99999999988199</c:v>
                </c:pt>
                <c:pt idx="267">
                  <c:v>723.99999999987995</c:v>
                </c:pt>
                <c:pt idx="268">
                  <c:v>725.99999999987904</c:v>
                </c:pt>
                <c:pt idx="269">
                  <c:v>727.99999999987699</c:v>
                </c:pt>
                <c:pt idx="270">
                  <c:v>729.99999999987494</c:v>
                </c:pt>
                <c:pt idx="271">
                  <c:v>731.99999999987301</c:v>
                </c:pt>
                <c:pt idx="272">
                  <c:v>733.99999999987097</c:v>
                </c:pt>
                <c:pt idx="273">
                  <c:v>735.99999999986903</c:v>
                </c:pt>
                <c:pt idx="274">
                  <c:v>737.99999999986801</c:v>
                </c:pt>
                <c:pt idx="275">
                  <c:v>739.99999999986596</c:v>
                </c:pt>
                <c:pt idx="276">
                  <c:v>741.99999999986403</c:v>
                </c:pt>
                <c:pt idx="277">
                  <c:v>743.99999999986198</c:v>
                </c:pt>
                <c:pt idx="278">
                  <c:v>745.99999999986005</c:v>
                </c:pt>
                <c:pt idx="279">
                  <c:v>747.99999999985903</c:v>
                </c:pt>
                <c:pt idx="280">
                  <c:v>749.99999999985698</c:v>
                </c:pt>
                <c:pt idx="281">
                  <c:v>751.99999999985505</c:v>
                </c:pt>
                <c:pt idx="282">
                  <c:v>753.999999999853</c:v>
                </c:pt>
                <c:pt idx="283">
                  <c:v>755.99999999985096</c:v>
                </c:pt>
                <c:pt idx="284">
                  <c:v>757.99999999984902</c:v>
                </c:pt>
                <c:pt idx="285">
                  <c:v>759.999999999848</c:v>
                </c:pt>
                <c:pt idx="286">
                  <c:v>761.99999999984595</c:v>
                </c:pt>
                <c:pt idx="287">
                  <c:v>763.99999999984402</c:v>
                </c:pt>
                <c:pt idx="288">
                  <c:v>765.99999999984198</c:v>
                </c:pt>
                <c:pt idx="289">
                  <c:v>767.99999999984004</c:v>
                </c:pt>
                <c:pt idx="290">
                  <c:v>769.99999999983902</c:v>
                </c:pt>
                <c:pt idx="291">
                  <c:v>771.99999999983697</c:v>
                </c:pt>
                <c:pt idx="292">
                  <c:v>773.99999999983504</c:v>
                </c:pt>
                <c:pt idx="293">
                  <c:v>775.99999999983299</c:v>
                </c:pt>
                <c:pt idx="294">
                  <c:v>777.99999999983095</c:v>
                </c:pt>
                <c:pt idx="295">
                  <c:v>779.99999999982901</c:v>
                </c:pt>
                <c:pt idx="296">
                  <c:v>781.99999999982799</c:v>
                </c:pt>
                <c:pt idx="297">
                  <c:v>783.99999999982595</c:v>
                </c:pt>
                <c:pt idx="298">
                  <c:v>785.99999999982401</c:v>
                </c:pt>
                <c:pt idx="299">
                  <c:v>787.99999999982197</c:v>
                </c:pt>
                <c:pt idx="300">
                  <c:v>789.99999999982003</c:v>
                </c:pt>
                <c:pt idx="301">
                  <c:v>791.99999999981901</c:v>
                </c:pt>
                <c:pt idx="302">
                  <c:v>793.99999999981696</c:v>
                </c:pt>
                <c:pt idx="303">
                  <c:v>795.99999999981503</c:v>
                </c:pt>
                <c:pt idx="304">
                  <c:v>797.99999999981299</c:v>
                </c:pt>
                <c:pt idx="305">
                  <c:v>799.99999999981105</c:v>
                </c:pt>
                <c:pt idx="306">
                  <c:v>801.99999999980901</c:v>
                </c:pt>
                <c:pt idx="307">
                  <c:v>803.99999999980798</c:v>
                </c:pt>
                <c:pt idx="308">
                  <c:v>805.99999999980605</c:v>
                </c:pt>
                <c:pt idx="309">
                  <c:v>807.999999999804</c:v>
                </c:pt>
                <c:pt idx="310">
                  <c:v>809.99999999980196</c:v>
                </c:pt>
                <c:pt idx="311">
                  <c:v>811.99999999980002</c:v>
                </c:pt>
                <c:pt idx="312">
                  <c:v>813.999999999799</c:v>
                </c:pt>
                <c:pt idx="313">
                  <c:v>815.99999999979696</c:v>
                </c:pt>
                <c:pt idx="314">
                  <c:v>817.99999999979502</c:v>
                </c:pt>
                <c:pt idx="315">
                  <c:v>819.99999999979298</c:v>
                </c:pt>
                <c:pt idx="316">
                  <c:v>821.99999999979104</c:v>
                </c:pt>
                <c:pt idx="317">
                  <c:v>823.999999999789</c:v>
                </c:pt>
                <c:pt idx="318">
                  <c:v>825.99999999978797</c:v>
                </c:pt>
                <c:pt idx="319">
                  <c:v>827.99999999978604</c:v>
                </c:pt>
                <c:pt idx="320">
                  <c:v>829.999999999784</c:v>
                </c:pt>
                <c:pt idx="321">
                  <c:v>831.99999999978195</c:v>
                </c:pt>
                <c:pt idx="322">
                  <c:v>833.99999999978002</c:v>
                </c:pt>
                <c:pt idx="323">
                  <c:v>835.99999999977899</c:v>
                </c:pt>
                <c:pt idx="324">
                  <c:v>837.99999999977695</c:v>
                </c:pt>
                <c:pt idx="325">
                  <c:v>839.99999999977501</c:v>
                </c:pt>
                <c:pt idx="326">
                  <c:v>841.99999999977297</c:v>
                </c:pt>
                <c:pt idx="327">
                  <c:v>843.99999999977103</c:v>
                </c:pt>
                <c:pt idx="328">
                  <c:v>845.99999999976899</c:v>
                </c:pt>
                <c:pt idx="329">
                  <c:v>847.99999999976797</c:v>
                </c:pt>
                <c:pt idx="330">
                  <c:v>849.99999999976603</c:v>
                </c:pt>
                <c:pt idx="331">
                  <c:v>851.99999999976399</c:v>
                </c:pt>
                <c:pt idx="332">
                  <c:v>853.99999999976205</c:v>
                </c:pt>
                <c:pt idx="333">
                  <c:v>855.99999999976001</c:v>
                </c:pt>
                <c:pt idx="334">
                  <c:v>857.99999999975898</c:v>
                </c:pt>
                <c:pt idx="335">
                  <c:v>859.99999999975705</c:v>
                </c:pt>
                <c:pt idx="336">
                  <c:v>861.999999999755</c:v>
                </c:pt>
                <c:pt idx="337">
                  <c:v>863.99999999975296</c:v>
                </c:pt>
                <c:pt idx="338">
                  <c:v>865.99999999975103</c:v>
                </c:pt>
                <c:pt idx="339">
                  <c:v>867.99999999974898</c:v>
                </c:pt>
                <c:pt idx="340">
                  <c:v>869.99999999974796</c:v>
                </c:pt>
                <c:pt idx="341">
                  <c:v>871.99999999974602</c:v>
                </c:pt>
                <c:pt idx="342">
                  <c:v>873.99999999974398</c:v>
                </c:pt>
                <c:pt idx="343">
                  <c:v>875.99999999974204</c:v>
                </c:pt>
                <c:pt idx="344">
                  <c:v>877.99999999974</c:v>
                </c:pt>
                <c:pt idx="345">
                  <c:v>879.99999999973898</c:v>
                </c:pt>
                <c:pt idx="346">
                  <c:v>881.99999999973704</c:v>
                </c:pt>
                <c:pt idx="347">
                  <c:v>883.999999999735</c:v>
                </c:pt>
                <c:pt idx="348">
                  <c:v>885.99999999973295</c:v>
                </c:pt>
                <c:pt idx="349">
                  <c:v>887.99999999973102</c:v>
                </c:pt>
                <c:pt idx="350">
                  <c:v>889.99999999972897</c:v>
                </c:pt>
                <c:pt idx="351">
                  <c:v>891.99999999972795</c:v>
                </c:pt>
                <c:pt idx="352">
                  <c:v>893.99999999972601</c:v>
                </c:pt>
                <c:pt idx="353">
                  <c:v>895.99999999972397</c:v>
                </c:pt>
                <c:pt idx="354">
                  <c:v>897.99999999972204</c:v>
                </c:pt>
                <c:pt idx="355">
                  <c:v>899.99999999971999</c:v>
                </c:pt>
                <c:pt idx="356">
                  <c:v>901.99999999971897</c:v>
                </c:pt>
                <c:pt idx="357">
                  <c:v>903.99999999971703</c:v>
                </c:pt>
                <c:pt idx="358">
                  <c:v>905.99999999971499</c:v>
                </c:pt>
                <c:pt idx="359">
                  <c:v>907.99999999971305</c:v>
                </c:pt>
                <c:pt idx="360">
                  <c:v>909.99999999971101</c:v>
                </c:pt>
                <c:pt idx="361">
                  <c:v>911.99999999970896</c:v>
                </c:pt>
                <c:pt idx="362">
                  <c:v>913.99999999970805</c:v>
                </c:pt>
                <c:pt idx="363">
                  <c:v>915.99999999970601</c:v>
                </c:pt>
                <c:pt idx="364">
                  <c:v>917.99999999970396</c:v>
                </c:pt>
                <c:pt idx="365">
                  <c:v>919.99999999970203</c:v>
                </c:pt>
                <c:pt idx="366">
                  <c:v>921.99999999969998</c:v>
                </c:pt>
                <c:pt idx="367">
                  <c:v>923.99999999969896</c:v>
                </c:pt>
                <c:pt idx="368">
                  <c:v>925.99999999969702</c:v>
                </c:pt>
                <c:pt idx="369">
                  <c:v>927.99999999969498</c:v>
                </c:pt>
                <c:pt idx="370">
                  <c:v>929.99999999969305</c:v>
                </c:pt>
                <c:pt idx="371">
                  <c:v>931.999999999691</c:v>
                </c:pt>
                <c:pt idx="372">
                  <c:v>933.99999999968895</c:v>
                </c:pt>
                <c:pt idx="373">
                  <c:v>935.99999999968804</c:v>
                </c:pt>
                <c:pt idx="374">
                  <c:v>937.999999999686</c:v>
                </c:pt>
                <c:pt idx="375">
                  <c:v>939.99999999968395</c:v>
                </c:pt>
                <c:pt idx="376">
                  <c:v>941.99999999968202</c:v>
                </c:pt>
                <c:pt idx="377">
                  <c:v>943.99999999967997</c:v>
                </c:pt>
                <c:pt idx="378">
                  <c:v>945.99999999967804</c:v>
                </c:pt>
                <c:pt idx="379">
                  <c:v>947.99999999967702</c:v>
                </c:pt>
                <c:pt idx="380">
                  <c:v>949.99999999967497</c:v>
                </c:pt>
                <c:pt idx="381">
                  <c:v>951.99999999967304</c:v>
                </c:pt>
                <c:pt idx="382">
                  <c:v>953.99999999967099</c:v>
                </c:pt>
                <c:pt idx="383">
                  <c:v>955.99999999966894</c:v>
                </c:pt>
                <c:pt idx="384">
                  <c:v>957.99999999966803</c:v>
                </c:pt>
                <c:pt idx="385">
                  <c:v>959.99999999966599</c:v>
                </c:pt>
                <c:pt idx="386">
                  <c:v>961.99999999966406</c:v>
                </c:pt>
                <c:pt idx="387">
                  <c:v>963.99999999966201</c:v>
                </c:pt>
                <c:pt idx="388">
                  <c:v>965.99999999965996</c:v>
                </c:pt>
                <c:pt idx="389">
                  <c:v>967.99999999965803</c:v>
                </c:pt>
                <c:pt idx="390">
                  <c:v>969.99999999965701</c:v>
                </c:pt>
                <c:pt idx="391">
                  <c:v>971.99999999965496</c:v>
                </c:pt>
                <c:pt idx="392">
                  <c:v>973.99999999965303</c:v>
                </c:pt>
                <c:pt idx="393">
                  <c:v>975.99999999965098</c:v>
                </c:pt>
                <c:pt idx="394">
                  <c:v>977.99999999964905</c:v>
                </c:pt>
                <c:pt idx="395">
                  <c:v>979.99999999964803</c:v>
                </c:pt>
                <c:pt idx="396">
                  <c:v>981.99999999964598</c:v>
                </c:pt>
                <c:pt idx="397">
                  <c:v>983.99999999964405</c:v>
                </c:pt>
                <c:pt idx="398">
                  <c:v>985.999999999642</c:v>
                </c:pt>
                <c:pt idx="399">
                  <c:v>987.99999999963995</c:v>
                </c:pt>
                <c:pt idx="400">
                  <c:v>989.99999999963802</c:v>
                </c:pt>
                <c:pt idx="401">
                  <c:v>991.999999999637</c:v>
                </c:pt>
                <c:pt idx="402">
                  <c:v>993.99999999963495</c:v>
                </c:pt>
                <c:pt idx="403">
                  <c:v>995.99999999963302</c:v>
                </c:pt>
                <c:pt idx="404">
                  <c:v>997.99999999963097</c:v>
                </c:pt>
                <c:pt idx="405">
                  <c:v>999.99999999962904</c:v>
                </c:pt>
                <c:pt idx="406">
                  <c:v>1001.9999999996299</c:v>
                </c:pt>
                <c:pt idx="407">
                  <c:v>1003.9999999996299</c:v>
                </c:pt>
                <c:pt idx="408">
                  <c:v>1005.9999999996199</c:v>
                </c:pt>
                <c:pt idx="409">
                  <c:v>1007.9999999996199</c:v>
                </c:pt>
                <c:pt idx="410">
                  <c:v>1009.9999999996199</c:v>
                </c:pt>
                <c:pt idx="411">
                  <c:v>1011.9999999996199</c:v>
                </c:pt>
                <c:pt idx="412">
                  <c:v>1013.9999999996199</c:v>
                </c:pt>
                <c:pt idx="413">
                  <c:v>1015.9999999996101</c:v>
                </c:pt>
                <c:pt idx="414">
                  <c:v>1017.9999999996101</c:v>
                </c:pt>
                <c:pt idx="415">
                  <c:v>1019.9999999996101</c:v>
                </c:pt>
                <c:pt idx="416">
                  <c:v>1021.9999999996101</c:v>
                </c:pt>
                <c:pt idx="417">
                  <c:v>1023.9999999996101</c:v>
                </c:pt>
                <c:pt idx="418">
                  <c:v>1025.9999999996101</c:v>
                </c:pt>
                <c:pt idx="419">
                  <c:v>1027.9999999996</c:v>
                </c:pt>
                <c:pt idx="420">
                  <c:v>1029.9999999996</c:v>
                </c:pt>
                <c:pt idx="421">
                  <c:v>1031.9999999996</c:v>
                </c:pt>
                <c:pt idx="422">
                  <c:v>1033.9999999996</c:v>
                </c:pt>
                <c:pt idx="423">
                  <c:v>1035.9999999996</c:v>
                </c:pt>
                <c:pt idx="424">
                  <c:v>1037.99999999959</c:v>
                </c:pt>
                <c:pt idx="425">
                  <c:v>1039.99999999959</c:v>
                </c:pt>
                <c:pt idx="426">
                  <c:v>1041.99999999959</c:v>
                </c:pt>
                <c:pt idx="427">
                  <c:v>1043.99999999959</c:v>
                </c:pt>
                <c:pt idx="428">
                  <c:v>1045.99999999959</c:v>
                </c:pt>
                <c:pt idx="429">
                  <c:v>1047.99999999959</c:v>
                </c:pt>
                <c:pt idx="430">
                  <c:v>1049.99999999958</c:v>
                </c:pt>
                <c:pt idx="431">
                  <c:v>1051.99999999958</c:v>
                </c:pt>
                <c:pt idx="432">
                  <c:v>1053.99999999958</c:v>
                </c:pt>
                <c:pt idx="433">
                  <c:v>1055.99999999958</c:v>
                </c:pt>
                <c:pt idx="434">
                  <c:v>1057.99999999958</c:v>
                </c:pt>
                <c:pt idx="435">
                  <c:v>1059.99999999957</c:v>
                </c:pt>
                <c:pt idx="436">
                  <c:v>1061.99999999957</c:v>
                </c:pt>
                <c:pt idx="437">
                  <c:v>1063.99999999957</c:v>
                </c:pt>
                <c:pt idx="438">
                  <c:v>1065.99999999957</c:v>
                </c:pt>
                <c:pt idx="439">
                  <c:v>1067.99999999957</c:v>
                </c:pt>
                <c:pt idx="440">
                  <c:v>1069.99999999957</c:v>
                </c:pt>
                <c:pt idx="441">
                  <c:v>1071.99999999956</c:v>
                </c:pt>
                <c:pt idx="442">
                  <c:v>1073.99999999956</c:v>
                </c:pt>
                <c:pt idx="443">
                  <c:v>1075.99999999956</c:v>
                </c:pt>
                <c:pt idx="444">
                  <c:v>1077.99999999956</c:v>
                </c:pt>
                <c:pt idx="445">
                  <c:v>1079.99999999956</c:v>
                </c:pt>
                <c:pt idx="446">
                  <c:v>1081.99999999955</c:v>
                </c:pt>
                <c:pt idx="447">
                  <c:v>1083.99999999955</c:v>
                </c:pt>
                <c:pt idx="448">
                  <c:v>1085.99999999955</c:v>
                </c:pt>
                <c:pt idx="449">
                  <c:v>1087.99999999955</c:v>
                </c:pt>
                <c:pt idx="450">
                  <c:v>1089.99999999955</c:v>
                </c:pt>
                <c:pt idx="451">
                  <c:v>1091.99999999955</c:v>
                </c:pt>
                <c:pt idx="452">
                  <c:v>1093.99999999954</c:v>
                </c:pt>
                <c:pt idx="453">
                  <c:v>1095.99999999954</c:v>
                </c:pt>
                <c:pt idx="454">
                  <c:v>1097.99999999954</c:v>
                </c:pt>
                <c:pt idx="455">
                  <c:v>1100</c:v>
                </c:pt>
              </c:numCache>
            </c:numRef>
          </c:xVal>
          <c:yVal>
            <c:numRef>
              <c:f>ورقة1!$B$2:$B$1822</c:f>
              <c:numCache>
                <c:formatCode>General</c:formatCode>
                <c:ptCount val="1821"/>
                <c:pt idx="0">
                  <c:v>3.5149944530613E-2</c:v>
                </c:pt>
                <c:pt idx="1">
                  <c:v>0.31729149314697752</c:v>
                </c:pt>
                <c:pt idx="2">
                  <c:v>0.69772737953809005</c:v>
                </c:pt>
                <c:pt idx="3">
                  <c:v>0.78451003043874501</c:v>
                </c:pt>
                <c:pt idx="4">
                  <c:v>0.348187268210775</c:v>
                </c:pt>
                <c:pt idx="5">
                  <c:v>0.25808129649388251</c:v>
                </c:pt>
                <c:pt idx="6">
                  <c:v>0.21126540723512824</c:v>
                </c:pt>
                <c:pt idx="7">
                  <c:v>0.1813006450713415</c:v>
                </c:pt>
                <c:pt idx="8">
                  <c:v>0.16172429386307624</c:v>
                </c:pt>
                <c:pt idx="9">
                  <c:v>0.14949050280066276</c:v>
                </c:pt>
                <c:pt idx="10">
                  <c:v>0.14003643384033074</c:v>
                </c:pt>
                <c:pt idx="11">
                  <c:v>0.132242851557588</c:v>
                </c:pt>
                <c:pt idx="12">
                  <c:v>0.12573575833588374</c:v>
                </c:pt>
                <c:pt idx="13">
                  <c:v>0.11993803130389875</c:v>
                </c:pt>
                <c:pt idx="14">
                  <c:v>0.11408095312120201</c:v>
                </c:pt>
                <c:pt idx="15">
                  <c:v>0.11007706685858976</c:v>
                </c:pt>
                <c:pt idx="16">
                  <c:v>0.10708545067420375</c:v>
                </c:pt>
                <c:pt idx="17">
                  <c:v>0.10446662749490999</c:v>
                </c:pt>
                <c:pt idx="18">
                  <c:v>0.102104872667217</c:v>
                </c:pt>
                <c:pt idx="19">
                  <c:v>0.10028389730209075</c:v>
                </c:pt>
                <c:pt idx="20">
                  <c:v>9.8975358296930244E-2</c:v>
                </c:pt>
                <c:pt idx="21">
                  <c:v>9.7761582704211494E-2</c:v>
                </c:pt>
                <c:pt idx="22">
                  <c:v>9.6826945298465E-2</c:v>
                </c:pt>
                <c:pt idx="23">
                  <c:v>9.6140599112325753E-2</c:v>
                </c:pt>
                <c:pt idx="24">
                  <c:v>9.5564022454652245E-2</c:v>
                </c:pt>
                <c:pt idx="25">
                  <c:v>9.5199514408751254E-2</c:v>
                </c:pt>
                <c:pt idx="26">
                  <c:v>9.4999192129718746E-2</c:v>
                </c:pt>
                <c:pt idx="27">
                  <c:v>9.4558248079280996E-2</c:v>
                </c:pt>
                <c:pt idx="28">
                  <c:v>9.3817692901038252E-2</c:v>
                </c:pt>
                <c:pt idx="29">
                  <c:v>9.2860763942003752E-2</c:v>
                </c:pt>
                <c:pt idx="30">
                  <c:v>9.1891817146754248E-2</c:v>
                </c:pt>
                <c:pt idx="31">
                  <c:v>9.0793056557637503E-2</c:v>
                </c:pt>
                <c:pt idx="32">
                  <c:v>8.951756176187875E-2</c:v>
                </c:pt>
                <c:pt idx="33">
                  <c:v>8.81457003918905E-2</c:v>
                </c:pt>
                <c:pt idx="34">
                  <c:v>8.6826353030128006E-2</c:v>
                </c:pt>
                <c:pt idx="35">
                  <c:v>8.5421913810508496E-2</c:v>
                </c:pt>
                <c:pt idx="36">
                  <c:v>8.3878219866526244E-2</c:v>
                </c:pt>
                <c:pt idx="37">
                  <c:v>8.2560967473044006E-2</c:v>
                </c:pt>
                <c:pt idx="38">
                  <c:v>8.1624447271488251E-2</c:v>
                </c:pt>
                <c:pt idx="39">
                  <c:v>8.1081802178157247E-2</c:v>
                </c:pt>
                <c:pt idx="40">
                  <c:v>8.0694544958777495E-2</c:v>
                </c:pt>
                <c:pt idx="41">
                  <c:v>8.0380057132586252E-2</c:v>
                </c:pt>
                <c:pt idx="42">
                  <c:v>8.0139311342151506E-2</c:v>
                </c:pt>
                <c:pt idx="43">
                  <c:v>7.9949166133348001E-2</c:v>
                </c:pt>
                <c:pt idx="44">
                  <c:v>7.9801052119584256E-2</c:v>
                </c:pt>
                <c:pt idx="45">
                  <c:v>7.9794499822315249E-2</c:v>
                </c:pt>
                <c:pt idx="46">
                  <c:v>7.9680490694012243E-2</c:v>
                </c:pt>
                <c:pt idx="47">
                  <c:v>7.948703893205275E-2</c:v>
                </c:pt>
                <c:pt idx="48">
                  <c:v>7.9234531703572503E-2</c:v>
                </c:pt>
                <c:pt idx="49">
                  <c:v>7.8968754035687497E-2</c:v>
                </c:pt>
                <c:pt idx="50">
                  <c:v>7.886419982256325E-2</c:v>
                </c:pt>
                <c:pt idx="51">
                  <c:v>7.8653958755350251E-2</c:v>
                </c:pt>
                <c:pt idx="52">
                  <c:v>7.85117975956445E-2</c:v>
                </c:pt>
                <c:pt idx="53">
                  <c:v>7.8442377388573251E-2</c:v>
                </c:pt>
                <c:pt idx="54">
                  <c:v>7.8433946444321251E-2</c:v>
                </c:pt>
                <c:pt idx="55">
                  <c:v>7.8549521349884244E-2</c:v>
                </c:pt>
                <c:pt idx="56">
                  <c:v>7.8511477337467994E-2</c:v>
                </c:pt>
                <c:pt idx="57">
                  <c:v>7.8461731281201E-2</c:v>
                </c:pt>
                <c:pt idx="58">
                  <c:v>7.8341911764564745E-2</c:v>
                </c:pt>
                <c:pt idx="59">
                  <c:v>7.8146926559177252E-2</c:v>
                </c:pt>
                <c:pt idx="60">
                  <c:v>7.8013848969215246E-2</c:v>
                </c:pt>
                <c:pt idx="61">
                  <c:v>7.7859145174321506E-2</c:v>
                </c:pt>
                <c:pt idx="62">
                  <c:v>7.77617342268455E-2</c:v>
                </c:pt>
                <c:pt idx="63">
                  <c:v>7.7777209387686994E-2</c:v>
                </c:pt>
                <c:pt idx="64">
                  <c:v>7.7865933759681247E-2</c:v>
                </c:pt>
                <c:pt idx="65">
                  <c:v>7.7881958123588252E-2</c:v>
                </c:pt>
                <c:pt idx="66">
                  <c:v>7.8041687755132497E-2</c:v>
                </c:pt>
                <c:pt idx="67">
                  <c:v>7.8101640410308495E-2</c:v>
                </c:pt>
                <c:pt idx="68">
                  <c:v>7.8122003171002E-2</c:v>
                </c:pt>
                <c:pt idx="69">
                  <c:v>7.8124336262883745E-2</c:v>
                </c:pt>
                <c:pt idx="70">
                  <c:v>7.8107035487725254E-2</c:v>
                </c:pt>
                <c:pt idx="71">
                  <c:v>7.8187622373120505E-2</c:v>
                </c:pt>
                <c:pt idx="72">
                  <c:v>7.8175173794381506E-2</c:v>
                </c:pt>
                <c:pt idx="73">
                  <c:v>7.8212568870099752E-2</c:v>
                </c:pt>
                <c:pt idx="74">
                  <c:v>7.8303185710283996E-2</c:v>
                </c:pt>
                <c:pt idx="75">
                  <c:v>7.8398195463157502E-2</c:v>
                </c:pt>
                <c:pt idx="76">
                  <c:v>7.8608210757070751E-2</c:v>
                </c:pt>
                <c:pt idx="77">
                  <c:v>7.8749523068662244E-2</c:v>
                </c:pt>
                <c:pt idx="78">
                  <c:v>7.8828584661015E-2</c:v>
                </c:pt>
                <c:pt idx="79">
                  <c:v>7.88421868425105E-2</c:v>
                </c:pt>
                <c:pt idx="80">
                  <c:v>7.8792706341883248E-2</c:v>
                </c:pt>
                <c:pt idx="81">
                  <c:v>7.8771756310895752E-2</c:v>
                </c:pt>
                <c:pt idx="82">
                  <c:v>7.8722349959638505E-2</c:v>
                </c:pt>
                <c:pt idx="83">
                  <c:v>7.8553647024131257E-2</c:v>
                </c:pt>
                <c:pt idx="84">
                  <c:v>7.8392386824042745E-2</c:v>
                </c:pt>
                <c:pt idx="85">
                  <c:v>7.8432098379893997E-2</c:v>
                </c:pt>
                <c:pt idx="86">
                  <c:v>7.8528505057011755E-2</c:v>
                </c:pt>
                <c:pt idx="87">
                  <c:v>7.8520478369809243E-2</c:v>
                </c:pt>
                <c:pt idx="88">
                  <c:v>7.8502941191908246E-2</c:v>
                </c:pt>
                <c:pt idx="89">
                  <c:v>7.8626686261428755E-2</c:v>
                </c:pt>
                <c:pt idx="90">
                  <c:v>7.9017839728084252E-2</c:v>
                </c:pt>
                <c:pt idx="91">
                  <c:v>7.901848391818575E-2</c:v>
                </c:pt>
                <c:pt idx="92">
                  <c:v>7.9156698718567495E-2</c:v>
                </c:pt>
                <c:pt idx="93">
                  <c:v>7.9256829078355254E-2</c:v>
                </c:pt>
                <c:pt idx="94">
                  <c:v>7.93064966776445E-2</c:v>
                </c:pt>
                <c:pt idx="95">
                  <c:v>7.9385844843259001E-2</c:v>
                </c:pt>
                <c:pt idx="96">
                  <c:v>7.9440892033168745E-2</c:v>
                </c:pt>
                <c:pt idx="97">
                  <c:v>7.9350680901090251E-2</c:v>
                </c:pt>
                <c:pt idx="98">
                  <c:v>7.92519183463085E-2</c:v>
                </c:pt>
                <c:pt idx="99">
                  <c:v>7.9216851044266498E-2</c:v>
                </c:pt>
                <c:pt idx="100">
                  <c:v>7.9266827934963494E-2</c:v>
                </c:pt>
                <c:pt idx="101">
                  <c:v>7.9084471384474997E-2</c:v>
                </c:pt>
                <c:pt idx="102">
                  <c:v>7.9036717868948253E-2</c:v>
                </c:pt>
                <c:pt idx="103">
                  <c:v>7.9071496802975996E-2</c:v>
                </c:pt>
                <c:pt idx="104">
                  <c:v>7.9066765033643502E-2</c:v>
                </c:pt>
                <c:pt idx="105">
                  <c:v>7.8830503193996745E-2</c:v>
                </c:pt>
                <c:pt idx="106">
                  <c:v>7.8873487620936752E-2</c:v>
                </c:pt>
                <c:pt idx="107">
                  <c:v>7.8890971028675247E-2</c:v>
                </c:pt>
                <c:pt idx="108">
                  <c:v>7.8940912384951253E-2</c:v>
                </c:pt>
                <c:pt idx="109">
                  <c:v>7.9020437851879496E-2</c:v>
                </c:pt>
                <c:pt idx="110">
                  <c:v>7.9064654806573501E-2</c:v>
                </c:pt>
                <c:pt idx="111">
                  <c:v>7.9055337130307005E-2</c:v>
                </c:pt>
                <c:pt idx="112">
                  <c:v>7.9042262760400994E-2</c:v>
                </c:pt>
                <c:pt idx="113">
                  <c:v>7.9002848560755248E-2</c:v>
                </c:pt>
                <c:pt idx="114">
                  <c:v>7.8950349721392754E-2</c:v>
                </c:pt>
                <c:pt idx="115">
                  <c:v>7.8935375328943999E-2</c:v>
                </c:pt>
                <c:pt idx="116">
                  <c:v>7.8884505887374751E-2</c:v>
                </c:pt>
                <c:pt idx="117">
                  <c:v>7.8912481214576752E-2</c:v>
                </c:pt>
                <c:pt idx="118">
                  <c:v>7.8913389195244002E-2</c:v>
                </c:pt>
                <c:pt idx="119">
                  <c:v>7.886903843780825E-2</c:v>
                </c:pt>
                <c:pt idx="120">
                  <c:v>7.8832491758741005E-2</c:v>
                </c:pt>
                <c:pt idx="121">
                  <c:v>7.8981830369774006E-2</c:v>
                </c:pt>
                <c:pt idx="122">
                  <c:v>7.9054950936795002E-2</c:v>
                </c:pt>
                <c:pt idx="123">
                  <c:v>7.9160759322483246E-2</c:v>
                </c:pt>
                <c:pt idx="124">
                  <c:v>7.9277106700364752E-2</c:v>
                </c:pt>
                <c:pt idx="125">
                  <c:v>7.9359338294782755E-2</c:v>
                </c:pt>
                <c:pt idx="126">
                  <c:v>7.9498254478233749E-2</c:v>
                </c:pt>
                <c:pt idx="127">
                  <c:v>7.9621703127707E-2</c:v>
                </c:pt>
                <c:pt idx="128">
                  <c:v>7.9746728002064254E-2</c:v>
                </c:pt>
                <c:pt idx="129">
                  <c:v>7.9842748926494497E-2</c:v>
                </c:pt>
                <c:pt idx="130">
                  <c:v>7.9898105261216504E-2</c:v>
                </c:pt>
                <c:pt idx="131">
                  <c:v>7.9973318302555246E-2</c:v>
                </c:pt>
                <c:pt idx="132">
                  <c:v>8.000551740097625E-2</c:v>
                </c:pt>
                <c:pt idx="133">
                  <c:v>8.0017100607179245E-2</c:v>
                </c:pt>
                <c:pt idx="134">
                  <c:v>8.0023304518919994E-2</c:v>
                </c:pt>
                <c:pt idx="135">
                  <c:v>8.0027170373408493E-2</c:v>
                </c:pt>
                <c:pt idx="136">
                  <c:v>8.0003736758029506E-2</c:v>
                </c:pt>
                <c:pt idx="137">
                  <c:v>7.9953817664706744E-2</c:v>
                </c:pt>
                <c:pt idx="138">
                  <c:v>7.9885778249183248E-2</c:v>
                </c:pt>
                <c:pt idx="139">
                  <c:v>7.9825503057565E-2</c:v>
                </c:pt>
                <c:pt idx="140">
                  <c:v>7.9785380762404504E-2</c:v>
                </c:pt>
                <c:pt idx="141">
                  <c:v>7.9739066810492004E-2</c:v>
                </c:pt>
                <c:pt idx="142">
                  <c:v>7.9689513959959754E-2</c:v>
                </c:pt>
                <c:pt idx="143">
                  <c:v>7.9667169824690756E-2</c:v>
                </c:pt>
                <c:pt idx="144">
                  <c:v>7.9654379400835251E-2</c:v>
                </c:pt>
                <c:pt idx="145">
                  <c:v>7.9631744959561504E-2</c:v>
                </c:pt>
                <c:pt idx="146">
                  <c:v>7.9631946017581001E-2</c:v>
                </c:pt>
                <c:pt idx="147">
                  <c:v>7.9660073300614254E-2</c:v>
                </c:pt>
                <c:pt idx="148">
                  <c:v>7.9682228102020497E-2</c:v>
                </c:pt>
                <c:pt idx="149">
                  <c:v>7.9715647899417999E-2</c:v>
                </c:pt>
                <c:pt idx="150">
                  <c:v>7.9796633129501249E-2</c:v>
                </c:pt>
                <c:pt idx="151">
                  <c:v>7.9864207179647997E-2</c:v>
                </c:pt>
                <c:pt idx="152">
                  <c:v>7.9925251118322743E-2</c:v>
                </c:pt>
                <c:pt idx="153">
                  <c:v>7.9989808636464502E-2</c:v>
                </c:pt>
                <c:pt idx="154">
                  <c:v>8.0049251544023495E-2</c:v>
                </c:pt>
                <c:pt idx="155">
                  <c:v>8.0093298887789752E-2</c:v>
                </c:pt>
                <c:pt idx="156">
                  <c:v>8.0172993379572996E-2</c:v>
                </c:pt>
                <c:pt idx="157">
                  <c:v>8.0228865429854995E-2</c:v>
                </c:pt>
                <c:pt idx="158">
                  <c:v>8.0271533456758748E-2</c:v>
                </c:pt>
                <c:pt idx="159">
                  <c:v>8.0314254443253505E-2</c:v>
                </c:pt>
                <c:pt idx="160">
                  <c:v>8.0364379275723249E-2</c:v>
                </c:pt>
                <c:pt idx="161">
                  <c:v>8.0383868701673494E-2</c:v>
                </c:pt>
                <c:pt idx="162">
                  <c:v>8.0392970809389494E-2</c:v>
                </c:pt>
                <c:pt idx="163">
                  <c:v>8.0389725756326746E-2</c:v>
                </c:pt>
                <c:pt idx="164">
                  <c:v>8.0380564103035498E-2</c:v>
                </c:pt>
                <c:pt idx="165">
                  <c:v>8.0370903557876253E-2</c:v>
                </c:pt>
                <c:pt idx="166">
                  <c:v>8.0350250128911505E-2</c:v>
                </c:pt>
                <c:pt idx="167">
                  <c:v>8.0382472017900997E-2</c:v>
                </c:pt>
                <c:pt idx="168">
                  <c:v>8.0396424534093E-2</c:v>
                </c:pt>
                <c:pt idx="169">
                  <c:v>8.0395103824161249E-2</c:v>
                </c:pt>
                <c:pt idx="170">
                  <c:v>8.0391337215591496E-2</c:v>
                </c:pt>
                <c:pt idx="171">
                  <c:v>8.0385105763909254E-2</c:v>
                </c:pt>
                <c:pt idx="172">
                  <c:v>8.0402553694393752E-2</c:v>
                </c:pt>
                <c:pt idx="173">
                  <c:v>8.0412963317170003E-2</c:v>
                </c:pt>
                <c:pt idx="174">
                  <c:v>8.0432269694408753E-2</c:v>
                </c:pt>
                <c:pt idx="175">
                  <c:v>8.0466772680580501E-2</c:v>
                </c:pt>
                <c:pt idx="176">
                  <c:v>8.0485626374392993E-2</c:v>
                </c:pt>
                <c:pt idx="177">
                  <c:v>8.0518027733473746E-2</c:v>
                </c:pt>
                <c:pt idx="178">
                  <c:v>8.0544739250356004E-2</c:v>
                </c:pt>
                <c:pt idx="179">
                  <c:v>8.0578456033620752E-2</c:v>
                </c:pt>
                <c:pt idx="180">
                  <c:v>8.062880617942475E-2</c:v>
                </c:pt>
                <c:pt idx="181">
                  <c:v>8.0692463541176249E-2</c:v>
                </c:pt>
                <c:pt idx="182">
                  <c:v>8.0747003710876994E-2</c:v>
                </c:pt>
                <c:pt idx="183">
                  <c:v>8.0779791036898002E-2</c:v>
                </c:pt>
                <c:pt idx="184">
                  <c:v>8.0802107792857E-2</c:v>
                </c:pt>
                <c:pt idx="185">
                  <c:v>8.0820171194549748E-2</c:v>
                </c:pt>
                <c:pt idx="186">
                  <c:v>8.0822066301194498E-2</c:v>
                </c:pt>
                <c:pt idx="187">
                  <c:v>8.0841922185751744E-2</c:v>
                </c:pt>
                <c:pt idx="188">
                  <c:v>8.0834255744282255E-2</c:v>
                </c:pt>
                <c:pt idx="189">
                  <c:v>8.0822898351912253E-2</c:v>
                </c:pt>
                <c:pt idx="190">
                  <c:v>8.0822182662531245E-2</c:v>
                </c:pt>
                <c:pt idx="191">
                  <c:v>8.0811817171021996E-2</c:v>
                </c:pt>
                <c:pt idx="192">
                  <c:v>8.0772799873413001E-2</c:v>
                </c:pt>
                <c:pt idx="193">
                  <c:v>8.0739452603989251E-2</c:v>
                </c:pt>
                <c:pt idx="194">
                  <c:v>8.0709505483288743E-2</c:v>
                </c:pt>
                <c:pt idx="195">
                  <c:v>8.0677588497142252E-2</c:v>
                </c:pt>
                <c:pt idx="196">
                  <c:v>8.0637881942494244E-2</c:v>
                </c:pt>
                <c:pt idx="197">
                  <c:v>8.0598042010176493E-2</c:v>
                </c:pt>
                <c:pt idx="198">
                  <c:v>8.0547376919535743E-2</c:v>
                </c:pt>
                <c:pt idx="199">
                  <c:v>8.0490821801834256E-2</c:v>
                </c:pt>
                <c:pt idx="200">
                  <c:v>8.0439104490677746E-2</c:v>
                </c:pt>
                <c:pt idx="201">
                  <c:v>8.0413495834038756E-2</c:v>
                </c:pt>
                <c:pt idx="202">
                  <c:v>8.0354225450505495E-2</c:v>
                </c:pt>
                <c:pt idx="203">
                  <c:v>8.0299919545686244E-2</c:v>
                </c:pt>
                <c:pt idx="204">
                  <c:v>8.0249720682171247E-2</c:v>
                </c:pt>
                <c:pt idx="205">
                  <c:v>8.0204253596326755E-2</c:v>
                </c:pt>
                <c:pt idx="206">
                  <c:v>8.017379891659325E-2</c:v>
                </c:pt>
                <c:pt idx="207">
                  <c:v>8.0149981506567755E-2</c:v>
                </c:pt>
                <c:pt idx="208">
                  <c:v>8.0137266564785994E-2</c:v>
                </c:pt>
                <c:pt idx="209">
                  <c:v>8.0120616068928743E-2</c:v>
                </c:pt>
                <c:pt idx="210">
                  <c:v>8.0100016260294254E-2</c:v>
                </c:pt>
                <c:pt idx="211">
                  <c:v>8.0107900076342997E-2</c:v>
                </c:pt>
                <c:pt idx="212">
                  <c:v>8.0126275633507493E-2</c:v>
                </c:pt>
                <c:pt idx="213">
                  <c:v>8.0147229967475503E-2</c:v>
                </c:pt>
                <c:pt idx="214">
                  <c:v>8.0173437864831248E-2</c:v>
                </c:pt>
                <c:pt idx="215">
                  <c:v>8.0204531717392002E-2</c:v>
                </c:pt>
                <c:pt idx="216">
                  <c:v>8.0233403755788496E-2</c:v>
                </c:pt>
                <c:pt idx="217">
                  <c:v>8.0287630058398757E-2</c:v>
                </c:pt>
                <c:pt idx="218">
                  <c:v>8.0342709720404998E-2</c:v>
                </c:pt>
                <c:pt idx="219">
                  <c:v>8.0395576593426249E-2</c:v>
                </c:pt>
                <c:pt idx="220">
                  <c:v>8.0444589149853252E-2</c:v>
                </c:pt>
                <c:pt idx="221">
                  <c:v>8.0487918526605751E-2</c:v>
                </c:pt>
                <c:pt idx="222">
                  <c:v>8.0550763082034252E-2</c:v>
                </c:pt>
                <c:pt idx="223">
                  <c:v>8.0615910224803994E-2</c:v>
                </c:pt>
                <c:pt idx="224">
                  <c:v>8.0668776771214007E-2</c:v>
                </c:pt>
                <c:pt idx="225">
                  <c:v>8.0705676058607997E-2</c:v>
                </c:pt>
                <c:pt idx="226">
                  <c:v>8.0740866667297753E-2</c:v>
                </c:pt>
                <c:pt idx="227">
                  <c:v>8.0783246761639005E-2</c:v>
                </c:pt>
                <c:pt idx="228">
                  <c:v>8.0834838001950252E-2</c:v>
                </c:pt>
                <c:pt idx="229">
                  <c:v>8.0875872571179494E-2</c:v>
                </c:pt>
                <c:pt idx="230">
                  <c:v>8.0898604075001754E-2</c:v>
                </c:pt>
                <c:pt idx="231">
                  <c:v>8.0926953567120249E-2</c:v>
                </c:pt>
                <c:pt idx="232">
                  <c:v>8.0957195721507752E-2</c:v>
                </c:pt>
                <c:pt idx="233">
                  <c:v>8.0976377657366247E-2</c:v>
                </c:pt>
                <c:pt idx="234">
                  <c:v>8.0990955268264997E-2</c:v>
                </c:pt>
                <c:pt idx="235">
                  <c:v>8.1004357285210243E-2</c:v>
                </c:pt>
                <c:pt idx="236">
                  <c:v>8.0993305906605001E-2</c:v>
                </c:pt>
                <c:pt idx="237">
                  <c:v>8.0984665984224755E-2</c:v>
                </c:pt>
                <c:pt idx="238">
                  <c:v>8.0963535816038004E-2</c:v>
                </c:pt>
                <c:pt idx="239">
                  <c:v>8.0930343627164503E-2</c:v>
                </c:pt>
                <c:pt idx="240">
                  <c:v>8.0892032525311755E-2</c:v>
                </c:pt>
                <c:pt idx="241">
                  <c:v>8.0868745249065996E-2</c:v>
                </c:pt>
                <c:pt idx="242">
                  <c:v>8.0823766746483755E-2</c:v>
                </c:pt>
                <c:pt idx="243">
                  <c:v>8.0770254182872495E-2</c:v>
                </c:pt>
                <c:pt idx="244">
                  <c:v>8.0719132316199996E-2</c:v>
                </c:pt>
                <c:pt idx="245">
                  <c:v>8.0674408560606495E-2</c:v>
                </c:pt>
                <c:pt idx="246">
                  <c:v>8.0614321000262251E-2</c:v>
                </c:pt>
                <c:pt idx="247">
                  <c:v>8.0569893608472248E-2</c:v>
                </c:pt>
                <c:pt idx="248">
                  <c:v>8.05146997387165E-2</c:v>
                </c:pt>
                <c:pt idx="249">
                  <c:v>8.0451838370077244E-2</c:v>
                </c:pt>
                <c:pt idx="250">
                  <c:v>8.0387627962614255E-2</c:v>
                </c:pt>
                <c:pt idx="251">
                  <c:v>8.0320603384640504E-2</c:v>
                </c:pt>
                <c:pt idx="252">
                  <c:v>8.0262468262337253E-2</c:v>
                </c:pt>
                <c:pt idx="253">
                  <c:v>8.0196968548865252E-2</c:v>
                </c:pt>
                <c:pt idx="254">
                  <c:v>8.0137117496985252E-2</c:v>
                </c:pt>
                <c:pt idx="255">
                  <c:v>8.0091766815665003E-2</c:v>
                </c:pt>
                <c:pt idx="256">
                  <c:v>8.0029118996994497E-2</c:v>
                </c:pt>
                <c:pt idx="257">
                  <c:v>7.9977084407904256E-2</c:v>
                </c:pt>
                <c:pt idx="258">
                  <c:v>7.9912297532290996E-2</c:v>
                </c:pt>
                <c:pt idx="259">
                  <c:v>7.9851616551532251E-2</c:v>
                </c:pt>
                <c:pt idx="260">
                  <c:v>7.9811266496558494E-2</c:v>
                </c:pt>
                <c:pt idx="261">
                  <c:v>7.9765382845040506E-2</c:v>
                </c:pt>
                <c:pt idx="262">
                  <c:v>7.9704136954578744E-2</c:v>
                </c:pt>
                <c:pt idx="263">
                  <c:v>7.9641109598911006E-2</c:v>
                </c:pt>
                <c:pt idx="264">
                  <c:v>7.9580549699570249E-2</c:v>
                </c:pt>
                <c:pt idx="265">
                  <c:v>7.9524689955831507E-2</c:v>
                </c:pt>
                <c:pt idx="266">
                  <c:v>7.9476434078312994E-2</c:v>
                </c:pt>
                <c:pt idx="267">
                  <c:v>7.9428996356984499E-2</c:v>
                </c:pt>
                <c:pt idx="268">
                  <c:v>7.9384022982624744E-2</c:v>
                </c:pt>
                <c:pt idx="269">
                  <c:v>7.9336880713466257E-2</c:v>
                </c:pt>
                <c:pt idx="270">
                  <c:v>7.92799083781935E-2</c:v>
                </c:pt>
                <c:pt idx="271">
                  <c:v>7.9195379801060256E-2</c:v>
                </c:pt>
                <c:pt idx="272">
                  <c:v>7.9149788467175006E-2</c:v>
                </c:pt>
                <c:pt idx="273">
                  <c:v>7.9137569224665999E-2</c:v>
                </c:pt>
                <c:pt idx="274">
                  <c:v>7.9158461060912746E-2</c:v>
                </c:pt>
                <c:pt idx="275">
                  <c:v>7.9201142497118501E-2</c:v>
                </c:pt>
                <c:pt idx="276">
                  <c:v>7.9180912045300755E-2</c:v>
                </c:pt>
                <c:pt idx="277">
                  <c:v>7.9122675937153747E-2</c:v>
                </c:pt>
                <c:pt idx="278">
                  <c:v>7.9067396469396256E-2</c:v>
                </c:pt>
                <c:pt idx="279">
                  <c:v>7.9017862710963505E-2</c:v>
                </c:pt>
                <c:pt idx="280">
                  <c:v>7.8967709941403993E-2</c:v>
                </c:pt>
                <c:pt idx="281">
                  <c:v>7.8930163382970001E-2</c:v>
                </c:pt>
                <c:pt idx="282">
                  <c:v>7.8931982440517245E-2</c:v>
                </c:pt>
                <c:pt idx="283">
                  <c:v>7.8932005378139006E-2</c:v>
                </c:pt>
                <c:pt idx="284">
                  <c:v>7.8930803828655999E-2</c:v>
                </c:pt>
                <c:pt idx="285">
                  <c:v>7.8940799452016E-2</c:v>
                </c:pt>
                <c:pt idx="286">
                  <c:v>7.8944616777498255E-2</c:v>
                </c:pt>
                <c:pt idx="287">
                  <c:v>7.8919953224505249E-2</c:v>
                </c:pt>
                <c:pt idx="288">
                  <c:v>7.8890238245506755E-2</c:v>
                </c:pt>
                <c:pt idx="289">
                  <c:v>7.8864140590862997E-2</c:v>
                </c:pt>
                <c:pt idx="290">
                  <c:v>7.8844484799055245E-2</c:v>
                </c:pt>
                <c:pt idx="291">
                  <c:v>7.8835467111487506E-2</c:v>
                </c:pt>
                <c:pt idx="292">
                  <c:v>7.8822808251574505E-2</c:v>
                </c:pt>
                <c:pt idx="293">
                  <c:v>7.8796276245736249E-2</c:v>
                </c:pt>
                <c:pt idx="294">
                  <c:v>7.876649857601925E-2</c:v>
                </c:pt>
                <c:pt idx="295">
                  <c:v>7.8755538867681246E-2</c:v>
                </c:pt>
                <c:pt idx="296">
                  <c:v>7.8753118556171994E-2</c:v>
                </c:pt>
                <c:pt idx="297">
                  <c:v>7.8732429648678257E-2</c:v>
                </c:pt>
                <c:pt idx="298">
                  <c:v>7.8700052882791999E-2</c:v>
                </c:pt>
                <c:pt idx="299">
                  <c:v>7.8676270358449749E-2</c:v>
                </c:pt>
                <c:pt idx="300">
                  <c:v>7.8690545161707495E-2</c:v>
                </c:pt>
                <c:pt idx="301">
                  <c:v>7.8669112308888497E-2</c:v>
                </c:pt>
                <c:pt idx="302">
                  <c:v>7.8660660586636247E-2</c:v>
                </c:pt>
                <c:pt idx="303">
                  <c:v>7.8651411054024498E-2</c:v>
                </c:pt>
                <c:pt idx="304">
                  <c:v>7.8643276431556747E-2</c:v>
                </c:pt>
                <c:pt idx="305">
                  <c:v>7.8652024590353004E-2</c:v>
                </c:pt>
                <c:pt idx="306">
                  <c:v>7.8639402588847995E-2</c:v>
                </c:pt>
                <c:pt idx="307">
                  <c:v>7.8615310663754004E-2</c:v>
                </c:pt>
                <c:pt idx="308">
                  <c:v>7.8586551617493006E-2</c:v>
                </c:pt>
                <c:pt idx="309">
                  <c:v>7.8554972831329756E-2</c:v>
                </c:pt>
                <c:pt idx="310">
                  <c:v>7.8516805867884495E-2</c:v>
                </c:pt>
                <c:pt idx="311">
                  <c:v>7.8460161648810756E-2</c:v>
                </c:pt>
                <c:pt idx="312">
                  <c:v>7.8406788470831504E-2</c:v>
                </c:pt>
                <c:pt idx="313">
                  <c:v>7.8346627882560499E-2</c:v>
                </c:pt>
                <c:pt idx="314">
                  <c:v>7.8275568428132006E-2</c:v>
                </c:pt>
                <c:pt idx="315">
                  <c:v>7.8199229046044247E-2</c:v>
                </c:pt>
                <c:pt idx="316">
                  <c:v>7.8137663869094001E-2</c:v>
                </c:pt>
                <c:pt idx="317">
                  <c:v>7.8055774645649251E-2</c:v>
                </c:pt>
                <c:pt idx="318">
                  <c:v>7.7947630815961746E-2</c:v>
                </c:pt>
                <c:pt idx="319">
                  <c:v>7.7815715434907257E-2</c:v>
                </c:pt>
                <c:pt idx="320">
                  <c:v>7.7675837279325005E-2</c:v>
                </c:pt>
                <c:pt idx="321">
                  <c:v>7.7544356056986244E-2</c:v>
                </c:pt>
                <c:pt idx="322">
                  <c:v>7.7442503352472505E-2</c:v>
                </c:pt>
                <c:pt idx="323">
                  <c:v>7.7365388592170251E-2</c:v>
                </c:pt>
                <c:pt idx="324">
                  <c:v>7.7301430272252253E-2</c:v>
                </c:pt>
                <c:pt idx="325">
                  <c:v>7.7228859181947496E-2</c:v>
                </c:pt>
                <c:pt idx="326">
                  <c:v>7.7191940197761003E-2</c:v>
                </c:pt>
                <c:pt idx="327">
                  <c:v>7.7163948020092243E-2</c:v>
                </c:pt>
                <c:pt idx="328">
                  <c:v>7.7130658128259255E-2</c:v>
                </c:pt>
                <c:pt idx="329">
                  <c:v>7.7081972125188247E-2</c:v>
                </c:pt>
                <c:pt idx="330">
                  <c:v>7.7017828479439748E-2</c:v>
                </c:pt>
                <c:pt idx="331">
                  <c:v>7.6958398567769246E-2</c:v>
                </c:pt>
                <c:pt idx="332">
                  <c:v>7.6909260792918752E-2</c:v>
                </c:pt>
                <c:pt idx="333">
                  <c:v>7.6869814193453498E-2</c:v>
                </c:pt>
                <c:pt idx="334">
                  <c:v>7.6838309280786748E-2</c:v>
                </c:pt>
                <c:pt idx="335">
                  <c:v>7.6828215877092751E-2</c:v>
                </c:pt>
                <c:pt idx="336">
                  <c:v>7.6812807304114494E-2</c:v>
                </c:pt>
                <c:pt idx="337">
                  <c:v>7.6794552603661248E-2</c:v>
                </c:pt>
                <c:pt idx="338">
                  <c:v>7.6788249124333255E-2</c:v>
                </c:pt>
                <c:pt idx="339">
                  <c:v>7.6812280465729244E-2</c:v>
                </c:pt>
                <c:pt idx="340">
                  <c:v>7.6814524830601499E-2</c:v>
                </c:pt>
                <c:pt idx="341">
                  <c:v>7.6822343284707245E-2</c:v>
                </c:pt>
                <c:pt idx="342">
                  <c:v>7.6847887643277005E-2</c:v>
                </c:pt>
                <c:pt idx="343">
                  <c:v>7.6885580445571505E-2</c:v>
                </c:pt>
                <c:pt idx="344">
                  <c:v>7.6915768911793747E-2</c:v>
                </c:pt>
                <c:pt idx="345">
                  <c:v>7.6891634224226749E-2</c:v>
                </c:pt>
                <c:pt idx="346">
                  <c:v>7.6873147926348001E-2</c:v>
                </c:pt>
                <c:pt idx="347">
                  <c:v>7.6877469966308745E-2</c:v>
                </c:pt>
                <c:pt idx="348">
                  <c:v>7.6918277158566251E-2</c:v>
                </c:pt>
                <c:pt idx="349">
                  <c:v>7.7007960701628256E-2</c:v>
                </c:pt>
                <c:pt idx="350">
                  <c:v>7.7168786544420498E-2</c:v>
                </c:pt>
                <c:pt idx="351">
                  <c:v>7.7389172702178002E-2</c:v>
                </c:pt>
                <c:pt idx="352">
                  <c:v>7.7684921135290005E-2</c:v>
                </c:pt>
                <c:pt idx="353">
                  <c:v>7.8061231223100006E-2</c:v>
                </c:pt>
                <c:pt idx="354">
                  <c:v>7.8511542486436756E-2</c:v>
                </c:pt>
                <c:pt idx="355">
                  <c:v>7.8956878695079752E-2</c:v>
                </c:pt>
                <c:pt idx="356">
                  <c:v>7.9393999887383243E-2</c:v>
                </c:pt>
                <c:pt idx="357">
                  <c:v>7.9815965598257502E-2</c:v>
                </c:pt>
                <c:pt idx="358">
                  <c:v>8.0153216806442495E-2</c:v>
                </c:pt>
                <c:pt idx="359">
                  <c:v>8.0144343503371004E-2</c:v>
                </c:pt>
                <c:pt idx="360">
                  <c:v>7.9655927955936748E-2</c:v>
                </c:pt>
                <c:pt idx="361">
                  <c:v>7.9035877982739505E-2</c:v>
                </c:pt>
                <c:pt idx="362">
                  <c:v>7.8441773420564256E-2</c:v>
                </c:pt>
                <c:pt idx="363">
                  <c:v>7.7977775419697748E-2</c:v>
                </c:pt>
                <c:pt idx="364">
                  <c:v>7.7645386619579246E-2</c:v>
                </c:pt>
                <c:pt idx="365">
                  <c:v>7.7371287441808004E-2</c:v>
                </c:pt>
                <c:pt idx="366">
                  <c:v>7.7088349269530745E-2</c:v>
                </c:pt>
                <c:pt idx="367">
                  <c:v>7.6776043003899244E-2</c:v>
                </c:pt>
                <c:pt idx="368">
                  <c:v>7.6424596055809244E-2</c:v>
                </c:pt>
                <c:pt idx="369">
                  <c:v>7.6021866638409E-2</c:v>
                </c:pt>
                <c:pt idx="370">
                  <c:v>7.5574859146469497E-2</c:v>
                </c:pt>
                <c:pt idx="371">
                  <c:v>7.5104143497446998E-2</c:v>
                </c:pt>
                <c:pt idx="372">
                  <c:v>7.4597002997791248E-2</c:v>
                </c:pt>
                <c:pt idx="373">
                  <c:v>7.4032886300722245E-2</c:v>
                </c:pt>
                <c:pt idx="374">
                  <c:v>7.3408078712415253E-2</c:v>
                </c:pt>
                <c:pt idx="375">
                  <c:v>7.2738538418269993E-2</c:v>
                </c:pt>
                <c:pt idx="376">
                  <c:v>7.2008453549634754E-2</c:v>
                </c:pt>
                <c:pt idx="377">
                  <c:v>7.1206692386639001E-2</c:v>
                </c:pt>
                <c:pt idx="378">
                  <c:v>7.0325291889168251E-2</c:v>
                </c:pt>
                <c:pt idx="379">
                  <c:v>6.9302966358968002E-2</c:v>
                </c:pt>
                <c:pt idx="380">
                  <c:v>6.80761000314445E-2</c:v>
                </c:pt>
                <c:pt idx="381">
                  <c:v>6.6633922355182507E-2</c:v>
                </c:pt>
                <c:pt idx="382">
                  <c:v>6.5091507145241256E-2</c:v>
                </c:pt>
                <c:pt idx="383">
                  <c:v>6.3678328521570252E-2</c:v>
                </c:pt>
                <c:pt idx="384">
                  <c:v>6.2789653849663493E-2</c:v>
                </c:pt>
                <c:pt idx="385">
                  <c:v>6.2269180195591751E-2</c:v>
                </c:pt>
                <c:pt idx="386">
                  <c:v>6.1975726744179248E-2</c:v>
                </c:pt>
                <c:pt idx="387">
                  <c:v>6.1785179755928253E-2</c:v>
                </c:pt>
                <c:pt idx="388">
                  <c:v>6.1584211169032253E-2</c:v>
                </c:pt>
                <c:pt idx="389">
                  <c:v>6.138078488230625E-2</c:v>
                </c:pt>
                <c:pt idx="390">
                  <c:v>6.1220635799205253E-2</c:v>
                </c:pt>
                <c:pt idx="391">
                  <c:v>6.1117751455549499E-2</c:v>
                </c:pt>
                <c:pt idx="392">
                  <c:v>6.1075790244911499E-2</c:v>
                </c:pt>
                <c:pt idx="393">
                  <c:v>6.1087883083706253E-2</c:v>
                </c:pt>
                <c:pt idx="394">
                  <c:v>6.1163714839181003E-2</c:v>
                </c:pt>
                <c:pt idx="395">
                  <c:v>6.1297119694902501E-2</c:v>
                </c:pt>
                <c:pt idx="396">
                  <c:v>6.1494845010646247E-2</c:v>
                </c:pt>
                <c:pt idx="397">
                  <c:v>6.1754779415478751E-2</c:v>
                </c:pt>
                <c:pt idx="398">
                  <c:v>6.2057161588190753E-2</c:v>
                </c:pt>
                <c:pt idx="399">
                  <c:v>6.2396593044766253E-2</c:v>
                </c:pt>
                <c:pt idx="400">
                  <c:v>6.2747446934682996E-2</c:v>
                </c:pt>
                <c:pt idx="401">
                  <c:v>6.3102184052626256E-2</c:v>
                </c:pt>
                <c:pt idx="402">
                  <c:v>6.3465886584705755E-2</c:v>
                </c:pt>
                <c:pt idx="403">
                  <c:v>6.3892688577429746E-2</c:v>
                </c:pt>
                <c:pt idx="404">
                  <c:v>6.4313478938086005E-2</c:v>
                </c:pt>
                <c:pt idx="405">
                  <c:v>6.4744487178892501E-2</c:v>
                </c:pt>
                <c:pt idx="406">
                  <c:v>6.5189575027406743E-2</c:v>
                </c:pt>
                <c:pt idx="407">
                  <c:v>6.5652280388439996E-2</c:v>
                </c:pt>
                <c:pt idx="408">
                  <c:v>6.6160039902634749E-2</c:v>
                </c:pt>
                <c:pt idx="409">
                  <c:v>6.6690397216058253E-2</c:v>
                </c:pt>
                <c:pt idx="410">
                  <c:v>6.7178486422093744E-2</c:v>
                </c:pt>
                <c:pt idx="411">
                  <c:v>6.7602415898114998E-2</c:v>
                </c:pt>
                <c:pt idx="412">
                  <c:v>6.7957943385720004E-2</c:v>
                </c:pt>
                <c:pt idx="413">
                  <c:v>6.8246850492774749E-2</c:v>
                </c:pt>
                <c:pt idx="414">
                  <c:v>6.8490272049021E-2</c:v>
                </c:pt>
                <c:pt idx="415">
                  <c:v>6.8717950511834006E-2</c:v>
                </c:pt>
                <c:pt idx="416">
                  <c:v>6.8933334761297246E-2</c:v>
                </c:pt>
                <c:pt idx="417">
                  <c:v>6.9128142506312246E-2</c:v>
                </c:pt>
                <c:pt idx="418">
                  <c:v>6.9328789742498245E-2</c:v>
                </c:pt>
                <c:pt idx="419">
                  <c:v>6.9554638342475744E-2</c:v>
                </c:pt>
                <c:pt idx="420">
                  <c:v>6.9778437384616004E-2</c:v>
                </c:pt>
                <c:pt idx="421">
                  <c:v>6.9998851281734498E-2</c:v>
                </c:pt>
                <c:pt idx="422">
                  <c:v>7.02357618814725E-2</c:v>
                </c:pt>
                <c:pt idx="423">
                  <c:v>7.0469433799235995E-2</c:v>
                </c:pt>
                <c:pt idx="424">
                  <c:v>7.0720161984840754E-2</c:v>
                </c:pt>
                <c:pt idx="425">
                  <c:v>7.0964472584053501E-2</c:v>
                </c:pt>
                <c:pt idx="426">
                  <c:v>7.1191335610208753E-2</c:v>
                </c:pt>
                <c:pt idx="427">
                  <c:v>7.1404266613659256E-2</c:v>
                </c:pt>
                <c:pt idx="428">
                  <c:v>7.1566219746045004E-2</c:v>
                </c:pt>
                <c:pt idx="429">
                  <c:v>7.1724677789175753E-2</c:v>
                </c:pt>
                <c:pt idx="430">
                  <c:v>7.1852025662818494E-2</c:v>
                </c:pt>
                <c:pt idx="431">
                  <c:v>7.1925880510375004E-2</c:v>
                </c:pt>
                <c:pt idx="432">
                  <c:v>7.1931494411222249E-2</c:v>
                </c:pt>
                <c:pt idx="433">
                  <c:v>7.1939974839459755E-2</c:v>
                </c:pt>
                <c:pt idx="434">
                  <c:v>7.1939282796377998E-2</c:v>
                </c:pt>
                <c:pt idx="435">
                  <c:v>7.1929537063804005E-2</c:v>
                </c:pt>
                <c:pt idx="436">
                  <c:v>7.1908629705567745E-2</c:v>
                </c:pt>
                <c:pt idx="437">
                  <c:v>7.1861775125732996E-2</c:v>
                </c:pt>
                <c:pt idx="438">
                  <c:v>7.1794728832480004E-2</c:v>
                </c:pt>
                <c:pt idx="439">
                  <c:v>7.1718217436812254E-2</c:v>
                </c:pt>
                <c:pt idx="440">
                  <c:v>7.1627350533801745E-2</c:v>
                </c:pt>
                <c:pt idx="441">
                  <c:v>7.1518473098349244E-2</c:v>
                </c:pt>
                <c:pt idx="442">
                  <c:v>7.1400533239123501E-2</c:v>
                </c:pt>
                <c:pt idx="443">
                  <c:v>7.1227108422246999E-2</c:v>
                </c:pt>
                <c:pt idx="444">
                  <c:v>7.103672121651225E-2</c:v>
                </c:pt>
                <c:pt idx="445">
                  <c:v>7.0826456748195002E-2</c:v>
                </c:pt>
                <c:pt idx="446">
                  <c:v>7.0590361296577253E-2</c:v>
                </c:pt>
                <c:pt idx="447">
                  <c:v>7.0367122208171748E-2</c:v>
                </c:pt>
                <c:pt idx="448">
                  <c:v>7.0096217274403003E-2</c:v>
                </c:pt>
                <c:pt idx="449">
                  <c:v>6.9809235343746251E-2</c:v>
                </c:pt>
                <c:pt idx="450">
                  <c:v>6.9528162185116246E-2</c:v>
                </c:pt>
                <c:pt idx="451">
                  <c:v>6.9267528110251997E-2</c:v>
                </c:pt>
                <c:pt idx="452">
                  <c:v>6.8961468300398496E-2</c:v>
                </c:pt>
                <c:pt idx="453">
                  <c:v>6.8651752709010999E-2</c:v>
                </c:pt>
                <c:pt idx="454">
                  <c:v>6.8367717199764255E-2</c:v>
                </c:pt>
                <c:pt idx="455">
                  <c:v>6.7820671823675252E-2</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numCache>
            </c:numRef>
          </c:yVal>
          <c:smooth val="1"/>
          <c:extLst>
            <c:ext xmlns:c16="http://schemas.microsoft.com/office/drawing/2014/chart" uri="{C3380CC4-5D6E-409C-BE32-E72D297353CC}">
              <c16:uniqueId val="{00000000-E388-444F-B6FE-C2809E0EFF77}"/>
            </c:ext>
          </c:extLst>
        </c:ser>
        <c:ser>
          <c:idx val="1"/>
          <c:order val="1"/>
          <c:tx>
            <c:strRef>
              <c:f>ورقة1!$C$1</c:f>
              <c:strCache>
                <c:ptCount val="1"/>
                <c:pt idx="0">
                  <c:v>A- Water</c:v>
                </c:pt>
              </c:strCache>
            </c:strRef>
          </c:tx>
          <c:spPr>
            <a:ln w="19050" cap="rnd">
              <a:solidFill>
                <a:srgbClr val="FF0000"/>
              </a:solidFill>
              <a:round/>
            </a:ln>
            <a:effectLst/>
          </c:spPr>
          <c:marker>
            <c:symbol val="none"/>
          </c:marker>
          <c:xVal>
            <c:numRef>
              <c:f>ورقة1!$A$2:$A$1822</c:f>
              <c:numCache>
                <c:formatCode>General</c:formatCode>
                <c:ptCount val="1821"/>
                <c:pt idx="0">
                  <c:v>190</c:v>
                </c:pt>
                <c:pt idx="1">
                  <c:v>192</c:v>
                </c:pt>
                <c:pt idx="2">
                  <c:v>194.00000000000099</c:v>
                </c:pt>
                <c:pt idx="3">
                  <c:v>196.00000000000099</c:v>
                </c:pt>
                <c:pt idx="4">
                  <c:v>198.00000000000199</c:v>
                </c:pt>
                <c:pt idx="5">
                  <c:v>200.00000000000199</c:v>
                </c:pt>
                <c:pt idx="6">
                  <c:v>202.00000000000301</c:v>
                </c:pt>
                <c:pt idx="7">
                  <c:v>204.00000000000301</c:v>
                </c:pt>
                <c:pt idx="8">
                  <c:v>206.00000000000401</c:v>
                </c:pt>
                <c:pt idx="9">
                  <c:v>208.00000000000401</c:v>
                </c:pt>
                <c:pt idx="10">
                  <c:v>210.000000000005</c:v>
                </c:pt>
                <c:pt idx="11">
                  <c:v>212.000000000005</c:v>
                </c:pt>
                <c:pt idx="12">
                  <c:v>214.000000000005</c:v>
                </c:pt>
                <c:pt idx="13">
                  <c:v>216.000000000006</c:v>
                </c:pt>
                <c:pt idx="14">
                  <c:v>218.000000000006</c:v>
                </c:pt>
                <c:pt idx="15">
                  <c:v>220.00000000000699</c:v>
                </c:pt>
                <c:pt idx="16">
                  <c:v>222.00000000000699</c:v>
                </c:pt>
                <c:pt idx="17">
                  <c:v>224.00000000000799</c:v>
                </c:pt>
                <c:pt idx="18">
                  <c:v>226.00000000000799</c:v>
                </c:pt>
                <c:pt idx="19">
                  <c:v>228.00000000000901</c:v>
                </c:pt>
                <c:pt idx="20">
                  <c:v>230.00000000000901</c:v>
                </c:pt>
                <c:pt idx="21">
                  <c:v>232.00000000001</c:v>
                </c:pt>
                <c:pt idx="22">
                  <c:v>234.00000000001</c:v>
                </c:pt>
                <c:pt idx="23">
                  <c:v>236.00000000001</c:v>
                </c:pt>
                <c:pt idx="24">
                  <c:v>238.000000000011</c:v>
                </c:pt>
                <c:pt idx="25">
                  <c:v>240.000000000011</c:v>
                </c:pt>
                <c:pt idx="26">
                  <c:v>242.00000000001199</c:v>
                </c:pt>
                <c:pt idx="27">
                  <c:v>244.00000000001199</c:v>
                </c:pt>
                <c:pt idx="28">
                  <c:v>246.00000000001299</c:v>
                </c:pt>
                <c:pt idx="29">
                  <c:v>248.00000000001299</c:v>
                </c:pt>
                <c:pt idx="30">
                  <c:v>250.00000000001401</c:v>
                </c:pt>
                <c:pt idx="31">
                  <c:v>252.00000000001401</c:v>
                </c:pt>
                <c:pt idx="32">
                  <c:v>254.00000000001501</c:v>
                </c:pt>
                <c:pt idx="33">
                  <c:v>256.00000000001501</c:v>
                </c:pt>
                <c:pt idx="34">
                  <c:v>258.00000000001501</c:v>
                </c:pt>
                <c:pt idx="35">
                  <c:v>260.00000000001597</c:v>
                </c:pt>
                <c:pt idx="36">
                  <c:v>262.00000000001597</c:v>
                </c:pt>
                <c:pt idx="37">
                  <c:v>264.000000000017</c:v>
                </c:pt>
                <c:pt idx="38">
                  <c:v>266.000000000017</c:v>
                </c:pt>
                <c:pt idx="39">
                  <c:v>268.00000000001802</c:v>
                </c:pt>
                <c:pt idx="40">
                  <c:v>270.00000000001802</c:v>
                </c:pt>
                <c:pt idx="41">
                  <c:v>272.00000000001899</c:v>
                </c:pt>
                <c:pt idx="42">
                  <c:v>274.00000000001899</c:v>
                </c:pt>
                <c:pt idx="43">
                  <c:v>276.00000000002001</c:v>
                </c:pt>
                <c:pt idx="44">
                  <c:v>278.00000000002001</c:v>
                </c:pt>
                <c:pt idx="45">
                  <c:v>280.00000000002001</c:v>
                </c:pt>
                <c:pt idx="46">
                  <c:v>282.00000000002098</c:v>
                </c:pt>
                <c:pt idx="47">
                  <c:v>284.00000000002098</c:v>
                </c:pt>
                <c:pt idx="48">
                  <c:v>286.000000000022</c:v>
                </c:pt>
                <c:pt idx="49">
                  <c:v>288.000000000022</c:v>
                </c:pt>
                <c:pt idx="50">
                  <c:v>290.00000000002302</c:v>
                </c:pt>
                <c:pt idx="51">
                  <c:v>292.00000000002302</c:v>
                </c:pt>
                <c:pt idx="52">
                  <c:v>294.00000000002399</c:v>
                </c:pt>
                <c:pt idx="53">
                  <c:v>296.00000000002399</c:v>
                </c:pt>
                <c:pt idx="54">
                  <c:v>298.00000000002501</c:v>
                </c:pt>
                <c:pt idx="55">
                  <c:v>300.00000000002501</c:v>
                </c:pt>
                <c:pt idx="56">
                  <c:v>302.00000000002501</c:v>
                </c:pt>
                <c:pt idx="57">
                  <c:v>304.00000000002598</c:v>
                </c:pt>
                <c:pt idx="58">
                  <c:v>306.00000000002598</c:v>
                </c:pt>
                <c:pt idx="59">
                  <c:v>308.000000000027</c:v>
                </c:pt>
                <c:pt idx="60">
                  <c:v>310.000000000027</c:v>
                </c:pt>
                <c:pt idx="61">
                  <c:v>312.00000000002802</c:v>
                </c:pt>
                <c:pt idx="62">
                  <c:v>314.00000000002802</c:v>
                </c:pt>
                <c:pt idx="63">
                  <c:v>316.00000000002899</c:v>
                </c:pt>
                <c:pt idx="64">
                  <c:v>318.00000000002899</c:v>
                </c:pt>
                <c:pt idx="65">
                  <c:v>320.00000000003001</c:v>
                </c:pt>
                <c:pt idx="66">
                  <c:v>322.00000000003001</c:v>
                </c:pt>
                <c:pt idx="67">
                  <c:v>324.00000000003001</c:v>
                </c:pt>
                <c:pt idx="68">
                  <c:v>326.00000000003098</c:v>
                </c:pt>
                <c:pt idx="69">
                  <c:v>328.00000000003098</c:v>
                </c:pt>
                <c:pt idx="70">
                  <c:v>330.000000000032</c:v>
                </c:pt>
                <c:pt idx="71">
                  <c:v>332.000000000032</c:v>
                </c:pt>
                <c:pt idx="72">
                  <c:v>334.00000000003303</c:v>
                </c:pt>
                <c:pt idx="73">
                  <c:v>336.00000000003303</c:v>
                </c:pt>
                <c:pt idx="74">
                  <c:v>338.00000000003399</c:v>
                </c:pt>
                <c:pt idx="75">
                  <c:v>340.00000000003399</c:v>
                </c:pt>
                <c:pt idx="76">
                  <c:v>342.00000000003502</c:v>
                </c:pt>
                <c:pt idx="77">
                  <c:v>344.00000000003502</c:v>
                </c:pt>
                <c:pt idx="78">
                  <c:v>346.00000000003502</c:v>
                </c:pt>
                <c:pt idx="79">
                  <c:v>348.00000000003598</c:v>
                </c:pt>
                <c:pt idx="80">
                  <c:v>350.00000000003598</c:v>
                </c:pt>
                <c:pt idx="81">
                  <c:v>352.00000000003701</c:v>
                </c:pt>
                <c:pt idx="82">
                  <c:v>354.00000000003701</c:v>
                </c:pt>
                <c:pt idx="83">
                  <c:v>356.00000000003803</c:v>
                </c:pt>
                <c:pt idx="84">
                  <c:v>358.00000000003803</c:v>
                </c:pt>
                <c:pt idx="85">
                  <c:v>360.00000000003899</c:v>
                </c:pt>
                <c:pt idx="86">
                  <c:v>362.00000000003899</c:v>
                </c:pt>
                <c:pt idx="87">
                  <c:v>364.00000000004002</c:v>
                </c:pt>
                <c:pt idx="88">
                  <c:v>366.00000000004002</c:v>
                </c:pt>
                <c:pt idx="89">
                  <c:v>368.00000000004002</c:v>
                </c:pt>
                <c:pt idx="90">
                  <c:v>370.00000000004098</c:v>
                </c:pt>
                <c:pt idx="91">
                  <c:v>372.00000000004098</c:v>
                </c:pt>
                <c:pt idx="92">
                  <c:v>374.00000000004201</c:v>
                </c:pt>
                <c:pt idx="93">
                  <c:v>376.00000000004201</c:v>
                </c:pt>
                <c:pt idx="94">
                  <c:v>378.00000000004297</c:v>
                </c:pt>
                <c:pt idx="95">
                  <c:v>380.00000000004297</c:v>
                </c:pt>
                <c:pt idx="96">
                  <c:v>382.000000000044</c:v>
                </c:pt>
                <c:pt idx="97">
                  <c:v>384.000000000044</c:v>
                </c:pt>
                <c:pt idx="98">
                  <c:v>386.00000000004502</c:v>
                </c:pt>
                <c:pt idx="99">
                  <c:v>388.00000000004502</c:v>
                </c:pt>
                <c:pt idx="100">
                  <c:v>390.00000000004502</c:v>
                </c:pt>
                <c:pt idx="101">
                  <c:v>392.00000000004599</c:v>
                </c:pt>
                <c:pt idx="102">
                  <c:v>394.00000000004599</c:v>
                </c:pt>
                <c:pt idx="103">
                  <c:v>396.00000000004701</c:v>
                </c:pt>
                <c:pt idx="104">
                  <c:v>398.00000000004701</c:v>
                </c:pt>
                <c:pt idx="105">
                  <c:v>400.00000000004798</c:v>
                </c:pt>
                <c:pt idx="106">
                  <c:v>402.00000000004798</c:v>
                </c:pt>
                <c:pt idx="107">
                  <c:v>404.000000000049</c:v>
                </c:pt>
                <c:pt idx="108">
                  <c:v>406.000000000049</c:v>
                </c:pt>
                <c:pt idx="109">
                  <c:v>408.00000000005002</c:v>
                </c:pt>
                <c:pt idx="110">
                  <c:v>410.00000000005002</c:v>
                </c:pt>
                <c:pt idx="111">
                  <c:v>412.00000000005002</c:v>
                </c:pt>
                <c:pt idx="112">
                  <c:v>414.00000000005099</c:v>
                </c:pt>
                <c:pt idx="113">
                  <c:v>416.00000000005099</c:v>
                </c:pt>
                <c:pt idx="114">
                  <c:v>418.00000000005201</c:v>
                </c:pt>
                <c:pt idx="115">
                  <c:v>420.00000000005201</c:v>
                </c:pt>
                <c:pt idx="116">
                  <c:v>422.00000000005298</c:v>
                </c:pt>
                <c:pt idx="117">
                  <c:v>424.00000000005298</c:v>
                </c:pt>
                <c:pt idx="118">
                  <c:v>426.000000000054</c:v>
                </c:pt>
                <c:pt idx="119">
                  <c:v>428.000000000054</c:v>
                </c:pt>
                <c:pt idx="120">
                  <c:v>430.00000000005502</c:v>
                </c:pt>
                <c:pt idx="121">
                  <c:v>432.00000000005502</c:v>
                </c:pt>
                <c:pt idx="122">
                  <c:v>434.00000000005502</c:v>
                </c:pt>
                <c:pt idx="123">
                  <c:v>436.00000000005599</c:v>
                </c:pt>
                <c:pt idx="124">
                  <c:v>438.00000000005599</c:v>
                </c:pt>
                <c:pt idx="125">
                  <c:v>440.00000000005701</c:v>
                </c:pt>
                <c:pt idx="126">
                  <c:v>442.00000000005701</c:v>
                </c:pt>
                <c:pt idx="127">
                  <c:v>444.00000000005798</c:v>
                </c:pt>
                <c:pt idx="128">
                  <c:v>446.00000000005798</c:v>
                </c:pt>
                <c:pt idx="129">
                  <c:v>448.000000000059</c:v>
                </c:pt>
                <c:pt idx="130">
                  <c:v>450.000000000059</c:v>
                </c:pt>
                <c:pt idx="131">
                  <c:v>452.00000000006003</c:v>
                </c:pt>
                <c:pt idx="132">
                  <c:v>454.00000000006003</c:v>
                </c:pt>
                <c:pt idx="133">
                  <c:v>456.00000000006003</c:v>
                </c:pt>
                <c:pt idx="134">
                  <c:v>458.00000000006099</c:v>
                </c:pt>
                <c:pt idx="135">
                  <c:v>460.00000000006099</c:v>
                </c:pt>
                <c:pt idx="136">
                  <c:v>462.00000000006202</c:v>
                </c:pt>
                <c:pt idx="137">
                  <c:v>464.00000000006202</c:v>
                </c:pt>
                <c:pt idx="138">
                  <c:v>466.00000000006298</c:v>
                </c:pt>
                <c:pt idx="139">
                  <c:v>468.00000000006298</c:v>
                </c:pt>
                <c:pt idx="140">
                  <c:v>470.00000000006401</c:v>
                </c:pt>
                <c:pt idx="141">
                  <c:v>472.00000000006401</c:v>
                </c:pt>
                <c:pt idx="142">
                  <c:v>474.00000000006497</c:v>
                </c:pt>
                <c:pt idx="143">
                  <c:v>476.00000000006497</c:v>
                </c:pt>
                <c:pt idx="144">
                  <c:v>478.00000000006497</c:v>
                </c:pt>
                <c:pt idx="145">
                  <c:v>480.000000000066</c:v>
                </c:pt>
                <c:pt idx="146">
                  <c:v>482.000000000066</c:v>
                </c:pt>
                <c:pt idx="147">
                  <c:v>484.00000000006702</c:v>
                </c:pt>
                <c:pt idx="148">
                  <c:v>486.00000000006702</c:v>
                </c:pt>
                <c:pt idx="149">
                  <c:v>488.00000000006798</c:v>
                </c:pt>
                <c:pt idx="150">
                  <c:v>490.00000000006798</c:v>
                </c:pt>
                <c:pt idx="151">
                  <c:v>492.00000000006901</c:v>
                </c:pt>
                <c:pt idx="152">
                  <c:v>494.00000000006901</c:v>
                </c:pt>
                <c:pt idx="153">
                  <c:v>496.00000000006997</c:v>
                </c:pt>
                <c:pt idx="154">
                  <c:v>498.00000000006997</c:v>
                </c:pt>
                <c:pt idx="155">
                  <c:v>500.00000000006997</c:v>
                </c:pt>
                <c:pt idx="156">
                  <c:v>502.000000000071</c:v>
                </c:pt>
                <c:pt idx="157">
                  <c:v>504.000000000071</c:v>
                </c:pt>
                <c:pt idx="158">
                  <c:v>506.00000000007202</c:v>
                </c:pt>
                <c:pt idx="159">
                  <c:v>508.00000000007202</c:v>
                </c:pt>
                <c:pt idx="160">
                  <c:v>510.00000000007299</c:v>
                </c:pt>
                <c:pt idx="161">
                  <c:v>512.00000000007299</c:v>
                </c:pt>
                <c:pt idx="162">
                  <c:v>514.00000000007105</c:v>
                </c:pt>
                <c:pt idx="163">
                  <c:v>516.00000000007003</c:v>
                </c:pt>
                <c:pt idx="164">
                  <c:v>518.00000000006798</c:v>
                </c:pt>
                <c:pt idx="165">
                  <c:v>520.00000000006605</c:v>
                </c:pt>
                <c:pt idx="166">
                  <c:v>522.00000000006401</c:v>
                </c:pt>
                <c:pt idx="167">
                  <c:v>524.00000000006196</c:v>
                </c:pt>
                <c:pt idx="168">
                  <c:v>526.00000000006003</c:v>
                </c:pt>
                <c:pt idx="169">
                  <c:v>528.000000000059</c:v>
                </c:pt>
                <c:pt idx="170">
                  <c:v>530.00000000005696</c:v>
                </c:pt>
                <c:pt idx="171">
                  <c:v>532.00000000005502</c:v>
                </c:pt>
                <c:pt idx="172">
                  <c:v>534.00000000005298</c:v>
                </c:pt>
                <c:pt idx="173">
                  <c:v>536.00000000005105</c:v>
                </c:pt>
                <c:pt idx="174">
                  <c:v>538.00000000005002</c:v>
                </c:pt>
                <c:pt idx="175">
                  <c:v>540.00000000004798</c:v>
                </c:pt>
                <c:pt idx="176">
                  <c:v>542.00000000004604</c:v>
                </c:pt>
                <c:pt idx="177">
                  <c:v>544.000000000044</c:v>
                </c:pt>
                <c:pt idx="178">
                  <c:v>546.00000000004195</c:v>
                </c:pt>
                <c:pt idx="179">
                  <c:v>548.00000000004002</c:v>
                </c:pt>
                <c:pt idx="180">
                  <c:v>550.00000000003899</c:v>
                </c:pt>
                <c:pt idx="181">
                  <c:v>552.00000000003695</c:v>
                </c:pt>
                <c:pt idx="182">
                  <c:v>554.00000000003502</c:v>
                </c:pt>
                <c:pt idx="183">
                  <c:v>556.00000000003297</c:v>
                </c:pt>
                <c:pt idx="184">
                  <c:v>558.00000000003104</c:v>
                </c:pt>
                <c:pt idx="185">
                  <c:v>560.00000000003001</c:v>
                </c:pt>
                <c:pt idx="186">
                  <c:v>562.00000000002797</c:v>
                </c:pt>
                <c:pt idx="187">
                  <c:v>564.00000000002603</c:v>
                </c:pt>
                <c:pt idx="188">
                  <c:v>566.00000000002399</c:v>
                </c:pt>
                <c:pt idx="189">
                  <c:v>568.00000000002206</c:v>
                </c:pt>
                <c:pt idx="190">
                  <c:v>570.00000000002001</c:v>
                </c:pt>
                <c:pt idx="191">
                  <c:v>572.00000000001899</c:v>
                </c:pt>
                <c:pt idx="192">
                  <c:v>574.00000000001705</c:v>
                </c:pt>
                <c:pt idx="193">
                  <c:v>576.00000000001501</c:v>
                </c:pt>
                <c:pt idx="194">
                  <c:v>578.00000000001296</c:v>
                </c:pt>
                <c:pt idx="195">
                  <c:v>580.00000000001103</c:v>
                </c:pt>
                <c:pt idx="196">
                  <c:v>582.00000000001</c:v>
                </c:pt>
                <c:pt idx="197">
                  <c:v>584.00000000000796</c:v>
                </c:pt>
                <c:pt idx="198">
                  <c:v>586.00000000000603</c:v>
                </c:pt>
                <c:pt idx="199">
                  <c:v>588.00000000000398</c:v>
                </c:pt>
                <c:pt idx="200">
                  <c:v>590.00000000000205</c:v>
                </c:pt>
                <c:pt idx="201">
                  <c:v>592</c:v>
                </c:pt>
                <c:pt idx="202">
                  <c:v>593.99999999999898</c:v>
                </c:pt>
                <c:pt idx="203">
                  <c:v>595.99999999999704</c:v>
                </c:pt>
                <c:pt idx="204">
                  <c:v>597.999999999995</c:v>
                </c:pt>
                <c:pt idx="205">
                  <c:v>599.99999999999295</c:v>
                </c:pt>
                <c:pt idx="206">
                  <c:v>601.99999999999102</c:v>
                </c:pt>
                <c:pt idx="207">
                  <c:v>603.99999999999</c:v>
                </c:pt>
                <c:pt idx="208">
                  <c:v>605.99999999998795</c:v>
                </c:pt>
                <c:pt idx="209">
                  <c:v>607.99999999998602</c:v>
                </c:pt>
                <c:pt idx="210">
                  <c:v>609.99999999998397</c:v>
                </c:pt>
                <c:pt idx="211">
                  <c:v>611.99999999998204</c:v>
                </c:pt>
                <c:pt idx="212">
                  <c:v>613.99999999997999</c:v>
                </c:pt>
                <c:pt idx="213">
                  <c:v>615.99999999997897</c:v>
                </c:pt>
                <c:pt idx="214">
                  <c:v>617.99999999997704</c:v>
                </c:pt>
                <c:pt idx="215">
                  <c:v>619.99999999997499</c:v>
                </c:pt>
                <c:pt idx="216">
                  <c:v>621.99999999997306</c:v>
                </c:pt>
                <c:pt idx="217">
                  <c:v>623.99999999997101</c:v>
                </c:pt>
                <c:pt idx="218">
                  <c:v>625.99999999996999</c:v>
                </c:pt>
                <c:pt idx="219">
                  <c:v>627.99999999996805</c:v>
                </c:pt>
                <c:pt idx="220">
                  <c:v>629.99999999996601</c:v>
                </c:pt>
                <c:pt idx="221">
                  <c:v>631.99999999996396</c:v>
                </c:pt>
                <c:pt idx="222">
                  <c:v>633.99999999996203</c:v>
                </c:pt>
                <c:pt idx="223">
                  <c:v>635.99999999995998</c:v>
                </c:pt>
                <c:pt idx="224">
                  <c:v>637.99999999995896</c:v>
                </c:pt>
                <c:pt idx="225">
                  <c:v>639.99999999995703</c:v>
                </c:pt>
                <c:pt idx="226">
                  <c:v>641.99999999995498</c:v>
                </c:pt>
                <c:pt idx="227">
                  <c:v>643.99999999995305</c:v>
                </c:pt>
                <c:pt idx="228">
                  <c:v>645.999999999951</c:v>
                </c:pt>
                <c:pt idx="229">
                  <c:v>647.99999999994998</c:v>
                </c:pt>
                <c:pt idx="230">
                  <c:v>649.99999999994805</c:v>
                </c:pt>
                <c:pt idx="231">
                  <c:v>651.999999999946</c:v>
                </c:pt>
                <c:pt idx="232">
                  <c:v>653.99999999994395</c:v>
                </c:pt>
                <c:pt idx="233">
                  <c:v>655.99999999994202</c:v>
                </c:pt>
                <c:pt idx="234">
                  <c:v>657.99999999993997</c:v>
                </c:pt>
                <c:pt idx="235">
                  <c:v>659.99999999993895</c:v>
                </c:pt>
                <c:pt idx="236">
                  <c:v>661.99999999993702</c:v>
                </c:pt>
                <c:pt idx="237">
                  <c:v>663.99999999993497</c:v>
                </c:pt>
                <c:pt idx="238">
                  <c:v>665.99999999993304</c:v>
                </c:pt>
                <c:pt idx="239">
                  <c:v>667.99999999993099</c:v>
                </c:pt>
                <c:pt idx="240">
                  <c:v>669.99999999992997</c:v>
                </c:pt>
                <c:pt idx="241">
                  <c:v>671.99999999992804</c:v>
                </c:pt>
                <c:pt idx="242">
                  <c:v>673.99999999992599</c:v>
                </c:pt>
                <c:pt idx="243">
                  <c:v>675.99999999992394</c:v>
                </c:pt>
                <c:pt idx="244">
                  <c:v>677.99999999992201</c:v>
                </c:pt>
                <c:pt idx="245">
                  <c:v>679.99999999991996</c:v>
                </c:pt>
                <c:pt idx="246">
                  <c:v>681.99999999991905</c:v>
                </c:pt>
                <c:pt idx="247">
                  <c:v>683.99999999991701</c:v>
                </c:pt>
                <c:pt idx="248">
                  <c:v>685.99999999991496</c:v>
                </c:pt>
                <c:pt idx="249">
                  <c:v>687.99999999991303</c:v>
                </c:pt>
                <c:pt idx="250">
                  <c:v>689.99999999991098</c:v>
                </c:pt>
                <c:pt idx="251">
                  <c:v>691.99999999990996</c:v>
                </c:pt>
                <c:pt idx="252">
                  <c:v>693.99999999990803</c:v>
                </c:pt>
                <c:pt idx="253">
                  <c:v>695.99999999990598</c:v>
                </c:pt>
                <c:pt idx="254">
                  <c:v>697.99999999990405</c:v>
                </c:pt>
                <c:pt idx="255">
                  <c:v>699.999999999902</c:v>
                </c:pt>
                <c:pt idx="256">
                  <c:v>701.99999999989996</c:v>
                </c:pt>
                <c:pt idx="257">
                  <c:v>703.99999999989905</c:v>
                </c:pt>
                <c:pt idx="258">
                  <c:v>705.999999999897</c:v>
                </c:pt>
                <c:pt idx="259">
                  <c:v>707.99999999989495</c:v>
                </c:pt>
                <c:pt idx="260">
                  <c:v>709.99999999989302</c:v>
                </c:pt>
                <c:pt idx="261">
                  <c:v>711.99999999989097</c:v>
                </c:pt>
                <c:pt idx="262">
                  <c:v>713.99999999988995</c:v>
                </c:pt>
                <c:pt idx="263">
                  <c:v>715.99999999988802</c:v>
                </c:pt>
                <c:pt idx="264">
                  <c:v>717.99999999988597</c:v>
                </c:pt>
                <c:pt idx="265">
                  <c:v>719.99999999988404</c:v>
                </c:pt>
                <c:pt idx="266">
                  <c:v>721.99999999988199</c:v>
                </c:pt>
                <c:pt idx="267">
                  <c:v>723.99999999987995</c:v>
                </c:pt>
                <c:pt idx="268">
                  <c:v>725.99999999987904</c:v>
                </c:pt>
                <c:pt idx="269">
                  <c:v>727.99999999987699</c:v>
                </c:pt>
                <c:pt idx="270">
                  <c:v>729.99999999987494</c:v>
                </c:pt>
                <c:pt idx="271">
                  <c:v>731.99999999987301</c:v>
                </c:pt>
                <c:pt idx="272">
                  <c:v>733.99999999987097</c:v>
                </c:pt>
                <c:pt idx="273">
                  <c:v>735.99999999986903</c:v>
                </c:pt>
                <c:pt idx="274">
                  <c:v>737.99999999986801</c:v>
                </c:pt>
                <c:pt idx="275">
                  <c:v>739.99999999986596</c:v>
                </c:pt>
                <c:pt idx="276">
                  <c:v>741.99999999986403</c:v>
                </c:pt>
                <c:pt idx="277">
                  <c:v>743.99999999986198</c:v>
                </c:pt>
                <c:pt idx="278">
                  <c:v>745.99999999986005</c:v>
                </c:pt>
                <c:pt idx="279">
                  <c:v>747.99999999985903</c:v>
                </c:pt>
                <c:pt idx="280">
                  <c:v>749.99999999985698</c:v>
                </c:pt>
                <c:pt idx="281">
                  <c:v>751.99999999985505</c:v>
                </c:pt>
                <c:pt idx="282">
                  <c:v>753.999999999853</c:v>
                </c:pt>
                <c:pt idx="283">
                  <c:v>755.99999999985096</c:v>
                </c:pt>
                <c:pt idx="284">
                  <c:v>757.99999999984902</c:v>
                </c:pt>
                <c:pt idx="285">
                  <c:v>759.999999999848</c:v>
                </c:pt>
                <c:pt idx="286">
                  <c:v>761.99999999984595</c:v>
                </c:pt>
                <c:pt idx="287">
                  <c:v>763.99999999984402</c:v>
                </c:pt>
                <c:pt idx="288">
                  <c:v>765.99999999984198</c:v>
                </c:pt>
                <c:pt idx="289">
                  <c:v>767.99999999984004</c:v>
                </c:pt>
                <c:pt idx="290">
                  <c:v>769.99999999983902</c:v>
                </c:pt>
                <c:pt idx="291">
                  <c:v>771.99999999983697</c:v>
                </c:pt>
                <c:pt idx="292">
                  <c:v>773.99999999983504</c:v>
                </c:pt>
                <c:pt idx="293">
                  <c:v>775.99999999983299</c:v>
                </c:pt>
                <c:pt idx="294">
                  <c:v>777.99999999983095</c:v>
                </c:pt>
                <c:pt idx="295">
                  <c:v>779.99999999982901</c:v>
                </c:pt>
                <c:pt idx="296">
                  <c:v>781.99999999982799</c:v>
                </c:pt>
                <c:pt idx="297">
                  <c:v>783.99999999982595</c:v>
                </c:pt>
                <c:pt idx="298">
                  <c:v>785.99999999982401</c:v>
                </c:pt>
                <c:pt idx="299">
                  <c:v>787.99999999982197</c:v>
                </c:pt>
                <c:pt idx="300">
                  <c:v>789.99999999982003</c:v>
                </c:pt>
                <c:pt idx="301">
                  <c:v>791.99999999981901</c:v>
                </c:pt>
                <c:pt idx="302">
                  <c:v>793.99999999981696</c:v>
                </c:pt>
                <c:pt idx="303">
                  <c:v>795.99999999981503</c:v>
                </c:pt>
                <c:pt idx="304">
                  <c:v>797.99999999981299</c:v>
                </c:pt>
                <c:pt idx="305">
                  <c:v>799.99999999981105</c:v>
                </c:pt>
                <c:pt idx="306">
                  <c:v>801.99999999980901</c:v>
                </c:pt>
                <c:pt idx="307">
                  <c:v>803.99999999980798</c:v>
                </c:pt>
                <c:pt idx="308">
                  <c:v>805.99999999980605</c:v>
                </c:pt>
                <c:pt idx="309">
                  <c:v>807.999999999804</c:v>
                </c:pt>
                <c:pt idx="310">
                  <c:v>809.99999999980196</c:v>
                </c:pt>
                <c:pt idx="311">
                  <c:v>811.99999999980002</c:v>
                </c:pt>
                <c:pt idx="312">
                  <c:v>813.999999999799</c:v>
                </c:pt>
                <c:pt idx="313">
                  <c:v>815.99999999979696</c:v>
                </c:pt>
                <c:pt idx="314">
                  <c:v>817.99999999979502</c:v>
                </c:pt>
                <c:pt idx="315">
                  <c:v>819.99999999979298</c:v>
                </c:pt>
                <c:pt idx="316">
                  <c:v>821.99999999979104</c:v>
                </c:pt>
                <c:pt idx="317">
                  <c:v>823.999999999789</c:v>
                </c:pt>
                <c:pt idx="318">
                  <c:v>825.99999999978797</c:v>
                </c:pt>
                <c:pt idx="319">
                  <c:v>827.99999999978604</c:v>
                </c:pt>
                <c:pt idx="320">
                  <c:v>829.999999999784</c:v>
                </c:pt>
                <c:pt idx="321">
                  <c:v>831.99999999978195</c:v>
                </c:pt>
                <c:pt idx="322">
                  <c:v>833.99999999978002</c:v>
                </c:pt>
                <c:pt idx="323">
                  <c:v>835.99999999977899</c:v>
                </c:pt>
                <c:pt idx="324">
                  <c:v>837.99999999977695</c:v>
                </c:pt>
                <c:pt idx="325">
                  <c:v>839.99999999977501</c:v>
                </c:pt>
                <c:pt idx="326">
                  <c:v>841.99999999977297</c:v>
                </c:pt>
                <c:pt idx="327">
                  <c:v>843.99999999977103</c:v>
                </c:pt>
                <c:pt idx="328">
                  <c:v>845.99999999976899</c:v>
                </c:pt>
                <c:pt idx="329">
                  <c:v>847.99999999976797</c:v>
                </c:pt>
                <c:pt idx="330">
                  <c:v>849.99999999976603</c:v>
                </c:pt>
                <c:pt idx="331">
                  <c:v>851.99999999976399</c:v>
                </c:pt>
                <c:pt idx="332">
                  <c:v>853.99999999976205</c:v>
                </c:pt>
                <c:pt idx="333">
                  <c:v>855.99999999976001</c:v>
                </c:pt>
                <c:pt idx="334">
                  <c:v>857.99999999975898</c:v>
                </c:pt>
                <c:pt idx="335">
                  <c:v>859.99999999975705</c:v>
                </c:pt>
                <c:pt idx="336">
                  <c:v>861.999999999755</c:v>
                </c:pt>
                <c:pt idx="337">
                  <c:v>863.99999999975296</c:v>
                </c:pt>
                <c:pt idx="338">
                  <c:v>865.99999999975103</c:v>
                </c:pt>
                <c:pt idx="339">
                  <c:v>867.99999999974898</c:v>
                </c:pt>
                <c:pt idx="340">
                  <c:v>869.99999999974796</c:v>
                </c:pt>
                <c:pt idx="341">
                  <c:v>871.99999999974602</c:v>
                </c:pt>
                <c:pt idx="342">
                  <c:v>873.99999999974398</c:v>
                </c:pt>
                <c:pt idx="343">
                  <c:v>875.99999999974204</c:v>
                </c:pt>
                <c:pt idx="344">
                  <c:v>877.99999999974</c:v>
                </c:pt>
                <c:pt idx="345">
                  <c:v>879.99999999973898</c:v>
                </c:pt>
                <c:pt idx="346">
                  <c:v>881.99999999973704</c:v>
                </c:pt>
                <c:pt idx="347">
                  <c:v>883.999999999735</c:v>
                </c:pt>
                <c:pt idx="348">
                  <c:v>885.99999999973295</c:v>
                </c:pt>
                <c:pt idx="349">
                  <c:v>887.99999999973102</c:v>
                </c:pt>
                <c:pt idx="350">
                  <c:v>889.99999999972897</c:v>
                </c:pt>
                <c:pt idx="351">
                  <c:v>891.99999999972795</c:v>
                </c:pt>
                <c:pt idx="352">
                  <c:v>893.99999999972601</c:v>
                </c:pt>
                <c:pt idx="353">
                  <c:v>895.99999999972397</c:v>
                </c:pt>
                <c:pt idx="354">
                  <c:v>897.99999999972204</c:v>
                </c:pt>
                <c:pt idx="355">
                  <c:v>899.99999999971999</c:v>
                </c:pt>
                <c:pt idx="356">
                  <c:v>901.99999999971897</c:v>
                </c:pt>
                <c:pt idx="357">
                  <c:v>903.99999999971703</c:v>
                </c:pt>
                <c:pt idx="358">
                  <c:v>905.99999999971499</c:v>
                </c:pt>
                <c:pt idx="359">
                  <c:v>907.99999999971305</c:v>
                </c:pt>
                <c:pt idx="360">
                  <c:v>909.99999999971101</c:v>
                </c:pt>
                <c:pt idx="361">
                  <c:v>911.99999999970896</c:v>
                </c:pt>
                <c:pt idx="362">
                  <c:v>913.99999999970805</c:v>
                </c:pt>
                <c:pt idx="363">
                  <c:v>915.99999999970601</c:v>
                </c:pt>
                <c:pt idx="364">
                  <c:v>917.99999999970396</c:v>
                </c:pt>
                <c:pt idx="365">
                  <c:v>919.99999999970203</c:v>
                </c:pt>
                <c:pt idx="366">
                  <c:v>921.99999999969998</c:v>
                </c:pt>
                <c:pt idx="367">
                  <c:v>923.99999999969896</c:v>
                </c:pt>
                <c:pt idx="368">
                  <c:v>925.99999999969702</c:v>
                </c:pt>
                <c:pt idx="369">
                  <c:v>927.99999999969498</c:v>
                </c:pt>
                <c:pt idx="370">
                  <c:v>929.99999999969305</c:v>
                </c:pt>
                <c:pt idx="371">
                  <c:v>931.999999999691</c:v>
                </c:pt>
                <c:pt idx="372">
                  <c:v>933.99999999968895</c:v>
                </c:pt>
                <c:pt idx="373">
                  <c:v>935.99999999968804</c:v>
                </c:pt>
                <c:pt idx="374">
                  <c:v>937.999999999686</c:v>
                </c:pt>
                <c:pt idx="375">
                  <c:v>939.99999999968395</c:v>
                </c:pt>
                <c:pt idx="376">
                  <c:v>941.99999999968202</c:v>
                </c:pt>
                <c:pt idx="377">
                  <c:v>943.99999999967997</c:v>
                </c:pt>
                <c:pt idx="378">
                  <c:v>945.99999999967804</c:v>
                </c:pt>
                <c:pt idx="379">
                  <c:v>947.99999999967702</c:v>
                </c:pt>
                <c:pt idx="380">
                  <c:v>949.99999999967497</c:v>
                </c:pt>
                <c:pt idx="381">
                  <c:v>951.99999999967304</c:v>
                </c:pt>
                <c:pt idx="382">
                  <c:v>953.99999999967099</c:v>
                </c:pt>
                <c:pt idx="383">
                  <c:v>955.99999999966894</c:v>
                </c:pt>
                <c:pt idx="384">
                  <c:v>957.99999999966803</c:v>
                </c:pt>
                <c:pt idx="385">
                  <c:v>959.99999999966599</c:v>
                </c:pt>
                <c:pt idx="386">
                  <c:v>961.99999999966406</c:v>
                </c:pt>
                <c:pt idx="387">
                  <c:v>963.99999999966201</c:v>
                </c:pt>
                <c:pt idx="388">
                  <c:v>965.99999999965996</c:v>
                </c:pt>
                <c:pt idx="389">
                  <c:v>967.99999999965803</c:v>
                </c:pt>
                <c:pt idx="390">
                  <c:v>969.99999999965701</c:v>
                </c:pt>
                <c:pt idx="391">
                  <c:v>971.99999999965496</c:v>
                </c:pt>
                <c:pt idx="392">
                  <c:v>973.99999999965303</c:v>
                </c:pt>
                <c:pt idx="393">
                  <c:v>975.99999999965098</c:v>
                </c:pt>
                <c:pt idx="394">
                  <c:v>977.99999999964905</c:v>
                </c:pt>
                <c:pt idx="395">
                  <c:v>979.99999999964803</c:v>
                </c:pt>
                <c:pt idx="396">
                  <c:v>981.99999999964598</c:v>
                </c:pt>
                <c:pt idx="397">
                  <c:v>983.99999999964405</c:v>
                </c:pt>
                <c:pt idx="398">
                  <c:v>985.999999999642</c:v>
                </c:pt>
                <c:pt idx="399">
                  <c:v>987.99999999963995</c:v>
                </c:pt>
                <c:pt idx="400">
                  <c:v>989.99999999963802</c:v>
                </c:pt>
                <c:pt idx="401">
                  <c:v>991.999999999637</c:v>
                </c:pt>
                <c:pt idx="402">
                  <c:v>993.99999999963495</c:v>
                </c:pt>
                <c:pt idx="403">
                  <c:v>995.99999999963302</c:v>
                </c:pt>
                <c:pt idx="404">
                  <c:v>997.99999999963097</c:v>
                </c:pt>
                <c:pt idx="405">
                  <c:v>999.99999999962904</c:v>
                </c:pt>
                <c:pt idx="406">
                  <c:v>1001.9999999996299</c:v>
                </c:pt>
                <c:pt idx="407">
                  <c:v>1003.9999999996299</c:v>
                </c:pt>
                <c:pt idx="408">
                  <c:v>1005.9999999996199</c:v>
                </c:pt>
                <c:pt idx="409">
                  <c:v>1007.9999999996199</c:v>
                </c:pt>
                <c:pt idx="410">
                  <c:v>1009.9999999996199</c:v>
                </c:pt>
                <c:pt idx="411">
                  <c:v>1011.9999999996199</c:v>
                </c:pt>
                <c:pt idx="412">
                  <c:v>1013.9999999996199</c:v>
                </c:pt>
                <c:pt idx="413">
                  <c:v>1015.9999999996101</c:v>
                </c:pt>
                <c:pt idx="414">
                  <c:v>1017.9999999996101</c:v>
                </c:pt>
                <c:pt idx="415">
                  <c:v>1019.9999999996101</c:v>
                </c:pt>
                <c:pt idx="416">
                  <c:v>1021.9999999996101</c:v>
                </c:pt>
                <c:pt idx="417">
                  <c:v>1023.9999999996101</c:v>
                </c:pt>
                <c:pt idx="418">
                  <c:v>1025.9999999996101</c:v>
                </c:pt>
                <c:pt idx="419">
                  <c:v>1027.9999999996</c:v>
                </c:pt>
                <c:pt idx="420">
                  <c:v>1029.9999999996</c:v>
                </c:pt>
                <c:pt idx="421">
                  <c:v>1031.9999999996</c:v>
                </c:pt>
                <c:pt idx="422">
                  <c:v>1033.9999999996</c:v>
                </c:pt>
                <c:pt idx="423">
                  <c:v>1035.9999999996</c:v>
                </c:pt>
                <c:pt idx="424">
                  <c:v>1037.99999999959</c:v>
                </c:pt>
                <c:pt idx="425">
                  <c:v>1039.99999999959</c:v>
                </c:pt>
                <c:pt idx="426">
                  <c:v>1041.99999999959</c:v>
                </c:pt>
                <c:pt idx="427">
                  <c:v>1043.99999999959</c:v>
                </c:pt>
                <c:pt idx="428">
                  <c:v>1045.99999999959</c:v>
                </c:pt>
                <c:pt idx="429">
                  <c:v>1047.99999999959</c:v>
                </c:pt>
                <c:pt idx="430">
                  <c:v>1049.99999999958</c:v>
                </c:pt>
                <c:pt idx="431">
                  <c:v>1051.99999999958</c:v>
                </c:pt>
                <c:pt idx="432">
                  <c:v>1053.99999999958</c:v>
                </c:pt>
                <c:pt idx="433">
                  <c:v>1055.99999999958</c:v>
                </c:pt>
                <c:pt idx="434">
                  <c:v>1057.99999999958</c:v>
                </c:pt>
                <c:pt idx="435">
                  <c:v>1059.99999999957</c:v>
                </c:pt>
                <c:pt idx="436">
                  <c:v>1061.99999999957</c:v>
                </c:pt>
                <c:pt idx="437">
                  <c:v>1063.99999999957</c:v>
                </c:pt>
                <c:pt idx="438">
                  <c:v>1065.99999999957</c:v>
                </c:pt>
                <c:pt idx="439">
                  <c:v>1067.99999999957</c:v>
                </c:pt>
                <c:pt idx="440">
                  <c:v>1069.99999999957</c:v>
                </c:pt>
                <c:pt idx="441">
                  <c:v>1071.99999999956</c:v>
                </c:pt>
                <c:pt idx="442">
                  <c:v>1073.99999999956</c:v>
                </c:pt>
                <c:pt idx="443">
                  <c:v>1075.99999999956</c:v>
                </c:pt>
                <c:pt idx="444">
                  <c:v>1077.99999999956</c:v>
                </c:pt>
                <c:pt idx="445">
                  <c:v>1079.99999999956</c:v>
                </c:pt>
                <c:pt idx="446">
                  <c:v>1081.99999999955</c:v>
                </c:pt>
                <c:pt idx="447">
                  <c:v>1083.99999999955</c:v>
                </c:pt>
                <c:pt idx="448">
                  <c:v>1085.99999999955</c:v>
                </c:pt>
                <c:pt idx="449">
                  <c:v>1087.99999999955</c:v>
                </c:pt>
                <c:pt idx="450">
                  <c:v>1089.99999999955</c:v>
                </c:pt>
                <c:pt idx="451">
                  <c:v>1091.99999999955</c:v>
                </c:pt>
                <c:pt idx="452">
                  <c:v>1093.99999999954</c:v>
                </c:pt>
                <c:pt idx="453">
                  <c:v>1095.99999999954</c:v>
                </c:pt>
                <c:pt idx="454">
                  <c:v>1097.99999999954</c:v>
                </c:pt>
                <c:pt idx="455">
                  <c:v>1100</c:v>
                </c:pt>
              </c:numCache>
            </c:numRef>
          </c:xVal>
          <c:yVal>
            <c:numRef>
              <c:f>ورقة1!$C$2:$C$1822</c:f>
              <c:numCache>
                <c:formatCode>General</c:formatCode>
                <c:ptCount val="1821"/>
                <c:pt idx="0">
                  <c:v>0.70124258412045004</c:v>
                </c:pt>
                <c:pt idx="1">
                  <c:v>0.38746195115669801</c:v>
                </c:pt>
                <c:pt idx="2">
                  <c:v>0.31126421860992098</c:v>
                </c:pt>
                <c:pt idx="3">
                  <c:v>0.26699953205011401</c:v>
                </c:pt>
                <c:pt idx="4">
                  <c:v>0.24490579438656301</c:v>
                </c:pt>
                <c:pt idx="5">
                  <c:v>0.23337501197864099</c:v>
                </c:pt>
                <c:pt idx="6">
                  <c:v>0.22686276256816501</c:v>
                </c:pt>
                <c:pt idx="7">
                  <c:v>0.22256443770831499</c:v>
                </c:pt>
                <c:pt idx="8">
                  <c:v>0.21852147955360299</c:v>
                </c:pt>
                <c:pt idx="9">
                  <c:v>0.213931607275027</c:v>
                </c:pt>
                <c:pt idx="10">
                  <c:v>0.20817801416054399</c:v>
                </c:pt>
                <c:pt idx="11">
                  <c:v>0.20165063531240701</c:v>
                </c:pt>
                <c:pt idx="12">
                  <c:v>0.19412365470456899</c:v>
                </c:pt>
                <c:pt idx="13">
                  <c:v>0.18578223893887</c:v>
                </c:pt>
                <c:pt idx="14">
                  <c:v>0.17726920964457499</c:v>
                </c:pt>
                <c:pt idx="15">
                  <c:v>0.16995344357280501</c:v>
                </c:pt>
                <c:pt idx="16">
                  <c:v>0.16349733405377401</c:v>
                </c:pt>
                <c:pt idx="17">
                  <c:v>0.158302944789666</c:v>
                </c:pt>
                <c:pt idx="18">
                  <c:v>0.15460971790728201</c:v>
                </c:pt>
                <c:pt idx="19">
                  <c:v>0.152468247263609</c:v>
                </c:pt>
                <c:pt idx="20">
                  <c:v>0.15118727584571301</c:v>
                </c:pt>
                <c:pt idx="21">
                  <c:v>0.15026879121206899</c:v>
                </c:pt>
                <c:pt idx="22">
                  <c:v>0.14943072664642901</c:v>
                </c:pt>
                <c:pt idx="23">
                  <c:v>0.1487175560849</c:v>
                </c:pt>
                <c:pt idx="24">
                  <c:v>0.148357567993604</c:v>
                </c:pt>
                <c:pt idx="25">
                  <c:v>0.148710291451115</c:v>
                </c:pt>
                <c:pt idx="26">
                  <c:v>0.149363437218728</c:v>
                </c:pt>
                <c:pt idx="27">
                  <c:v>0.14973957731476201</c:v>
                </c:pt>
                <c:pt idx="28">
                  <c:v>0.14980149256655001</c:v>
                </c:pt>
                <c:pt idx="29">
                  <c:v>0.149744425485757</c:v>
                </c:pt>
                <c:pt idx="30">
                  <c:v>0.15017016595812099</c:v>
                </c:pt>
                <c:pt idx="31">
                  <c:v>0.15058722217161699</c:v>
                </c:pt>
                <c:pt idx="32">
                  <c:v>0.15067158268832601</c:v>
                </c:pt>
                <c:pt idx="33">
                  <c:v>0.15035607849586799</c:v>
                </c:pt>
                <c:pt idx="34">
                  <c:v>0.14977651709641501</c:v>
                </c:pt>
                <c:pt idx="35">
                  <c:v>0.14936938189107399</c:v>
                </c:pt>
                <c:pt idx="36">
                  <c:v>0.14939001406297001</c:v>
                </c:pt>
                <c:pt idx="37">
                  <c:v>0.149846336283707</c:v>
                </c:pt>
                <c:pt idx="38">
                  <c:v>0.15065181964280699</c:v>
                </c:pt>
                <c:pt idx="39">
                  <c:v>0.15161538347072101</c:v>
                </c:pt>
                <c:pt idx="40">
                  <c:v>0.152219215836463</c:v>
                </c:pt>
                <c:pt idx="41">
                  <c:v>0.15253980357482999</c:v>
                </c:pt>
                <c:pt idx="42">
                  <c:v>0.15270315977106999</c:v>
                </c:pt>
                <c:pt idx="43">
                  <c:v>0.15297926250028099</c:v>
                </c:pt>
                <c:pt idx="44">
                  <c:v>0.153530057943045</c:v>
                </c:pt>
                <c:pt idx="45">
                  <c:v>0.15389466586203299</c:v>
                </c:pt>
                <c:pt idx="46">
                  <c:v>0.154183857511832</c:v>
                </c:pt>
                <c:pt idx="47">
                  <c:v>0.154556386980399</c:v>
                </c:pt>
                <c:pt idx="48">
                  <c:v>0.154683159724783</c:v>
                </c:pt>
                <c:pt idx="49">
                  <c:v>0.15434204375868099</c:v>
                </c:pt>
                <c:pt idx="50">
                  <c:v>0.15429324814309101</c:v>
                </c:pt>
                <c:pt idx="51">
                  <c:v>0.15443144953044999</c:v>
                </c:pt>
                <c:pt idx="52">
                  <c:v>0.154904477933685</c:v>
                </c:pt>
                <c:pt idx="53">
                  <c:v>0.15555853792963301</c:v>
                </c:pt>
                <c:pt idx="54">
                  <c:v>0.15627322487470899</c:v>
                </c:pt>
                <c:pt idx="55">
                  <c:v>0.15728118358458701</c:v>
                </c:pt>
                <c:pt idx="56">
                  <c:v>0.15766018859679601</c:v>
                </c:pt>
                <c:pt idx="57">
                  <c:v>0.157979832068845</c:v>
                </c:pt>
                <c:pt idx="58">
                  <c:v>0.15787075208016399</c:v>
                </c:pt>
                <c:pt idx="59">
                  <c:v>0.157333336878901</c:v>
                </c:pt>
                <c:pt idx="60">
                  <c:v>0.15726285161397</c:v>
                </c:pt>
                <c:pt idx="61">
                  <c:v>0.15693468546901801</c:v>
                </c:pt>
                <c:pt idx="62">
                  <c:v>0.15676916997934001</c:v>
                </c:pt>
                <c:pt idx="63">
                  <c:v>0.15703513906665201</c:v>
                </c:pt>
                <c:pt idx="64">
                  <c:v>0.15764506929091801</c:v>
                </c:pt>
                <c:pt idx="65">
                  <c:v>0.15810921618281301</c:v>
                </c:pt>
                <c:pt idx="66">
                  <c:v>0.15831892840390599</c:v>
                </c:pt>
                <c:pt idx="67">
                  <c:v>0.158818213209906</c:v>
                </c:pt>
                <c:pt idx="68">
                  <c:v>0.15928085855743301</c:v>
                </c:pt>
                <c:pt idx="69">
                  <c:v>0.159472498910392</c:v>
                </c:pt>
                <c:pt idx="70">
                  <c:v>0.15930047333348499</c:v>
                </c:pt>
                <c:pt idx="71">
                  <c:v>0.159695413810342</c:v>
                </c:pt>
                <c:pt idx="72">
                  <c:v>0.16006345980985501</c:v>
                </c:pt>
                <c:pt idx="73">
                  <c:v>0.16034324739251199</c:v>
                </c:pt>
                <c:pt idx="74">
                  <c:v>0.16075873815170799</c:v>
                </c:pt>
                <c:pt idx="75">
                  <c:v>0.16159372913532599</c:v>
                </c:pt>
                <c:pt idx="76">
                  <c:v>0.16225841885624401</c:v>
                </c:pt>
                <c:pt idx="77">
                  <c:v>0.162766557531205</c:v>
                </c:pt>
                <c:pt idx="78">
                  <c:v>0.16305968292411399</c:v>
                </c:pt>
                <c:pt idx="79">
                  <c:v>0.16326699045176399</c:v>
                </c:pt>
                <c:pt idx="80">
                  <c:v>0.16356357055725601</c:v>
                </c:pt>
                <c:pt idx="81">
                  <c:v>0.16328898891622801</c:v>
                </c:pt>
                <c:pt idx="82">
                  <c:v>0.162962188880657</c:v>
                </c:pt>
                <c:pt idx="83">
                  <c:v>0.162586995902229</c:v>
                </c:pt>
                <c:pt idx="84">
                  <c:v>0.162333692726088</c:v>
                </c:pt>
                <c:pt idx="85">
                  <c:v>0.162429645354875</c:v>
                </c:pt>
                <c:pt idx="86">
                  <c:v>0.162943772684117</c:v>
                </c:pt>
                <c:pt idx="87">
                  <c:v>0.16325131963443601</c:v>
                </c:pt>
                <c:pt idx="88">
                  <c:v>0.16358204479538899</c:v>
                </c:pt>
                <c:pt idx="89">
                  <c:v>0.164207314206058</c:v>
                </c:pt>
                <c:pt idx="90">
                  <c:v>0.16530072784264499</c:v>
                </c:pt>
                <c:pt idx="91">
                  <c:v>0.16519803273727801</c:v>
                </c:pt>
                <c:pt idx="92">
                  <c:v>0.16624125599237399</c:v>
                </c:pt>
                <c:pt idx="93">
                  <c:v>0.16676202820740099</c:v>
                </c:pt>
                <c:pt idx="94">
                  <c:v>0.16683183711372601</c:v>
                </c:pt>
                <c:pt idx="95">
                  <c:v>0.16750648076272301</c:v>
                </c:pt>
                <c:pt idx="96">
                  <c:v>0.16751760806518801</c:v>
                </c:pt>
                <c:pt idx="97">
                  <c:v>0.16771905724899899</c:v>
                </c:pt>
                <c:pt idx="98">
                  <c:v>0.16782614065590301</c:v>
                </c:pt>
                <c:pt idx="99">
                  <c:v>0.16779474037063999</c:v>
                </c:pt>
                <c:pt idx="100">
                  <c:v>0.16779117279382799</c:v>
                </c:pt>
                <c:pt idx="101">
                  <c:v>0.16803008502504099</c:v>
                </c:pt>
                <c:pt idx="102">
                  <c:v>0.16864704597424901</c:v>
                </c:pt>
                <c:pt idx="103">
                  <c:v>0.16854922606057501</c:v>
                </c:pt>
                <c:pt idx="104">
                  <c:v>0.16775871468953399</c:v>
                </c:pt>
                <c:pt idx="105">
                  <c:v>0.16739832842500799</c:v>
                </c:pt>
                <c:pt idx="106">
                  <c:v>0.167732275982554</c:v>
                </c:pt>
                <c:pt idx="107">
                  <c:v>0.16793631769683801</c:v>
                </c:pt>
                <c:pt idx="108">
                  <c:v>0.168109281986038</c:v>
                </c:pt>
                <c:pt idx="109">
                  <c:v>0.168321778184717</c:v>
                </c:pt>
                <c:pt idx="110">
                  <c:v>0.16861649938696599</c:v>
                </c:pt>
                <c:pt idx="111">
                  <c:v>0.168571637897383</c:v>
                </c:pt>
                <c:pt idx="112">
                  <c:v>0.16867979377332201</c:v>
                </c:pt>
                <c:pt idx="113">
                  <c:v>0.168667590048313</c:v>
                </c:pt>
                <c:pt idx="114">
                  <c:v>0.16847903899019601</c:v>
                </c:pt>
                <c:pt idx="115">
                  <c:v>0.16829076296553599</c:v>
                </c:pt>
                <c:pt idx="116">
                  <c:v>0.168441650905018</c:v>
                </c:pt>
                <c:pt idx="117">
                  <c:v>0.16855269985209601</c:v>
                </c:pt>
                <c:pt idx="118">
                  <c:v>0.168468879411278</c:v>
                </c:pt>
                <c:pt idx="119">
                  <c:v>0.16829257557592101</c:v>
                </c:pt>
                <c:pt idx="120">
                  <c:v>0.16830110848406299</c:v>
                </c:pt>
                <c:pt idx="121">
                  <c:v>0.16879488037873799</c:v>
                </c:pt>
                <c:pt idx="122">
                  <c:v>0.169136993268869</c:v>
                </c:pt>
                <c:pt idx="123">
                  <c:v>0.16959485368570301</c:v>
                </c:pt>
                <c:pt idx="124">
                  <c:v>0.17007178502233999</c:v>
                </c:pt>
                <c:pt idx="125">
                  <c:v>0.17043396804289701</c:v>
                </c:pt>
                <c:pt idx="126">
                  <c:v>0.171059299197417</c:v>
                </c:pt>
                <c:pt idx="127">
                  <c:v>0.17165609520109201</c:v>
                </c:pt>
                <c:pt idx="128">
                  <c:v>0.17210654161678701</c:v>
                </c:pt>
                <c:pt idx="129">
                  <c:v>0.17244066229480701</c:v>
                </c:pt>
                <c:pt idx="130">
                  <c:v>0.172708213634479</c:v>
                </c:pt>
                <c:pt idx="131">
                  <c:v>0.17292016857616099</c:v>
                </c:pt>
                <c:pt idx="132">
                  <c:v>0.17312957187560901</c:v>
                </c:pt>
                <c:pt idx="133">
                  <c:v>0.17333573267635</c:v>
                </c:pt>
                <c:pt idx="134">
                  <c:v>0.17339614979786899</c:v>
                </c:pt>
                <c:pt idx="135">
                  <c:v>0.17328812407865099</c:v>
                </c:pt>
                <c:pt idx="136">
                  <c:v>0.17327793093197899</c:v>
                </c:pt>
                <c:pt idx="137">
                  <c:v>0.17310998008488401</c:v>
                </c:pt>
                <c:pt idx="138">
                  <c:v>0.172937332163942</c:v>
                </c:pt>
                <c:pt idx="139">
                  <c:v>0.17274653862557199</c:v>
                </c:pt>
                <c:pt idx="140">
                  <c:v>0.17254787517789999</c:v>
                </c:pt>
                <c:pt idx="141">
                  <c:v>0.172463716625403</c:v>
                </c:pt>
                <c:pt idx="142">
                  <c:v>0.17233769975510299</c:v>
                </c:pt>
                <c:pt idx="143">
                  <c:v>0.17229307344802899</c:v>
                </c:pt>
                <c:pt idx="144">
                  <c:v>0.17226046634983799</c:v>
                </c:pt>
                <c:pt idx="145">
                  <c:v>0.172180432800844</c:v>
                </c:pt>
                <c:pt idx="146">
                  <c:v>0.17232183810439</c:v>
                </c:pt>
                <c:pt idx="147">
                  <c:v>0.17240208277618299</c:v>
                </c:pt>
                <c:pt idx="148">
                  <c:v>0.172575165167456</c:v>
                </c:pt>
                <c:pt idx="149">
                  <c:v>0.17284685386552201</c:v>
                </c:pt>
                <c:pt idx="150">
                  <c:v>0.17315480186930299</c:v>
                </c:pt>
                <c:pt idx="151">
                  <c:v>0.173515952384384</c:v>
                </c:pt>
                <c:pt idx="152">
                  <c:v>0.17385030679175401</c:v>
                </c:pt>
                <c:pt idx="153">
                  <c:v>0.17413532854987801</c:v>
                </c:pt>
                <c:pt idx="154">
                  <c:v>0.17441631880557601</c:v>
                </c:pt>
                <c:pt idx="155">
                  <c:v>0.17474921692245901</c:v>
                </c:pt>
                <c:pt idx="156">
                  <c:v>0.17499428844864101</c:v>
                </c:pt>
                <c:pt idx="157">
                  <c:v>0.17526254660804499</c:v>
                </c:pt>
                <c:pt idx="158">
                  <c:v>0.17556979496904401</c:v>
                </c:pt>
                <c:pt idx="159">
                  <c:v>0.17585925512547801</c:v>
                </c:pt>
                <c:pt idx="160">
                  <c:v>0.17606961054835199</c:v>
                </c:pt>
                <c:pt idx="161">
                  <c:v>0.176262605365124</c:v>
                </c:pt>
                <c:pt idx="162">
                  <c:v>0.17639762175816101</c:v>
                </c:pt>
                <c:pt idx="163">
                  <c:v>0.176448744312069</c:v>
                </c:pt>
                <c:pt idx="164">
                  <c:v>0.17646749854784</c:v>
                </c:pt>
                <c:pt idx="165">
                  <c:v>0.176519268200165</c:v>
                </c:pt>
                <c:pt idx="166">
                  <c:v>0.17663822079362099</c:v>
                </c:pt>
                <c:pt idx="167">
                  <c:v>0.176757267974121</c:v>
                </c:pt>
                <c:pt idx="168">
                  <c:v>0.17687220113421101</c:v>
                </c:pt>
                <c:pt idx="169">
                  <c:v>0.17694731749020001</c:v>
                </c:pt>
                <c:pt idx="170">
                  <c:v>0.17696003542147301</c:v>
                </c:pt>
                <c:pt idx="171">
                  <c:v>0.17694121215813699</c:v>
                </c:pt>
                <c:pt idx="172">
                  <c:v>0.17708142574097899</c:v>
                </c:pt>
                <c:pt idx="173">
                  <c:v>0.177282714730497</c:v>
                </c:pt>
                <c:pt idx="174">
                  <c:v>0.177445693090787</c:v>
                </c:pt>
                <c:pt idx="175">
                  <c:v>0.177539665784571</c:v>
                </c:pt>
                <c:pt idx="176">
                  <c:v>0.177701124366621</c:v>
                </c:pt>
                <c:pt idx="177">
                  <c:v>0.17784008221867001</c:v>
                </c:pt>
                <c:pt idx="178">
                  <c:v>0.17797066926779001</c:v>
                </c:pt>
                <c:pt idx="179">
                  <c:v>0.178155978609052</c:v>
                </c:pt>
                <c:pt idx="180">
                  <c:v>0.178385997423884</c:v>
                </c:pt>
                <c:pt idx="181">
                  <c:v>0.17846336211098099</c:v>
                </c:pt>
                <c:pt idx="182">
                  <c:v>0.178729952500019</c:v>
                </c:pt>
                <c:pt idx="183">
                  <c:v>0.17892790530716901</c:v>
                </c:pt>
                <c:pt idx="184">
                  <c:v>0.17908051954274301</c:v>
                </c:pt>
                <c:pt idx="185">
                  <c:v>0.17924118853618101</c:v>
                </c:pt>
                <c:pt idx="186">
                  <c:v>0.179474302819329</c:v>
                </c:pt>
                <c:pt idx="187">
                  <c:v>0.17958972548413199</c:v>
                </c:pt>
                <c:pt idx="188">
                  <c:v>0.179671656810591</c:v>
                </c:pt>
                <c:pt idx="189">
                  <c:v>0.17969265606220999</c:v>
                </c:pt>
                <c:pt idx="190">
                  <c:v>0.17967453728948099</c:v>
                </c:pt>
                <c:pt idx="191">
                  <c:v>0.17977068544821601</c:v>
                </c:pt>
                <c:pt idx="192">
                  <c:v>0.17972035471533299</c:v>
                </c:pt>
                <c:pt idx="193">
                  <c:v>0.17969675427300399</c:v>
                </c:pt>
                <c:pt idx="194">
                  <c:v>0.17967041983270299</c:v>
                </c:pt>
                <c:pt idx="195">
                  <c:v>0.17960549584597801</c:v>
                </c:pt>
                <c:pt idx="196">
                  <c:v>0.17948415580412599</c:v>
                </c:pt>
                <c:pt idx="197">
                  <c:v>0.17933365604976001</c:v>
                </c:pt>
                <c:pt idx="198">
                  <c:v>0.17920688221086201</c:v>
                </c:pt>
                <c:pt idx="199">
                  <c:v>0.17907769031936799</c:v>
                </c:pt>
                <c:pt idx="200">
                  <c:v>0.17894822917287401</c:v>
                </c:pt>
                <c:pt idx="201">
                  <c:v>0.17889505526494601</c:v>
                </c:pt>
                <c:pt idx="202">
                  <c:v>0.17883975739470301</c:v>
                </c:pt>
                <c:pt idx="203">
                  <c:v>0.17873222992044999</c:v>
                </c:pt>
                <c:pt idx="204">
                  <c:v>0.17862542398704001</c:v>
                </c:pt>
                <c:pt idx="205">
                  <c:v>0.178558873234992</c:v>
                </c:pt>
                <c:pt idx="206">
                  <c:v>0.178533321850988</c:v>
                </c:pt>
                <c:pt idx="207">
                  <c:v>0.17858235777265999</c:v>
                </c:pt>
                <c:pt idx="208">
                  <c:v>0.178706539222205</c:v>
                </c:pt>
                <c:pt idx="209">
                  <c:v>0.17880790114763301</c:v>
                </c:pt>
                <c:pt idx="210">
                  <c:v>0.178861253304752</c:v>
                </c:pt>
                <c:pt idx="211">
                  <c:v>0.17899567453580201</c:v>
                </c:pt>
                <c:pt idx="212">
                  <c:v>0.17918199882617</c:v>
                </c:pt>
                <c:pt idx="213">
                  <c:v>0.17938074863782499</c:v>
                </c:pt>
                <c:pt idx="214">
                  <c:v>0.179611402581864</c:v>
                </c:pt>
                <c:pt idx="215">
                  <c:v>0.17989145292557801</c:v>
                </c:pt>
                <c:pt idx="216">
                  <c:v>0.18023255067774099</c:v>
                </c:pt>
                <c:pt idx="217">
                  <c:v>0.18055260168967699</c:v>
                </c:pt>
                <c:pt idx="218">
                  <c:v>0.180868618815273</c:v>
                </c:pt>
                <c:pt idx="219">
                  <c:v>0.18116109092486199</c:v>
                </c:pt>
                <c:pt idx="220">
                  <c:v>0.181416775616427</c:v>
                </c:pt>
                <c:pt idx="221">
                  <c:v>0.181634452457793</c:v>
                </c:pt>
                <c:pt idx="222">
                  <c:v>0.18195291189017199</c:v>
                </c:pt>
                <c:pt idx="223">
                  <c:v>0.18230341438932299</c:v>
                </c:pt>
                <c:pt idx="224">
                  <c:v>0.18267050237989901</c:v>
                </c:pt>
                <c:pt idx="225">
                  <c:v>0.18302161195205</c:v>
                </c:pt>
                <c:pt idx="226">
                  <c:v>0.183285725884893</c:v>
                </c:pt>
                <c:pt idx="227">
                  <c:v>0.183589752407357</c:v>
                </c:pt>
                <c:pt idx="228">
                  <c:v>0.18389836882396801</c:v>
                </c:pt>
                <c:pt idx="229">
                  <c:v>0.184183272120921</c:v>
                </c:pt>
                <c:pt idx="230">
                  <c:v>0.184431784289178</c:v>
                </c:pt>
                <c:pt idx="231">
                  <c:v>0.184664460206037</c:v>
                </c:pt>
                <c:pt idx="232">
                  <c:v>0.184927121426846</c:v>
                </c:pt>
                <c:pt idx="233">
                  <c:v>0.18518156117460399</c:v>
                </c:pt>
                <c:pt idx="234">
                  <c:v>0.18537557885918299</c:v>
                </c:pt>
                <c:pt idx="235">
                  <c:v>0.185478593231827</c:v>
                </c:pt>
                <c:pt idx="236">
                  <c:v>0.18555722308671499</c:v>
                </c:pt>
                <c:pt idx="237">
                  <c:v>0.18573935876229999</c:v>
                </c:pt>
                <c:pt idx="238">
                  <c:v>0.18587608143041001</c:v>
                </c:pt>
                <c:pt idx="239">
                  <c:v>0.18591832981047399</c:v>
                </c:pt>
                <c:pt idx="240">
                  <c:v>0.18587999200018199</c:v>
                </c:pt>
                <c:pt idx="241">
                  <c:v>0.185941988245519</c:v>
                </c:pt>
                <c:pt idx="242">
                  <c:v>0.18598530054988099</c:v>
                </c:pt>
                <c:pt idx="243">
                  <c:v>0.185978414315773</c:v>
                </c:pt>
                <c:pt idx="244">
                  <c:v>0.18593865873579099</c:v>
                </c:pt>
                <c:pt idx="245">
                  <c:v>0.18588597998145201</c:v>
                </c:pt>
                <c:pt idx="246">
                  <c:v>0.18580977237653901</c:v>
                </c:pt>
                <c:pt idx="247">
                  <c:v>0.18574459426658799</c:v>
                </c:pt>
                <c:pt idx="248">
                  <c:v>0.185747694241162</c:v>
                </c:pt>
                <c:pt idx="249">
                  <c:v>0.185721786630139</c:v>
                </c:pt>
                <c:pt idx="250">
                  <c:v>0.18558971981058001</c:v>
                </c:pt>
                <c:pt idx="251">
                  <c:v>0.18544334264691301</c:v>
                </c:pt>
                <c:pt idx="252">
                  <c:v>0.185392101893708</c:v>
                </c:pt>
                <c:pt idx="253">
                  <c:v>0.185368487732779</c:v>
                </c:pt>
                <c:pt idx="254">
                  <c:v>0.18538063168039301</c:v>
                </c:pt>
                <c:pt idx="255">
                  <c:v>0.18542524599433299</c:v>
                </c:pt>
                <c:pt idx="256">
                  <c:v>0.18539617299597799</c:v>
                </c:pt>
                <c:pt idx="257">
                  <c:v>0.185383063130244</c:v>
                </c:pt>
                <c:pt idx="258">
                  <c:v>0.18536413481240899</c:v>
                </c:pt>
                <c:pt idx="259">
                  <c:v>0.18534138600727601</c:v>
                </c:pt>
                <c:pt idx="260">
                  <c:v>0.185332427037047</c:v>
                </c:pt>
                <c:pt idx="261">
                  <c:v>0.185410894584605</c:v>
                </c:pt>
                <c:pt idx="262">
                  <c:v>0.18544366149639999</c:v>
                </c:pt>
                <c:pt idx="263">
                  <c:v>0.185463608156159</c:v>
                </c:pt>
                <c:pt idx="264">
                  <c:v>0.18549346169679001</c:v>
                </c:pt>
                <c:pt idx="265">
                  <c:v>0.18554658122794601</c:v>
                </c:pt>
                <c:pt idx="266">
                  <c:v>0.18559779661002501</c:v>
                </c:pt>
                <c:pt idx="267">
                  <c:v>0.18563091892551001</c:v>
                </c:pt>
                <c:pt idx="268">
                  <c:v>0.185718063592542</c:v>
                </c:pt>
                <c:pt idx="269">
                  <c:v>0.18581375384436899</c:v>
                </c:pt>
                <c:pt idx="270">
                  <c:v>0.185865029060054</c:v>
                </c:pt>
                <c:pt idx="271">
                  <c:v>0.18596044904821399</c:v>
                </c:pt>
                <c:pt idx="272">
                  <c:v>0.186102373076974</c:v>
                </c:pt>
                <c:pt idx="273">
                  <c:v>0.18625938512026799</c:v>
                </c:pt>
                <c:pt idx="274">
                  <c:v>0.18644274661891</c:v>
                </c:pt>
                <c:pt idx="275">
                  <c:v>0.18665491750219401</c:v>
                </c:pt>
                <c:pt idx="276">
                  <c:v>0.186764093419206</c:v>
                </c:pt>
                <c:pt idx="277">
                  <c:v>0.186914375381522</c:v>
                </c:pt>
                <c:pt idx="278">
                  <c:v>0.18712492432729799</c:v>
                </c:pt>
                <c:pt idx="279">
                  <c:v>0.18732457842468</c:v>
                </c:pt>
                <c:pt idx="280">
                  <c:v>0.187434536808816</c:v>
                </c:pt>
                <c:pt idx="281">
                  <c:v>0.18754827919088399</c:v>
                </c:pt>
                <c:pt idx="282">
                  <c:v>0.187708462845878</c:v>
                </c:pt>
                <c:pt idx="283">
                  <c:v>0.18788633256384499</c:v>
                </c:pt>
                <c:pt idx="284">
                  <c:v>0.18804485758435899</c:v>
                </c:pt>
                <c:pt idx="285">
                  <c:v>0.18815170802989301</c:v>
                </c:pt>
                <c:pt idx="286">
                  <c:v>0.188270643395198</c:v>
                </c:pt>
                <c:pt idx="287">
                  <c:v>0.18833170885585401</c:v>
                </c:pt>
                <c:pt idx="288">
                  <c:v>0.18841561070691301</c:v>
                </c:pt>
                <c:pt idx="289">
                  <c:v>0.188506907485396</c:v>
                </c:pt>
                <c:pt idx="290">
                  <c:v>0.188552639456044</c:v>
                </c:pt>
                <c:pt idx="291">
                  <c:v>0.188599590851385</c:v>
                </c:pt>
                <c:pt idx="292">
                  <c:v>0.18874757930604499</c:v>
                </c:pt>
                <c:pt idx="293">
                  <c:v>0.18886755135976399</c:v>
                </c:pt>
                <c:pt idx="294">
                  <c:v>0.18896160770721199</c:v>
                </c:pt>
                <c:pt idx="295">
                  <c:v>0.189098464885229</c:v>
                </c:pt>
                <c:pt idx="296">
                  <c:v>0.18916308524505199</c:v>
                </c:pt>
                <c:pt idx="297">
                  <c:v>0.189195609423077</c:v>
                </c:pt>
                <c:pt idx="298">
                  <c:v>0.18925372283354799</c:v>
                </c:pt>
                <c:pt idx="299">
                  <c:v>0.189342973244643</c:v>
                </c:pt>
                <c:pt idx="300">
                  <c:v>0.189431858165093</c:v>
                </c:pt>
                <c:pt idx="301">
                  <c:v>0.18948402554882901</c:v>
                </c:pt>
                <c:pt idx="302">
                  <c:v>0.18947800696195799</c:v>
                </c:pt>
                <c:pt idx="303">
                  <c:v>0.18952132578688299</c:v>
                </c:pt>
                <c:pt idx="304">
                  <c:v>0.18960069837148699</c:v>
                </c:pt>
                <c:pt idx="305">
                  <c:v>0.18959533818299401</c:v>
                </c:pt>
                <c:pt idx="306">
                  <c:v>0.18962151526916801</c:v>
                </c:pt>
                <c:pt idx="307">
                  <c:v>0.18964089864942099</c:v>
                </c:pt>
                <c:pt idx="308">
                  <c:v>0.189672949368416</c:v>
                </c:pt>
                <c:pt idx="309">
                  <c:v>0.18970150010550699</c:v>
                </c:pt>
                <c:pt idx="310">
                  <c:v>0.18966859507700401</c:v>
                </c:pt>
                <c:pt idx="311">
                  <c:v>0.18977482787554101</c:v>
                </c:pt>
                <c:pt idx="312">
                  <c:v>0.189861196289769</c:v>
                </c:pt>
                <c:pt idx="313">
                  <c:v>0.18995404330848201</c:v>
                </c:pt>
                <c:pt idx="314">
                  <c:v>0.19003554892994101</c:v>
                </c:pt>
                <c:pt idx="315">
                  <c:v>0.19000357449545899</c:v>
                </c:pt>
                <c:pt idx="316">
                  <c:v>0.190049151104901</c:v>
                </c:pt>
                <c:pt idx="317">
                  <c:v>0.19012207715812901</c:v>
                </c:pt>
                <c:pt idx="318">
                  <c:v>0.190177544724522</c:v>
                </c:pt>
                <c:pt idx="319">
                  <c:v>0.1902196636928</c:v>
                </c:pt>
                <c:pt idx="320">
                  <c:v>0.19037603258016</c:v>
                </c:pt>
                <c:pt idx="321">
                  <c:v>0.19044549749828299</c:v>
                </c:pt>
                <c:pt idx="322">
                  <c:v>0.19047610803643</c:v>
                </c:pt>
                <c:pt idx="323">
                  <c:v>0.190503805784349</c:v>
                </c:pt>
                <c:pt idx="324">
                  <c:v>0.190539254568206</c:v>
                </c:pt>
                <c:pt idx="325">
                  <c:v>0.19049802944834501</c:v>
                </c:pt>
                <c:pt idx="326">
                  <c:v>0.19051386587989599</c:v>
                </c:pt>
                <c:pt idx="327">
                  <c:v>0.190643331041078</c:v>
                </c:pt>
                <c:pt idx="328">
                  <c:v>0.190818504077236</c:v>
                </c:pt>
                <c:pt idx="329">
                  <c:v>0.19094498371385499</c:v>
                </c:pt>
                <c:pt idx="330">
                  <c:v>0.190934421967176</c:v>
                </c:pt>
                <c:pt idx="331">
                  <c:v>0.191008794028276</c:v>
                </c:pt>
                <c:pt idx="332">
                  <c:v>0.19108283419982799</c:v>
                </c:pt>
                <c:pt idx="333">
                  <c:v>0.19114668678164701</c:v>
                </c:pt>
                <c:pt idx="334">
                  <c:v>0.19121504954732399</c:v>
                </c:pt>
                <c:pt idx="335">
                  <c:v>0.19132278792195601</c:v>
                </c:pt>
                <c:pt idx="336">
                  <c:v>0.191391391215775</c:v>
                </c:pt>
                <c:pt idx="337">
                  <c:v>0.19150427092585401</c:v>
                </c:pt>
                <c:pt idx="338">
                  <c:v>0.19165574030257501</c:v>
                </c:pt>
                <c:pt idx="339">
                  <c:v>0.19180021837638001</c:v>
                </c:pt>
                <c:pt idx="340">
                  <c:v>0.191997282603528</c:v>
                </c:pt>
                <c:pt idx="341">
                  <c:v>0.192135020609702</c:v>
                </c:pt>
                <c:pt idx="342">
                  <c:v>0.192213316146644</c:v>
                </c:pt>
                <c:pt idx="343">
                  <c:v>0.192270535536163</c:v>
                </c:pt>
                <c:pt idx="344">
                  <c:v>0.192376764301358</c:v>
                </c:pt>
                <c:pt idx="345">
                  <c:v>0.19237987359377201</c:v>
                </c:pt>
                <c:pt idx="346">
                  <c:v>0.192508616975886</c:v>
                </c:pt>
                <c:pt idx="347">
                  <c:v>0.192651696624378</c:v>
                </c:pt>
                <c:pt idx="348">
                  <c:v>0.19277166036141499</c:v>
                </c:pt>
                <c:pt idx="349">
                  <c:v>0.19291096396570101</c:v>
                </c:pt>
                <c:pt idx="350">
                  <c:v>0.19297367543319199</c:v>
                </c:pt>
                <c:pt idx="351">
                  <c:v>0.192962637038777</c:v>
                </c:pt>
                <c:pt idx="352">
                  <c:v>0.19296592336582599</c:v>
                </c:pt>
                <c:pt idx="353">
                  <c:v>0.193020146507459</c:v>
                </c:pt>
                <c:pt idx="354">
                  <c:v>0.19307493685542801</c:v>
                </c:pt>
                <c:pt idx="355">
                  <c:v>0.19313135570947301</c:v>
                </c:pt>
                <c:pt idx="356">
                  <c:v>0.19318857941840201</c:v>
                </c:pt>
                <c:pt idx="357">
                  <c:v>0.19325326618932701</c:v>
                </c:pt>
                <c:pt idx="358">
                  <c:v>0.193323453898673</c:v>
                </c:pt>
                <c:pt idx="359">
                  <c:v>0.193372742566818</c:v>
                </c:pt>
                <c:pt idx="360">
                  <c:v>0.19345348612362701</c:v>
                </c:pt>
                <c:pt idx="361">
                  <c:v>0.19347809619855999</c:v>
                </c:pt>
                <c:pt idx="362">
                  <c:v>0.19352567376645999</c:v>
                </c:pt>
                <c:pt idx="363">
                  <c:v>0.19364787954958099</c:v>
                </c:pt>
                <c:pt idx="364">
                  <c:v>0.19370052057790399</c:v>
                </c:pt>
                <c:pt idx="365">
                  <c:v>0.19370585679861399</c:v>
                </c:pt>
                <c:pt idx="366">
                  <c:v>0.193640873636865</c:v>
                </c:pt>
                <c:pt idx="367">
                  <c:v>0.193607836168293</c:v>
                </c:pt>
                <c:pt idx="368">
                  <c:v>0.19368959019042001</c:v>
                </c:pt>
                <c:pt idx="369">
                  <c:v>0.19365768889102</c:v>
                </c:pt>
                <c:pt idx="370">
                  <c:v>0.19363184320962701</c:v>
                </c:pt>
                <c:pt idx="371">
                  <c:v>0.193590830296552</c:v>
                </c:pt>
                <c:pt idx="372">
                  <c:v>0.193525363891453</c:v>
                </c:pt>
                <c:pt idx="373">
                  <c:v>0.19343542893195401</c:v>
                </c:pt>
                <c:pt idx="374">
                  <c:v>0.19337428852737801</c:v>
                </c:pt>
                <c:pt idx="375">
                  <c:v>0.19327605065654299</c:v>
                </c:pt>
                <c:pt idx="376">
                  <c:v>0.193191226074928</c:v>
                </c:pt>
                <c:pt idx="377">
                  <c:v>0.193119316851007</c:v>
                </c:pt>
                <c:pt idx="378">
                  <c:v>0.193033031120804</c:v>
                </c:pt>
                <c:pt idx="379">
                  <c:v>0.19289077751762401</c:v>
                </c:pt>
                <c:pt idx="380">
                  <c:v>0.192776209252356</c:v>
                </c:pt>
                <c:pt idx="381">
                  <c:v>0.19268656320949001</c:v>
                </c:pt>
                <c:pt idx="382">
                  <c:v>0.19261474204408999</c:v>
                </c:pt>
                <c:pt idx="383">
                  <c:v>0.192548863748192</c:v>
                </c:pt>
                <c:pt idx="384">
                  <c:v>0.19249283884441401</c:v>
                </c:pt>
                <c:pt idx="385">
                  <c:v>0.19244327548288701</c:v>
                </c:pt>
                <c:pt idx="386">
                  <c:v>0.192325713861252</c:v>
                </c:pt>
                <c:pt idx="387">
                  <c:v>0.19213741916774499</c:v>
                </c:pt>
                <c:pt idx="388">
                  <c:v>0.191961689736944</c:v>
                </c:pt>
                <c:pt idx="389">
                  <c:v>0.19191829500754601</c:v>
                </c:pt>
                <c:pt idx="390">
                  <c:v>0.19181290525609099</c:v>
                </c:pt>
                <c:pt idx="391">
                  <c:v>0.19165985762778801</c:v>
                </c:pt>
                <c:pt idx="392">
                  <c:v>0.19147691952547299</c:v>
                </c:pt>
                <c:pt idx="393">
                  <c:v>0.19127371351778699</c:v>
                </c:pt>
                <c:pt idx="394">
                  <c:v>0.19120619896347299</c:v>
                </c:pt>
                <c:pt idx="395">
                  <c:v>0.191079523270269</c:v>
                </c:pt>
                <c:pt idx="396">
                  <c:v>0.190931335627511</c:v>
                </c:pt>
                <c:pt idx="397">
                  <c:v>0.19080192320876299</c:v>
                </c:pt>
                <c:pt idx="398">
                  <c:v>0.190691016831501</c:v>
                </c:pt>
                <c:pt idx="399">
                  <c:v>0.190524244893961</c:v>
                </c:pt>
                <c:pt idx="400">
                  <c:v>0.19041821228780001</c:v>
                </c:pt>
                <c:pt idx="401">
                  <c:v>0.19032290366281199</c:v>
                </c:pt>
                <c:pt idx="402">
                  <c:v>0.19018863708338901</c:v>
                </c:pt>
                <c:pt idx="403">
                  <c:v>0.19007015921387199</c:v>
                </c:pt>
                <c:pt idx="404">
                  <c:v>0.189919865829039</c:v>
                </c:pt>
                <c:pt idx="405">
                  <c:v>0.18978509634301599</c:v>
                </c:pt>
                <c:pt idx="406">
                  <c:v>0.18969067474335899</c:v>
                </c:pt>
                <c:pt idx="407">
                  <c:v>0.18964084637852799</c:v>
                </c:pt>
                <c:pt idx="408">
                  <c:v>0.18953716647854801</c:v>
                </c:pt>
                <c:pt idx="409">
                  <c:v>0.18949258784300901</c:v>
                </c:pt>
                <c:pt idx="410">
                  <c:v>0.18939013276074601</c:v>
                </c:pt>
                <c:pt idx="411">
                  <c:v>0.18925344785265599</c:v>
                </c:pt>
                <c:pt idx="412">
                  <c:v>0.18915843816052999</c:v>
                </c:pt>
                <c:pt idx="413">
                  <c:v>0.18917480734765901</c:v>
                </c:pt>
                <c:pt idx="414">
                  <c:v>0.188951834724506</c:v>
                </c:pt>
                <c:pt idx="415">
                  <c:v>0.18872788786782799</c:v>
                </c:pt>
                <c:pt idx="416">
                  <c:v>0.18858666467407401</c:v>
                </c:pt>
                <c:pt idx="417">
                  <c:v>0.188531048132975</c:v>
                </c:pt>
                <c:pt idx="418">
                  <c:v>0.18843119977317399</c:v>
                </c:pt>
                <c:pt idx="419">
                  <c:v>0.18833783903630999</c:v>
                </c:pt>
                <c:pt idx="420">
                  <c:v>0.188303074733746</c:v>
                </c:pt>
                <c:pt idx="421">
                  <c:v>0.188278697226407</c:v>
                </c:pt>
                <c:pt idx="422">
                  <c:v>0.188127474844341</c:v>
                </c:pt>
                <c:pt idx="423">
                  <c:v>0.188047947189564</c:v>
                </c:pt>
                <c:pt idx="424">
                  <c:v>0.18795407033123199</c:v>
                </c:pt>
                <c:pt idx="425">
                  <c:v>0.18788354433216001</c:v>
                </c:pt>
                <c:pt idx="426">
                  <c:v>0.18783133290105999</c:v>
                </c:pt>
                <c:pt idx="427">
                  <c:v>0.18773528670397599</c:v>
                </c:pt>
                <c:pt idx="428">
                  <c:v>0.18756350442463501</c:v>
                </c:pt>
                <c:pt idx="429">
                  <c:v>0.18743424019312199</c:v>
                </c:pt>
                <c:pt idx="430">
                  <c:v>0.18736125502887599</c:v>
                </c:pt>
                <c:pt idx="431">
                  <c:v>0.187331567208603</c:v>
                </c:pt>
                <c:pt idx="432">
                  <c:v>0.18728979432680401</c:v>
                </c:pt>
                <c:pt idx="433">
                  <c:v>0.187186353755084</c:v>
                </c:pt>
                <c:pt idx="434">
                  <c:v>0.187161585165113</c:v>
                </c:pt>
                <c:pt idx="435">
                  <c:v>0.18714615922247699</c:v>
                </c:pt>
                <c:pt idx="436">
                  <c:v>0.187083412991881</c:v>
                </c:pt>
                <c:pt idx="437">
                  <c:v>0.187002427013684</c:v>
                </c:pt>
                <c:pt idx="438">
                  <c:v>0.186977612928237</c:v>
                </c:pt>
                <c:pt idx="439">
                  <c:v>0.186930529633931</c:v>
                </c:pt>
                <c:pt idx="440">
                  <c:v>0.186898156193013</c:v>
                </c:pt>
                <c:pt idx="441">
                  <c:v>0.18690775220452299</c:v>
                </c:pt>
                <c:pt idx="442">
                  <c:v>0.18686052548542101</c:v>
                </c:pt>
                <c:pt idx="443">
                  <c:v>0.18671204908854</c:v>
                </c:pt>
                <c:pt idx="444">
                  <c:v>0.18668979301719299</c:v>
                </c:pt>
                <c:pt idx="445">
                  <c:v>0.18673968964762999</c:v>
                </c:pt>
                <c:pt idx="446">
                  <c:v>0.18674379344742201</c:v>
                </c:pt>
                <c:pt idx="447">
                  <c:v>0.18665968626721599</c:v>
                </c:pt>
                <c:pt idx="448">
                  <c:v>0.186673535568981</c:v>
                </c:pt>
                <c:pt idx="449">
                  <c:v>0.1866825094083</c:v>
                </c:pt>
                <c:pt idx="450">
                  <c:v>0.18669352539679801</c:v>
                </c:pt>
                <c:pt idx="451">
                  <c:v>0.186741792278737</c:v>
                </c:pt>
                <c:pt idx="452">
                  <c:v>0.186680817050842</c:v>
                </c:pt>
                <c:pt idx="453">
                  <c:v>0.18653380967361</c:v>
                </c:pt>
                <c:pt idx="454">
                  <c:v>0.18643425075801201</c:v>
                </c:pt>
                <c:pt idx="455">
                  <c:v>0.18647359932725199</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numCache>
            </c:numRef>
          </c:yVal>
          <c:smooth val="1"/>
          <c:extLst>
            <c:ext xmlns:c16="http://schemas.microsoft.com/office/drawing/2014/chart" uri="{C3380CC4-5D6E-409C-BE32-E72D297353CC}">
              <c16:uniqueId val="{00000001-E388-444F-B6FE-C2809E0EFF77}"/>
            </c:ext>
          </c:extLst>
        </c:ser>
        <c:dLbls>
          <c:showLegendKey val="0"/>
          <c:showVal val="0"/>
          <c:showCatName val="0"/>
          <c:showSerName val="0"/>
          <c:showPercent val="0"/>
          <c:showBubbleSize val="0"/>
        </c:dLbls>
        <c:axId val="150358656"/>
        <c:axId val="62345984"/>
      </c:scatterChart>
      <c:valAx>
        <c:axId val="150358656"/>
        <c:scaling>
          <c:orientation val="minMax"/>
          <c:min val="19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Wavelength(nm)</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62345984"/>
        <c:crosses val="autoZero"/>
        <c:crossBetween val="midCat"/>
      </c:valAx>
      <c:valAx>
        <c:axId val="62345984"/>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A</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035865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54458393760403"/>
          <c:y val="8.5114146785568612E-2"/>
          <c:w val="0.79659015094545904"/>
          <c:h val="0.77348014110931629"/>
        </c:manualLayout>
      </c:layout>
      <c:scatterChart>
        <c:scatterStyle val="smoothMarker"/>
        <c:varyColors val="0"/>
        <c:ser>
          <c:idx val="0"/>
          <c:order val="0"/>
          <c:tx>
            <c:strRef>
              <c:f>'محمد جاسم '!$H$1</c:f>
              <c:strCache>
                <c:ptCount val="1"/>
                <c:pt idx="0">
                  <c:v>(αhν)²</c:v>
                </c:pt>
              </c:strCache>
            </c:strRef>
          </c:tx>
          <c:marker>
            <c:symbol val="none"/>
          </c:marker>
          <c:xVal>
            <c:numRef>
              <c:f>'محمد جاسم '!$F$2:$F$1402</c:f>
              <c:numCache>
                <c:formatCode>General</c:formatCode>
                <c:ptCount val="1401"/>
                <c:pt idx="10">
                  <c:v>5.9047619047617639</c:v>
                </c:pt>
                <c:pt idx="11">
                  <c:v>5.8490566037734473</c:v>
                </c:pt>
                <c:pt idx="12">
                  <c:v>5.7943925233643503</c:v>
                </c:pt>
                <c:pt idx="13">
                  <c:v>5.7407407407405815</c:v>
                </c:pt>
                <c:pt idx="14">
                  <c:v>5.6880733944952562</c:v>
                </c:pt>
                <c:pt idx="15">
                  <c:v>5.6363636363634573</c:v>
                </c:pt>
                <c:pt idx="16">
                  <c:v>5.5855855855854095</c:v>
                </c:pt>
                <c:pt idx="17">
                  <c:v>5.5357142857140884</c:v>
                </c:pt>
                <c:pt idx="18">
                  <c:v>5.4867256637166202</c:v>
                </c:pt>
                <c:pt idx="19">
                  <c:v>5.4385964912278553</c:v>
                </c:pt>
                <c:pt idx="20">
                  <c:v>5.3913043478258755</c:v>
                </c:pt>
                <c:pt idx="21">
                  <c:v>5.3448275862066659</c:v>
                </c:pt>
                <c:pt idx="22">
                  <c:v>5.2991452991450725</c:v>
                </c:pt>
                <c:pt idx="23">
                  <c:v>5.2542372881353705</c:v>
                </c:pt>
                <c:pt idx="24">
                  <c:v>5.2100840336132048</c:v>
                </c:pt>
                <c:pt idx="25">
                  <c:v>5.1666666666664298</c:v>
                </c:pt>
                <c:pt idx="26">
                  <c:v>5.1239669421485061</c:v>
                </c:pt>
                <c:pt idx="27">
                  <c:v>5.0819672131145044</c:v>
                </c:pt>
                <c:pt idx="28">
                  <c:v>5.0406504065037989</c:v>
                </c:pt>
                <c:pt idx="29">
                  <c:v>4.999999999999738</c:v>
                </c:pt>
                <c:pt idx="30">
                  <c:v>4.959999999999722</c:v>
                </c:pt>
                <c:pt idx="31">
                  <c:v>4.9206349206346474</c:v>
                </c:pt>
                <c:pt idx="32">
                  <c:v>4.8818897637792391</c:v>
                </c:pt>
                <c:pt idx="33">
                  <c:v>4.8437499999997158</c:v>
                </c:pt>
                <c:pt idx="34">
                  <c:v>4.8062015503873177</c:v>
                </c:pt>
                <c:pt idx="35">
                  <c:v>4.7692307692304761</c:v>
                </c:pt>
                <c:pt idx="36">
                  <c:v>4.7328244274806277</c:v>
                </c:pt>
                <c:pt idx="37">
                  <c:v>4.6969696969693944</c:v>
                </c:pt>
                <c:pt idx="38">
                  <c:v>4.6616541353380478</c:v>
                </c:pt>
                <c:pt idx="39">
                  <c:v>4.6268656716414798</c:v>
                </c:pt>
                <c:pt idx="40">
                  <c:v>4.5925925925922861</c:v>
                </c:pt>
                <c:pt idx="41">
                  <c:v>4.5588235294114465</c:v>
                </c:pt>
                <c:pt idx="42">
                  <c:v>4.5255474452551612</c:v>
                </c:pt>
                <c:pt idx="43">
                  <c:v>4.4927536231880802</c:v>
                </c:pt>
                <c:pt idx="44">
                  <c:v>4.4604316546759382</c:v>
                </c:pt>
                <c:pt idx="45">
                  <c:v>4.4285714285711117</c:v>
                </c:pt>
                <c:pt idx="46">
                  <c:v>4.3971631205670487</c:v>
                </c:pt>
                <c:pt idx="47">
                  <c:v>4.3661971830982687</c:v>
                </c:pt>
                <c:pt idx="48">
                  <c:v>4.3356643356640019</c:v>
                </c:pt>
                <c:pt idx="49">
                  <c:v>4.3055555555552267</c:v>
                </c:pt>
                <c:pt idx="50">
                  <c:v>4.2758620689651776</c:v>
                </c:pt>
                <c:pt idx="51">
                  <c:v>4.2465753424654187</c:v>
                </c:pt>
                <c:pt idx="52">
                  <c:v>4.2176870748295876</c:v>
                </c:pt>
                <c:pt idx="53">
                  <c:v>4.1891891891888493</c:v>
                </c:pt>
                <c:pt idx="54">
                  <c:v>4.1610738255030064</c:v>
                </c:pt>
                <c:pt idx="55">
                  <c:v>4.1333333333329891</c:v>
                </c:pt>
                <c:pt idx="56">
                  <c:v>4.1059602649003226</c:v>
                </c:pt>
                <c:pt idx="57">
                  <c:v>4.078947368420704</c:v>
                </c:pt>
                <c:pt idx="58">
                  <c:v>4.0522875816990025</c:v>
                </c:pt>
                <c:pt idx="59">
                  <c:v>4.0259740259736727</c:v>
                </c:pt>
                <c:pt idx="60">
                  <c:v>3.9999999999996514</c:v>
                </c:pt>
                <c:pt idx="61">
                  <c:v>3.9743589743586174</c:v>
                </c:pt>
                <c:pt idx="62">
                  <c:v>3.9490445859869086</c:v>
                </c:pt>
                <c:pt idx="63">
                  <c:v>3.9240506329110323</c:v>
                </c:pt>
                <c:pt idx="64">
                  <c:v>3.8993710691820342</c:v>
                </c:pt>
                <c:pt idx="65">
                  <c:v>3.8749999999996367</c:v>
                </c:pt>
                <c:pt idx="66">
                  <c:v>3.8509316770182744</c:v>
                </c:pt>
                <c:pt idx="67">
                  <c:v>3.8271604938268058</c:v>
                </c:pt>
                <c:pt idx="68">
                  <c:v>3.8036809815947308</c:v>
                </c:pt>
                <c:pt idx="69">
                  <c:v>3.7804878048776915</c:v>
                </c:pt>
                <c:pt idx="70">
                  <c:v>3.7575757575753932</c:v>
                </c:pt>
                <c:pt idx="71">
                  <c:v>3.7349397590357847</c:v>
                </c:pt>
                <c:pt idx="72">
                  <c:v>3.7125748502990339</c:v>
                </c:pt>
                <c:pt idx="73">
                  <c:v>3.6904761904758279</c:v>
                </c:pt>
                <c:pt idx="74">
                  <c:v>3.6686390532540689</c:v>
                </c:pt>
                <c:pt idx="75">
                  <c:v>3.6470588235290471</c:v>
                </c:pt>
                <c:pt idx="76">
                  <c:v>3.6257309941516755</c:v>
                </c:pt>
                <c:pt idx="77">
                  <c:v>3.6046511627903306</c:v>
                </c:pt>
                <c:pt idx="78">
                  <c:v>3.5838150289013715</c:v>
                </c:pt>
                <c:pt idx="79">
                  <c:v>3.5632183908042294</c:v>
                </c:pt>
                <c:pt idx="80">
                  <c:v>3.5428571428567786</c:v>
                </c:pt>
                <c:pt idx="81">
                  <c:v>3.5227272727269026</c:v>
                </c:pt>
                <c:pt idx="82">
                  <c:v>3.5028248587566959</c:v>
                </c:pt>
                <c:pt idx="83">
                  <c:v>3.4831460674153583</c:v>
                </c:pt>
                <c:pt idx="84">
                  <c:v>3.4636871508376208</c:v>
                </c:pt>
                <c:pt idx="85">
                  <c:v>3.4444444444440712</c:v>
                </c:pt>
                <c:pt idx="86">
                  <c:v>3.4254143646405151</c:v>
                </c:pt>
                <c:pt idx="87">
                  <c:v>3.4065934065930321</c:v>
                </c:pt>
                <c:pt idx="88">
                  <c:v>3.3879781420761321</c:v>
                </c:pt>
                <c:pt idx="89">
                  <c:v>3.3695652173909378</c:v>
                </c:pt>
                <c:pt idx="90">
                  <c:v>3.3513513513509801</c:v>
                </c:pt>
                <c:pt idx="91">
                  <c:v>3.3333333333329662</c:v>
                </c:pt>
                <c:pt idx="92">
                  <c:v>3.3155080213900021</c:v>
                </c:pt>
                <c:pt idx="93">
                  <c:v>3.2978723404251635</c:v>
                </c:pt>
                <c:pt idx="94">
                  <c:v>3.2804232804229074</c:v>
                </c:pt>
                <c:pt idx="95">
                  <c:v>3.263157894736473</c:v>
                </c:pt>
                <c:pt idx="96">
                  <c:v>3.2460732984289455</c:v>
                </c:pt>
                <c:pt idx="97">
                  <c:v>3.2291666666662966</c:v>
                </c:pt>
                <c:pt idx="98">
                  <c:v>3.2124352331602473</c:v>
                </c:pt>
                <c:pt idx="99">
                  <c:v>3.1958762886594232</c:v>
                </c:pt>
                <c:pt idx="100">
                  <c:v>3.1794871794868125</c:v>
                </c:pt>
                <c:pt idx="101">
                  <c:v>3.1632653061220779</c:v>
                </c:pt>
                <c:pt idx="102">
                  <c:v>3.147208121827044</c:v>
                </c:pt>
                <c:pt idx="103">
                  <c:v>3.1313131313127598</c:v>
                </c:pt>
                <c:pt idx="104">
                  <c:v>3.1155778894468682</c:v>
                </c:pt>
                <c:pt idx="105">
                  <c:v>3.0999999999996284</c:v>
                </c:pt>
                <c:pt idx="106">
                  <c:v>3.0845771144274927</c:v>
                </c:pt>
                <c:pt idx="107">
                  <c:v>3.0693069306926972</c:v>
                </c:pt>
                <c:pt idx="108">
                  <c:v>3.0541871921178578</c:v>
                </c:pt>
                <c:pt idx="109">
                  <c:v>3.0392156862741371</c:v>
                </c:pt>
                <c:pt idx="110">
                  <c:v>3.02439024390207</c:v>
                </c:pt>
                <c:pt idx="111">
                  <c:v>3.0097087378637122</c:v>
                </c:pt>
                <c:pt idx="112">
                  <c:v>2.9951690821252348</c:v>
                </c:pt>
                <c:pt idx="113">
                  <c:v>2.9807692307688654</c:v>
                </c:pt>
                <c:pt idx="114">
                  <c:v>2.9665071770331237</c:v>
                </c:pt>
                <c:pt idx="115">
                  <c:v>2.9523809523805866</c:v>
                </c:pt>
                <c:pt idx="116">
                  <c:v>2.9383886255920482</c:v>
                </c:pt>
                <c:pt idx="117">
                  <c:v>2.924528301886427</c:v>
                </c:pt>
                <c:pt idx="118">
                  <c:v>2.9107981220653589</c:v>
                </c:pt>
                <c:pt idx="119">
                  <c:v>2.8971962616818776</c:v>
                </c:pt>
                <c:pt idx="120">
                  <c:v>2.8837209302321893</c:v>
                </c:pt>
                <c:pt idx="121">
                  <c:v>2.8703703703700048</c:v>
                </c:pt>
                <c:pt idx="122">
                  <c:v>2.8571428571424948</c:v>
                </c:pt>
                <c:pt idx="123">
                  <c:v>2.8440366972473412</c:v>
                </c:pt>
                <c:pt idx="124">
                  <c:v>2.8310502283101404</c:v>
                </c:pt>
                <c:pt idx="125">
                  <c:v>2.8181818181814529</c:v>
                </c:pt>
                <c:pt idx="126">
                  <c:v>2.805429864253032</c:v>
                </c:pt>
                <c:pt idx="127">
                  <c:v>2.7927927927924281</c:v>
                </c:pt>
                <c:pt idx="128">
                  <c:v>2.7802690582956027</c:v>
                </c:pt>
                <c:pt idx="129">
                  <c:v>2.7678571428567782</c:v>
                </c:pt>
                <c:pt idx="130">
                  <c:v>2.755555555555194</c:v>
                </c:pt>
                <c:pt idx="131">
                  <c:v>2.7433628318580427</c:v>
                </c:pt>
                <c:pt idx="132">
                  <c:v>2.7312775330392864</c:v>
                </c:pt>
                <c:pt idx="133">
                  <c:v>2.7192982456136772</c:v>
                </c:pt>
                <c:pt idx="134">
                  <c:v>2.7074235807856657</c:v>
                </c:pt>
                <c:pt idx="135">
                  <c:v>2.695652173912686</c:v>
                </c:pt>
                <c:pt idx="136">
                  <c:v>2.6839826839823235</c:v>
                </c:pt>
                <c:pt idx="137">
                  <c:v>2.6724137931030909</c:v>
                </c:pt>
                <c:pt idx="138">
                  <c:v>2.660944206008224</c:v>
                </c:pt>
                <c:pt idx="139">
                  <c:v>2.6495726495722929</c:v>
                </c:pt>
                <c:pt idx="140">
                  <c:v>2.6382978723400661</c:v>
                </c:pt>
                <c:pt idx="141">
                  <c:v>2.6271186440674406</c:v>
                </c:pt>
                <c:pt idx="142">
                  <c:v>2.6160337552739028</c:v>
                </c:pt>
                <c:pt idx="143">
                  <c:v>2.605042016806367</c:v>
                </c:pt>
                <c:pt idx="144">
                  <c:v>2.5941422594138732</c:v>
                </c:pt>
                <c:pt idx="145">
                  <c:v>2.5833333333329782</c:v>
                </c:pt>
                <c:pt idx="146">
                  <c:v>2.572614107883465</c:v>
                </c:pt>
                <c:pt idx="147">
                  <c:v>2.5619834710740252</c:v>
                </c:pt>
                <c:pt idx="148">
                  <c:v>2.5514403292177552</c:v>
                </c:pt>
                <c:pt idx="149">
                  <c:v>2.540983606557023</c:v>
                </c:pt>
                <c:pt idx="150">
                  <c:v>2.5306122448976081</c:v>
                </c:pt>
                <c:pt idx="151">
                  <c:v>2.5203252032516792</c:v>
                </c:pt>
                <c:pt idx="152">
                  <c:v>2.5101214574895279</c:v>
                </c:pt>
                <c:pt idx="153">
                  <c:v>2.4999999999996474</c:v>
                </c:pt>
                <c:pt idx="154">
                  <c:v>2.4899598393570797</c:v>
                </c:pt>
                <c:pt idx="155">
                  <c:v>2.4799999999996531</c:v>
                </c:pt>
                <c:pt idx="156">
                  <c:v>2.4701195219120011</c:v>
                </c:pt>
                <c:pt idx="157">
                  <c:v>2.4603174603171136</c:v>
                </c:pt>
                <c:pt idx="158">
                  <c:v>2.4505928853751451</c:v>
                </c:pt>
                <c:pt idx="159">
                  <c:v>2.4409448818894179</c:v>
                </c:pt>
                <c:pt idx="160">
                  <c:v>2.4313725490192599</c:v>
                </c:pt>
                <c:pt idx="161">
                  <c:v>2.4218749999996549</c:v>
                </c:pt>
                <c:pt idx="162">
                  <c:v>2.4124513618673706</c:v>
                </c:pt>
                <c:pt idx="163">
                  <c:v>2.4031007751934723</c:v>
                </c:pt>
                <c:pt idx="164">
                  <c:v>2.3938223938220795</c:v>
                </c:pt>
                <c:pt idx="165">
                  <c:v>2.3846153846150817</c:v>
                </c:pt>
                <c:pt idx="166">
                  <c:v>2.3754789272027739</c:v>
                </c:pt>
                <c:pt idx="167">
                  <c:v>2.3664122137401784</c:v>
                </c:pt>
                <c:pt idx="168">
                  <c:v>2.3574144486689326</c:v>
                </c:pt>
                <c:pt idx="169">
                  <c:v>2.3484848484845862</c:v>
                </c:pt>
                <c:pt idx="170">
                  <c:v>2.3396226415091825</c:v>
                </c:pt>
                <c:pt idx="171">
                  <c:v>2.330827067668932</c:v>
                </c:pt>
                <c:pt idx="172">
                  <c:v>2.322097378276923</c:v>
                </c:pt>
                <c:pt idx="173">
                  <c:v>2.313432835820675</c:v>
                </c:pt>
                <c:pt idx="174">
                  <c:v>2.3048327137544327</c:v>
                </c:pt>
                <c:pt idx="175">
                  <c:v>2.2962962962960924</c:v>
                </c:pt>
                <c:pt idx="176">
                  <c:v>2.2878228782285879</c:v>
                </c:pt>
                <c:pt idx="177">
                  <c:v>2.279411764705698</c:v>
                </c:pt>
                <c:pt idx="178">
                  <c:v>2.2710622710620965</c:v>
                </c:pt>
                <c:pt idx="179">
                  <c:v>2.2627737226275721</c:v>
                </c:pt>
                <c:pt idx="180">
                  <c:v>2.2545454545452945</c:v>
                </c:pt>
                <c:pt idx="181">
                  <c:v>2.2463768115940526</c:v>
                </c:pt>
                <c:pt idx="182">
                  <c:v>2.238267148014299</c:v>
                </c:pt>
                <c:pt idx="183">
                  <c:v>2.2302158273379971</c:v>
                </c:pt>
                <c:pt idx="184">
                  <c:v>2.2222222222220984</c:v>
                </c:pt>
                <c:pt idx="185">
                  <c:v>2.2142857142855954</c:v>
                </c:pt>
                <c:pt idx="186">
                  <c:v>2.2064056939500682</c:v>
                </c:pt>
                <c:pt idx="187">
                  <c:v>2.1985815602835865</c:v>
                </c:pt>
                <c:pt idx="188">
                  <c:v>2.1908127208479637</c:v>
                </c:pt>
                <c:pt idx="189">
                  <c:v>2.1830985915492112</c:v>
                </c:pt>
                <c:pt idx="190">
                  <c:v>2.1754385964911518</c:v>
                </c:pt>
                <c:pt idx="191">
                  <c:v>2.167832167832096</c:v>
                </c:pt>
                <c:pt idx="192">
                  <c:v>2.1602787456445349</c:v>
                </c:pt>
                <c:pt idx="193">
                  <c:v>2.1527777777777217</c:v>
                </c:pt>
                <c:pt idx="194">
                  <c:v>2.1453287197231354</c:v>
                </c:pt>
                <c:pt idx="195">
                  <c:v>2.137931034482718</c:v>
                </c:pt>
                <c:pt idx="196">
                  <c:v>2.1305841924398261</c:v>
                </c:pt>
                <c:pt idx="197">
                  <c:v>2.1232876712328479</c:v>
                </c:pt>
                <c:pt idx="198">
                  <c:v>2.1160409556313775</c:v>
                </c:pt>
                <c:pt idx="199">
                  <c:v>2.1088435374149519</c:v>
                </c:pt>
                <c:pt idx="200">
                  <c:v>2.1016949152542299</c:v>
                </c:pt>
                <c:pt idx="201">
                  <c:v>2.0945945945945947</c:v>
                </c:pt>
                <c:pt idx="202">
                  <c:v>2.0875420875420909</c:v>
                </c:pt>
                <c:pt idx="203">
                  <c:v>2.080536912751688</c:v>
                </c:pt>
                <c:pt idx="204">
                  <c:v>2.073578595317743</c:v>
                </c:pt>
                <c:pt idx="205">
                  <c:v>2.0666666666666909</c:v>
                </c:pt>
                <c:pt idx="206">
                  <c:v>2.0598006644518581</c:v>
                </c:pt>
                <c:pt idx="207">
                  <c:v>2.0529801324503651</c:v>
                </c:pt>
                <c:pt idx="208">
                  <c:v>2.046204620462087</c:v>
                </c:pt>
                <c:pt idx="209">
                  <c:v>2.0394736842105732</c:v>
                </c:pt>
                <c:pt idx="210">
                  <c:v>2.032786885245955</c:v>
                </c:pt>
                <c:pt idx="211">
                  <c:v>2.0261437908497326</c:v>
                </c:pt>
                <c:pt idx="212">
                  <c:v>2.0195439739414338</c:v>
                </c:pt>
                <c:pt idx="213">
                  <c:v>2.0129870129870819</c:v>
                </c:pt>
                <c:pt idx="214">
                  <c:v>2.0064724919094599</c:v>
                </c:pt>
                <c:pt idx="215">
                  <c:v>2.0000000000000808</c:v>
                </c:pt>
                <c:pt idx="216">
                  <c:v>1.9935691318328839</c:v>
                </c:pt>
                <c:pt idx="217">
                  <c:v>1.9871794871795796</c:v>
                </c:pt>
                <c:pt idx="218">
                  <c:v>1.9808306709266126</c:v>
                </c:pt>
                <c:pt idx="219">
                  <c:v>1.9745222929937309</c:v>
                </c:pt>
                <c:pt idx="220">
                  <c:v>1.9682539682540745</c:v>
                </c:pt>
                <c:pt idx="221">
                  <c:v>1.9620253164558081</c:v>
                </c:pt>
                <c:pt idx="222">
                  <c:v>1.9558359621452275</c:v>
                </c:pt>
                <c:pt idx="223">
                  <c:v>1.9496855345913175</c:v>
                </c:pt>
                <c:pt idx="224">
                  <c:v>1.9435736677117237</c:v>
                </c:pt>
                <c:pt idx="225">
                  <c:v>1.9375000000001301</c:v>
                </c:pt>
                <c:pt idx="226">
                  <c:v>1.9314641744549641</c:v>
                </c:pt>
                <c:pt idx="227">
                  <c:v>1.9254658385094572</c:v>
                </c:pt>
                <c:pt idx="228">
                  <c:v>1.9195046439629939</c:v>
                </c:pt>
                <c:pt idx="229">
                  <c:v>1.913580246913728</c:v>
                </c:pt>
                <c:pt idx="230">
                  <c:v>1.9076923076924601</c:v>
                </c:pt>
                <c:pt idx="231">
                  <c:v>1.9018404907977036</c:v>
                </c:pt>
                <c:pt idx="232">
                  <c:v>1.8960244648319668</c:v>
                </c:pt>
                <c:pt idx="233">
                  <c:v>1.8902439024391915</c:v>
                </c:pt>
                <c:pt idx="234">
                  <c:v>1.8844984802433331</c:v>
                </c:pt>
                <c:pt idx="235">
                  <c:v>1.8787878787880525</c:v>
                </c:pt>
                <c:pt idx="236">
                  <c:v>1.8731117824775196</c:v>
                </c:pt>
                <c:pt idx="237">
                  <c:v>1.8674698795182552</c:v>
                </c:pt>
                <c:pt idx="238">
                  <c:v>1.8618618618620491</c:v>
                </c:pt>
                <c:pt idx="239">
                  <c:v>1.8562874251498924</c:v>
                </c:pt>
                <c:pt idx="240">
                  <c:v>1.8507462686569098</c:v>
                </c:pt>
                <c:pt idx="241">
                  <c:v>1.8452380952382927</c:v>
                </c:pt>
                <c:pt idx="242">
                  <c:v>1.8397626112761665</c:v>
                </c:pt>
                <c:pt idx="243">
                  <c:v>1.8343195266274253</c:v>
                </c:pt>
                <c:pt idx="244">
                  <c:v>1.8289085545724817</c:v>
                </c:pt>
                <c:pt idx="245">
                  <c:v>1.8235294117649206</c:v>
                </c:pt>
                <c:pt idx="246">
                  <c:v>1.8181818181820339</c:v>
                </c:pt>
                <c:pt idx="247">
                  <c:v>1.8128654970762434</c:v>
                </c:pt>
                <c:pt idx="248">
                  <c:v>1.8075801749273377</c:v>
                </c:pt>
                <c:pt idx="249">
                  <c:v>1.8023255813955767</c:v>
                </c:pt>
                <c:pt idx="250">
                  <c:v>1.7971014492755941</c:v>
                </c:pt>
                <c:pt idx="251">
                  <c:v>1.7919075144511003</c:v>
                </c:pt>
                <c:pt idx="252">
                  <c:v>1.7867435158503808</c:v>
                </c:pt>
                <c:pt idx="253">
                  <c:v>1.7816091954025395</c:v>
                </c:pt>
                <c:pt idx="254">
                  <c:v>1.7765042979945136</c:v>
                </c:pt>
                <c:pt idx="255">
                  <c:v>1.7714285714288194</c:v>
                </c:pt>
                <c:pt idx="256">
                  <c:v>1.766381766382018</c:v>
                </c:pt>
                <c:pt idx="257">
                  <c:v>1.7613636363638889</c:v>
                </c:pt>
                <c:pt idx="258">
                  <c:v>1.75637393767731</c:v>
                </c:pt>
                <c:pt idx="259">
                  <c:v>1.7514124293787909</c:v>
                </c:pt>
                <c:pt idx="260">
                  <c:v>1.7464788732396999</c:v>
                </c:pt>
                <c:pt idx="261">
                  <c:v>1.7415730337081319</c:v>
                </c:pt>
                <c:pt idx="262">
                  <c:v>1.7366946778714161</c:v>
                </c:pt>
                <c:pt idx="263">
                  <c:v>1.7318435754192654</c:v>
                </c:pt>
                <c:pt idx="264">
                  <c:v>1.7270194986075167</c:v>
                </c:pt>
                <c:pt idx="265">
                  <c:v>1.7222222222224997</c:v>
                </c:pt>
                <c:pt idx="266">
                  <c:v>1.7174515235459871</c:v>
                </c:pt>
                <c:pt idx="267">
                  <c:v>1.7127071823207261</c:v>
                </c:pt>
                <c:pt idx="268">
                  <c:v>1.707988980716538</c:v>
                </c:pt>
                <c:pt idx="269">
                  <c:v>1.703296703296991</c:v>
                </c:pt>
                <c:pt idx="270">
                  <c:v>1.6986301369865924</c:v>
                </c:pt>
                <c:pt idx="271">
                  <c:v>1.6939890710385452</c:v>
                </c:pt>
                <c:pt idx="272">
                  <c:v>1.6893732970030217</c:v>
                </c:pt>
                <c:pt idx="273">
                  <c:v>1.6847826086959519</c:v>
                </c:pt>
                <c:pt idx="274">
                  <c:v>1.6802168021683221</c:v>
                </c:pt>
                <c:pt idx="275">
                  <c:v>1.6756756756759792</c:v>
                </c:pt>
                <c:pt idx="276">
                  <c:v>1.6711590296499019</c:v>
                </c:pt>
                <c:pt idx="277">
                  <c:v>1.6666666666669758</c:v>
                </c:pt>
                <c:pt idx="278">
                  <c:v>1.6621983914212233</c:v>
                </c:pt>
                <c:pt idx="279">
                  <c:v>1.6577540106954995</c:v>
                </c:pt>
                <c:pt idx="280">
                  <c:v>1.6533333333336486</c:v>
                </c:pt>
                <c:pt idx="281">
                  <c:v>1.6489361702130838</c:v>
                </c:pt>
                <c:pt idx="282">
                  <c:v>1.6445623342178273</c:v>
                </c:pt>
                <c:pt idx="283">
                  <c:v>1.6402116402119635</c:v>
                </c:pt>
                <c:pt idx="284">
                  <c:v>1.6358839050135185</c:v>
                </c:pt>
                <c:pt idx="285">
                  <c:v>1.6315789473687474</c:v>
                </c:pt>
                <c:pt idx="286">
                  <c:v>1.6272965879268382</c:v>
                </c:pt>
                <c:pt idx="287">
                  <c:v>1.623036649214991</c:v>
                </c:pt>
                <c:pt idx="288">
                  <c:v>1.6187989556139111</c:v>
                </c:pt>
                <c:pt idx="289">
                  <c:v>1.6145833333336697</c:v>
                </c:pt>
                <c:pt idx="290">
                  <c:v>1.6103896103899471</c:v>
                </c:pt>
                <c:pt idx="291">
                  <c:v>1.6062176165806501</c:v>
                </c:pt>
                <c:pt idx="292">
                  <c:v>1.6020671834628737</c:v>
                </c:pt>
                <c:pt idx="293">
                  <c:v>1.5979381443302407</c:v>
                </c:pt>
                <c:pt idx="294">
                  <c:v>1.5938303341905777</c:v>
                </c:pt>
                <c:pt idx="295">
                  <c:v>1.5897435897439383</c:v>
                </c:pt>
                <c:pt idx="296">
                  <c:v>1.5856777493609626</c:v>
                </c:pt>
                <c:pt idx="297">
                  <c:v>1.5816326530615756</c:v>
                </c:pt>
                <c:pt idx="298">
                  <c:v>1.5776081424939918</c:v>
                </c:pt>
                <c:pt idx="299">
                  <c:v>1.5736040609140611</c:v>
                </c:pt>
                <c:pt idx="300">
                  <c:v>1.5696202531649146</c:v>
                </c:pt>
                <c:pt idx="301">
                  <c:v>1.5656565656569235</c:v>
                </c:pt>
                <c:pt idx="302">
                  <c:v>1.561712846347967</c:v>
                </c:pt>
                <c:pt idx="303">
                  <c:v>1.5577889447239801</c:v>
                </c:pt>
                <c:pt idx="304">
                  <c:v>1.5538847117798127</c:v>
                </c:pt>
                <c:pt idx="305">
                  <c:v>1.5500000000003662</c:v>
                </c:pt>
                <c:pt idx="306">
                  <c:v>1.5461346633420141</c:v>
                </c:pt>
                <c:pt idx="307">
                  <c:v>1.5422885572142986</c:v>
                </c:pt>
                <c:pt idx="308">
                  <c:v>1.5384615384619087</c:v>
                </c:pt>
                <c:pt idx="309">
                  <c:v>1.5346534653469068</c:v>
                </c:pt>
                <c:pt idx="310">
                  <c:v>1.5308641975312385</c:v>
                </c:pt>
                <c:pt idx="311">
                  <c:v>1.5270935960594894</c:v>
                </c:pt>
                <c:pt idx="312">
                  <c:v>1.5233415233418994</c:v>
                </c:pt>
                <c:pt idx="313">
                  <c:v>1.519607843137633</c:v>
                </c:pt>
                <c:pt idx="314">
                  <c:v>1.5158924205382771</c:v>
                </c:pt>
                <c:pt idx="315">
                  <c:v>1.5121951219516012</c:v>
                </c:pt>
                <c:pt idx="316">
                  <c:v>1.5085158150855416</c:v>
                </c:pt>
                <c:pt idx="317">
                  <c:v>1.5048543689324241</c:v>
                </c:pt>
                <c:pt idx="318">
                  <c:v>1.501210653753412</c:v>
                </c:pt>
                <c:pt idx="319">
                  <c:v>1.4975845410631889</c:v>
                </c:pt>
                <c:pt idx="320">
                  <c:v>1.4939759036148466</c:v>
                </c:pt>
                <c:pt idx="321">
                  <c:v>1.490384615385006</c:v>
                </c:pt>
                <c:pt idx="322">
                  <c:v>1.4868105515591452</c:v>
                </c:pt>
                <c:pt idx="323">
                  <c:v>1.4832535885171385</c:v>
                </c:pt>
                <c:pt idx="324">
                  <c:v>1.4797136038190095</c:v>
                </c:pt>
                <c:pt idx="325">
                  <c:v>1.4761904761908715</c:v>
                </c:pt>
                <c:pt idx="326">
                  <c:v>1.4726840855110859</c:v>
                </c:pt>
                <c:pt idx="327">
                  <c:v>1.4691943127966072</c:v>
                </c:pt>
                <c:pt idx="328">
                  <c:v>1.4657210401895255</c:v>
                </c:pt>
                <c:pt idx="329">
                  <c:v>1.4622641509437964</c:v>
                </c:pt>
                <c:pt idx="330">
                  <c:v>1.4588235294121663</c:v>
                </c:pt>
                <c:pt idx="331">
                  <c:v>1.455399061033267</c:v>
                </c:pt>
                <c:pt idx="332">
                  <c:v>1.4519906323189058</c:v>
                </c:pt>
                <c:pt idx="333">
                  <c:v>1.4485981308415277</c:v>
                </c:pt>
                <c:pt idx="334">
                  <c:v>1.4452214452218513</c:v>
                </c:pt>
                <c:pt idx="335">
                  <c:v>1.4418604651166864</c:v>
                </c:pt>
                <c:pt idx="336">
                  <c:v>1.4385150812069054</c:v>
                </c:pt>
                <c:pt idx="337">
                  <c:v>1.4351851851855955</c:v>
                </c:pt>
                <c:pt idx="338">
                  <c:v>1.4318706697463701</c:v>
                </c:pt>
                <c:pt idx="339">
                  <c:v>1.4285714285718416</c:v>
                </c:pt>
                <c:pt idx="340">
                  <c:v>1.4252873563222519</c:v>
                </c:pt>
                <c:pt idx="341">
                  <c:v>1.4220183486242675</c:v>
                </c:pt>
                <c:pt idx="342">
                  <c:v>1.4187643020599121</c:v>
                </c:pt>
                <c:pt idx="343">
                  <c:v>1.415525114155668</c:v>
                </c:pt>
                <c:pt idx="344">
                  <c:v>1.4123006833717167</c:v>
                </c:pt>
                <c:pt idx="345">
                  <c:v>1.4090909090913271</c:v>
                </c:pt>
                <c:pt idx="346">
                  <c:v>1.4058956916103964</c:v>
                </c:pt>
                <c:pt idx="347">
                  <c:v>1.4027149321271173</c:v>
                </c:pt>
                <c:pt idx="348">
                  <c:v>1.3995485327317989</c:v>
                </c:pt>
                <c:pt idx="349">
                  <c:v>1.3963963963968193</c:v>
                </c:pt>
                <c:pt idx="350">
                  <c:v>1.3932584269667163</c:v>
                </c:pt>
                <c:pt idx="351">
                  <c:v>1.390134529148406</c:v>
                </c:pt>
                <c:pt idx="352">
                  <c:v>1.3870246085015436</c:v>
                </c:pt>
                <c:pt idx="353">
                  <c:v>1.3839285714289977</c:v>
                </c:pt>
                <c:pt idx="354">
                  <c:v>1.3808463251674652</c:v>
                </c:pt>
                <c:pt idx="355">
                  <c:v>1.3777777777782065</c:v>
                </c:pt>
                <c:pt idx="356">
                  <c:v>1.3747228381379006</c:v>
                </c:pt>
                <c:pt idx="357">
                  <c:v>1.3716814159296329</c:v>
                </c:pt>
                <c:pt idx="358">
                  <c:v>1.3686534216339847</c:v>
                </c:pt>
                <c:pt idx="359">
                  <c:v>1.3656387665202554</c:v>
                </c:pt>
                <c:pt idx="360">
                  <c:v>1.3626373626377954</c:v>
                </c:pt>
                <c:pt idx="361">
                  <c:v>1.3596491228074514</c:v>
                </c:pt>
                <c:pt idx="362">
                  <c:v>1.3566739606131248</c:v>
                </c:pt>
                <c:pt idx="363">
                  <c:v>1.3537117903934477</c:v>
                </c:pt>
                <c:pt idx="364">
                  <c:v>1.3507625272335511</c:v>
                </c:pt>
                <c:pt idx="365">
                  <c:v>1.3478260869569583</c:v>
                </c:pt>
                <c:pt idx="366">
                  <c:v>1.3449023861175744</c:v>
                </c:pt>
                <c:pt idx="367">
                  <c:v>1.3419913419917793</c:v>
                </c:pt>
                <c:pt idx="368">
                  <c:v>1.3390928725706326</c:v>
                </c:pt>
                <c:pt idx="369">
                  <c:v>1.3362068965521634</c:v>
                </c:pt>
                <c:pt idx="370">
                  <c:v>1.3333333333337734</c:v>
                </c:pt>
                <c:pt idx="371">
                  <c:v>1.3304721030047331</c:v>
                </c:pt>
                <c:pt idx="372">
                  <c:v>1.3276231263387719</c:v>
                </c:pt>
                <c:pt idx="373">
                  <c:v>1.3247863247867664</c:v>
                </c:pt>
                <c:pt idx="374">
                  <c:v>1.3219616204695257</c:v>
                </c:pt>
                <c:pt idx="375">
                  <c:v>1.3191489361706563</c:v>
                </c:pt>
                <c:pt idx="376">
                  <c:v>1.3163481953295313</c:v>
                </c:pt>
                <c:pt idx="377">
                  <c:v>1.3135593220343436</c:v>
                </c:pt>
                <c:pt idx="378">
                  <c:v>1.3107822410152452</c:v>
                </c:pt>
                <c:pt idx="379">
                  <c:v>1.3080168776375765</c:v>
                </c:pt>
                <c:pt idx="380">
                  <c:v>1.3052631578951834</c:v>
                </c:pt>
                <c:pt idx="381">
                  <c:v>1.3025210084038088</c:v>
                </c:pt>
                <c:pt idx="382">
                  <c:v>1.2997903563945783</c:v>
                </c:pt>
                <c:pt idx="383">
                  <c:v>1.2970711297075621</c:v>
                </c:pt>
                <c:pt idx="384">
                  <c:v>1.2943632567854173</c:v>
                </c:pt>
                <c:pt idx="385">
                  <c:v>1.2916666666671162</c:v>
                </c:pt>
                <c:pt idx="386">
                  <c:v>1.2889812889817391</c:v>
                </c:pt>
                <c:pt idx="387">
                  <c:v>1.2863070539423598</c:v>
                </c:pt>
                <c:pt idx="388">
                  <c:v>1.2836438923399964</c:v>
                </c:pt>
                <c:pt idx="389">
                  <c:v>1.2809917355376426</c:v>
                </c:pt>
                <c:pt idx="390">
                  <c:v>1.2783505154643695</c:v>
                </c:pt>
                <c:pt idx="391">
                  <c:v>1.2757201646095064</c:v>
                </c:pt>
                <c:pt idx="392">
                  <c:v>1.2731006160168807</c:v>
                </c:pt>
                <c:pt idx="393">
                  <c:v>1.2704918032791428</c:v>
                </c:pt>
                <c:pt idx="394">
                  <c:v>1.2678936605321522</c:v>
                </c:pt>
                <c:pt idx="395">
                  <c:v>1.265306122449434</c:v>
                </c:pt>
                <c:pt idx="396">
                  <c:v>1.2627291242367078</c:v>
                </c:pt>
                <c:pt idx="397">
                  <c:v>1.2601626016264722</c:v>
                </c:pt>
                <c:pt idx="398">
                  <c:v>1.2576064908726676</c:v>
                </c:pt>
                <c:pt idx="399">
                  <c:v>1.2550607287453965</c:v>
                </c:pt>
                <c:pt idx="400">
                  <c:v>1.2525252525257105</c:v>
                </c:pt>
                <c:pt idx="401">
                  <c:v>1.2500000000004574</c:v>
                </c:pt>
                <c:pt idx="402">
                  <c:v>1.2474849094571985</c:v>
                </c:pt>
                <c:pt idx="403">
                  <c:v>1.2449799196791735</c:v>
                </c:pt>
                <c:pt idx="404">
                  <c:v>1.2424849699403391</c:v>
                </c:pt>
                <c:pt idx="405">
                  <c:v>1.2400000000004601</c:v>
                </c:pt>
                <c:pt idx="406">
                  <c:v>1.2375249501002574</c:v>
                </c:pt>
                <c:pt idx="407">
                  <c:v>1.2350597609566305</c:v>
                </c:pt>
                <c:pt idx="408">
                  <c:v>1.2326043737579209</c:v>
                </c:pt>
                <c:pt idx="409">
                  <c:v>1.2301587301591941</c:v>
                </c:pt>
                <c:pt idx="410">
                  <c:v>1.2277227722776898</c:v>
                </c:pt>
                <c:pt idx="411">
                  <c:v>1.2252964426882071</c:v>
                </c:pt>
                <c:pt idx="412">
                  <c:v>1.2228796844186043</c:v>
                </c:pt>
                <c:pt idx="413">
                  <c:v>1.2204724409453502</c:v>
                </c:pt>
                <c:pt idx="414">
                  <c:v>1.2180746561890716</c:v>
                </c:pt>
                <c:pt idx="415">
                  <c:v>1.2156862745102688</c:v>
                </c:pt>
                <c:pt idx="416">
                  <c:v>1.2133072407049639</c:v>
                </c:pt>
                <c:pt idx="417">
                  <c:v>1.2109375000004612</c:v>
                </c:pt>
                <c:pt idx="418">
                  <c:v>1.2085769980511416</c:v>
                </c:pt>
                <c:pt idx="419">
                  <c:v>1.2062256809343215</c:v>
                </c:pt>
                <c:pt idx="420">
                  <c:v>1.2038834951460986</c:v>
                </c:pt>
                <c:pt idx="421">
                  <c:v>1.201550387597365</c:v>
                </c:pt>
                <c:pt idx="422">
                  <c:v>1.1992263056097483</c:v>
                </c:pt>
                <c:pt idx="423">
                  <c:v>1.196911196911659</c:v>
                </c:pt>
                <c:pt idx="424">
                  <c:v>1.1946050096343832</c:v>
                </c:pt>
                <c:pt idx="425">
                  <c:v>1.1923076923081624</c:v>
                </c:pt>
                <c:pt idx="426">
                  <c:v>1.1900191938584337</c:v>
                </c:pt>
                <c:pt idx="427">
                  <c:v>1.1877394636019989</c:v>
                </c:pt>
                <c:pt idx="428">
                  <c:v>1.1854684512432945</c:v>
                </c:pt>
                <c:pt idx="429">
                  <c:v>1.1832061068706918</c:v>
                </c:pt>
                <c:pt idx="430">
                  <c:v>1.1809523809528533</c:v>
                </c:pt>
                <c:pt idx="431">
                  <c:v>1.1787072243350714</c:v>
                </c:pt>
                <c:pt idx="432">
                  <c:v>1.1764705882357629</c:v>
                </c:pt>
                <c:pt idx="433">
                  <c:v>1.1742424242428913</c:v>
                </c:pt>
                <c:pt idx="434">
                  <c:v>1.1720226843104842</c:v>
                </c:pt>
                <c:pt idx="435">
                  <c:v>1.1698113207551915</c:v>
                </c:pt>
                <c:pt idx="436">
                  <c:v>1.1676082862528268</c:v>
                </c:pt>
                <c:pt idx="437">
                  <c:v>1.1654135338350573</c:v>
                </c:pt>
                <c:pt idx="438">
                  <c:v>1.1632270168860226</c:v>
                </c:pt>
                <c:pt idx="439">
                  <c:v>1.1610486891390441</c:v>
                </c:pt>
                <c:pt idx="440">
                  <c:v>1.158878504673363</c:v>
                </c:pt>
                <c:pt idx="441">
                  <c:v>1.1567164179109224</c:v>
                </c:pt>
                <c:pt idx="442">
                  <c:v>1.154562383613136</c:v>
                </c:pt>
                <c:pt idx="443">
                  <c:v>1.1524163568777945</c:v>
                </c:pt>
                <c:pt idx="444">
                  <c:v>1.1502782931359055</c:v>
                </c:pt>
                <c:pt idx="445">
                  <c:v>1.148148148148616</c:v>
                </c:pt>
                <c:pt idx="446">
                  <c:v>1.1460258780041734</c:v>
                </c:pt>
                <c:pt idx="447">
                  <c:v>1.1439114391148659</c:v>
                </c:pt>
                <c:pt idx="448">
                  <c:v>1.1418047882141011</c:v>
                </c:pt>
                <c:pt idx="449">
                  <c:v>1.1397058823534125</c:v>
                </c:pt>
                <c:pt idx="450">
                  <c:v>1.1376146788995523</c:v>
                </c:pt>
                <c:pt idx="451">
                  <c:v>1.1355311355316033</c:v>
                </c:pt>
                <c:pt idx="452">
                  <c:v>1.1334552102381366</c:v>
                </c:pt>
                <c:pt idx="453">
                  <c:v>1.1313868613143434</c:v>
                </c:pt>
                <c:pt idx="454">
                  <c:v>1.1293260473593074</c:v>
                </c:pt>
                <c:pt idx="455">
                  <c:v>1.1272727272727272</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numCache>
            </c:numRef>
          </c:xVal>
          <c:yVal>
            <c:numRef>
              <c:f>'محمد جاسم '!$H$2:$H$1402</c:f>
              <c:numCache>
                <c:formatCode>General</c:formatCode>
                <c:ptCount val="1401"/>
                <c:pt idx="0">
                  <c:v>0</c:v>
                </c:pt>
                <c:pt idx="1">
                  <c:v>0</c:v>
                </c:pt>
                <c:pt idx="2">
                  <c:v>0</c:v>
                </c:pt>
                <c:pt idx="3">
                  <c:v>0</c:v>
                </c:pt>
                <c:pt idx="4">
                  <c:v>0</c:v>
                </c:pt>
                <c:pt idx="5">
                  <c:v>0</c:v>
                </c:pt>
                <c:pt idx="6">
                  <c:v>0</c:v>
                </c:pt>
                <c:pt idx="7">
                  <c:v>0</c:v>
                </c:pt>
                <c:pt idx="8">
                  <c:v>0</c:v>
                </c:pt>
                <c:pt idx="9">
                  <c:v>0</c:v>
                </c:pt>
                <c:pt idx="10">
                  <c:v>362639194.85646939</c:v>
                </c:pt>
                <c:pt idx="11">
                  <c:v>317324741.64887387</c:v>
                </c:pt>
                <c:pt idx="12">
                  <c:v>281527815.49610299</c:v>
                </c:pt>
                <c:pt idx="13">
                  <c:v>251441857.20228767</c:v>
                </c:pt>
                <c:pt idx="14">
                  <c:v>223328701.57412511</c:v>
                </c:pt>
                <c:pt idx="15">
                  <c:v>204164195.6559079</c:v>
                </c:pt>
                <c:pt idx="16">
                  <c:v>189751944.42308068</c:v>
                </c:pt>
                <c:pt idx="17">
                  <c:v>177374162.84133816</c:v>
                </c:pt>
                <c:pt idx="18">
                  <c:v>166459008.73652399</c:v>
                </c:pt>
                <c:pt idx="19">
                  <c:v>157769830.58553571</c:v>
                </c:pt>
                <c:pt idx="20">
                  <c:v>151018356.42789197</c:v>
                </c:pt>
                <c:pt idx="21">
                  <c:v>144807722.90856174</c:v>
                </c:pt>
                <c:pt idx="22">
                  <c:v>139634261.76351285</c:v>
                </c:pt>
                <c:pt idx="23">
                  <c:v>135338353.49979046</c:v>
                </c:pt>
                <c:pt idx="24">
                  <c:v>131481961.8144463</c:v>
                </c:pt>
                <c:pt idx="25">
                  <c:v>128315236.61500795</c:v>
                </c:pt>
                <c:pt idx="26">
                  <c:v>125672524.26965757</c:v>
                </c:pt>
                <c:pt idx="27">
                  <c:v>122475840.37728605</c:v>
                </c:pt>
                <c:pt idx="28">
                  <c:v>118612519.1608074</c:v>
                </c:pt>
                <c:pt idx="29">
                  <c:v>114338473.28285646</c:v>
                </c:pt>
                <c:pt idx="30">
                  <c:v>110180542.9951915</c:v>
                </c:pt>
                <c:pt idx="31">
                  <c:v>105860865.0442182</c:v>
                </c:pt>
                <c:pt idx="32">
                  <c:v>101293202.51968789</c:v>
                </c:pt>
                <c:pt idx="33">
                  <c:v>96683771.108750939</c:v>
                </c:pt>
                <c:pt idx="34">
                  <c:v>92362345.643103898</c:v>
                </c:pt>
                <c:pt idx="35">
                  <c:v>88028468.215972126</c:v>
                </c:pt>
                <c:pt idx="36">
                  <c:v>83584754.93528311</c:v>
                </c:pt>
                <c:pt idx="37">
                  <c:v>79757758.386982575</c:v>
                </c:pt>
                <c:pt idx="38">
                  <c:v>76790674.067285627</c:v>
                </c:pt>
                <c:pt idx="39">
                  <c:v>74646327.227207333</c:v>
                </c:pt>
                <c:pt idx="40">
                  <c:v>72843712.526085585</c:v>
                </c:pt>
                <c:pt idx="41">
                  <c:v>71218046.893856376</c:v>
                </c:pt>
                <c:pt idx="42">
                  <c:v>69762387.122994557</c:v>
                </c:pt>
                <c:pt idx="43">
                  <c:v>68429120.628674254</c:v>
                </c:pt>
                <c:pt idx="44">
                  <c:v>67198393.242892191</c:v>
                </c:pt>
                <c:pt idx="45">
                  <c:v>66230967.174314506</c:v>
                </c:pt>
                <c:pt idx="46">
                  <c:v>65108400.976990238</c:v>
                </c:pt>
                <c:pt idx="47">
                  <c:v>63883279.642849222</c:v>
                </c:pt>
                <c:pt idx="48">
                  <c:v>62593346.440870687</c:v>
                </c:pt>
                <c:pt idx="49">
                  <c:v>61313603.677123778</c:v>
                </c:pt>
                <c:pt idx="50">
                  <c:v>60310794.946374394</c:v>
                </c:pt>
                <c:pt idx="51">
                  <c:v>59170701.156777404</c:v>
                </c:pt>
                <c:pt idx="52">
                  <c:v>58157593.4863519</c:v>
                </c:pt>
                <c:pt idx="53">
                  <c:v>57272919.14482215</c:v>
                </c:pt>
                <c:pt idx="54">
                  <c:v>56494588.900687844</c:v>
                </c:pt>
                <c:pt idx="55">
                  <c:v>55908240.247539826</c:v>
                </c:pt>
                <c:pt idx="56">
                  <c:v>55116757.379553571</c:v>
                </c:pt>
                <c:pt idx="57">
                  <c:v>54325014.699396163</c:v>
                </c:pt>
                <c:pt idx="58">
                  <c:v>53453571.020746961</c:v>
                </c:pt>
                <c:pt idx="59">
                  <c:v>52499312.707414649</c:v>
                </c:pt>
                <c:pt idx="60">
                  <c:v>51647733.648148656</c:v>
                </c:pt>
                <c:pt idx="61">
                  <c:v>50785685.709467404</c:v>
                </c:pt>
                <c:pt idx="62">
                  <c:v>50015409.076967053</c:v>
                </c:pt>
                <c:pt idx="63">
                  <c:v>49403963.775275119</c:v>
                </c:pt>
                <c:pt idx="64">
                  <c:v>48895849.77275192</c:v>
                </c:pt>
                <c:pt idx="65">
                  <c:v>48306437.886260927</c:v>
                </c:pt>
                <c:pt idx="66">
                  <c:v>47904113.638303757</c:v>
                </c:pt>
                <c:pt idx="67">
                  <c:v>47387253.380375281</c:v>
                </c:pt>
                <c:pt idx="68">
                  <c:v>46832008.899731383</c:v>
                </c:pt>
                <c:pt idx="69">
                  <c:v>46265391.348054931</c:v>
                </c:pt>
                <c:pt idx="70">
                  <c:v>45686056.854430109</c:v>
                </c:pt>
                <c:pt idx="71">
                  <c:v>45230469.140460856</c:v>
                </c:pt>
                <c:pt idx="72">
                  <c:v>44676179.117179058</c:v>
                </c:pt>
                <c:pt idx="73">
                  <c:v>44188147.221968368</c:v>
                </c:pt>
                <c:pt idx="74">
                  <c:v>43768000.67489028</c:v>
                </c:pt>
                <c:pt idx="75">
                  <c:v>43359627.739819512</c:v>
                </c:pt>
                <c:pt idx="76">
                  <c:v>43083884.852136388</c:v>
                </c:pt>
                <c:pt idx="77">
                  <c:v>42737609.408975713</c:v>
                </c:pt>
                <c:pt idx="78">
                  <c:v>42329828.285884313</c:v>
                </c:pt>
                <c:pt idx="79">
                  <c:v>41859118.839054421</c:v>
                </c:pt>
                <c:pt idx="80">
                  <c:v>41330170.128762864</c:v>
                </c:pt>
                <c:pt idx="81">
                  <c:v>40840116.914280891</c:v>
                </c:pt>
                <c:pt idx="82">
                  <c:v>40329312.806933999</c:v>
                </c:pt>
                <c:pt idx="83">
                  <c:v>39706714.767408118</c:v>
                </c:pt>
                <c:pt idx="84">
                  <c:v>39103260.243716754</c:v>
                </c:pt>
                <c:pt idx="85">
                  <c:v>38709174.818669207</c:v>
                </c:pt>
                <c:pt idx="86">
                  <c:v>38376800.542821087</c:v>
                </c:pt>
                <c:pt idx="87">
                  <c:v>37948477.14352937</c:v>
                </c:pt>
                <c:pt idx="88">
                  <c:v>37518108.250149459</c:v>
                </c:pt>
                <c:pt idx="89">
                  <c:v>37228501.374861874</c:v>
                </c:pt>
                <c:pt idx="90">
                  <c:v>37194446.714059733</c:v>
                </c:pt>
                <c:pt idx="91">
                  <c:v>36796181.486871265</c:v>
                </c:pt>
                <c:pt idx="92">
                  <c:v>36531153.751571693</c:v>
                </c:pt>
                <c:pt idx="93">
                  <c:v>36235056.465731323</c:v>
                </c:pt>
                <c:pt idx="94">
                  <c:v>35897580.470713854</c:v>
                </c:pt>
                <c:pt idx="95">
                  <c:v>35591819.890969574</c:v>
                </c:pt>
                <c:pt idx="96">
                  <c:v>35268967.409010611</c:v>
                </c:pt>
                <c:pt idx="97">
                  <c:v>34823315.13402126</c:v>
                </c:pt>
                <c:pt idx="98">
                  <c:v>34377651.426627487</c:v>
                </c:pt>
                <c:pt idx="99">
                  <c:v>33994052.792585112</c:v>
                </c:pt>
                <c:pt idx="100">
                  <c:v>33688757.246414185</c:v>
                </c:pt>
                <c:pt idx="101">
                  <c:v>33192620.788666856</c:v>
                </c:pt>
                <c:pt idx="102">
                  <c:v>32816827.703893285</c:v>
                </c:pt>
                <c:pt idx="103">
                  <c:v>32514778.088330902</c:v>
                </c:pt>
                <c:pt idx="104">
                  <c:v>32184965.109490596</c:v>
                </c:pt>
                <c:pt idx="105">
                  <c:v>31673777.46803458</c:v>
                </c:pt>
                <c:pt idx="106">
                  <c:v>31393607.904163212</c:v>
                </c:pt>
                <c:pt idx="107">
                  <c:v>31097331.210029487</c:v>
                </c:pt>
                <c:pt idx="108">
                  <c:v>30830705.461448006</c:v>
                </c:pt>
                <c:pt idx="109">
                  <c:v>30590725.967912782</c:v>
                </c:pt>
                <c:pt idx="110">
                  <c:v>30326918.98771359</c:v>
                </c:pt>
                <c:pt idx="111">
                  <c:v>30026119.195117343</c:v>
                </c:pt>
                <c:pt idx="112">
                  <c:v>29726877.455036059</c:v>
                </c:pt>
                <c:pt idx="113">
                  <c:v>29412374.450626303</c:v>
                </c:pt>
                <c:pt idx="114">
                  <c:v>29092885.581348225</c:v>
                </c:pt>
                <c:pt idx="115">
                  <c:v>28805540.067920841</c:v>
                </c:pt>
                <c:pt idx="116">
                  <c:v>28496384.591524381</c:v>
                </c:pt>
                <c:pt idx="117">
                  <c:v>28248209.857673995</c:v>
                </c:pt>
                <c:pt idx="118">
                  <c:v>27984235.054760419</c:v>
                </c:pt>
                <c:pt idx="119">
                  <c:v>27692157.958921801</c:v>
                </c:pt>
                <c:pt idx="120">
                  <c:v>27409735.409616627</c:v>
                </c:pt>
                <c:pt idx="121">
                  <c:v>27259516.017489694</c:v>
                </c:pt>
                <c:pt idx="122">
                  <c:v>27058887.322087344</c:v>
                </c:pt>
                <c:pt idx="123">
                  <c:v>26883027.138579745</c:v>
                </c:pt>
                <c:pt idx="124">
                  <c:v>26716441.314527024</c:v>
                </c:pt>
                <c:pt idx="125">
                  <c:v>26529066.55225746</c:v>
                </c:pt>
                <c:pt idx="126">
                  <c:v>26381646.316254072</c:v>
                </c:pt>
                <c:pt idx="127">
                  <c:v>26225769.029061712</c:v>
                </c:pt>
                <c:pt idx="128">
                  <c:v>26072776.086226333</c:v>
                </c:pt>
                <c:pt idx="129">
                  <c:v>25902768.264002766</c:v>
                </c:pt>
                <c:pt idx="130">
                  <c:v>25708644.535632141</c:v>
                </c:pt>
                <c:pt idx="131">
                  <c:v>25529635.220557239</c:v>
                </c:pt>
                <c:pt idx="132">
                  <c:v>25325580.969691426</c:v>
                </c:pt>
                <c:pt idx="133">
                  <c:v>25111183.551131804</c:v>
                </c:pt>
                <c:pt idx="134">
                  <c:v>24896210.824010607</c:v>
                </c:pt>
                <c:pt idx="135">
                  <c:v>24682577.275841169</c:v>
                </c:pt>
                <c:pt idx="136">
                  <c:v>24455009.705232918</c:v>
                </c:pt>
                <c:pt idx="137">
                  <c:v>24214399.092301294</c:v>
                </c:pt>
                <c:pt idx="138">
                  <c:v>23966154.449133668</c:v>
                </c:pt>
                <c:pt idx="139">
                  <c:v>23725909.437959142</c:v>
                </c:pt>
                <c:pt idx="140">
                  <c:v>23500774.449480169</c:v>
                </c:pt>
                <c:pt idx="141">
                  <c:v>23274992.331527743</c:v>
                </c:pt>
                <c:pt idx="142">
                  <c:v>23050317.87503336</c:v>
                </c:pt>
                <c:pt idx="143">
                  <c:v>22844208.696940213</c:v>
                </c:pt>
                <c:pt idx="144">
                  <c:v>22646170.340134248</c:v>
                </c:pt>
                <c:pt idx="145">
                  <c:v>22445084.070307046</c:v>
                </c:pt>
                <c:pt idx="146">
                  <c:v>22259316.659318969</c:v>
                </c:pt>
                <c:pt idx="147">
                  <c:v>22091333.213181321</c:v>
                </c:pt>
                <c:pt idx="148">
                  <c:v>21922074.366797153</c:v>
                </c:pt>
                <c:pt idx="149">
                  <c:v>21760995.678836919</c:v>
                </c:pt>
                <c:pt idx="150">
                  <c:v>21627594.642777793</c:v>
                </c:pt>
                <c:pt idx="151">
                  <c:v>21488465.832789369</c:v>
                </c:pt>
                <c:pt idx="152">
                  <c:v>21347418.654533762</c:v>
                </c:pt>
                <c:pt idx="153">
                  <c:v>21209831.039726228</c:v>
                </c:pt>
                <c:pt idx="154">
                  <c:v>21071095.333863985</c:v>
                </c:pt>
                <c:pt idx="155">
                  <c:v>20925873.766126782</c:v>
                </c:pt>
                <c:pt idx="156">
                  <c:v>20800798.638132326</c:v>
                </c:pt>
                <c:pt idx="157">
                  <c:v>20664812.75907195</c:v>
                </c:pt>
                <c:pt idx="158">
                  <c:v>20523590.070749126</c:v>
                </c:pt>
                <c:pt idx="159">
                  <c:v>20383984.762346059</c:v>
                </c:pt>
                <c:pt idx="160">
                  <c:v>20249676.21045354</c:v>
                </c:pt>
                <c:pt idx="161">
                  <c:v>20101530.829786289</c:v>
                </c:pt>
                <c:pt idx="162">
                  <c:v>19949920.237876151</c:v>
                </c:pt>
                <c:pt idx="163">
                  <c:v>19793971.344222218</c:v>
                </c:pt>
                <c:pt idx="164">
                  <c:v>19636940.588541806</c:v>
                </c:pt>
                <c:pt idx="165">
                  <c:v>19481494.072198585</c:v>
                </c:pt>
                <c:pt idx="166">
                  <c:v>19322561.860621475</c:v>
                </c:pt>
                <c:pt idx="167">
                  <c:v>19190725.273208611</c:v>
                </c:pt>
                <c:pt idx="168">
                  <c:v>19051677.775085732</c:v>
                </c:pt>
                <c:pt idx="169">
                  <c:v>18906999.033149466</c:v>
                </c:pt>
                <c:pt idx="170">
                  <c:v>18762815.690297909</c:v>
                </c:pt>
                <c:pt idx="171">
                  <c:v>18619120.244938932</c:v>
                </c:pt>
                <c:pt idx="172">
                  <c:v>18487935.515883598</c:v>
                </c:pt>
                <c:pt idx="173">
                  <c:v>18354975.124598987</c:v>
                </c:pt>
                <c:pt idx="174">
                  <c:v>18227509.914178662</c:v>
                </c:pt>
                <c:pt idx="175">
                  <c:v>18108267.152456354</c:v>
                </c:pt>
                <c:pt idx="176">
                  <c:v>17983297.53280412</c:v>
                </c:pt>
                <c:pt idx="177">
                  <c:v>17865686.286710348</c:v>
                </c:pt>
                <c:pt idx="178">
                  <c:v>17746810.855494443</c:v>
                </c:pt>
                <c:pt idx="179">
                  <c:v>17632261.270475417</c:v>
                </c:pt>
                <c:pt idx="180">
                  <c:v>17526142.007960964</c:v>
                </c:pt>
                <c:pt idx="181">
                  <c:v>17426855.902409267</c:v>
                </c:pt>
                <c:pt idx="182">
                  <c:v>17324653.151112236</c:v>
                </c:pt>
                <c:pt idx="183">
                  <c:v>17214210.679987989</c:v>
                </c:pt>
                <c:pt idx="184">
                  <c:v>17100477.132427171</c:v>
                </c:pt>
                <c:pt idx="185">
                  <c:v>16986140.981313366</c:v>
                </c:pt>
                <c:pt idx="186">
                  <c:v>16866249.247902427</c:v>
                </c:pt>
                <c:pt idx="187">
                  <c:v>16755072.089079989</c:v>
                </c:pt>
                <c:pt idx="188">
                  <c:v>16633715.608832514</c:v>
                </c:pt>
                <c:pt idx="189">
                  <c:v>16512142.033577958</c:v>
                </c:pt>
                <c:pt idx="190">
                  <c:v>16396180.260283776</c:v>
                </c:pt>
                <c:pt idx="191">
                  <c:v>16277546.096484477</c:v>
                </c:pt>
                <c:pt idx="192">
                  <c:v>16148706.304978397</c:v>
                </c:pt>
                <c:pt idx="193">
                  <c:v>16023518.30131931</c:v>
                </c:pt>
                <c:pt idx="194">
                  <c:v>15901018.472153882</c:v>
                </c:pt>
                <c:pt idx="195">
                  <c:v>15779058.123584678</c:v>
                </c:pt>
                <c:pt idx="196">
                  <c:v>15655375.93469594</c:v>
                </c:pt>
                <c:pt idx="197">
                  <c:v>15532971.129094882</c:v>
                </c:pt>
                <c:pt idx="198">
                  <c:v>15407735.626052713</c:v>
                </c:pt>
                <c:pt idx="199">
                  <c:v>15281617.220600782</c:v>
                </c:pt>
                <c:pt idx="200">
                  <c:v>15158690.191597192</c:v>
                </c:pt>
                <c:pt idx="201">
                  <c:v>15046854.388108566</c:v>
                </c:pt>
                <c:pt idx="202">
                  <c:v>14923675.414493864</c:v>
                </c:pt>
                <c:pt idx="203">
                  <c:v>14803654.720052889</c:v>
                </c:pt>
                <c:pt idx="204">
                  <c:v>14686419.772773085</c:v>
                </c:pt>
                <c:pt idx="205">
                  <c:v>14572147.162991246</c:v>
                </c:pt>
                <c:pt idx="206">
                  <c:v>14464492.102888169</c:v>
                </c:pt>
                <c:pt idx="207">
                  <c:v>14360323.448999608</c:v>
                </c:pt>
                <c:pt idx="208">
                  <c:v>14261166.409114249</c:v>
                </c:pt>
                <c:pt idx="209">
                  <c:v>14161610.57766638</c:v>
                </c:pt>
                <c:pt idx="210">
                  <c:v>14061666.213366056</c:v>
                </c:pt>
                <c:pt idx="211">
                  <c:v>13972660.174308803</c:v>
                </c:pt>
                <c:pt idx="212">
                  <c:v>13888150.602303311</c:v>
                </c:pt>
                <c:pt idx="213">
                  <c:v>13805332.016393442</c:v>
                </c:pt>
                <c:pt idx="214">
                  <c:v>13725093.429557435</c:v>
                </c:pt>
                <c:pt idx="215">
                  <c:v>13647266.808635155</c:v>
                </c:pt>
                <c:pt idx="216">
                  <c:v>13569408.296530433</c:v>
                </c:pt>
                <c:pt idx="217">
                  <c:v>13500795.034332532</c:v>
                </c:pt>
                <c:pt idx="218">
                  <c:v>13433077.799642054</c:v>
                </c:pt>
                <c:pt idx="219">
                  <c:v>13365224.784154046</c:v>
                </c:pt>
                <c:pt idx="220">
                  <c:v>13296698.56039365</c:v>
                </c:pt>
                <c:pt idx="221">
                  <c:v>13226912.557313535</c:v>
                </c:pt>
                <c:pt idx="222">
                  <c:v>13164126.544712443</c:v>
                </c:pt>
                <c:pt idx="223">
                  <c:v>13102631.854390156</c:v>
                </c:pt>
                <c:pt idx="224">
                  <c:v>13037695.444245659</c:v>
                </c:pt>
                <c:pt idx="225">
                  <c:v>12968192.783213368</c:v>
                </c:pt>
                <c:pt idx="226">
                  <c:v>12898761.233634301</c:v>
                </c:pt>
                <c:pt idx="227">
                  <c:v>12832229.534529099</c:v>
                </c:pt>
                <c:pt idx="228">
                  <c:v>12769190.168576254</c:v>
                </c:pt>
                <c:pt idx="229">
                  <c:v>12703377.182393137</c:v>
                </c:pt>
                <c:pt idx="230">
                  <c:v>12632420.931893753</c:v>
                </c:pt>
                <c:pt idx="231">
                  <c:v>12563841.208893757</c:v>
                </c:pt>
                <c:pt idx="232">
                  <c:v>12496450.17790303</c:v>
                </c:pt>
                <c:pt idx="233">
                  <c:v>12426254.908687055</c:v>
                </c:pt>
                <c:pt idx="234">
                  <c:v>12355277.434316073</c:v>
                </c:pt>
                <c:pt idx="235">
                  <c:v>12284575.003176333</c:v>
                </c:pt>
                <c:pt idx="236">
                  <c:v>12207128.584277956</c:v>
                </c:pt>
                <c:pt idx="237">
                  <c:v>12131113.837676534</c:v>
                </c:pt>
                <c:pt idx="238">
                  <c:v>12052072.082692074</c:v>
                </c:pt>
                <c:pt idx="239">
                  <c:v>11970191.272712365</c:v>
                </c:pt>
                <c:pt idx="240">
                  <c:v>11887571.345928509</c:v>
                </c:pt>
                <c:pt idx="241">
                  <c:v>11810114.537603231</c:v>
                </c:pt>
                <c:pt idx="242">
                  <c:v>11727072.941590169</c:v>
                </c:pt>
                <c:pt idx="243">
                  <c:v>11642352.744607661</c:v>
                </c:pt>
                <c:pt idx="244">
                  <c:v>11559121.486583937</c:v>
                </c:pt>
                <c:pt idx="245">
                  <c:v>11478496.370222323</c:v>
                </c:pt>
                <c:pt idx="246">
                  <c:v>11394280.266461093</c:v>
                </c:pt>
                <c:pt idx="247">
                  <c:v>11315262.230131414</c:v>
                </c:pt>
                <c:pt idx="248">
                  <c:v>11233972.855829151</c:v>
                </c:pt>
                <c:pt idx="249">
                  <c:v>11151320.92572826</c:v>
                </c:pt>
                <c:pt idx="250">
                  <c:v>11069079.142274171</c:v>
                </c:pt>
                <c:pt idx="251">
                  <c:v>10986844.604196729</c:v>
                </c:pt>
                <c:pt idx="252">
                  <c:v>10907804.053676367</c:v>
                </c:pt>
                <c:pt idx="253">
                  <c:v>10827511.944415977</c:v>
                </c:pt>
                <c:pt idx="254">
                  <c:v>10749489.37892543</c:v>
                </c:pt>
                <c:pt idx="255">
                  <c:v>10676057.759564344</c:v>
                </c:pt>
                <c:pt idx="256">
                  <c:v>10598712.067454915</c:v>
                </c:pt>
                <c:pt idx="257">
                  <c:v>10524877.831706824</c:v>
                </c:pt>
                <c:pt idx="258">
                  <c:v>10448382.866902327</c:v>
                </c:pt>
                <c:pt idx="259">
                  <c:v>10373663.495735368</c:v>
                </c:pt>
                <c:pt idx="260">
                  <c:v>10304880.357598661</c:v>
                </c:pt>
                <c:pt idx="261">
                  <c:v>10235290.348234905</c:v>
                </c:pt>
                <c:pt idx="262">
                  <c:v>10162406.194544386</c:v>
                </c:pt>
                <c:pt idx="263">
                  <c:v>10089736.071021706</c:v>
                </c:pt>
                <c:pt idx="264">
                  <c:v>10018350.624469485</c:v>
                </c:pt>
                <c:pt idx="265">
                  <c:v>9948789.0548420027</c:v>
                </c:pt>
                <c:pt idx="266">
                  <c:v>9881743.9680968858</c:v>
                </c:pt>
                <c:pt idx="267">
                  <c:v>9815496.3021116257</c:v>
                </c:pt>
                <c:pt idx="268">
                  <c:v>9750439.973684378</c:v>
                </c:pt>
                <c:pt idx="269">
                  <c:v>9685426.0661358051</c:v>
                </c:pt>
                <c:pt idx="270">
                  <c:v>9618598.6857900228</c:v>
                </c:pt>
                <c:pt idx="271">
                  <c:v>9545721.8616797794</c:v>
                </c:pt>
                <c:pt idx="272">
                  <c:v>9482844.8148506302</c:v>
                </c:pt>
                <c:pt idx="273">
                  <c:v>9428465.8073689453</c:v>
                </c:pt>
                <c:pt idx="274">
                  <c:v>9382384.0801802985</c:v>
                </c:pt>
                <c:pt idx="275">
                  <c:v>9341802.893288523</c:v>
                </c:pt>
                <c:pt idx="276">
                  <c:v>9286764.5613618717</c:v>
                </c:pt>
                <c:pt idx="277">
                  <c:v>9223320.6797025744</c:v>
                </c:pt>
                <c:pt idx="278">
                  <c:v>9161117.8178559039</c:v>
                </c:pt>
                <c:pt idx="279">
                  <c:v>9100779.8285582326</c:v>
                </c:pt>
                <c:pt idx="280">
                  <c:v>9040819.6706445403</c:v>
                </c:pt>
                <c:pt idx="281">
                  <c:v>8984244.6281814016</c:v>
                </c:pt>
                <c:pt idx="282">
                  <c:v>8937057.9849791992</c:v>
                </c:pt>
                <c:pt idx="283">
                  <c:v>8889839.6783114225</c:v>
                </c:pt>
                <c:pt idx="284">
                  <c:v>8842720.2605263703</c:v>
                </c:pt>
                <c:pt idx="285">
                  <c:v>8798468.87950298</c:v>
                </c:pt>
                <c:pt idx="286">
                  <c:v>8753189.7942791674</c:v>
                </c:pt>
                <c:pt idx="287">
                  <c:v>8701981.7361423448</c:v>
                </c:pt>
                <c:pt idx="288">
                  <c:v>8650082.3537659198</c:v>
                </c:pt>
                <c:pt idx="289">
                  <c:v>8599396.1521437373</c:v>
                </c:pt>
                <c:pt idx="290">
                  <c:v>8550518.1903739981</c:v>
                </c:pt>
                <c:pt idx="291">
                  <c:v>8504326.7087986171</c:v>
                </c:pt>
                <c:pt idx="292">
                  <c:v>8457716.6640223544</c:v>
                </c:pt>
                <c:pt idx="293">
                  <c:v>8408512.8441394977</c:v>
                </c:pt>
                <c:pt idx="294">
                  <c:v>8359015.5377665432</c:v>
                </c:pt>
                <c:pt idx="295">
                  <c:v>8313889.6475298265</c:v>
                </c:pt>
                <c:pt idx="296">
                  <c:v>8270909.3533889502</c:v>
                </c:pt>
                <c:pt idx="297">
                  <c:v>8224441.739061242</c:v>
                </c:pt>
                <c:pt idx="298">
                  <c:v>8175911.8904563133</c:v>
                </c:pt>
                <c:pt idx="299">
                  <c:v>8129546.8715663925</c:v>
                </c:pt>
                <c:pt idx="300">
                  <c:v>8091372.0661591124</c:v>
                </c:pt>
                <c:pt idx="301">
                  <c:v>8046173.3033426413</c:v>
                </c:pt>
                <c:pt idx="302">
                  <c:v>8003969.4057247043</c:v>
                </c:pt>
                <c:pt idx="303">
                  <c:v>7961926.2019677181</c:v>
                </c:pt>
                <c:pt idx="304">
                  <c:v>7920428.1942534791</c:v>
                </c:pt>
                <c:pt idx="305">
                  <c:v>7882628.9667651085</c:v>
                </c:pt>
                <c:pt idx="306">
                  <c:v>7840845.9412974743</c:v>
                </c:pt>
                <c:pt idx="307">
                  <c:v>7797105.6458932608</c:v>
                </c:pt>
                <c:pt idx="308">
                  <c:v>7752782.9827160314</c:v>
                </c:pt>
                <c:pt idx="309">
                  <c:v>7708251.7504239976</c:v>
                </c:pt>
                <c:pt idx="310">
                  <c:v>7662781.7478877036</c:v>
                </c:pt>
                <c:pt idx="311">
                  <c:v>7614082.6177934166</c:v>
                </c:pt>
                <c:pt idx="312">
                  <c:v>7566408.2056068797</c:v>
                </c:pt>
                <c:pt idx="313">
                  <c:v>7517813.4753214782</c:v>
                </c:pt>
                <c:pt idx="314">
                  <c:v>7467532.1165357698</c:v>
                </c:pt>
                <c:pt idx="315">
                  <c:v>7416661.9493099945</c:v>
                </c:pt>
                <c:pt idx="316">
                  <c:v>7368998.3043309087</c:v>
                </c:pt>
                <c:pt idx="317">
                  <c:v>7317907.2223655144</c:v>
                </c:pt>
                <c:pt idx="318">
                  <c:v>7262346.911661326</c:v>
                </c:pt>
                <c:pt idx="319">
                  <c:v>7202863.7893083729</c:v>
                </c:pt>
                <c:pt idx="320">
                  <c:v>7142445.7112451307</c:v>
                </c:pt>
                <c:pt idx="321">
                  <c:v>7084104.8655805262</c:v>
                </c:pt>
                <c:pt idx="322">
                  <c:v>7031660.7802060405</c:v>
                </c:pt>
                <c:pt idx="323">
                  <c:v>6984126.7728672363</c:v>
                </c:pt>
                <c:pt idx="324">
                  <c:v>6939341.6196313249</c:v>
                </c:pt>
                <c:pt idx="325">
                  <c:v>6893375.1332939072</c:v>
                </c:pt>
                <c:pt idx="326">
                  <c:v>6854108.533652843</c:v>
                </c:pt>
                <c:pt idx="327">
                  <c:v>6816716.5013164617</c:v>
                </c:pt>
                <c:pt idx="328">
                  <c:v>6778671.5958161633</c:v>
                </c:pt>
                <c:pt idx="329">
                  <c:v>6738219.8485946413</c:v>
                </c:pt>
                <c:pt idx="330">
                  <c:v>6695390.8406110294</c:v>
                </c:pt>
                <c:pt idx="331">
                  <c:v>6653713.5558898989</c:v>
                </c:pt>
                <c:pt idx="332">
                  <c:v>6614130.8007923141</c:v>
                </c:pt>
                <c:pt idx="333">
                  <c:v>6576508.4054288222</c:v>
                </c:pt>
                <c:pt idx="334">
                  <c:v>6540519.8953670636</c:v>
                </c:pt>
                <c:pt idx="335">
                  <c:v>6508424.0287268441</c:v>
                </c:pt>
                <c:pt idx="336">
                  <c:v>6475659.2794196364</c:v>
                </c:pt>
                <c:pt idx="337">
                  <c:v>6442650.7674966175</c:v>
                </c:pt>
                <c:pt idx="338">
                  <c:v>6411874.1948080594</c:v>
                </c:pt>
                <c:pt idx="339">
                  <c:v>6386355.8494743435</c:v>
                </c:pt>
                <c:pt idx="340">
                  <c:v>6357398.5391054517</c:v>
                </c:pt>
                <c:pt idx="341">
                  <c:v>6329557.8964797668</c:v>
                </c:pt>
                <c:pt idx="342">
                  <c:v>6304813.5757958516</c:v>
                </c:pt>
                <c:pt idx="343">
                  <c:v>6282215.4816204542</c:v>
                </c:pt>
                <c:pt idx="344">
                  <c:v>6258539.3383320272</c:v>
                </c:pt>
                <c:pt idx="345">
                  <c:v>6226214.5870252373</c:v>
                </c:pt>
                <c:pt idx="346">
                  <c:v>6195029.9061122043</c:v>
                </c:pt>
                <c:pt idx="347">
                  <c:v>6167723.2842566939</c:v>
                </c:pt>
                <c:pt idx="348">
                  <c:v>6146429.4191293875</c:v>
                </c:pt>
                <c:pt idx="349">
                  <c:v>6133050.7738566287</c:v>
                </c:pt>
                <c:pt idx="350">
                  <c:v>6131046.0100439442</c:v>
                </c:pt>
                <c:pt idx="351">
                  <c:v>6138495.5531764394</c:v>
                </c:pt>
                <c:pt idx="352">
                  <c:v>6157857.9597668862</c:v>
                </c:pt>
                <c:pt idx="353">
                  <c:v>6189934.0339346984</c:v>
                </c:pt>
                <c:pt idx="354">
                  <c:v>6233695.6198904263</c:v>
                </c:pt>
                <c:pt idx="355">
                  <c:v>6276624.829870143</c:v>
                </c:pt>
                <c:pt idx="356">
                  <c:v>6318202.4247093406</c:v>
                </c:pt>
                <c:pt idx="357">
                  <c:v>6357317.9047176996</c:v>
                </c:pt>
                <c:pt idx="358">
                  <c:v>6382881.2434470868</c:v>
                </c:pt>
                <c:pt idx="359">
                  <c:v>6353386.8636052227</c:v>
                </c:pt>
                <c:pt idx="360">
                  <c:v>6248627.9095113575</c:v>
                </c:pt>
                <c:pt idx="361">
                  <c:v>6124774.925229298</c:v>
                </c:pt>
                <c:pt idx="362">
                  <c:v>6006668.467915955</c:v>
                </c:pt>
                <c:pt idx="363">
                  <c:v>5909925.1637892853</c:v>
                </c:pt>
                <c:pt idx="364">
                  <c:v>5834144.7134523494</c:v>
                </c:pt>
                <c:pt idx="365">
                  <c:v>5767867.013407249</c:v>
                </c:pt>
                <c:pt idx="366">
                  <c:v>5700945.5908349957</c:v>
                </c:pt>
                <c:pt idx="367">
                  <c:v>5630393.5751812691</c:v>
                </c:pt>
                <c:pt idx="368">
                  <c:v>5554891.4510582257</c:v>
                </c:pt>
                <c:pt idx="369">
                  <c:v>5472834.9632143853</c:v>
                </c:pt>
                <c:pt idx="370">
                  <c:v>5385425.7431241181</c:v>
                </c:pt>
                <c:pt idx="371">
                  <c:v>5295746.8547460409</c:v>
                </c:pt>
                <c:pt idx="372">
                  <c:v>5202118.646677196</c:v>
                </c:pt>
                <c:pt idx="373">
                  <c:v>5101864.4015114624</c:v>
                </c:pt>
                <c:pt idx="374">
                  <c:v>4994744.5837997422</c:v>
                </c:pt>
                <c:pt idx="375">
                  <c:v>4883201.8846846092</c:v>
                </c:pt>
                <c:pt idx="376">
                  <c:v>4765367.6134975636</c:v>
                </c:pt>
                <c:pt idx="377">
                  <c:v>4640116.487552451</c:v>
                </c:pt>
                <c:pt idx="378">
                  <c:v>4506839.1704465123</c:v>
                </c:pt>
                <c:pt idx="379">
                  <c:v>4358311.0225233631</c:v>
                </c:pt>
                <c:pt idx="380">
                  <c:v>4187678.8755580732</c:v>
                </c:pt>
                <c:pt idx="381">
                  <c:v>3995288.1425442663</c:v>
                </c:pt>
                <c:pt idx="382">
                  <c:v>3796497.7925001876</c:v>
                </c:pt>
                <c:pt idx="383">
                  <c:v>3618251.6769247861</c:v>
                </c:pt>
                <c:pt idx="384">
                  <c:v>3503292.5523435879</c:v>
                </c:pt>
                <c:pt idx="385">
                  <c:v>3431113.4343626508</c:v>
                </c:pt>
                <c:pt idx="386">
                  <c:v>3384732.5540201953</c:v>
                </c:pt>
                <c:pt idx="387">
                  <c:v>3350007.717410028</c:v>
                </c:pt>
                <c:pt idx="388">
                  <c:v>3314482.7207781263</c:v>
                </c:pt>
                <c:pt idx="389">
                  <c:v>3279030.1250758935</c:v>
                </c:pt>
                <c:pt idx="390">
                  <c:v>3248504.3219926492</c:v>
                </c:pt>
                <c:pt idx="391">
                  <c:v>3224285.2194953538</c:v>
                </c:pt>
                <c:pt idx="392">
                  <c:v>3206649.7213303014</c:v>
                </c:pt>
                <c:pt idx="393">
                  <c:v>3194785.9214946376</c:v>
                </c:pt>
                <c:pt idx="394">
                  <c:v>3189636.8960684333</c:v>
                </c:pt>
                <c:pt idx="395">
                  <c:v>3190503.5378057752</c:v>
                </c:pt>
                <c:pt idx="396">
                  <c:v>3198053.267762728</c:v>
                </c:pt>
                <c:pt idx="397">
                  <c:v>3212049.2744445442</c:v>
                </c:pt>
                <c:pt idx="398">
                  <c:v>3230436.67144342</c:v>
                </c:pt>
                <c:pt idx="399">
                  <c:v>3252663.3137059025</c:v>
                </c:pt>
                <c:pt idx="400">
                  <c:v>3276068.5229096487</c:v>
                </c:pt>
                <c:pt idx="401">
                  <c:v>3299868.8832983752</c:v>
                </c:pt>
                <c:pt idx="402">
                  <c:v>3324598.3120343289</c:v>
                </c:pt>
                <c:pt idx="403">
                  <c:v>3355945.4764596284</c:v>
                </c:pt>
                <c:pt idx="404">
                  <c:v>3386680.0471368069</c:v>
                </c:pt>
                <c:pt idx="405">
                  <c:v>3418509.8599432888</c:v>
                </c:pt>
                <c:pt idx="406">
                  <c:v>3451851.4921156531</c:v>
                </c:pt>
                <c:pt idx="407">
                  <c:v>3487092.3721370092</c:v>
                </c:pt>
                <c:pt idx="408">
                  <c:v>3527173.3281054157</c:v>
                </c:pt>
                <c:pt idx="409">
                  <c:v>3569741.6820435794</c:v>
                </c:pt>
                <c:pt idx="410">
                  <c:v>3607853.7798050428</c:v>
                </c:pt>
                <c:pt idx="411">
                  <c:v>3639105.5677248398</c:v>
                </c:pt>
                <c:pt idx="412">
                  <c:v>3662990.4880612134</c:v>
                </c:pt>
                <c:pt idx="413">
                  <c:v>3679671.5790375536</c:v>
                </c:pt>
                <c:pt idx="414">
                  <c:v>3691420.1011620271</c:v>
                </c:pt>
                <c:pt idx="415">
                  <c:v>3701444.9902067292</c:v>
                </c:pt>
                <c:pt idx="416">
                  <c:v>3710120.6441712216</c:v>
                </c:pt>
                <c:pt idx="417">
                  <c:v>3716559.6523887152</c:v>
                </c:pt>
                <c:pt idx="418">
                  <c:v>3723606.3518328168</c:v>
                </c:pt>
                <c:pt idx="419">
                  <c:v>3733337.1377943037</c:v>
                </c:pt>
                <c:pt idx="420">
                  <c:v>3742822.8840580145</c:v>
                </c:pt>
                <c:pt idx="421">
                  <c:v>3751920.934863558</c:v>
                </c:pt>
                <c:pt idx="422">
                  <c:v>3762762.1287512654</c:v>
                </c:pt>
                <c:pt idx="423">
                  <c:v>3773230.1812295821</c:v>
                </c:pt>
                <c:pt idx="424">
                  <c:v>3785498.1017984403</c:v>
                </c:pt>
                <c:pt idx="425">
                  <c:v>3797051.8397012088</c:v>
                </c:pt>
                <c:pt idx="426">
                  <c:v>3806712.6020048303</c:v>
                </c:pt>
                <c:pt idx="427">
                  <c:v>3814859.7379472717</c:v>
                </c:pt>
                <c:pt idx="428">
                  <c:v>3817543.8339431379</c:v>
                </c:pt>
                <c:pt idx="429">
                  <c:v>3819846.338308196</c:v>
                </c:pt>
                <c:pt idx="430">
                  <c:v>3818833.1228585052</c:v>
                </c:pt>
                <c:pt idx="431">
                  <c:v>3812151.405597474</c:v>
                </c:pt>
                <c:pt idx="432">
                  <c:v>3798290.6168144136</c:v>
                </c:pt>
                <c:pt idx="433">
                  <c:v>3784809.0459882114</c:v>
                </c:pt>
                <c:pt idx="434">
                  <c:v>3770440.7315983973</c:v>
                </c:pt>
                <c:pt idx="435">
                  <c:v>3755208.4208091307</c:v>
                </c:pt>
                <c:pt idx="436">
                  <c:v>3738903.3473266936</c:v>
                </c:pt>
                <c:pt idx="437">
                  <c:v>3720007.9856798546</c:v>
                </c:pt>
                <c:pt idx="438">
                  <c:v>3699150.1163727967</c:v>
                </c:pt>
                <c:pt idx="439">
                  <c:v>3677457.9379720823</c:v>
                </c:pt>
                <c:pt idx="440">
                  <c:v>3654445.2943506455</c:v>
                </c:pt>
                <c:pt idx="441">
                  <c:v>3629761.9453070867</c:v>
                </c:pt>
                <c:pt idx="442">
                  <c:v>3604338.6921606916</c:v>
                </c:pt>
                <c:pt idx="443">
                  <c:v>3573529.1678340291</c:v>
                </c:pt>
                <c:pt idx="444">
                  <c:v>3541274.0768398149</c:v>
                </c:pt>
                <c:pt idx="445">
                  <c:v>3507314.9535038597</c:v>
                </c:pt>
                <c:pt idx="446">
                  <c:v>3471103.2654397315</c:v>
                </c:pt>
                <c:pt idx="447">
                  <c:v>3436467.6671620128</c:v>
                </c:pt>
                <c:pt idx="448">
                  <c:v>3397510.1257222695</c:v>
                </c:pt>
                <c:pt idx="449">
                  <c:v>3357370.0931653623</c:v>
                </c:pt>
                <c:pt idx="450">
                  <c:v>3318178.5406372813</c:v>
                </c:pt>
                <c:pt idx="451">
                  <c:v>3281295.5441400707</c:v>
                </c:pt>
                <c:pt idx="452">
                  <c:v>3240481.9129607361</c:v>
                </c:pt>
                <c:pt idx="453">
                  <c:v>3199730.469032363</c:v>
                </c:pt>
                <c:pt idx="454">
                  <c:v>3161758.7134350352</c:v>
                </c:pt>
                <c:pt idx="455">
                  <c:v>3100059.6541690957</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numCache>
            </c:numRef>
          </c:yVal>
          <c:smooth val="1"/>
          <c:extLst>
            <c:ext xmlns:c16="http://schemas.microsoft.com/office/drawing/2014/chart" uri="{C3380CC4-5D6E-409C-BE32-E72D297353CC}">
              <c16:uniqueId val="{00000000-6CDF-6F40-9211-8FF996071E29}"/>
            </c:ext>
          </c:extLst>
        </c:ser>
        <c:dLbls>
          <c:showLegendKey val="0"/>
          <c:showVal val="0"/>
          <c:showCatName val="0"/>
          <c:showSerName val="0"/>
          <c:showPercent val="0"/>
          <c:showBubbleSize val="0"/>
        </c:dLbls>
        <c:axId val="150219392"/>
        <c:axId val="150364928"/>
      </c:scatterChart>
      <c:valAx>
        <c:axId val="150219392"/>
        <c:scaling>
          <c:orientation val="minMax"/>
          <c:max val="7"/>
          <c:min val="1"/>
        </c:scaling>
        <c:delete val="0"/>
        <c:axPos val="b"/>
        <c:title>
          <c:tx>
            <c:rich>
              <a:bodyPr/>
              <a:lstStyle/>
              <a:p>
                <a:pPr>
                  <a:defRPr/>
                </a:pPr>
                <a:r>
                  <a:rPr lang="en-US">
                    <a:latin typeface="Times New Roman" panose="02020603050405020304" pitchFamily="18" charset="0"/>
                    <a:cs typeface="Times New Roman" panose="02020603050405020304" pitchFamily="18" charset="0"/>
                  </a:rPr>
                  <a:t>photon energy (eV)</a:t>
                </a:r>
              </a:p>
            </c:rich>
          </c:tx>
          <c:overlay val="0"/>
        </c:title>
        <c:numFmt formatCode="General" sourceLinked="1"/>
        <c:majorTickMark val="out"/>
        <c:minorTickMark val="none"/>
        <c:tickLblPos val="nextTo"/>
        <c:spPr>
          <a:ln>
            <a:solidFill>
              <a:schemeClr val="tx1"/>
            </a:solidFill>
          </a:ln>
        </c:spPr>
        <c:txPr>
          <a:bodyPr/>
          <a:lstStyle/>
          <a:p>
            <a:pPr>
              <a:defRPr b="1"/>
            </a:pPr>
            <a:endParaRPr lang="en-US"/>
          </a:p>
        </c:txPr>
        <c:crossAx val="150364928"/>
        <c:crosses val="autoZero"/>
        <c:crossBetween val="midCat"/>
        <c:majorUnit val="1"/>
      </c:valAx>
      <c:valAx>
        <c:axId val="150364928"/>
        <c:scaling>
          <c:orientation val="minMax"/>
          <c:max val="400000000"/>
          <c:min val="0"/>
        </c:scaling>
        <c:delete val="0"/>
        <c:axPos val="l"/>
        <c:title>
          <c:tx>
            <c:rich>
              <a:bodyPr/>
              <a:lstStyle/>
              <a:p>
                <a:pPr>
                  <a:defRPr/>
                </a:pPr>
                <a:r>
                  <a:rPr lang="en-US" sz="1000">
                    <a:latin typeface="Times New Roman" panose="02020603050405020304" pitchFamily="18" charset="0"/>
                    <a:cs typeface="Times New Roman" panose="02020603050405020304" pitchFamily="18" charset="0"/>
                  </a:rPr>
                  <a:t>(</a:t>
                </a:r>
                <a:r>
                  <a:rPr lang="el-GR" sz="1000">
                    <a:latin typeface="Times New Roman" panose="02020603050405020304" pitchFamily="18" charset="0"/>
                    <a:cs typeface="Times New Roman" panose="02020603050405020304" pitchFamily="18" charset="0"/>
                  </a:rPr>
                  <a:t>α</a:t>
                </a:r>
                <a:r>
                  <a:rPr lang="en-US" sz="1000">
                    <a:latin typeface="Times New Roman" panose="02020603050405020304" pitchFamily="18" charset="0"/>
                    <a:cs typeface="Times New Roman" panose="02020603050405020304" pitchFamily="18" charset="0"/>
                  </a:rPr>
                  <a:t>hv)²(eV/cm)²</a:t>
                </a:r>
              </a:p>
            </c:rich>
          </c:tx>
          <c:overlay val="0"/>
        </c:title>
        <c:numFmt formatCode="General" sourceLinked="1"/>
        <c:majorTickMark val="out"/>
        <c:minorTickMark val="none"/>
        <c:tickLblPos val="nextTo"/>
        <c:spPr>
          <a:ln>
            <a:solidFill>
              <a:schemeClr val="tx1"/>
            </a:solidFill>
          </a:ln>
        </c:spPr>
        <c:txPr>
          <a:bodyPr/>
          <a:lstStyle/>
          <a:p>
            <a:pPr>
              <a:defRPr b="1"/>
            </a:pPr>
            <a:endParaRPr lang="en-US"/>
          </a:p>
        </c:txPr>
        <c:crossAx val="150219392"/>
        <c:crosses val="autoZero"/>
        <c:crossBetween val="midCat"/>
        <c:dispUnits>
          <c:builtInUnit val="tenMillions"/>
          <c:dispUnitsLbl/>
        </c:dispUnits>
      </c:valAx>
    </c:plotArea>
    <c:plotVisOnly val="1"/>
    <c:dispBlanksAs val="gap"/>
    <c:showDLblsOverMax val="0"/>
  </c:chart>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54458393760403"/>
          <c:y val="8.5114146785568612E-2"/>
          <c:w val="0.79659015094545904"/>
          <c:h val="0.74067310134620268"/>
        </c:manualLayout>
      </c:layout>
      <c:scatterChart>
        <c:scatterStyle val="smoothMarker"/>
        <c:varyColors val="0"/>
        <c:ser>
          <c:idx val="0"/>
          <c:order val="0"/>
          <c:tx>
            <c:strRef>
              <c:f>'محمد جاسم '!$H$1</c:f>
              <c:strCache>
                <c:ptCount val="1"/>
                <c:pt idx="0">
                  <c:v>(αhν)²</c:v>
                </c:pt>
              </c:strCache>
            </c:strRef>
          </c:tx>
          <c:spPr>
            <a:ln>
              <a:solidFill>
                <a:srgbClr val="FF0000"/>
              </a:solidFill>
            </a:ln>
          </c:spPr>
          <c:marker>
            <c:symbol val="none"/>
          </c:marker>
          <c:xVal>
            <c:numRef>
              <c:f>'محمد جاسم '!$F$2:$F$1402</c:f>
              <c:numCache>
                <c:formatCode>General</c:formatCode>
                <c:ptCount val="1401"/>
                <c:pt idx="11">
                  <c:v>5.8490566037734473</c:v>
                </c:pt>
                <c:pt idx="12">
                  <c:v>5.7943925233643503</c:v>
                </c:pt>
                <c:pt idx="13">
                  <c:v>5.7407407407405815</c:v>
                </c:pt>
                <c:pt idx="14">
                  <c:v>5.6880733944952562</c:v>
                </c:pt>
                <c:pt idx="15">
                  <c:v>5.6363636363634573</c:v>
                </c:pt>
                <c:pt idx="16">
                  <c:v>5.5855855855854095</c:v>
                </c:pt>
                <c:pt idx="17">
                  <c:v>5.5357142857140884</c:v>
                </c:pt>
                <c:pt idx="18">
                  <c:v>5.4867256637166202</c:v>
                </c:pt>
                <c:pt idx="19">
                  <c:v>5.4385964912278553</c:v>
                </c:pt>
                <c:pt idx="20">
                  <c:v>5.3913043478258755</c:v>
                </c:pt>
                <c:pt idx="21">
                  <c:v>5.3448275862066659</c:v>
                </c:pt>
                <c:pt idx="22">
                  <c:v>5.2991452991450725</c:v>
                </c:pt>
                <c:pt idx="23">
                  <c:v>5.2542372881353705</c:v>
                </c:pt>
                <c:pt idx="24">
                  <c:v>5.2100840336132048</c:v>
                </c:pt>
                <c:pt idx="25">
                  <c:v>5.1666666666664298</c:v>
                </c:pt>
                <c:pt idx="26">
                  <c:v>5.1239669421485061</c:v>
                </c:pt>
                <c:pt idx="27">
                  <c:v>5.0819672131145044</c:v>
                </c:pt>
                <c:pt idx="28">
                  <c:v>5.0406504065037989</c:v>
                </c:pt>
                <c:pt idx="29">
                  <c:v>4.999999999999738</c:v>
                </c:pt>
                <c:pt idx="30">
                  <c:v>4.959999999999722</c:v>
                </c:pt>
                <c:pt idx="31">
                  <c:v>4.9206349206346474</c:v>
                </c:pt>
                <c:pt idx="32">
                  <c:v>4.8818897637792391</c:v>
                </c:pt>
                <c:pt idx="33">
                  <c:v>4.8437499999997158</c:v>
                </c:pt>
                <c:pt idx="34">
                  <c:v>4.8062015503873177</c:v>
                </c:pt>
                <c:pt idx="35">
                  <c:v>4.7692307692304761</c:v>
                </c:pt>
                <c:pt idx="36">
                  <c:v>4.7328244274806277</c:v>
                </c:pt>
                <c:pt idx="37">
                  <c:v>4.6969696969693944</c:v>
                </c:pt>
                <c:pt idx="38">
                  <c:v>4.6616541353380478</c:v>
                </c:pt>
                <c:pt idx="39">
                  <c:v>4.6268656716414798</c:v>
                </c:pt>
                <c:pt idx="40">
                  <c:v>4.5925925925922861</c:v>
                </c:pt>
                <c:pt idx="41">
                  <c:v>4.5588235294114465</c:v>
                </c:pt>
                <c:pt idx="42">
                  <c:v>4.5255474452551612</c:v>
                </c:pt>
                <c:pt idx="43">
                  <c:v>4.4927536231880802</c:v>
                </c:pt>
                <c:pt idx="44">
                  <c:v>4.4604316546759382</c:v>
                </c:pt>
                <c:pt idx="45">
                  <c:v>4.4285714285711117</c:v>
                </c:pt>
                <c:pt idx="46">
                  <c:v>4.3971631205670487</c:v>
                </c:pt>
                <c:pt idx="47">
                  <c:v>4.3661971830982687</c:v>
                </c:pt>
                <c:pt idx="48">
                  <c:v>4.3356643356640019</c:v>
                </c:pt>
                <c:pt idx="49">
                  <c:v>4.3055555555552267</c:v>
                </c:pt>
                <c:pt idx="50">
                  <c:v>4.2758620689651776</c:v>
                </c:pt>
                <c:pt idx="51">
                  <c:v>4.2465753424654187</c:v>
                </c:pt>
                <c:pt idx="52">
                  <c:v>4.2176870748295876</c:v>
                </c:pt>
                <c:pt idx="53">
                  <c:v>4.1891891891888493</c:v>
                </c:pt>
                <c:pt idx="54">
                  <c:v>4.1610738255030064</c:v>
                </c:pt>
                <c:pt idx="55">
                  <c:v>4.1333333333329891</c:v>
                </c:pt>
                <c:pt idx="56">
                  <c:v>4.1059602649003226</c:v>
                </c:pt>
                <c:pt idx="57">
                  <c:v>4.078947368420704</c:v>
                </c:pt>
                <c:pt idx="58">
                  <c:v>4.0522875816990025</c:v>
                </c:pt>
                <c:pt idx="59">
                  <c:v>4.0259740259736727</c:v>
                </c:pt>
                <c:pt idx="60">
                  <c:v>3.9999999999996514</c:v>
                </c:pt>
                <c:pt idx="61">
                  <c:v>3.9743589743586174</c:v>
                </c:pt>
                <c:pt idx="62">
                  <c:v>3.9490445859869086</c:v>
                </c:pt>
                <c:pt idx="63">
                  <c:v>3.9240506329110323</c:v>
                </c:pt>
                <c:pt idx="64">
                  <c:v>3.8993710691820342</c:v>
                </c:pt>
                <c:pt idx="65">
                  <c:v>3.8749999999996367</c:v>
                </c:pt>
                <c:pt idx="66">
                  <c:v>3.8509316770182744</c:v>
                </c:pt>
                <c:pt idx="67">
                  <c:v>3.8271604938268058</c:v>
                </c:pt>
                <c:pt idx="68">
                  <c:v>3.8036809815947308</c:v>
                </c:pt>
                <c:pt idx="69">
                  <c:v>3.7804878048776915</c:v>
                </c:pt>
                <c:pt idx="70">
                  <c:v>3.7575757575753932</c:v>
                </c:pt>
                <c:pt idx="71">
                  <c:v>3.7349397590357847</c:v>
                </c:pt>
                <c:pt idx="72">
                  <c:v>3.7125748502990339</c:v>
                </c:pt>
                <c:pt idx="73">
                  <c:v>3.6904761904758279</c:v>
                </c:pt>
                <c:pt idx="74">
                  <c:v>3.6686390532540689</c:v>
                </c:pt>
                <c:pt idx="75">
                  <c:v>3.6470588235290471</c:v>
                </c:pt>
                <c:pt idx="76">
                  <c:v>3.6257309941516755</c:v>
                </c:pt>
                <c:pt idx="77">
                  <c:v>3.6046511627903306</c:v>
                </c:pt>
                <c:pt idx="78">
                  <c:v>3.5838150289013715</c:v>
                </c:pt>
                <c:pt idx="79">
                  <c:v>3.5632183908042294</c:v>
                </c:pt>
                <c:pt idx="80">
                  <c:v>3.5428571428567786</c:v>
                </c:pt>
                <c:pt idx="81">
                  <c:v>3.5227272727269026</c:v>
                </c:pt>
                <c:pt idx="82">
                  <c:v>3.5028248587566959</c:v>
                </c:pt>
                <c:pt idx="83">
                  <c:v>3.4831460674153583</c:v>
                </c:pt>
                <c:pt idx="84">
                  <c:v>3.4636871508376208</c:v>
                </c:pt>
                <c:pt idx="85">
                  <c:v>3.4444444444440712</c:v>
                </c:pt>
                <c:pt idx="86">
                  <c:v>3.4254143646405151</c:v>
                </c:pt>
                <c:pt idx="87">
                  <c:v>3.4065934065930321</c:v>
                </c:pt>
                <c:pt idx="88">
                  <c:v>3.3879781420761321</c:v>
                </c:pt>
                <c:pt idx="89">
                  <c:v>3.3695652173909378</c:v>
                </c:pt>
                <c:pt idx="90">
                  <c:v>3.3513513513509801</c:v>
                </c:pt>
                <c:pt idx="91">
                  <c:v>3.3333333333329662</c:v>
                </c:pt>
                <c:pt idx="92">
                  <c:v>3.3155080213900021</c:v>
                </c:pt>
                <c:pt idx="93">
                  <c:v>3.2978723404251635</c:v>
                </c:pt>
                <c:pt idx="94">
                  <c:v>3.2804232804229074</c:v>
                </c:pt>
                <c:pt idx="95">
                  <c:v>3.263157894736473</c:v>
                </c:pt>
                <c:pt idx="96">
                  <c:v>3.2460732984289455</c:v>
                </c:pt>
                <c:pt idx="97">
                  <c:v>3.2291666666662966</c:v>
                </c:pt>
                <c:pt idx="98">
                  <c:v>3.2124352331602473</c:v>
                </c:pt>
                <c:pt idx="99">
                  <c:v>3.1958762886594232</c:v>
                </c:pt>
                <c:pt idx="100">
                  <c:v>3.1794871794868125</c:v>
                </c:pt>
                <c:pt idx="101">
                  <c:v>3.1632653061220779</c:v>
                </c:pt>
                <c:pt idx="102">
                  <c:v>3.147208121827044</c:v>
                </c:pt>
                <c:pt idx="103">
                  <c:v>3.1313131313127598</c:v>
                </c:pt>
                <c:pt idx="104">
                  <c:v>3.1155778894468682</c:v>
                </c:pt>
                <c:pt idx="105">
                  <c:v>3.0999999999996284</c:v>
                </c:pt>
                <c:pt idx="106">
                  <c:v>3.0845771144274927</c:v>
                </c:pt>
                <c:pt idx="107">
                  <c:v>3.0693069306926972</c:v>
                </c:pt>
                <c:pt idx="108">
                  <c:v>3.0541871921178578</c:v>
                </c:pt>
                <c:pt idx="109">
                  <c:v>3.0392156862741371</c:v>
                </c:pt>
                <c:pt idx="110">
                  <c:v>3.02439024390207</c:v>
                </c:pt>
                <c:pt idx="111">
                  <c:v>3.0097087378637122</c:v>
                </c:pt>
                <c:pt idx="112">
                  <c:v>2.9951690821252348</c:v>
                </c:pt>
                <c:pt idx="113">
                  <c:v>2.9807692307688654</c:v>
                </c:pt>
                <c:pt idx="114">
                  <c:v>2.9665071770331237</c:v>
                </c:pt>
                <c:pt idx="115">
                  <c:v>2.9523809523805866</c:v>
                </c:pt>
                <c:pt idx="116">
                  <c:v>2.9383886255920482</c:v>
                </c:pt>
                <c:pt idx="117">
                  <c:v>2.924528301886427</c:v>
                </c:pt>
                <c:pt idx="118">
                  <c:v>2.9107981220653589</c:v>
                </c:pt>
                <c:pt idx="119">
                  <c:v>2.8971962616818776</c:v>
                </c:pt>
                <c:pt idx="120">
                  <c:v>2.8837209302321893</c:v>
                </c:pt>
                <c:pt idx="121">
                  <c:v>2.8703703703700048</c:v>
                </c:pt>
                <c:pt idx="122">
                  <c:v>2.8571428571424948</c:v>
                </c:pt>
                <c:pt idx="123">
                  <c:v>2.8440366972473412</c:v>
                </c:pt>
                <c:pt idx="124">
                  <c:v>2.8310502283101404</c:v>
                </c:pt>
                <c:pt idx="125">
                  <c:v>2.8181818181814529</c:v>
                </c:pt>
                <c:pt idx="126">
                  <c:v>2.805429864253032</c:v>
                </c:pt>
                <c:pt idx="127">
                  <c:v>2.7927927927924281</c:v>
                </c:pt>
                <c:pt idx="128">
                  <c:v>2.7802690582956027</c:v>
                </c:pt>
                <c:pt idx="129">
                  <c:v>2.7678571428567782</c:v>
                </c:pt>
                <c:pt idx="130">
                  <c:v>2.755555555555194</c:v>
                </c:pt>
                <c:pt idx="131">
                  <c:v>2.7433628318580427</c:v>
                </c:pt>
                <c:pt idx="132">
                  <c:v>2.7312775330392864</c:v>
                </c:pt>
                <c:pt idx="133">
                  <c:v>2.7192982456136772</c:v>
                </c:pt>
                <c:pt idx="134">
                  <c:v>2.7074235807856657</c:v>
                </c:pt>
                <c:pt idx="135">
                  <c:v>2.695652173912686</c:v>
                </c:pt>
                <c:pt idx="136">
                  <c:v>2.6839826839823235</c:v>
                </c:pt>
                <c:pt idx="137">
                  <c:v>2.6724137931030909</c:v>
                </c:pt>
                <c:pt idx="138">
                  <c:v>2.660944206008224</c:v>
                </c:pt>
                <c:pt idx="139">
                  <c:v>2.6495726495722929</c:v>
                </c:pt>
                <c:pt idx="140">
                  <c:v>2.6382978723400661</c:v>
                </c:pt>
                <c:pt idx="141">
                  <c:v>2.6271186440674406</c:v>
                </c:pt>
                <c:pt idx="142">
                  <c:v>2.6160337552739028</c:v>
                </c:pt>
                <c:pt idx="143">
                  <c:v>2.605042016806367</c:v>
                </c:pt>
                <c:pt idx="144">
                  <c:v>2.5941422594138732</c:v>
                </c:pt>
                <c:pt idx="145">
                  <c:v>2.5833333333329782</c:v>
                </c:pt>
                <c:pt idx="146">
                  <c:v>2.572614107883465</c:v>
                </c:pt>
                <c:pt idx="147">
                  <c:v>2.5619834710740252</c:v>
                </c:pt>
                <c:pt idx="148">
                  <c:v>2.5514403292177552</c:v>
                </c:pt>
                <c:pt idx="149">
                  <c:v>2.540983606557023</c:v>
                </c:pt>
                <c:pt idx="150">
                  <c:v>2.5306122448976081</c:v>
                </c:pt>
                <c:pt idx="151">
                  <c:v>2.5203252032516792</c:v>
                </c:pt>
                <c:pt idx="152">
                  <c:v>2.5101214574895279</c:v>
                </c:pt>
                <c:pt idx="153">
                  <c:v>2.4999999999996474</c:v>
                </c:pt>
                <c:pt idx="154">
                  <c:v>2.4899598393570797</c:v>
                </c:pt>
                <c:pt idx="155">
                  <c:v>2.4799999999996531</c:v>
                </c:pt>
                <c:pt idx="156">
                  <c:v>2.4701195219120011</c:v>
                </c:pt>
                <c:pt idx="157">
                  <c:v>2.4603174603171136</c:v>
                </c:pt>
                <c:pt idx="158">
                  <c:v>2.4505928853751451</c:v>
                </c:pt>
                <c:pt idx="159">
                  <c:v>2.4409448818894179</c:v>
                </c:pt>
                <c:pt idx="160">
                  <c:v>2.4313725490192599</c:v>
                </c:pt>
                <c:pt idx="161">
                  <c:v>2.4218749999996549</c:v>
                </c:pt>
                <c:pt idx="162">
                  <c:v>2.4124513618673706</c:v>
                </c:pt>
                <c:pt idx="163">
                  <c:v>2.4031007751934723</c:v>
                </c:pt>
                <c:pt idx="164">
                  <c:v>2.3938223938220795</c:v>
                </c:pt>
                <c:pt idx="165">
                  <c:v>2.3846153846150817</c:v>
                </c:pt>
                <c:pt idx="166">
                  <c:v>2.3754789272027739</c:v>
                </c:pt>
                <c:pt idx="167">
                  <c:v>2.3664122137401784</c:v>
                </c:pt>
                <c:pt idx="168">
                  <c:v>2.3574144486689326</c:v>
                </c:pt>
                <c:pt idx="169">
                  <c:v>2.3484848484845862</c:v>
                </c:pt>
                <c:pt idx="170">
                  <c:v>2.3396226415091825</c:v>
                </c:pt>
                <c:pt idx="171">
                  <c:v>2.330827067668932</c:v>
                </c:pt>
                <c:pt idx="172">
                  <c:v>2.322097378276923</c:v>
                </c:pt>
                <c:pt idx="173">
                  <c:v>2.313432835820675</c:v>
                </c:pt>
                <c:pt idx="174">
                  <c:v>2.3048327137544327</c:v>
                </c:pt>
                <c:pt idx="175">
                  <c:v>2.2962962962960924</c:v>
                </c:pt>
                <c:pt idx="176">
                  <c:v>2.2878228782285879</c:v>
                </c:pt>
                <c:pt idx="177">
                  <c:v>2.279411764705698</c:v>
                </c:pt>
                <c:pt idx="178">
                  <c:v>2.2710622710620965</c:v>
                </c:pt>
                <c:pt idx="179">
                  <c:v>2.2627737226275721</c:v>
                </c:pt>
                <c:pt idx="180">
                  <c:v>2.2545454545452945</c:v>
                </c:pt>
                <c:pt idx="181">
                  <c:v>2.2463768115940526</c:v>
                </c:pt>
                <c:pt idx="182">
                  <c:v>2.238267148014299</c:v>
                </c:pt>
                <c:pt idx="183">
                  <c:v>2.2302158273379971</c:v>
                </c:pt>
                <c:pt idx="184">
                  <c:v>2.2222222222220984</c:v>
                </c:pt>
                <c:pt idx="185">
                  <c:v>2.2142857142855954</c:v>
                </c:pt>
                <c:pt idx="186">
                  <c:v>2.2064056939500682</c:v>
                </c:pt>
                <c:pt idx="187">
                  <c:v>2.1985815602835865</c:v>
                </c:pt>
                <c:pt idx="188">
                  <c:v>2.1908127208479637</c:v>
                </c:pt>
                <c:pt idx="189">
                  <c:v>2.1830985915492112</c:v>
                </c:pt>
                <c:pt idx="190">
                  <c:v>2.1754385964911518</c:v>
                </c:pt>
                <c:pt idx="191">
                  <c:v>2.167832167832096</c:v>
                </c:pt>
                <c:pt idx="192">
                  <c:v>2.1602787456445349</c:v>
                </c:pt>
                <c:pt idx="193">
                  <c:v>2.1527777777777217</c:v>
                </c:pt>
                <c:pt idx="194">
                  <c:v>2.1453287197231354</c:v>
                </c:pt>
                <c:pt idx="195">
                  <c:v>2.137931034482718</c:v>
                </c:pt>
                <c:pt idx="196">
                  <c:v>2.1305841924398261</c:v>
                </c:pt>
                <c:pt idx="197">
                  <c:v>2.1232876712328479</c:v>
                </c:pt>
                <c:pt idx="198">
                  <c:v>2.1160409556313775</c:v>
                </c:pt>
                <c:pt idx="199">
                  <c:v>2.1088435374149519</c:v>
                </c:pt>
                <c:pt idx="200">
                  <c:v>2.1016949152542299</c:v>
                </c:pt>
                <c:pt idx="201">
                  <c:v>2.0945945945945947</c:v>
                </c:pt>
                <c:pt idx="202">
                  <c:v>2.0875420875420909</c:v>
                </c:pt>
                <c:pt idx="203">
                  <c:v>2.080536912751688</c:v>
                </c:pt>
                <c:pt idx="204">
                  <c:v>2.073578595317743</c:v>
                </c:pt>
                <c:pt idx="205">
                  <c:v>2.0666666666666909</c:v>
                </c:pt>
                <c:pt idx="206">
                  <c:v>2.0598006644518581</c:v>
                </c:pt>
                <c:pt idx="207">
                  <c:v>2.0529801324503651</c:v>
                </c:pt>
                <c:pt idx="208">
                  <c:v>2.046204620462087</c:v>
                </c:pt>
                <c:pt idx="209">
                  <c:v>2.0394736842105732</c:v>
                </c:pt>
                <c:pt idx="210">
                  <c:v>2.032786885245955</c:v>
                </c:pt>
                <c:pt idx="211">
                  <c:v>2.0261437908497326</c:v>
                </c:pt>
                <c:pt idx="212">
                  <c:v>2.0195439739414338</c:v>
                </c:pt>
                <c:pt idx="213">
                  <c:v>2.0129870129870819</c:v>
                </c:pt>
                <c:pt idx="214">
                  <c:v>2.0064724919094599</c:v>
                </c:pt>
                <c:pt idx="215">
                  <c:v>2.0000000000000808</c:v>
                </c:pt>
                <c:pt idx="216">
                  <c:v>1.9935691318328839</c:v>
                </c:pt>
                <c:pt idx="217">
                  <c:v>1.9871794871795796</c:v>
                </c:pt>
                <c:pt idx="218">
                  <c:v>1.9808306709266126</c:v>
                </c:pt>
                <c:pt idx="219">
                  <c:v>1.9745222929937309</c:v>
                </c:pt>
                <c:pt idx="220">
                  <c:v>1.9682539682540745</c:v>
                </c:pt>
                <c:pt idx="221">
                  <c:v>1.9620253164558081</c:v>
                </c:pt>
                <c:pt idx="222">
                  <c:v>1.9558359621452275</c:v>
                </c:pt>
                <c:pt idx="223">
                  <c:v>1.9496855345913175</c:v>
                </c:pt>
                <c:pt idx="224">
                  <c:v>1.9435736677117237</c:v>
                </c:pt>
                <c:pt idx="225">
                  <c:v>1.9375000000001301</c:v>
                </c:pt>
                <c:pt idx="226">
                  <c:v>1.9314641744549641</c:v>
                </c:pt>
                <c:pt idx="227">
                  <c:v>1.9254658385094572</c:v>
                </c:pt>
                <c:pt idx="228">
                  <c:v>1.9195046439629939</c:v>
                </c:pt>
                <c:pt idx="229">
                  <c:v>1.913580246913728</c:v>
                </c:pt>
                <c:pt idx="230">
                  <c:v>1.9076923076924601</c:v>
                </c:pt>
                <c:pt idx="231">
                  <c:v>1.9018404907977036</c:v>
                </c:pt>
                <c:pt idx="232">
                  <c:v>1.8960244648319668</c:v>
                </c:pt>
                <c:pt idx="233">
                  <c:v>1.8902439024391915</c:v>
                </c:pt>
                <c:pt idx="234">
                  <c:v>1.8844984802433331</c:v>
                </c:pt>
                <c:pt idx="235">
                  <c:v>1.8787878787880525</c:v>
                </c:pt>
                <c:pt idx="236">
                  <c:v>1.8731117824775196</c:v>
                </c:pt>
                <c:pt idx="237">
                  <c:v>1.8674698795182552</c:v>
                </c:pt>
                <c:pt idx="238">
                  <c:v>1.8618618618620491</c:v>
                </c:pt>
                <c:pt idx="239">
                  <c:v>1.8562874251498924</c:v>
                </c:pt>
                <c:pt idx="240">
                  <c:v>1.8507462686569098</c:v>
                </c:pt>
                <c:pt idx="241">
                  <c:v>1.8452380952382927</c:v>
                </c:pt>
                <c:pt idx="242">
                  <c:v>1.8397626112761665</c:v>
                </c:pt>
                <c:pt idx="243">
                  <c:v>1.8343195266274253</c:v>
                </c:pt>
                <c:pt idx="244">
                  <c:v>1.8289085545724817</c:v>
                </c:pt>
                <c:pt idx="245">
                  <c:v>1.8235294117649206</c:v>
                </c:pt>
                <c:pt idx="246">
                  <c:v>1.8181818181820339</c:v>
                </c:pt>
                <c:pt idx="247">
                  <c:v>1.8128654970762434</c:v>
                </c:pt>
                <c:pt idx="248">
                  <c:v>1.8075801749273377</c:v>
                </c:pt>
                <c:pt idx="249">
                  <c:v>1.8023255813955767</c:v>
                </c:pt>
                <c:pt idx="250">
                  <c:v>1.7971014492755941</c:v>
                </c:pt>
                <c:pt idx="251">
                  <c:v>1.7919075144511003</c:v>
                </c:pt>
                <c:pt idx="252">
                  <c:v>1.7867435158503808</c:v>
                </c:pt>
                <c:pt idx="253">
                  <c:v>1.7816091954025395</c:v>
                </c:pt>
                <c:pt idx="254">
                  <c:v>1.7765042979945136</c:v>
                </c:pt>
                <c:pt idx="255">
                  <c:v>1.7714285714288194</c:v>
                </c:pt>
                <c:pt idx="256">
                  <c:v>1.766381766382018</c:v>
                </c:pt>
                <c:pt idx="257">
                  <c:v>1.7613636363638889</c:v>
                </c:pt>
                <c:pt idx="258">
                  <c:v>1.75637393767731</c:v>
                </c:pt>
                <c:pt idx="259">
                  <c:v>1.7514124293787909</c:v>
                </c:pt>
                <c:pt idx="260">
                  <c:v>1.7464788732396999</c:v>
                </c:pt>
                <c:pt idx="261">
                  <c:v>1.7415730337081319</c:v>
                </c:pt>
                <c:pt idx="262">
                  <c:v>1.7366946778714161</c:v>
                </c:pt>
                <c:pt idx="263">
                  <c:v>1.7318435754192654</c:v>
                </c:pt>
                <c:pt idx="264">
                  <c:v>1.7270194986075167</c:v>
                </c:pt>
                <c:pt idx="265">
                  <c:v>1.7222222222224997</c:v>
                </c:pt>
                <c:pt idx="266">
                  <c:v>1.7174515235459871</c:v>
                </c:pt>
                <c:pt idx="267">
                  <c:v>1.7127071823207261</c:v>
                </c:pt>
                <c:pt idx="268">
                  <c:v>1.707988980716538</c:v>
                </c:pt>
                <c:pt idx="269">
                  <c:v>1.703296703296991</c:v>
                </c:pt>
                <c:pt idx="270">
                  <c:v>1.6986301369865924</c:v>
                </c:pt>
                <c:pt idx="271">
                  <c:v>1.6939890710385452</c:v>
                </c:pt>
                <c:pt idx="272">
                  <c:v>1.6893732970030217</c:v>
                </c:pt>
                <c:pt idx="273">
                  <c:v>1.6847826086959519</c:v>
                </c:pt>
                <c:pt idx="274">
                  <c:v>1.6802168021683221</c:v>
                </c:pt>
                <c:pt idx="275">
                  <c:v>1.6756756756759792</c:v>
                </c:pt>
                <c:pt idx="276">
                  <c:v>1.6711590296499019</c:v>
                </c:pt>
                <c:pt idx="277">
                  <c:v>1.6666666666669758</c:v>
                </c:pt>
                <c:pt idx="278">
                  <c:v>1.6621983914212233</c:v>
                </c:pt>
                <c:pt idx="279">
                  <c:v>1.6577540106954995</c:v>
                </c:pt>
                <c:pt idx="280">
                  <c:v>1.6533333333336486</c:v>
                </c:pt>
                <c:pt idx="281">
                  <c:v>1.6489361702130838</c:v>
                </c:pt>
                <c:pt idx="282">
                  <c:v>1.6445623342178273</c:v>
                </c:pt>
                <c:pt idx="283">
                  <c:v>1.6402116402119635</c:v>
                </c:pt>
                <c:pt idx="284">
                  <c:v>1.6358839050135185</c:v>
                </c:pt>
                <c:pt idx="285">
                  <c:v>1.6315789473687474</c:v>
                </c:pt>
                <c:pt idx="286">
                  <c:v>1.6272965879268382</c:v>
                </c:pt>
                <c:pt idx="287">
                  <c:v>1.623036649214991</c:v>
                </c:pt>
                <c:pt idx="288">
                  <c:v>1.6187989556139111</c:v>
                </c:pt>
                <c:pt idx="289">
                  <c:v>1.6145833333336697</c:v>
                </c:pt>
                <c:pt idx="290">
                  <c:v>1.6103896103899471</c:v>
                </c:pt>
                <c:pt idx="291">
                  <c:v>1.6062176165806501</c:v>
                </c:pt>
                <c:pt idx="292">
                  <c:v>1.6020671834628737</c:v>
                </c:pt>
                <c:pt idx="293">
                  <c:v>1.5979381443302407</c:v>
                </c:pt>
                <c:pt idx="294">
                  <c:v>1.5938303341905777</c:v>
                </c:pt>
                <c:pt idx="295">
                  <c:v>1.5897435897439383</c:v>
                </c:pt>
                <c:pt idx="296">
                  <c:v>1.5856777493609626</c:v>
                </c:pt>
                <c:pt idx="297">
                  <c:v>1.5816326530615756</c:v>
                </c:pt>
                <c:pt idx="298">
                  <c:v>1.5776081424939918</c:v>
                </c:pt>
                <c:pt idx="299">
                  <c:v>1.5736040609140611</c:v>
                </c:pt>
                <c:pt idx="300">
                  <c:v>1.5696202531649146</c:v>
                </c:pt>
                <c:pt idx="301">
                  <c:v>1.5656565656569235</c:v>
                </c:pt>
                <c:pt idx="302">
                  <c:v>1.561712846347967</c:v>
                </c:pt>
                <c:pt idx="303">
                  <c:v>1.5577889447239801</c:v>
                </c:pt>
                <c:pt idx="304">
                  <c:v>1.5538847117798127</c:v>
                </c:pt>
                <c:pt idx="305">
                  <c:v>1.5500000000003662</c:v>
                </c:pt>
                <c:pt idx="306">
                  <c:v>1.5461346633420141</c:v>
                </c:pt>
                <c:pt idx="307">
                  <c:v>1.5422885572142986</c:v>
                </c:pt>
                <c:pt idx="308">
                  <c:v>1.5384615384619087</c:v>
                </c:pt>
                <c:pt idx="309">
                  <c:v>1.5346534653469068</c:v>
                </c:pt>
                <c:pt idx="310">
                  <c:v>1.5308641975312385</c:v>
                </c:pt>
                <c:pt idx="311">
                  <c:v>1.5270935960594894</c:v>
                </c:pt>
                <c:pt idx="312">
                  <c:v>1.5233415233418994</c:v>
                </c:pt>
                <c:pt idx="313">
                  <c:v>1.519607843137633</c:v>
                </c:pt>
                <c:pt idx="314">
                  <c:v>1.5158924205382771</c:v>
                </c:pt>
                <c:pt idx="315">
                  <c:v>1.5121951219516012</c:v>
                </c:pt>
                <c:pt idx="316">
                  <c:v>1.5085158150855416</c:v>
                </c:pt>
                <c:pt idx="317">
                  <c:v>1.5048543689324241</c:v>
                </c:pt>
                <c:pt idx="318">
                  <c:v>1.501210653753412</c:v>
                </c:pt>
                <c:pt idx="319">
                  <c:v>1.4975845410631889</c:v>
                </c:pt>
                <c:pt idx="320">
                  <c:v>1.4939759036148466</c:v>
                </c:pt>
                <c:pt idx="321">
                  <c:v>1.490384615385006</c:v>
                </c:pt>
                <c:pt idx="322">
                  <c:v>1.4868105515591452</c:v>
                </c:pt>
                <c:pt idx="323">
                  <c:v>1.4832535885171385</c:v>
                </c:pt>
                <c:pt idx="324">
                  <c:v>1.4797136038190095</c:v>
                </c:pt>
                <c:pt idx="325">
                  <c:v>1.4761904761908715</c:v>
                </c:pt>
                <c:pt idx="326">
                  <c:v>1.4726840855110859</c:v>
                </c:pt>
                <c:pt idx="327">
                  <c:v>1.4691943127966072</c:v>
                </c:pt>
                <c:pt idx="328">
                  <c:v>1.4657210401895255</c:v>
                </c:pt>
                <c:pt idx="329">
                  <c:v>1.4622641509437964</c:v>
                </c:pt>
                <c:pt idx="330">
                  <c:v>1.4588235294121663</c:v>
                </c:pt>
                <c:pt idx="331">
                  <c:v>1.455399061033267</c:v>
                </c:pt>
                <c:pt idx="332">
                  <c:v>1.4519906323189058</c:v>
                </c:pt>
                <c:pt idx="333">
                  <c:v>1.4485981308415277</c:v>
                </c:pt>
                <c:pt idx="334">
                  <c:v>1.4452214452218513</c:v>
                </c:pt>
                <c:pt idx="335">
                  <c:v>1.4418604651166864</c:v>
                </c:pt>
                <c:pt idx="336">
                  <c:v>1.4385150812069054</c:v>
                </c:pt>
                <c:pt idx="337">
                  <c:v>1.4351851851855955</c:v>
                </c:pt>
                <c:pt idx="338">
                  <c:v>1.4318706697463701</c:v>
                </c:pt>
                <c:pt idx="339">
                  <c:v>1.4285714285718416</c:v>
                </c:pt>
                <c:pt idx="340">
                  <c:v>1.4252873563222519</c:v>
                </c:pt>
                <c:pt idx="341">
                  <c:v>1.4220183486242675</c:v>
                </c:pt>
                <c:pt idx="342">
                  <c:v>1.4187643020599121</c:v>
                </c:pt>
                <c:pt idx="343">
                  <c:v>1.415525114155668</c:v>
                </c:pt>
                <c:pt idx="344">
                  <c:v>1.4123006833717167</c:v>
                </c:pt>
                <c:pt idx="345">
                  <c:v>1.4090909090913271</c:v>
                </c:pt>
                <c:pt idx="346">
                  <c:v>1.4058956916103964</c:v>
                </c:pt>
                <c:pt idx="347">
                  <c:v>1.4027149321271173</c:v>
                </c:pt>
                <c:pt idx="348">
                  <c:v>1.3995485327317989</c:v>
                </c:pt>
                <c:pt idx="349">
                  <c:v>1.3963963963968193</c:v>
                </c:pt>
                <c:pt idx="350">
                  <c:v>1.3932584269667163</c:v>
                </c:pt>
                <c:pt idx="351">
                  <c:v>1.390134529148406</c:v>
                </c:pt>
                <c:pt idx="352">
                  <c:v>1.3870246085015436</c:v>
                </c:pt>
                <c:pt idx="353">
                  <c:v>1.3839285714289977</c:v>
                </c:pt>
                <c:pt idx="354">
                  <c:v>1.3808463251674652</c:v>
                </c:pt>
                <c:pt idx="355">
                  <c:v>1.3777777777782065</c:v>
                </c:pt>
                <c:pt idx="356">
                  <c:v>1.3747228381379006</c:v>
                </c:pt>
                <c:pt idx="357">
                  <c:v>1.3716814159296329</c:v>
                </c:pt>
                <c:pt idx="358">
                  <c:v>1.3686534216339847</c:v>
                </c:pt>
                <c:pt idx="359">
                  <c:v>1.3656387665202554</c:v>
                </c:pt>
                <c:pt idx="360">
                  <c:v>1.3626373626377954</c:v>
                </c:pt>
                <c:pt idx="361">
                  <c:v>1.3596491228074514</c:v>
                </c:pt>
                <c:pt idx="362">
                  <c:v>1.3566739606131248</c:v>
                </c:pt>
                <c:pt idx="363">
                  <c:v>1.3537117903934477</c:v>
                </c:pt>
                <c:pt idx="364">
                  <c:v>1.3507625272335511</c:v>
                </c:pt>
                <c:pt idx="365">
                  <c:v>1.3478260869569583</c:v>
                </c:pt>
                <c:pt idx="366">
                  <c:v>1.3449023861175744</c:v>
                </c:pt>
                <c:pt idx="367">
                  <c:v>1.3419913419917793</c:v>
                </c:pt>
                <c:pt idx="368">
                  <c:v>1.3390928725706326</c:v>
                </c:pt>
                <c:pt idx="369">
                  <c:v>1.3362068965521634</c:v>
                </c:pt>
                <c:pt idx="370">
                  <c:v>1.3333333333337734</c:v>
                </c:pt>
                <c:pt idx="371">
                  <c:v>1.3304721030047331</c:v>
                </c:pt>
                <c:pt idx="372">
                  <c:v>1.3276231263387719</c:v>
                </c:pt>
                <c:pt idx="373">
                  <c:v>1.3247863247867664</c:v>
                </c:pt>
                <c:pt idx="374">
                  <c:v>1.3219616204695257</c:v>
                </c:pt>
                <c:pt idx="375">
                  <c:v>1.3191489361706563</c:v>
                </c:pt>
                <c:pt idx="376">
                  <c:v>1.3163481953295313</c:v>
                </c:pt>
                <c:pt idx="377">
                  <c:v>1.3135593220343436</c:v>
                </c:pt>
                <c:pt idx="378">
                  <c:v>1.3107822410152452</c:v>
                </c:pt>
                <c:pt idx="379">
                  <c:v>1.3080168776375765</c:v>
                </c:pt>
                <c:pt idx="380">
                  <c:v>1.3052631578951834</c:v>
                </c:pt>
                <c:pt idx="381">
                  <c:v>1.3025210084038088</c:v>
                </c:pt>
                <c:pt idx="382">
                  <c:v>1.2997903563945783</c:v>
                </c:pt>
                <c:pt idx="383">
                  <c:v>1.2970711297075621</c:v>
                </c:pt>
                <c:pt idx="384">
                  <c:v>1.2943632567854173</c:v>
                </c:pt>
                <c:pt idx="385">
                  <c:v>1.2916666666671162</c:v>
                </c:pt>
                <c:pt idx="386">
                  <c:v>1.2889812889817391</c:v>
                </c:pt>
                <c:pt idx="387">
                  <c:v>1.2863070539423598</c:v>
                </c:pt>
                <c:pt idx="388">
                  <c:v>1.2836438923399964</c:v>
                </c:pt>
                <c:pt idx="389">
                  <c:v>1.2809917355376426</c:v>
                </c:pt>
                <c:pt idx="390">
                  <c:v>1.2783505154643695</c:v>
                </c:pt>
                <c:pt idx="391">
                  <c:v>1.2757201646095064</c:v>
                </c:pt>
                <c:pt idx="392">
                  <c:v>1.2731006160168807</c:v>
                </c:pt>
                <c:pt idx="393">
                  <c:v>1.2704918032791428</c:v>
                </c:pt>
                <c:pt idx="394">
                  <c:v>1.2678936605321522</c:v>
                </c:pt>
                <c:pt idx="395">
                  <c:v>1.265306122449434</c:v>
                </c:pt>
                <c:pt idx="396">
                  <c:v>1.2627291242367078</c:v>
                </c:pt>
                <c:pt idx="397">
                  <c:v>1.2601626016264722</c:v>
                </c:pt>
                <c:pt idx="398">
                  <c:v>1.2576064908726676</c:v>
                </c:pt>
                <c:pt idx="399">
                  <c:v>1.2550607287453965</c:v>
                </c:pt>
                <c:pt idx="400">
                  <c:v>1.2525252525257105</c:v>
                </c:pt>
                <c:pt idx="401">
                  <c:v>1.2500000000004574</c:v>
                </c:pt>
                <c:pt idx="402">
                  <c:v>1.2474849094571985</c:v>
                </c:pt>
                <c:pt idx="403">
                  <c:v>1.2449799196791735</c:v>
                </c:pt>
                <c:pt idx="404">
                  <c:v>1.2424849699403391</c:v>
                </c:pt>
                <c:pt idx="405">
                  <c:v>1.2400000000004601</c:v>
                </c:pt>
                <c:pt idx="406">
                  <c:v>1.2375249501002574</c:v>
                </c:pt>
                <c:pt idx="407">
                  <c:v>1.2350597609566305</c:v>
                </c:pt>
                <c:pt idx="408">
                  <c:v>1.2326043737579209</c:v>
                </c:pt>
                <c:pt idx="409">
                  <c:v>1.2301587301591941</c:v>
                </c:pt>
                <c:pt idx="410">
                  <c:v>1.2277227722776898</c:v>
                </c:pt>
                <c:pt idx="411">
                  <c:v>1.2252964426882071</c:v>
                </c:pt>
                <c:pt idx="412">
                  <c:v>1.2228796844186043</c:v>
                </c:pt>
                <c:pt idx="413">
                  <c:v>1.2204724409453502</c:v>
                </c:pt>
                <c:pt idx="414">
                  <c:v>1.2180746561890716</c:v>
                </c:pt>
                <c:pt idx="415">
                  <c:v>1.2156862745102688</c:v>
                </c:pt>
                <c:pt idx="416">
                  <c:v>1.2133072407049639</c:v>
                </c:pt>
                <c:pt idx="417">
                  <c:v>1.2109375000004612</c:v>
                </c:pt>
                <c:pt idx="418">
                  <c:v>1.2085769980511416</c:v>
                </c:pt>
                <c:pt idx="419">
                  <c:v>1.2062256809343215</c:v>
                </c:pt>
                <c:pt idx="420">
                  <c:v>1.2038834951460986</c:v>
                </c:pt>
                <c:pt idx="421">
                  <c:v>1.201550387597365</c:v>
                </c:pt>
                <c:pt idx="422">
                  <c:v>1.1992263056097483</c:v>
                </c:pt>
                <c:pt idx="423">
                  <c:v>1.196911196911659</c:v>
                </c:pt>
                <c:pt idx="424">
                  <c:v>1.1946050096343832</c:v>
                </c:pt>
                <c:pt idx="425">
                  <c:v>1.1923076923081624</c:v>
                </c:pt>
                <c:pt idx="426">
                  <c:v>1.1900191938584337</c:v>
                </c:pt>
                <c:pt idx="427">
                  <c:v>1.1877394636019989</c:v>
                </c:pt>
                <c:pt idx="428">
                  <c:v>1.1854684512432945</c:v>
                </c:pt>
                <c:pt idx="429">
                  <c:v>1.1832061068706918</c:v>
                </c:pt>
                <c:pt idx="430">
                  <c:v>1.1809523809528533</c:v>
                </c:pt>
                <c:pt idx="431">
                  <c:v>1.1787072243350714</c:v>
                </c:pt>
                <c:pt idx="432">
                  <c:v>1.1764705882357629</c:v>
                </c:pt>
                <c:pt idx="433">
                  <c:v>1.1742424242428913</c:v>
                </c:pt>
                <c:pt idx="434">
                  <c:v>1.1720226843104842</c:v>
                </c:pt>
                <c:pt idx="435">
                  <c:v>1.1698113207551915</c:v>
                </c:pt>
                <c:pt idx="436">
                  <c:v>1.1676082862528268</c:v>
                </c:pt>
                <c:pt idx="437">
                  <c:v>1.1654135338350573</c:v>
                </c:pt>
                <c:pt idx="438">
                  <c:v>1.1632270168860226</c:v>
                </c:pt>
                <c:pt idx="439">
                  <c:v>1.1610486891390441</c:v>
                </c:pt>
                <c:pt idx="440">
                  <c:v>1.158878504673363</c:v>
                </c:pt>
                <c:pt idx="441">
                  <c:v>1.1567164179109224</c:v>
                </c:pt>
                <c:pt idx="442">
                  <c:v>1.154562383613136</c:v>
                </c:pt>
                <c:pt idx="443">
                  <c:v>1.1524163568777945</c:v>
                </c:pt>
                <c:pt idx="444">
                  <c:v>1.1502782931359055</c:v>
                </c:pt>
                <c:pt idx="445">
                  <c:v>1.148148148148616</c:v>
                </c:pt>
                <c:pt idx="446">
                  <c:v>1.1460258780041734</c:v>
                </c:pt>
                <c:pt idx="447">
                  <c:v>1.1439114391148659</c:v>
                </c:pt>
                <c:pt idx="448">
                  <c:v>1.1418047882141011</c:v>
                </c:pt>
                <c:pt idx="449">
                  <c:v>1.1397058823534125</c:v>
                </c:pt>
                <c:pt idx="450">
                  <c:v>1.1376146788995523</c:v>
                </c:pt>
                <c:pt idx="451">
                  <c:v>1.1355311355316033</c:v>
                </c:pt>
                <c:pt idx="452">
                  <c:v>1.1334552102381366</c:v>
                </c:pt>
                <c:pt idx="453">
                  <c:v>1.1313868613143434</c:v>
                </c:pt>
                <c:pt idx="454">
                  <c:v>1.1293260473593074</c:v>
                </c:pt>
                <c:pt idx="455">
                  <c:v>1.1272727272727272</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numCache>
            </c:numRef>
          </c:xVal>
          <c:yVal>
            <c:numRef>
              <c:f>'محمد جاسم '!$H$2:$H$1402</c:f>
              <c:numCache>
                <c:formatCode>General</c:formatCode>
                <c:ptCount val="1401"/>
                <c:pt idx="0">
                  <c:v>0</c:v>
                </c:pt>
                <c:pt idx="1">
                  <c:v>0</c:v>
                </c:pt>
                <c:pt idx="2">
                  <c:v>0</c:v>
                </c:pt>
                <c:pt idx="3">
                  <c:v>0</c:v>
                </c:pt>
                <c:pt idx="4">
                  <c:v>0</c:v>
                </c:pt>
                <c:pt idx="5">
                  <c:v>0</c:v>
                </c:pt>
                <c:pt idx="6">
                  <c:v>0</c:v>
                </c:pt>
                <c:pt idx="7">
                  <c:v>0</c:v>
                </c:pt>
                <c:pt idx="8">
                  <c:v>0</c:v>
                </c:pt>
                <c:pt idx="9">
                  <c:v>0</c:v>
                </c:pt>
                <c:pt idx="10">
                  <c:v>0</c:v>
                </c:pt>
                <c:pt idx="11">
                  <c:v>737834084.31480837</c:v>
                </c:pt>
                <c:pt idx="12">
                  <c:v>671058864.49926925</c:v>
                </c:pt>
                <c:pt idx="13">
                  <c:v>603298337.89755332</c:v>
                </c:pt>
                <c:pt idx="14">
                  <c:v>539243446.59683704</c:v>
                </c:pt>
                <c:pt idx="15">
                  <c:v>486682602.62022078</c:v>
                </c:pt>
                <c:pt idx="16">
                  <c:v>442330257.77209121</c:v>
                </c:pt>
                <c:pt idx="17">
                  <c:v>407298862.46900159</c:v>
                </c:pt>
                <c:pt idx="18">
                  <c:v>381669928.4696874</c:v>
                </c:pt>
                <c:pt idx="19">
                  <c:v>364687071.82616144</c:v>
                </c:pt>
                <c:pt idx="20">
                  <c:v>352375786.18744844</c:v>
                </c:pt>
                <c:pt idx="21">
                  <c:v>342131343.05714244</c:v>
                </c:pt>
                <c:pt idx="22">
                  <c:v>332567149.55096996</c:v>
                </c:pt>
                <c:pt idx="23">
                  <c:v>323840916.71265161</c:v>
                </c:pt>
                <c:pt idx="24">
                  <c:v>316881396.18045306</c:v>
                </c:pt>
                <c:pt idx="25">
                  <c:v>313105583.56348991</c:v>
                </c:pt>
                <c:pt idx="26">
                  <c:v>310662700.24473983</c:v>
                </c:pt>
                <c:pt idx="27">
                  <c:v>307131810.10538787</c:v>
                </c:pt>
                <c:pt idx="28">
                  <c:v>302408025.87904406</c:v>
                </c:pt>
                <c:pt idx="29">
                  <c:v>297323483.53325647</c:v>
                </c:pt>
                <c:pt idx="30">
                  <c:v>294251408.48608518</c:v>
                </c:pt>
                <c:pt idx="31">
                  <c:v>291210083.50162137</c:v>
                </c:pt>
                <c:pt idx="32">
                  <c:v>286963402.74197829</c:v>
                </c:pt>
                <c:pt idx="33">
                  <c:v>281315263.08304501</c:v>
                </c:pt>
                <c:pt idx="34">
                  <c:v>274839588.03437096</c:v>
                </c:pt>
                <c:pt idx="35">
                  <c:v>269158263.64438003</c:v>
                </c:pt>
                <c:pt idx="36">
                  <c:v>265137892.51296809</c:v>
                </c:pt>
                <c:pt idx="37">
                  <c:v>262733620.4989405</c:v>
                </c:pt>
                <c:pt idx="38">
                  <c:v>261587348.80202088</c:v>
                </c:pt>
                <c:pt idx="39">
                  <c:v>261004620.48144171</c:v>
                </c:pt>
                <c:pt idx="40">
                  <c:v>259204584.52313367</c:v>
                </c:pt>
                <c:pt idx="41">
                  <c:v>256483719.89079523</c:v>
                </c:pt>
                <c:pt idx="42">
                  <c:v>253294738.12226367</c:v>
                </c:pt>
                <c:pt idx="43">
                  <c:v>250540654.67019838</c:v>
                </c:pt>
                <c:pt idx="44">
                  <c:v>248730178.80549914</c:v>
                </c:pt>
                <c:pt idx="45">
                  <c:v>246355531.24213842</c:v>
                </c:pt>
                <c:pt idx="46">
                  <c:v>243787168.77329355</c:v>
                </c:pt>
                <c:pt idx="47">
                  <c:v>241528553.15617341</c:v>
                </c:pt>
                <c:pt idx="48">
                  <c:v>238553201.68361244</c:v>
                </c:pt>
                <c:pt idx="49">
                  <c:v>234215031.71863392</c:v>
                </c:pt>
                <c:pt idx="50">
                  <c:v>230849582.81762567</c:v>
                </c:pt>
                <c:pt idx="51">
                  <c:v>228106173.4064275</c:v>
                </c:pt>
                <c:pt idx="52">
                  <c:v>226393800.57216641</c:v>
                </c:pt>
                <c:pt idx="53">
                  <c:v>225234819.27844495</c:v>
                </c:pt>
                <c:pt idx="54">
                  <c:v>224268287.54535812</c:v>
                </c:pt>
                <c:pt idx="55">
                  <c:v>224151822.43541405</c:v>
                </c:pt>
                <c:pt idx="56">
                  <c:v>222260068.47904798</c:v>
                </c:pt>
                <c:pt idx="57">
                  <c:v>220235525.37290543</c:v>
                </c:pt>
                <c:pt idx="58">
                  <c:v>217065972.89664799</c:v>
                </c:pt>
                <c:pt idx="59">
                  <c:v>212799851.54862905</c:v>
                </c:pt>
                <c:pt idx="60">
                  <c:v>209874730.43139851</c:v>
                </c:pt>
                <c:pt idx="61">
                  <c:v>206328842.04218611</c:v>
                </c:pt>
                <c:pt idx="62">
                  <c:v>203279352.18409121</c:v>
                </c:pt>
                <c:pt idx="63">
                  <c:v>201395966.29516649</c:v>
                </c:pt>
                <c:pt idx="64">
                  <c:v>200418491.86669183</c:v>
                </c:pt>
                <c:pt idx="65">
                  <c:v>199088264.60082781</c:v>
                </c:pt>
                <c:pt idx="66">
                  <c:v>197144736.35031644</c:v>
                </c:pt>
                <c:pt idx="67">
                  <c:v>195948452.12974116</c:v>
                </c:pt>
                <c:pt idx="68">
                  <c:v>194680844.75010893</c:v>
                </c:pt>
                <c:pt idx="69">
                  <c:v>192776973.61743596</c:v>
                </c:pt>
                <c:pt idx="70">
                  <c:v>190036708.18414053</c:v>
                </c:pt>
                <c:pt idx="71">
                  <c:v>188686125.6344277</c:v>
                </c:pt>
                <c:pt idx="72">
                  <c:v>187293503.10973325</c:v>
                </c:pt>
                <c:pt idx="73">
                  <c:v>185718018.55843478</c:v>
                </c:pt>
                <c:pt idx="74">
                  <c:v>184479037.01264721</c:v>
                </c:pt>
                <c:pt idx="75">
                  <c:v>184213909.24868241</c:v>
                </c:pt>
                <c:pt idx="76">
                  <c:v>183566536.33393916</c:v>
                </c:pt>
                <c:pt idx="77">
                  <c:v>182576432.9344478</c:v>
                </c:pt>
                <c:pt idx="78">
                  <c:v>181122429.77084652</c:v>
                </c:pt>
                <c:pt idx="79">
                  <c:v>179502099.7049076</c:v>
                </c:pt>
                <c:pt idx="80">
                  <c:v>178101805.70660433</c:v>
                </c:pt>
                <c:pt idx="81">
                  <c:v>175492968.04607314</c:v>
                </c:pt>
                <c:pt idx="82">
                  <c:v>172821758.953374</c:v>
                </c:pt>
                <c:pt idx="83">
                  <c:v>170099432.14281654</c:v>
                </c:pt>
                <c:pt idx="84">
                  <c:v>167680487.88674042</c:v>
                </c:pt>
                <c:pt idx="85">
                  <c:v>166018634.27286202</c:v>
                </c:pt>
                <c:pt idx="86">
                  <c:v>165230280.47184214</c:v>
                </c:pt>
                <c:pt idx="87">
                  <c:v>164037023.42060974</c:v>
                </c:pt>
                <c:pt idx="88">
                  <c:v>162907223.06475949</c:v>
                </c:pt>
                <c:pt idx="89">
                  <c:v>162375538.53584486</c:v>
                </c:pt>
                <c:pt idx="90">
                  <c:v>162771111.75171885</c:v>
                </c:pt>
                <c:pt idx="91">
                  <c:v>160825573.55885467</c:v>
                </c:pt>
                <c:pt idx="92">
                  <c:v>161126014.45373315</c:v>
                </c:pt>
                <c:pt idx="93">
                  <c:v>160416816.48456773</c:v>
                </c:pt>
                <c:pt idx="94">
                  <c:v>158856690.63912165</c:v>
                </c:pt>
                <c:pt idx="95">
                  <c:v>158462784.03919777</c:v>
                </c:pt>
                <c:pt idx="96">
                  <c:v>156828665.47240886</c:v>
                </c:pt>
                <c:pt idx="97">
                  <c:v>155572783.6754868</c:v>
                </c:pt>
                <c:pt idx="98">
                  <c:v>154161473.29307666</c:v>
                </c:pt>
                <c:pt idx="99">
                  <c:v>152519187.14397785</c:v>
                </c:pt>
                <c:pt idx="100">
                  <c:v>150952479.63954523</c:v>
                </c:pt>
                <c:pt idx="101">
                  <c:v>149841877.65435922</c:v>
                </c:pt>
                <c:pt idx="102">
                  <c:v>149415715.74607977</c:v>
                </c:pt>
                <c:pt idx="103">
                  <c:v>147738743.05245423</c:v>
                </c:pt>
                <c:pt idx="104">
                  <c:v>144888955.69758409</c:v>
                </c:pt>
                <c:pt idx="105">
                  <c:v>142828046.92622373</c:v>
                </c:pt>
                <c:pt idx="106">
                  <c:v>141975177.43657434</c:v>
                </c:pt>
                <c:pt idx="107">
                  <c:v>140915176.38102406</c:v>
                </c:pt>
                <c:pt idx="108">
                  <c:v>139817832.5958198</c:v>
                </c:pt>
                <c:pt idx="109">
                  <c:v>138800663.13601443</c:v>
                </c:pt>
                <c:pt idx="110">
                  <c:v>137931567.06464499</c:v>
                </c:pt>
                <c:pt idx="111">
                  <c:v>136523001.35649484</c:v>
                </c:pt>
                <c:pt idx="112">
                  <c:v>135380678.62652767</c:v>
                </c:pt>
                <c:pt idx="113">
                  <c:v>134062669.94472989</c:v>
                </c:pt>
                <c:pt idx="114">
                  <c:v>132486136.60943507</c:v>
                </c:pt>
                <c:pt idx="115">
                  <c:v>130934237.72342189</c:v>
                </c:pt>
                <c:pt idx="116">
                  <c:v>129928768.75217339</c:v>
                </c:pt>
                <c:pt idx="117">
                  <c:v>128875677.03592826</c:v>
                </c:pt>
                <c:pt idx="118">
                  <c:v>127541471.19515038</c:v>
                </c:pt>
                <c:pt idx="119">
                  <c:v>126087961.14715572</c:v>
                </c:pt>
                <c:pt idx="120">
                  <c:v>124930445.26957163</c:v>
                </c:pt>
                <c:pt idx="121">
                  <c:v>124503710.01707754</c:v>
                </c:pt>
                <c:pt idx="122">
                  <c:v>123859407.75437622</c:v>
                </c:pt>
                <c:pt idx="123">
                  <c:v>123391034.92766857</c:v>
                </c:pt>
                <c:pt idx="124">
                  <c:v>122955388.15608723</c:v>
                </c:pt>
                <c:pt idx="125">
                  <c:v>122359643.78597483</c:v>
                </c:pt>
                <c:pt idx="126">
                  <c:v>122146234.86754721</c:v>
                </c:pt>
                <c:pt idx="127">
                  <c:v>121894402.85110973</c:v>
                </c:pt>
                <c:pt idx="128">
                  <c:v>121438469.29666999</c:v>
                </c:pt>
                <c:pt idx="129">
                  <c:v>120824382.04610424</c:v>
                </c:pt>
                <c:pt idx="130">
                  <c:v>120124668.74175361</c:v>
                </c:pt>
                <c:pt idx="131">
                  <c:v>119356390.62438129</c:v>
                </c:pt>
                <c:pt idx="132">
                  <c:v>118593817.93804598</c:v>
                </c:pt>
                <c:pt idx="133">
                  <c:v>117835937.66162854</c:v>
                </c:pt>
                <c:pt idx="134">
                  <c:v>116890492.91699775</c:v>
                </c:pt>
                <c:pt idx="135">
                  <c:v>115731926.7585939</c:v>
                </c:pt>
                <c:pt idx="136">
                  <c:v>114718590.44825941</c:v>
                </c:pt>
                <c:pt idx="137">
                  <c:v>113511404.66884054</c:v>
                </c:pt>
                <c:pt idx="138">
                  <c:v>112314783.13356285</c:v>
                </c:pt>
                <c:pt idx="139">
                  <c:v>111111304.94597109</c:v>
                </c:pt>
                <c:pt idx="140">
                  <c:v>109914442.52737655</c:v>
                </c:pt>
                <c:pt idx="141">
                  <c:v>108878650.90588744</c:v>
                </c:pt>
                <c:pt idx="142">
                  <c:v>107804067.39368166</c:v>
                </c:pt>
                <c:pt idx="143">
                  <c:v>106844698.34724647</c:v>
                </c:pt>
                <c:pt idx="144">
                  <c:v>105912370.95564063</c:v>
                </c:pt>
                <c:pt idx="145">
                  <c:v>104934032.29448631</c:v>
                </c:pt>
                <c:pt idx="146">
                  <c:v>104236016.68000059</c:v>
                </c:pt>
                <c:pt idx="147">
                  <c:v>103472642.27455367</c:v>
                </c:pt>
                <c:pt idx="148">
                  <c:v>102828926.78818499</c:v>
                </c:pt>
                <c:pt idx="149">
                  <c:v>102309169.72144212</c:v>
                </c:pt>
                <c:pt idx="150">
                  <c:v>101837602.32937507</c:v>
                </c:pt>
                <c:pt idx="151">
                  <c:v>101433137.07595542</c:v>
                </c:pt>
                <c:pt idx="152">
                  <c:v>101001604.09179835</c:v>
                </c:pt>
                <c:pt idx="153">
                  <c:v>100517498.61041079</c:v>
                </c:pt>
                <c:pt idx="154">
                  <c:v>100033806.0451487</c:v>
                </c:pt>
                <c:pt idx="155">
                  <c:v>99614306.118250191</c:v>
                </c:pt>
                <c:pt idx="156">
                  <c:v>99099522.149724767</c:v>
                </c:pt>
                <c:pt idx="157">
                  <c:v>98616232.977305427</c:v>
                </c:pt>
                <c:pt idx="158">
                  <c:v>98181534.727519304</c:v>
                </c:pt>
                <c:pt idx="159">
                  <c:v>97731436.06036827</c:v>
                </c:pt>
                <c:pt idx="160">
                  <c:v>97198530.992512405</c:v>
                </c:pt>
                <c:pt idx="161">
                  <c:v>96652189.054467246</c:v>
                </c:pt>
                <c:pt idx="162">
                  <c:v>96048471.812890351</c:v>
                </c:pt>
                <c:pt idx="163">
                  <c:v>95360602.679028824</c:v>
                </c:pt>
                <c:pt idx="164">
                  <c:v>94645764.994527459</c:v>
                </c:pt>
                <c:pt idx="165">
                  <c:v>93974234.264115661</c:v>
                </c:pt>
                <c:pt idx="166">
                  <c:v>93381232.873183757</c:v>
                </c:pt>
                <c:pt idx="167">
                  <c:v>92794713.008598477</c:v>
                </c:pt>
                <c:pt idx="168">
                  <c:v>92210190.456687421</c:v>
                </c:pt>
                <c:pt idx="169">
                  <c:v>91590697.736611173</c:v>
                </c:pt>
                <c:pt idx="170">
                  <c:v>90913818.725093588</c:v>
                </c:pt>
                <c:pt idx="171">
                  <c:v>90212346.20833084</c:v>
                </c:pt>
                <c:pt idx="172">
                  <c:v>89679825.004636616</c:v>
                </c:pt>
                <c:pt idx="173">
                  <c:v>89214296.206111446</c:v>
                </c:pt>
                <c:pt idx="174">
                  <c:v>88715115.113759115</c:v>
                </c:pt>
                <c:pt idx="175">
                  <c:v>88152477.513129652</c:v>
                </c:pt>
                <c:pt idx="176">
                  <c:v>87662333.011745691</c:v>
                </c:pt>
                <c:pt idx="177">
                  <c:v>87155088.416028321</c:v>
                </c:pt>
                <c:pt idx="178">
                  <c:v>86644864.743532091</c:v>
                </c:pt>
                <c:pt idx="179">
                  <c:v>86192788.562493697</c:v>
                </c:pt>
                <c:pt idx="180">
                  <c:v>85788167.153891742</c:v>
                </c:pt>
                <c:pt idx="181">
                  <c:v>85241529.121988505</c:v>
                </c:pt>
                <c:pt idx="182">
                  <c:v>84880200.484706193</c:v>
                </c:pt>
                <c:pt idx="183">
                  <c:v>84457421.561469838</c:v>
                </c:pt>
                <c:pt idx="184">
                  <c:v>83996180.807061583</c:v>
                </c:pt>
                <c:pt idx="185">
                  <c:v>83546992.767416611</c:v>
                </c:pt>
                <c:pt idx="186">
                  <c:v>83169322.75187555</c:v>
                </c:pt>
                <c:pt idx="187">
                  <c:v>82686766.9741669</c:v>
                </c:pt>
                <c:pt idx="188">
                  <c:v>82178371.18057543</c:v>
                </c:pt>
                <c:pt idx="189">
                  <c:v>81619744.517816111</c:v>
                </c:pt>
                <c:pt idx="190">
                  <c:v>81031635.602520406</c:v>
                </c:pt>
                <c:pt idx="191">
                  <c:v>80552113.051881313</c:v>
                </c:pt>
                <c:pt idx="192">
                  <c:v>79946967.618116781</c:v>
                </c:pt>
                <c:pt idx="193">
                  <c:v>79371894.252543718</c:v>
                </c:pt>
                <c:pt idx="194">
                  <c:v>78800456.722153112</c:v>
                </c:pt>
                <c:pt idx="195">
                  <c:v>78201395.415135458</c:v>
                </c:pt>
                <c:pt idx="196">
                  <c:v>77559948.199649051</c:v>
                </c:pt>
                <c:pt idx="197">
                  <c:v>76900498.835235655</c:v>
                </c:pt>
                <c:pt idx="198">
                  <c:v>76268531.173284069</c:v>
                </c:pt>
                <c:pt idx="199">
                  <c:v>75641400.784964472</c:v>
                </c:pt>
                <c:pt idx="200">
                  <c:v>75020859.093875974</c:v>
                </c:pt>
                <c:pt idx="201">
                  <c:v>74470540.531676173</c:v>
                </c:pt>
                <c:pt idx="202">
                  <c:v>73924177.372066841</c:v>
                </c:pt>
                <c:pt idx="203">
                  <c:v>73340602.661087334</c:v>
                </c:pt>
                <c:pt idx="204">
                  <c:v>72763808.727195948</c:v>
                </c:pt>
                <c:pt idx="205">
                  <c:v>72225676.598647103</c:v>
                </c:pt>
                <c:pt idx="206">
                  <c:v>71726036.869986027</c:v>
                </c:pt>
                <c:pt idx="207">
                  <c:v>71290961.829074442</c:v>
                </c:pt>
                <c:pt idx="208">
                  <c:v>70919699.522564933</c:v>
                </c:pt>
                <c:pt idx="209">
                  <c:v>70533835.173037753</c:v>
                </c:pt>
                <c:pt idx="210">
                  <c:v>70113898.46966432</c:v>
                </c:pt>
                <c:pt idx="211">
                  <c:v>69761124.830638662</c:v>
                </c:pt>
                <c:pt idx="212">
                  <c:v>69451760.332342327</c:v>
                </c:pt>
                <c:pt idx="213">
                  <c:v>69154665.710129097</c:v>
                </c:pt>
                <c:pt idx="214">
                  <c:v>68884594.249193832</c:v>
                </c:pt>
                <c:pt idx="215">
                  <c:v>68654486.971953109</c:v>
                </c:pt>
                <c:pt idx="216">
                  <c:v>68472618.260260597</c:v>
                </c:pt>
                <c:pt idx="217">
                  <c:v>68276235.627758116</c:v>
                </c:pt>
                <c:pt idx="218">
                  <c:v>68078350.443992689</c:v>
                </c:pt>
                <c:pt idx="219">
                  <c:v>67864368.676867381</c:v>
                </c:pt>
                <c:pt idx="220">
                  <c:v>67624650.714660212</c:v>
                </c:pt>
                <c:pt idx="221">
                  <c:v>67358676.88561742</c:v>
                </c:pt>
                <c:pt idx="222">
                  <c:v>67169288.955079377</c:v>
                </c:pt>
                <c:pt idx="223">
                  <c:v>67004908.791607954</c:v>
                </c:pt>
                <c:pt idx="224">
                  <c:v>66853898.113132976</c:v>
                </c:pt>
                <c:pt idx="225">
                  <c:v>66692354.56413281</c:v>
                </c:pt>
                <c:pt idx="226">
                  <c:v>66468897.880424313</c:v>
                </c:pt>
                <c:pt idx="227">
                  <c:v>66276014.427713722</c:v>
                </c:pt>
                <c:pt idx="228">
                  <c:v>66087901.885843404</c:v>
                </c:pt>
                <c:pt idx="229">
                  <c:v>65884249.458213158</c:v>
                </c:pt>
                <c:pt idx="230">
                  <c:v>65656249.185843445</c:v>
                </c:pt>
                <c:pt idx="231">
                  <c:v>65418818.542854771</c:v>
                </c:pt>
                <c:pt idx="232">
                  <c:v>65204409.854255401</c:v>
                </c:pt>
                <c:pt idx="233">
                  <c:v>64985886.798124872</c:v>
                </c:pt>
                <c:pt idx="234">
                  <c:v>64726854.060925946</c:v>
                </c:pt>
                <c:pt idx="235">
                  <c:v>64406687.243231863</c:v>
                </c:pt>
                <c:pt idx="236">
                  <c:v>64072400.673071109</c:v>
                </c:pt>
                <c:pt idx="237">
                  <c:v>63812090.326634303</c:v>
                </c:pt>
                <c:pt idx="238">
                  <c:v>63522825.083719112</c:v>
                </c:pt>
                <c:pt idx="239">
                  <c:v>63171725.537825584</c:v>
                </c:pt>
                <c:pt idx="240">
                  <c:v>62769248.783071481</c:v>
                </c:pt>
                <c:pt idx="241">
                  <c:v>62437807.022678971</c:v>
                </c:pt>
                <c:pt idx="242">
                  <c:v>62096724.852400072</c:v>
                </c:pt>
                <c:pt idx="243">
                  <c:v>61725261.060757011</c:v>
                </c:pt>
                <c:pt idx="244">
                  <c:v>61335406.26522281</c:v>
                </c:pt>
                <c:pt idx="245">
                  <c:v>60940595.190911412</c:v>
                </c:pt>
                <c:pt idx="246">
                  <c:v>60534031.658023119</c:v>
                </c:pt>
                <c:pt idx="247">
                  <c:v>60138336.31276945</c:v>
                </c:pt>
                <c:pt idx="248">
                  <c:v>59790182.307263635</c:v>
                </c:pt>
                <c:pt idx="249">
                  <c:v>59426489.449097082</c:v>
                </c:pt>
                <c:pt idx="250">
                  <c:v>58998490.064413175</c:v>
                </c:pt>
                <c:pt idx="251">
                  <c:v>58565458.974569775</c:v>
                </c:pt>
                <c:pt idx="252">
                  <c:v>58196217.989014298</c:v>
                </c:pt>
                <c:pt idx="253">
                  <c:v>57847498.145953335</c:v>
                </c:pt>
                <c:pt idx="254">
                  <c:v>57524005.131895989</c:v>
                </c:pt>
                <c:pt idx="255">
                  <c:v>57223299.270815171</c:v>
                </c:pt>
                <c:pt idx="256">
                  <c:v>56879864.366155118</c:v>
                </c:pt>
                <c:pt idx="257">
                  <c:v>56549144.047844864</c:v>
                </c:pt>
                <c:pt idx="258">
                  <c:v>56217724.262917116</c:v>
                </c:pt>
                <c:pt idx="259">
                  <c:v>55886838.664102904</c:v>
                </c:pt>
                <c:pt idx="260">
                  <c:v>55567054.340276822</c:v>
                </c:pt>
                <c:pt idx="261">
                  <c:v>55302117.120412521</c:v>
                </c:pt>
                <c:pt idx="262">
                  <c:v>55012174.255401857</c:v>
                </c:pt>
                <c:pt idx="263">
                  <c:v>54717041.937169015</c:v>
                </c:pt>
                <c:pt idx="264">
                  <c:v>54430154.873943292</c:v>
                </c:pt>
                <c:pt idx="265">
                  <c:v>54159190.790951408</c:v>
                </c:pt>
                <c:pt idx="266">
                  <c:v>53889292.660946965</c:v>
                </c:pt>
                <c:pt idx="267">
                  <c:v>53611103.054281004</c:v>
                </c:pt>
                <c:pt idx="268">
                  <c:v>53366202.332409382</c:v>
                </c:pt>
                <c:pt idx="269">
                  <c:v>53128089.868260197</c:v>
                </c:pt>
                <c:pt idx="270">
                  <c:v>52866540.751933351</c:v>
                </c:pt>
                <c:pt idx="271">
                  <c:v>52632046.439658679</c:v>
                </c:pt>
                <c:pt idx="272">
                  <c:v>52425544.345310733</c:v>
                </c:pt>
                <c:pt idx="273">
                  <c:v>52229028.467770331</c:v>
                </c:pt>
                <c:pt idx="274">
                  <c:v>52048654.486730002</c:v>
                </c:pt>
                <c:pt idx="275">
                  <c:v>51885580.373343296</c:v>
                </c:pt>
                <c:pt idx="276">
                  <c:v>51666638.156154014</c:v>
                </c:pt>
                <c:pt idx="277">
                  <c:v>51471969.08602123</c:v>
                </c:pt>
                <c:pt idx="278">
                  <c:v>51311754.740898594</c:v>
                </c:pt>
                <c:pt idx="279">
                  <c:v>51146695.307519935</c:v>
                </c:pt>
                <c:pt idx="280">
                  <c:v>50934019.951435342</c:v>
                </c:pt>
                <c:pt idx="281">
                  <c:v>50724962.253295302</c:v>
                </c:pt>
                <c:pt idx="282">
                  <c:v>50542446.61196544</c:v>
                </c:pt>
                <c:pt idx="283">
                  <c:v>50370705.522068106</c:v>
                </c:pt>
                <c:pt idx="284">
                  <c:v>50189833.822647534</c:v>
                </c:pt>
                <c:pt idx="285">
                  <c:v>49982778.214161903</c:v>
                </c:pt>
                <c:pt idx="286">
                  <c:v>49783625.054940738</c:v>
                </c:pt>
                <c:pt idx="287">
                  <c:v>49555449.887196891</c:v>
                </c:pt>
                <c:pt idx="288">
                  <c:v>49340945.979890965</c:v>
                </c:pt>
                <c:pt idx="289">
                  <c:v>49131875.614165045</c:v>
                </c:pt>
                <c:pt idx="290">
                  <c:v>48900694.646464504</c:v>
                </c:pt>
                <c:pt idx="291">
                  <c:v>48671881.842509791</c:v>
                </c:pt>
                <c:pt idx="292">
                  <c:v>48496690.867352277</c:v>
                </c:pt>
                <c:pt idx="293">
                  <c:v>48308383.27697318</c:v>
                </c:pt>
                <c:pt idx="294">
                  <c:v>48108210.535316087</c:v>
                </c:pt>
                <c:pt idx="295">
                  <c:v>47931171.884294033</c:v>
                </c:pt>
                <c:pt idx="296">
                  <c:v>47718910.294989176</c:v>
                </c:pt>
                <c:pt idx="297">
                  <c:v>47492084.111919768</c:v>
                </c:pt>
                <c:pt idx="298">
                  <c:v>47279733.16256924</c:v>
                </c:pt>
                <c:pt idx="299">
                  <c:v>47084416.892829642</c:v>
                </c:pt>
                <c:pt idx="300">
                  <c:v>46890309.828953125</c:v>
                </c:pt>
                <c:pt idx="301">
                  <c:v>46679488.483364172</c:v>
                </c:pt>
                <c:pt idx="302">
                  <c:v>46441673.107926339</c:v>
                </c:pt>
                <c:pt idx="303">
                  <c:v>46229722.059596062</c:v>
                </c:pt>
                <c:pt idx="304">
                  <c:v>46036821.257791176</c:v>
                </c:pt>
                <c:pt idx="305">
                  <c:v>45804334.909308948</c:v>
                </c:pt>
                <c:pt idx="306">
                  <c:v>45588755.319861829</c:v>
                </c:pt>
                <c:pt idx="307">
                  <c:v>45371502.150068574</c:v>
                </c:pt>
                <c:pt idx="308">
                  <c:v>45161874.285227925</c:v>
                </c:pt>
                <c:pt idx="309">
                  <c:v>44952107.229666866</c:v>
                </c:pt>
                <c:pt idx="310">
                  <c:v>44714879.328358933</c:v>
                </c:pt>
                <c:pt idx="311">
                  <c:v>44544737.106159359</c:v>
                </c:pt>
                <c:pt idx="312">
                  <c:v>44366468.65151298</c:v>
                </c:pt>
                <c:pt idx="313">
                  <c:v>44192443.287924863</c:v>
                </c:pt>
                <c:pt idx="314">
                  <c:v>44014354.62875592</c:v>
                </c:pt>
                <c:pt idx="315">
                  <c:v>43785174.424192525</c:v>
                </c:pt>
                <c:pt idx="316">
                  <c:v>43593273.208829485</c:v>
                </c:pt>
                <c:pt idx="317">
                  <c:v>43415211.777239144</c:v>
                </c:pt>
                <c:pt idx="318">
                  <c:v>43230436.827979527</c:v>
                </c:pt>
                <c:pt idx="319">
                  <c:v>43040904.727499209</c:v>
                </c:pt>
                <c:pt idx="320">
                  <c:v>42904179.935185052</c:v>
                </c:pt>
                <c:pt idx="321">
                  <c:v>42729323.081921086</c:v>
                </c:pt>
                <c:pt idx="322">
                  <c:v>42538303.17916023</c:v>
                </c:pt>
                <c:pt idx="323">
                  <c:v>42347327.126314022</c:v>
                </c:pt>
                <c:pt idx="324">
                  <c:v>42161119.355761237</c:v>
                </c:pt>
                <c:pt idx="325">
                  <c:v>41942435.886015207</c:v>
                </c:pt>
                <c:pt idx="326">
                  <c:v>41750361.744282246</c:v>
                </c:pt>
                <c:pt idx="327">
                  <c:v>41609221.312186934</c:v>
                </c:pt>
                <c:pt idx="328">
                  <c:v>41488859.249780335</c:v>
                </c:pt>
                <c:pt idx="329">
                  <c:v>41348146.742327623</c:v>
                </c:pt>
                <c:pt idx="330">
                  <c:v>41149243.588451661</c:v>
                </c:pt>
                <c:pt idx="331">
                  <c:v>40988193.887745276</c:v>
                </c:pt>
                <c:pt idx="332">
                  <c:v>40828070.251359567</c:v>
                </c:pt>
                <c:pt idx="333">
                  <c:v>40664671.29884059</c:v>
                </c:pt>
                <c:pt idx="334">
                  <c:v>40504270.176301725</c:v>
                </c:pt>
                <c:pt idx="335">
                  <c:v>40361541.55555544</c:v>
                </c:pt>
                <c:pt idx="336">
                  <c:v>40203282.464563586</c:v>
                </c:pt>
                <c:pt idx="337">
                  <c:v>40064588.765946612</c:v>
                </c:pt>
                <c:pt idx="338">
                  <c:v>39942856.952928387</c:v>
                </c:pt>
                <c:pt idx="339">
                  <c:v>39818967.121072069</c:v>
                </c:pt>
                <c:pt idx="340">
                  <c:v>39717591.534341156</c:v>
                </c:pt>
                <c:pt idx="341">
                  <c:v>39592355.374163747</c:v>
                </c:pt>
                <c:pt idx="342">
                  <c:v>39443489.002850719</c:v>
                </c:pt>
                <c:pt idx="343">
                  <c:v>39286967.341009542</c:v>
                </c:pt>
                <c:pt idx="344">
                  <c:v>39151413.486972772</c:v>
                </c:pt>
                <c:pt idx="345">
                  <c:v>38974914.579723254</c:v>
                </c:pt>
                <c:pt idx="346">
                  <c:v>38850304.217926256</c:v>
                </c:pt>
                <c:pt idx="347">
                  <c:v>38732220.210765503</c:v>
                </c:pt>
                <c:pt idx="348">
                  <c:v>38605588.615699522</c:v>
                </c:pt>
                <c:pt idx="349">
                  <c:v>38487449.942482457</c:v>
                </c:pt>
                <c:pt idx="350">
                  <c:v>38339581.697369844</c:v>
                </c:pt>
                <c:pt idx="351">
                  <c:v>38163481.66894187</c:v>
                </c:pt>
                <c:pt idx="352">
                  <c:v>37994212.953878768</c:v>
                </c:pt>
                <c:pt idx="353">
                  <c:v>37846045.64154955</c:v>
                </c:pt>
                <c:pt idx="354">
                  <c:v>37699047.357849255</c:v>
                </c:pt>
                <c:pt idx="355">
                  <c:v>37553619.840772122</c:v>
                </c:pt>
                <c:pt idx="356">
                  <c:v>37409428.117491707</c:v>
                </c:pt>
                <c:pt idx="357">
                  <c:v>37269028.384107597</c:v>
                </c:pt>
                <c:pt idx="358">
                  <c:v>37131623.831025898</c:v>
                </c:pt>
                <c:pt idx="359">
                  <c:v>36987081.373988397</c:v>
                </c:pt>
                <c:pt idx="360">
                  <c:v>36855438.459304571</c:v>
                </c:pt>
                <c:pt idx="361">
                  <c:v>36703305.642076418</c:v>
                </c:pt>
                <c:pt idx="362">
                  <c:v>36560828.702835985</c:v>
                </c:pt>
                <c:pt idx="363">
                  <c:v>36447336.006032772</c:v>
                </c:pt>
                <c:pt idx="364">
                  <c:v>36308429.123431429</c:v>
                </c:pt>
                <c:pt idx="365">
                  <c:v>36152729.82580059</c:v>
                </c:pt>
                <c:pt idx="366">
                  <c:v>35971907.737938806</c:v>
                </c:pt>
                <c:pt idx="367">
                  <c:v>35804133.363207452</c:v>
                </c:pt>
                <c:pt idx="368">
                  <c:v>35679752.524253868</c:v>
                </c:pt>
                <c:pt idx="369">
                  <c:v>35514424.640570305</c:v>
                </c:pt>
                <c:pt idx="370">
                  <c:v>35352400.476380587</c:v>
                </c:pt>
                <c:pt idx="371">
                  <c:v>35185926.123967774</c:v>
                </c:pt>
                <c:pt idx="372">
                  <c:v>35011706.510198444</c:v>
                </c:pt>
                <c:pt idx="373">
                  <c:v>34829848.904490516</c:v>
                </c:pt>
                <c:pt idx="374">
                  <c:v>34659558.569482259</c:v>
                </c:pt>
                <c:pt idx="375">
                  <c:v>34477171.138968959</c:v>
                </c:pt>
                <c:pt idx="376">
                  <c:v>34300799.120000497</c:v>
                </c:pt>
                <c:pt idx="377">
                  <c:v>34130188.790984817</c:v>
                </c:pt>
                <c:pt idx="378">
                  <c:v>33955664.511278406</c:v>
                </c:pt>
                <c:pt idx="379">
                  <c:v>33762725.584872909</c:v>
                </c:pt>
                <c:pt idx="380">
                  <c:v>33580789.918288007</c:v>
                </c:pt>
                <c:pt idx="381">
                  <c:v>33408748.778835256</c:v>
                </c:pt>
                <c:pt idx="382">
                  <c:v>33244020.669530999</c:v>
                </c:pt>
                <c:pt idx="383">
                  <c:v>33082428.458205674</c:v>
                </c:pt>
                <c:pt idx="384">
                  <c:v>32925272.876418024</c:v>
                </c:pt>
                <c:pt idx="385">
                  <c:v>32771344.588532355</c:v>
                </c:pt>
                <c:pt idx="386">
                  <c:v>32595361.981120974</c:v>
                </c:pt>
                <c:pt idx="387">
                  <c:v>32396723.11898477</c:v>
                </c:pt>
                <c:pt idx="388">
                  <c:v>32203725.914012328</c:v>
                </c:pt>
                <c:pt idx="389">
                  <c:v>32056291.975566532</c:v>
                </c:pt>
                <c:pt idx="390">
                  <c:v>31889185.322397169</c:v>
                </c:pt>
                <c:pt idx="391">
                  <c:v>31707429.741818883</c:v>
                </c:pt>
                <c:pt idx="392">
                  <c:v>31517096.133029517</c:v>
                </c:pt>
                <c:pt idx="393">
                  <c:v>31321473.875303261</c:v>
                </c:pt>
                <c:pt idx="394">
                  <c:v>31171483.601022664</c:v>
                </c:pt>
                <c:pt idx="395">
                  <c:v>31003262.186259519</c:v>
                </c:pt>
                <c:pt idx="396">
                  <c:v>30829230.999960039</c:v>
                </c:pt>
                <c:pt idx="397">
                  <c:v>30662428.266957551</c:v>
                </c:pt>
                <c:pt idx="398">
                  <c:v>30502672.054454159</c:v>
                </c:pt>
                <c:pt idx="399">
                  <c:v>30326190.251720797</c:v>
                </c:pt>
                <c:pt idx="400">
                  <c:v>30170174.642004699</c:v>
                </c:pt>
                <c:pt idx="401">
                  <c:v>30018570.822707135</c:v>
                </c:pt>
                <c:pt idx="402">
                  <c:v>29855724.182560422</c:v>
                </c:pt>
                <c:pt idx="403">
                  <c:v>29698905.633524086</c:v>
                </c:pt>
                <c:pt idx="404">
                  <c:v>29533230.384310439</c:v>
                </c:pt>
                <c:pt idx="405">
                  <c:v>29373483.606036581</c:v>
                </c:pt>
                <c:pt idx="406">
                  <c:v>29227237.314493135</c:v>
                </c:pt>
                <c:pt idx="407">
                  <c:v>29095618.289754577</c:v>
                </c:pt>
                <c:pt idx="408">
                  <c:v>28948365.832913842</c:v>
                </c:pt>
                <c:pt idx="409">
                  <c:v>28820043.74911017</c:v>
                </c:pt>
                <c:pt idx="410">
                  <c:v>28674984.753254853</c:v>
                </c:pt>
                <c:pt idx="411">
                  <c:v>28520545.107350368</c:v>
                </c:pt>
                <c:pt idx="412">
                  <c:v>28379633.018511597</c:v>
                </c:pt>
                <c:pt idx="413">
                  <c:v>28272904.815806739</c:v>
                </c:pt>
                <c:pt idx="414">
                  <c:v>28095574.487466771</c:v>
                </c:pt>
                <c:pt idx="415">
                  <c:v>27919205.91745891</c:v>
                </c:pt>
                <c:pt idx="416">
                  <c:v>27768435.637893066</c:v>
                </c:pt>
                <c:pt idx="417">
                  <c:v>27643758.925537419</c:v>
                </c:pt>
                <c:pt idx="418">
                  <c:v>27506931.847327437</c:v>
                </c:pt>
                <c:pt idx="419">
                  <c:v>27372860.434193078</c:v>
                </c:pt>
                <c:pt idx="420">
                  <c:v>27256596.176281281</c:v>
                </c:pt>
                <c:pt idx="421">
                  <c:v>27144023.389185328</c:v>
                </c:pt>
                <c:pt idx="422">
                  <c:v>26995701.732364547</c:v>
                </c:pt>
                <c:pt idx="423">
                  <c:v>26868840.73886982</c:v>
                </c:pt>
                <c:pt idx="424">
                  <c:v>26738682.826493375</c:v>
                </c:pt>
                <c:pt idx="425">
                  <c:v>26615955.16854392</c:v>
                </c:pt>
                <c:pt idx="426">
                  <c:v>26499146.679650493</c:v>
                </c:pt>
                <c:pt idx="427">
                  <c:v>26370724.972666994</c:v>
                </c:pt>
                <c:pt idx="428">
                  <c:v>26221923.988775268</c:v>
                </c:pt>
                <c:pt idx="429">
                  <c:v>26085943.003146928</c:v>
                </c:pt>
                <c:pt idx="430">
                  <c:v>25966428.631839707</c:v>
                </c:pt>
                <c:pt idx="431">
                  <c:v>25859593.843416899</c:v>
                </c:pt>
                <c:pt idx="432">
                  <c:v>25750060.274706092</c:v>
                </c:pt>
                <c:pt idx="433">
                  <c:v>25624286.365648564</c:v>
                </c:pt>
                <c:pt idx="434">
                  <c:v>25520744.548063621</c:v>
                </c:pt>
                <c:pt idx="435">
                  <c:v>25420339.875178874</c:v>
                </c:pt>
                <c:pt idx="436">
                  <c:v>25307706.033383567</c:v>
                </c:pt>
                <c:pt idx="437">
                  <c:v>25190829.964686953</c:v>
                </c:pt>
                <c:pt idx="438">
                  <c:v>25089734.110717319</c:v>
                </c:pt>
                <c:pt idx="439">
                  <c:v>24983266.105142247</c:v>
                </c:pt>
                <c:pt idx="440">
                  <c:v>24881337.647725273</c:v>
                </c:pt>
                <c:pt idx="441">
                  <c:v>24791128.973055776</c:v>
                </c:pt>
                <c:pt idx="442">
                  <c:v>24686403.040205821</c:v>
                </c:pt>
                <c:pt idx="443">
                  <c:v>24555647.701276168</c:v>
                </c:pt>
                <c:pt idx="444">
                  <c:v>24458784.632472876</c:v>
                </c:pt>
                <c:pt idx="445">
                  <c:v>24381307.993339077</c:v>
                </c:pt>
                <c:pt idx="446">
                  <c:v>24292324.734446838</c:v>
                </c:pt>
                <c:pt idx="447">
                  <c:v>24180971.485924304</c:v>
                </c:pt>
                <c:pt idx="448">
                  <c:v>24095564.31078333</c:v>
                </c:pt>
                <c:pt idx="449">
                  <c:v>24009367.306772634</c:v>
                </c:pt>
                <c:pt idx="450">
                  <c:v>23924163.61202798</c:v>
                </c:pt>
                <c:pt idx="451">
                  <c:v>23848936.371451396</c:v>
                </c:pt>
                <c:pt idx="452">
                  <c:v>23746302.082563184</c:v>
                </c:pt>
                <c:pt idx="453">
                  <c:v>23622467.394905124</c:v>
                </c:pt>
                <c:pt idx="454">
                  <c:v>23511371.809872486</c:v>
                </c:pt>
                <c:pt idx="455">
                  <c:v>23435843.181732178</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numCache>
            </c:numRef>
          </c:yVal>
          <c:smooth val="1"/>
          <c:extLst>
            <c:ext xmlns:c16="http://schemas.microsoft.com/office/drawing/2014/chart" uri="{C3380CC4-5D6E-409C-BE32-E72D297353CC}">
              <c16:uniqueId val="{00000000-6CDF-6F40-9211-8FF996071E29}"/>
            </c:ext>
          </c:extLst>
        </c:ser>
        <c:dLbls>
          <c:showLegendKey val="0"/>
          <c:showVal val="0"/>
          <c:showCatName val="0"/>
          <c:showSerName val="0"/>
          <c:showPercent val="0"/>
          <c:showBubbleSize val="0"/>
        </c:dLbls>
        <c:axId val="150375424"/>
        <c:axId val="150500480"/>
      </c:scatterChart>
      <c:valAx>
        <c:axId val="150375424"/>
        <c:scaling>
          <c:orientation val="minMax"/>
          <c:max val="7"/>
          <c:min val="1"/>
        </c:scaling>
        <c:delete val="0"/>
        <c:axPos val="b"/>
        <c:title>
          <c:tx>
            <c:rich>
              <a:bodyPr/>
              <a:lstStyle/>
              <a:p>
                <a:pPr>
                  <a:defRPr/>
                </a:pPr>
                <a:r>
                  <a:rPr lang="en-US">
                    <a:solidFill>
                      <a:schemeClr val="tx1"/>
                    </a:solidFill>
                    <a:latin typeface="Times New Roman" panose="02020603050405020304" pitchFamily="18" charset="0"/>
                    <a:cs typeface="Times New Roman" panose="02020603050405020304" pitchFamily="18" charset="0"/>
                  </a:rPr>
                  <a:t>photon energy (eV)</a:t>
                </a:r>
              </a:p>
            </c:rich>
          </c:tx>
          <c:overlay val="0"/>
        </c:title>
        <c:numFmt formatCode="General" sourceLinked="1"/>
        <c:majorTickMark val="out"/>
        <c:minorTickMark val="none"/>
        <c:tickLblPos val="nextTo"/>
        <c:spPr>
          <a:ln>
            <a:solidFill>
              <a:schemeClr val="tx1"/>
            </a:solidFill>
          </a:ln>
        </c:spPr>
        <c:txPr>
          <a:bodyPr/>
          <a:lstStyle/>
          <a:p>
            <a:pPr>
              <a:defRPr b="1">
                <a:solidFill>
                  <a:schemeClr val="tx1"/>
                </a:solidFill>
              </a:defRPr>
            </a:pPr>
            <a:endParaRPr lang="en-US"/>
          </a:p>
        </c:txPr>
        <c:crossAx val="150500480"/>
        <c:crosses val="autoZero"/>
        <c:crossBetween val="midCat"/>
      </c:valAx>
      <c:valAx>
        <c:axId val="150500480"/>
        <c:scaling>
          <c:orientation val="minMax"/>
          <c:max val="700000000"/>
          <c:min val="0"/>
        </c:scaling>
        <c:delete val="0"/>
        <c:axPos val="l"/>
        <c:title>
          <c:tx>
            <c:rich>
              <a:bodyPr/>
              <a:lstStyle/>
              <a:p>
                <a:pPr>
                  <a:defRPr/>
                </a:pPr>
                <a:r>
                  <a:rPr lang="en-US" sz="1000">
                    <a:latin typeface="Times New Roman" panose="02020603050405020304" pitchFamily="18" charset="0"/>
                    <a:cs typeface="Times New Roman" panose="02020603050405020304" pitchFamily="18" charset="0"/>
                  </a:rPr>
                  <a:t>(</a:t>
                </a:r>
                <a:r>
                  <a:rPr lang="el-GR" sz="1000">
                    <a:latin typeface="Times New Roman" panose="02020603050405020304" pitchFamily="18" charset="0"/>
                    <a:cs typeface="Times New Roman" panose="02020603050405020304" pitchFamily="18" charset="0"/>
                  </a:rPr>
                  <a:t>α</a:t>
                </a:r>
                <a:r>
                  <a:rPr lang="en-US" sz="1000">
                    <a:latin typeface="Times New Roman" panose="02020603050405020304" pitchFamily="18" charset="0"/>
                    <a:cs typeface="Times New Roman" panose="02020603050405020304" pitchFamily="18" charset="0"/>
                  </a:rPr>
                  <a:t>hv)²(eV/cm)²</a:t>
                </a:r>
              </a:p>
            </c:rich>
          </c:tx>
          <c:overlay val="0"/>
        </c:title>
        <c:numFmt formatCode="General" sourceLinked="1"/>
        <c:majorTickMark val="out"/>
        <c:minorTickMark val="none"/>
        <c:tickLblPos val="nextTo"/>
        <c:spPr>
          <a:ln>
            <a:solidFill>
              <a:schemeClr val="tx1"/>
            </a:solidFill>
          </a:ln>
        </c:spPr>
        <c:txPr>
          <a:bodyPr/>
          <a:lstStyle/>
          <a:p>
            <a:pPr>
              <a:defRPr b="1">
                <a:solidFill>
                  <a:schemeClr val="tx1"/>
                </a:solidFill>
              </a:defRPr>
            </a:pPr>
            <a:endParaRPr lang="en-US"/>
          </a:p>
        </c:txPr>
        <c:crossAx val="150375424"/>
        <c:crosses val="autoZero"/>
        <c:crossBetween val="midCat"/>
        <c:dispUnits>
          <c:builtInUnit val="tenMillions"/>
          <c:dispUnitsLbl/>
        </c:dispUnits>
      </c:valAx>
    </c:plotArea>
    <c:plotVisOnly val="1"/>
    <c:dispBlanksAs val="gap"/>
    <c:showDLblsOverMax val="0"/>
  </c:chart>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27537182852145"/>
          <c:y val="0.16712962962962963"/>
          <c:w val="0.8428357392825897"/>
          <c:h val="0.6561497863308603"/>
        </c:manualLayout>
      </c:layout>
      <c:scatterChart>
        <c:scatterStyle val="smoothMarker"/>
        <c:varyColors val="0"/>
        <c:ser>
          <c:idx val="0"/>
          <c:order val="0"/>
          <c:tx>
            <c:strRef>
              <c:f>'[Spectrum.xls]Y2O3 C2H5O2'!$B$1</c:f>
              <c:strCache>
                <c:ptCount val="1"/>
                <c:pt idx="0">
                  <c:v>Ethanol</c:v>
                </c:pt>
              </c:strCache>
            </c:strRef>
          </c:tx>
          <c:spPr>
            <a:ln w="19050" cap="rnd">
              <a:solidFill>
                <a:schemeClr val="accent1"/>
              </a:solidFill>
              <a:round/>
            </a:ln>
            <a:effectLst/>
          </c:spPr>
          <c:marker>
            <c:symbol val="none"/>
          </c:marker>
          <c:xVal>
            <c:numRef>
              <c:f>'[Spectrum.xls]Y2O3 C2H5O2'!$A$2:$A$3556</c:f>
              <c:numCache>
                <c:formatCode>General</c:formatCode>
                <c:ptCount val="3555"/>
                <c:pt idx="0">
                  <c:v>4000</c:v>
                </c:pt>
                <c:pt idx="1">
                  <c:v>3999</c:v>
                </c:pt>
                <c:pt idx="2">
                  <c:v>3998</c:v>
                </c:pt>
                <c:pt idx="3">
                  <c:v>3997</c:v>
                </c:pt>
                <c:pt idx="4">
                  <c:v>3996</c:v>
                </c:pt>
                <c:pt idx="5">
                  <c:v>3995</c:v>
                </c:pt>
                <c:pt idx="6">
                  <c:v>3994</c:v>
                </c:pt>
                <c:pt idx="7">
                  <c:v>3993</c:v>
                </c:pt>
                <c:pt idx="8">
                  <c:v>3992</c:v>
                </c:pt>
                <c:pt idx="9">
                  <c:v>3991</c:v>
                </c:pt>
                <c:pt idx="10">
                  <c:v>3990</c:v>
                </c:pt>
                <c:pt idx="11">
                  <c:v>3989</c:v>
                </c:pt>
                <c:pt idx="12">
                  <c:v>3988</c:v>
                </c:pt>
                <c:pt idx="13">
                  <c:v>3987</c:v>
                </c:pt>
                <c:pt idx="14">
                  <c:v>3986</c:v>
                </c:pt>
                <c:pt idx="15">
                  <c:v>3985</c:v>
                </c:pt>
                <c:pt idx="16">
                  <c:v>3984</c:v>
                </c:pt>
                <c:pt idx="17">
                  <c:v>3983</c:v>
                </c:pt>
                <c:pt idx="18">
                  <c:v>3982</c:v>
                </c:pt>
                <c:pt idx="19">
                  <c:v>3981</c:v>
                </c:pt>
                <c:pt idx="20">
                  <c:v>3980</c:v>
                </c:pt>
                <c:pt idx="21">
                  <c:v>3979</c:v>
                </c:pt>
                <c:pt idx="22">
                  <c:v>3978</c:v>
                </c:pt>
                <c:pt idx="23">
                  <c:v>3977</c:v>
                </c:pt>
                <c:pt idx="24">
                  <c:v>3976</c:v>
                </c:pt>
                <c:pt idx="25">
                  <c:v>3975</c:v>
                </c:pt>
                <c:pt idx="26">
                  <c:v>3974</c:v>
                </c:pt>
                <c:pt idx="27">
                  <c:v>3973</c:v>
                </c:pt>
                <c:pt idx="28">
                  <c:v>3972</c:v>
                </c:pt>
                <c:pt idx="29">
                  <c:v>3971</c:v>
                </c:pt>
                <c:pt idx="30">
                  <c:v>3970</c:v>
                </c:pt>
                <c:pt idx="31">
                  <c:v>3969</c:v>
                </c:pt>
                <c:pt idx="32">
                  <c:v>3968</c:v>
                </c:pt>
                <c:pt idx="33">
                  <c:v>3967</c:v>
                </c:pt>
                <c:pt idx="34">
                  <c:v>3966</c:v>
                </c:pt>
                <c:pt idx="35">
                  <c:v>3965</c:v>
                </c:pt>
                <c:pt idx="36">
                  <c:v>3964</c:v>
                </c:pt>
                <c:pt idx="37">
                  <c:v>3963</c:v>
                </c:pt>
                <c:pt idx="38">
                  <c:v>3962</c:v>
                </c:pt>
                <c:pt idx="39">
                  <c:v>3961</c:v>
                </c:pt>
                <c:pt idx="40">
                  <c:v>3960</c:v>
                </c:pt>
                <c:pt idx="41">
                  <c:v>3959</c:v>
                </c:pt>
                <c:pt idx="42">
                  <c:v>3958</c:v>
                </c:pt>
                <c:pt idx="43">
                  <c:v>3957</c:v>
                </c:pt>
                <c:pt idx="44">
                  <c:v>3956</c:v>
                </c:pt>
                <c:pt idx="45">
                  <c:v>3955</c:v>
                </c:pt>
                <c:pt idx="46">
                  <c:v>3954</c:v>
                </c:pt>
                <c:pt idx="47">
                  <c:v>3953</c:v>
                </c:pt>
                <c:pt idx="48">
                  <c:v>3952</c:v>
                </c:pt>
                <c:pt idx="49">
                  <c:v>3951</c:v>
                </c:pt>
                <c:pt idx="50">
                  <c:v>3950</c:v>
                </c:pt>
                <c:pt idx="51">
                  <c:v>3949</c:v>
                </c:pt>
                <c:pt idx="52">
                  <c:v>3948</c:v>
                </c:pt>
                <c:pt idx="53">
                  <c:v>3947</c:v>
                </c:pt>
                <c:pt idx="54">
                  <c:v>3946</c:v>
                </c:pt>
                <c:pt idx="55">
                  <c:v>3945</c:v>
                </c:pt>
                <c:pt idx="56">
                  <c:v>3944</c:v>
                </c:pt>
                <c:pt idx="57">
                  <c:v>3943</c:v>
                </c:pt>
                <c:pt idx="58">
                  <c:v>3942</c:v>
                </c:pt>
                <c:pt idx="59">
                  <c:v>3941</c:v>
                </c:pt>
                <c:pt idx="60">
                  <c:v>3940</c:v>
                </c:pt>
                <c:pt idx="61">
                  <c:v>3939</c:v>
                </c:pt>
                <c:pt idx="62">
                  <c:v>3938</c:v>
                </c:pt>
                <c:pt idx="63">
                  <c:v>3937</c:v>
                </c:pt>
                <c:pt idx="64">
                  <c:v>3936</c:v>
                </c:pt>
                <c:pt idx="65">
                  <c:v>3935</c:v>
                </c:pt>
                <c:pt idx="66">
                  <c:v>3934</c:v>
                </c:pt>
                <c:pt idx="67">
                  <c:v>3933</c:v>
                </c:pt>
                <c:pt idx="68">
                  <c:v>3932</c:v>
                </c:pt>
                <c:pt idx="69">
                  <c:v>3931</c:v>
                </c:pt>
                <c:pt idx="70">
                  <c:v>3930</c:v>
                </c:pt>
                <c:pt idx="71">
                  <c:v>3929</c:v>
                </c:pt>
                <c:pt idx="72">
                  <c:v>3928</c:v>
                </c:pt>
                <c:pt idx="73">
                  <c:v>3927</c:v>
                </c:pt>
                <c:pt idx="74">
                  <c:v>3926</c:v>
                </c:pt>
                <c:pt idx="75">
                  <c:v>3925</c:v>
                </c:pt>
                <c:pt idx="76">
                  <c:v>3924</c:v>
                </c:pt>
                <c:pt idx="77">
                  <c:v>3923</c:v>
                </c:pt>
                <c:pt idx="78">
                  <c:v>3922</c:v>
                </c:pt>
                <c:pt idx="79">
                  <c:v>3921</c:v>
                </c:pt>
                <c:pt idx="80">
                  <c:v>3920</c:v>
                </c:pt>
                <c:pt idx="81">
                  <c:v>3919</c:v>
                </c:pt>
                <c:pt idx="82">
                  <c:v>3918</c:v>
                </c:pt>
                <c:pt idx="83">
                  <c:v>3917</c:v>
                </c:pt>
                <c:pt idx="84">
                  <c:v>3916</c:v>
                </c:pt>
                <c:pt idx="85">
                  <c:v>3915</c:v>
                </c:pt>
                <c:pt idx="86">
                  <c:v>3914</c:v>
                </c:pt>
                <c:pt idx="87">
                  <c:v>3913</c:v>
                </c:pt>
                <c:pt idx="88">
                  <c:v>3912</c:v>
                </c:pt>
                <c:pt idx="89">
                  <c:v>3911</c:v>
                </c:pt>
                <c:pt idx="90">
                  <c:v>3910</c:v>
                </c:pt>
                <c:pt idx="91">
                  <c:v>3909</c:v>
                </c:pt>
                <c:pt idx="92">
                  <c:v>3908</c:v>
                </c:pt>
                <c:pt idx="93">
                  <c:v>3907</c:v>
                </c:pt>
                <c:pt idx="94">
                  <c:v>3906</c:v>
                </c:pt>
                <c:pt idx="95">
                  <c:v>3905</c:v>
                </c:pt>
                <c:pt idx="96">
                  <c:v>3904</c:v>
                </c:pt>
                <c:pt idx="97">
                  <c:v>3903</c:v>
                </c:pt>
                <c:pt idx="98">
                  <c:v>3902</c:v>
                </c:pt>
                <c:pt idx="99">
                  <c:v>3901</c:v>
                </c:pt>
                <c:pt idx="100">
                  <c:v>3900</c:v>
                </c:pt>
                <c:pt idx="101">
                  <c:v>3899</c:v>
                </c:pt>
                <c:pt idx="102">
                  <c:v>3898</c:v>
                </c:pt>
                <c:pt idx="103">
                  <c:v>3897</c:v>
                </c:pt>
                <c:pt idx="104">
                  <c:v>3896</c:v>
                </c:pt>
                <c:pt idx="105">
                  <c:v>3895</c:v>
                </c:pt>
                <c:pt idx="106">
                  <c:v>3894</c:v>
                </c:pt>
                <c:pt idx="107">
                  <c:v>3893</c:v>
                </c:pt>
                <c:pt idx="108">
                  <c:v>3892</c:v>
                </c:pt>
                <c:pt idx="109">
                  <c:v>3891</c:v>
                </c:pt>
                <c:pt idx="110">
                  <c:v>3890</c:v>
                </c:pt>
                <c:pt idx="111">
                  <c:v>3889</c:v>
                </c:pt>
                <c:pt idx="112">
                  <c:v>3888</c:v>
                </c:pt>
                <c:pt idx="113">
                  <c:v>3887</c:v>
                </c:pt>
                <c:pt idx="114">
                  <c:v>3886</c:v>
                </c:pt>
                <c:pt idx="115">
                  <c:v>3885</c:v>
                </c:pt>
                <c:pt idx="116">
                  <c:v>3884</c:v>
                </c:pt>
                <c:pt idx="117">
                  <c:v>3883</c:v>
                </c:pt>
                <c:pt idx="118">
                  <c:v>3882</c:v>
                </c:pt>
                <c:pt idx="119">
                  <c:v>3881</c:v>
                </c:pt>
                <c:pt idx="120">
                  <c:v>3880</c:v>
                </c:pt>
                <c:pt idx="121">
                  <c:v>3879</c:v>
                </c:pt>
                <c:pt idx="122">
                  <c:v>3878</c:v>
                </c:pt>
                <c:pt idx="123">
                  <c:v>3877</c:v>
                </c:pt>
                <c:pt idx="124">
                  <c:v>3876</c:v>
                </c:pt>
                <c:pt idx="125">
                  <c:v>3875</c:v>
                </c:pt>
                <c:pt idx="126">
                  <c:v>3874</c:v>
                </c:pt>
                <c:pt idx="127">
                  <c:v>3873</c:v>
                </c:pt>
                <c:pt idx="128">
                  <c:v>3872</c:v>
                </c:pt>
                <c:pt idx="129">
                  <c:v>3871</c:v>
                </c:pt>
                <c:pt idx="130">
                  <c:v>3870</c:v>
                </c:pt>
                <c:pt idx="131">
                  <c:v>3869</c:v>
                </c:pt>
                <c:pt idx="132">
                  <c:v>3868</c:v>
                </c:pt>
                <c:pt idx="133">
                  <c:v>3867</c:v>
                </c:pt>
                <c:pt idx="134">
                  <c:v>3866</c:v>
                </c:pt>
                <c:pt idx="135">
                  <c:v>3865</c:v>
                </c:pt>
                <c:pt idx="136">
                  <c:v>3864</c:v>
                </c:pt>
                <c:pt idx="137">
                  <c:v>3863</c:v>
                </c:pt>
                <c:pt idx="138">
                  <c:v>3862</c:v>
                </c:pt>
                <c:pt idx="139">
                  <c:v>3861</c:v>
                </c:pt>
                <c:pt idx="140">
                  <c:v>3860</c:v>
                </c:pt>
                <c:pt idx="141">
                  <c:v>3859</c:v>
                </c:pt>
                <c:pt idx="142">
                  <c:v>3858</c:v>
                </c:pt>
                <c:pt idx="143">
                  <c:v>3857</c:v>
                </c:pt>
                <c:pt idx="144">
                  <c:v>3856</c:v>
                </c:pt>
                <c:pt idx="145">
                  <c:v>3855</c:v>
                </c:pt>
                <c:pt idx="146">
                  <c:v>3854</c:v>
                </c:pt>
                <c:pt idx="147">
                  <c:v>3853</c:v>
                </c:pt>
                <c:pt idx="148">
                  <c:v>3852</c:v>
                </c:pt>
                <c:pt idx="149">
                  <c:v>3851</c:v>
                </c:pt>
                <c:pt idx="150">
                  <c:v>3850</c:v>
                </c:pt>
                <c:pt idx="151">
                  <c:v>3849</c:v>
                </c:pt>
                <c:pt idx="152">
                  <c:v>3848</c:v>
                </c:pt>
                <c:pt idx="153">
                  <c:v>3847</c:v>
                </c:pt>
                <c:pt idx="154">
                  <c:v>3846</c:v>
                </c:pt>
                <c:pt idx="155">
                  <c:v>3845</c:v>
                </c:pt>
                <c:pt idx="156">
                  <c:v>3844</c:v>
                </c:pt>
                <c:pt idx="157">
                  <c:v>3843</c:v>
                </c:pt>
                <c:pt idx="158">
                  <c:v>3842</c:v>
                </c:pt>
                <c:pt idx="159">
                  <c:v>3841</c:v>
                </c:pt>
                <c:pt idx="160">
                  <c:v>3840</c:v>
                </c:pt>
                <c:pt idx="161">
                  <c:v>3839</c:v>
                </c:pt>
                <c:pt idx="162">
                  <c:v>3838</c:v>
                </c:pt>
                <c:pt idx="163">
                  <c:v>3837</c:v>
                </c:pt>
                <c:pt idx="164">
                  <c:v>3836</c:v>
                </c:pt>
                <c:pt idx="165">
                  <c:v>3835</c:v>
                </c:pt>
                <c:pt idx="166">
                  <c:v>3834</c:v>
                </c:pt>
                <c:pt idx="167">
                  <c:v>3833</c:v>
                </c:pt>
                <c:pt idx="168">
                  <c:v>3832</c:v>
                </c:pt>
                <c:pt idx="169">
                  <c:v>3831</c:v>
                </c:pt>
                <c:pt idx="170">
                  <c:v>3830</c:v>
                </c:pt>
                <c:pt idx="171">
                  <c:v>3829</c:v>
                </c:pt>
                <c:pt idx="172">
                  <c:v>3828</c:v>
                </c:pt>
                <c:pt idx="173">
                  <c:v>3827</c:v>
                </c:pt>
                <c:pt idx="174">
                  <c:v>3826</c:v>
                </c:pt>
                <c:pt idx="175">
                  <c:v>3825</c:v>
                </c:pt>
                <c:pt idx="176">
                  <c:v>3824</c:v>
                </c:pt>
                <c:pt idx="177">
                  <c:v>3823</c:v>
                </c:pt>
                <c:pt idx="178">
                  <c:v>3822</c:v>
                </c:pt>
                <c:pt idx="179">
                  <c:v>3821</c:v>
                </c:pt>
                <c:pt idx="180">
                  <c:v>3820</c:v>
                </c:pt>
                <c:pt idx="181">
                  <c:v>3819</c:v>
                </c:pt>
                <c:pt idx="182">
                  <c:v>3818</c:v>
                </c:pt>
                <c:pt idx="183">
                  <c:v>3817</c:v>
                </c:pt>
                <c:pt idx="184">
                  <c:v>3816</c:v>
                </c:pt>
                <c:pt idx="185">
                  <c:v>3815</c:v>
                </c:pt>
                <c:pt idx="186">
                  <c:v>3814</c:v>
                </c:pt>
                <c:pt idx="187">
                  <c:v>3813</c:v>
                </c:pt>
                <c:pt idx="188">
                  <c:v>3812</c:v>
                </c:pt>
                <c:pt idx="189">
                  <c:v>3811</c:v>
                </c:pt>
                <c:pt idx="190">
                  <c:v>3810</c:v>
                </c:pt>
                <c:pt idx="191">
                  <c:v>3809</c:v>
                </c:pt>
                <c:pt idx="192">
                  <c:v>3808</c:v>
                </c:pt>
                <c:pt idx="193">
                  <c:v>3807</c:v>
                </c:pt>
                <c:pt idx="194">
                  <c:v>3806</c:v>
                </c:pt>
                <c:pt idx="195">
                  <c:v>3805</c:v>
                </c:pt>
                <c:pt idx="196">
                  <c:v>3804</c:v>
                </c:pt>
                <c:pt idx="197">
                  <c:v>3803</c:v>
                </c:pt>
                <c:pt idx="198">
                  <c:v>3802</c:v>
                </c:pt>
                <c:pt idx="199">
                  <c:v>3801</c:v>
                </c:pt>
                <c:pt idx="200">
                  <c:v>3800</c:v>
                </c:pt>
                <c:pt idx="201">
                  <c:v>3799</c:v>
                </c:pt>
                <c:pt idx="202">
                  <c:v>3798</c:v>
                </c:pt>
                <c:pt idx="203">
                  <c:v>3797</c:v>
                </c:pt>
                <c:pt idx="204">
                  <c:v>3796</c:v>
                </c:pt>
                <c:pt idx="205">
                  <c:v>3795</c:v>
                </c:pt>
                <c:pt idx="206">
                  <c:v>3794</c:v>
                </c:pt>
                <c:pt idx="207">
                  <c:v>3793</c:v>
                </c:pt>
                <c:pt idx="208">
                  <c:v>3792</c:v>
                </c:pt>
                <c:pt idx="209">
                  <c:v>3791</c:v>
                </c:pt>
                <c:pt idx="210">
                  <c:v>3790</c:v>
                </c:pt>
                <c:pt idx="211">
                  <c:v>3789</c:v>
                </c:pt>
                <c:pt idx="212">
                  <c:v>3788</c:v>
                </c:pt>
                <c:pt idx="213">
                  <c:v>3787</c:v>
                </c:pt>
                <c:pt idx="214">
                  <c:v>3786</c:v>
                </c:pt>
                <c:pt idx="215">
                  <c:v>3785</c:v>
                </c:pt>
                <c:pt idx="216">
                  <c:v>3784</c:v>
                </c:pt>
                <c:pt idx="217">
                  <c:v>3783</c:v>
                </c:pt>
                <c:pt idx="218">
                  <c:v>3782</c:v>
                </c:pt>
                <c:pt idx="219">
                  <c:v>3781</c:v>
                </c:pt>
                <c:pt idx="220">
                  <c:v>3780</c:v>
                </c:pt>
                <c:pt idx="221">
                  <c:v>3779</c:v>
                </c:pt>
                <c:pt idx="222">
                  <c:v>3778</c:v>
                </c:pt>
                <c:pt idx="223">
                  <c:v>3777</c:v>
                </c:pt>
                <c:pt idx="224">
                  <c:v>3776</c:v>
                </c:pt>
                <c:pt idx="225">
                  <c:v>3775</c:v>
                </c:pt>
                <c:pt idx="226">
                  <c:v>3774</c:v>
                </c:pt>
                <c:pt idx="227">
                  <c:v>3773</c:v>
                </c:pt>
                <c:pt idx="228">
                  <c:v>3772</c:v>
                </c:pt>
                <c:pt idx="229">
                  <c:v>3771</c:v>
                </c:pt>
                <c:pt idx="230">
                  <c:v>3770</c:v>
                </c:pt>
                <c:pt idx="231">
                  <c:v>3769</c:v>
                </c:pt>
                <c:pt idx="232">
                  <c:v>3768</c:v>
                </c:pt>
                <c:pt idx="233">
                  <c:v>3767</c:v>
                </c:pt>
                <c:pt idx="234">
                  <c:v>3766</c:v>
                </c:pt>
                <c:pt idx="235">
                  <c:v>3765</c:v>
                </c:pt>
                <c:pt idx="236">
                  <c:v>3764</c:v>
                </c:pt>
                <c:pt idx="237">
                  <c:v>3763</c:v>
                </c:pt>
                <c:pt idx="238">
                  <c:v>3762</c:v>
                </c:pt>
                <c:pt idx="239">
                  <c:v>3761</c:v>
                </c:pt>
                <c:pt idx="240">
                  <c:v>3760</c:v>
                </c:pt>
                <c:pt idx="241">
                  <c:v>3759</c:v>
                </c:pt>
                <c:pt idx="242">
                  <c:v>3758</c:v>
                </c:pt>
                <c:pt idx="243">
                  <c:v>3757</c:v>
                </c:pt>
                <c:pt idx="244">
                  <c:v>3756</c:v>
                </c:pt>
                <c:pt idx="245">
                  <c:v>3755</c:v>
                </c:pt>
                <c:pt idx="246">
                  <c:v>3754</c:v>
                </c:pt>
                <c:pt idx="247">
                  <c:v>3753</c:v>
                </c:pt>
                <c:pt idx="248">
                  <c:v>3752</c:v>
                </c:pt>
                <c:pt idx="249">
                  <c:v>3751</c:v>
                </c:pt>
                <c:pt idx="250">
                  <c:v>3750</c:v>
                </c:pt>
                <c:pt idx="251">
                  <c:v>3749</c:v>
                </c:pt>
                <c:pt idx="252">
                  <c:v>3748</c:v>
                </c:pt>
                <c:pt idx="253">
                  <c:v>3747</c:v>
                </c:pt>
                <c:pt idx="254">
                  <c:v>3746</c:v>
                </c:pt>
                <c:pt idx="255">
                  <c:v>3745</c:v>
                </c:pt>
                <c:pt idx="256">
                  <c:v>3744</c:v>
                </c:pt>
                <c:pt idx="257">
                  <c:v>3743</c:v>
                </c:pt>
                <c:pt idx="258">
                  <c:v>3742</c:v>
                </c:pt>
                <c:pt idx="259">
                  <c:v>3741</c:v>
                </c:pt>
                <c:pt idx="260">
                  <c:v>3740</c:v>
                </c:pt>
                <c:pt idx="261">
                  <c:v>3739</c:v>
                </c:pt>
                <c:pt idx="262">
                  <c:v>3738</c:v>
                </c:pt>
                <c:pt idx="263">
                  <c:v>3737</c:v>
                </c:pt>
                <c:pt idx="264">
                  <c:v>3736</c:v>
                </c:pt>
                <c:pt idx="265">
                  <c:v>3735</c:v>
                </c:pt>
                <c:pt idx="266">
                  <c:v>3734</c:v>
                </c:pt>
                <c:pt idx="267">
                  <c:v>3733</c:v>
                </c:pt>
                <c:pt idx="268">
                  <c:v>3732</c:v>
                </c:pt>
                <c:pt idx="269">
                  <c:v>3731</c:v>
                </c:pt>
                <c:pt idx="270">
                  <c:v>3730</c:v>
                </c:pt>
                <c:pt idx="271">
                  <c:v>3729</c:v>
                </c:pt>
                <c:pt idx="272">
                  <c:v>3728</c:v>
                </c:pt>
                <c:pt idx="273">
                  <c:v>3727</c:v>
                </c:pt>
                <c:pt idx="274">
                  <c:v>3726</c:v>
                </c:pt>
                <c:pt idx="275">
                  <c:v>3725</c:v>
                </c:pt>
                <c:pt idx="276">
                  <c:v>3724</c:v>
                </c:pt>
                <c:pt idx="277">
                  <c:v>3723</c:v>
                </c:pt>
                <c:pt idx="278">
                  <c:v>3722</c:v>
                </c:pt>
                <c:pt idx="279">
                  <c:v>3721</c:v>
                </c:pt>
                <c:pt idx="280">
                  <c:v>3720</c:v>
                </c:pt>
                <c:pt idx="281">
                  <c:v>3719</c:v>
                </c:pt>
                <c:pt idx="282">
                  <c:v>3718</c:v>
                </c:pt>
                <c:pt idx="283">
                  <c:v>3717</c:v>
                </c:pt>
                <c:pt idx="284">
                  <c:v>3716</c:v>
                </c:pt>
                <c:pt idx="285">
                  <c:v>3715</c:v>
                </c:pt>
                <c:pt idx="286">
                  <c:v>3714</c:v>
                </c:pt>
                <c:pt idx="287">
                  <c:v>3713</c:v>
                </c:pt>
                <c:pt idx="288">
                  <c:v>3712</c:v>
                </c:pt>
                <c:pt idx="289">
                  <c:v>3711</c:v>
                </c:pt>
                <c:pt idx="290">
                  <c:v>3710</c:v>
                </c:pt>
                <c:pt idx="291">
                  <c:v>3709</c:v>
                </c:pt>
                <c:pt idx="292">
                  <c:v>3708</c:v>
                </c:pt>
                <c:pt idx="293">
                  <c:v>3707</c:v>
                </c:pt>
                <c:pt idx="294">
                  <c:v>3706</c:v>
                </c:pt>
                <c:pt idx="295">
                  <c:v>3705</c:v>
                </c:pt>
                <c:pt idx="296">
                  <c:v>3704</c:v>
                </c:pt>
                <c:pt idx="297">
                  <c:v>3703</c:v>
                </c:pt>
                <c:pt idx="298">
                  <c:v>3702</c:v>
                </c:pt>
                <c:pt idx="299">
                  <c:v>3701</c:v>
                </c:pt>
                <c:pt idx="300">
                  <c:v>3700</c:v>
                </c:pt>
                <c:pt idx="301">
                  <c:v>3699</c:v>
                </c:pt>
                <c:pt idx="302">
                  <c:v>3698</c:v>
                </c:pt>
                <c:pt idx="303">
                  <c:v>3697</c:v>
                </c:pt>
                <c:pt idx="304">
                  <c:v>3696</c:v>
                </c:pt>
                <c:pt idx="305">
                  <c:v>3695</c:v>
                </c:pt>
                <c:pt idx="306">
                  <c:v>3694</c:v>
                </c:pt>
                <c:pt idx="307">
                  <c:v>3693</c:v>
                </c:pt>
                <c:pt idx="308">
                  <c:v>3692</c:v>
                </c:pt>
                <c:pt idx="309">
                  <c:v>3691</c:v>
                </c:pt>
                <c:pt idx="310">
                  <c:v>3690</c:v>
                </c:pt>
                <c:pt idx="311">
                  <c:v>3689</c:v>
                </c:pt>
                <c:pt idx="312">
                  <c:v>3688</c:v>
                </c:pt>
                <c:pt idx="313">
                  <c:v>3687</c:v>
                </c:pt>
                <c:pt idx="314">
                  <c:v>3686</c:v>
                </c:pt>
                <c:pt idx="315">
                  <c:v>3685</c:v>
                </c:pt>
                <c:pt idx="316">
                  <c:v>3684</c:v>
                </c:pt>
                <c:pt idx="317">
                  <c:v>3683</c:v>
                </c:pt>
                <c:pt idx="318">
                  <c:v>3682</c:v>
                </c:pt>
                <c:pt idx="319">
                  <c:v>3681</c:v>
                </c:pt>
                <c:pt idx="320">
                  <c:v>3680</c:v>
                </c:pt>
                <c:pt idx="321">
                  <c:v>3679</c:v>
                </c:pt>
                <c:pt idx="322">
                  <c:v>3678</c:v>
                </c:pt>
                <c:pt idx="323">
                  <c:v>3677</c:v>
                </c:pt>
                <c:pt idx="324">
                  <c:v>3676</c:v>
                </c:pt>
                <c:pt idx="325">
                  <c:v>3675</c:v>
                </c:pt>
                <c:pt idx="326">
                  <c:v>3674</c:v>
                </c:pt>
                <c:pt idx="327">
                  <c:v>3673</c:v>
                </c:pt>
                <c:pt idx="328">
                  <c:v>3672</c:v>
                </c:pt>
                <c:pt idx="329">
                  <c:v>3671</c:v>
                </c:pt>
                <c:pt idx="330">
                  <c:v>3670</c:v>
                </c:pt>
                <c:pt idx="331">
                  <c:v>3669</c:v>
                </c:pt>
                <c:pt idx="332">
                  <c:v>3668</c:v>
                </c:pt>
                <c:pt idx="333">
                  <c:v>3667</c:v>
                </c:pt>
                <c:pt idx="334">
                  <c:v>3666</c:v>
                </c:pt>
                <c:pt idx="335">
                  <c:v>3665</c:v>
                </c:pt>
                <c:pt idx="336">
                  <c:v>3664</c:v>
                </c:pt>
                <c:pt idx="337">
                  <c:v>3663</c:v>
                </c:pt>
                <c:pt idx="338">
                  <c:v>3662</c:v>
                </c:pt>
                <c:pt idx="339">
                  <c:v>3661</c:v>
                </c:pt>
                <c:pt idx="340">
                  <c:v>3660</c:v>
                </c:pt>
                <c:pt idx="341">
                  <c:v>3659</c:v>
                </c:pt>
                <c:pt idx="342">
                  <c:v>3658</c:v>
                </c:pt>
                <c:pt idx="343">
                  <c:v>3657</c:v>
                </c:pt>
                <c:pt idx="344">
                  <c:v>3656</c:v>
                </c:pt>
                <c:pt idx="345">
                  <c:v>3655</c:v>
                </c:pt>
                <c:pt idx="346">
                  <c:v>3654</c:v>
                </c:pt>
                <c:pt idx="347">
                  <c:v>3653</c:v>
                </c:pt>
                <c:pt idx="348">
                  <c:v>3652</c:v>
                </c:pt>
                <c:pt idx="349">
                  <c:v>3651</c:v>
                </c:pt>
                <c:pt idx="350">
                  <c:v>3650</c:v>
                </c:pt>
                <c:pt idx="351">
                  <c:v>3649</c:v>
                </c:pt>
                <c:pt idx="352">
                  <c:v>3648</c:v>
                </c:pt>
                <c:pt idx="353">
                  <c:v>3647</c:v>
                </c:pt>
                <c:pt idx="354">
                  <c:v>3646</c:v>
                </c:pt>
                <c:pt idx="355">
                  <c:v>3645</c:v>
                </c:pt>
                <c:pt idx="356">
                  <c:v>3644</c:v>
                </c:pt>
                <c:pt idx="357">
                  <c:v>3643</c:v>
                </c:pt>
                <c:pt idx="358">
                  <c:v>3642</c:v>
                </c:pt>
                <c:pt idx="359">
                  <c:v>3641</c:v>
                </c:pt>
                <c:pt idx="360">
                  <c:v>3640</c:v>
                </c:pt>
                <c:pt idx="361">
                  <c:v>3639</c:v>
                </c:pt>
                <c:pt idx="362">
                  <c:v>3638</c:v>
                </c:pt>
                <c:pt idx="363">
                  <c:v>3637</c:v>
                </c:pt>
                <c:pt idx="364">
                  <c:v>3636</c:v>
                </c:pt>
                <c:pt idx="365">
                  <c:v>3635</c:v>
                </c:pt>
                <c:pt idx="366">
                  <c:v>3634</c:v>
                </c:pt>
                <c:pt idx="367">
                  <c:v>3633</c:v>
                </c:pt>
                <c:pt idx="368">
                  <c:v>3632</c:v>
                </c:pt>
                <c:pt idx="369">
                  <c:v>3631</c:v>
                </c:pt>
                <c:pt idx="370">
                  <c:v>3630</c:v>
                </c:pt>
                <c:pt idx="371">
                  <c:v>3629</c:v>
                </c:pt>
                <c:pt idx="372">
                  <c:v>3628</c:v>
                </c:pt>
                <c:pt idx="373">
                  <c:v>3627</c:v>
                </c:pt>
                <c:pt idx="374">
                  <c:v>3626</c:v>
                </c:pt>
                <c:pt idx="375">
                  <c:v>3625</c:v>
                </c:pt>
                <c:pt idx="376">
                  <c:v>3624</c:v>
                </c:pt>
                <c:pt idx="377">
                  <c:v>3623</c:v>
                </c:pt>
                <c:pt idx="378">
                  <c:v>3622</c:v>
                </c:pt>
                <c:pt idx="379">
                  <c:v>3621</c:v>
                </c:pt>
                <c:pt idx="380">
                  <c:v>3620</c:v>
                </c:pt>
                <c:pt idx="381">
                  <c:v>3619</c:v>
                </c:pt>
                <c:pt idx="382">
                  <c:v>3618</c:v>
                </c:pt>
                <c:pt idx="383">
                  <c:v>3617</c:v>
                </c:pt>
                <c:pt idx="384">
                  <c:v>3616</c:v>
                </c:pt>
                <c:pt idx="385">
                  <c:v>3615</c:v>
                </c:pt>
                <c:pt idx="386">
                  <c:v>3614</c:v>
                </c:pt>
                <c:pt idx="387">
                  <c:v>3613</c:v>
                </c:pt>
                <c:pt idx="388">
                  <c:v>3612</c:v>
                </c:pt>
                <c:pt idx="389">
                  <c:v>3611</c:v>
                </c:pt>
                <c:pt idx="390">
                  <c:v>3610</c:v>
                </c:pt>
                <c:pt idx="391">
                  <c:v>3609</c:v>
                </c:pt>
                <c:pt idx="392">
                  <c:v>3608</c:v>
                </c:pt>
                <c:pt idx="393">
                  <c:v>3607</c:v>
                </c:pt>
                <c:pt idx="394">
                  <c:v>3606</c:v>
                </c:pt>
                <c:pt idx="395">
                  <c:v>3605</c:v>
                </c:pt>
                <c:pt idx="396">
                  <c:v>3604</c:v>
                </c:pt>
                <c:pt idx="397">
                  <c:v>3603</c:v>
                </c:pt>
                <c:pt idx="398">
                  <c:v>3602</c:v>
                </c:pt>
                <c:pt idx="399">
                  <c:v>3601</c:v>
                </c:pt>
                <c:pt idx="400">
                  <c:v>3600</c:v>
                </c:pt>
                <c:pt idx="401">
                  <c:v>3599</c:v>
                </c:pt>
                <c:pt idx="402">
                  <c:v>3598</c:v>
                </c:pt>
                <c:pt idx="403">
                  <c:v>3597</c:v>
                </c:pt>
                <c:pt idx="404">
                  <c:v>3596</c:v>
                </c:pt>
                <c:pt idx="405">
                  <c:v>3595</c:v>
                </c:pt>
                <c:pt idx="406">
                  <c:v>3594</c:v>
                </c:pt>
                <c:pt idx="407">
                  <c:v>3593</c:v>
                </c:pt>
                <c:pt idx="408">
                  <c:v>3592</c:v>
                </c:pt>
                <c:pt idx="409">
                  <c:v>3591</c:v>
                </c:pt>
                <c:pt idx="410">
                  <c:v>3590</c:v>
                </c:pt>
                <c:pt idx="411">
                  <c:v>3589</c:v>
                </c:pt>
                <c:pt idx="412">
                  <c:v>3588</c:v>
                </c:pt>
                <c:pt idx="413">
                  <c:v>3587</c:v>
                </c:pt>
                <c:pt idx="414">
                  <c:v>3586</c:v>
                </c:pt>
                <c:pt idx="415">
                  <c:v>3585</c:v>
                </c:pt>
                <c:pt idx="416">
                  <c:v>3584</c:v>
                </c:pt>
                <c:pt idx="417">
                  <c:v>3583</c:v>
                </c:pt>
                <c:pt idx="418">
                  <c:v>3582</c:v>
                </c:pt>
                <c:pt idx="419">
                  <c:v>3581</c:v>
                </c:pt>
                <c:pt idx="420">
                  <c:v>3580</c:v>
                </c:pt>
                <c:pt idx="421">
                  <c:v>3579</c:v>
                </c:pt>
                <c:pt idx="422">
                  <c:v>3578</c:v>
                </c:pt>
                <c:pt idx="423">
                  <c:v>3577</c:v>
                </c:pt>
                <c:pt idx="424">
                  <c:v>3576</c:v>
                </c:pt>
                <c:pt idx="425">
                  <c:v>3575</c:v>
                </c:pt>
                <c:pt idx="426">
                  <c:v>3574</c:v>
                </c:pt>
                <c:pt idx="427">
                  <c:v>3573</c:v>
                </c:pt>
                <c:pt idx="428">
                  <c:v>3572</c:v>
                </c:pt>
                <c:pt idx="429">
                  <c:v>3571</c:v>
                </c:pt>
                <c:pt idx="430">
                  <c:v>3570</c:v>
                </c:pt>
                <c:pt idx="431">
                  <c:v>3569</c:v>
                </c:pt>
                <c:pt idx="432">
                  <c:v>3568</c:v>
                </c:pt>
                <c:pt idx="433">
                  <c:v>3567</c:v>
                </c:pt>
                <c:pt idx="434">
                  <c:v>3566</c:v>
                </c:pt>
                <c:pt idx="435">
                  <c:v>3565</c:v>
                </c:pt>
                <c:pt idx="436">
                  <c:v>3564</c:v>
                </c:pt>
                <c:pt idx="437">
                  <c:v>3563</c:v>
                </c:pt>
                <c:pt idx="438">
                  <c:v>3562</c:v>
                </c:pt>
                <c:pt idx="439">
                  <c:v>3561</c:v>
                </c:pt>
                <c:pt idx="440">
                  <c:v>3560</c:v>
                </c:pt>
                <c:pt idx="441">
                  <c:v>3559</c:v>
                </c:pt>
                <c:pt idx="442">
                  <c:v>3558</c:v>
                </c:pt>
                <c:pt idx="443">
                  <c:v>3557</c:v>
                </c:pt>
                <c:pt idx="444">
                  <c:v>3556</c:v>
                </c:pt>
                <c:pt idx="445">
                  <c:v>3555</c:v>
                </c:pt>
                <c:pt idx="446">
                  <c:v>3554</c:v>
                </c:pt>
                <c:pt idx="447">
                  <c:v>3553</c:v>
                </c:pt>
                <c:pt idx="448">
                  <c:v>3552</c:v>
                </c:pt>
                <c:pt idx="449">
                  <c:v>3551</c:v>
                </c:pt>
                <c:pt idx="450">
                  <c:v>3550</c:v>
                </c:pt>
                <c:pt idx="451">
                  <c:v>3549</c:v>
                </c:pt>
                <c:pt idx="452">
                  <c:v>3548</c:v>
                </c:pt>
                <c:pt idx="453">
                  <c:v>3547</c:v>
                </c:pt>
                <c:pt idx="454">
                  <c:v>3546</c:v>
                </c:pt>
                <c:pt idx="455">
                  <c:v>3545</c:v>
                </c:pt>
                <c:pt idx="456">
                  <c:v>3544</c:v>
                </c:pt>
                <c:pt idx="457">
                  <c:v>3543</c:v>
                </c:pt>
                <c:pt idx="458">
                  <c:v>3542</c:v>
                </c:pt>
                <c:pt idx="459">
                  <c:v>3541</c:v>
                </c:pt>
                <c:pt idx="460">
                  <c:v>3540</c:v>
                </c:pt>
                <c:pt idx="461">
                  <c:v>3539</c:v>
                </c:pt>
                <c:pt idx="462">
                  <c:v>3538</c:v>
                </c:pt>
                <c:pt idx="463">
                  <c:v>3537</c:v>
                </c:pt>
                <c:pt idx="464">
                  <c:v>3536</c:v>
                </c:pt>
                <c:pt idx="465">
                  <c:v>3535</c:v>
                </c:pt>
                <c:pt idx="466">
                  <c:v>3534</c:v>
                </c:pt>
                <c:pt idx="467">
                  <c:v>3533</c:v>
                </c:pt>
                <c:pt idx="468">
                  <c:v>3532</c:v>
                </c:pt>
                <c:pt idx="469">
                  <c:v>3531</c:v>
                </c:pt>
                <c:pt idx="470">
                  <c:v>3530</c:v>
                </c:pt>
                <c:pt idx="471">
                  <c:v>3529</c:v>
                </c:pt>
                <c:pt idx="472">
                  <c:v>3528</c:v>
                </c:pt>
                <c:pt idx="473">
                  <c:v>3527</c:v>
                </c:pt>
                <c:pt idx="474">
                  <c:v>3526</c:v>
                </c:pt>
                <c:pt idx="475">
                  <c:v>3525</c:v>
                </c:pt>
                <c:pt idx="476">
                  <c:v>3524</c:v>
                </c:pt>
                <c:pt idx="477">
                  <c:v>3523</c:v>
                </c:pt>
                <c:pt idx="478">
                  <c:v>3522</c:v>
                </c:pt>
                <c:pt idx="479">
                  <c:v>3521</c:v>
                </c:pt>
                <c:pt idx="480">
                  <c:v>3520</c:v>
                </c:pt>
                <c:pt idx="481">
                  <c:v>3519</c:v>
                </c:pt>
                <c:pt idx="482">
                  <c:v>3518</c:v>
                </c:pt>
                <c:pt idx="483">
                  <c:v>3517</c:v>
                </c:pt>
                <c:pt idx="484">
                  <c:v>3516</c:v>
                </c:pt>
                <c:pt idx="485">
                  <c:v>3515</c:v>
                </c:pt>
                <c:pt idx="486">
                  <c:v>3514</c:v>
                </c:pt>
                <c:pt idx="487">
                  <c:v>3513</c:v>
                </c:pt>
                <c:pt idx="488">
                  <c:v>3512</c:v>
                </c:pt>
                <c:pt idx="489">
                  <c:v>3511</c:v>
                </c:pt>
                <c:pt idx="490">
                  <c:v>3510</c:v>
                </c:pt>
                <c:pt idx="491">
                  <c:v>3509</c:v>
                </c:pt>
                <c:pt idx="492">
                  <c:v>3508</c:v>
                </c:pt>
                <c:pt idx="493">
                  <c:v>3507</c:v>
                </c:pt>
                <c:pt idx="494">
                  <c:v>3506</c:v>
                </c:pt>
                <c:pt idx="495">
                  <c:v>3505</c:v>
                </c:pt>
                <c:pt idx="496">
                  <c:v>3504</c:v>
                </c:pt>
                <c:pt idx="497">
                  <c:v>3503</c:v>
                </c:pt>
                <c:pt idx="498">
                  <c:v>3502</c:v>
                </c:pt>
                <c:pt idx="499">
                  <c:v>3501</c:v>
                </c:pt>
                <c:pt idx="500">
                  <c:v>3500</c:v>
                </c:pt>
                <c:pt idx="501">
                  <c:v>3499</c:v>
                </c:pt>
                <c:pt idx="502">
                  <c:v>3498</c:v>
                </c:pt>
                <c:pt idx="503">
                  <c:v>3497</c:v>
                </c:pt>
                <c:pt idx="504">
                  <c:v>3496</c:v>
                </c:pt>
                <c:pt idx="505">
                  <c:v>3495</c:v>
                </c:pt>
                <c:pt idx="506">
                  <c:v>3494</c:v>
                </c:pt>
                <c:pt idx="507">
                  <c:v>3493</c:v>
                </c:pt>
                <c:pt idx="508">
                  <c:v>3492</c:v>
                </c:pt>
                <c:pt idx="509">
                  <c:v>3491</c:v>
                </c:pt>
                <c:pt idx="510">
                  <c:v>3490</c:v>
                </c:pt>
                <c:pt idx="511">
                  <c:v>3489</c:v>
                </c:pt>
                <c:pt idx="512">
                  <c:v>3488</c:v>
                </c:pt>
                <c:pt idx="513">
                  <c:v>3487</c:v>
                </c:pt>
                <c:pt idx="514">
                  <c:v>3486</c:v>
                </c:pt>
                <c:pt idx="515">
                  <c:v>3485</c:v>
                </c:pt>
                <c:pt idx="516">
                  <c:v>3484</c:v>
                </c:pt>
                <c:pt idx="517">
                  <c:v>3483</c:v>
                </c:pt>
                <c:pt idx="518">
                  <c:v>3482</c:v>
                </c:pt>
                <c:pt idx="519">
                  <c:v>3481</c:v>
                </c:pt>
                <c:pt idx="520">
                  <c:v>3480</c:v>
                </c:pt>
                <c:pt idx="521">
                  <c:v>3479</c:v>
                </c:pt>
                <c:pt idx="522">
                  <c:v>3478</c:v>
                </c:pt>
                <c:pt idx="523">
                  <c:v>3477</c:v>
                </c:pt>
                <c:pt idx="524">
                  <c:v>3476</c:v>
                </c:pt>
                <c:pt idx="525">
                  <c:v>3475</c:v>
                </c:pt>
                <c:pt idx="526">
                  <c:v>3474</c:v>
                </c:pt>
                <c:pt idx="527">
                  <c:v>3473</c:v>
                </c:pt>
                <c:pt idx="528">
                  <c:v>3472</c:v>
                </c:pt>
                <c:pt idx="529">
                  <c:v>3471</c:v>
                </c:pt>
                <c:pt idx="530">
                  <c:v>3470</c:v>
                </c:pt>
                <c:pt idx="531">
                  <c:v>3469</c:v>
                </c:pt>
                <c:pt idx="532">
                  <c:v>3468</c:v>
                </c:pt>
                <c:pt idx="533">
                  <c:v>3467</c:v>
                </c:pt>
                <c:pt idx="534">
                  <c:v>3466</c:v>
                </c:pt>
                <c:pt idx="535">
                  <c:v>3465</c:v>
                </c:pt>
                <c:pt idx="536">
                  <c:v>3464</c:v>
                </c:pt>
                <c:pt idx="537">
                  <c:v>3463</c:v>
                </c:pt>
                <c:pt idx="538">
                  <c:v>3462</c:v>
                </c:pt>
                <c:pt idx="539">
                  <c:v>3461</c:v>
                </c:pt>
                <c:pt idx="540">
                  <c:v>3460</c:v>
                </c:pt>
                <c:pt idx="541">
                  <c:v>3459</c:v>
                </c:pt>
                <c:pt idx="542">
                  <c:v>3458</c:v>
                </c:pt>
                <c:pt idx="543">
                  <c:v>3457</c:v>
                </c:pt>
                <c:pt idx="544">
                  <c:v>3456</c:v>
                </c:pt>
                <c:pt idx="545">
                  <c:v>3455</c:v>
                </c:pt>
                <c:pt idx="546">
                  <c:v>3454</c:v>
                </c:pt>
                <c:pt idx="547">
                  <c:v>3453</c:v>
                </c:pt>
                <c:pt idx="548">
                  <c:v>3452</c:v>
                </c:pt>
                <c:pt idx="549">
                  <c:v>3451</c:v>
                </c:pt>
                <c:pt idx="550">
                  <c:v>3450</c:v>
                </c:pt>
                <c:pt idx="551">
                  <c:v>3449</c:v>
                </c:pt>
                <c:pt idx="552">
                  <c:v>3448</c:v>
                </c:pt>
                <c:pt idx="553">
                  <c:v>3447</c:v>
                </c:pt>
                <c:pt idx="554">
                  <c:v>3446</c:v>
                </c:pt>
                <c:pt idx="555">
                  <c:v>3445</c:v>
                </c:pt>
                <c:pt idx="556">
                  <c:v>3444</c:v>
                </c:pt>
                <c:pt idx="557">
                  <c:v>3443</c:v>
                </c:pt>
                <c:pt idx="558">
                  <c:v>3442</c:v>
                </c:pt>
                <c:pt idx="559">
                  <c:v>3441</c:v>
                </c:pt>
                <c:pt idx="560">
                  <c:v>3440</c:v>
                </c:pt>
                <c:pt idx="561">
                  <c:v>3439</c:v>
                </c:pt>
                <c:pt idx="562">
                  <c:v>3438</c:v>
                </c:pt>
                <c:pt idx="563">
                  <c:v>3437</c:v>
                </c:pt>
                <c:pt idx="564">
                  <c:v>3436</c:v>
                </c:pt>
                <c:pt idx="565">
                  <c:v>3435</c:v>
                </c:pt>
                <c:pt idx="566">
                  <c:v>3434</c:v>
                </c:pt>
                <c:pt idx="567">
                  <c:v>3433</c:v>
                </c:pt>
                <c:pt idx="568">
                  <c:v>3432</c:v>
                </c:pt>
                <c:pt idx="569">
                  <c:v>3431</c:v>
                </c:pt>
                <c:pt idx="570">
                  <c:v>3430</c:v>
                </c:pt>
                <c:pt idx="571">
                  <c:v>3429</c:v>
                </c:pt>
                <c:pt idx="572">
                  <c:v>3428</c:v>
                </c:pt>
                <c:pt idx="573">
                  <c:v>3427</c:v>
                </c:pt>
                <c:pt idx="574">
                  <c:v>3426</c:v>
                </c:pt>
                <c:pt idx="575">
                  <c:v>3425</c:v>
                </c:pt>
                <c:pt idx="576">
                  <c:v>3424</c:v>
                </c:pt>
                <c:pt idx="577">
                  <c:v>3423</c:v>
                </c:pt>
                <c:pt idx="578">
                  <c:v>3422</c:v>
                </c:pt>
                <c:pt idx="579">
                  <c:v>3421</c:v>
                </c:pt>
                <c:pt idx="580">
                  <c:v>3420</c:v>
                </c:pt>
                <c:pt idx="581">
                  <c:v>3419</c:v>
                </c:pt>
                <c:pt idx="582">
                  <c:v>3418</c:v>
                </c:pt>
                <c:pt idx="583">
                  <c:v>3417</c:v>
                </c:pt>
                <c:pt idx="584">
                  <c:v>3416</c:v>
                </c:pt>
                <c:pt idx="585">
                  <c:v>3415</c:v>
                </c:pt>
                <c:pt idx="586">
                  <c:v>3414</c:v>
                </c:pt>
                <c:pt idx="587">
                  <c:v>3413</c:v>
                </c:pt>
                <c:pt idx="588">
                  <c:v>3412</c:v>
                </c:pt>
                <c:pt idx="589">
                  <c:v>3411</c:v>
                </c:pt>
                <c:pt idx="590">
                  <c:v>3410</c:v>
                </c:pt>
                <c:pt idx="591">
                  <c:v>3409</c:v>
                </c:pt>
                <c:pt idx="592">
                  <c:v>3408</c:v>
                </c:pt>
                <c:pt idx="593">
                  <c:v>3407</c:v>
                </c:pt>
                <c:pt idx="594">
                  <c:v>3406</c:v>
                </c:pt>
                <c:pt idx="595">
                  <c:v>3405</c:v>
                </c:pt>
                <c:pt idx="596">
                  <c:v>3404</c:v>
                </c:pt>
                <c:pt idx="597">
                  <c:v>3403</c:v>
                </c:pt>
                <c:pt idx="598">
                  <c:v>3402</c:v>
                </c:pt>
                <c:pt idx="599">
                  <c:v>3401</c:v>
                </c:pt>
                <c:pt idx="600">
                  <c:v>3400</c:v>
                </c:pt>
                <c:pt idx="601">
                  <c:v>3399</c:v>
                </c:pt>
                <c:pt idx="602">
                  <c:v>3398</c:v>
                </c:pt>
                <c:pt idx="603">
                  <c:v>3397</c:v>
                </c:pt>
                <c:pt idx="604">
                  <c:v>3396</c:v>
                </c:pt>
                <c:pt idx="605">
                  <c:v>3395</c:v>
                </c:pt>
                <c:pt idx="606">
                  <c:v>3394</c:v>
                </c:pt>
                <c:pt idx="607">
                  <c:v>3393</c:v>
                </c:pt>
                <c:pt idx="608">
                  <c:v>3392</c:v>
                </c:pt>
                <c:pt idx="609">
                  <c:v>3391</c:v>
                </c:pt>
                <c:pt idx="610">
                  <c:v>3390</c:v>
                </c:pt>
                <c:pt idx="611">
                  <c:v>3389</c:v>
                </c:pt>
                <c:pt idx="612">
                  <c:v>3388</c:v>
                </c:pt>
                <c:pt idx="613">
                  <c:v>3387</c:v>
                </c:pt>
                <c:pt idx="614">
                  <c:v>3386</c:v>
                </c:pt>
                <c:pt idx="615">
                  <c:v>3385</c:v>
                </c:pt>
                <c:pt idx="616">
                  <c:v>3384</c:v>
                </c:pt>
                <c:pt idx="617">
                  <c:v>3383</c:v>
                </c:pt>
                <c:pt idx="618">
                  <c:v>3382</c:v>
                </c:pt>
                <c:pt idx="619">
                  <c:v>3381</c:v>
                </c:pt>
                <c:pt idx="620">
                  <c:v>3380</c:v>
                </c:pt>
                <c:pt idx="621">
                  <c:v>3379</c:v>
                </c:pt>
                <c:pt idx="622">
                  <c:v>3378</c:v>
                </c:pt>
                <c:pt idx="623">
                  <c:v>3377</c:v>
                </c:pt>
                <c:pt idx="624">
                  <c:v>3376</c:v>
                </c:pt>
                <c:pt idx="625">
                  <c:v>3375</c:v>
                </c:pt>
                <c:pt idx="626">
                  <c:v>3374</c:v>
                </c:pt>
                <c:pt idx="627">
                  <c:v>3373</c:v>
                </c:pt>
                <c:pt idx="628">
                  <c:v>3372</c:v>
                </c:pt>
                <c:pt idx="629">
                  <c:v>3371</c:v>
                </c:pt>
                <c:pt idx="630">
                  <c:v>3370</c:v>
                </c:pt>
                <c:pt idx="631">
                  <c:v>3369</c:v>
                </c:pt>
                <c:pt idx="632">
                  <c:v>3368</c:v>
                </c:pt>
                <c:pt idx="633">
                  <c:v>3367</c:v>
                </c:pt>
                <c:pt idx="634">
                  <c:v>3366</c:v>
                </c:pt>
                <c:pt idx="635">
                  <c:v>3365</c:v>
                </c:pt>
                <c:pt idx="636">
                  <c:v>3364</c:v>
                </c:pt>
                <c:pt idx="637">
                  <c:v>3363</c:v>
                </c:pt>
                <c:pt idx="638">
                  <c:v>3362</c:v>
                </c:pt>
                <c:pt idx="639">
                  <c:v>3361</c:v>
                </c:pt>
                <c:pt idx="640">
                  <c:v>3360</c:v>
                </c:pt>
                <c:pt idx="641">
                  <c:v>3359</c:v>
                </c:pt>
                <c:pt idx="642">
                  <c:v>3358</c:v>
                </c:pt>
                <c:pt idx="643">
                  <c:v>3357</c:v>
                </c:pt>
                <c:pt idx="644">
                  <c:v>3356</c:v>
                </c:pt>
                <c:pt idx="645">
                  <c:v>3355</c:v>
                </c:pt>
                <c:pt idx="646">
                  <c:v>3354</c:v>
                </c:pt>
                <c:pt idx="647">
                  <c:v>3353</c:v>
                </c:pt>
                <c:pt idx="648">
                  <c:v>3352</c:v>
                </c:pt>
                <c:pt idx="649">
                  <c:v>3351</c:v>
                </c:pt>
                <c:pt idx="650">
                  <c:v>3350</c:v>
                </c:pt>
                <c:pt idx="651">
                  <c:v>3349</c:v>
                </c:pt>
                <c:pt idx="652">
                  <c:v>3348</c:v>
                </c:pt>
                <c:pt idx="653">
                  <c:v>3347</c:v>
                </c:pt>
                <c:pt idx="654">
                  <c:v>3346</c:v>
                </c:pt>
                <c:pt idx="655">
                  <c:v>3345</c:v>
                </c:pt>
                <c:pt idx="656">
                  <c:v>3344</c:v>
                </c:pt>
                <c:pt idx="657">
                  <c:v>3343</c:v>
                </c:pt>
                <c:pt idx="658">
                  <c:v>3342</c:v>
                </c:pt>
                <c:pt idx="659">
                  <c:v>3341</c:v>
                </c:pt>
                <c:pt idx="660">
                  <c:v>3340</c:v>
                </c:pt>
                <c:pt idx="661">
                  <c:v>3339</c:v>
                </c:pt>
                <c:pt idx="662">
                  <c:v>3338</c:v>
                </c:pt>
                <c:pt idx="663">
                  <c:v>3337</c:v>
                </c:pt>
                <c:pt idx="664">
                  <c:v>3336</c:v>
                </c:pt>
                <c:pt idx="665">
                  <c:v>3335</c:v>
                </c:pt>
                <c:pt idx="666">
                  <c:v>3334</c:v>
                </c:pt>
                <c:pt idx="667">
                  <c:v>3333</c:v>
                </c:pt>
                <c:pt idx="668">
                  <c:v>3332</c:v>
                </c:pt>
                <c:pt idx="669">
                  <c:v>3331</c:v>
                </c:pt>
                <c:pt idx="670">
                  <c:v>3330</c:v>
                </c:pt>
                <c:pt idx="671">
                  <c:v>3329</c:v>
                </c:pt>
                <c:pt idx="672">
                  <c:v>3328</c:v>
                </c:pt>
                <c:pt idx="673">
                  <c:v>3327</c:v>
                </c:pt>
                <c:pt idx="674">
                  <c:v>3326</c:v>
                </c:pt>
                <c:pt idx="675">
                  <c:v>3325</c:v>
                </c:pt>
                <c:pt idx="676">
                  <c:v>3324</c:v>
                </c:pt>
                <c:pt idx="677">
                  <c:v>3323</c:v>
                </c:pt>
                <c:pt idx="678">
                  <c:v>3322</c:v>
                </c:pt>
                <c:pt idx="679">
                  <c:v>3321</c:v>
                </c:pt>
                <c:pt idx="680">
                  <c:v>3320</c:v>
                </c:pt>
                <c:pt idx="681">
                  <c:v>3319</c:v>
                </c:pt>
                <c:pt idx="682">
                  <c:v>3318</c:v>
                </c:pt>
                <c:pt idx="683">
                  <c:v>3317</c:v>
                </c:pt>
                <c:pt idx="684">
                  <c:v>3316</c:v>
                </c:pt>
                <c:pt idx="685">
                  <c:v>3315</c:v>
                </c:pt>
                <c:pt idx="686">
                  <c:v>3314</c:v>
                </c:pt>
                <c:pt idx="687">
                  <c:v>3313</c:v>
                </c:pt>
                <c:pt idx="688">
                  <c:v>3312</c:v>
                </c:pt>
                <c:pt idx="689">
                  <c:v>3311</c:v>
                </c:pt>
                <c:pt idx="690">
                  <c:v>3310</c:v>
                </c:pt>
                <c:pt idx="691">
                  <c:v>3309</c:v>
                </c:pt>
                <c:pt idx="692">
                  <c:v>3308</c:v>
                </c:pt>
                <c:pt idx="693">
                  <c:v>3307</c:v>
                </c:pt>
                <c:pt idx="694">
                  <c:v>3306</c:v>
                </c:pt>
                <c:pt idx="695">
                  <c:v>3305</c:v>
                </c:pt>
                <c:pt idx="696">
                  <c:v>3304</c:v>
                </c:pt>
                <c:pt idx="697">
                  <c:v>3303</c:v>
                </c:pt>
                <c:pt idx="698">
                  <c:v>3302</c:v>
                </c:pt>
                <c:pt idx="699">
                  <c:v>3301</c:v>
                </c:pt>
                <c:pt idx="700">
                  <c:v>3300</c:v>
                </c:pt>
                <c:pt idx="701">
                  <c:v>3299</c:v>
                </c:pt>
                <c:pt idx="702">
                  <c:v>3298</c:v>
                </c:pt>
                <c:pt idx="703">
                  <c:v>3297</c:v>
                </c:pt>
                <c:pt idx="704">
                  <c:v>3296</c:v>
                </c:pt>
                <c:pt idx="705">
                  <c:v>3295</c:v>
                </c:pt>
                <c:pt idx="706">
                  <c:v>3294</c:v>
                </c:pt>
                <c:pt idx="707">
                  <c:v>3293</c:v>
                </c:pt>
                <c:pt idx="708">
                  <c:v>3292</c:v>
                </c:pt>
                <c:pt idx="709">
                  <c:v>3291</c:v>
                </c:pt>
                <c:pt idx="710">
                  <c:v>3290</c:v>
                </c:pt>
                <c:pt idx="711">
                  <c:v>3289</c:v>
                </c:pt>
                <c:pt idx="712">
                  <c:v>3288</c:v>
                </c:pt>
                <c:pt idx="713">
                  <c:v>3287</c:v>
                </c:pt>
                <c:pt idx="714">
                  <c:v>3286</c:v>
                </c:pt>
                <c:pt idx="715">
                  <c:v>3285</c:v>
                </c:pt>
                <c:pt idx="716">
                  <c:v>3284</c:v>
                </c:pt>
                <c:pt idx="717">
                  <c:v>3283</c:v>
                </c:pt>
                <c:pt idx="718">
                  <c:v>3282</c:v>
                </c:pt>
                <c:pt idx="719">
                  <c:v>3281</c:v>
                </c:pt>
                <c:pt idx="720">
                  <c:v>3280</c:v>
                </c:pt>
                <c:pt idx="721">
                  <c:v>3279</c:v>
                </c:pt>
                <c:pt idx="722">
                  <c:v>3278</c:v>
                </c:pt>
                <c:pt idx="723">
                  <c:v>3277</c:v>
                </c:pt>
                <c:pt idx="724">
                  <c:v>3276</c:v>
                </c:pt>
                <c:pt idx="725">
                  <c:v>3275</c:v>
                </c:pt>
                <c:pt idx="726">
                  <c:v>3274</c:v>
                </c:pt>
                <c:pt idx="727">
                  <c:v>3273</c:v>
                </c:pt>
                <c:pt idx="728">
                  <c:v>3272</c:v>
                </c:pt>
                <c:pt idx="729">
                  <c:v>3271</c:v>
                </c:pt>
                <c:pt idx="730">
                  <c:v>3270</c:v>
                </c:pt>
                <c:pt idx="731">
                  <c:v>3269</c:v>
                </c:pt>
                <c:pt idx="732">
                  <c:v>3268</c:v>
                </c:pt>
                <c:pt idx="733">
                  <c:v>3267</c:v>
                </c:pt>
                <c:pt idx="734">
                  <c:v>3266</c:v>
                </c:pt>
                <c:pt idx="735">
                  <c:v>3265</c:v>
                </c:pt>
                <c:pt idx="736">
                  <c:v>3264</c:v>
                </c:pt>
                <c:pt idx="737">
                  <c:v>3263</c:v>
                </c:pt>
                <c:pt idx="738">
                  <c:v>3262</c:v>
                </c:pt>
                <c:pt idx="739">
                  <c:v>3261</c:v>
                </c:pt>
                <c:pt idx="740">
                  <c:v>3260</c:v>
                </c:pt>
                <c:pt idx="741">
                  <c:v>3259</c:v>
                </c:pt>
                <c:pt idx="742">
                  <c:v>3258</c:v>
                </c:pt>
                <c:pt idx="743">
                  <c:v>3257</c:v>
                </c:pt>
                <c:pt idx="744">
                  <c:v>3256</c:v>
                </c:pt>
                <c:pt idx="745">
                  <c:v>3255</c:v>
                </c:pt>
                <c:pt idx="746">
                  <c:v>3254</c:v>
                </c:pt>
                <c:pt idx="747">
                  <c:v>3253</c:v>
                </c:pt>
                <c:pt idx="748">
                  <c:v>3252</c:v>
                </c:pt>
                <c:pt idx="749">
                  <c:v>3251</c:v>
                </c:pt>
                <c:pt idx="750">
                  <c:v>3250</c:v>
                </c:pt>
                <c:pt idx="751">
                  <c:v>3249</c:v>
                </c:pt>
                <c:pt idx="752">
                  <c:v>3248</c:v>
                </c:pt>
                <c:pt idx="753">
                  <c:v>3247</c:v>
                </c:pt>
                <c:pt idx="754">
                  <c:v>3246</c:v>
                </c:pt>
                <c:pt idx="755">
                  <c:v>3245</c:v>
                </c:pt>
                <c:pt idx="756">
                  <c:v>3244</c:v>
                </c:pt>
                <c:pt idx="757">
                  <c:v>3243</c:v>
                </c:pt>
                <c:pt idx="758">
                  <c:v>3242</c:v>
                </c:pt>
                <c:pt idx="759">
                  <c:v>3241</c:v>
                </c:pt>
                <c:pt idx="760">
                  <c:v>3240</c:v>
                </c:pt>
                <c:pt idx="761">
                  <c:v>3239</c:v>
                </c:pt>
                <c:pt idx="762">
                  <c:v>3238</c:v>
                </c:pt>
                <c:pt idx="763">
                  <c:v>3237</c:v>
                </c:pt>
                <c:pt idx="764">
                  <c:v>3236</c:v>
                </c:pt>
                <c:pt idx="765">
                  <c:v>3235</c:v>
                </c:pt>
                <c:pt idx="766">
                  <c:v>3234</c:v>
                </c:pt>
                <c:pt idx="767">
                  <c:v>3233</c:v>
                </c:pt>
                <c:pt idx="768">
                  <c:v>3232</c:v>
                </c:pt>
                <c:pt idx="769">
                  <c:v>3231</c:v>
                </c:pt>
                <c:pt idx="770">
                  <c:v>3230</c:v>
                </c:pt>
                <c:pt idx="771">
                  <c:v>3229</c:v>
                </c:pt>
                <c:pt idx="772">
                  <c:v>3228</c:v>
                </c:pt>
                <c:pt idx="773">
                  <c:v>3227</c:v>
                </c:pt>
                <c:pt idx="774">
                  <c:v>3226</c:v>
                </c:pt>
                <c:pt idx="775">
                  <c:v>3225</c:v>
                </c:pt>
                <c:pt idx="776">
                  <c:v>3224</c:v>
                </c:pt>
                <c:pt idx="777">
                  <c:v>3223</c:v>
                </c:pt>
                <c:pt idx="778">
                  <c:v>3222</c:v>
                </c:pt>
                <c:pt idx="779">
                  <c:v>3221</c:v>
                </c:pt>
                <c:pt idx="780">
                  <c:v>3220</c:v>
                </c:pt>
                <c:pt idx="781">
                  <c:v>3219</c:v>
                </c:pt>
                <c:pt idx="782">
                  <c:v>3218</c:v>
                </c:pt>
                <c:pt idx="783">
                  <c:v>3217</c:v>
                </c:pt>
                <c:pt idx="784">
                  <c:v>3216</c:v>
                </c:pt>
                <c:pt idx="785">
                  <c:v>3215</c:v>
                </c:pt>
                <c:pt idx="786">
                  <c:v>3214</c:v>
                </c:pt>
                <c:pt idx="787">
                  <c:v>3213</c:v>
                </c:pt>
                <c:pt idx="788">
                  <c:v>3212</c:v>
                </c:pt>
                <c:pt idx="789">
                  <c:v>3211</c:v>
                </c:pt>
                <c:pt idx="790">
                  <c:v>3210</c:v>
                </c:pt>
                <c:pt idx="791">
                  <c:v>3209</c:v>
                </c:pt>
                <c:pt idx="792">
                  <c:v>3208</c:v>
                </c:pt>
                <c:pt idx="793">
                  <c:v>3207</c:v>
                </c:pt>
                <c:pt idx="794">
                  <c:v>3206</c:v>
                </c:pt>
                <c:pt idx="795">
                  <c:v>3205</c:v>
                </c:pt>
                <c:pt idx="796">
                  <c:v>3204</c:v>
                </c:pt>
                <c:pt idx="797">
                  <c:v>3203</c:v>
                </c:pt>
                <c:pt idx="798">
                  <c:v>3202</c:v>
                </c:pt>
                <c:pt idx="799">
                  <c:v>3201</c:v>
                </c:pt>
                <c:pt idx="800">
                  <c:v>3200</c:v>
                </c:pt>
                <c:pt idx="801">
                  <c:v>3199</c:v>
                </c:pt>
                <c:pt idx="802">
                  <c:v>3198</c:v>
                </c:pt>
                <c:pt idx="803">
                  <c:v>3197</c:v>
                </c:pt>
                <c:pt idx="804">
                  <c:v>3196</c:v>
                </c:pt>
                <c:pt idx="805">
                  <c:v>3195</c:v>
                </c:pt>
                <c:pt idx="806">
                  <c:v>3194</c:v>
                </c:pt>
                <c:pt idx="807">
                  <c:v>3193</c:v>
                </c:pt>
                <c:pt idx="808">
                  <c:v>3192</c:v>
                </c:pt>
                <c:pt idx="809">
                  <c:v>3191</c:v>
                </c:pt>
                <c:pt idx="810">
                  <c:v>3190</c:v>
                </c:pt>
                <c:pt idx="811">
                  <c:v>3189</c:v>
                </c:pt>
                <c:pt idx="812">
                  <c:v>3188</c:v>
                </c:pt>
                <c:pt idx="813">
                  <c:v>3187</c:v>
                </c:pt>
                <c:pt idx="814">
                  <c:v>3186</c:v>
                </c:pt>
                <c:pt idx="815">
                  <c:v>3185</c:v>
                </c:pt>
                <c:pt idx="816">
                  <c:v>3184</c:v>
                </c:pt>
                <c:pt idx="817">
                  <c:v>3183</c:v>
                </c:pt>
                <c:pt idx="818">
                  <c:v>3182</c:v>
                </c:pt>
                <c:pt idx="819">
                  <c:v>3181</c:v>
                </c:pt>
                <c:pt idx="820">
                  <c:v>3180</c:v>
                </c:pt>
                <c:pt idx="821">
                  <c:v>3179</c:v>
                </c:pt>
                <c:pt idx="822">
                  <c:v>3178</c:v>
                </c:pt>
                <c:pt idx="823">
                  <c:v>3177</c:v>
                </c:pt>
                <c:pt idx="824">
                  <c:v>3176</c:v>
                </c:pt>
                <c:pt idx="825">
                  <c:v>3175</c:v>
                </c:pt>
                <c:pt idx="826">
                  <c:v>3174</c:v>
                </c:pt>
                <c:pt idx="827">
                  <c:v>3173</c:v>
                </c:pt>
                <c:pt idx="828">
                  <c:v>3172</c:v>
                </c:pt>
                <c:pt idx="829">
                  <c:v>3171</c:v>
                </c:pt>
                <c:pt idx="830">
                  <c:v>3170</c:v>
                </c:pt>
                <c:pt idx="831">
                  <c:v>3169</c:v>
                </c:pt>
                <c:pt idx="832">
                  <c:v>3168</c:v>
                </c:pt>
                <c:pt idx="833">
                  <c:v>3167</c:v>
                </c:pt>
                <c:pt idx="834">
                  <c:v>3166</c:v>
                </c:pt>
                <c:pt idx="835">
                  <c:v>3165</c:v>
                </c:pt>
                <c:pt idx="836">
                  <c:v>3164</c:v>
                </c:pt>
                <c:pt idx="837">
                  <c:v>3163</c:v>
                </c:pt>
                <c:pt idx="838">
                  <c:v>3162</c:v>
                </c:pt>
                <c:pt idx="839">
                  <c:v>3161</c:v>
                </c:pt>
                <c:pt idx="840">
                  <c:v>3160</c:v>
                </c:pt>
                <c:pt idx="841">
                  <c:v>3159</c:v>
                </c:pt>
                <c:pt idx="842">
                  <c:v>3158</c:v>
                </c:pt>
                <c:pt idx="843">
                  <c:v>3157</c:v>
                </c:pt>
                <c:pt idx="844">
                  <c:v>3156</c:v>
                </c:pt>
                <c:pt idx="845">
                  <c:v>3155</c:v>
                </c:pt>
                <c:pt idx="846">
                  <c:v>3154</c:v>
                </c:pt>
                <c:pt idx="847">
                  <c:v>3153</c:v>
                </c:pt>
                <c:pt idx="848">
                  <c:v>3152</c:v>
                </c:pt>
                <c:pt idx="849">
                  <c:v>3151</c:v>
                </c:pt>
                <c:pt idx="850">
                  <c:v>3150</c:v>
                </c:pt>
                <c:pt idx="851">
                  <c:v>3149</c:v>
                </c:pt>
                <c:pt idx="852">
                  <c:v>3148</c:v>
                </c:pt>
                <c:pt idx="853">
                  <c:v>3147</c:v>
                </c:pt>
                <c:pt idx="854">
                  <c:v>3146</c:v>
                </c:pt>
                <c:pt idx="855">
                  <c:v>3145</c:v>
                </c:pt>
                <c:pt idx="856">
                  <c:v>3144</c:v>
                </c:pt>
                <c:pt idx="857">
                  <c:v>3143</c:v>
                </c:pt>
                <c:pt idx="858">
                  <c:v>3142</c:v>
                </c:pt>
                <c:pt idx="859">
                  <c:v>3141</c:v>
                </c:pt>
                <c:pt idx="860">
                  <c:v>3140</c:v>
                </c:pt>
                <c:pt idx="861">
                  <c:v>3139</c:v>
                </c:pt>
                <c:pt idx="862">
                  <c:v>3138</c:v>
                </c:pt>
                <c:pt idx="863">
                  <c:v>3137</c:v>
                </c:pt>
                <c:pt idx="864">
                  <c:v>3136</c:v>
                </c:pt>
                <c:pt idx="865">
                  <c:v>3135</c:v>
                </c:pt>
                <c:pt idx="866">
                  <c:v>3134</c:v>
                </c:pt>
                <c:pt idx="867">
                  <c:v>3133</c:v>
                </c:pt>
                <c:pt idx="868">
                  <c:v>3132</c:v>
                </c:pt>
                <c:pt idx="869">
                  <c:v>3131</c:v>
                </c:pt>
                <c:pt idx="870">
                  <c:v>3130</c:v>
                </c:pt>
                <c:pt idx="871">
                  <c:v>3129</c:v>
                </c:pt>
                <c:pt idx="872">
                  <c:v>3128</c:v>
                </c:pt>
                <c:pt idx="873">
                  <c:v>3127</c:v>
                </c:pt>
                <c:pt idx="874">
                  <c:v>3126</c:v>
                </c:pt>
                <c:pt idx="875">
                  <c:v>3125</c:v>
                </c:pt>
                <c:pt idx="876">
                  <c:v>3124</c:v>
                </c:pt>
                <c:pt idx="877">
                  <c:v>3123</c:v>
                </c:pt>
                <c:pt idx="878">
                  <c:v>3122</c:v>
                </c:pt>
                <c:pt idx="879">
                  <c:v>3121</c:v>
                </c:pt>
                <c:pt idx="880">
                  <c:v>3120</c:v>
                </c:pt>
                <c:pt idx="881">
                  <c:v>3119</c:v>
                </c:pt>
                <c:pt idx="882">
                  <c:v>3118</c:v>
                </c:pt>
                <c:pt idx="883">
                  <c:v>3117</c:v>
                </c:pt>
                <c:pt idx="884">
                  <c:v>3116</c:v>
                </c:pt>
                <c:pt idx="885">
                  <c:v>3115</c:v>
                </c:pt>
                <c:pt idx="886">
                  <c:v>3114</c:v>
                </c:pt>
                <c:pt idx="887">
                  <c:v>3113</c:v>
                </c:pt>
                <c:pt idx="888">
                  <c:v>3112</c:v>
                </c:pt>
                <c:pt idx="889">
                  <c:v>3111</c:v>
                </c:pt>
                <c:pt idx="890">
                  <c:v>3110</c:v>
                </c:pt>
                <c:pt idx="891">
                  <c:v>3109</c:v>
                </c:pt>
                <c:pt idx="892">
                  <c:v>3108</c:v>
                </c:pt>
                <c:pt idx="893">
                  <c:v>3107</c:v>
                </c:pt>
                <c:pt idx="894">
                  <c:v>3106</c:v>
                </c:pt>
                <c:pt idx="895">
                  <c:v>3105</c:v>
                </c:pt>
                <c:pt idx="896">
                  <c:v>3104</c:v>
                </c:pt>
                <c:pt idx="897">
                  <c:v>3103</c:v>
                </c:pt>
                <c:pt idx="898">
                  <c:v>3102</c:v>
                </c:pt>
                <c:pt idx="899">
                  <c:v>3101</c:v>
                </c:pt>
                <c:pt idx="900">
                  <c:v>3100</c:v>
                </c:pt>
                <c:pt idx="901">
                  <c:v>3099</c:v>
                </c:pt>
                <c:pt idx="902">
                  <c:v>3098</c:v>
                </c:pt>
                <c:pt idx="903">
                  <c:v>3097</c:v>
                </c:pt>
                <c:pt idx="904">
                  <c:v>3096</c:v>
                </c:pt>
                <c:pt idx="905">
                  <c:v>3095</c:v>
                </c:pt>
                <c:pt idx="906">
                  <c:v>3094</c:v>
                </c:pt>
                <c:pt idx="907">
                  <c:v>3093</c:v>
                </c:pt>
                <c:pt idx="908">
                  <c:v>3092</c:v>
                </c:pt>
                <c:pt idx="909">
                  <c:v>3091</c:v>
                </c:pt>
                <c:pt idx="910">
                  <c:v>3090</c:v>
                </c:pt>
                <c:pt idx="911">
                  <c:v>3089</c:v>
                </c:pt>
                <c:pt idx="912">
                  <c:v>3088</c:v>
                </c:pt>
                <c:pt idx="913">
                  <c:v>3087</c:v>
                </c:pt>
                <c:pt idx="914">
                  <c:v>3086</c:v>
                </c:pt>
                <c:pt idx="915">
                  <c:v>3085</c:v>
                </c:pt>
                <c:pt idx="916">
                  <c:v>3084</c:v>
                </c:pt>
                <c:pt idx="917">
                  <c:v>3083</c:v>
                </c:pt>
                <c:pt idx="918">
                  <c:v>3082</c:v>
                </c:pt>
                <c:pt idx="919">
                  <c:v>3081</c:v>
                </c:pt>
                <c:pt idx="920">
                  <c:v>3080</c:v>
                </c:pt>
                <c:pt idx="921">
                  <c:v>3079</c:v>
                </c:pt>
                <c:pt idx="922">
                  <c:v>3078</c:v>
                </c:pt>
                <c:pt idx="923">
                  <c:v>3077</c:v>
                </c:pt>
                <c:pt idx="924">
                  <c:v>3076</c:v>
                </c:pt>
                <c:pt idx="925">
                  <c:v>3075</c:v>
                </c:pt>
                <c:pt idx="926">
                  <c:v>3074</c:v>
                </c:pt>
                <c:pt idx="927">
                  <c:v>3073</c:v>
                </c:pt>
                <c:pt idx="928">
                  <c:v>3072</c:v>
                </c:pt>
                <c:pt idx="929">
                  <c:v>3071</c:v>
                </c:pt>
                <c:pt idx="930">
                  <c:v>3070</c:v>
                </c:pt>
                <c:pt idx="931">
                  <c:v>3069</c:v>
                </c:pt>
                <c:pt idx="932">
                  <c:v>3068</c:v>
                </c:pt>
                <c:pt idx="933">
                  <c:v>3067</c:v>
                </c:pt>
                <c:pt idx="934">
                  <c:v>3066</c:v>
                </c:pt>
                <c:pt idx="935">
                  <c:v>3065</c:v>
                </c:pt>
                <c:pt idx="936">
                  <c:v>3064</c:v>
                </c:pt>
                <c:pt idx="937">
                  <c:v>3063</c:v>
                </c:pt>
                <c:pt idx="938">
                  <c:v>3062</c:v>
                </c:pt>
                <c:pt idx="939">
                  <c:v>3061</c:v>
                </c:pt>
                <c:pt idx="940">
                  <c:v>3060</c:v>
                </c:pt>
                <c:pt idx="941">
                  <c:v>3059</c:v>
                </c:pt>
                <c:pt idx="942">
                  <c:v>3058</c:v>
                </c:pt>
                <c:pt idx="943">
                  <c:v>3057</c:v>
                </c:pt>
                <c:pt idx="944">
                  <c:v>3056</c:v>
                </c:pt>
                <c:pt idx="945">
                  <c:v>3055</c:v>
                </c:pt>
                <c:pt idx="946">
                  <c:v>3054</c:v>
                </c:pt>
                <c:pt idx="947">
                  <c:v>3053</c:v>
                </c:pt>
                <c:pt idx="948">
                  <c:v>3052</c:v>
                </c:pt>
                <c:pt idx="949">
                  <c:v>3051</c:v>
                </c:pt>
                <c:pt idx="950">
                  <c:v>3050</c:v>
                </c:pt>
                <c:pt idx="951">
                  <c:v>3049</c:v>
                </c:pt>
                <c:pt idx="952">
                  <c:v>3048</c:v>
                </c:pt>
                <c:pt idx="953">
                  <c:v>3047</c:v>
                </c:pt>
                <c:pt idx="954">
                  <c:v>3046</c:v>
                </c:pt>
                <c:pt idx="955">
                  <c:v>3045</c:v>
                </c:pt>
                <c:pt idx="956">
                  <c:v>3044</c:v>
                </c:pt>
                <c:pt idx="957">
                  <c:v>3043</c:v>
                </c:pt>
                <c:pt idx="958">
                  <c:v>3042</c:v>
                </c:pt>
                <c:pt idx="959">
                  <c:v>3041</c:v>
                </c:pt>
                <c:pt idx="960">
                  <c:v>3040</c:v>
                </c:pt>
                <c:pt idx="961">
                  <c:v>3039</c:v>
                </c:pt>
                <c:pt idx="962">
                  <c:v>3038</c:v>
                </c:pt>
                <c:pt idx="963">
                  <c:v>3037</c:v>
                </c:pt>
                <c:pt idx="964">
                  <c:v>3036</c:v>
                </c:pt>
                <c:pt idx="965">
                  <c:v>3035</c:v>
                </c:pt>
                <c:pt idx="966">
                  <c:v>3034</c:v>
                </c:pt>
                <c:pt idx="967">
                  <c:v>3033</c:v>
                </c:pt>
                <c:pt idx="968">
                  <c:v>3032</c:v>
                </c:pt>
                <c:pt idx="969">
                  <c:v>3031</c:v>
                </c:pt>
                <c:pt idx="970">
                  <c:v>3030</c:v>
                </c:pt>
                <c:pt idx="971">
                  <c:v>3029</c:v>
                </c:pt>
                <c:pt idx="972">
                  <c:v>3028</c:v>
                </c:pt>
                <c:pt idx="973">
                  <c:v>3027</c:v>
                </c:pt>
                <c:pt idx="974">
                  <c:v>3026</c:v>
                </c:pt>
                <c:pt idx="975">
                  <c:v>3025</c:v>
                </c:pt>
                <c:pt idx="976">
                  <c:v>3024</c:v>
                </c:pt>
                <c:pt idx="977">
                  <c:v>3023</c:v>
                </c:pt>
                <c:pt idx="978">
                  <c:v>3022</c:v>
                </c:pt>
                <c:pt idx="979">
                  <c:v>3021</c:v>
                </c:pt>
                <c:pt idx="980">
                  <c:v>3020</c:v>
                </c:pt>
                <c:pt idx="981">
                  <c:v>3019</c:v>
                </c:pt>
                <c:pt idx="982">
                  <c:v>3018</c:v>
                </c:pt>
                <c:pt idx="983">
                  <c:v>3017</c:v>
                </c:pt>
                <c:pt idx="984">
                  <c:v>3016</c:v>
                </c:pt>
                <c:pt idx="985">
                  <c:v>3015</c:v>
                </c:pt>
                <c:pt idx="986">
                  <c:v>3014</c:v>
                </c:pt>
                <c:pt idx="987">
                  <c:v>3013</c:v>
                </c:pt>
                <c:pt idx="988">
                  <c:v>3012</c:v>
                </c:pt>
                <c:pt idx="989">
                  <c:v>3011</c:v>
                </c:pt>
                <c:pt idx="990">
                  <c:v>3010</c:v>
                </c:pt>
                <c:pt idx="991">
                  <c:v>3009</c:v>
                </c:pt>
                <c:pt idx="992">
                  <c:v>3008</c:v>
                </c:pt>
                <c:pt idx="993">
                  <c:v>3007</c:v>
                </c:pt>
                <c:pt idx="994">
                  <c:v>3006</c:v>
                </c:pt>
                <c:pt idx="995">
                  <c:v>3005</c:v>
                </c:pt>
                <c:pt idx="996">
                  <c:v>3004</c:v>
                </c:pt>
                <c:pt idx="997">
                  <c:v>3003</c:v>
                </c:pt>
                <c:pt idx="998">
                  <c:v>3002</c:v>
                </c:pt>
                <c:pt idx="999">
                  <c:v>3001</c:v>
                </c:pt>
                <c:pt idx="1000">
                  <c:v>3000</c:v>
                </c:pt>
                <c:pt idx="1001">
                  <c:v>2999</c:v>
                </c:pt>
                <c:pt idx="1002">
                  <c:v>2998</c:v>
                </c:pt>
                <c:pt idx="1003">
                  <c:v>2997</c:v>
                </c:pt>
                <c:pt idx="1004">
                  <c:v>2996</c:v>
                </c:pt>
                <c:pt idx="1005">
                  <c:v>2995</c:v>
                </c:pt>
                <c:pt idx="1006">
                  <c:v>2994</c:v>
                </c:pt>
                <c:pt idx="1007">
                  <c:v>2993</c:v>
                </c:pt>
                <c:pt idx="1008">
                  <c:v>2992</c:v>
                </c:pt>
                <c:pt idx="1009">
                  <c:v>2991</c:v>
                </c:pt>
                <c:pt idx="1010">
                  <c:v>2990</c:v>
                </c:pt>
                <c:pt idx="1011">
                  <c:v>2989</c:v>
                </c:pt>
                <c:pt idx="1012">
                  <c:v>2988</c:v>
                </c:pt>
                <c:pt idx="1013">
                  <c:v>2987</c:v>
                </c:pt>
                <c:pt idx="1014">
                  <c:v>2986</c:v>
                </c:pt>
                <c:pt idx="1015">
                  <c:v>2985</c:v>
                </c:pt>
                <c:pt idx="1016">
                  <c:v>2984</c:v>
                </c:pt>
                <c:pt idx="1017">
                  <c:v>2983</c:v>
                </c:pt>
                <c:pt idx="1018">
                  <c:v>2982</c:v>
                </c:pt>
                <c:pt idx="1019">
                  <c:v>2981</c:v>
                </c:pt>
                <c:pt idx="1020">
                  <c:v>2980</c:v>
                </c:pt>
                <c:pt idx="1021">
                  <c:v>2979</c:v>
                </c:pt>
                <c:pt idx="1022">
                  <c:v>2978</c:v>
                </c:pt>
                <c:pt idx="1023">
                  <c:v>2977</c:v>
                </c:pt>
                <c:pt idx="1024">
                  <c:v>2976</c:v>
                </c:pt>
                <c:pt idx="1025">
                  <c:v>2975</c:v>
                </c:pt>
                <c:pt idx="1026">
                  <c:v>2974</c:v>
                </c:pt>
                <c:pt idx="1027">
                  <c:v>2973</c:v>
                </c:pt>
                <c:pt idx="1028">
                  <c:v>2972</c:v>
                </c:pt>
                <c:pt idx="1029">
                  <c:v>2971</c:v>
                </c:pt>
                <c:pt idx="1030">
                  <c:v>2970</c:v>
                </c:pt>
                <c:pt idx="1031">
                  <c:v>2969</c:v>
                </c:pt>
                <c:pt idx="1032">
                  <c:v>2968</c:v>
                </c:pt>
                <c:pt idx="1033">
                  <c:v>2967</c:v>
                </c:pt>
                <c:pt idx="1034">
                  <c:v>2966</c:v>
                </c:pt>
                <c:pt idx="1035">
                  <c:v>2965</c:v>
                </c:pt>
                <c:pt idx="1036">
                  <c:v>2964</c:v>
                </c:pt>
                <c:pt idx="1037">
                  <c:v>2963</c:v>
                </c:pt>
                <c:pt idx="1038">
                  <c:v>2962</c:v>
                </c:pt>
                <c:pt idx="1039">
                  <c:v>2961</c:v>
                </c:pt>
                <c:pt idx="1040">
                  <c:v>2960</c:v>
                </c:pt>
                <c:pt idx="1041">
                  <c:v>2959</c:v>
                </c:pt>
                <c:pt idx="1042">
                  <c:v>2958</c:v>
                </c:pt>
                <c:pt idx="1043">
                  <c:v>2957</c:v>
                </c:pt>
                <c:pt idx="1044">
                  <c:v>2956</c:v>
                </c:pt>
                <c:pt idx="1045">
                  <c:v>2955</c:v>
                </c:pt>
                <c:pt idx="1046">
                  <c:v>2954</c:v>
                </c:pt>
                <c:pt idx="1047">
                  <c:v>2953</c:v>
                </c:pt>
                <c:pt idx="1048">
                  <c:v>2952</c:v>
                </c:pt>
                <c:pt idx="1049">
                  <c:v>2951</c:v>
                </c:pt>
                <c:pt idx="1050">
                  <c:v>2950</c:v>
                </c:pt>
                <c:pt idx="1051">
                  <c:v>2949</c:v>
                </c:pt>
                <c:pt idx="1052">
                  <c:v>2948</c:v>
                </c:pt>
                <c:pt idx="1053">
                  <c:v>2947</c:v>
                </c:pt>
                <c:pt idx="1054">
                  <c:v>2946</c:v>
                </c:pt>
                <c:pt idx="1055">
                  <c:v>2945</c:v>
                </c:pt>
                <c:pt idx="1056">
                  <c:v>2944</c:v>
                </c:pt>
                <c:pt idx="1057">
                  <c:v>2943</c:v>
                </c:pt>
                <c:pt idx="1058">
                  <c:v>2942</c:v>
                </c:pt>
                <c:pt idx="1059">
                  <c:v>2941</c:v>
                </c:pt>
                <c:pt idx="1060">
                  <c:v>2940</c:v>
                </c:pt>
                <c:pt idx="1061">
                  <c:v>2939</c:v>
                </c:pt>
                <c:pt idx="1062">
                  <c:v>2938</c:v>
                </c:pt>
                <c:pt idx="1063">
                  <c:v>2937</c:v>
                </c:pt>
                <c:pt idx="1064">
                  <c:v>2936</c:v>
                </c:pt>
                <c:pt idx="1065">
                  <c:v>2935</c:v>
                </c:pt>
                <c:pt idx="1066">
                  <c:v>2934</c:v>
                </c:pt>
                <c:pt idx="1067">
                  <c:v>2933</c:v>
                </c:pt>
                <c:pt idx="1068">
                  <c:v>2932</c:v>
                </c:pt>
                <c:pt idx="1069">
                  <c:v>2931</c:v>
                </c:pt>
                <c:pt idx="1070">
                  <c:v>2930</c:v>
                </c:pt>
                <c:pt idx="1071">
                  <c:v>2929</c:v>
                </c:pt>
                <c:pt idx="1072">
                  <c:v>2928</c:v>
                </c:pt>
                <c:pt idx="1073">
                  <c:v>2927</c:v>
                </c:pt>
                <c:pt idx="1074">
                  <c:v>2926</c:v>
                </c:pt>
                <c:pt idx="1075">
                  <c:v>2925</c:v>
                </c:pt>
                <c:pt idx="1076">
                  <c:v>2924</c:v>
                </c:pt>
                <c:pt idx="1077">
                  <c:v>2923</c:v>
                </c:pt>
                <c:pt idx="1078">
                  <c:v>2922</c:v>
                </c:pt>
                <c:pt idx="1079">
                  <c:v>2921</c:v>
                </c:pt>
                <c:pt idx="1080">
                  <c:v>2920</c:v>
                </c:pt>
                <c:pt idx="1081">
                  <c:v>2919</c:v>
                </c:pt>
                <c:pt idx="1082">
                  <c:v>2918</c:v>
                </c:pt>
                <c:pt idx="1083">
                  <c:v>2917</c:v>
                </c:pt>
                <c:pt idx="1084">
                  <c:v>2916</c:v>
                </c:pt>
                <c:pt idx="1085">
                  <c:v>2915</c:v>
                </c:pt>
                <c:pt idx="1086">
                  <c:v>2914</c:v>
                </c:pt>
                <c:pt idx="1087">
                  <c:v>2913</c:v>
                </c:pt>
                <c:pt idx="1088">
                  <c:v>2912</c:v>
                </c:pt>
                <c:pt idx="1089">
                  <c:v>2911</c:v>
                </c:pt>
                <c:pt idx="1090">
                  <c:v>2910</c:v>
                </c:pt>
                <c:pt idx="1091">
                  <c:v>2909</c:v>
                </c:pt>
                <c:pt idx="1092">
                  <c:v>2908</c:v>
                </c:pt>
                <c:pt idx="1093">
                  <c:v>2907</c:v>
                </c:pt>
                <c:pt idx="1094">
                  <c:v>2906</c:v>
                </c:pt>
                <c:pt idx="1095">
                  <c:v>2905</c:v>
                </c:pt>
                <c:pt idx="1096">
                  <c:v>2904</c:v>
                </c:pt>
                <c:pt idx="1097">
                  <c:v>2903</c:v>
                </c:pt>
                <c:pt idx="1098">
                  <c:v>2902</c:v>
                </c:pt>
                <c:pt idx="1099">
                  <c:v>2901</c:v>
                </c:pt>
                <c:pt idx="1100">
                  <c:v>2900</c:v>
                </c:pt>
                <c:pt idx="1101">
                  <c:v>2899</c:v>
                </c:pt>
                <c:pt idx="1102">
                  <c:v>2898</c:v>
                </c:pt>
                <c:pt idx="1103">
                  <c:v>2897</c:v>
                </c:pt>
                <c:pt idx="1104">
                  <c:v>2896</c:v>
                </c:pt>
                <c:pt idx="1105">
                  <c:v>2895</c:v>
                </c:pt>
                <c:pt idx="1106">
                  <c:v>2894</c:v>
                </c:pt>
                <c:pt idx="1107">
                  <c:v>2893</c:v>
                </c:pt>
                <c:pt idx="1108">
                  <c:v>2892</c:v>
                </c:pt>
                <c:pt idx="1109">
                  <c:v>2891</c:v>
                </c:pt>
                <c:pt idx="1110">
                  <c:v>2890</c:v>
                </c:pt>
                <c:pt idx="1111">
                  <c:v>2889</c:v>
                </c:pt>
                <c:pt idx="1112">
                  <c:v>2888</c:v>
                </c:pt>
                <c:pt idx="1113">
                  <c:v>2887</c:v>
                </c:pt>
                <c:pt idx="1114">
                  <c:v>2886</c:v>
                </c:pt>
                <c:pt idx="1115">
                  <c:v>2885</c:v>
                </c:pt>
                <c:pt idx="1116">
                  <c:v>2884</c:v>
                </c:pt>
                <c:pt idx="1117">
                  <c:v>2883</c:v>
                </c:pt>
                <c:pt idx="1118">
                  <c:v>2882</c:v>
                </c:pt>
                <c:pt idx="1119">
                  <c:v>2881</c:v>
                </c:pt>
                <c:pt idx="1120">
                  <c:v>2880</c:v>
                </c:pt>
                <c:pt idx="1121">
                  <c:v>2879</c:v>
                </c:pt>
                <c:pt idx="1122">
                  <c:v>2878</c:v>
                </c:pt>
                <c:pt idx="1123">
                  <c:v>2877</c:v>
                </c:pt>
                <c:pt idx="1124">
                  <c:v>2876</c:v>
                </c:pt>
                <c:pt idx="1125">
                  <c:v>2875</c:v>
                </c:pt>
                <c:pt idx="1126">
                  <c:v>2874</c:v>
                </c:pt>
                <c:pt idx="1127">
                  <c:v>2873</c:v>
                </c:pt>
                <c:pt idx="1128">
                  <c:v>2872</c:v>
                </c:pt>
                <c:pt idx="1129">
                  <c:v>2871</c:v>
                </c:pt>
                <c:pt idx="1130">
                  <c:v>2870</c:v>
                </c:pt>
                <c:pt idx="1131">
                  <c:v>2869</c:v>
                </c:pt>
                <c:pt idx="1132">
                  <c:v>2868</c:v>
                </c:pt>
                <c:pt idx="1133">
                  <c:v>2867</c:v>
                </c:pt>
                <c:pt idx="1134">
                  <c:v>2866</c:v>
                </c:pt>
                <c:pt idx="1135">
                  <c:v>2865</c:v>
                </c:pt>
                <c:pt idx="1136">
                  <c:v>2864</c:v>
                </c:pt>
                <c:pt idx="1137">
                  <c:v>2863</c:v>
                </c:pt>
                <c:pt idx="1138">
                  <c:v>2862</c:v>
                </c:pt>
                <c:pt idx="1139">
                  <c:v>2861</c:v>
                </c:pt>
                <c:pt idx="1140">
                  <c:v>2860</c:v>
                </c:pt>
                <c:pt idx="1141">
                  <c:v>2859</c:v>
                </c:pt>
                <c:pt idx="1142">
                  <c:v>2858</c:v>
                </c:pt>
                <c:pt idx="1143">
                  <c:v>2857</c:v>
                </c:pt>
                <c:pt idx="1144">
                  <c:v>2856</c:v>
                </c:pt>
                <c:pt idx="1145">
                  <c:v>2855</c:v>
                </c:pt>
                <c:pt idx="1146">
                  <c:v>2854</c:v>
                </c:pt>
                <c:pt idx="1147">
                  <c:v>2853</c:v>
                </c:pt>
                <c:pt idx="1148">
                  <c:v>2852</c:v>
                </c:pt>
                <c:pt idx="1149">
                  <c:v>2851</c:v>
                </c:pt>
                <c:pt idx="1150">
                  <c:v>2850</c:v>
                </c:pt>
                <c:pt idx="1151">
                  <c:v>2849</c:v>
                </c:pt>
                <c:pt idx="1152">
                  <c:v>2848</c:v>
                </c:pt>
                <c:pt idx="1153">
                  <c:v>2847</c:v>
                </c:pt>
                <c:pt idx="1154">
                  <c:v>2846</c:v>
                </c:pt>
                <c:pt idx="1155">
                  <c:v>2845</c:v>
                </c:pt>
                <c:pt idx="1156">
                  <c:v>2844</c:v>
                </c:pt>
                <c:pt idx="1157">
                  <c:v>2843</c:v>
                </c:pt>
                <c:pt idx="1158">
                  <c:v>2842</c:v>
                </c:pt>
                <c:pt idx="1159">
                  <c:v>2841</c:v>
                </c:pt>
                <c:pt idx="1160">
                  <c:v>2840</c:v>
                </c:pt>
                <c:pt idx="1161">
                  <c:v>2839</c:v>
                </c:pt>
                <c:pt idx="1162">
                  <c:v>2838</c:v>
                </c:pt>
                <c:pt idx="1163">
                  <c:v>2837</c:v>
                </c:pt>
                <c:pt idx="1164">
                  <c:v>2836</c:v>
                </c:pt>
                <c:pt idx="1165">
                  <c:v>2835</c:v>
                </c:pt>
                <c:pt idx="1166">
                  <c:v>2834</c:v>
                </c:pt>
                <c:pt idx="1167">
                  <c:v>2833</c:v>
                </c:pt>
                <c:pt idx="1168">
                  <c:v>2832</c:v>
                </c:pt>
                <c:pt idx="1169">
                  <c:v>2831</c:v>
                </c:pt>
                <c:pt idx="1170">
                  <c:v>2830</c:v>
                </c:pt>
                <c:pt idx="1171">
                  <c:v>2829</c:v>
                </c:pt>
                <c:pt idx="1172">
                  <c:v>2828</c:v>
                </c:pt>
                <c:pt idx="1173">
                  <c:v>2827</c:v>
                </c:pt>
                <c:pt idx="1174">
                  <c:v>2826</c:v>
                </c:pt>
                <c:pt idx="1175">
                  <c:v>2825</c:v>
                </c:pt>
                <c:pt idx="1176">
                  <c:v>2824</c:v>
                </c:pt>
                <c:pt idx="1177">
                  <c:v>2823</c:v>
                </c:pt>
                <c:pt idx="1178">
                  <c:v>2822</c:v>
                </c:pt>
                <c:pt idx="1179">
                  <c:v>2821</c:v>
                </c:pt>
                <c:pt idx="1180">
                  <c:v>2820</c:v>
                </c:pt>
                <c:pt idx="1181">
                  <c:v>2819</c:v>
                </c:pt>
                <c:pt idx="1182">
                  <c:v>2818</c:v>
                </c:pt>
                <c:pt idx="1183">
                  <c:v>2817</c:v>
                </c:pt>
                <c:pt idx="1184">
                  <c:v>2816</c:v>
                </c:pt>
                <c:pt idx="1185">
                  <c:v>2815</c:v>
                </c:pt>
                <c:pt idx="1186">
                  <c:v>2814</c:v>
                </c:pt>
                <c:pt idx="1187">
                  <c:v>2813</c:v>
                </c:pt>
                <c:pt idx="1188">
                  <c:v>2812</c:v>
                </c:pt>
                <c:pt idx="1189">
                  <c:v>2811</c:v>
                </c:pt>
                <c:pt idx="1190">
                  <c:v>2810</c:v>
                </c:pt>
                <c:pt idx="1191">
                  <c:v>2809</c:v>
                </c:pt>
                <c:pt idx="1192">
                  <c:v>2808</c:v>
                </c:pt>
                <c:pt idx="1193">
                  <c:v>2807</c:v>
                </c:pt>
                <c:pt idx="1194">
                  <c:v>2806</c:v>
                </c:pt>
                <c:pt idx="1195">
                  <c:v>2805</c:v>
                </c:pt>
                <c:pt idx="1196">
                  <c:v>2804</c:v>
                </c:pt>
                <c:pt idx="1197">
                  <c:v>2803</c:v>
                </c:pt>
                <c:pt idx="1198">
                  <c:v>2802</c:v>
                </c:pt>
                <c:pt idx="1199">
                  <c:v>2801</c:v>
                </c:pt>
                <c:pt idx="1200">
                  <c:v>2800</c:v>
                </c:pt>
                <c:pt idx="1201">
                  <c:v>2799</c:v>
                </c:pt>
                <c:pt idx="1202">
                  <c:v>2798</c:v>
                </c:pt>
                <c:pt idx="1203">
                  <c:v>2797</c:v>
                </c:pt>
                <c:pt idx="1204">
                  <c:v>2796</c:v>
                </c:pt>
                <c:pt idx="1205">
                  <c:v>2795</c:v>
                </c:pt>
                <c:pt idx="1206">
                  <c:v>2794</c:v>
                </c:pt>
                <c:pt idx="1207">
                  <c:v>2793</c:v>
                </c:pt>
                <c:pt idx="1208">
                  <c:v>2792</c:v>
                </c:pt>
                <c:pt idx="1209">
                  <c:v>2791</c:v>
                </c:pt>
                <c:pt idx="1210">
                  <c:v>2790</c:v>
                </c:pt>
                <c:pt idx="1211">
                  <c:v>2789</c:v>
                </c:pt>
                <c:pt idx="1212">
                  <c:v>2788</c:v>
                </c:pt>
                <c:pt idx="1213">
                  <c:v>2787</c:v>
                </c:pt>
                <c:pt idx="1214">
                  <c:v>2786</c:v>
                </c:pt>
                <c:pt idx="1215">
                  <c:v>2785</c:v>
                </c:pt>
                <c:pt idx="1216">
                  <c:v>2784</c:v>
                </c:pt>
                <c:pt idx="1217">
                  <c:v>2783</c:v>
                </c:pt>
                <c:pt idx="1218">
                  <c:v>2782</c:v>
                </c:pt>
                <c:pt idx="1219">
                  <c:v>2781</c:v>
                </c:pt>
                <c:pt idx="1220">
                  <c:v>2780</c:v>
                </c:pt>
                <c:pt idx="1221">
                  <c:v>2779</c:v>
                </c:pt>
                <c:pt idx="1222">
                  <c:v>2778</c:v>
                </c:pt>
                <c:pt idx="1223">
                  <c:v>2777</c:v>
                </c:pt>
                <c:pt idx="1224">
                  <c:v>2776</c:v>
                </c:pt>
                <c:pt idx="1225">
                  <c:v>2775</c:v>
                </c:pt>
                <c:pt idx="1226">
                  <c:v>2774</c:v>
                </c:pt>
                <c:pt idx="1227">
                  <c:v>2773</c:v>
                </c:pt>
                <c:pt idx="1228">
                  <c:v>2772</c:v>
                </c:pt>
                <c:pt idx="1229">
                  <c:v>2771</c:v>
                </c:pt>
                <c:pt idx="1230">
                  <c:v>2770</c:v>
                </c:pt>
                <c:pt idx="1231">
                  <c:v>2769</c:v>
                </c:pt>
                <c:pt idx="1232">
                  <c:v>2768</c:v>
                </c:pt>
                <c:pt idx="1233">
                  <c:v>2767</c:v>
                </c:pt>
                <c:pt idx="1234">
                  <c:v>2766</c:v>
                </c:pt>
                <c:pt idx="1235">
                  <c:v>2765</c:v>
                </c:pt>
                <c:pt idx="1236">
                  <c:v>2764</c:v>
                </c:pt>
                <c:pt idx="1237">
                  <c:v>2763</c:v>
                </c:pt>
                <c:pt idx="1238">
                  <c:v>2762</c:v>
                </c:pt>
                <c:pt idx="1239">
                  <c:v>2761</c:v>
                </c:pt>
                <c:pt idx="1240">
                  <c:v>2760</c:v>
                </c:pt>
                <c:pt idx="1241">
                  <c:v>2759</c:v>
                </c:pt>
                <c:pt idx="1242">
                  <c:v>2758</c:v>
                </c:pt>
                <c:pt idx="1243">
                  <c:v>2757</c:v>
                </c:pt>
                <c:pt idx="1244">
                  <c:v>2756</c:v>
                </c:pt>
                <c:pt idx="1245">
                  <c:v>2755</c:v>
                </c:pt>
                <c:pt idx="1246">
                  <c:v>2754</c:v>
                </c:pt>
                <c:pt idx="1247">
                  <c:v>2753</c:v>
                </c:pt>
                <c:pt idx="1248">
                  <c:v>2752</c:v>
                </c:pt>
                <c:pt idx="1249">
                  <c:v>2751</c:v>
                </c:pt>
                <c:pt idx="1250">
                  <c:v>2750</c:v>
                </c:pt>
                <c:pt idx="1251">
                  <c:v>2749</c:v>
                </c:pt>
                <c:pt idx="1252">
                  <c:v>2748</c:v>
                </c:pt>
                <c:pt idx="1253">
                  <c:v>2747</c:v>
                </c:pt>
                <c:pt idx="1254">
                  <c:v>2746</c:v>
                </c:pt>
                <c:pt idx="1255">
                  <c:v>2745</c:v>
                </c:pt>
                <c:pt idx="1256">
                  <c:v>2744</c:v>
                </c:pt>
                <c:pt idx="1257">
                  <c:v>2743</c:v>
                </c:pt>
                <c:pt idx="1258">
                  <c:v>2742</c:v>
                </c:pt>
                <c:pt idx="1259">
                  <c:v>2741</c:v>
                </c:pt>
                <c:pt idx="1260">
                  <c:v>2740</c:v>
                </c:pt>
                <c:pt idx="1261">
                  <c:v>2739</c:v>
                </c:pt>
                <c:pt idx="1262">
                  <c:v>2738</c:v>
                </c:pt>
                <c:pt idx="1263">
                  <c:v>2737</c:v>
                </c:pt>
                <c:pt idx="1264">
                  <c:v>2736</c:v>
                </c:pt>
                <c:pt idx="1265">
                  <c:v>2735</c:v>
                </c:pt>
                <c:pt idx="1266">
                  <c:v>2734</c:v>
                </c:pt>
                <c:pt idx="1267">
                  <c:v>2733</c:v>
                </c:pt>
                <c:pt idx="1268">
                  <c:v>2732</c:v>
                </c:pt>
                <c:pt idx="1269">
                  <c:v>2731</c:v>
                </c:pt>
                <c:pt idx="1270">
                  <c:v>2730</c:v>
                </c:pt>
                <c:pt idx="1271">
                  <c:v>2729</c:v>
                </c:pt>
                <c:pt idx="1272">
                  <c:v>2728</c:v>
                </c:pt>
                <c:pt idx="1273">
                  <c:v>2727</c:v>
                </c:pt>
                <c:pt idx="1274">
                  <c:v>2726</c:v>
                </c:pt>
                <c:pt idx="1275">
                  <c:v>2725</c:v>
                </c:pt>
                <c:pt idx="1276">
                  <c:v>2724</c:v>
                </c:pt>
                <c:pt idx="1277">
                  <c:v>2723</c:v>
                </c:pt>
                <c:pt idx="1278">
                  <c:v>2722</c:v>
                </c:pt>
                <c:pt idx="1279">
                  <c:v>2721</c:v>
                </c:pt>
                <c:pt idx="1280">
                  <c:v>2720</c:v>
                </c:pt>
                <c:pt idx="1281">
                  <c:v>2719</c:v>
                </c:pt>
                <c:pt idx="1282">
                  <c:v>2718</c:v>
                </c:pt>
                <c:pt idx="1283">
                  <c:v>2717</c:v>
                </c:pt>
                <c:pt idx="1284">
                  <c:v>2716</c:v>
                </c:pt>
                <c:pt idx="1285">
                  <c:v>2715</c:v>
                </c:pt>
                <c:pt idx="1286">
                  <c:v>2714</c:v>
                </c:pt>
                <c:pt idx="1287">
                  <c:v>2713</c:v>
                </c:pt>
                <c:pt idx="1288">
                  <c:v>2712</c:v>
                </c:pt>
                <c:pt idx="1289">
                  <c:v>2711</c:v>
                </c:pt>
                <c:pt idx="1290">
                  <c:v>2710</c:v>
                </c:pt>
                <c:pt idx="1291">
                  <c:v>2709</c:v>
                </c:pt>
                <c:pt idx="1292">
                  <c:v>2708</c:v>
                </c:pt>
                <c:pt idx="1293">
                  <c:v>2707</c:v>
                </c:pt>
                <c:pt idx="1294">
                  <c:v>2706</c:v>
                </c:pt>
                <c:pt idx="1295">
                  <c:v>2705</c:v>
                </c:pt>
                <c:pt idx="1296">
                  <c:v>2704</c:v>
                </c:pt>
                <c:pt idx="1297">
                  <c:v>2703</c:v>
                </c:pt>
                <c:pt idx="1298">
                  <c:v>2702</c:v>
                </c:pt>
                <c:pt idx="1299">
                  <c:v>2701</c:v>
                </c:pt>
                <c:pt idx="1300">
                  <c:v>2700</c:v>
                </c:pt>
                <c:pt idx="1301">
                  <c:v>2699</c:v>
                </c:pt>
                <c:pt idx="1302">
                  <c:v>2698</c:v>
                </c:pt>
                <c:pt idx="1303">
                  <c:v>2697</c:v>
                </c:pt>
                <c:pt idx="1304">
                  <c:v>2696</c:v>
                </c:pt>
                <c:pt idx="1305">
                  <c:v>2695</c:v>
                </c:pt>
                <c:pt idx="1306">
                  <c:v>2694</c:v>
                </c:pt>
                <c:pt idx="1307">
                  <c:v>2693</c:v>
                </c:pt>
                <c:pt idx="1308">
                  <c:v>2692</c:v>
                </c:pt>
                <c:pt idx="1309">
                  <c:v>2691</c:v>
                </c:pt>
                <c:pt idx="1310">
                  <c:v>2690</c:v>
                </c:pt>
                <c:pt idx="1311">
                  <c:v>2689</c:v>
                </c:pt>
                <c:pt idx="1312">
                  <c:v>2688</c:v>
                </c:pt>
                <c:pt idx="1313">
                  <c:v>2687</c:v>
                </c:pt>
                <c:pt idx="1314">
                  <c:v>2686</c:v>
                </c:pt>
                <c:pt idx="1315">
                  <c:v>2685</c:v>
                </c:pt>
                <c:pt idx="1316">
                  <c:v>2684</c:v>
                </c:pt>
                <c:pt idx="1317">
                  <c:v>2683</c:v>
                </c:pt>
                <c:pt idx="1318">
                  <c:v>2682</c:v>
                </c:pt>
                <c:pt idx="1319">
                  <c:v>2681</c:v>
                </c:pt>
                <c:pt idx="1320">
                  <c:v>2680</c:v>
                </c:pt>
                <c:pt idx="1321">
                  <c:v>2679</c:v>
                </c:pt>
                <c:pt idx="1322">
                  <c:v>2678</c:v>
                </c:pt>
                <c:pt idx="1323">
                  <c:v>2677</c:v>
                </c:pt>
                <c:pt idx="1324">
                  <c:v>2676</c:v>
                </c:pt>
                <c:pt idx="1325">
                  <c:v>2675</c:v>
                </c:pt>
                <c:pt idx="1326">
                  <c:v>2674</c:v>
                </c:pt>
                <c:pt idx="1327">
                  <c:v>2673</c:v>
                </c:pt>
                <c:pt idx="1328">
                  <c:v>2672</c:v>
                </c:pt>
                <c:pt idx="1329">
                  <c:v>2671</c:v>
                </c:pt>
                <c:pt idx="1330">
                  <c:v>2670</c:v>
                </c:pt>
                <c:pt idx="1331">
                  <c:v>2669</c:v>
                </c:pt>
                <c:pt idx="1332">
                  <c:v>2668</c:v>
                </c:pt>
                <c:pt idx="1333">
                  <c:v>2667</c:v>
                </c:pt>
                <c:pt idx="1334">
                  <c:v>2666</c:v>
                </c:pt>
                <c:pt idx="1335">
                  <c:v>2665</c:v>
                </c:pt>
                <c:pt idx="1336">
                  <c:v>2664</c:v>
                </c:pt>
                <c:pt idx="1337">
                  <c:v>2663</c:v>
                </c:pt>
                <c:pt idx="1338">
                  <c:v>2662</c:v>
                </c:pt>
                <c:pt idx="1339">
                  <c:v>2661</c:v>
                </c:pt>
                <c:pt idx="1340">
                  <c:v>2660</c:v>
                </c:pt>
                <c:pt idx="1341">
                  <c:v>2659</c:v>
                </c:pt>
                <c:pt idx="1342">
                  <c:v>2658</c:v>
                </c:pt>
                <c:pt idx="1343">
                  <c:v>2657</c:v>
                </c:pt>
                <c:pt idx="1344">
                  <c:v>2656</c:v>
                </c:pt>
                <c:pt idx="1345">
                  <c:v>2655</c:v>
                </c:pt>
                <c:pt idx="1346">
                  <c:v>2654</c:v>
                </c:pt>
                <c:pt idx="1347">
                  <c:v>2653</c:v>
                </c:pt>
                <c:pt idx="1348">
                  <c:v>2652</c:v>
                </c:pt>
                <c:pt idx="1349">
                  <c:v>2651</c:v>
                </c:pt>
                <c:pt idx="1350">
                  <c:v>2650</c:v>
                </c:pt>
                <c:pt idx="1351">
                  <c:v>2649</c:v>
                </c:pt>
                <c:pt idx="1352">
                  <c:v>2648</c:v>
                </c:pt>
                <c:pt idx="1353">
                  <c:v>2647</c:v>
                </c:pt>
                <c:pt idx="1354">
                  <c:v>2646</c:v>
                </c:pt>
                <c:pt idx="1355">
                  <c:v>2645</c:v>
                </c:pt>
                <c:pt idx="1356">
                  <c:v>2644</c:v>
                </c:pt>
                <c:pt idx="1357">
                  <c:v>2643</c:v>
                </c:pt>
                <c:pt idx="1358">
                  <c:v>2642</c:v>
                </c:pt>
                <c:pt idx="1359">
                  <c:v>2641</c:v>
                </c:pt>
                <c:pt idx="1360">
                  <c:v>2640</c:v>
                </c:pt>
                <c:pt idx="1361">
                  <c:v>2639</c:v>
                </c:pt>
                <c:pt idx="1362">
                  <c:v>2638</c:v>
                </c:pt>
                <c:pt idx="1363">
                  <c:v>2637</c:v>
                </c:pt>
                <c:pt idx="1364">
                  <c:v>2636</c:v>
                </c:pt>
                <c:pt idx="1365">
                  <c:v>2635</c:v>
                </c:pt>
                <c:pt idx="1366">
                  <c:v>2634</c:v>
                </c:pt>
                <c:pt idx="1367">
                  <c:v>2633</c:v>
                </c:pt>
                <c:pt idx="1368">
                  <c:v>2632</c:v>
                </c:pt>
                <c:pt idx="1369">
                  <c:v>2631</c:v>
                </c:pt>
                <c:pt idx="1370">
                  <c:v>2630</c:v>
                </c:pt>
                <c:pt idx="1371">
                  <c:v>2629</c:v>
                </c:pt>
                <c:pt idx="1372">
                  <c:v>2628</c:v>
                </c:pt>
                <c:pt idx="1373">
                  <c:v>2627</c:v>
                </c:pt>
                <c:pt idx="1374">
                  <c:v>2626</c:v>
                </c:pt>
                <c:pt idx="1375">
                  <c:v>2625</c:v>
                </c:pt>
                <c:pt idx="1376">
                  <c:v>2624</c:v>
                </c:pt>
                <c:pt idx="1377">
                  <c:v>2623</c:v>
                </c:pt>
                <c:pt idx="1378">
                  <c:v>2622</c:v>
                </c:pt>
                <c:pt idx="1379">
                  <c:v>2621</c:v>
                </c:pt>
                <c:pt idx="1380">
                  <c:v>2620</c:v>
                </c:pt>
                <c:pt idx="1381">
                  <c:v>2619</c:v>
                </c:pt>
                <c:pt idx="1382">
                  <c:v>2618</c:v>
                </c:pt>
                <c:pt idx="1383">
                  <c:v>2617</c:v>
                </c:pt>
                <c:pt idx="1384">
                  <c:v>2616</c:v>
                </c:pt>
                <c:pt idx="1385">
                  <c:v>2615</c:v>
                </c:pt>
                <c:pt idx="1386">
                  <c:v>2614</c:v>
                </c:pt>
                <c:pt idx="1387">
                  <c:v>2613</c:v>
                </c:pt>
                <c:pt idx="1388">
                  <c:v>2612</c:v>
                </c:pt>
                <c:pt idx="1389">
                  <c:v>2611</c:v>
                </c:pt>
                <c:pt idx="1390">
                  <c:v>2610</c:v>
                </c:pt>
                <c:pt idx="1391">
                  <c:v>2609</c:v>
                </c:pt>
                <c:pt idx="1392">
                  <c:v>2608</c:v>
                </c:pt>
                <c:pt idx="1393">
                  <c:v>2607</c:v>
                </c:pt>
                <c:pt idx="1394">
                  <c:v>2606</c:v>
                </c:pt>
                <c:pt idx="1395">
                  <c:v>2605</c:v>
                </c:pt>
                <c:pt idx="1396">
                  <c:v>2604</c:v>
                </c:pt>
                <c:pt idx="1397">
                  <c:v>2603</c:v>
                </c:pt>
                <c:pt idx="1398">
                  <c:v>2602</c:v>
                </c:pt>
                <c:pt idx="1399">
                  <c:v>2601</c:v>
                </c:pt>
                <c:pt idx="1400">
                  <c:v>2600</c:v>
                </c:pt>
                <c:pt idx="1401">
                  <c:v>2599</c:v>
                </c:pt>
                <c:pt idx="1402">
                  <c:v>2598</c:v>
                </c:pt>
                <c:pt idx="1403">
                  <c:v>2597</c:v>
                </c:pt>
                <c:pt idx="1404">
                  <c:v>2596</c:v>
                </c:pt>
                <c:pt idx="1405">
                  <c:v>2595</c:v>
                </c:pt>
                <c:pt idx="1406">
                  <c:v>2594</c:v>
                </c:pt>
                <c:pt idx="1407">
                  <c:v>2593</c:v>
                </c:pt>
                <c:pt idx="1408">
                  <c:v>2592</c:v>
                </c:pt>
                <c:pt idx="1409">
                  <c:v>2591</c:v>
                </c:pt>
                <c:pt idx="1410">
                  <c:v>2590</c:v>
                </c:pt>
                <c:pt idx="1411">
                  <c:v>2589</c:v>
                </c:pt>
                <c:pt idx="1412">
                  <c:v>2588</c:v>
                </c:pt>
                <c:pt idx="1413">
                  <c:v>2587</c:v>
                </c:pt>
                <c:pt idx="1414">
                  <c:v>2586</c:v>
                </c:pt>
                <c:pt idx="1415">
                  <c:v>2585</c:v>
                </c:pt>
                <c:pt idx="1416">
                  <c:v>2584</c:v>
                </c:pt>
                <c:pt idx="1417">
                  <c:v>2583</c:v>
                </c:pt>
                <c:pt idx="1418">
                  <c:v>2582</c:v>
                </c:pt>
                <c:pt idx="1419">
                  <c:v>2581</c:v>
                </c:pt>
                <c:pt idx="1420">
                  <c:v>2580</c:v>
                </c:pt>
                <c:pt idx="1421">
                  <c:v>2579</c:v>
                </c:pt>
                <c:pt idx="1422">
                  <c:v>2578</c:v>
                </c:pt>
                <c:pt idx="1423">
                  <c:v>2577</c:v>
                </c:pt>
                <c:pt idx="1424">
                  <c:v>2576</c:v>
                </c:pt>
                <c:pt idx="1425">
                  <c:v>2575</c:v>
                </c:pt>
                <c:pt idx="1426">
                  <c:v>2574</c:v>
                </c:pt>
                <c:pt idx="1427">
                  <c:v>2573</c:v>
                </c:pt>
                <c:pt idx="1428">
                  <c:v>2572</c:v>
                </c:pt>
                <c:pt idx="1429">
                  <c:v>2571</c:v>
                </c:pt>
                <c:pt idx="1430">
                  <c:v>2570</c:v>
                </c:pt>
                <c:pt idx="1431">
                  <c:v>2569</c:v>
                </c:pt>
                <c:pt idx="1432">
                  <c:v>2568</c:v>
                </c:pt>
                <c:pt idx="1433">
                  <c:v>2567</c:v>
                </c:pt>
                <c:pt idx="1434">
                  <c:v>2566</c:v>
                </c:pt>
                <c:pt idx="1435">
                  <c:v>2565</c:v>
                </c:pt>
                <c:pt idx="1436">
                  <c:v>2564</c:v>
                </c:pt>
                <c:pt idx="1437">
                  <c:v>2563</c:v>
                </c:pt>
                <c:pt idx="1438">
                  <c:v>2562</c:v>
                </c:pt>
                <c:pt idx="1439">
                  <c:v>2561</c:v>
                </c:pt>
                <c:pt idx="1440">
                  <c:v>2560</c:v>
                </c:pt>
                <c:pt idx="1441">
                  <c:v>2559</c:v>
                </c:pt>
                <c:pt idx="1442">
                  <c:v>2558</c:v>
                </c:pt>
                <c:pt idx="1443">
                  <c:v>2557</c:v>
                </c:pt>
                <c:pt idx="1444">
                  <c:v>2556</c:v>
                </c:pt>
                <c:pt idx="1445">
                  <c:v>2555</c:v>
                </c:pt>
                <c:pt idx="1446">
                  <c:v>2554</c:v>
                </c:pt>
                <c:pt idx="1447">
                  <c:v>2553</c:v>
                </c:pt>
                <c:pt idx="1448">
                  <c:v>2552</c:v>
                </c:pt>
                <c:pt idx="1449">
                  <c:v>2551</c:v>
                </c:pt>
                <c:pt idx="1450">
                  <c:v>2550</c:v>
                </c:pt>
                <c:pt idx="1451">
                  <c:v>2549</c:v>
                </c:pt>
                <c:pt idx="1452">
                  <c:v>2548</c:v>
                </c:pt>
                <c:pt idx="1453">
                  <c:v>2547</c:v>
                </c:pt>
                <c:pt idx="1454">
                  <c:v>2546</c:v>
                </c:pt>
                <c:pt idx="1455">
                  <c:v>2545</c:v>
                </c:pt>
                <c:pt idx="1456">
                  <c:v>2544</c:v>
                </c:pt>
                <c:pt idx="1457">
                  <c:v>2543</c:v>
                </c:pt>
                <c:pt idx="1458">
                  <c:v>2542</c:v>
                </c:pt>
                <c:pt idx="1459">
                  <c:v>2541</c:v>
                </c:pt>
                <c:pt idx="1460">
                  <c:v>2540</c:v>
                </c:pt>
                <c:pt idx="1461">
                  <c:v>2539</c:v>
                </c:pt>
                <c:pt idx="1462">
                  <c:v>2538</c:v>
                </c:pt>
                <c:pt idx="1463">
                  <c:v>2537</c:v>
                </c:pt>
                <c:pt idx="1464">
                  <c:v>2536</c:v>
                </c:pt>
                <c:pt idx="1465">
                  <c:v>2535</c:v>
                </c:pt>
                <c:pt idx="1466">
                  <c:v>2534</c:v>
                </c:pt>
                <c:pt idx="1467">
                  <c:v>2533</c:v>
                </c:pt>
                <c:pt idx="1468">
                  <c:v>2532</c:v>
                </c:pt>
                <c:pt idx="1469">
                  <c:v>2531</c:v>
                </c:pt>
                <c:pt idx="1470">
                  <c:v>2530</c:v>
                </c:pt>
                <c:pt idx="1471">
                  <c:v>2529</c:v>
                </c:pt>
                <c:pt idx="1472">
                  <c:v>2528</c:v>
                </c:pt>
                <c:pt idx="1473">
                  <c:v>2527</c:v>
                </c:pt>
                <c:pt idx="1474">
                  <c:v>2526</c:v>
                </c:pt>
                <c:pt idx="1475">
                  <c:v>2525</c:v>
                </c:pt>
                <c:pt idx="1476">
                  <c:v>2524</c:v>
                </c:pt>
                <c:pt idx="1477">
                  <c:v>2523</c:v>
                </c:pt>
                <c:pt idx="1478">
                  <c:v>2522</c:v>
                </c:pt>
                <c:pt idx="1479">
                  <c:v>2521</c:v>
                </c:pt>
                <c:pt idx="1480">
                  <c:v>2520</c:v>
                </c:pt>
                <c:pt idx="1481">
                  <c:v>2519</c:v>
                </c:pt>
                <c:pt idx="1482">
                  <c:v>2518</c:v>
                </c:pt>
                <c:pt idx="1483">
                  <c:v>2517</c:v>
                </c:pt>
                <c:pt idx="1484">
                  <c:v>2516</c:v>
                </c:pt>
                <c:pt idx="1485">
                  <c:v>2515</c:v>
                </c:pt>
                <c:pt idx="1486">
                  <c:v>2514</c:v>
                </c:pt>
                <c:pt idx="1487">
                  <c:v>2513</c:v>
                </c:pt>
                <c:pt idx="1488">
                  <c:v>2512</c:v>
                </c:pt>
                <c:pt idx="1489">
                  <c:v>2511</c:v>
                </c:pt>
                <c:pt idx="1490">
                  <c:v>2510</c:v>
                </c:pt>
                <c:pt idx="1491">
                  <c:v>2509</c:v>
                </c:pt>
                <c:pt idx="1492">
                  <c:v>2508</c:v>
                </c:pt>
                <c:pt idx="1493">
                  <c:v>2507</c:v>
                </c:pt>
                <c:pt idx="1494">
                  <c:v>2506</c:v>
                </c:pt>
                <c:pt idx="1495">
                  <c:v>2505</c:v>
                </c:pt>
                <c:pt idx="1496">
                  <c:v>2504</c:v>
                </c:pt>
                <c:pt idx="1497">
                  <c:v>2503</c:v>
                </c:pt>
                <c:pt idx="1498">
                  <c:v>2502</c:v>
                </c:pt>
                <c:pt idx="1499">
                  <c:v>2501</c:v>
                </c:pt>
                <c:pt idx="1500">
                  <c:v>2500</c:v>
                </c:pt>
                <c:pt idx="1501">
                  <c:v>2499</c:v>
                </c:pt>
                <c:pt idx="1502">
                  <c:v>2498</c:v>
                </c:pt>
                <c:pt idx="1503">
                  <c:v>2497</c:v>
                </c:pt>
                <c:pt idx="1504">
                  <c:v>2496</c:v>
                </c:pt>
                <c:pt idx="1505">
                  <c:v>2495</c:v>
                </c:pt>
                <c:pt idx="1506">
                  <c:v>2494</c:v>
                </c:pt>
                <c:pt idx="1507">
                  <c:v>2493</c:v>
                </c:pt>
                <c:pt idx="1508">
                  <c:v>2492</c:v>
                </c:pt>
                <c:pt idx="1509">
                  <c:v>2491</c:v>
                </c:pt>
                <c:pt idx="1510">
                  <c:v>2490</c:v>
                </c:pt>
                <c:pt idx="1511">
                  <c:v>2489</c:v>
                </c:pt>
                <c:pt idx="1512">
                  <c:v>2488</c:v>
                </c:pt>
                <c:pt idx="1513">
                  <c:v>2487</c:v>
                </c:pt>
                <c:pt idx="1514">
                  <c:v>2486</c:v>
                </c:pt>
                <c:pt idx="1515">
                  <c:v>2485</c:v>
                </c:pt>
                <c:pt idx="1516">
                  <c:v>2484</c:v>
                </c:pt>
                <c:pt idx="1517">
                  <c:v>2483</c:v>
                </c:pt>
                <c:pt idx="1518">
                  <c:v>2482</c:v>
                </c:pt>
                <c:pt idx="1519">
                  <c:v>2481</c:v>
                </c:pt>
                <c:pt idx="1520">
                  <c:v>2480</c:v>
                </c:pt>
                <c:pt idx="1521">
                  <c:v>2479</c:v>
                </c:pt>
                <c:pt idx="1522">
                  <c:v>2478</c:v>
                </c:pt>
                <c:pt idx="1523">
                  <c:v>2477</c:v>
                </c:pt>
                <c:pt idx="1524">
                  <c:v>2476</c:v>
                </c:pt>
                <c:pt idx="1525">
                  <c:v>2475</c:v>
                </c:pt>
                <c:pt idx="1526">
                  <c:v>2474</c:v>
                </c:pt>
                <c:pt idx="1527">
                  <c:v>2473</c:v>
                </c:pt>
                <c:pt idx="1528">
                  <c:v>2472</c:v>
                </c:pt>
                <c:pt idx="1529">
                  <c:v>2471</c:v>
                </c:pt>
                <c:pt idx="1530">
                  <c:v>2470</c:v>
                </c:pt>
                <c:pt idx="1531">
                  <c:v>2469</c:v>
                </c:pt>
                <c:pt idx="1532">
                  <c:v>2468</c:v>
                </c:pt>
                <c:pt idx="1533">
                  <c:v>2467</c:v>
                </c:pt>
                <c:pt idx="1534">
                  <c:v>2466</c:v>
                </c:pt>
                <c:pt idx="1535">
                  <c:v>2465</c:v>
                </c:pt>
                <c:pt idx="1536">
                  <c:v>2464</c:v>
                </c:pt>
                <c:pt idx="1537">
                  <c:v>2463</c:v>
                </c:pt>
                <c:pt idx="1538">
                  <c:v>2462</c:v>
                </c:pt>
                <c:pt idx="1539">
                  <c:v>2461</c:v>
                </c:pt>
                <c:pt idx="1540">
                  <c:v>2460</c:v>
                </c:pt>
                <c:pt idx="1541">
                  <c:v>2459</c:v>
                </c:pt>
                <c:pt idx="1542">
                  <c:v>2458</c:v>
                </c:pt>
                <c:pt idx="1543">
                  <c:v>2457</c:v>
                </c:pt>
                <c:pt idx="1544">
                  <c:v>2456</c:v>
                </c:pt>
                <c:pt idx="1545">
                  <c:v>2455</c:v>
                </c:pt>
                <c:pt idx="1546">
                  <c:v>2454</c:v>
                </c:pt>
                <c:pt idx="1547">
                  <c:v>2453</c:v>
                </c:pt>
                <c:pt idx="1548">
                  <c:v>2452</c:v>
                </c:pt>
                <c:pt idx="1549">
                  <c:v>2451</c:v>
                </c:pt>
                <c:pt idx="1550">
                  <c:v>2450</c:v>
                </c:pt>
                <c:pt idx="1551">
                  <c:v>2449</c:v>
                </c:pt>
                <c:pt idx="1552">
                  <c:v>2448</c:v>
                </c:pt>
                <c:pt idx="1553">
                  <c:v>2447</c:v>
                </c:pt>
                <c:pt idx="1554">
                  <c:v>2446</c:v>
                </c:pt>
                <c:pt idx="1555">
                  <c:v>2445</c:v>
                </c:pt>
                <c:pt idx="1556">
                  <c:v>2444</c:v>
                </c:pt>
                <c:pt idx="1557">
                  <c:v>2443</c:v>
                </c:pt>
                <c:pt idx="1558">
                  <c:v>2442</c:v>
                </c:pt>
                <c:pt idx="1559">
                  <c:v>2441</c:v>
                </c:pt>
                <c:pt idx="1560">
                  <c:v>2440</c:v>
                </c:pt>
                <c:pt idx="1561">
                  <c:v>2439</c:v>
                </c:pt>
                <c:pt idx="1562">
                  <c:v>2438</c:v>
                </c:pt>
                <c:pt idx="1563">
                  <c:v>2437</c:v>
                </c:pt>
                <c:pt idx="1564">
                  <c:v>2436</c:v>
                </c:pt>
                <c:pt idx="1565">
                  <c:v>2435</c:v>
                </c:pt>
                <c:pt idx="1566">
                  <c:v>2434</c:v>
                </c:pt>
                <c:pt idx="1567">
                  <c:v>2433</c:v>
                </c:pt>
                <c:pt idx="1568">
                  <c:v>2432</c:v>
                </c:pt>
                <c:pt idx="1569">
                  <c:v>2431</c:v>
                </c:pt>
                <c:pt idx="1570">
                  <c:v>2430</c:v>
                </c:pt>
                <c:pt idx="1571">
                  <c:v>2429</c:v>
                </c:pt>
                <c:pt idx="1572">
                  <c:v>2428</c:v>
                </c:pt>
                <c:pt idx="1573">
                  <c:v>2427</c:v>
                </c:pt>
                <c:pt idx="1574">
                  <c:v>2426</c:v>
                </c:pt>
                <c:pt idx="1575">
                  <c:v>2425</c:v>
                </c:pt>
                <c:pt idx="1576">
                  <c:v>2424</c:v>
                </c:pt>
                <c:pt idx="1577">
                  <c:v>2423</c:v>
                </c:pt>
                <c:pt idx="1578">
                  <c:v>2422</c:v>
                </c:pt>
                <c:pt idx="1579">
                  <c:v>2421</c:v>
                </c:pt>
                <c:pt idx="1580">
                  <c:v>2420</c:v>
                </c:pt>
                <c:pt idx="1581">
                  <c:v>2419</c:v>
                </c:pt>
                <c:pt idx="1582">
                  <c:v>2418</c:v>
                </c:pt>
                <c:pt idx="1583">
                  <c:v>2417</c:v>
                </c:pt>
                <c:pt idx="1584">
                  <c:v>2416</c:v>
                </c:pt>
                <c:pt idx="1585">
                  <c:v>2415</c:v>
                </c:pt>
                <c:pt idx="1586">
                  <c:v>2414</c:v>
                </c:pt>
                <c:pt idx="1587">
                  <c:v>2413</c:v>
                </c:pt>
                <c:pt idx="1588">
                  <c:v>2412</c:v>
                </c:pt>
                <c:pt idx="1589">
                  <c:v>2411</c:v>
                </c:pt>
                <c:pt idx="1590">
                  <c:v>2410</c:v>
                </c:pt>
                <c:pt idx="1591">
                  <c:v>2409</c:v>
                </c:pt>
                <c:pt idx="1592">
                  <c:v>2408</c:v>
                </c:pt>
                <c:pt idx="1593">
                  <c:v>2407</c:v>
                </c:pt>
                <c:pt idx="1594">
                  <c:v>2406</c:v>
                </c:pt>
                <c:pt idx="1595">
                  <c:v>2405</c:v>
                </c:pt>
                <c:pt idx="1596">
                  <c:v>2404</c:v>
                </c:pt>
                <c:pt idx="1597">
                  <c:v>2403</c:v>
                </c:pt>
                <c:pt idx="1598">
                  <c:v>2402</c:v>
                </c:pt>
                <c:pt idx="1599">
                  <c:v>2401</c:v>
                </c:pt>
                <c:pt idx="1600">
                  <c:v>2400</c:v>
                </c:pt>
                <c:pt idx="1601">
                  <c:v>2399</c:v>
                </c:pt>
                <c:pt idx="1602">
                  <c:v>2398</c:v>
                </c:pt>
                <c:pt idx="1603">
                  <c:v>2397</c:v>
                </c:pt>
                <c:pt idx="1604">
                  <c:v>2396</c:v>
                </c:pt>
                <c:pt idx="1605">
                  <c:v>2395</c:v>
                </c:pt>
                <c:pt idx="1606">
                  <c:v>2394</c:v>
                </c:pt>
                <c:pt idx="1607">
                  <c:v>2393</c:v>
                </c:pt>
                <c:pt idx="1608">
                  <c:v>2392</c:v>
                </c:pt>
                <c:pt idx="1609">
                  <c:v>2391</c:v>
                </c:pt>
                <c:pt idx="1610">
                  <c:v>2390</c:v>
                </c:pt>
                <c:pt idx="1611">
                  <c:v>2389</c:v>
                </c:pt>
                <c:pt idx="1612">
                  <c:v>2388</c:v>
                </c:pt>
                <c:pt idx="1613">
                  <c:v>2387</c:v>
                </c:pt>
                <c:pt idx="1614">
                  <c:v>2386</c:v>
                </c:pt>
                <c:pt idx="1615">
                  <c:v>2385</c:v>
                </c:pt>
                <c:pt idx="1616">
                  <c:v>2384</c:v>
                </c:pt>
                <c:pt idx="1617">
                  <c:v>2383</c:v>
                </c:pt>
                <c:pt idx="1618">
                  <c:v>2382</c:v>
                </c:pt>
                <c:pt idx="1619">
                  <c:v>2381</c:v>
                </c:pt>
                <c:pt idx="1620">
                  <c:v>2380</c:v>
                </c:pt>
                <c:pt idx="1621">
                  <c:v>2379</c:v>
                </c:pt>
                <c:pt idx="1622">
                  <c:v>2378</c:v>
                </c:pt>
                <c:pt idx="1623">
                  <c:v>2377</c:v>
                </c:pt>
                <c:pt idx="1624">
                  <c:v>2376</c:v>
                </c:pt>
                <c:pt idx="1625">
                  <c:v>2375</c:v>
                </c:pt>
                <c:pt idx="1626">
                  <c:v>2374</c:v>
                </c:pt>
                <c:pt idx="1627">
                  <c:v>2373</c:v>
                </c:pt>
                <c:pt idx="1628">
                  <c:v>2372</c:v>
                </c:pt>
                <c:pt idx="1629">
                  <c:v>2371</c:v>
                </c:pt>
                <c:pt idx="1630">
                  <c:v>2370</c:v>
                </c:pt>
                <c:pt idx="1631">
                  <c:v>2369</c:v>
                </c:pt>
                <c:pt idx="1632">
                  <c:v>2368</c:v>
                </c:pt>
                <c:pt idx="1633">
                  <c:v>2367</c:v>
                </c:pt>
                <c:pt idx="1634">
                  <c:v>2366</c:v>
                </c:pt>
                <c:pt idx="1635">
                  <c:v>2365</c:v>
                </c:pt>
                <c:pt idx="1636">
                  <c:v>2364</c:v>
                </c:pt>
                <c:pt idx="1637">
                  <c:v>2363</c:v>
                </c:pt>
                <c:pt idx="1638">
                  <c:v>2362</c:v>
                </c:pt>
                <c:pt idx="1639">
                  <c:v>2361</c:v>
                </c:pt>
                <c:pt idx="1640">
                  <c:v>2360</c:v>
                </c:pt>
                <c:pt idx="1641">
                  <c:v>2359</c:v>
                </c:pt>
                <c:pt idx="1642">
                  <c:v>2358</c:v>
                </c:pt>
                <c:pt idx="1643">
                  <c:v>2357</c:v>
                </c:pt>
                <c:pt idx="1644">
                  <c:v>2356</c:v>
                </c:pt>
                <c:pt idx="1645">
                  <c:v>2355</c:v>
                </c:pt>
                <c:pt idx="1646">
                  <c:v>2354</c:v>
                </c:pt>
                <c:pt idx="1647">
                  <c:v>2353</c:v>
                </c:pt>
                <c:pt idx="1648">
                  <c:v>2352</c:v>
                </c:pt>
                <c:pt idx="1649">
                  <c:v>2351</c:v>
                </c:pt>
                <c:pt idx="1650">
                  <c:v>2350</c:v>
                </c:pt>
                <c:pt idx="1651">
                  <c:v>2349</c:v>
                </c:pt>
                <c:pt idx="1652">
                  <c:v>2348</c:v>
                </c:pt>
                <c:pt idx="1653">
                  <c:v>2347</c:v>
                </c:pt>
                <c:pt idx="1654">
                  <c:v>2346</c:v>
                </c:pt>
                <c:pt idx="1655">
                  <c:v>2345</c:v>
                </c:pt>
                <c:pt idx="1656">
                  <c:v>2344</c:v>
                </c:pt>
                <c:pt idx="1657">
                  <c:v>2343</c:v>
                </c:pt>
                <c:pt idx="1658">
                  <c:v>2342</c:v>
                </c:pt>
                <c:pt idx="1659">
                  <c:v>2341</c:v>
                </c:pt>
                <c:pt idx="1660">
                  <c:v>2340</c:v>
                </c:pt>
                <c:pt idx="1661">
                  <c:v>2339</c:v>
                </c:pt>
                <c:pt idx="1662">
                  <c:v>2338</c:v>
                </c:pt>
                <c:pt idx="1663">
                  <c:v>2337</c:v>
                </c:pt>
                <c:pt idx="1664">
                  <c:v>2336</c:v>
                </c:pt>
                <c:pt idx="1665">
                  <c:v>2335</c:v>
                </c:pt>
                <c:pt idx="1666">
                  <c:v>2334</c:v>
                </c:pt>
                <c:pt idx="1667">
                  <c:v>2333</c:v>
                </c:pt>
                <c:pt idx="1668">
                  <c:v>2332</c:v>
                </c:pt>
                <c:pt idx="1669">
                  <c:v>2331</c:v>
                </c:pt>
                <c:pt idx="1670">
                  <c:v>2330</c:v>
                </c:pt>
                <c:pt idx="1671">
                  <c:v>2329</c:v>
                </c:pt>
                <c:pt idx="1672">
                  <c:v>2328</c:v>
                </c:pt>
                <c:pt idx="1673">
                  <c:v>2327</c:v>
                </c:pt>
                <c:pt idx="1674">
                  <c:v>2326</c:v>
                </c:pt>
                <c:pt idx="1675">
                  <c:v>2325</c:v>
                </c:pt>
                <c:pt idx="1676">
                  <c:v>2324</c:v>
                </c:pt>
                <c:pt idx="1677">
                  <c:v>2323</c:v>
                </c:pt>
                <c:pt idx="1678">
                  <c:v>2322</c:v>
                </c:pt>
                <c:pt idx="1679">
                  <c:v>2321</c:v>
                </c:pt>
                <c:pt idx="1680">
                  <c:v>2320</c:v>
                </c:pt>
                <c:pt idx="1681">
                  <c:v>2319</c:v>
                </c:pt>
                <c:pt idx="1682">
                  <c:v>2318</c:v>
                </c:pt>
                <c:pt idx="1683">
                  <c:v>2317</c:v>
                </c:pt>
                <c:pt idx="1684">
                  <c:v>2316</c:v>
                </c:pt>
                <c:pt idx="1685">
                  <c:v>2315</c:v>
                </c:pt>
                <c:pt idx="1686">
                  <c:v>2314</c:v>
                </c:pt>
                <c:pt idx="1687">
                  <c:v>2313</c:v>
                </c:pt>
                <c:pt idx="1688">
                  <c:v>2312</c:v>
                </c:pt>
                <c:pt idx="1689">
                  <c:v>2311</c:v>
                </c:pt>
                <c:pt idx="1690">
                  <c:v>2310</c:v>
                </c:pt>
                <c:pt idx="1691">
                  <c:v>2309</c:v>
                </c:pt>
                <c:pt idx="1692">
                  <c:v>2308</c:v>
                </c:pt>
                <c:pt idx="1693">
                  <c:v>2307</c:v>
                </c:pt>
                <c:pt idx="1694">
                  <c:v>2306</c:v>
                </c:pt>
                <c:pt idx="1695">
                  <c:v>2305</c:v>
                </c:pt>
                <c:pt idx="1696">
                  <c:v>2304</c:v>
                </c:pt>
                <c:pt idx="1697">
                  <c:v>2303</c:v>
                </c:pt>
                <c:pt idx="1698">
                  <c:v>2302</c:v>
                </c:pt>
                <c:pt idx="1699">
                  <c:v>2301</c:v>
                </c:pt>
                <c:pt idx="1700">
                  <c:v>2300</c:v>
                </c:pt>
                <c:pt idx="1701">
                  <c:v>2299</c:v>
                </c:pt>
                <c:pt idx="1702">
                  <c:v>2298</c:v>
                </c:pt>
                <c:pt idx="1703">
                  <c:v>2297</c:v>
                </c:pt>
                <c:pt idx="1704">
                  <c:v>2296</c:v>
                </c:pt>
                <c:pt idx="1705">
                  <c:v>2295</c:v>
                </c:pt>
                <c:pt idx="1706">
                  <c:v>2294</c:v>
                </c:pt>
                <c:pt idx="1707">
                  <c:v>2293</c:v>
                </c:pt>
                <c:pt idx="1708">
                  <c:v>2292</c:v>
                </c:pt>
                <c:pt idx="1709">
                  <c:v>2291</c:v>
                </c:pt>
                <c:pt idx="1710">
                  <c:v>2290</c:v>
                </c:pt>
                <c:pt idx="1711">
                  <c:v>2289</c:v>
                </c:pt>
                <c:pt idx="1712">
                  <c:v>2288</c:v>
                </c:pt>
                <c:pt idx="1713">
                  <c:v>2287</c:v>
                </c:pt>
                <c:pt idx="1714">
                  <c:v>2286</c:v>
                </c:pt>
                <c:pt idx="1715">
                  <c:v>2285</c:v>
                </c:pt>
                <c:pt idx="1716">
                  <c:v>2284</c:v>
                </c:pt>
                <c:pt idx="1717">
                  <c:v>2283</c:v>
                </c:pt>
                <c:pt idx="1718">
                  <c:v>2282</c:v>
                </c:pt>
                <c:pt idx="1719">
                  <c:v>2281</c:v>
                </c:pt>
                <c:pt idx="1720">
                  <c:v>2280</c:v>
                </c:pt>
                <c:pt idx="1721">
                  <c:v>2279</c:v>
                </c:pt>
                <c:pt idx="1722">
                  <c:v>2278</c:v>
                </c:pt>
                <c:pt idx="1723">
                  <c:v>2277</c:v>
                </c:pt>
                <c:pt idx="1724">
                  <c:v>2276</c:v>
                </c:pt>
                <c:pt idx="1725">
                  <c:v>2275</c:v>
                </c:pt>
                <c:pt idx="1726">
                  <c:v>2274</c:v>
                </c:pt>
                <c:pt idx="1727">
                  <c:v>2273</c:v>
                </c:pt>
                <c:pt idx="1728">
                  <c:v>2272</c:v>
                </c:pt>
                <c:pt idx="1729">
                  <c:v>2271</c:v>
                </c:pt>
                <c:pt idx="1730">
                  <c:v>2270</c:v>
                </c:pt>
                <c:pt idx="1731">
                  <c:v>2269</c:v>
                </c:pt>
                <c:pt idx="1732">
                  <c:v>2268</c:v>
                </c:pt>
                <c:pt idx="1733">
                  <c:v>2267</c:v>
                </c:pt>
                <c:pt idx="1734">
                  <c:v>2266</c:v>
                </c:pt>
                <c:pt idx="1735">
                  <c:v>2265</c:v>
                </c:pt>
                <c:pt idx="1736">
                  <c:v>2264</c:v>
                </c:pt>
                <c:pt idx="1737">
                  <c:v>2263</c:v>
                </c:pt>
                <c:pt idx="1738">
                  <c:v>2262</c:v>
                </c:pt>
                <c:pt idx="1739">
                  <c:v>2261</c:v>
                </c:pt>
                <c:pt idx="1740">
                  <c:v>2260</c:v>
                </c:pt>
                <c:pt idx="1741">
                  <c:v>2259</c:v>
                </c:pt>
                <c:pt idx="1742">
                  <c:v>2258</c:v>
                </c:pt>
                <c:pt idx="1743">
                  <c:v>2257</c:v>
                </c:pt>
                <c:pt idx="1744">
                  <c:v>2256</c:v>
                </c:pt>
                <c:pt idx="1745">
                  <c:v>2255</c:v>
                </c:pt>
                <c:pt idx="1746">
                  <c:v>2254</c:v>
                </c:pt>
                <c:pt idx="1747">
                  <c:v>2253</c:v>
                </c:pt>
                <c:pt idx="1748">
                  <c:v>2252</c:v>
                </c:pt>
                <c:pt idx="1749">
                  <c:v>2251</c:v>
                </c:pt>
                <c:pt idx="1750">
                  <c:v>2250</c:v>
                </c:pt>
                <c:pt idx="1751">
                  <c:v>2249</c:v>
                </c:pt>
                <c:pt idx="1752">
                  <c:v>2248</c:v>
                </c:pt>
                <c:pt idx="1753">
                  <c:v>2247</c:v>
                </c:pt>
                <c:pt idx="1754">
                  <c:v>2246</c:v>
                </c:pt>
                <c:pt idx="1755">
                  <c:v>2245</c:v>
                </c:pt>
                <c:pt idx="1756">
                  <c:v>2244</c:v>
                </c:pt>
                <c:pt idx="1757">
                  <c:v>2243</c:v>
                </c:pt>
                <c:pt idx="1758">
                  <c:v>2242</c:v>
                </c:pt>
                <c:pt idx="1759">
                  <c:v>2241</c:v>
                </c:pt>
                <c:pt idx="1760">
                  <c:v>2240</c:v>
                </c:pt>
                <c:pt idx="1761">
                  <c:v>2239</c:v>
                </c:pt>
                <c:pt idx="1762">
                  <c:v>2238</c:v>
                </c:pt>
                <c:pt idx="1763">
                  <c:v>2237</c:v>
                </c:pt>
                <c:pt idx="1764">
                  <c:v>2236</c:v>
                </c:pt>
                <c:pt idx="1765">
                  <c:v>2235</c:v>
                </c:pt>
                <c:pt idx="1766">
                  <c:v>2234</c:v>
                </c:pt>
                <c:pt idx="1767">
                  <c:v>2233</c:v>
                </c:pt>
                <c:pt idx="1768">
                  <c:v>2232</c:v>
                </c:pt>
                <c:pt idx="1769">
                  <c:v>2231</c:v>
                </c:pt>
                <c:pt idx="1770">
                  <c:v>2230</c:v>
                </c:pt>
                <c:pt idx="1771">
                  <c:v>2229</c:v>
                </c:pt>
                <c:pt idx="1772">
                  <c:v>2228</c:v>
                </c:pt>
                <c:pt idx="1773">
                  <c:v>2227</c:v>
                </c:pt>
                <c:pt idx="1774">
                  <c:v>2226</c:v>
                </c:pt>
                <c:pt idx="1775">
                  <c:v>2225</c:v>
                </c:pt>
                <c:pt idx="1776">
                  <c:v>2224</c:v>
                </c:pt>
                <c:pt idx="1777">
                  <c:v>2223</c:v>
                </c:pt>
                <c:pt idx="1778">
                  <c:v>2222</c:v>
                </c:pt>
                <c:pt idx="1779">
                  <c:v>2221</c:v>
                </c:pt>
                <c:pt idx="1780">
                  <c:v>2220</c:v>
                </c:pt>
                <c:pt idx="1781">
                  <c:v>2219</c:v>
                </c:pt>
                <c:pt idx="1782">
                  <c:v>2218</c:v>
                </c:pt>
                <c:pt idx="1783">
                  <c:v>2217</c:v>
                </c:pt>
                <c:pt idx="1784">
                  <c:v>2216</c:v>
                </c:pt>
                <c:pt idx="1785">
                  <c:v>2215</c:v>
                </c:pt>
                <c:pt idx="1786">
                  <c:v>2214</c:v>
                </c:pt>
                <c:pt idx="1787">
                  <c:v>2213</c:v>
                </c:pt>
                <c:pt idx="1788">
                  <c:v>2212</c:v>
                </c:pt>
                <c:pt idx="1789">
                  <c:v>2211</c:v>
                </c:pt>
                <c:pt idx="1790">
                  <c:v>2210</c:v>
                </c:pt>
                <c:pt idx="1791">
                  <c:v>2209</c:v>
                </c:pt>
                <c:pt idx="1792">
                  <c:v>2208</c:v>
                </c:pt>
                <c:pt idx="1793">
                  <c:v>2207</c:v>
                </c:pt>
                <c:pt idx="1794">
                  <c:v>2206</c:v>
                </c:pt>
                <c:pt idx="1795">
                  <c:v>2205</c:v>
                </c:pt>
                <c:pt idx="1796">
                  <c:v>2204</c:v>
                </c:pt>
                <c:pt idx="1797">
                  <c:v>2203</c:v>
                </c:pt>
                <c:pt idx="1798">
                  <c:v>2202</c:v>
                </c:pt>
                <c:pt idx="1799">
                  <c:v>2201</c:v>
                </c:pt>
                <c:pt idx="1800">
                  <c:v>2200</c:v>
                </c:pt>
                <c:pt idx="1801">
                  <c:v>2199</c:v>
                </c:pt>
                <c:pt idx="1802">
                  <c:v>2198</c:v>
                </c:pt>
                <c:pt idx="1803">
                  <c:v>2197</c:v>
                </c:pt>
                <c:pt idx="1804">
                  <c:v>2196</c:v>
                </c:pt>
                <c:pt idx="1805">
                  <c:v>2195</c:v>
                </c:pt>
                <c:pt idx="1806">
                  <c:v>2194</c:v>
                </c:pt>
                <c:pt idx="1807">
                  <c:v>2193</c:v>
                </c:pt>
                <c:pt idx="1808">
                  <c:v>2192</c:v>
                </c:pt>
                <c:pt idx="1809">
                  <c:v>2191</c:v>
                </c:pt>
                <c:pt idx="1810">
                  <c:v>2190</c:v>
                </c:pt>
                <c:pt idx="1811">
                  <c:v>2189</c:v>
                </c:pt>
                <c:pt idx="1812">
                  <c:v>2188</c:v>
                </c:pt>
                <c:pt idx="1813">
                  <c:v>2187</c:v>
                </c:pt>
                <c:pt idx="1814">
                  <c:v>2186</c:v>
                </c:pt>
                <c:pt idx="1815">
                  <c:v>2185</c:v>
                </c:pt>
                <c:pt idx="1816">
                  <c:v>2184</c:v>
                </c:pt>
                <c:pt idx="1817">
                  <c:v>2183</c:v>
                </c:pt>
                <c:pt idx="1818">
                  <c:v>2182</c:v>
                </c:pt>
                <c:pt idx="1819">
                  <c:v>2181</c:v>
                </c:pt>
                <c:pt idx="1820">
                  <c:v>2180</c:v>
                </c:pt>
                <c:pt idx="1821">
                  <c:v>2179</c:v>
                </c:pt>
                <c:pt idx="1822">
                  <c:v>2178</c:v>
                </c:pt>
                <c:pt idx="1823">
                  <c:v>2177</c:v>
                </c:pt>
                <c:pt idx="1824">
                  <c:v>2176</c:v>
                </c:pt>
                <c:pt idx="1825">
                  <c:v>2175</c:v>
                </c:pt>
                <c:pt idx="1826">
                  <c:v>2174</c:v>
                </c:pt>
                <c:pt idx="1827">
                  <c:v>2173</c:v>
                </c:pt>
                <c:pt idx="1828">
                  <c:v>2172</c:v>
                </c:pt>
                <c:pt idx="1829">
                  <c:v>2171</c:v>
                </c:pt>
                <c:pt idx="1830">
                  <c:v>2170</c:v>
                </c:pt>
                <c:pt idx="1831">
                  <c:v>2169</c:v>
                </c:pt>
                <c:pt idx="1832">
                  <c:v>2168</c:v>
                </c:pt>
                <c:pt idx="1833">
                  <c:v>2167</c:v>
                </c:pt>
                <c:pt idx="1834">
                  <c:v>2166</c:v>
                </c:pt>
                <c:pt idx="1835">
                  <c:v>2165</c:v>
                </c:pt>
                <c:pt idx="1836">
                  <c:v>2164</c:v>
                </c:pt>
                <c:pt idx="1837">
                  <c:v>2163</c:v>
                </c:pt>
                <c:pt idx="1838">
                  <c:v>2162</c:v>
                </c:pt>
                <c:pt idx="1839">
                  <c:v>2161</c:v>
                </c:pt>
                <c:pt idx="1840">
                  <c:v>2160</c:v>
                </c:pt>
                <c:pt idx="1841">
                  <c:v>2159</c:v>
                </c:pt>
                <c:pt idx="1842">
                  <c:v>2158</c:v>
                </c:pt>
                <c:pt idx="1843">
                  <c:v>2157</c:v>
                </c:pt>
                <c:pt idx="1844">
                  <c:v>2156</c:v>
                </c:pt>
                <c:pt idx="1845">
                  <c:v>2155</c:v>
                </c:pt>
                <c:pt idx="1846">
                  <c:v>2154</c:v>
                </c:pt>
                <c:pt idx="1847">
                  <c:v>2153</c:v>
                </c:pt>
                <c:pt idx="1848">
                  <c:v>2152</c:v>
                </c:pt>
                <c:pt idx="1849">
                  <c:v>2151</c:v>
                </c:pt>
                <c:pt idx="1850">
                  <c:v>2150</c:v>
                </c:pt>
                <c:pt idx="1851">
                  <c:v>2149</c:v>
                </c:pt>
                <c:pt idx="1852">
                  <c:v>2148</c:v>
                </c:pt>
                <c:pt idx="1853">
                  <c:v>2147</c:v>
                </c:pt>
                <c:pt idx="1854">
                  <c:v>2146</c:v>
                </c:pt>
                <c:pt idx="1855">
                  <c:v>2145</c:v>
                </c:pt>
                <c:pt idx="1856">
                  <c:v>2144</c:v>
                </c:pt>
                <c:pt idx="1857">
                  <c:v>2143</c:v>
                </c:pt>
                <c:pt idx="1858">
                  <c:v>2142</c:v>
                </c:pt>
                <c:pt idx="1859">
                  <c:v>2141</c:v>
                </c:pt>
                <c:pt idx="1860">
                  <c:v>2140</c:v>
                </c:pt>
                <c:pt idx="1861">
                  <c:v>2139</c:v>
                </c:pt>
                <c:pt idx="1862">
                  <c:v>2138</c:v>
                </c:pt>
                <c:pt idx="1863">
                  <c:v>2137</c:v>
                </c:pt>
                <c:pt idx="1864">
                  <c:v>2136</c:v>
                </c:pt>
                <c:pt idx="1865">
                  <c:v>2135</c:v>
                </c:pt>
                <c:pt idx="1866">
                  <c:v>2134</c:v>
                </c:pt>
                <c:pt idx="1867">
                  <c:v>2133</c:v>
                </c:pt>
                <c:pt idx="1868">
                  <c:v>2132</c:v>
                </c:pt>
                <c:pt idx="1869">
                  <c:v>2131</c:v>
                </c:pt>
                <c:pt idx="1870">
                  <c:v>2130</c:v>
                </c:pt>
                <c:pt idx="1871">
                  <c:v>2129</c:v>
                </c:pt>
                <c:pt idx="1872">
                  <c:v>2128</c:v>
                </c:pt>
                <c:pt idx="1873">
                  <c:v>2127</c:v>
                </c:pt>
                <c:pt idx="1874">
                  <c:v>2126</c:v>
                </c:pt>
                <c:pt idx="1875">
                  <c:v>2125</c:v>
                </c:pt>
                <c:pt idx="1876">
                  <c:v>2124</c:v>
                </c:pt>
                <c:pt idx="1877">
                  <c:v>2123</c:v>
                </c:pt>
                <c:pt idx="1878">
                  <c:v>2122</c:v>
                </c:pt>
                <c:pt idx="1879">
                  <c:v>2121</c:v>
                </c:pt>
                <c:pt idx="1880">
                  <c:v>2120</c:v>
                </c:pt>
                <c:pt idx="1881">
                  <c:v>2119</c:v>
                </c:pt>
                <c:pt idx="1882">
                  <c:v>2118</c:v>
                </c:pt>
                <c:pt idx="1883">
                  <c:v>2117</c:v>
                </c:pt>
                <c:pt idx="1884">
                  <c:v>2116</c:v>
                </c:pt>
                <c:pt idx="1885">
                  <c:v>2115</c:v>
                </c:pt>
                <c:pt idx="1886">
                  <c:v>2114</c:v>
                </c:pt>
                <c:pt idx="1887">
                  <c:v>2113</c:v>
                </c:pt>
                <c:pt idx="1888">
                  <c:v>2112</c:v>
                </c:pt>
                <c:pt idx="1889">
                  <c:v>2111</c:v>
                </c:pt>
                <c:pt idx="1890">
                  <c:v>2110</c:v>
                </c:pt>
                <c:pt idx="1891">
                  <c:v>2109</c:v>
                </c:pt>
                <c:pt idx="1892">
                  <c:v>2108</c:v>
                </c:pt>
                <c:pt idx="1893">
                  <c:v>2107</c:v>
                </c:pt>
                <c:pt idx="1894">
                  <c:v>2106</c:v>
                </c:pt>
                <c:pt idx="1895">
                  <c:v>2105</c:v>
                </c:pt>
                <c:pt idx="1896">
                  <c:v>2104</c:v>
                </c:pt>
                <c:pt idx="1897">
                  <c:v>2103</c:v>
                </c:pt>
                <c:pt idx="1898">
                  <c:v>2102</c:v>
                </c:pt>
                <c:pt idx="1899">
                  <c:v>2101</c:v>
                </c:pt>
                <c:pt idx="1900">
                  <c:v>2100</c:v>
                </c:pt>
                <c:pt idx="1901">
                  <c:v>2099</c:v>
                </c:pt>
                <c:pt idx="1902">
                  <c:v>2098</c:v>
                </c:pt>
                <c:pt idx="1903">
                  <c:v>2097</c:v>
                </c:pt>
                <c:pt idx="1904">
                  <c:v>2096</c:v>
                </c:pt>
                <c:pt idx="1905">
                  <c:v>2095</c:v>
                </c:pt>
                <c:pt idx="1906">
                  <c:v>2094</c:v>
                </c:pt>
                <c:pt idx="1907">
                  <c:v>2093</c:v>
                </c:pt>
                <c:pt idx="1908">
                  <c:v>2092</c:v>
                </c:pt>
                <c:pt idx="1909">
                  <c:v>2091</c:v>
                </c:pt>
                <c:pt idx="1910">
                  <c:v>2090</c:v>
                </c:pt>
                <c:pt idx="1911">
                  <c:v>2089</c:v>
                </c:pt>
                <c:pt idx="1912">
                  <c:v>2088</c:v>
                </c:pt>
                <c:pt idx="1913">
                  <c:v>2087</c:v>
                </c:pt>
                <c:pt idx="1914">
                  <c:v>2086</c:v>
                </c:pt>
                <c:pt idx="1915">
                  <c:v>2085</c:v>
                </c:pt>
                <c:pt idx="1916">
                  <c:v>2084</c:v>
                </c:pt>
                <c:pt idx="1917">
                  <c:v>2083</c:v>
                </c:pt>
                <c:pt idx="1918">
                  <c:v>2082</c:v>
                </c:pt>
                <c:pt idx="1919">
                  <c:v>2081</c:v>
                </c:pt>
                <c:pt idx="1920">
                  <c:v>2080</c:v>
                </c:pt>
                <c:pt idx="1921">
                  <c:v>2079</c:v>
                </c:pt>
                <c:pt idx="1922">
                  <c:v>2078</c:v>
                </c:pt>
                <c:pt idx="1923">
                  <c:v>2077</c:v>
                </c:pt>
                <c:pt idx="1924">
                  <c:v>2076</c:v>
                </c:pt>
                <c:pt idx="1925">
                  <c:v>2075</c:v>
                </c:pt>
                <c:pt idx="1926">
                  <c:v>2074</c:v>
                </c:pt>
                <c:pt idx="1927">
                  <c:v>2073</c:v>
                </c:pt>
                <c:pt idx="1928">
                  <c:v>2072</c:v>
                </c:pt>
                <c:pt idx="1929">
                  <c:v>2071</c:v>
                </c:pt>
                <c:pt idx="1930">
                  <c:v>2070</c:v>
                </c:pt>
                <c:pt idx="1931">
                  <c:v>2069</c:v>
                </c:pt>
                <c:pt idx="1932">
                  <c:v>2068</c:v>
                </c:pt>
                <c:pt idx="1933">
                  <c:v>2067</c:v>
                </c:pt>
                <c:pt idx="1934">
                  <c:v>2066</c:v>
                </c:pt>
                <c:pt idx="1935">
                  <c:v>2065</c:v>
                </c:pt>
                <c:pt idx="1936">
                  <c:v>2064</c:v>
                </c:pt>
                <c:pt idx="1937">
                  <c:v>2063</c:v>
                </c:pt>
                <c:pt idx="1938">
                  <c:v>2062</c:v>
                </c:pt>
                <c:pt idx="1939">
                  <c:v>2061</c:v>
                </c:pt>
                <c:pt idx="1940">
                  <c:v>2060</c:v>
                </c:pt>
                <c:pt idx="1941">
                  <c:v>2059</c:v>
                </c:pt>
                <c:pt idx="1942">
                  <c:v>2058</c:v>
                </c:pt>
                <c:pt idx="1943">
                  <c:v>2057</c:v>
                </c:pt>
                <c:pt idx="1944">
                  <c:v>2056</c:v>
                </c:pt>
                <c:pt idx="1945">
                  <c:v>2055</c:v>
                </c:pt>
                <c:pt idx="1946">
                  <c:v>2054</c:v>
                </c:pt>
                <c:pt idx="1947">
                  <c:v>2053</c:v>
                </c:pt>
                <c:pt idx="1948">
                  <c:v>2052</c:v>
                </c:pt>
                <c:pt idx="1949">
                  <c:v>2051</c:v>
                </c:pt>
                <c:pt idx="1950">
                  <c:v>2050</c:v>
                </c:pt>
                <c:pt idx="1951">
                  <c:v>2049</c:v>
                </c:pt>
                <c:pt idx="1952">
                  <c:v>2048</c:v>
                </c:pt>
                <c:pt idx="1953">
                  <c:v>2047</c:v>
                </c:pt>
                <c:pt idx="1954">
                  <c:v>2046</c:v>
                </c:pt>
                <c:pt idx="1955">
                  <c:v>2045</c:v>
                </c:pt>
                <c:pt idx="1956">
                  <c:v>2044</c:v>
                </c:pt>
                <c:pt idx="1957">
                  <c:v>2043</c:v>
                </c:pt>
                <c:pt idx="1958">
                  <c:v>2042</c:v>
                </c:pt>
                <c:pt idx="1959">
                  <c:v>2041</c:v>
                </c:pt>
                <c:pt idx="1960">
                  <c:v>2040</c:v>
                </c:pt>
                <c:pt idx="1961">
                  <c:v>2039</c:v>
                </c:pt>
                <c:pt idx="1962">
                  <c:v>2038</c:v>
                </c:pt>
                <c:pt idx="1963">
                  <c:v>2037</c:v>
                </c:pt>
                <c:pt idx="1964">
                  <c:v>2036</c:v>
                </c:pt>
                <c:pt idx="1965">
                  <c:v>2035</c:v>
                </c:pt>
                <c:pt idx="1966">
                  <c:v>2034</c:v>
                </c:pt>
                <c:pt idx="1967">
                  <c:v>2033</c:v>
                </c:pt>
                <c:pt idx="1968">
                  <c:v>2032</c:v>
                </c:pt>
                <c:pt idx="1969">
                  <c:v>2031</c:v>
                </c:pt>
                <c:pt idx="1970">
                  <c:v>2030</c:v>
                </c:pt>
                <c:pt idx="1971">
                  <c:v>2029</c:v>
                </c:pt>
                <c:pt idx="1972">
                  <c:v>2028</c:v>
                </c:pt>
                <c:pt idx="1973">
                  <c:v>2027</c:v>
                </c:pt>
                <c:pt idx="1974">
                  <c:v>2026</c:v>
                </c:pt>
                <c:pt idx="1975">
                  <c:v>2025</c:v>
                </c:pt>
                <c:pt idx="1976">
                  <c:v>2024</c:v>
                </c:pt>
                <c:pt idx="1977">
                  <c:v>2023</c:v>
                </c:pt>
                <c:pt idx="1978">
                  <c:v>2022</c:v>
                </c:pt>
                <c:pt idx="1979">
                  <c:v>2021</c:v>
                </c:pt>
                <c:pt idx="1980">
                  <c:v>2020</c:v>
                </c:pt>
                <c:pt idx="1981">
                  <c:v>2019</c:v>
                </c:pt>
                <c:pt idx="1982">
                  <c:v>2018</c:v>
                </c:pt>
                <c:pt idx="1983">
                  <c:v>2017</c:v>
                </c:pt>
                <c:pt idx="1984">
                  <c:v>2016</c:v>
                </c:pt>
                <c:pt idx="1985">
                  <c:v>2015</c:v>
                </c:pt>
                <c:pt idx="1986">
                  <c:v>2014</c:v>
                </c:pt>
                <c:pt idx="1987">
                  <c:v>2013</c:v>
                </c:pt>
                <c:pt idx="1988">
                  <c:v>2012</c:v>
                </c:pt>
                <c:pt idx="1989">
                  <c:v>2011</c:v>
                </c:pt>
                <c:pt idx="1990">
                  <c:v>2010</c:v>
                </c:pt>
                <c:pt idx="1991">
                  <c:v>2009</c:v>
                </c:pt>
                <c:pt idx="1992">
                  <c:v>2008</c:v>
                </c:pt>
                <c:pt idx="1993">
                  <c:v>2007</c:v>
                </c:pt>
                <c:pt idx="1994">
                  <c:v>2006</c:v>
                </c:pt>
                <c:pt idx="1995">
                  <c:v>2005</c:v>
                </c:pt>
                <c:pt idx="1996">
                  <c:v>2004</c:v>
                </c:pt>
                <c:pt idx="1997">
                  <c:v>2003</c:v>
                </c:pt>
                <c:pt idx="1998">
                  <c:v>2002</c:v>
                </c:pt>
                <c:pt idx="1999">
                  <c:v>2001</c:v>
                </c:pt>
                <c:pt idx="2000">
                  <c:v>2000</c:v>
                </c:pt>
                <c:pt idx="2001">
                  <c:v>1999</c:v>
                </c:pt>
                <c:pt idx="2002">
                  <c:v>1998</c:v>
                </c:pt>
                <c:pt idx="2003">
                  <c:v>1997</c:v>
                </c:pt>
                <c:pt idx="2004">
                  <c:v>1996</c:v>
                </c:pt>
                <c:pt idx="2005">
                  <c:v>1995</c:v>
                </c:pt>
                <c:pt idx="2006">
                  <c:v>1994</c:v>
                </c:pt>
                <c:pt idx="2007">
                  <c:v>1993</c:v>
                </c:pt>
                <c:pt idx="2008">
                  <c:v>1992</c:v>
                </c:pt>
                <c:pt idx="2009">
                  <c:v>1991</c:v>
                </c:pt>
                <c:pt idx="2010">
                  <c:v>1990</c:v>
                </c:pt>
                <c:pt idx="2011">
                  <c:v>1989</c:v>
                </c:pt>
                <c:pt idx="2012">
                  <c:v>1988</c:v>
                </c:pt>
                <c:pt idx="2013">
                  <c:v>1987</c:v>
                </c:pt>
                <c:pt idx="2014">
                  <c:v>1986</c:v>
                </c:pt>
                <c:pt idx="2015">
                  <c:v>1985</c:v>
                </c:pt>
                <c:pt idx="2016">
                  <c:v>1984</c:v>
                </c:pt>
                <c:pt idx="2017">
                  <c:v>1983</c:v>
                </c:pt>
                <c:pt idx="2018">
                  <c:v>1982</c:v>
                </c:pt>
                <c:pt idx="2019">
                  <c:v>1981</c:v>
                </c:pt>
                <c:pt idx="2020">
                  <c:v>1980</c:v>
                </c:pt>
                <c:pt idx="2021">
                  <c:v>1979</c:v>
                </c:pt>
                <c:pt idx="2022">
                  <c:v>1978</c:v>
                </c:pt>
                <c:pt idx="2023">
                  <c:v>1977</c:v>
                </c:pt>
                <c:pt idx="2024">
                  <c:v>1976</c:v>
                </c:pt>
                <c:pt idx="2025">
                  <c:v>1975</c:v>
                </c:pt>
                <c:pt idx="2026">
                  <c:v>1974</c:v>
                </c:pt>
                <c:pt idx="2027">
                  <c:v>1973</c:v>
                </c:pt>
                <c:pt idx="2028">
                  <c:v>1972</c:v>
                </c:pt>
                <c:pt idx="2029">
                  <c:v>1971</c:v>
                </c:pt>
                <c:pt idx="2030">
                  <c:v>1970</c:v>
                </c:pt>
                <c:pt idx="2031">
                  <c:v>1969</c:v>
                </c:pt>
                <c:pt idx="2032">
                  <c:v>1968</c:v>
                </c:pt>
                <c:pt idx="2033">
                  <c:v>1967</c:v>
                </c:pt>
                <c:pt idx="2034">
                  <c:v>1966</c:v>
                </c:pt>
                <c:pt idx="2035">
                  <c:v>1965</c:v>
                </c:pt>
                <c:pt idx="2036">
                  <c:v>1964</c:v>
                </c:pt>
                <c:pt idx="2037">
                  <c:v>1963</c:v>
                </c:pt>
                <c:pt idx="2038">
                  <c:v>1962</c:v>
                </c:pt>
                <c:pt idx="2039">
                  <c:v>1961</c:v>
                </c:pt>
                <c:pt idx="2040">
                  <c:v>1960</c:v>
                </c:pt>
                <c:pt idx="2041">
                  <c:v>1959</c:v>
                </c:pt>
                <c:pt idx="2042">
                  <c:v>1958</c:v>
                </c:pt>
                <c:pt idx="2043">
                  <c:v>1957</c:v>
                </c:pt>
                <c:pt idx="2044">
                  <c:v>1956</c:v>
                </c:pt>
                <c:pt idx="2045">
                  <c:v>1955</c:v>
                </c:pt>
                <c:pt idx="2046">
                  <c:v>1954</c:v>
                </c:pt>
                <c:pt idx="2047">
                  <c:v>1953</c:v>
                </c:pt>
                <c:pt idx="2048">
                  <c:v>1952</c:v>
                </c:pt>
                <c:pt idx="2049">
                  <c:v>1951</c:v>
                </c:pt>
                <c:pt idx="2050">
                  <c:v>1950</c:v>
                </c:pt>
                <c:pt idx="2051">
                  <c:v>1949</c:v>
                </c:pt>
                <c:pt idx="2052">
                  <c:v>1948</c:v>
                </c:pt>
                <c:pt idx="2053">
                  <c:v>1947</c:v>
                </c:pt>
                <c:pt idx="2054">
                  <c:v>1946</c:v>
                </c:pt>
                <c:pt idx="2055">
                  <c:v>1945</c:v>
                </c:pt>
                <c:pt idx="2056">
                  <c:v>1944</c:v>
                </c:pt>
                <c:pt idx="2057">
                  <c:v>1943</c:v>
                </c:pt>
                <c:pt idx="2058">
                  <c:v>1942</c:v>
                </c:pt>
                <c:pt idx="2059">
                  <c:v>1941</c:v>
                </c:pt>
                <c:pt idx="2060">
                  <c:v>1940</c:v>
                </c:pt>
                <c:pt idx="2061">
                  <c:v>1939</c:v>
                </c:pt>
                <c:pt idx="2062">
                  <c:v>1938</c:v>
                </c:pt>
                <c:pt idx="2063">
                  <c:v>1937</c:v>
                </c:pt>
                <c:pt idx="2064">
                  <c:v>1936</c:v>
                </c:pt>
                <c:pt idx="2065">
                  <c:v>1935</c:v>
                </c:pt>
                <c:pt idx="2066">
                  <c:v>1934</c:v>
                </c:pt>
                <c:pt idx="2067">
                  <c:v>1933</c:v>
                </c:pt>
                <c:pt idx="2068">
                  <c:v>1932</c:v>
                </c:pt>
                <c:pt idx="2069">
                  <c:v>1931</c:v>
                </c:pt>
                <c:pt idx="2070">
                  <c:v>1930</c:v>
                </c:pt>
                <c:pt idx="2071">
                  <c:v>1929</c:v>
                </c:pt>
                <c:pt idx="2072">
                  <c:v>1928</c:v>
                </c:pt>
                <c:pt idx="2073">
                  <c:v>1927</c:v>
                </c:pt>
                <c:pt idx="2074">
                  <c:v>1926</c:v>
                </c:pt>
                <c:pt idx="2075">
                  <c:v>1925</c:v>
                </c:pt>
                <c:pt idx="2076">
                  <c:v>1924</c:v>
                </c:pt>
                <c:pt idx="2077">
                  <c:v>1923</c:v>
                </c:pt>
                <c:pt idx="2078">
                  <c:v>1922</c:v>
                </c:pt>
                <c:pt idx="2079">
                  <c:v>1921</c:v>
                </c:pt>
                <c:pt idx="2080">
                  <c:v>1920</c:v>
                </c:pt>
                <c:pt idx="2081">
                  <c:v>1919</c:v>
                </c:pt>
                <c:pt idx="2082">
                  <c:v>1918</c:v>
                </c:pt>
                <c:pt idx="2083">
                  <c:v>1917</c:v>
                </c:pt>
                <c:pt idx="2084">
                  <c:v>1916</c:v>
                </c:pt>
                <c:pt idx="2085">
                  <c:v>1915</c:v>
                </c:pt>
                <c:pt idx="2086">
                  <c:v>1914</c:v>
                </c:pt>
                <c:pt idx="2087">
                  <c:v>1913</c:v>
                </c:pt>
                <c:pt idx="2088">
                  <c:v>1912</c:v>
                </c:pt>
                <c:pt idx="2089">
                  <c:v>1911</c:v>
                </c:pt>
                <c:pt idx="2090">
                  <c:v>1910</c:v>
                </c:pt>
                <c:pt idx="2091">
                  <c:v>1909</c:v>
                </c:pt>
                <c:pt idx="2092">
                  <c:v>1908</c:v>
                </c:pt>
                <c:pt idx="2093">
                  <c:v>1907</c:v>
                </c:pt>
                <c:pt idx="2094">
                  <c:v>1906</c:v>
                </c:pt>
                <c:pt idx="2095">
                  <c:v>1905</c:v>
                </c:pt>
                <c:pt idx="2096">
                  <c:v>1904</c:v>
                </c:pt>
                <c:pt idx="2097">
                  <c:v>1903</c:v>
                </c:pt>
                <c:pt idx="2098">
                  <c:v>1902</c:v>
                </c:pt>
                <c:pt idx="2099">
                  <c:v>1901</c:v>
                </c:pt>
                <c:pt idx="2100">
                  <c:v>1900</c:v>
                </c:pt>
                <c:pt idx="2101">
                  <c:v>1899</c:v>
                </c:pt>
                <c:pt idx="2102">
                  <c:v>1898</c:v>
                </c:pt>
                <c:pt idx="2103">
                  <c:v>1897</c:v>
                </c:pt>
                <c:pt idx="2104">
                  <c:v>1896</c:v>
                </c:pt>
                <c:pt idx="2105">
                  <c:v>1895</c:v>
                </c:pt>
                <c:pt idx="2106">
                  <c:v>1894</c:v>
                </c:pt>
                <c:pt idx="2107">
                  <c:v>1893</c:v>
                </c:pt>
                <c:pt idx="2108">
                  <c:v>1892</c:v>
                </c:pt>
                <c:pt idx="2109">
                  <c:v>1891</c:v>
                </c:pt>
                <c:pt idx="2110">
                  <c:v>1890</c:v>
                </c:pt>
                <c:pt idx="2111">
                  <c:v>1889</c:v>
                </c:pt>
                <c:pt idx="2112">
                  <c:v>1888</c:v>
                </c:pt>
                <c:pt idx="2113">
                  <c:v>1887</c:v>
                </c:pt>
                <c:pt idx="2114">
                  <c:v>1886</c:v>
                </c:pt>
                <c:pt idx="2115">
                  <c:v>1885</c:v>
                </c:pt>
                <c:pt idx="2116">
                  <c:v>1884</c:v>
                </c:pt>
                <c:pt idx="2117">
                  <c:v>1883</c:v>
                </c:pt>
                <c:pt idx="2118">
                  <c:v>1882</c:v>
                </c:pt>
                <c:pt idx="2119">
                  <c:v>1881</c:v>
                </c:pt>
                <c:pt idx="2120">
                  <c:v>1880</c:v>
                </c:pt>
                <c:pt idx="2121">
                  <c:v>1879</c:v>
                </c:pt>
                <c:pt idx="2122">
                  <c:v>1878</c:v>
                </c:pt>
                <c:pt idx="2123">
                  <c:v>1877</c:v>
                </c:pt>
                <c:pt idx="2124">
                  <c:v>1876</c:v>
                </c:pt>
                <c:pt idx="2125">
                  <c:v>1875</c:v>
                </c:pt>
                <c:pt idx="2126">
                  <c:v>1874</c:v>
                </c:pt>
                <c:pt idx="2127">
                  <c:v>1873</c:v>
                </c:pt>
                <c:pt idx="2128">
                  <c:v>1872</c:v>
                </c:pt>
                <c:pt idx="2129">
                  <c:v>1871</c:v>
                </c:pt>
                <c:pt idx="2130">
                  <c:v>1870</c:v>
                </c:pt>
                <c:pt idx="2131">
                  <c:v>1869</c:v>
                </c:pt>
                <c:pt idx="2132">
                  <c:v>1868</c:v>
                </c:pt>
                <c:pt idx="2133">
                  <c:v>1867</c:v>
                </c:pt>
                <c:pt idx="2134">
                  <c:v>1866</c:v>
                </c:pt>
                <c:pt idx="2135">
                  <c:v>1865</c:v>
                </c:pt>
                <c:pt idx="2136">
                  <c:v>1864</c:v>
                </c:pt>
                <c:pt idx="2137">
                  <c:v>1863</c:v>
                </c:pt>
                <c:pt idx="2138">
                  <c:v>1862</c:v>
                </c:pt>
                <c:pt idx="2139">
                  <c:v>1861</c:v>
                </c:pt>
                <c:pt idx="2140">
                  <c:v>1860</c:v>
                </c:pt>
                <c:pt idx="2141">
                  <c:v>1859</c:v>
                </c:pt>
                <c:pt idx="2142">
                  <c:v>1858</c:v>
                </c:pt>
                <c:pt idx="2143">
                  <c:v>1857</c:v>
                </c:pt>
                <c:pt idx="2144">
                  <c:v>1856</c:v>
                </c:pt>
                <c:pt idx="2145">
                  <c:v>1855</c:v>
                </c:pt>
                <c:pt idx="2146">
                  <c:v>1854</c:v>
                </c:pt>
                <c:pt idx="2147">
                  <c:v>1853</c:v>
                </c:pt>
                <c:pt idx="2148">
                  <c:v>1852</c:v>
                </c:pt>
                <c:pt idx="2149">
                  <c:v>1851</c:v>
                </c:pt>
                <c:pt idx="2150">
                  <c:v>1850</c:v>
                </c:pt>
                <c:pt idx="2151">
                  <c:v>1849</c:v>
                </c:pt>
                <c:pt idx="2152">
                  <c:v>1848</c:v>
                </c:pt>
                <c:pt idx="2153">
                  <c:v>1847</c:v>
                </c:pt>
                <c:pt idx="2154">
                  <c:v>1846</c:v>
                </c:pt>
                <c:pt idx="2155">
                  <c:v>1845</c:v>
                </c:pt>
                <c:pt idx="2156">
                  <c:v>1844</c:v>
                </c:pt>
                <c:pt idx="2157">
                  <c:v>1843</c:v>
                </c:pt>
                <c:pt idx="2158">
                  <c:v>1842</c:v>
                </c:pt>
                <c:pt idx="2159">
                  <c:v>1841</c:v>
                </c:pt>
                <c:pt idx="2160">
                  <c:v>1840</c:v>
                </c:pt>
                <c:pt idx="2161">
                  <c:v>1839</c:v>
                </c:pt>
                <c:pt idx="2162">
                  <c:v>1838</c:v>
                </c:pt>
                <c:pt idx="2163">
                  <c:v>1837</c:v>
                </c:pt>
                <c:pt idx="2164">
                  <c:v>1836</c:v>
                </c:pt>
                <c:pt idx="2165">
                  <c:v>1835</c:v>
                </c:pt>
                <c:pt idx="2166">
                  <c:v>1834</c:v>
                </c:pt>
                <c:pt idx="2167">
                  <c:v>1833</c:v>
                </c:pt>
                <c:pt idx="2168">
                  <c:v>1832</c:v>
                </c:pt>
                <c:pt idx="2169">
                  <c:v>1831</c:v>
                </c:pt>
                <c:pt idx="2170">
                  <c:v>1830</c:v>
                </c:pt>
                <c:pt idx="2171">
                  <c:v>1829</c:v>
                </c:pt>
                <c:pt idx="2172">
                  <c:v>1828</c:v>
                </c:pt>
                <c:pt idx="2173">
                  <c:v>1827</c:v>
                </c:pt>
                <c:pt idx="2174">
                  <c:v>1826</c:v>
                </c:pt>
                <c:pt idx="2175">
                  <c:v>1825</c:v>
                </c:pt>
                <c:pt idx="2176">
                  <c:v>1824</c:v>
                </c:pt>
                <c:pt idx="2177">
                  <c:v>1823</c:v>
                </c:pt>
                <c:pt idx="2178">
                  <c:v>1822</c:v>
                </c:pt>
                <c:pt idx="2179">
                  <c:v>1821</c:v>
                </c:pt>
                <c:pt idx="2180">
                  <c:v>1820</c:v>
                </c:pt>
                <c:pt idx="2181">
                  <c:v>1819</c:v>
                </c:pt>
                <c:pt idx="2182">
                  <c:v>1818</c:v>
                </c:pt>
                <c:pt idx="2183">
                  <c:v>1817</c:v>
                </c:pt>
                <c:pt idx="2184">
                  <c:v>1816</c:v>
                </c:pt>
                <c:pt idx="2185">
                  <c:v>1815</c:v>
                </c:pt>
                <c:pt idx="2186">
                  <c:v>1814</c:v>
                </c:pt>
                <c:pt idx="2187">
                  <c:v>1813</c:v>
                </c:pt>
                <c:pt idx="2188">
                  <c:v>1812</c:v>
                </c:pt>
                <c:pt idx="2189">
                  <c:v>1811</c:v>
                </c:pt>
                <c:pt idx="2190">
                  <c:v>1810</c:v>
                </c:pt>
                <c:pt idx="2191">
                  <c:v>1809</c:v>
                </c:pt>
                <c:pt idx="2192">
                  <c:v>1808</c:v>
                </c:pt>
                <c:pt idx="2193">
                  <c:v>1807</c:v>
                </c:pt>
                <c:pt idx="2194">
                  <c:v>1806</c:v>
                </c:pt>
                <c:pt idx="2195">
                  <c:v>1805</c:v>
                </c:pt>
                <c:pt idx="2196">
                  <c:v>1804</c:v>
                </c:pt>
                <c:pt idx="2197">
                  <c:v>1803</c:v>
                </c:pt>
                <c:pt idx="2198">
                  <c:v>1802</c:v>
                </c:pt>
                <c:pt idx="2199">
                  <c:v>1801</c:v>
                </c:pt>
                <c:pt idx="2200">
                  <c:v>1800</c:v>
                </c:pt>
                <c:pt idx="2201">
                  <c:v>1799</c:v>
                </c:pt>
                <c:pt idx="2202">
                  <c:v>1798</c:v>
                </c:pt>
                <c:pt idx="2203">
                  <c:v>1797</c:v>
                </c:pt>
                <c:pt idx="2204">
                  <c:v>1796</c:v>
                </c:pt>
                <c:pt idx="2205">
                  <c:v>1795</c:v>
                </c:pt>
                <c:pt idx="2206">
                  <c:v>1794</c:v>
                </c:pt>
                <c:pt idx="2207">
                  <c:v>1793</c:v>
                </c:pt>
                <c:pt idx="2208">
                  <c:v>1792</c:v>
                </c:pt>
                <c:pt idx="2209">
                  <c:v>1791</c:v>
                </c:pt>
                <c:pt idx="2210">
                  <c:v>1790</c:v>
                </c:pt>
                <c:pt idx="2211">
                  <c:v>1789</c:v>
                </c:pt>
                <c:pt idx="2212">
                  <c:v>1788</c:v>
                </c:pt>
                <c:pt idx="2213">
                  <c:v>1787</c:v>
                </c:pt>
                <c:pt idx="2214">
                  <c:v>1786</c:v>
                </c:pt>
                <c:pt idx="2215">
                  <c:v>1785</c:v>
                </c:pt>
                <c:pt idx="2216">
                  <c:v>1784</c:v>
                </c:pt>
                <c:pt idx="2217">
                  <c:v>1783</c:v>
                </c:pt>
                <c:pt idx="2218">
                  <c:v>1782</c:v>
                </c:pt>
                <c:pt idx="2219">
                  <c:v>1781</c:v>
                </c:pt>
                <c:pt idx="2220">
                  <c:v>1780</c:v>
                </c:pt>
                <c:pt idx="2221">
                  <c:v>1779</c:v>
                </c:pt>
                <c:pt idx="2222">
                  <c:v>1778</c:v>
                </c:pt>
                <c:pt idx="2223">
                  <c:v>1777</c:v>
                </c:pt>
                <c:pt idx="2224">
                  <c:v>1776</c:v>
                </c:pt>
                <c:pt idx="2225">
                  <c:v>1775</c:v>
                </c:pt>
                <c:pt idx="2226">
                  <c:v>1774</c:v>
                </c:pt>
                <c:pt idx="2227">
                  <c:v>1773</c:v>
                </c:pt>
                <c:pt idx="2228">
                  <c:v>1772</c:v>
                </c:pt>
                <c:pt idx="2229">
                  <c:v>1771</c:v>
                </c:pt>
                <c:pt idx="2230">
                  <c:v>1770</c:v>
                </c:pt>
                <c:pt idx="2231">
                  <c:v>1769</c:v>
                </c:pt>
                <c:pt idx="2232">
                  <c:v>1768</c:v>
                </c:pt>
                <c:pt idx="2233">
                  <c:v>1767</c:v>
                </c:pt>
                <c:pt idx="2234">
                  <c:v>1766</c:v>
                </c:pt>
                <c:pt idx="2235">
                  <c:v>1765</c:v>
                </c:pt>
                <c:pt idx="2236">
                  <c:v>1764</c:v>
                </c:pt>
                <c:pt idx="2237">
                  <c:v>1763</c:v>
                </c:pt>
                <c:pt idx="2238">
                  <c:v>1762</c:v>
                </c:pt>
                <c:pt idx="2239">
                  <c:v>1761</c:v>
                </c:pt>
                <c:pt idx="2240">
                  <c:v>1760</c:v>
                </c:pt>
                <c:pt idx="2241">
                  <c:v>1759</c:v>
                </c:pt>
                <c:pt idx="2242">
                  <c:v>1758</c:v>
                </c:pt>
                <c:pt idx="2243">
                  <c:v>1757</c:v>
                </c:pt>
                <c:pt idx="2244">
                  <c:v>1756</c:v>
                </c:pt>
                <c:pt idx="2245">
                  <c:v>1755</c:v>
                </c:pt>
                <c:pt idx="2246">
                  <c:v>1754</c:v>
                </c:pt>
                <c:pt idx="2247">
                  <c:v>1753</c:v>
                </c:pt>
                <c:pt idx="2248">
                  <c:v>1752</c:v>
                </c:pt>
                <c:pt idx="2249">
                  <c:v>1751</c:v>
                </c:pt>
                <c:pt idx="2250">
                  <c:v>1750</c:v>
                </c:pt>
                <c:pt idx="2251">
                  <c:v>1749</c:v>
                </c:pt>
                <c:pt idx="2252">
                  <c:v>1748</c:v>
                </c:pt>
                <c:pt idx="2253">
                  <c:v>1747</c:v>
                </c:pt>
                <c:pt idx="2254">
                  <c:v>1746</c:v>
                </c:pt>
                <c:pt idx="2255">
                  <c:v>1745</c:v>
                </c:pt>
                <c:pt idx="2256">
                  <c:v>1744</c:v>
                </c:pt>
                <c:pt idx="2257">
                  <c:v>1743</c:v>
                </c:pt>
                <c:pt idx="2258">
                  <c:v>1742</c:v>
                </c:pt>
                <c:pt idx="2259">
                  <c:v>1741</c:v>
                </c:pt>
                <c:pt idx="2260">
                  <c:v>1740</c:v>
                </c:pt>
                <c:pt idx="2261">
                  <c:v>1739</c:v>
                </c:pt>
                <c:pt idx="2262">
                  <c:v>1738</c:v>
                </c:pt>
                <c:pt idx="2263">
                  <c:v>1737</c:v>
                </c:pt>
                <c:pt idx="2264">
                  <c:v>1736</c:v>
                </c:pt>
                <c:pt idx="2265">
                  <c:v>1735</c:v>
                </c:pt>
                <c:pt idx="2266">
                  <c:v>1734</c:v>
                </c:pt>
                <c:pt idx="2267">
                  <c:v>1733</c:v>
                </c:pt>
                <c:pt idx="2268">
                  <c:v>1732</c:v>
                </c:pt>
                <c:pt idx="2269">
                  <c:v>1731</c:v>
                </c:pt>
                <c:pt idx="2270">
                  <c:v>1730</c:v>
                </c:pt>
                <c:pt idx="2271">
                  <c:v>1729</c:v>
                </c:pt>
                <c:pt idx="2272">
                  <c:v>1728</c:v>
                </c:pt>
                <c:pt idx="2273">
                  <c:v>1727</c:v>
                </c:pt>
                <c:pt idx="2274">
                  <c:v>1726</c:v>
                </c:pt>
                <c:pt idx="2275">
                  <c:v>1725</c:v>
                </c:pt>
                <c:pt idx="2276">
                  <c:v>1724</c:v>
                </c:pt>
                <c:pt idx="2277">
                  <c:v>1723</c:v>
                </c:pt>
                <c:pt idx="2278">
                  <c:v>1722</c:v>
                </c:pt>
                <c:pt idx="2279">
                  <c:v>1721</c:v>
                </c:pt>
                <c:pt idx="2280">
                  <c:v>1720</c:v>
                </c:pt>
                <c:pt idx="2281">
                  <c:v>1719</c:v>
                </c:pt>
                <c:pt idx="2282">
                  <c:v>1718</c:v>
                </c:pt>
                <c:pt idx="2283">
                  <c:v>1717</c:v>
                </c:pt>
                <c:pt idx="2284">
                  <c:v>1716</c:v>
                </c:pt>
                <c:pt idx="2285">
                  <c:v>1715</c:v>
                </c:pt>
                <c:pt idx="2286">
                  <c:v>1714</c:v>
                </c:pt>
                <c:pt idx="2287">
                  <c:v>1713</c:v>
                </c:pt>
                <c:pt idx="2288">
                  <c:v>1712</c:v>
                </c:pt>
                <c:pt idx="2289">
                  <c:v>1711</c:v>
                </c:pt>
                <c:pt idx="2290">
                  <c:v>1710</c:v>
                </c:pt>
                <c:pt idx="2291">
                  <c:v>1709</c:v>
                </c:pt>
                <c:pt idx="2292">
                  <c:v>1708</c:v>
                </c:pt>
                <c:pt idx="2293">
                  <c:v>1707</c:v>
                </c:pt>
                <c:pt idx="2294">
                  <c:v>1706</c:v>
                </c:pt>
                <c:pt idx="2295">
                  <c:v>1705</c:v>
                </c:pt>
                <c:pt idx="2296">
                  <c:v>1704</c:v>
                </c:pt>
                <c:pt idx="2297">
                  <c:v>1703</c:v>
                </c:pt>
                <c:pt idx="2298">
                  <c:v>1702</c:v>
                </c:pt>
                <c:pt idx="2299">
                  <c:v>1701</c:v>
                </c:pt>
                <c:pt idx="2300">
                  <c:v>1700</c:v>
                </c:pt>
                <c:pt idx="2301">
                  <c:v>1699</c:v>
                </c:pt>
                <c:pt idx="2302">
                  <c:v>1698</c:v>
                </c:pt>
                <c:pt idx="2303">
                  <c:v>1697</c:v>
                </c:pt>
                <c:pt idx="2304">
                  <c:v>1696</c:v>
                </c:pt>
                <c:pt idx="2305">
                  <c:v>1695</c:v>
                </c:pt>
                <c:pt idx="2306">
                  <c:v>1694</c:v>
                </c:pt>
                <c:pt idx="2307">
                  <c:v>1693</c:v>
                </c:pt>
                <c:pt idx="2308">
                  <c:v>1692</c:v>
                </c:pt>
                <c:pt idx="2309">
                  <c:v>1691</c:v>
                </c:pt>
                <c:pt idx="2310">
                  <c:v>1690</c:v>
                </c:pt>
                <c:pt idx="2311">
                  <c:v>1689</c:v>
                </c:pt>
                <c:pt idx="2312">
                  <c:v>1688</c:v>
                </c:pt>
                <c:pt idx="2313">
                  <c:v>1687</c:v>
                </c:pt>
                <c:pt idx="2314">
                  <c:v>1686</c:v>
                </c:pt>
                <c:pt idx="2315">
                  <c:v>1685</c:v>
                </c:pt>
                <c:pt idx="2316">
                  <c:v>1684</c:v>
                </c:pt>
                <c:pt idx="2317">
                  <c:v>1683</c:v>
                </c:pt>
                <c:pt idx="2318">
                  <c:v>1682</c:v>
                </c:pt>
                <c:pt idx="2319">
                  <c:v>1681</c:v>
                </c:pt>
                <c:pt idx="2320">
                  <c:v>1680</c:v>
                </c:pt>
                <c:pt idx="2321">
                  <c:v>1679</c:v>
                </c:pt>
                <c:pt idx="2322">
                  <c:v>1678</c:v>
                </c:pt>
                <c:pt idx="2323">
                  <c:v>1677</c:v>
                </c:pt>
                <c:pt idx="2324">
                  <c:v>1676</c:v>
                </c:pt>
                <c:pt idx="2325">
                  <c:v>1675</c:v>
                </c:pt>
                <c:pt idx="2326">
                  <c:v>1674</c:v>
                </c:pt>
                <c:pt idx="2327">
                  <c:v>1673</c:v>
                </c:pt>
                <c:pt idx="2328">
                  <c:v>1672</c:v>
                </c:pt>
                <c:pt idx="2329">
                  <c:v>1671</c:v>
                </c:pt>
                <c:pt idx="2330">
                  <c:v>1670</c:v>
                </c:pt>
                <c:pt idx="2331">
                  <c:v>1669</c:v>
                </c:pt>
                <c:pt idx="2332">
                  <c:v>1668</c:v>
                </c:pt>
                <c:pt idx="2333">
                  <c:v>1667</c:v>
                </c:pt>
                <c:pt idx="2334">
                  <c:v>1666</c:v>
                </c:pt>
                <c:pt idx="2335">
                  <c:v>1665</c:v>
                </c:pt>
                <c:pt idx="2336">
                  <c:v>1664</c:v>
                </c:pt>
                <c:pt idx="2337">
                  <c:v>1663</c:v>
                </c:pt>
                <c:pt idx="2338">
                  <c:v>1662</c:v>
                </c:pt>
                <c:pt idx="2339">
                  <c:v>1661</c:v>
                </c:pt>
                <c:pt idx="2340">
                  <c:v>1660</c:v>
                </c:pt>
                <c:pt idx="2341">
                  <c:v>1659</c:v>
                </c:pt>
                <c:pt idx="2342">
                  <c:v>1658</c:v>
                </c:pt>
                <c:pt idx="2343">
                  <c:v>1657</c:v>
                </c:pt>
                <c:pt idx="2344">
                  <c:v>1656</c:v>
                </c:pt>
                <c:pt idx="2345">
                  <c:v>1655</c:v>
                </c:pt>
                <c:pt idx="2346">
                  <c:v>1654</c:v>
                </c:pt>
                <c:pt idx="2347">
                  <c:v>1653</c:v>
                </c:pt>
                <c:pt idx="2348">
                  <c:v>1652</c:v>
                </c:pt>
                <c:pt idx="2349">
                  <c:v>1651</c:v>
                </c:pt>
                <c:pt idx="2350">
                  <c:v>1650</c:v>
                </c:pt>
                <c:pt idx="2351">
                  <c:v>1649</c:v>
                </c:pt>
                <c:pt idx="2352">
                  <c:v>1648</c:v>
                </c:pt>
                <c:pt idx="2353">
                  <c:v>1647</c:v>
                </c:pt>
                <c:pt idx="2354">
                  <c:v>1646</c:v>
                </c:pt>
                <c:pt idx="2355">
                  <c:v>1645</c:v>
                </c:pt>
                <c:pt idx="2356">
                  <c:v>1644</c:v>
                </c:pt>
                <c:pt idx="2357">
                  <c:v>1643</c:v>
                </c:pt>
                <c:pt idx="2358">
                  <c:v>1642</c:v>
                </c:pt>
                <c:pt idx="2359">
                  <c:v>1641</c:v>
                </c:pt>
                <c:pt idx="2360">
                  <c:v>1640</c:v>
                </c:pt>
                <c:pt idx="2361">
                  <c:v>1639</c:v>
                </c:pt>
                <c:pt idx="2362">
                  <c:v>1638</c:v>
                </c:pt>
                <c:pt idx="2363">
                  <c:v>1637</c:v>
                </c:pt>
                <c:pt idx="2364">
                  <c:v>1636</c:v>
                </c:pt>
                <c:pt idx="2365">
                  <c:v>1635</c:v>
                </c:pt>
                <c:pt idx="2366">
                  <c:v>1634</c:v>
                </c:pt>
                <c:pt idx="2367">
                  <c:v>1633</c:v>
                </c:pt>
                <c:pt idx="2368">
                  <c:v>1632</c:v>
                </c:pt>
                <c:pt idx="2369">
                  <c:v>1631</c:v>
                </c:pt>
                <c:pt idx="2370">
                  <c:v>1630</c:v>
                </c:pt>
                <c:pt idx="2371">
                  <c:v>1629</c:v>
                </c:pt>
                <c:pt idx="2372">
                  <c:v>1628</c:v>
                </c:pt>
                <c:pt idx="2373">
                  <c:v>1627</c:v>
                </c:pt>
                <c:pt idx="2374">
                  <c:v>1626</c:v>
                </c:pt>
                <c:pt idx="2375">
                  <c:v>1625</c:v>
                </c:pt>
                <c:pt idx="2376">
                  <c:v>1624</c:v>
                </c:pt>
                <c:pt idx="2377">
                  <c:v>1623</c:v>
                </c:pt>
                <c:pt idx="2378">
                  <c:v>1622</c:v>
                </c:pt>
                <c:pt idx="2379">
                  <c:v>1621</c:v>
                </c:pt>
                <c:pt idx="2380">
                  <c:v>1620</c:v>
                </c:pt>
                <c:pt idx="2381">
                  <c:v>1619</c:v>
                </c:pt>
                <c:pt idx="2382">
                  <c:v>1618</c:v>
                </c:pt>
                <c:pt idx="2383">
                  <c:v>1617</c:v>
                </c:pt>
                <c:pt idx="2384">
                  <c:v>1616</c:v>
                </c:pt>
                <c:pt idx="2385">
                  <c:v>1615</c:v>
                </c:pt>
                <c:pt idx="2386">
                  <c:v>1614</c:v>
                </c:pt>
                <c:pt idx="2387">
                  <c:v>1613</c:v>
                </c:pt>
                <c:pt idx="2388">
                  <c:v>1612</c:v>
                </c:pt>
                <c:pt idx="2389">
                  <c:v>1611</c:v>
                </c:pt>
                <c:pt idx="2390">
                  <c:v>1610</c:v>
                </c:pt>
                <c:pt idx="2391">
                  <c:v>1609</c:v>
                </c:pt>
                <c:pt idx="2392">
                  <c:v>1608</c:v>
                </c:pt>
                <c:pt idx="2393">
                  <c:v>1607</c:v>
                </c:pt>
                <c:pt idx="2394">
                  <c:v>1606</c:v>
                </c:pt>
                <c:pt idx="2395">
                  <c:v>1605</c:v>
                </c:pt>
                <c:pt idx="2396">
                  <c:v>1604</c:v>
                </c:pt>
                <c:pt idx="2397">
                  <c:v>1603</c:v>
                </c:pt>
                <c:pt idx="2398">
                  <c:v>1602</c:v>
                </c:pt>
                <c:pt idx="2399">
                  <c:v>1601</c:v>
                </c:pt>
                <c:pt idx="2400">
                  <c:v>1600</c:v>
                </c:pt>
                <c:pt idx="2401">
                  <c:v>1599</c:v>
                </c:pt>
                <c:pt idx="2402">
                  <c:v>1598</c:v>
                </c:pt>
                <c:pt idx="2403">
                  <c:v>1597</c:v>
                </c:pt>
                <c:pt idx="2404">
                  <c:v>1596</c:v>
                </c:pt>
                <c:pt idx="2405">
                  <c:v>1595</c:v>
                </c:pt>
                <c:pt idx="2406">
                  <c:v>1594</c:v>
                </c:pt>
                <c:pt idx="2407">
                  <c:v>1593</c:v>
                </c:pt>
                <c:pt idx="2408">
                  <c:v>1592</c:v>
                </c:pt>
                <c:pt idx="2409">
                  <c:v>1591</c:v>
                </c:pt>
                <c:pt idx="2410">
                  <c:v>1590</c:v>
                </c:pt>
                <c:pt idx="2411">
                  <c:v>1589</c:v>
                </c:pt>
                <c:pt idx="2412">
                  <c:v>1588</c:v>
                </c:pt>
                <c:pt idx="2413">
                  <c:v>1587</c:v>
                </c:pt>
                <c:pt idx="2414">
                  <c:v>1586</c:v>
                </c:pt>
                <c:pt idx="2415">
                  <c:v>1585</c:v>
                </c:pt>
                <c:pt idx="2416">
                  <c:v>1584</c:v>
                </c:pt>
                <c:pt idx="2417">
                  <c:v>1583</c:v>
                </c:pt>
                <c:pt idx="2418">
                  <c:v>1582</c:v>
                </c:pt>
                <c:pt idx="2419">
                  <c:v>1581</c:v>
                </c:pt>
                <c:pt idx="2420">
                  <c:v>1580</c:v>
                </c:pt>
                <c:pt idx="2421">
                  <c:v>1579</c:v>
                </c:pt>
                <c:pt idx="2422">
                  <c:v>1578</c:v>
                </c:pt>
                <c:pt idx="2423">
                  <c:v>1577</c:v>
                </c:pt>
                <c:pt idx="2424">
                  <c:v>1576</c:v>
                </c:pt>
                <c:pt idx="2425">
                  <c:v>1575</c:v>
                </c:pt>
                <c:pt idx="2426">
                  <c:v>1574</c:v>
                </c:pt>
                <c:pt idx="2427">
                  <c:v>1573</c:v>
                </c:pt>
                <c:pt idx="2428">
                  <c:v>1572</c:v>
                </c:pt>
                <c:pt idx="2429">
                  <c:v>1571</c:v>
                </c:pt>
                <c:pt idx="2430">
                  <c:v>1570</c:v>
                </c:pt>
                <c:pt idx="2431">
                  <c:v>1569</c:v>
                </c:pt>
                <c:pt idx="2432">
                  <c:v>1568</c:v>
                </c:pt>
                <c:pt idx="2433">
                  <c:v>1567</c:v>
                </c:pt>
                <c:pt idx="2434">
                  <c:v>1566</c:v>
                </c:pt>
                <c:pt idx="2435">
                  <c:v>1565</c:v>
                </c:pt>
                <c:pt idx="2436">
                  <c:v>1564</c:v>
                </c:pt>
                <c:pt idx="2437">
                  <c:v>1563</c:v>
                </c:pt>
                <c:pt idx="2438">
                  <c:v>1562</c:v>
                </c:pt>
                <c:pt idx="2439">
                  <c:v>1561</c:v>
                </c:pt>
                <c:pt idx="2440">
                  <c:v>1560</c:v>
                </c:pt>
                <c:pt idx="2441">
                  <c:v>1559</c:v>
                </c:pt>
                <c:pt idx="2442">
                  <c:v>1558</c:v>
                </c:pt>
                <c:pt idx="2443">
                  <c:v>1557</c:v>
                </c:pt>
                <c:pt idx="2444">
                  <c:v>1556</c:v>
                </c:pt>
                <c:pt idx="2445">
                  <c:v>1555</c:v>
                </c:pt>
                <c:pt idx="2446">
                  <c:v>1554</c:v>
                </c:pt>
                <c:pt idx="2447">
                  <c:v>1553</c:v>
                </c:pt>
                <c:pt idx="2448">
                  <c:v>1552</c:v>
                </c:pt>
                <c:pt idx="2449">
                  <c:v>1551</c:v>
                </c:pt>
                <c:pt idx="2450">
                  <c:v>1550</c:v>
                </c:pt>
                <c:pt idx="2451">
                  <c:v>1549</c:v>
                </c:pt>
                <c:pt idx="2452">
                  <c:v>1548</c:v>
                </c:pt>
                <c:pt idx="2453">
                  <c:v>1547</c:v>
                </c:pt>
                <c:pt idx="2454">
                  <c:v>1546</c:v>
                </c:pt>
                <c:pt idx="2455">
                  <c:v>1545</c:v>
                </c:pt>
                <c:pt idx="2456">
                  <c:v>1544</c:v>
                </c:pt>
                <c:pt idx="2457">
                  <c:v>1543</c:v>
                </c:pt>
                <c:pt idx="2458">
                  <c:v>1542</c:v>
                </c:pt>
                <c:pt idx="2459">
                  <c:v>1541</c:v>
                </c:pt>
                <c:pt idx="2460">
                  <c:v>1540</c:v>
                </c:pt>
                <c:pt idx="2461">
                  <c:v>1539</c:v>
                </c:pt>
                <c:pt idx="2462">
                  <c:v>1538</c:v>
                </c:pt>
                <c:pt idx="2463">
                  <c:v>1537</c:v>
                </c:pt>
                <c:pt idx="2464">
                  <c:v>1536</c:v>
                </c:pt>
                <c:pt idx="2465">
                  <c:v>1535</c:v>
                </c:pt>
                <c:pt idx="2466">
                  <c:v>1534</c:v>
                </c:pt>
                <c:pt idx="2467">
                  <c:v>1533</c:v>
                </c:pt>
                <c:pt idx="2468">
                  <c:v>1532</c:v>
                </c:pt>
                <c:pt idx="2469">
                  <c:v>1531</c:v>
                </c:pt>
                <c:pt idx="2470">
                  <c:v>1530</c:v>
                </c:pt>
                <c:pt idx="2471">
                  <c:v>1529</c:v>
                </c:pt>
                <c:pt idx="2472">
                  <c:v>1528</c:v>
                </c:pt>
                <c:pt idx="2473">
                  <c:v>1527</c:v>
                </c:pt>
                <c:pt idx="2474">
                  <c:v>1526</c:v>
                </c:pt>
                <c:pt idx="2475">
                  <c:v>1525</c:v>
                </c:pt>
                <c:pt idx="2476">
                  <c:v>1524</c:v>
                </c:pt>
                <c:pt idx="2477">
                  <c:v>1523</c:v>
                </c:pt>
                <c:pt idx="2478">
                  <c:v>1522</c:v>
                </c:pt>
                <c:pt idx="2479">
                  <c:v>1521</c:v>
                </c:pt>
                <c:pt idx="2480">
                  <c:v>1520</c:v>
                </c:pt>
                <c:pt idx="2481">
                  <c:v>1519</c:v>
                </c:pt>
                <c:pt idx="2482">
                  <c:v>1518</c:v>
                </c:pt>
                <c:pt idx="2483">
                  <c:v>1517</c:v>
                </c:pt>
                <c:pt idx="2484">
                  <c:v>1516</c:v>
                </c:pt>
                <c:pt idx="2485">
                  <c:v>1515</c:v>
                </c:pt>
                <c:pt idx="2486">
                  <c:v>1514</c:v>
                </c:pt>
                <c:pt idx="2487">
                  <c:v>1513</c:v>
                </c:pt>
                <c:pt idx="2488">
                  <c:v>1512</c:v>
                </c:pt>
                <c:pt idx="2489">
                  <c:v>1511</c:v>
                </c:pt>
                <c:pt idx="2490">
                  <c:v>1510</c:v>
                </c:pt>
                <c:pt idx="2491">
                  <c:v>1509</c:v>
                </c:pt>
                <c:pt idx="2492">
                  <c:v>1508</c:v>
                </c:pt>
                <c:pt idx="2493">
                  <c:v>1507</c:v>
                </c:pt>
                <c:pt idx="2494">
                  <c:v>1506</c:v>
                </c:pt>
                <c:pt idx="2495">
                  <c:v>1505</c:v>
                </c:pt>
                <c:pt idx="2496">
                  <c:v>1504</c:v>
                </c:pt>
                <c:pt idx="2497">
                  <c:v>1503</c:v>
                </c:pt>
                <c:pt idx="2498">
                  <c:v>1502</c:v>
                </c:pt>
                <c:pt idx="2499">
                  <c:v>1501</c:v>
                </c:pt>
                <c:pt idx="2500">
                  <c:v>1500</c:v>
                </c:pt>
                <c:pt idx="2501">
                  <c:v>1499</c:v>
                </c:pt>
                <c:pt idx="2502">
                  <c:v>1498</c:v>
                </c:pt>
                <c:pt idx="2503">
                  <c:v>1497</c:v>
                </c:pt>
                <c:pt idx="2504">
                  <c:v>1496</c:v>
                </c:pt>
                <c:pt idx="2505">
                  <c:v>1495</c:v>
                </c:pt>
                <c:pt idx="2506">
                  <c:v>1494</c:v>
                </c:pt>
                <c:pt idx="2507">
                  <c:v>1493</c:v>
                </c:pt>
                <c:pt idx="2508">
                  <c:v>1492</c:v>
                </c:pt>
                <c:pt idx="2509">
                  <c:v>1491</c:v>
                </c:pt>
                <c:pt idx="2510">
                  <c:v>1490</c:v>
                </c:pt>
                <c:pt idx="2511">
                  <c:v>1489</c:v>
                </c:pt>
                <c:pt idx="2512">
                  <c:v>1488</c:v>
                </c:pt>
                <c:pt idx="2513">
                  <c:v>1487</c:v>
                </c:pt>
                <c:pt idx="2514">
                  <c:v>1486</c:v>
                </c:pt>
                <c:pt idx="2515">
                  <c:v>1485</c:v>
                </c:pt>
                <c:pt idx="2516">
                  <c:v>1484</c:v>
                </c:pt>
                <c:pt idx="2517">
                  <c:v>1483</c:v>
                </c:pt>
                <c:pt idx="2518">
                  <c:v>1482</c:v>
                </c:pt>
                <c:pt idx="2519">
                  <c:v>1481</c:v>
                </c:pt>
                <c:pt idx="2520">
                  <c:v>1480</c:v>
                </c:pt>
                <c:pt idx="2521">
                  <c:v>1479</c:v>
                </c:pt>
                <c:pt idx="2522">
                  <c:v>1478</c:v>
                </c:pt>
                <c:pt idx="2523">
                  <c:v>1477</c:v>
                </c:pt>
                <c:pt idx="2524">
                  <c:v>1476</c:v>
                </c:pt>
                <c:pt idx="2525">
                  <c:v>1475</c:v>
                </c:pt>
                <c:pt idx="2526">
                  <c:v>1474</c:v>
                </c:pt>
                <c:pt idx="2527">
                  <c:v>1473</c:v>
                </c:pt>
                <c:pt idx="2528">
                  <c:v>1472</c:v>
                </c:pt>
                <c:pt idx="2529">
                  <c:v>1471</c:v>
                </c:pt>
                <c:pt idx="2530">
                  <c:v>1470</c:v>
                </c:pt>
                <c:pt idx="2531">
                  <c:v>1469</c:v>
                </c:pt>
                <c:pt idx="2532">
                  <c:v>1468</c:v>
                </c:pt>
                <c:pt idx="2533">
                  <c:v>1467</c:v>
                </c:pt>
                <c:pt idx="2534">
                  <c:v>1466</c:v>
                </c:pt>
                <c:pt idx="2535">
                  <c:v>1465</c:v>
                </c:pt>
                <c:pt idx="2536">
                  <c:v>1464</c:v>
                </c:pt>
                <c:pt idx="2537">
                  <c:v>1463</c:v>
                </c:pt>
                <c:pt idx="2538">
                  <c:v>1462</c:v>
                </c:pt>
                <c:pt idx="2539">
                  <c:v>1461</c:v>
                </c:pt>
                <c:pt idx="2540">
                  <c:v>1460</c:v>
                </c:pt>
                <c:pt idx="2541">
                  <c:v>1459</c:v>
                </c:pt>
                <c:pt idx="2542">
                  <c:v>1458</c:v>
                </c:pt>
                <c:pt idx="2543">
                  <c:v>1457</c:v>
                </c:pt>
                <c:pt idx="2544">
                  <c:v>1456</c:v>
                </c:pt>
                <c:pt idx="2545">
                  <c:v>1455</c:v>
                </c:pt>
                <c:pt idx="2546">
                  <c:v>1454</c:v>
                </c:pt>
                <c:pt idx="2547">
                  <c:v>1453</c:v>
                </c:pt>
                <c:pt idx="2548">
                  <c:v>1452</c:v>
                </c:pt>
                <c:pt idx="2549">
                  <c:v>1451</c:v>
                </c:pt>
                <c:pt idx="2550">
                  <c:v>1450</c:v>
                </c:pt>
                <c:pt idx="2551">
                  <c:v>1449</c:v>
                </c:pt>
                <c:pt idx="2552">
                  <c:v>1448</c:v>
                </c:pt>
                <c:pt idx="2553">
                  <c:v>1447</c:v>
                </c:pt>
                <c:pt idx="2554">
                  <c:v>1446</c:v>
                </c:pt>
                <c:pt idx="2555">
                  <c:v>1445</c:v>
                </c:pt>
                <c:pt idx="2556">
                  <c:v>1444</c:v>
                </c:pt>
                <c:pt idx="2557">
                  <c:v>1443</c:v>
                </c:pt>
                <c:pt idx="2558">
                  <c:v>1442</c:v>
                </c:pt>
                <c:pt idx="2559">
                  <c:v>1441</c:v>
                </c:pt>
                <c:pt idx="2560">
                  <c:v>1440</c:v>
                </c:pt>
                <c:pt idx="2561">
                  <c:v>1439</c:v>
                </c:pt>
                <c:pt idx="2562">
                  <c:v>1438</c:v>
                </c:pt>
                <c:pt idx="2563">
                  <c:v>1437</c:v>
                </c:pt>
                <c:pt idx="2564">
                  <c:v>1436</c:v>
                </c:pt>
                <c:pt idx="2565">
                  <c:v>1435</c:v>
                </c:pt>
                <c:pt idx="2566">
                  <c:v>1434</c:v>
                </c:pt>
                <c:pt idx="2567">
                  <c:v>1433</c:v>
                </c:pt>
                <c:pt idx="2568">
                  <c:v>1432</c:v>
                </c:pt>
                <c:pt idx="2569">
                  <c:v>1431</c:v>
                </c:pt>
                <c:pt idx="2570">
                  <c:v>1430</c:v>
                </c:pt>
                <c:pt idx="2571">
                  <c:v>1429</c:v>
                </c:pt>
                <c:pt idx="2572">
                  <c:v>1428</c:v>
                </c:pt>
                <c:pt idx="2573">
                  <c:v>1427</c:v>
                </c:pt>
                <c:pt idx="2574">
                  <c:v>1426</c:v>
                </c:pt>
                <c:pt idx="2575">
                  <c:v>1425</c:v>
                </c:pt>
                <c:pt idx="2576">
                  <c:v>1424</c:v>
                </c:pt>
                <c:pt idx="2577">
                  <c:v>1423</c:v>
                </c:pt>
                <c:pt idx="2578">
                  <c:v>1422</c:v>
                </c:pt>
                <c:pt idx="2579">
                  <c:v>1421</c:v>
                </c:pt>
                <c:pt idx="2580">
                  <c:v>1420</c:v>
                </c:pt>
                <c:pt idx="2581">
                  <c:v>1419</c:v>
                </c:pt>
                <c:pt idx="2582">
                  <c:v>1418</c:v>
                </c:pt>
                <c:pt idx="2583">
                  <c:v>1417</c:v>
                </c:pt>
                <c:pt idx="2584">
                  <c:v>1416</c:v>
                </c:pt>
                <c:pt idx="2585">
                  <c:v>1415</c:v>
                </c:pt>
                <c:pt idx="2586">
                  <c:v>1414</c:v>
                </c:pt>
                <c:pt idx="2587">
                  <c:v>1413</c:v>
                </c:pt>
                <c:pt idx="2588">
                  <c:v>1412</c:v>
                </c:pt>
                <c:pt idx="2589">
                  <c:v>1411</c:v>
                </c:pt>
                <c:pt idx="2590">
                  <c:v>1410</c:v>
                </c:pt>
                <c:pt idx="2591">
                  <c:v>1409</c:v>
                </c:pt>
                <c:pt idx="2592">
                  <c:v>1408</c:v>
                </c:pt>
                <c:pt idx="2593">
                  <c:v>1407</c:v>
                </c:pt>
                <c:pt idx="2594">
                  <c:v>1406</c:v>
                </c:pt>
                <c:pt idx="2595">
                  <c:v>1405</c:v>
                </c:pt>
                <c:pt idx="2596">
                  <c:v>1404</c:v>
                </c:pt>
                <c:pt idx="2597">
                  <c:v>1403</c:v>
                </c:pt>
                <c:pt idx="2598">
                  <c:v>1402</c:v>
                </c:pt>
                <c:pt idx="2599">
                  <c:v>1401</c:v>
                </c:pt>
                <c:pt idx="2600">
                  <c:v>1400</c:v>
                </c:pt>
                <c:pt idx="2601">
                  <c:v>1399</c:v>
                </c:pt>
                <c:pt idx="2602">
                  <c:v>1398</c:v>
                </c:pt>
                <c:pt idx="2603">
                  <c:v>1397</c:v>
                </c:pt>
                <c:pt idx="2604">
                  <c:v>1396</c:v>
                </c:pt>
                <c:pt idx="2605">
                  <c:v>1395</c:v>
                </c:pt>
                <c:pt idx="2606">
                  <c:v>1394</c:v>
                </c:pt>
                <c:pt idx="2607">
                  <c:v>1393</c:v>
                </c:pt>
                <c:pt idx="2608">
                  <c:v>1392</c:v>
                </c:pt>
                <c:pt idx="2609">
                  <c:v>1391</c:v>
                </c:pt>
                <c:pt idx="2610">
                  <c:v>1390</c:v>
                </c:pt>
                <c:pt idx="2611">
                  <c:v>1389</c:v>
                </c:pt>
                <c:pt idx="2612">
                  <c:v>1388</c:v>
                </c:pt>
                <c:pt idx="2613">
                  <c:v>1387</c:v>
                </c:pt>
                <c:pt idx="2614">
                  <c:v>1386</c:v>
                </c:pt>
                <c:pt idx="2615">
                  <c:v>1385</c:v>
                </c:pt>
                <c:pt idx="2616">
                  <c:v>1384</c:v>
                </c:pt>
                <c:pt idx="2617">
                  <c:v>1383</c:v>
                </c:pt>
                <c:pt idx="2618">
                  <c:v>1382</c:v>
                </c:pt>
                <c:pt idx="2619">
                  <c:v>1381</c:v>
                </c:pt>
                <c:pt idx="2620">
                  <c:v>1380</c:v>
                </c:pt>
                <c:pt idx="2621">
                  <c:v>1379</c:v>
                </c:pt>
                <c:pt idx="2622">
                  <c:v>1378</c:v>
                </c:pt>
                <c:pt idx="2623">
                  <c:v>1377</c:v>
                </c:pt>
                <c:pt idx="2624">
                  <c:v>1376</c:v>
                </c:pt>
                <c:pt idx="2625">
                  <c:v>1375</c:v>
                </c:pt>
                <c:pt idx="2626">
                  <c:v>1374</c:v>
                </c:pt>
                <c:pt idx="2627">
                  <c:v>1373</c:v>
                </c:pt>
                <c:pt idx="2628">
                  <c:v>1372</c:v>
                </c:pt>
                <c:pt idx="2629">
                  <c:v>1371</c:v>
                </c:pt>
                <c:pt idx="2630">
                  <c:v>1370</c:v>
                </c:pt>
                <c:pt idx="2631">
                  <c:v>1369</c:v>
                </c:pt>
                <c:pt idx="2632">
                  <c:v>1368</c:v>
                </c:pt>
                <c:pt idx="2633">
                  <c:v>1367</c:v>
                </c:pt>
                <c:pt idx="2634">
                  <c:v>1366</c:v>
                </c:pt>
                <c:pt idx="2635">
                  <c:v>1365</c:v>
                </c:pt>
                <c:pt idx="2636">
                  <c:v>1364</c:v>
                </c:pt>
                <c:pt idx="2637">
                  <c:v>1363</c:v>
                </c:pt>
                <c:pt idx="2638">
                  <c:v>1362</c:v>
                </c:pt>
                <c:pt idx="2639">
                  <c:v>1361</c:v>
                </c:pt>
                <c:pt idx="2640">
                  <c:v>1360</c:v>
                </c:pt>
                <c:pt idx="2641">
                  <c:v>1359</c:v>
                </c:pt>
                <c:pt idx="2642">
                  <c:v>1358</c:v>
                </c:pt>
                <c:pt idx="2643">
                  <c:v>1357</c:v>
                </c:pt>
                <c:pt idx="2644">
                  <c:v>1356</c:v>
                </c:pt>
                <c:pt idx="2645">
                  <c:v>1355</c:v>
                </c:pt>
                <c:pt idx="2646">
                  <c:v>1354</c:v>
                </c:pt>
                <c:pt idx="2647">
                  <c:v>1353</c:v>
                </c:pt>
                <c:pt idx="2648">
                  <c:v>1352</c:v>
                </c:pt>
                <c:pt idx="2649">
                  <c:v>1351</c:v>
                </c:pt>
                <c:pt idx="2650">
                  <c:v>1350</c:v>
                </c:pt>
                <c:pt idx="2651">
                  <c:v>1349</c:v>
                </c:pt>
                <c:pt idx="2652">
                  <c:v>1348</c:v>
                </c:pt>
                <c:pt idx="2653">
                  <c:v>1347</c:v>
                </c:pt>
                <c:pt idx="2654">
                  <c:v>1346</c:v>
                </c:pt>
                <c:pt idx="2655">
                  <c:v>1345</c:v>
                </c:pt>
                <c:pt idx="2656">
                  <c:v>1344</c:v>
                </c:pt>
                <c:pt idx="2657">
                  <c:v>1343</c:v>
                </c:pt>
                <c:pt idx="2658">
                  <c:v>1342</c:v>
                </c:pt>
                <c:pt idx="2659">
                  <c:v>1341</c:v>
                </c:pt>
                <c:pt idx="2660">
                  <c:v>1340</c:v>
                </c:pt>
                <c:pt idx="2661">
                  <c:v>1339</c:v>
                </c:pt>
                <c:pt idx="2662">
                  <c:v>1338</c:v>
                </c:pt>
                <c:pt idx="2663">
                  <c:v>1337</c:v>
                </c:pt>
                <c:pt idx="2664">
                  <c:v>1336</c:v>
                </c:pt>
                <c:pt idx="2665">
                  <c:v>1335</c:v>
                </c:pt>
                <c:pt idx="2666">
                  <c:v>1334</c:v>
                </c:pt>
                <c:pt idx="2667">
                  <c:v>1333</c:v>
                </c:pt>
                <c:pt idx="2668">
                  <c:v>1332</c:v>
                </c:pt>
                <c:pt idx="2669">
                  <c:v>1331</c:v>
                </c:pt>
                <c:pt idx="2670">
                  <c:v>1330</c:v>
                </c:pt>
                <c:pt idx="2671">
                  <c:v>1329</c:v>
                </c:pt>
                <c:pt idx="2672">
                  <c:v>1328</c:v>
                </c:pt>
                <c:pt idx="2673">
                  <c:v>1327</c:v>
                </c:pt>
                <c:pt idx="2674">
                  <c:v>1326</c:v>
                </c:pt>
                <c:pt idx="2675">
                  <c:v>1325</c:v>
                </c:pt>
                <c:pt idx="2676">
                  <c:v>1324</c:v>
                </c:pt>
                <c:pt idx="2677">
                  <c:v>1323</c:v>
                </c:pt>
                <c:pt idx="2678">
                  <c:v>1322</c:v>
                </c:pt>
                <c:pt idx="2679">
                  <c:v>1321</c:v>
                </c:pt>
                <c:pt idx="2680">
                  <c:v>1320</c:v>
                </c:pt>
                <c:pt idx="2681">
                  <c:v>1319</c:v>
                </c:pt>
                <c:pt idx="2682">
                  <c:v>1318</c:v>
                </c:pt>
                <c:pt idx="2683">
                  <c:v>1317</c:v>
                </c:pt>
                <c:pt idx="2684">
                  <c:v>1316</c:v>
                </c:pt>
                <c:pt idx="2685">
                  <c:v>1315</c:v>
                </c:pt>
                <c:pt idx="2686">
                  <c:v>1314</c:v>
                </c:pt>
                <c:pt idx="2687">
                  <c:v>1313</c:v>
                </c:pt>
                <c:pt idx="2688">
                  <c:v>1312</c:v>
                </c:pt>
                <c:pt idx="2689">
                  <c:v>1311</c:v>
                </c:pt>
                <c:pt idx="2690">
                  <c:v>1310</c:v>
                </c:pt>
                <c:pt idx="2691">
                  <c:v>1309</c:v>
                </c:pt>
                <c:pt idx="2692">
                  <c:v>1308</c:v>
                </c:pt>
                <c:pt idx="2693">
                  <c:v>1307</c:v>
                </c:pt>
                <c:pt idx="2694">
                  <c:v>1306</c:v>
                </c:pt>
                <c:pt idx="2695">
                  <c:v>1305</c:v>
                </c:pt>
                <c:pt idx="2696">
                  <c:v>1304</c:v>
                </c:pt>
                <c:pt idx="2697">
                  <c:v>1303</c:v>
                </c:pt>
                <c:pt idx="2698">
                  <c:v>1302</c:v>
                </c:pt>
                <c:pt idx="2699">
                  <c:v>1301</c:v>
                </c:pt>
                <c:pt idx="2700">
                  <c:v>1300</c:v>
                </c:pt>
                <c:pt idx="2701">
                  <c:v>1299</c:v>
                </c:pt>
                <c:pt idx="2702">
                  <c:v>1298</c:v>
                </c:pt>
                <c:pt idx="2703">
                  <c:v>1297</c:v>
                </c:pt>
                <c:pt idx="2704">
                  <c:v>1296</c:v>
                </c:pt>
                <c:pt idx="2705">
                  <c:v>1295</c:v>
                </c:pt>
                <c:pt idx="2706">
                  <c:v>1294</c:v>
                </c:pt>
                <c:pt idx="2707">
                  <c:v>1293</c:v>
                </c:pt>
                <c:pt idx="2708">
                  <c:v>1292</c:v>
                </c:pt>
                <c:pt idx="2709">
                  <c:v>1291</c:v>
                </c:pt>
                <c:pt idx="2710">
                  <c:v>1290</c:v>
                </c:pt>
                <c:pt idx="2711">
                  <c:v>1289</c:v>
                </c:pt>
                <c:pt idx="2712">
                  <c:v>1288</c:v>
                </c:pt>
                <c:pt idx="2713">
                  <c:v>1287</c:v>
                </c:pt>
                <c:pt idx="2714">
                  <c:v>1286</c:v>
                </c:pt>
                <c:pt idx="2715">
                  <c:v>1285</c:v>
                </c:pt>
                <c:pt idx="2716">
                  <c:v>1284</c:v>
                </c:pt>
                <c:pt idx="2717">
                  <c:v>1283</c:v>
                </c:pt>
                <c:pt idx="2718">
                  <c:v>1282</c:v>
                </c:pt>
                <c:pt idx="2719">
                  <c:v>1281</c:v>
                </c:pt>
                <c:pt idx="2720">
                  <c:v>1280</c:v>
                </c:pt>
                <c:pt idx="2721">
                  <c:v>1279</c:v>
                </c:pt>
                <c:pt idx="2722">
                  <c:v>1278</c:v>
                </c:pt>
                <c:pt idx="2723">
                  <c:v>1277</c:v>
                </c:pt>
                <c:pt idx="2724">
                  <c:v>1276</c:v>
                </c:pt>
                <c:pt idx="2725">
                  <c:v>1275</c:v>
                </c:pt>
                <c:pt idx="2726">
                  <c:v>1274</c:v>
                </c:pt>
                <c:pt idx="2727">
                  <c:v>1273</c:v>
                </c:pt>
                <c:pt idx="2728">
                  <c:v>1272</c:v>
                </c:pt>
                <c:pt idx="2729">
                  <c:v>1271</c:v>
                </c:pt>
                <c:pt idx="2730">
                  <c:v>1270</c:v>
                </c:pt>
                <c:pt idx="2731">
                  <c:v>1269</c:v>
                </c:pt>
                <c:pt idx="2732">
                  <c:v>1268</c:v>
                </c:pt>
                <c:pt idx="2733">
                  <c:v>1267</c:v>
                </c:pt>
                <c:pt idx="2734">
                  <c:v>1266</c:v>
                </c:pt>
                <c:pt idx="2735">
                  <c:v>1265</c:v>
                </c:pt>
                <c:pt idx="2736">
                  <c:v>1264</c:v>
                </c:pt>
                <c:pt idx="2737">
                  <c:v>1263</c:v>
                </c:pt>
                <c:pt idx="2738">
                  <c:v>1262</c:v>
                </c:pt>
                <c:pt idx="2739">
                  <c:v>1261</c:v>
                </c:pt>
                <c:pt idx="2740">
                  <c:v>1260</c:v>
                </c:pt>
                <c:pt idx="2741">
                  <c:v>1259</c:v>
                </c:pt>
                <c:pt idx="2742">
                  <c:v>1258</c:v>
                </c:pt>
                <c:pt idx="2743">
                  <c:v>1257</c:v>
                </c:pt>
                <c:pt idx="2744">
                  <c:v>1256</c:v>
                </c:pt>
                <c:pt idx="2745">
                  <c:v>1255</c:v>
                </c:pt>
                <c:pt idx="2746">
                  <c:v>1254</c:v>
                </c:pt>
                <c:pt idx="2747">
                  <c:v>1253</c:v>
                </c:pt>
                <c:pt idx="2748">
                  <c:v>1252</c:v>
                </c:pt>
                <c:pt idx="2749">
                  <c:v>1251</c:v>
                </c:pt>
                <c:pt idx="2750">
                  <c:v>1250</c:v>
                </c:pt>
                <c:pt idx="2751">
                  <c:v>1249</c:v>
                </c:pt>
                <c:pt idx="2752">
                  <c:v>1248</c:v>
                </c:pt>
                <c:pt idx="2753">
                  <c:v>1247</c:v>
                </c:pt>
                <c:pt idx="2754">
                  <c:v>1246</c:v>
                </c:pt>
                <c:pt idx="2755">
                  <c:v>1245</c:v>
                </c:pt>
                <c:pt idx="2756">
                  <c:v>1244</c:v>
                </c:pt>
                <c:pt idx="2757">
                  <c:v>1243</c:v>
                </c:pt>
                <c:pt idx="2758">
                  <c:v>1242</c:v>
                </c:pt>
                <c:pt idx="2759">
                  <c:v>1241</c:v>
                </c:pt>
                <c:pt idx="2760">
                  <c:v>1240</c:v>
                </c:pt>
                <c:pt idx="2761">
                  <c:v>1239</c:v>
                </c:pt>
                <c:pt idx="2762">
                  <c:v>1238</c:v>
                </c:pt>
                <c:pt idx="2763">
                  <c:v>1237</c:v>
                </c:pt>
                <c:pt idx="2764">
                  <c:v>1236</c:v>
                </c:pt>
                <c:pt idx="2765">
                  <c:v>1235</c:v>
                </c:pt>
                <c:pt idx="2766">
                  <c:v>1234</c:v>
                </c:pt>
                <c:pt idx="2767">
                  <c:v>1233</c:v>
                </c:pt>
                <c:pt idx="2768">
                  <c:v>1232</c:v>
                </c:pt>
                <c:pt idx="2769">
                  <c:v>1231</c:v>
                </c:pt>
                <c:pt idx="2770">
                  <c:v>1230</c:v>
                </c:pt>
                <c:pt idx="2771">
                  <c:v>1229</c:v>
                </c:pt>
                <c:pt idx="2772">
                  <c:v>1228</c:v>
                </c:pt>
                <c:pt idx="2773">
                  <c:v>1227</c:v>
                </c:pt>
                <c:pt idx="2774">
                  <c:v>1226</c:v>
                </c:pt>
                <c:pt idx="2775">
                  <c:v>1225</c:v>
                </c:pt>
                <c:pt idx="2776">
                  <c:v>1224</c:v>
                </c:pt>
                <c:pt idx="2777">
                  <c:v>1223</c:v>
                </c:pt>
                <c:pt idx="2778">
                  <c:v>1222</c:v>
                </c:pt>
                <c:pt idx="2779">
                  <c:v>1221</c:v>
                </c:pt>
                <c:pt idx="2780">
                  <c:v>1220</c:v>
                </c:pt>
                <c:pt idx="2781">
                  <c:v>1219</c:v>
                </c:pt>
                <c:pt idx="2782">
                  <c:v>1218</c:v>
                </c:pt>
                <c:pt idx="2783">
                  <c:v>1217</c:v>
                </c:pt>
                <c:pt idx="2784">
                  <c:v>1216</c:v>
                </c:pt>
                <c:pt idx="2785">
                  <c:v>1215</c:v>
                </c:pt>
                <c:pt idx="2786">
                  <c:v>1214</c:v>
                </c:pt>
                <c:pt idx="2787">
                  <c:v>1213</c:v>
                </c:pt>
                <c:pt idx="2788">
                  <c:v>1212</c:v>
                </c:pt>
                <c:pt idx="2789">
                  <c:v>1211</c:v>
                </c:pt>
                <c:pt idx="2790">
                  <c:v>1210</c:v>
                </c:pt>
                <c:pt idx="2791">
                  <c:v>1209</c:v>
                </c:pt>
                <c:pt idx="2792">
                  <c:v>1208</c:v>
                </c:pt>
                <c:pt idx="2793">
                  <c:v>1207</c:v>
                </c:pt>
                <c:pt idx="2794">
                  <c:v>1206</c:v>
                </c:pt>
                <c:pt idx="2795">
                  <c:v>1205</c:v>
                </c:pt>
                <c:pt idx="2796">
                  <c:v>1204</c:v>
                </c:pt>
                <c:pt idx="2797">
                  <c:v>1203</c:v>
                </c:pt>
                <c:pt idx="2798">
                  <c:v>1202</c:v>
                </c:pt>
                <c:pt idx="2799">
                  <c:v>1201</c:v>
                </c:pt>
                <c:pt idx="2800">
                  <c:v>1200</c:v>
                </c:pt>
                <c:pt idx="2801">
                  <c:v>1199</c:v>
                </c:pt>
                <c:pt idx="2802">
                  <c:v>1198</c:v>
                </c:pt>
                <c:pt idx="2803">
                  <c:v>1197</c:v>
                </c:pt>
                <c:pt idx="2804">
                  <c:v>1196</c:v>
                </c:pt>
                <c:pt idx="2805">
                  <c:v>1195</c:v>
                </c:pt>
                <c:pt idx="2806">
                  <c:v>1194</c:v>
                </c:pt>
                <c:pt idx="2807">
                  <c:v>1193</c:v>
                </c:pt>
                <c:pt idx="2808">
                  <c:v>1192</c:v>
                </c:pt>
                <c:pt idx="2809">
                  <c:v>1191</c:v>
                </c:pt>
                <c:pt idx="2810">
                  <c:v>1190</c:v>
                </c:pt>
                <c:pt idx="2811">
                  <c:v>1189</c:v>
                </c:pt>
                <c:pt idx="2812">
                  <c:v>1188</c:v>
                </c:pt>
                <c:pt idx="2813">
                  <c:v>1187</c:v>
                </c:pt>
                <c:pt idx="2814">
                  <c:v>1186</c:v>
                </c:pt>
                <c:pt idx="2815">
                  <c:v>1185</c:v>
                </c:pt>
                <c:pt idx="2816">
                  <c:v>1184</c:v>
                </c:pt>
                <c:pt idx="2817">
                  <c:v>1183</c:v>
                </c:pt>
                <c:pt idx="2818">
                  <c:v>1182</c:v>
                </c:pt>
                <c:pt idx="2819">
                  <c:v>1181</c:v>
                </c:pt>
                <c:pt idx="2820">
                  <c:v>1180</c:v>
                </c:pt>
                <c:pt idx="2821">
                  <c:v>1179</c:v>
                </c:pt>
                <c:pt idx="2822">
                  <c:v>1178</c:v>
                </c:pt>
                <c:pt idx="2823">
                  <c:v>1177</c:v>
                </c:pt>
                <c:pt idx="2824">
                  <c:v>1176</c:v>
                </c:pt>
                <c:pt idx="2825">
                  <c:v>1175</c:v>
                </c:pt>
                <c:pt idx="2826">
                  <c:v>1174</c:v>
                </c:pt>
                <c:pt idx="2827">
                  <c:v>1173</c:v>
                </c:pt>
                <c:pt idx="2828">
                  <c:v>1172</c:v>
                </c:pt>
                <c:pt idx="2829">
                  <c:v>1171</c:v>
                </c:pt>
                <c:pt idx="2830">
                  <c:v>1170</c:v>
                </c:pt>
                <c:pt idx="2831">
                  <c:v>1169</c:v>
                </c:pt>
                <c:pt idx="2832">
                  <c:v>1168</c:v>
                </c:pt>
                <c:pt idx="2833">
                  <c:v>1167</c:v>
                </c:pt>
                <c:pt idx="2834">
                  <c:v>1166</c:v>
                </c:pt>
                <c:pt idx="2835">
                  <c:v>1165</c:v>
                </c:pt>
                <c:pt idx="2836">
                  <c:v>1164</c:v>
                </c:pt>
                <c:pt idx="2837">
                  <c:v>1163</c:v>
                </c:pt>
                <c:pt idx="2838">
                  <c:v>1162</c:v>
                </c:pt>
                <c:pt idx="2839">
                  <c:v>1161</c:v>
                </c:pt>
                <c:pt idx="2840">
                  <c:v>1160</c:v>
                </c:pt>
                <c:pt idx="2841">
                  <c:v>1159</c:v>
                </c:pt>
                <c:pt idx="2842">
                  <c:v>1158</c:v>
                </c:pt>
                <c:pt idx="2843">
                  <c:v>1157</c:v>
                </c:pt>
                <c:pt idx="2844">
                  <c:v>1156</c:v>
                </c:pt>
                <c:pt idx="2845">
                  <c:v>1155</c:v>
                </c:pt>
                <c:pt idx="2846">
                  <c:v>1154</c:v>
                </c:pt>
                <c:pt idx="2847">
                  <c:v>1153</c:v>
                </c:pt>
                <c:pt idx="2848">
                  <c:v>1152</c:v>
                </c:pt>
                <c:pt idx="2849">
                  <c:v>1151</c:v>
                </c:pt>
                <c:pt idx="2850">
                  <c:v>1150</c:v>
                </c:pt>
                <c:pt idx="2851">
                  <c:v>1149</c:v>
                </c:pt>
                <c:pt idx="2852">
                  <c:v>1148</c:v>
                </c:pt>
                <c:pt idx="2853">
                  <c:v>1147</c:v>
                </c:pt>
                <c:pt idx="2854">
                  <c:v>1146</c:v>
                </c:pt>
                <c:pt idx="2855">
                  <c:v>1145</c:v>
                </c:pt>
                <c:pt idx="2856">
                  <c:v>1144</c:v>
                </c:pt>
                <c:pt idx="2857">
                  <c:v>1143</c:v>
                </c:pt>
                <c:pt idx="2858">
                  <c:v>1142</c:v>
                </c:pt>
                <c:pt idx="2859">
                  <c:v>1141</c:v>
                </c:pt>
                <c:pt idx="2860">
                  <c:v>1140</c:v>
                </c:pt>
                <c:pt idx="2861">
                  <c:v>1139</c:v>
                </c:pt>
                <c:pt idx="2862">
                  <c:v>1138</c:v>
                </c:pt>
                <c:pt idx="2863">
                  <c:v>1137</c:v>
                </c:pt>
                <c:pt idx="2864">
                  <c:v>1136</c:v>
                </c:pt>
                <c:pt idx="2865">
                  <c:v>1135</c:v>
                </c:pt>
                <c:pt idx="2866">
                  <c:v>1134</c:v>
                </c:pt>
                <c:pt idx="2867">
                  <c:v>1133</c:v>
                </c:pt>
                <c:pt idx="2868">
                  <c:v>1132</c:v>
                </c:pt>
                <c:pt idx="2869">
                  <c:v>1131</c:v>
                </c:pt>
                <c:pt idx="2870">
                  <c:v>1130</c:v>
                </c:pt>
                <c:pt idx="2871">
                  <c:v>1129</c:v>
                </c:pt>
                <c:pt idx="2872">
                  <c:v>1128</c:v>
                </c:pt>
                <c:pt idx="2873">
                  <c:v>1127</c:v>
                </c:pt>
                <c:pt idx="2874">
                  <c:v>1126</c:v>
                </c:pt>
                <c:pt idx="2875">
                  <c:v>1125</c:v>
                </c:pt>
                <c:pt idx="2876">
                  <c:v>1124</c:v>
                </c:pt>
                <c:pt idx="2877">
                  <c:v>1123</c:v>
                </c:pt>
                <c:pt idx="2878">
                  <c:v>1122</c:v>
                </c:pt>
                <c:pt idx="2879">
                  <c:v>1121</c:v>
                </c:pt>
                <c:pt idx="2880">
                  <c:v>1120</c:v>
                </c:pt>
                <c:pt idx="2881">
                  <c:v>1119</c:v>
                </c:pt>
                <c:pt idx="2882">
                  <c:v>1118</c:v>
                </c:pt>
                <c:pt idx="2883">
                  <c:v>1117</c:v>
                </c:pt>
                <c:pt idx="2884">
                  <c:v>1116</c:v>
                </c:pt>
                <c:pt idx="2885">
                  <c:v>1115</c:v>
                </c:pt>
                <c:pt idx="2886">
                  <c:v>1114</c:v>
                </c:pt>
                <c:pt idx="2887">
                  <c:v>1113</c:v>
                </c:pt>
                <c:pt idx="2888">
                  <c:v>1112</c:v>
                </c:pt>
                <c:pt idx="2889">
                  <c:v>1111</c:v>
                </c:pt>
                <c:pt idx="2890">
                  <c:v>1110</c:v>
                </c:pt>
                <c:pt idx="2891">
                  <c:v>1109</c:v>
                </c:pt>
                <c:pt idx="2892">
                  <c:v>1108</c:v>
                </c:pt>
                <c:pt idx="2893">
                  <c:v>1107</c:v>
                </c:pt>
                <c:pt idx="2894">
                  <c:v>1106</c:v>
                </c:pt>
                <c:pt idx="2895">
                  <c:v>1105</c:v>
                </c:pt>
                <c:pt idx="2896">
                  <c:v>1104</c:v>
                </c:pt>
                <c:pt idx="2897">
                  <c:v>1103</c:v>
                </c:pt>
                <c:pt idx="2898">
                  <c:v>1102</c:v>
                </c:pt>
                <c:pt idx="2899">
                  <c:v>1101</c:v>
                </c:pt>
                <c:pt idx="2900">
                  <c:v>1100</c:v>
                </c:pt>
                <c:pt idx="2901">
                  <c:v>1099</c:v>
                </c:pt>
                <c:pt idx="2902">
                  <c:v>1098</c:v>
                </c:pt>
                <c:pt idx="2903">
                  <c:v>1097</c:v>
                </c:pt>
                <c:pt idx="2904">
                  <c:v>1096</c:v>
                </c:pt>
                <c:pt idx="2905">
                  <c:v>1095</c:v>
                </c:pt>
                <c:pt idx="2906">
                  <c:v>1094</c:v>
                </c:pt>
                <c:pt idx="2907">
                  <c:v>1093</c:v>
                </c:pt>
                <c:pt idx="2908">
                  <c:v>1092</c:v>
                </c:pt>
                <c:pt idx="2909">
                  <c:v>1091</c:v>
                </c:pt>
                <c:pt idx="2910">
                  <c:v>1090</c:v>
                </c:pt>
                <c:pt idx="2911">
                  <c:v>1089</c:v>
                </c:pt>
                <c:pt idx="2912">
                  <c:v>1088</c:v>
                </c:pt>
                <c:pt idx="2913">
                  <c:v>1087</c:v>
                </c:pt>
                <c:pt idx="2914">
                  <c:v>1086</c:v>
                </c:pt>
                <c:pt idx="2915">
                  <c:v>1085</c:v>
                </c:pt>
                <c:pt idx="2916">
                  <c:v>1084</c:v>
                </c:pt>
                <c:pt idx="2917">
                  <c:v>1083</c:v>
                </c:pt>
                <c:pt idx="2918">
                  <c:v>1082</c:v>
                </c:pt>
                <c:pt idx="2919">
                  <c:v>1081</c:v>
                </c:pt>
                <c:pt idx="2920">
                  <c:v>1080</c:v>
                </c:pt>
                <c:pt idx="2921">
                  <c:v>1079</c:v>
                </c:pt>
                <c:pt idx="2922">
                  <c:v>1078</c:v>
                </c:pt>
                <c:pt idx="2923">
                  <c:v>1077</c:v>
                </c:pt>
                <c:pt idx="2924">
                  <c:v>1076</c:v>
                </c:pt>
                <c:pt idx="2925">
                  <c:v>1075</c:v>
                </c:pt>
                <c:pt idx="2926">
                  <c:v>1074</c:v>
                </c:pt>
                <c:pt idx="2927">
                  <c:v>1073</c:v>
                </c:pt>
                <c:pt idx="2928">
                  <c:v>1072</c:v>
                </c:pt>
                <c:pt idx="2929">
                  <c:v>1071</c:v>
                </c:pt>
                <c:pt idx="2930">
                  <c:v>1070</c:v>
                </c:pt>
                <c:pt idx="2931">
                  <c:v>1069</c:v>
                </c:pt>
                <c:pt idx="2932">
                  <c:v>1068</c:v>
                </c:pt>
                <c:pt idx="2933">
                  <c:v>1067</c:v>
                </c:pt>
                <c:pt idx="2934">
                  <c:v>1066</c:v>
                </c:pt>
                <c:pt idx="2935">
                  <c:v>1065</c:v>
                </c:pt>
                <c:pt idx="2936">
                  <c:v>1064</c:v>
                </c:pt>
                <c:pt idx="2937">
                  <c:v>1063</c:v>
                </c:pt>
                <c:pt idx="2938">
                  <c:v>1062</c:v>
                </c:pt>
                <c:pt idx="2939">
                  <c:v>1061</c:v>
                </c:pt>
                <c:pt idx="2940">
                  <c:v>1060</c:v>
                </c:pt>
                <c:pt idx="2941">
                  <c:v>1059</c:v>
                </c:pt>
                <c:pt idx="2942">
                  <c:v>1058</c:v>
                </c:pt>
                <c:pt idx="2943">
                  <c:v>1057</c:v>
                </c:pt>
                <c:pt idx="2944">
                  <c:v>1056</c:v>
                </c:pt>
                <c:pt idx="2945">
                  <c:v>1055</c:v>
                </c:pt>
                <c:pt idx="2946">
                  <c:v>1054</c:v>
                </c:pt>
                <c:pt idx="2947">
                  <c:v>1053</c:v>
                </c:pt>
                <c:pt idx="2948">
                  <c:v>1052</c:v>
                </c:pt>
                <c:pt idx="2949">
                  <c:v>1051</c:v>
                </c:pt>
                <c:pt idx="2950">
                  <c:v>1050</c:v>
                </c:pt>
                <c:pt idx="2951">
                  <c:v>1049</c:v>
                </c:pt>
                <c:pt idx="2952">
                  <c:v>1048</c:v>
                </c:pt>
                <c:pt idx="2953">
                  <c:v>1047</c:v>
                </c:pt>
                <c:pt idx="2954">
                  <c:v>1046</c:v>
                </c:pt>
                <c:pt idx="2955">
                  <c:v>1045</c:v>
                </c:pt>
                <c:pt idx="2956">
                  <c:v>1044</c:v>
                </c:pt>
                <c:pt idx="2957">
                  <c:v>1043</c:v>
                </c:pt>
                <c:pt idx="2958">
                  <c:v>1042</c:v>
                </c:pt>
                <c:pt idx="2959">
                  <c:v>1041</c:v>
                </c:pt>
                <c:pt idx="2960">
                  <c:v>1040</c:v>
                </c:pt>
                <c:pt idx="2961">
                  <c:v>1039</c:v>
                </c:pt>
                <c:pt idx="2962">
                  <c:v>1038</c:v>
                </c:pt>
                <c:pt idx="2963">
                  <c:v>1037</c:v>
                </c:pt>
                <c:pt idx="2964">
                  <c:v>1036</c:v>
                </c:pt>
                <c:pt idx="2965">
                  <c:v>1035</c:v>
                </c:pt>
                <c:pt idx="2966">
                  <c:v>1034</c:v>
                </c:pt>
                <c:pt idx="2967">
                  <c:v>1033</c:v>
                </c:pt>
                <c:pt idx="2968">
                  <c:v>1032</c:v>
                </c:pt>
                <c:pt idx="2969">
                  <c:v>1031</c:v>
                </c:pt>
                <c:pt idx="2970">
                  <c:v>1030</c:v>
                </c:pt>
                <c:pt idx="2971">
                  <c:v>1029</c:v>
                </c:pt>
                <c:pt idx="2972">
                  <c:v>1028</c:v>
                </c:pt>
                <c:pt idx="2973">
                  <c:v>1027</c:v>
                </c:pt>
                <c:pt idx="2974">
                  <c:v>1026</c:v>
                </c:pt>
                <c:pt idx="2975">
                  <c:v>1025</c:v>
                </c:pt>
                <c:pt idx="2976">
                  <c:v>1024</c:v>
                </c:pt>
                <c:pt idx="2977">
                  <c:v>1023</c:v>
                </c:pt>
                <c:pt idx="2978">
                  <c:v>1022</c:v>
                </c:pt>
                <c:pt idx="2979">
                  <c:v>1021</c:v>
                </c:pt>
                <c:pt idx="2980">
                  <c:v>1020</c:v>
                </c:pt>
                <c:pt idx="2981">
                  <c:v>1019</c:v>
                </c:pt>
                <c:pt idx="2982">
                  <c:v>1018</c:v>
                </c:pt>
                <c:pt idx="2983">
                  <c:v>1017</c:v>
                </c:pt>
                <c:pt idx="2984">
                  <c:v>1016</c:v>
                </c:pt>
                <c:pt idx="2985">
                  <c:v>1015</c:v>
                </c:pt>
                <c:pt idx="2986">
                  <c:v>1014</c:v>
                </c:pt>
                <c:pt idx="2987">
                  <c:v>1013</c:v>
                </c:pt>
                <c:pt idx="2988">
                  <c:v>1012</c:v>
                </c:pt>
                <c:pt idx="2989">
                  <c:v>1011</c:v>
                </c:pt>
                <c:pt idx="2990">
                  <c:v>1010</c:v>
                </c:pt>
                <c:pt idx="2991">
                  <c:v>1009</c:v>
                </c:pt>
                <c:pt idx="2992">
                  <c:v>1008</c:v>
                </c:pt>
                <c:pt idx="2993">
                  <c:v>1007</c:v>
                </c:pt>
                <c:pt idx="2994">
                  <c:v>1006</c:v>
                </c:pt>
                <c:pt idx="2995">
                  <c:v>1005</c:v>
                </c:pt>
                <c:pt idx="2996">
                  <c:v>1004</c:v>
                </c:pt>
                <c:pt idx="2997">
                  <c:v>1003</c:v>
                </c:pt>
                <c:pt idx="2998">
                  <c:v>1002</c:v>
                </c:pt>
                <c:pt idx="2999">
                  <c:v>1001</c:v>
                </c:pt>
                <c:pt idx="3000">
                  <c:v>1000</c:v>
                </c:pt>
                <c:pt idx="3001">
                  <c:v>999</c:v>
                </c:pt>
                <c:pt idx="3002">
                  <c:v>998</c:v>
                </c:pt>
                <c:pt idx="3003">
                  <c:v>997</c:v>
                </c:pt>
                <c:pt idx="3004">
                  <c:v>996</c:v>
                </c:pt>
                <c:pt idx="3005">
                  <c:v>995</c:v>
                </c:pt>
                <c:pt idx="3006">
                  <c:v>994</c:v>
                </c:pt>
                <c:pt idx="3007">
                  <c:v>993</c:v>
                </c:pt>
                <c:pt idx="3008">
                  <c:v>992</c:v>
                </c:pt>
                <c:pt idx="3009">
                  <c:v>991</c:v>
                </c:pt>
                <c:pt idx="3010">
                  <c:v>990</c:v>
                </c:pt>
                <c:pt idx="3011">
                  <c:v>989</c:v>
                </c:pt>
                <c:pt idx="3012">
                  <c:v>988</c:v>
                </c:pt>
                <c:pt idx="3013">
                  <c:v>987</c:v>
                </c:pt>
                <c:pt idx="3014">
                  <c:v>986</c:v>
                </c:pt>
                <c:pt idx="3015">
                  <c:v>985</c:v>
                </c:pt>
                <c:pt idx="3016">
                  <c:v>984</c:v>
                </c:pt>
                <c:pt idx="3017">
                  <c:v>983</c:v>
                </c:pt>
                <c:pt idx="3018">
                  <c:v>982</c:v>
                </c:pt>
                <c:pt idx="3019">
                  <c:v>981</c:v>
                </c:pt>
                <c:pt idx="3020">
                  <c:v>980</c:v>
                </c:pt>
                <c:pt idx="3021">
                  <c:v>979</c:v>
                </c:pt>
                <c:pt idx="3022">
                  <c:v>978</c:v>
                </c:pt>
                <c:pt idx="3023">
                  <c:v>977</c:v>
                </c:pt>
                <c:pt idx="3024">
                  <c:v>976</c:v>
                </c:pt>
                <c:pt idx="3025">
                  <c:v>975</c:v>
                </c:pt>
                <c:pt idx="3026">
                  <c:v>974</c:v>
                </c:pt>
                <c:pt idx="3027">
                  <c:v>973</c:v>
                </c:pt>
                <c:pt idx="3028">
                  <c:v>972</c:v>
                </c:pt>
                <c:pt idx="3029">
                  <c:v>971</c:v>
                </c:pt>
                <c:pt idx="3030">
                  <c:v>970</c:v>
                </c:pt>
                <c:pt idx="3031">
                  <c:v>969</c:v>
                </c:pt>
                <c:pt idx="3032">
                  <c:v>968</c:v>
                </c:pt>
                <c:pt idx="3033">
                  <c:v>967</c:v>
                </c:pt>
                <c:pt idx="3034">
                  <c:v>966</c:v>
                </c:pt>
                <c:pt idx="3035">
                  <c:v>965</c:v>
                </c:pt>
                <c:pt idx="3036">
                  <c:v>964</c:v>
                </c:pt>
                <c:pt idx="3037">
                  <c:v>963</c:v>
                </c:pt>
                <c:pt idx="3038">
                  <c:v>962</c:v>
                </c:pt>
                <c:pt idx="3039">
                  <c:v>961</c:v>
                </c:pt>
                <c:pt idx="3040">
                  <c:v>960</c:v>
                </c:pt>
                <c:pt idx="3041">
                  <c:v>959</c:v>
                </c:pt>
                <c:pt idx="3042">
                  <c:v>958</c:v>
                </c:pt>
                <c:pt idx="3043">
                  <c:v>957</c:v>
                </c:pt>
                <c:pt idx="3044">
                  <c:v>956</c:v>
                </c:pt>
                <c:pt idx="3045">
                  <c:v>955</c:v>
                </c:pt>
                <c:pt idx="3046">
                  <c:v>954</c:v>
                </c:pt>
                <c:pt idx="3047">
                  <c:v>953</c:v>
                </c:pt>
                <c:pt idx="3048">
                  <c:v>952</c:v>
                </c:pt>
                <c:pt idx="3049">
                  <c:v>951</c:v>
                </c:pt>
                <c:pt idx="3050">
                  <c:v>950</c:v>
                </c:pt>
                <c:pt idx="3051">
                  <c:v>949</c:v>
                </c:pt>
                <c:pt idx="3052">
                  <c:v>948</c:v>
                </c:pt>
                <c:pt idx="3053">
                  <c:v>947</c:v>
                </c:pt>
                <c:pt idx="3054">
                  <c:v>946</c:v>
                </c:pt>
                <c:pt idx="3055">
                  <c:v>945</c:v>
                </c:pt>
                <c:pt idx="3056">
                  <c:v>944</c:v>
                </c:pt>
                <c:pt idx="3057">
                  <c:v>943</c:v>
                </c:pt>
                <c:pt idx="3058">
                  <c:v>942</c:v>
                </c:pt>
                <c:pt idx="3059">
                  <c:v>941</c:v>
                </c:pt>
                <c:pt idx="3060">
                  <c:v>940</c:v>
                </c:pt>
                <c:pt idx="3061">
                  <c:v>939</c:v>
                </c:pt>
                <c:pt idx="3062">
                  <c:v>938</c:v>
                </c:pt>
                <c:pt idx="3063">
                  <c:v>937</c:v>
                </c:pt>
                <c:pt idx="3064">
                  <c:v>936</c:v>
                </c:pt>
                <c:pt idx="3065">
                  <c:v>935</c:v>
                </c:pt>
                <c:pt idx="3066">
                  <c:v>934</c:v>
                </c:pt>
                <c:pt idx="3067">
                  <c:v>933</c:v>
                </c:pt>
                <c:pt idx="3068">
                  <c:v>932</c:v>
                </c:pt>
                <c:pt idx="3069">
                  <c:v>931</c:v>
                </c:pt>
                <c:pt idx="3070">
                  <c:v>930</c:v>
                </c:pt>
                <c:pt idx="3071">
                  <c:v>929</c:v>
                </c:pt>
                <c:pt idx="3072">
                  <c:v>928</c:v>
                </c:pt>
                <c:pt idx="3073">
                  <c:v>927</c:v>
                </c:pt>
                <c:pt idx="3074">
                  <c:v>926</c:v>
                </c:pt>
                <c:pt idx="3075">
                  <c:v>925</c:v>
                </c:pt>
                <c:pt idx="3076">
                  <c:v>924</c:v>
                </c:pt>
                <c:pt idx="3077">
                  <c:v>923</c:v>
                </c:pt>
                <c:pt idx="3078">
                  <c:v>922</c:v>
                </c:pt>
                <c:pt idx="3079">
                  <c:v>921</c:v>
                </c:pt>
                <c:pt idx="3080">
                  <c:v>920</c:v>
                </c:pt>
                <c:pt idx="3081">
                  <c:v>919</c:v>
                </c:pt>
                <c:pt idx="3082">
                  <c:v>918</c:v>
                </c:pt>
                <c:pt idx="3083">
                  <c:v>917</c:v>
                </c:pt>
                <c:pt idx="3084">
                  <c:v>916</c:v>
                </c:pt>
                <c:pt idx="3085">
                  <c:v>915</c:v>
                </c:pt>
                <c:pt idx="3086">
                  <c:v>914</c:v>
                </c:pt>
                <c:pt idx="3087">
                  <c:v>913</c:v>
                </c:pt>
                <c:pt idx="3088">
                  <c:v>912</c:v>
                </c:pt>
                <c:pt idx="3089">
                  <c:v>911</c:v>
                </c:pt>
                <c:pt idx="3090">
                  <c:v>910</c:v>
                </c:pt>
                <c:pt idx="3091">
                  <c:v>909</c:v>
                </c:pt>
                <c:pt idx="3092">
                  <c:v>908</c:v>
                </c:pt>
                <c:pt idx="3093">
                  <c:v>907</c:v>
                </c:pt>
                <c:pt idx="3094">
                  <c:v>906</c:v>
                </c:pt>
                <c:pt idx="3095">
                  <c:v>905</c:v>
                </c:pt>
                <c:pt idx="3096">
                  <c:v>904</c:v>
                </c:pt>
                <c:pt idx="3097">
                  <c:v>903</c:v>
                </c:pt>
                <c:pt idx="3098">
                  <c:v>902</c:v>
                </c:pt>
                <c:pt idx="3099">
                  <c:v>901</c:v>
                </c:pt>
                <c:pt idx="3100">
                  <c:v>900</c:v>
                </c:pt>
                <c:pt idx="3101">
                  <c:v>899</c:v>
                </c:pt>
                <c:pt idx="3102">
                  <c:v>898</c:v>
                </c:pt>
                <c:pt idx="3103">
                  <c:v>897</c:v>
                </c:pt>
                <c:pt idx="3104">
                  <c:v>896</c:v>
                </c:pt>
                <c:pt idx="3105">
                  <c:v>895</c:v>
                </c:pt>
                <c:pt idx="3106">
                  <c:v>894</c:v>
                </c:pt>
                <c:pt idx="3107">
                  <c:v>893</c:v>
                </c:pt>
                <c:pt idx="3108">
                  <c:v>892</c:v>
                </c:pt>
                <c:pt idx="3109">
                  <c:v>891</c:v>
                </c:pt>
                <c:pt idx="3110">
                  <c:v>890</c:v>
                </c:pt>
                <c:pt idx="3111">
                  <c:v>889</c:v>
                </c:pt>
                <c:pt idx="3112">
                  <c:v>888</c:v>
                </c:pt>
                <c:pt idx="3113">
                  <c:v>887</c:v>
                </c:pt>
                <c:pt idx="3114">
                  <c:v>886</c:v>
                </c:pt>
                <c:pt idx="3115">
                  <c:v>885</c:v>
                </c:pt>
                <c:pt idx="3116">
                  <c:v>884</c:v>
                </c:pt>
                <c:pt idx="3117">
                  <c:v>883</c:v>
                </c:pt>
                <c:pt idx="3118">
                  <c:v>882</c:v>
                </c:pt>
                <c:pt idx="3119">
                  <c:v>881</c:v>
                </c:pt>
                <c:pt idx="3120">
                  <c:v>880</c:v>
                </c:pt>
                <c:pt idx="3121">
                  <c:v>879</c:v>
                </c:pt>
                <c:pt idx="3122">
                  <c:v>878</c:v>
                </c:pt>
                <c:pt idx="3123">
                  <c:v>877</c:v>
                </c:pt>
                <c:pt idx="3124">
                  <c:v>876</c:v>
                </c:pt>
                <c:pt idx="3125">
                  <c:v>875</c:v>
                </c:pt>
                <c:pt idx="3126">
                  <c:v>874</c:v>
                </c:pt>
                <c:pt idx="3127">
                  <c:v>873</c:v>
                </c:pt>
                <c:pt idx="3128">
                  <c:v>872</c:v>
                </c:pt>
                <c:pt idx="3129">
                  <c:v>871</c:v>
                </c:pt>
                <c:pt idx="3130">
                  <c:v>870</c:v>
                </c:pt>
                <c:pt idx="3131">
                  <c:v>869</c:v>
                </c:pt>
                <c:pt idx="3132">
                  <c:v>868</c:v>
                </c:pt>
                <c:pt idx="3133">
                  <c:v>867</c:v>
                </c:pt>
                <c:pt idx="3134">
                  <c:v>866</c:v>
                </c:pt>
                <c:pt idx="3135">
                  <c:v>865</c:v>
                </c:pt>
                <c:pt idx="3136">
                  <c:v>864</c:v>
                </c:pt>
                <c:pt idx="3137">
                  <c:v>863</c:v>
                </c:pt>
                <c:pt idx="3138">
                  <c:v>862</c:v>
                </c:pt>
                <c:pt idx="3139">
                  <c:v>861</c:v>
                </c:pt>
                <c:pt idx="3140">
                  <c:v>860</c:v>
                </c:pt>
                <c:pt idx="3141">
                  <c:v>859</c:v>
                </c:pt>
                <c:pt idx="3142">
                  <c:v>858</c:v>
                </c:pt>
                <c:pt idx="3143">
                  <c:v>857</c:v>
                </c:pt>
                <c:pt idx="3144">
                  <c:v>856</c:v>
                </c:pt>
                <c:pt idx="3145">
                  <c:v>855</c:v>
                </c:pt>
                <c:pt idx="3146">
                  <c:v>854</c:v>
                </c:pt>
                <c:pt idx="3147">
                  <c:v>853</c:v>
                </c:pt>
                <c:pt idx="3148">
                  <c:v>852</c:v>
                </c:pt>
                <c:pt idx="3149">
                  <c:v>851</c:v>
                </c:pt>
                <c:pt idx="3150">
                  <c:v>850</c:v>
                </c:pt>
                <c:pt idx="3151">
                  <c:v>849</c:v>
                </c:pt>
                <c:pt idx="3152">
                  <c:v>848</c:v>
                </c:pt>
                <c:pt idx="3153">
                  <c:v>847</c:v>
                </c:pt>
                <c:pt idx="3154">
                  <c:v>846</c:v>
                </c:pt>
                <c:pt idx="3155">
                  <c:v>845</c:v>
                </c:pt>
                <c:pt idx="3156">
                  <c:v>844</c:v>
                </c:pt>
                <c:pt idx="3157">
                  <c:v>843</c:v>
                </c:pt>
                <c:pt idx="3158">
                  <c:v>842</c:v>
                </c:pt>
                <c:pt idx="3159">
                  <c:v>841</c:v>
                </c:pt>
                <c:pt idx="3160">
                  <c:v>840</c:v>
                </c:pt>
                <c:pt idx="3161">
                  <c:v>839</c:v>
                </c:pt>
                <c:pt idx="3162">
                  <c:v>838</c:v>
                </c:pt>
                <c:pt idx="3163">
                  <c:v>837</c:v>
                </c:pt>
                <c:pt idx="3164">
                  <c:v>836</c:v>
                </c:pt>
                <c:pt idx="3165">
                  <c:v>835</c:v>
                </c:pt>
                <c:pt idx="3166">
                  <c:v>834</c:v>
                </c:pt>
                <c:pt idx="3167">
                  <c:v>833</c:v>
                </c:pt>
                <c:pt idx="3168">
                  <c:v>832</c:v>
                </c:pt>
                <c:pt idx="3169">
                  <c:v>831</c:v>
                </c:pt>
                <c:pt idx="3170">
                  <c:v>830</c:v>
                </c:pt>
                <c:pt idx="3171">
                  <c:v>829</c:v>
                </c:pt>
                <c:pt idx="3172">
                  <c:v>828</c:v>
                </c:pt>
                <c:pt idx="3173">
                  <c:v>827</c:v>
                </c:pt>
                <c:pt idx="3174">
                  <c:v>826</c:v>
                </c:pt>
                <c:pt idx="3175">
                  <c:v>825</c:v>
                </c:pt>
                <c:pt idx="3176">
                  <c:v>824</c:v>
                </c:pt>
                <c:pt idx="3177">
                  <c:v>823</c:v>
                </c:pt>
                <c:pt idx="3178">
                  <c:v>822</c:v>
                </c:pt>
                <c:pt idx="3179">
                  <c:v>821</c:v>
                </c:pt>
                <c:pt idx="3180">
                  <c:v>820</c:v>
                </c:pt>
                <c:pt idx="3181">
                  <c:v>819</c:v>
                </c:pt>
                <c:pt idx="3182">
                  <c:v>818</c:v>
                </c:pt>
                <c:pt idx="3183">
                  <c:v>817</c:v>
                </c:pt>
                <c:pt idx="3184">
                  <c:v>816</c:v>
                </c:pt>
                <c:pt idx="3185">
                  <c:v>815</c:v>
                </c:pt>
                <c:pt idx="3186">
                  <c:v>814</c:v>
                </c:pt>
                <c:pt idx="3187">
                  <c:v>813</c:v>
                </c:pt>
                <c:pt idx="3188">
                  <c:v>812</c:v>
                </c:pt>
                <c:pt idx="3189">
                  <c:v>811</c:v>
                </c:pt>
                <c:pt idx="3190">
                  <c:v>810</c:v>
                </c:pt>
                <c:pt idx="3191">
                  <c:v>809</c:v>
                </c:pt>
                <c:pt idx="3192">
                  <c:v>808</c:v>
                </c:pt>
                <c:pt idx="3193">
                  <c:v>807</c:v>
                </c:pt>
                <c:pt idx="3194">
                  <c:v>806</c:v>
                </c:pt>
                <c:pt idx="3195">
                  <c:v>805</c:v>
                </c:pt>
                <c:pt idx="3196">
                  <c:v>804</c:v>
                </c:pt>
                <c:pt idx="3197">
                  <c:v>803</c:v>
                </c:pt>
                <c:pt idx="3198">
                  <c:v>802</c:v>
                </c:pt>
                <c:pt idx="3199">
                  <c:v>801</c:v>
                </c:pt>
                <c:pt idx="3200">
                  <c:v>800</c:v>
                </c:pt>
                <c:pt idx="3201">
                  <c:v>799</c:v>
                </c:pt>
                <c:pt idx="3202">
                  <c:v>798</c:v>
                </c:pt>
                <c:pt idx="3203">
                  <c:v>797</c:v>
                </c:pt>
                <c:pt idx="3204">
                  <c:v>796</c:v>
                </c:pt>
                <c:pt idx="3205">
                  <c:v>795</c:v>
                </c:pt>
                <c:pt idx="3206">
                  <c:v>794</c:v>
                </c:pt>
                <c:pt idx="3207">
                  <c:v>793</c:v>
                </c:pt>
                <c:pt idx="3208">
                  <c:v>792</c:v>
                </c:pt>
                <c:pt idx="3209">
                  <c:v>791</c:v>
                </c:pt>
                <c:pt idx="3210">
                  <c:v>790</c:v>
                </c:pt>
                <c:pt idx="3211">
                  <c:v>789</c:v>
                </c:pt>
                <c:pt idx="3212">
                  <c:v>788</c:v>
                </c:pt>
                <c:pt idx="3213">
                  <c:v>787</c:v>
                </c:pt>
                <c:pt idx="3214">
                  <c:v>786</c:v>
                </c:pt>
                <c:pt idx="3215">
                  <c:v>785</c:v>
                </c:pt>
                <c:pt idx="3216">
                  <c:v>784</c:v>
                </c:pt>
                <c:pt idx="3217">
                  <c:v>783</c:v>
                </c:pt>
                <c:pt idx="3218">
                  <c:v>782</c:v>
                </c:pt>
                <c:pt idx="3219">
                  <c:v>781</c:v>
                </c:pt>
                <c:pt idx="3220">
                  <c:v>780</c:v>
                </c:pt>
                <c:pt idx="3221">
                  <c:v>779</c:v>
                </c:pt>
                <c:pt idx="3222">
                  <c:v>778</c:v>
                </c:pt>
                <c:pt idx="3223">
                  <c:v>777</c:v>
                </c:pt>
                <c:pt idx="3224">
                  <c:v>776</c:v>
                </c:pt>
                <c:pt idx="3225">
                  <c:v>775</c:v>
                </c:pt>
                <c:pt idx="3226">
                  <c:v>774</c:v>
                </c:pt>
                <c:pt idx="3227">
                  <c:v>773</c:v>
                </c:pt>
                <c:pt idx="3228">
                  <c:v>772</c:v>
                </c:pt>
                <c:pt idx="3229">
                  <c:v>771</c:v>
                </c:pt>
                <c:pt idx="3230">
                  <c:v>770</c:v>
                </c:pt>
                <c:pt idx="3231">
                  <c:v>769</c:v>
                </c:pt>
                <c:pt idx="3232">
                  <c:v>768</c:v>
                </c:pt>
                <c:pt idx="3233">
                  <c:v>767</c:v>
                </c:pt>
                <c:pt idx="3234">
                  <c:v>766</c:v>
                </c:pt>
                <c:pt idx="3235">
                  <c:v>765</c:v>
                </c:pt>
                <c:pt idx="3236">
                  <c:v>764</c:v>
                </c:pt>
                <c:pt idx="3237">
                  <c:v>763</c:v>
                </c:pt>
                <c:pt idx="3238">
                  <c:v>762</c:v>
                </c:pt>
                <c:pt idx="3239">
                  <c:v>761</c:v>
                </c:pt>
                <c:pt idx="3240">
                  <c:v>760</c:v>
                </c:pt>
                <c:pt idx="3241">
                  <c:v>759</c:v>
                </c:pt>
                <c:pt idx="3242">
                  <c:v>758</c:v>
                </c:pt>
                <c:pt idx="3243">
                  <c:v>757</c:v>
                </c:pt>
                <c:pt idx="3244">
                  <c:v>756</c:v>
                </c:pt>
                <c:pt idx="3245">
                  <c:v>755</c:v>
                </c:pt>
                <c:pt idx="3246">
                  <c:v>754</c:v>
                </c:pt>
                <c:pt idx="3247">
                  <c:v>753</c:v>
                </c:pt>
                <c:pt idx="3248">
                  <c:v>752</c:v>
                </c:pt>
                <c:pt idx="3249">
                  <c:v>751</c:v>
                </c:pt>
                <c:pt idx="3250">
                  <c:v>750</c:v>
                </c:pt>
                <c:pt idx="3251">
                  <c:v>749</c:v>
                </c:pt>
                <c:pt idx="3252">
                  <c:v>748</c:v>
                </c:pt>
                <c:pt idx="3253">
                  <c:v>747</c:v>
                </c:pt>
                <c:pt idx="3254">
                  <c:v>746</c:v>
                </c:pt>
                <c:pt idx="3255">
                  <c:v>745</c:v>
                </c:pt>
                <c:pt idx="3256">
                  <c:v>744</c:v>
                </c:pt>
                <c:pt idx="3257">
                  <c:v>743</c:v>
                </c:pt>
                <c:pt idx="3258">
                  <c:v>742</c:v>
                </c:pt>
                <c:pt idx="3259">
                  <c:v>741</c:v>
                </c:pt>
                <c:pt idx="3260">
                  <c:v>740</c:v>
                </c:pt>
                <c:pt idx="3261">
                  <c:v>739</c:v>
                </c:pt>
                <c:pt idx="3262">
                  <c:v>738</c:v>
                </c:pt>
                <c:pt idx="3263">
                  <c:v>737</c:v>
                </c:pt>
                <c:pt idx="3264">
                  <c:v>736</c:v>
                </c:pt>
                <c:pt idx="3265">
                  <c:v>735</c:v>
                </c:pt>
                <c:pt idx="3266">
                  <c:v>734</c:v>
                </c:pt>
                <c:pt idx="3267">
                  <c:v>733</c:v>
                </c:pt>
                <c:pt idx="3268">
                  <c:v>732</c:v>
                </c:pt>
                <c:pt idx="3269">
                  <c:v>731</c:v>
                </c:pt>
                <c:pt idx="3270">
                  <c:v>730</c:v>
                </c:pt>
                <c:pt idx="3271">
                  <c:v>729</c:v>
                </c:pt>
                <c:pt idx="3272">
                  <c:v>728</c:v>
                </c:pt>
                <c:pt idx="3273">
                  <c:v>727</c:v>
                </c:pt>
                <c:pt idx="3274">
                  <c:v>726</c:v>
                </c:pt>
                <c:pt idx="3275">
                  <c:v>725</c:v>
                </c:pt>
                <c:pt idx="3276">
                  <c:v>724</c:v>
                </c:pt>
                <c:pt idx="3277">
                  <c:v>723</c:v>
                </c:pt>
                <c:pt idx="3278">
                  <c:v>722</c:v>
                </c:pt>
                <c:pt idx="3279">
                  <c:v>721</c:v>
                </c:pt>
                <c:pt idx="3280">
                  <c:v>720</c:v>
                </c:pt>
                <c:pt idx="3281">
                  <c:v>719</c:v>
                </c:pt>
                <c:pt idx="3282">
                  <c:v>718</c:v>
                </c:pt>
                <c:pt idx="3283">
                  <c:v>717</c:v>
                </c:pt>
                <c:pt idx="3284">
                  <c:v>716</c:v>
                </c:pt>
                <c:pt idx="3285">
                  <c:v>715</c:v>
                </c:pt>
                <c:pt idx="3286">
                  <c:v>714</c:v>
                </c:pt>
                <c:pt idx="3287">
                  <c:v>713</c:v>
                </c:pt>
                <c:pt idx="3288">
                  <c:v>712</c:v>
                </c:pt>
                <c:pt idx="3289">
                  <c:v>711</c:v>
                </c:pt>
                <c:pt idx="3290">
                  <c:v>710</c:v>
                </c:pt>
                <c:pt idx="3291">
                  <c:v>709</c:v>
                </c:pt>
                <c:pt idx="3292">
                  <c:v>708</c:v>
                </c:pt>
                <c:pt idx="3293">
                  <c:v>707</c:v>
                </c:pt>
                <c:pt idx="3294">
                  <c:v>706</c:v>
                </c:pt>
                <c:pt idx="3295">
                  <c:v>705</c:v>
                </c:pt>
                <c:pt idx="3296">
                  <c:v>704</c:v>
                </c:pt>
                <c:pt idx="3297">
                  <c:v>703</c:v>
                </c:pt>
                <c:pt idx="3298">
                  <c:v>702</c:v>
                </c:pt>
                <c:pt idx="3299">
                  <c:v>701</c:v>
                </c:pt>
                <c:pt idx="3300">
                  <c:v>700</c:v>
                </c:pt>
                <c:pt idx="3301">
                  <c:v>699</c:v>
                </c:pt>
                <c:pt idx="3302">
                  <c:v>698</c:v>
                </c:pt>
                <c:pt idx="3303">
                  <c:v>697</c:v>
                </c:pt>
                <c:pt idx="3304">
                  <c:v>696</c:v>
                </c:pt>
                <c:pt idx="3305">
                  <c:v>695</c:v>
                </c:pt>
                <c:pt idx="3306">
                  <c:v>694</c:v>
                </c:pt>
                <c:pt idx="3307">
                  <c:v>693</c:v>
                </c:pt>
                <c:pt idx="3308">
                  <c:v>692</c:v>
                </c:pt>
                <c:pt idx="3309">
                  <c:v>691</c:v>
                </c:pt>
                <c:pt idx="3310">
                  <c:v>690</c:v>
                </c:pt>
                <c:pt idx="3311">
                  <c:v>689</c:v>
                </c:pt>
                <c:pt idx="3312">
                  <c:v>688</c:v>
                </c:pt>
                <c:pt idx="3313">
                  <c:v>687</c:v>
                </c:pt>
                <c:pt idx="3314">
                  <c:v>686</c:v>
                </c:pt>
                <c:pt idx="3315">
                  <c:v>685</c:v>
                </c:pt>
                <c:pt idx="3316">
                  <c:v>684</c:v>
                </c:pt>
                <c:pt idx="3317">
                  <c:v>683</c:v>
                </c:pt>
                <c:pt idx="3318">
                  <c:v>682</c:v>
                </c:pt>
                <c:pt idx="3319">
                  <c:v>681</c:v>
                </c:pt>
                <c:pt idx="3320">
                  <c:v>680</c:v>
                </c:pt>
                <c:pt idx="3321">
                  <c:v>679</c:v>
                </c:pt>
                <c:pt idx="3322">
                  <c:v>678</c:v>
                </c:pt>
                <c:pt idx="3323">
                  <c:v>677</c:v>
                </c:pt>
                <c:pt idx="3324">
                  <c:v>676</c:v>
                </c:pt>
                <c:pt idx="3325">
                  <c:v>675</c:v>
                </c:pt>
                <c:pt idx="3326">
                  <c:v>674</c:v>
                </c:pt>
                <c:pt idx="3327">
                  <c:v>673</c:v>
                </c:pt>
                <c:pt idx="3328">
                  <c:v>672</c:v>
                </c:pt>
                <c:pt idx="3329">
                  <c:v>671</c:v>
                </c:pt>
                <c:pt idx="3330">
                  <c:v>670</c:v>
                </c:pt>
                <c:pt idx="3331">
                  <c:v>669</c:v>
                </c:pt>
                <c:pt idx="3332">
                  <c:v>668</c:v>
                </c:pt>
                <c:pt idx="3333">
                  <c:v>667</c:v>
                </c:pt>
                <c:pt idx="3334">
                  <c:v>666</c:v>
                </c:pt>
                <c:pt idx="3335">
                  <c:v>665</c:v>
                </c:pt>
                <c:pt idx="3336">
                  <c:v>664</c:v>
                </c:pt>
                <c:pt idx="3337">
                  <c:v>663</c:v>
                </c:pt>
                <c:pt idx="3338">
                  <c:v>662</c:v>
                </c:pt>
                <c:pt idx="3339">
                  <c:v>661</c:v>
                </c:pt>
                <c:pt idx="3340">
                  <c:v>660</c:v>
                </c:pt>
                <c:pt idx="3341">
                  <c:v>659</c:v>
                </c:pt>
                <c:pt idx="3342">
                  <c:v>658</c:v>
                </c:pt>
                <c:pt idx="3343">
                  <c:v>657</c:v>
                </c:pt>
                <c:pt idx="3344">
                  <c:v>656</c:v>
                </c:pt>
                <c:pt idx="3345">
                  <c:v>655</c:v>
                </c:pt>
                <c:pt idx="3346">
                  <c:v>654</c:v>
                </c:pt>
                <c:pt idx="3347">
                  <c:v>653</c:v>
                </c:pt>
                <c:pt idx="3348">
                  <c:v>652</c:v>
                </c:pt>
                <c:pt idx="3349">
                  <c:v>651</c:v>
                </c:pt>
                <c:pt idx="3350">
                  <c:v>650</c:v>
                </c:pt>
                <c:pt idx="3351">
                  <c:v>649</c:v>
                </c:pt>
                <c:pt idx="3352">
                  <c:v>648</c:v>
                </c:pt>
                <c:pt idx="3353">
                  <c:v>647</c:v>
                </c:pt>
                <c:pt idx="3354">
                  <c:v>646</c:v>
                </c:pt>
                <c:pt idx="3355">
                  <c:v>645</c:v>
                </c:pt>
                <c:pt idx="3356">
                  <c:v>644</c:v>
                </c:pt>
                <c:pt idx="3357">
                  <c:v>643</c:v>
                </c:pt>
                <c:pt idx="3358">
                  <c:v>642</c:v>
                </c:pt>
                <c:pt idx="3359">
                  <c:v>641</c:v>
                </c:pt>
                <c:pt idx="3360">
                  <c:v>640</c:v>
                </c:pt>
                <c:pt idx="3361">
                  <c:v>639</c:v>
                </c:pt>
                <c:pt idx="3362">
                  <c:v>638</c:v>
                </c:pt>
                <c:pt idx="3363">
                  <c:v>637</c:v>
                </c:pt>
                <c:pt idx="3364">
                  <c:v>636</c:v>
                </c:pt>
                <c:pt idx="3365">
                  <c:v>635</c:v>
                </c:pt>
                <c:pt idx="3366">
                  <c:v>634</c:v>
                </c:pt>
                <c:pt idx="3367">
                  <c:v>633</c:v>
                </c:pt>
                <c:pt idx="3368">
                  <c:v>632</c:v>
                </c:pt>
                <c:pt idx="3369">
                  <c:v>631</c:v>
                </c:pt>
                <c:pt idx="3370">
                  <c:v>630</c:v>
                </c:pt>
                <c:pt idx="3371">
                  <c:v>629</c:v>
                </c:pt>
                <c:pt idx="3372">
                  <c:v>628</c:v>
                </c:pt>
                <c:pt idx="3373">
                  <c:v>627</c:v>
                </c:pt>
                <c:pt idx="3374">
                  <c:v>626</c:v>
                </c:pt>
                <c:pt idx="3375">
                  <c:v>625</c:v>
                </c:pt>
                <c:pt idx="3376">
                  <c:v>624</c:v>
                </c:pt>
                <c:pt idx="3377">
                  <c:v>623</c:v>
                </c:pt>
                <c:pt idx="3378">
                  <c:v>622</c:v>
                </c:pt>
                <c:pt idx="3379">
                  <c:v>621</c:v>
                </c:pt>
                <c:pt idx="3380">
                  <c:v>620</c:v>
                </c:pt>
                <c:pt idx="3381">
                  <c:v>619</c:v>
                </c:pt>
                <c:pt idx="3382">
                  <c:v>618</c:v>
                </c:pt>
                <c:pt idx="3383">
                  <c:v>617</c:v>
                </c:pt>
                <c:pt idx="3384">
                  <c:v>616</c:v>
                </c:pt>
                <c:pt idx="3385">
                  <c:v>615</c:v>
                </c:pt>
                <c:pt idx="3386">
                  <c:v>614</c:v>
                </c:pt>
                <c:pt idx="3387">
                  <c:v>613</c:v>
                </c:pt>
                <c:pt idx="3388">
                  <c:v>612</c:v>
                </c:pt>
                <c:pt idx="3389">
                  <c:v>611</c:v>
                </c:pt>
                <c:pt idx="3390">
                  <c:v>610</c:v>
                </c:pt>
                <c:pt idx="3391">
                  <c:v>609</c:v>
                </c:pt>
                <c:pt idx="3392">
                  <c:v>608</c:v>
                </c:pt>
                <c:pt idx="3393">
                  <c:v>607</c:v>
                </c:pt>
                <c:pt idx="3394">
                  <c:v>606</c:v>
                </c:pt>
                <c:pt idx="3395">
                  <c:v>605</c:v>
                </c:pt>
                <c:pt idx="3396">
                  <c:v>604</c:v>
                </c:pt>
                <c:pt idx="3397">
                  <c:v>603</c:v>
                </c:pt>
                <c:pt idx="3398">
                  <c:v>602</c:v>
                </c:pt>
                <c:pt idx="3399">
                  <c:v>601</c:v>
                </c:pt>
                <c:pt idx="3400">
                  <c:v>600</c:v>
                </c:pt>
                <c:pt idx="3401">
                  <c:v>599</c:v>
                </c:pt>
                <c:pt idx="3402">
                  <c:v>598</c:v>
                </c:pt>
                <c:pt idx="3403">
                  <c:v>597</c:v>
                </c:pt>
                <c:pt idx="3404">
                  <c:v>596</c:v>
                </c:pt>
                <c:pt idx="3405">
                  <c:v>595</c:v>
                </c:pt>
                <c:pt idx="3406">
                  <c:v>594</c:v>
                </c:pt>
                <c:pt idx="3407">
                  <c:v>593</c:v>
                </c:pt>
                <c:pt idx="3408">
                  <c:v>592</c:v>
                </c:pt>
                <c:pt idx="3409">
                  <c:v>591</c:v>
                </c:pt>
                <c:pt idx="3410">
                  <c:v>590</c:v>
                </c:pt>
                <c:pt idx="3411">
                  <c:v>589</c:v>
                </c:pt>
                <c:pt idx="3412">
                  <c:v>588</c:v>
                </c:pt>
                <c:pt idx="3413">
                  <c:v>587</c:v>
                </c:pt>
                <c:pt idx="3414">
                  <c:v>586</c:v>
                </c:pt>
                <c:pt idx="3415">
                  <c:v>585</c:v>
                </c:pt>
                <c:pt idx="3416">
                  <c:v>584</c:v>
                </c:pt>
                <c:pt idx="3417">
                  <c:v>583</c:v>
                </c:pt>
                <c:pt idx="3418">
                  <c:v>582</c:v>
                </c:pt>
                <c:pt idx="3419">
                  <c:v>581</c:v>
                </c:pt>
                <c:pt idx="3420">
                  <c:v>580</c:v>
                </c:pt>
                <c:pt idx="3421">
                  <c:v>579</c:v>
                </c:pt>
                <c:pt idx="3422">
                  <c:v>578</c:v>
                </c:pt>
                <c:pt idx="3423">
                  <c:v>577</c:v>
                </c:pt>
                <c:pt idx="3424">
                  <c:v>576</c:v>
                </c:pt>
                <c:pt idx="3425">
                  <c:v>575</c:v>
                </c:pt>
                <c:pt idx="3426">
                  <c:v>574</c:v>
                </c:pt>
                <c:pt idx="3427">
                  <c:v>573</c:v>
                </c:pt>
                <c:pt idx="3428">
                  <c:v>572</c:v>
                </c:pt>
                <c:pt idx="3429">
                  <c:v>571</c:v>
                </c:pt>
                <c:pt idx="3430">
                  <c:v>570</c:v>
                </c:pt>
                <c:pt idx="3431">
                  <c:v>569</c:v>
                </c:pt>
                <c:pt idx="3432">
                  <c:v>568</c:v>
                </c:pt>
                <c:pt idx="3433">
                  <c:v>567</c:v>
                </c:pt>
                <c:pt idx="3434">
                  <c:v>566</c:v>
                </c:pt>
                <c:pt idx="3435">
                  <c:v>565</c:v>
                </c:pt>
                <c:pt idx="3436">
                  <c:v>564</c:v>
                </c:pt>
                <c:pt idx="3437">
                  <c:v>563</c:v>
                </c:pt>
                <c:pt idx="3438">
                  <c:v>562</c:v>
                </c:pt>
                <c:pt idx="3439">
                  <c:v>561</c:v>
                </c:pt>
                <c:pt idx="3440">
                  <c:v>560</c:v>
                </c:pt>
                <c:pt idx="3441">
                  <c:v>559</c:v>
                </c:pt>
                <c:pt idx="3442">
                  <c:v>558</c:v>
                </c:pt>
                <c:pt idx="3443">
                  <c:v>557</c:v>
                </c:pt>
                <c:pt idx="3444">
                  <c:v>556</c:v>
                </c:pt>
                <c:pt idx="3445">
                  <c:v>555</c:v>
                </c:pt>
                <c:pt idx="3446">
                  <c:v>554</c:v>
                </c:pt>
                <c:pt idx="3447">
                  <c:v>553</c:v>
                </c:pt>
                <c:pt idx="3448">
                  <c:v>552</c:v>
                </c:pt>
                <c:pt idx="3449">
                  <c:v>551</c:v>
                </c:pt>
                <c:pt idx="3450">
                  <c:v>550</c:v>
                </c:pt>
                <c:pt idx="3451">
                  <c:v>549</c:v>
                </c:pt>
                <c:pt idx="3452">
                  <c:v>548</c:v>
                </c:pt>
                <c:pt idx="3453">
                  <c:v>547</c:v>
                </c:pt>
                <c:pt idx="3454">
                  <c:v>546</c:v>
                </c:pt>
                <c:pt idx="3455">
                  <c:v>545</c:v>
                </c:pt>
                <c:pt idx="3456">
                  <c:v>544</c:v>
                </c:pt>
                <c:pt idx="3457">
                  <c:v>543</c:v>
                </c:pt>
                <c:pt idx="3458">
                  <c:v>542</c:v>
                </c:pt>
                <c:pt idx="3459">
                  <c:v>541</c:v>
                </c:pt>
                <c:pt idx="3460">
                  <c:v>540</c:v>
                </c:pt>
                <c:pt idx="3461">
                  <c:v>539</c:v>
                </c:pt>
                <c:pt idx="3462">
                  <c:v>538</c:v>
                </c:pt>
                <c:pt idx="3463">
                  <c:v>537</c:v>
                </c:pt>
                <c:pt idx="3464">
                  <c:v>536</c:v>
                </c:pt>
                <c:pt idx="3465">
                  <c:v>535</c:v>
                </c:pt>
                <c:pt idx="3466">
                  <c:v>534</c:v>
                </c:pt>
                <c:pt idx="3467">
                  <c:v>533</c:v>
                </c:pt>
                <c:pt idx="3468">
                  <c:v>532</c:v>
                </c:pt>
                <c:pt idx="3469">
                  <c:v>531</c:v>
                </c:pt>
                <c:pt idx="3470">
                  <c:v>530</c:v>
                </c:pt>
                <c:pt idx="3471">
                  <c:v>529</c:v>
                </c:pt>
                <c:pt idx="3472">
                  <c:v>528</c:v>
                </c:pt>
                <c:pt idx="3473">
                  <c:v>527</c:v>
                </c:pt>
                <c:pt idx="3474">
                  <c:v>526</c:v>
                </c:pt>
                <c:pt idx="3475">
                  <c:v>525</c:v>
                </c:pt>
                <c:pt idx="3476">
                  <c:v>524</c:v>
                </c:pt>
                <c:pt idx="3477">
                  <c:v>523</c:v>
                </c:pt>
                <c:pt idx="3478">
                  <c:v>522</c:v>
                </c:pt>
                <c:pt idx="3479">
                  <c:v>521</c:v>
                </c:pt>
                <c:pt idx="3480">
                  <c:v>520</c:v>
                </c:pt>
                <c:pt idx="3481">
                  <c:v>519</c:v>
                </c:pt>
                <c:pt idx="3482">
                  <c:v>518</c:v>
                </c:pt>
                <c:pt idx="3483">
                  <c:v>517</c:v>
                </c:pt>
                <c:pt idx="3484">
                  <c:v>516</c:v>
                </c:pt>
                <c:pt idx="3485">
                  <c:v>515</c:v>
                </c:pt>
                <c:pt idx="3486">
                  <c:v>514</c:v>
                </c:pt>
                <c:pt idx="3487">
                  <c:v>513</c:v>
                </c:pt>
                <c:pt idx="3488">
                  <c:v>512</c:v>
                </c:pt>
                <c:pt idx="3489">
                  <c:v>511</c:v>
                </c:pt>
                <c:pt idx="3490">
                  <c:v>510</c:v>
                </c:pt>
                <c:pt idx="3491">
                  <c:v>509</c:v>
                </c:pt>
                <c:pt idx="3492">
                  <c:v>508</c:v>
                </c:pt>
                <c:pt idx="3493">
                  <c:v>507</c:v>
                </c:pt>
                <c:pt idx="3494">
                  <c:v>506</c:v>
                </c:pt>
                <c:pt idx="3495">
                  <c:v>505</c:v>
                </c:pt>
                <c:pt idx="3496">
                  <c:v>504</c:v>
                </c:pt>
                <c:pt idx="3497">
                  <c:v>503</c:v>
                </c:pt>
                <c:pt idx="3498">
                  <c:v>502</c:v>
                </c:pt>
                <c:pt idx="3499">
                  <c:v>501</c:v>
                </c:pt>
                <c:pt idx="3500">
                  <c:v>500</c:v>
                </c:pt>
                <c:pt idx="3501">
                  <c:v>499</c:v>
                </c:pt>
                <c:pt idx="3502">
                  <c:v>498</c:v>
                </c:pt>
                <c:pt idx="3503">
                  <c:v>497</c:v>
                </c:pt>
                <c:pt idx="3504">
                  <c:v>496</c:v>
                </c:pt>
                <c:pt idx="3505">
                  <c:v>495</c:v>
                </c:pt>
                <c:pt idx="3506">
                  <c:v>494</c:v>
                </c:pt>
                <c:pt idx="3507">
                  <c:v>493</c:v>
                </c:pt>
                <c:pt idx="3508">
                  <c:v>492</c:v>
                </c:pt>
                <c:pt idx="3509">
                  <c:v>491</c:v>
                </c:pt>
                <c:pt idx="3510">
                  <c:v>490</c:v>
                </c:pt>
                <c:pt idx="3511">
                  <c:v>489</c:v>
                </c:pt>
                <c:pt idx="3512">
                  <c:v>488</c:v>
                </c:pt>
                <c:pt idx="3513">
                  <c:v>487</c:v>
                </c:pt>
                <c:pt idx="3514">
                  <c:v>486</c:v>
                </c:pt>
                <c:pt idx="3515">
                  <c:v>485</c:v>
                </c:pt>
                <c:pt idx="3516">
                  <c:v>484</c:v>
                </c:pt>
                <c:pt idx="3517">
                  <c:v>483</c:v>
                </c:pt>
                <c:pt idx="3518">
                  <c:v>482</c:v>
                </c:pt>
                <c:pt idx="3519">
                  <c:v>481</c:v>
                </c:pt>
                <c:pt idx="3520">
                  <c:v>480</c:v>
                </c:pt>
                <c:pt idx="3521">
                  <c:v>479</c:v>
                </c:pt>
                <c:pt idx="3522">
                  <c:v>478</c:v>
                </c:pt>
                <c:pt idx="3523">
                  <c:v>477</c:v>
                </c:pt>
                <c:pt idx="3524">
                  <c:v>476</c:v>
                </c:pt>
                <c:pt idx="3525">
                  <c:v>475</c:v>
                </c:pt>
                <c:pt idx="3526">
                  <c:v>474</c:v>
                </c:pt>
                <c:pt idx="3527">
                  <c:v>473</c:v>
                </c:pt>
                <c:pt idx="3528">
                  <c:v>472</c:v>
                </c:pt>
                <c:pt idx="3529">
                  <c:v>471</c:v>
                </c:pt>
                <c:pt idx="3530">
                  <c:v>470</c:v>
                </c:pt>
                <c:pt idx="3531">
                  <c:v>469</c:v>
                </c:pt>
                <c:pt idx="3532">
                  <c:v>468</c:v>
                </c:pt>
                <c:pt idx="3533">
                  <c:v>467</c:v>
                </c:pt>
                <c:pt idx="3534">
                  <c:v>466</c:v>
                </c:pt>
                <c:pt idx="3535">
                  <c:v>465</c:v>
                </c:pt>
                <c:pt idx="3536">
                  <c:v>464</c:v>
                </c:pt>
                <c:pt idx="3537">
                  <c:v>463</c:v>
                </c:pt>
                <c:pt idx="3538">
                  <c:v>462</c:v>
                </c:pt>
                <c:pt idx="3539">
                  <c:v>461</c:v>
                </c:pt>
                <c:pt idx="3540">
                  <c:v>460</c:v>
                </c:pt>
                <c:pt idx="3541">
                  <c:v>459</c:v>
                </c:pt>
                <c:pt idx="3542">
                  <c:v>458</c:v>
                </c:pt>
                <c:pt idx="3543">
                  <c:v>457</c:v>
                </c:pt>
                <c:pt idx="3544">
                  <c:v>456</c:v>
                </c:pt>
                <c:pt idx="3545">
                  <c:v>455</c:v>
                </c:pt>
                <c:pt idx="3546">
                  <c:v>454</c:v>
                </c:pt>
                <c:pt idx="3547">
                  <c:v>453</c:v>
                </c:pt>
                <c:pt idx="3548">
                  <c:v>452</c:v>
                </c:pt>
                <c:pt idx="3549">
                  <c:v>451</c:v>
                </c:pt>
                <c:pt idx="3550">
                  <c:v>450</c:v>
                </c:pt>
              </c:numCache>
            </c:numRef>
          </c:xVal>
          <c:yVal>
            <c:numRef>
              <c:f>'[Spectrum.xls]Y2O3 C2H5O2'!$B$2:$B$3556</c:f>
              <c:numCache>
                <c:formatCode>General</c:formatCode>
                <c:ptCount val="3555"/>
                <c:pt idx="0">
                  <c:v>72.599999999999994</c:v>
                </c:pt>
                <c:pt idx="1">
                  <c:v>72.59</c:v>
                </c:pt>
                <c:pt idx="2">
                  <c:v>72.59</c:v>
                </c:pt>
                <c:pt idx="3">
                  <c:v>72.58</c:v>
                </c:pt>
                <c:pt idx="4">
                  <c:v>72.569999999999993</c:v>
                </c:pt>
                <c:pt idx="5">
                  <c:v>72.56</c:v>
                </c:pt>
                <c:pt idx="6">
                  <c:v>72.56</c:v>
                </c:pt>
                <c:pt idx="7">
                  <c:v>72.55</c:v>
                </c:pt>
                <c:pt idx="8">
                  <c:v>72.540000000000006</c:v>
                </c:pt>
                <c:pt idx="9">
                  <c:v>72.540000000000006</c:v>
                </c:pt>
                <c:pt idx="10">
                  <c:v>72.53</c:v>
                </c:pt>
                <c:pt idx="11">
                  <c:v>72.52</c:v>
                </c:pt>
                <c:pt idx="12">
                  <c:v>72.510000000000005</c:v>
                </c:pt>
                <c:pt idx="13">
                  <c:v>72.510000000000005</c:v>
                </c:pt>
                <c:pt idx="14">
                  <c:v>72.5</c:v>
                </c:pt>
                <c:pt idx="15">
                  <c:v>72.5</c:v>
                </c:pt>
                <c:pt idx="16">
                  <c:v>72.489999999999995</c:v>
                </c:pt>
                <c:pt idx="17">
                  <c:v>72.48</c:v>
                </c:pt>
                <c:pt idx="18">
                  <c:v>72.48</c:v>
                </c:pt>
                <c:pt idx="19">
                  <c:v>72.47</c:v>
                </c:pt>
                <c:pt idx="20">
                  <c:v>72.459999999999994</c:v>
                </c:pt>
                <c:pt idx="21">
                  <c:v>72.459999999999994</c:v>
                </c:pt>
                <c:pt idx="22">
                  <c:v>72.45</c:v>
                </c:pt>
                <c:pt idx="23">
                  <c:v>72.44</c:v>
                </c:pt>
                <c:pt idx="24">
                  <c:v>72.430000000000007</c:v>
                </c:pt>
                <c:pt idx="25">
                  <c:v>72.430000000000007</c:v>
                </c:pt>
                <c:pt idx="26">
                  <c:v>72.42</c:v>
                </c:pt>
                <c:pt idx="27">
                  <c:v>72.41</c:v>
                </c:pt>
                <c:pt idx="28">
                  <c:v>72.41</c:v>
                </c:pt>
                <c:pt idx="29">
                  <c:v>72.400000000000006</c:v>
                </c:pt>
                <c:pt idx="30">
                  <c:v>72.400000000000006</c:v>
                </c:pt>
                <c:pt idx="31">
                  <c:v>72.39</c:v>
                </c:pt>
                <c:pt idx="32">
                  <c:v>72.38</c:v>
                </c:pt>
                <c:pt idx="33">
                  <c:v>72.38</c:v>
                </c:pt>
                <c:pt idx="34">
                  <c:v>72.37</c:v>
                </c:pt>
                <c:pt idx="35">
                  <c:v>72.36</c:v>
                </c:pt>
                <c:pt idx="36">
                  <c:v>72.349999999999994</c:v>
                </c:pt>
                <c:pt idx="37">
                  <c:v>72.349999999999994</c:v>
                </c:pt>
                <c:pt idx="38">
                  <c:v>72.34</c:v>
                </c:pt>
                <c:pt idx="39">
                  <c:v>72.34</c:v>
                </c:pt>
                <c:pt idx="40">
                  <c:v>72.33</c:v>
                </c:pt>
                <c:pt idx="41">
                  <c:v>72.319999999999993</c:v>
                </c:pt>
                <c:pt idx="42">
                  <c:v>72.319999999999993</c:v>
                </c:pt>
                <c:pt idx="43">
                  <c:v>72.31</c:v>
                </c:pt>
                <c:pt idx="44">
                  <c:v>72.3</c:v>
                </c:pt>
                <c:pt idx="45">
                  <c:v>72.3</c:v>
                </c:pt>
                <c:pt idx="46">
                  <c:v>72.290000000000006</c:v>
                </c:pt>
                <c:pt idx="47">
                  <c:v>72.28</c:v>
                </c:pt>
                <c:pt idx="48">
                  <c:v>72.28</c:v>
                </c:pt>
                <c:pt idx="49">
                  <c:v>72.27</c:v>
                </c:pt>
                <c:pt idx="50">
                  <c:v>72.27</c:v>
                </c:pt>
                <c:pt idx="51">
                  <c:v>72.260000000000005</c:v>
                </c:pt>
                <c:pt idx="52">
                  <c:v>72.260000000000005</c:v>
                </c:pt>
                <c:pt idx="53">
                  <c:v>72.25</c:v>
                </c:pt>
                <c:pt idx="54">
                  <c:v>72.239999999999995</c:v>
                </c:pt>
                <c:pt idx="55">
                  <c:v>72.239999999999995</c:v>
                </c:pt>
                <c:pt idx="56">
                  <c:v>72.23</c:v>
                </c:pt>
                <c:pt idx="57">
                  <c:v>72.23</c:v>
                </c:pt>
                <c:pt idx="58">
                  <c:v>72.23</c:v>
                </c:pt>
                <c:pt idx="59">
                  <c:v>72.22</c:v>
                </c:pt>
                <c:pt idx="60">
                  <c:v>72.22</c:v>
                </c:pt>
                <c:pt idx="61">
                  <c:v>72.209999999999994</c:v>
                </c:pt>
                <c:pt idx="62">
                  <c:v>72.209999999999994</c:v>
                </c:pt>
                <c:pt idx="63">
                  <c:v>72.2</c:v>
                </c:pt>
                <c:pt idx="64">
                  <c:v>72.2</c:v>
                </c:pt>
                <c:pt idx="65">
                  <c:v>72.19</c:v>
                </c:pt>
                <c:pt idx="66">
                  <c:v>72.19</c:v>
                </c:pt>
                <c:pt idx="67">
                  <c:v>72.180000000000007</c:v>
                </c:pt>
                <c:pt idx="68">
                  <c:v>72.180000000000007</c:v>
                </c:pt>
                <c:pt idx="69">
                  <c:v>72.17</c:v>
                </c:pt>
                <c:pt idx="70">
                  <c:v>72.17</c:v>
                </c:pt>
                <c:pt idx="71">
                  <c:v>72.17</c:v>
                </c:pt>
                <c:pt idx="72">
                  <c:v>72.16</c:v>
                </c:pt>
                <c:pt idx="73">
                  <c:v>72.16</c:v>
                </c:pt>
                <c:pt idx="74">
                  <c:v>72.16</c:v>
                </c:pt>
                <c:pt idx="75">
                  <c:v>72.150000000000006</c:v>
                </c:pt>
                <c:pt idx="76">
                  <c:v>72.150000000000006</c:v>
                </c:pt>
                <c:pt idx="77">
                  <c:v>72.14</c:v>
                </c:pt>
                <c:pt idx="78">
                  <c:v>72.14</c:v>
                </c:pt>
                <c:pt idx="79">
                  <c:v>72.14</c:v>
                </c:pt>
                <c:pt idx="80">
                  <c:v>72.13</c:v>
                </c:pt>
                <c:pt idx="81">
                  <c:v>72.13</c:v>
                </c:pt>
                <c:pt idx="82">
                  <c:v>72.13</c:v>
                </c:pt>
                <c:pt idx="83">
                  <c:v>72.13</c:v>
                </c:pt>
                <c:pt idx="84">
                  <c:v>72.12</c:v>
                </c:pt>
                <c:pt idx="85">
                  <c:v>72.12</c:v>
                </c:pt>
                <c:pt idx="86">
                  <c:v>72.12</c:v>
                </c:pt>
                <c:pt idx="87">
                  <c:v>72.11</c:v>
                </c:pt>
                <c:pt idx="88">
                  <c:v>72.11</c:v>
                </c:pt>
                <c:pt idx="89">
                  <c:v>72.11</c:v>
                </c:pt>
                <c:pt idx="90">
                  <c:v>72.11</c:v>
                </c:pt>
                <c:pt idx="91">
                  <c:v>72.099999999999994</c:v>
                </c:pt>
                <c:pt idx="92">
                  <c:v>72.099999999999994</c:v>
                </c:pt>
                <c:pt idx="93">
                  <c:v>72.099999999999994</c:v>
                </c:pt>
                <c:pt idx="94">
                  <c:v>72.09</c:v>
                </c:pt>
                <c:pt idx="95">
                  <c:v>72.09</c:v>
                </c:pt>
                <c:pt idx="96">
                  <c:v>72.09</c:v>
                </c:pt>
                <c:pt idx="97">
                  <c:v>72.09</c:v>
                </c:pt>
                <c:pt idx="98">
                  <c:v>72.08</c:v>
                </c:pt>
                <c:pt idx="99">
                  <c:v>72.08</c:v>
                </c:pt>
                <c:pt idx="100">
                  <c:v>72.08</c:v>
                </c:pt>
                <c:pt idx="101">
                  <c:v>72.08</c:v>
                </c:pt>
                <c:pt idx="102">
                  <c:v>72.08</c:v>
                </c:pt>
                <c:pt idx="103">
                  <c:v>72.069999999999993</c:v>
                </c:pt>
                <c:pt idx="104">
                  <c:v>72.069999999999993</c:v>
                </c:pt>
                <c:pt idx="105">
                  <c:v>72.069999999999993</c:v>
                </c:pt>
                <c:pt idx="106">
                  <c:v>72.069999999999993</c:v>
                </c:pt>
                <c:pt idx="107">
                  <c:v>72.069999999999993</c:v>
                </c:pt>
                <c:pt idx="108">
                  <c:v>72.06</c:v>
                </c:pt>
                <c:pt idx="109">
                  <c:v>72.06</c:v>
                </c:pt>
                <c:pt idx="110">
                  <c:v>72.06</c:v>
                </c:pt>
                <c:pt idx="111">
                  <c:v>72.06</c:v>
                </c:pt>
                <c:pt idx="112">
                  <c:v>72.06</c:v>
                </c:pt>
                <c:pt idx="113">
                  <c:v>72.05</c:v>
                </c:pt>
                <c:pt idx="114">
                  <c:v>72.05</c:v>
                </c:pt>
                <c:pt idx="115">
                  <c:v>72.05</c:v>
                </c:pt>
                <c:pt idx="116">
                  <c:v>72.05</c:v>
                </c:pt>
                <c:pt idx="117">
                  <c:v>72.040000000000006</c:v>
                </c:pt>
                <c:pt idx="118">
                  <c:v>72.040000000000006</c:v>
                </c:pt>
                <c:pt idx="119">
                  <c:v>72.040000000000006</c:v>
                </c:pt>
                <c:pt idx="120">
                  <c:v>72.040000000000006</c:v>
                </c:pt>
                <c:pt idx="121">
                  <c:v>72.03</c:v>
                </c:pt>
                <c:pt idx="122">
                  <c:v>72.03</c:v>
                </c:pt>
                <c:pt idx="123">
                  <c:v>72.03</c:v>
                </c:pt>
                <c:pt idx="124">
                  <c:v>72.03</c:v>
                </c:pt>
                <c:pt idx="125">
                  <c:v>72.02</c:v>
                </c:pt>
                <c:pt idx="126">
                  <c:v>72.02</c:v>
                </c:pt>
                <c:pt idx="127">
                  <c:v>72.02</c:v>
                </c:pt>
                <c:pt idx="128">
                  <c:v>72.010000000000005</c:v>
                </c:pt>
                <c:pt idx="129">
                  <c:v>72.010000000000005</c:v>
                </c:pt>
                <c:pt idx="130">
                  <c:v>72.010000000000005</c:v>
                </c:pt>
                <c:pt idx="131">
                  <c:v>72</c:v>
                </c:pt>
                <c:pt idx="132">
                  <c:v>72</c:v>
                </c:pt>
                <c:pt idx="133">
                  <c:v>72</c:v>
                </c:pt>
                <c:pt idx="134">
                  <c:v>71.989999999999995</c:v>
                </c:pt>
                <c:pt idx="135">
                  <c:v>71.989999999999995</c:v>
                </c:pt>
                <c:pt idx="136">
                  <c:v>71.989999999999995</c:v>
                </c:pt>
                <c:pt idx="137">
                  <c:v>71.98</c:v>
                </c:pt>
                <c:pt idx="138">
                  <c:v>71.98</c:v>
                </c:pt>
                <c:pt idx="139">
                  <c:v>71.98</c:v>
                </c:pt>
                <c:pt idx="140">
                  <c:v>71.97</c:v>
                </c:pt>
                <c:pt idx="141">
                  <c:v>71.97</c:v>
                </c:pt>
                <c:pt idx="142">
                  <c:v>71.959999999999994</c:v>
                </c:pt>
                <c:pt idx="143">
                  <c:v>71.959999999999994</c:v>
                </c:pt>
                <c:pt idx="144">
                  <c:v>71.95</c:v>
                </c:pt>
                <c:pt idx="145">
                  <c:v>71.95</c:v>
                </c:pt>
                <c:pt idx="146">
                  <c:v>71.94</c:v>
                </c:pt>
                <c:pt idx="147">
                  <c:v>71.94</c:v>
                </c:pt>
                <c:pt idx="148">
                  <c:v>71.930000000000007</c:v>
                </c:pt>
                <c:pt idx="149">
                  <c:v>71.930000000000007</c:v>
                </c:pt>
                <c:pt idx="150">
                  <c:v>71.92</c:v>
                </c:pt>
                <c:pt idx="151">
                  <c:v>71.91</c:v>
                </c:pt>
                <c:pt idx="152">
                  <c:v>71.91</c:v>
                </c:pt>
                <c:pt idx="153">
                  <c:v>71.900000000000006</c:v>
                </c:pt>
                <c:pt idx="154">
                  <c:v>71.900000000000006</c:v>
                </c:pt>
                <c:pt idx="155">
                  <c:v>71.89</c:v>
                </c:pt>
                <c:pt idx="156">
                  <c:v>71.88</c:v>
                </c:pt>
                <c:pt idx="157">
                  <c:v>71.88</c:v>
                </c:pt>
                <c:pt idx="158">
                  <c:v>71.87</c:v>
                </c:pt>
                <c:pt idx="159">
                  <c:v>71.86</c:v>
                </c:pt>
                <c:pt idx="160">
                  <c:v>71.86</c:v>
                </c:pt>
                <c:pt idx="161">
                  <c:v>71.849999999999994</c:v>
                </c:pt>
                <c:pt idx="162">
                  <c:v>71.84</c:v>
                </c:pt>
                <c:pt idx="163">
                  <c:v>71.83</c:v>
                </c:pt>
                <c:pt idx="164">
                  <c:v>71.83</c:v>
                </c:pt>
                <c:pt idx="165">
                  <c:v>71.819999999999993</c:v>
                </c:pt>
                <c:pt idx="166">
                  <c:v>71.81</c:v>
                </c:pt>
                <c:pt idx="167">
                  <c:v>71.8</c:v>
                </c:pt>
                <c:pt idx="168">
                  <c:v>71.8</c:v>
                </c:pt>
                <c:pt idx="169">
                  <c:v>71.790000000000006</c:v>
                </c:pt>
                <c:pt idx="170">
                  <c:v>71.78</c:v>
                </c:pt>
                <c:pt idx="171">
                  <c:v>71.77</c:v>
                </c:pt>
                <c:pt idx="172">
                  <c:v>71.760000000000005</c:v>
                </c:pt>
                <c:pt idx="173">
                  <c:v>71.75</c:v>
                </c:pt>
                <c:pt idx="174">
                  <c:v>71.739999999999995</c:v>
                </c:pt>
                <c:pt idx="175">
                  <c:v>71.73</c:v>
                </c:pt>
                <c:pt idx="176">
                  <c:v>71.72</c:v>
                </c:pt>
                <c:pt idx="177">
                  <c:v>71.709999999999994</c:v>
                </c:pt>
                <c:pt idx="178">
                  <c:v>71.7</c:v>
                </c:pt>
                <c:pt idx="179">
                  <c:v>71.69</c:v>
                </c:pt>
                <c:pt idx="180">
                  <c:v>71.680000000000007</c:v>
                </c:pt>
                <c:pt idx="181">
                  <c:v>71.67</c:v>
                </c:pt>
                <c:pt idx="182">
                  <c:v>71.66</c:v>
                </c:pt>
                <c:pt idx="183">
                  <c:v>71.650000000000006</c:v>
                </c:pt>
                <c:pt idx="184">
                  <c:v>71.64</c:v>
                </c:pt>
                <c:pt idx="185">
                  <c:v>71.63</c:v>
                </c:pt>
                <c:pt idx="186">
                  <c:v>71.62</c:v>
                </c:pt>
                <c:pt idx="187">
                  <c:v>71.599999999999994</c:v>
                </c:pt>
                <c:pt idx="188">
                  <c:v>71.59</c:v>
                </c:pt>
                <c:pt idx="189">
                  <c:v>71.58</c:v>
                </c:pt>
                <c:pt idx="190">
                  <c:v>71.569999999999993</c:v>
                </c:pt>
                <c:pt idx="191">
                  <c:v>71.56</c:v>
                </c:pt>
                <c:pt idx="192">
                  <c:v>71.55</c:v>
                </c:pt>
                <c:pt idx="193">
                  <c:v>71.540000000000006</c:v>
                </c:pt>
                <c:pt idx="194">
                  <c:v>71.52</c:v>
                </c:pt>
                <c:pt idx="195">
                  <c:v>71.5</c:v>
                </c:pt>
                <c:pt idx="196">
                  <c:v>71.489999999999995</c:v>
                </c:pt>
                <c:pt idx="197">
                  <c:v>71.48</c:v>
                </c:pt>
                <c:pt idx="198">
                  <c:v>71.47</c:v>
                </c:pt>
                <c:pt idx="199">
                  <c:v>71.45</c:v>
                </c:pt>
                <c:pt idx="200">
                  <c:v>71.430000000000007</c:v>
                </c:pt>
                <c:pt idx="201">
                  <c:v>71.41</c:v>
                </c:pt>
                <c:pt idx="202">
                  <c:v>71.400000000000006</c:v>
                </c:pt>
                <c:pt idx="203">
                  <c:v>71.39</c:v>
                </c:pt>
                <c:pt idx="204">
                  <c:v>71.39</c:v>
                </c:pt>
                <c:pt idx="205">
                  <c:v>71.37</c:v>
                </c:pt>
                <c:pt idx="206">
                  <c:v>71.36</c:v>
                </c:pt>
                <c:pt idx="207">
                  <c:v>71.34</c:v>
                </c:pt>
                <c:pt idx="208">
                  <c:v>71.33</c:v>
                </c:pt>
                <c:pt idx="209">
                  <c:v>71.31</c:v>
                </c:pt>
                <c:pt idx="210">
                  <c:v>71.290000000000006</c:v>
                </c:pt>
                <c:pt idx="211">
                  <c:v>71.27</c:v>
                </c:pt>
                <c:pt idx="212">
                  <c:v>71.25</c:v>
                </c:pt>
                <c:pt idx="213">
                  <c:v>71.23</c:v>
                </c:pt>
                <c:pt idx="214">
                  <c:v>71.209999999999994</c:v>
                </c:pt>
                <c:pt idx="215">
                  <c:v>71.2</c:v>
                </c:pt>
                <c:pt idx="216">
                  <c:v>71.17</c:v>
                </c:pt>
                <c:pt idx="217">
                  <c:v>71.150000000000006</c:v>
                </c:pt>
                <c:pt idx="218">
                  <c:v>71.12</c:v>
                </c:pt>
                <c:pt idx="219">
                  <c:v>71.099999999999994</c:v>
                </c:pt>
                <c:pt idx="220">
                  <c:v>71.099999999999994</c:v>
                </c:pt>
                <c:pt idx="221">
                  <c:v>71.09</c:v>
                </c:pt>
                <c:pt idx="222">
                  <c:v>71.069999999999993</c:v>
                </c:pt>
                <c:pt idx="223">
                  <c:v>71.040000000000006</c:v>
                </c:pt>
                <c:pt idx="224">
                  <c:v>71.010000000000005</c:v>
                </c:pt>
                <c:pt idx="225">
                  <c:v>70.98</c:v>
                </c:pt>
                <c:pt idx="226">
                  <c:v>70.95</c:v>
                </c:pt>
                <c:pt idx="227">
                  <c:v>70.91</c:v>
                </c:pt>
                <c:pt idx="228">
                  <c:v>70.88</c:v>
                </c:pt>
                <c:pt idx="229">
                  <c:v>70.86</c:v>
                </c:pt>
                <c:pt idx="230">
                  <c:v>70.849999999999994</c:v>
                </c:pt>
                <c:pt idx="231">
                  <c:v>70.819999999999993</c:v>
                </c:pt>
                <c:pt idx="232">
                  <c:v>70.78</c:v>
                </c:pt>
                <c:pt idx="233">
                  <c:v>70.760000000000005</c:v>
                </c:pt>
                <c:pt idx="234">
                  <c:v>70.739999999999995</c:v>
                </c:pt>
                <c:pt idx="235">
                  <c:v>70.709999999999994</c:v>
                </c:pt>
                <c:pt idx="236">
                  <c:v>70.67</c:v>
                </c:pt>
                <c:pt idx="237">
                  <c:v>70.62</c:v>
                </c:pt>
                <c:pt idx="238">
                  <c:v>70.58</c:v>
                </c:pt>
                <c:pt idx="239">
                  <c:v>70.540000000000006</c:v>
                </c:pt>
                <c:pt idx="240">
                  <c:v>70.52</c:v>
                </c:pt>
                <c:pt idx="241">
                  <c:v>70.489999999999995</c:v>
                </c:pt>
                <c:pt idx="242">
                  <c:v>70.47</c:v>
                </c:pt>
                <c:pt idx="243">
                  <c:v>70.44</c:v>
                </c:pt>
                <c:pt idx="244">
                  <c:v>70.400000000000006</c:v>
                </c:pt>
                <c:pt idx="245">
                  <c:v>70.37</c:v>
                </c:pt>
                <c:pt idx="246">
                  <c:v>70.319999999999993</c:v>
                </c:pt>
                <c:pt idx="247">
                  <c:v>70.260000000000005</c:v>
                </c:pt>
                <c:pt idx="248">
                  <c:v>70.2</c:v>
                </c:pt>
                <c:pt idx="249">
                  <c:v>70.150000000000006</c:v>
                </c:pt>
                <c:pt idx="250">
                  <c:v>70.11</c:v>
                </c:pt>
                <c:pt idx="251">
                  <c:v>70.069999999999993</c:v>
                </c:pt>
                <c:pt idx="252">
                  <c:v>70.02</c:v>
                </c:pt>
                <c:pt idx="253">
                  <c:v>69.989999999999995</c:v>
                </c:pt>
                <c:pt idx="254">
                  <c:v>69.98</c:v>
                </c:pt>
                <c:pt idx="255">
                  <c:v>69.97</c:v>
                </c:pt>
                <c:pt idx="256">
                  <c:v>69.92</c:v>
                </c:pt>
                <c:pt idx="257">
                  <c:v>69.81</c:v>
                </c:pt>
                <c:pt idx="258">
                  <c:v>69.72</c:v>
                </c:pt>
                <c:pt idx="259">
                  <c:v>69.67</c:v>
                </c:pt>
                <c:pt idx="260">
                  <c:v>69.62</c:v>
                </c:pt>
                <c:pt idx="261">
                  <c:v>69.540000000000006</c:v>
                </c:pt>
                <c:pt idx="262">
                  <c:v>69.45</c:v>
                </c:pt>
                <c:pt idx="263">
                  <c:v>69.38</c:v>
                </c:pt>
                <c:pt idx="264">
                  <c:v>69.34</c:v>
                </c:pt>
                <c:pt idx="265">
                  <c:v>69.319999999999993</c:v>
                </c:pt>
                <c:pt idx="266">
                  <c:v>69.3</c:v>
                </c:pt>
                <c:pt idx="267">
                  <c:v>69.27</c:v>
                </c:pt>
                <c:pt idx="268">
                  <c:v>69.209999999999994</c:v>
                </c:pt>
                <c:pt idx="269">
                  <c:v>69.13</c:v>
                </c:pt>
                <c:pt idx="270">
                  <c:v>69.03</c:v>
                </c:pt>
                <c:pt idx="271">
                  <c:v>68.95</c:v>
                </c:pt>
                <c:pt idx="272">
                  <c:v>68.87</c:v>
                </c:pt>
                <c:pt idx="273">
                  <c:v>68.790000000000006</c:v>
                </c:pt>
                <c:pt idx="274">
                  <c:v>68.709999999999994</c:v>
                </c:pt>
                <c:pt idx="275">
                  <c:v>68.62</c:v>
                </c:pt>
                <c:pt idx="276">
                  <c:v>68.53</c:v>
                </c:pt>
                <c:pt idx="277">
                  <c:v>68.459999999999994</c:v>
                </c:pt>
                <c:pt idx="278">
                  <c:v>68.38</c:v>
                </c:pt>
                <c:pt idx="279">
                  <c:v>68.290000000000006</c:v>
                </c:pt>
                <c:pt idx="280">
                  <c:v>68.19</c:v>
                </c:pt>
                <c:pt idx="281">
                  <c:v>68.09</c:v>
                </c:pt>
                <c:pt idx="282">
                  <c:v>67.989999999999995</c:v>
                </c:pt>
                <c:pt idx="283">
                  <c:v>67.87</c:v>
                </c:pt>
                <c:pt idx="284">
                  <c:v>67.739999999999995</c:v>
                </c:pt>
                <c:pt idx="285">
                  <c:v>67.599999999999994</c:v>
                </c:pt>
                <c:pt idx="286">
                  <c:v>67.45</c:v>
                </c:pt>
                <c:pt idx="287">
                  <c:v>67.3</c:v>
                </c:pt>
                <c:pt idx="288">
                  <c:v>67.16</c:v>
                </c:pt>
                <c:pt idx="289">
                  <c:v>67.03</c:v>
                </c:pt>
                <c:pt idx="290">
                  <c:v>66.900000000000006</c:v>
                </c:pt>
                <c:pt idx="291">
                  <c:v>66.75</c:v>
                </c:pt>
                <c:pt idx="292">
                  <c:v>66.58</c:v>
                </c:pt>
                <c:pt idx="293">
                  <c:v>66.41</c:v>
                </c:pt>
                <c:pt idx="294">
                  <c:v>66.22</c:v>
                </c:pt>
                <c:pt idx="295">
                  <c:v>66.03</c:v>
                </c:pt>
                <c:pt idx="296">
                  <c:v>65.83</c:v>
                </c:pt>
                <c:pt idx="297">
                  <c:v>65.63</c:v>
                </c:pt>
                <c:pt idx="298">
                  <c:v>65.430000000000007</c:v>
                </c:pt>
                <c:pt idx="299">
                  <c:v>65.209999999999994</c:v>
                </c:pt>
                <c:pt idx="300">
                  <c:v>64.98</c:v>
                </c:pt>
                <c:pt idx="301">
                  <c:v>64.739999999999995</c:v>
                </c:pt>
                <c:pt idx="302">
                  <c:v>64.48</c:v>
                </c:pt>
                <c:pt idx="303">
                  <c:v>64.22</c:v>
                </c:pt>
                <c:pt idx="304">
                  <c:v>63.95</c:v>
                </c:pt>
                <c:pt idx="305">
                  <c:v>63.67</c:v>
                </c:pt>
                <c:pt idx="306">
                  <c:v>63.39</c:v>
                </c:pt>
                <c:pt idx="307">
                  <c:v>63.1</c:v>
                </c:pt>
                <c:pt idx="308">
                  <c:v>62.8</c:v>
                </c:pt>
                <c:pt idx="309">
                  <c:v>62.5</c:v>
                </c:pt>
                <c:pt idx="310">
                  <c:v>62.18</c:v>
                </c:pt>
                <c:pt idx="311">
                  <c:v>61.83</c:v>
                </c:pt>
                <c:pt idx="312">
                  <c:v>61.48</c:v>
                </c:pt>
                <c:pt idx="313">
                  <c:v>61.11</c:v>
                </c:pt>
                <c:pt idx="314">
                  <c:v>60.75</c:v>
                </c:pt>
                <c:pt idx="315">
                  <c:v>60.4</c:v>
                </c:pt>
                <c:pt idx="316">
                  <c:v>60.05</c:v>
                </c:pt>
                <c:pt idx="317">
                  <c:v>59.67</c:v>
                </c:pt>
                <c:pt idx="318">
                  <c:v>59.27</c:v>
                </c:pt>
                <c:pt idx="319">
                  <c:v>58.86</c:v>
                </c:pt>
                <c:pt idx="320">
                  <c:v>58.43</c:v>
                </c:pt>
                <c:pt idx="321">
                  <c:v>57.97</c:v>
                </c:pt>
                <c:pt idx="322">
                  <c:v>57.45</c:v>
                </c:pt>
                <c:pt idx="323">
                  <c:v>56.92</c:v>
                </c:pt>
                <c:pt idx="324">
                  <c:v>56.43</c:v>
                </c:pt>
                <c:pt idx="325">
                  <c:v>55.99</c:v>
                </c:pt>
                <c:pt idx="326">
                  <c:v>55.53</c:v>
                </c:pt>
                <c:pt idx="327">
                  <c:v>55.03</c:v>
                </c:pt>
                <c:pt idx="328">
                  <c:v>54.49</c:v>
                </c:pt>
                <c:pt idx="329">
                  <c:v>53.93</c:v>
                </c:pt>
                <c:pt idx="330">
                  <c:v>53.39</c:v>
                </c:pt>
                <c:pt idx="331">
                  <c:v>52.86</c:v>
                </c:pt>
                <c:pt idx="332">
                  <c:v>52.33</c:v>
                </c:pt>
                <c:pt idx="333">
                  <c:v>51.78</c:v>
                </c:pt>
                <c:pt idx="334">
                  <c:v>51.22</c:v>
                </c:pt>
                <c:pt idx="335">
                  <c:v>50.64</c:v>
                </c:pt>
                <c:pt idx="336">
                  <c:v>50.05</c:v>
                </c:pt>
                <c:pt idx="337">
                  <c:v>49.46</c:v>
                </c:pt>
                <c:pt idx="338">
                  <c:v>48.87</c:v>
                </c:pt>
                <c:pt idx="339">
                  <c:v>48.28</c:v>
                </c:pt>
                <c:pt idx="340">
                  <c:v>47.68</c:v>
                </c:pt>
                <c:pt idx="341">
                  <c:v>47.08</c:v>
                </c:pt>
                <c:pt idx="342">
                  <c:v>46.47</c:v>
                </c:pt>
                <c:pt idx="343">
                  <c:v>45.86</c:v>
                </c:pt>
                <c:pt idx="344">
                  <c:v>45.26</c:v>
                </c:pt>
                <c:pt idx="345">
                  <c:v>44.67</c:v>
                </c:pt>
                <c:pt idx="346">
                  <c:v>44.08</c:v>
                </c:pt>
                <c:pt idx="347">
                  <c:v>43.46</c:v>
                </c:pt>
                <c:pt idx="348">
                  <c:v>42.84</c:v>
                </c:pt>
                <c:pt idx="349">
                  <c:v>42.21</c:v>
                </c:pt>
                <c:pt idx="350">
                  <c:v>41.61</c:v>
                </c:pt>
                <c:pt idx="351">
                  <c:v>41.04</c:v>
                </c:pt>
                <c:pt idx="352">
                  <c:v>40.479999999999997</c:v>
                </c:pt>
                <c:pt idx="353">
                  <c:v>39.92</c:v>
                </c:pt>
                <c:pt idx="354">
                  <c:v>39.369999999999997</c:v>
                </c:pt>
                <c:pt idx="355">
                  <c:v>38.799999999999997</c:v>
                </c:pt>
                <c:pt idx="356">
                  <c:v>38.229999999999997</c:v>
                </c:pt>
                <c:pt idx="357">
                  <c:v>37.68</c:v>
                </c:pt>
                <c:pt idx="358">
                  <c:v>37.14</c:v>
                </c:pt>
                <c:pt idx="359">
                  <c:v>36.6</c:v>
                </c:pt>
                <c:pt idx="360">
                  <c:v>36.06</c:v>
                </c:pt>
                <c:pt idx="361">
                  <c:v>35.54</c:v>
                </c:pt>
                <c:pt idx="362">
                  <c:v>35.020000000000003</c:v>
                </c:pt>
                <c:pt idx="363">
                  <c:v>34.49</c:v>
                </c:pt>
                <c:pt idx="364">
                  <c:v>33.979999999999997</c:v>
                </c:pt>
                <c:pt idx="365">
                  <c:v>33.479999999999997</c:v>
                </c:pt>
                <c:pt idx="366">
                  <c:v>33</c:v>
                </c:pt>
                <c:pt idx="367">
                  <c:v>32.520000000000003</c:v>
                </c:pt>
                <c:pt idx="368">
                  <c:v>32.04</c:v>
                </c:pt>
                <c:pt idx="369">
                  <c:v>31.55</c:v>
                </c:pt>
                <c:pt idx="370">
                  <c:v>31.1</c:v>
                </c:pt>
                <c:pt idx="371">
                  <c:v>30.68</c:v>
                </c:pt>
                <c:pt idx="372">
                  <c:v>30.26</c:v>
                </c:pt>
                <c:pt idx="373">
                  <c:v>29.83</c:v>
                </c:pt>
                <c:pt idx="374">
                  <c:v>29.39</c:v>
                </c:pt>
                <c:pt idx="375">
                  <c:v>28.96</c:v>
                </c:pt>
                <c:pt idx="376">
                  <c:v>28.53</c:v>
                </c:pt>
                <c:pt idx="377">
                  <c:v>28.13</c:v>
                </c:pt>
                <c:pt idx="378">
                  <c:v>27.73</c:v>
                </c:pt>
                <c:pt idx="379">
                  <c:v>27.34</c:v>
                </c:pt>
                <c:pt idx="380">
                  <c:v>26.97</c:v>
                </c:pt>
                <c:pt idx="381">
                  <c:v>26.62</c:v>
                </c:pt>
                <c:pt idx="382">
                  <c:v>26.27</c:v>
                </c:pt>
                <c:pt idx="383">
                  <c:v>25.9</c:v>
                </c:pt>
                <c:pt idx="384">
                  <c:v>25.53</c:v>
                </c:pt>
                <c:pt idx="385">
                  <c:v>25.17</c:v>
                </c:pt>
                <c:pt idx="386">
                  <c:v>24.84</c:v>
                </c:pt>
                <c:pt idx="387">
                  <c:v>24.52</c:v>
                </c:pt>
                <c:pt idx="388">
                  <c:v>24.19</c:v>
                </c:pt>
                <c:pt idx="389">
                  <c:v>23.87</c:v>
                </c:pt>
                <c:pt idx="390">
                  <c:v>23.54</c:v>
                </c:pt>
                <c:pt idx="391">
                  <c:v>23.23</c:v>
                </c:pt>
                <c:pt idx="392">
                  <c:v>22.94</c:v>
                </c:pt>
                <c:pt idx="393">
                  <c:v>22.65</c:v>
                </c:pt>
                <c:pt idx="394">
                  <c:v>22.36</c:v>
                </c:pt>
                <c:pt idx="395">
                  <c:v>22.05</c:v>
                </c:pt>
                <c:pt idx="396">
                  <c:v>21.75</c:v>
                </c:pt>
                <c:pt idx="397">
                  <c:v>21.46</c:v>
                </c:pt>
                <c:pt idx="398">
                  <c:v>21.19</c:v>
                </c:pt>
                <c:pt idx="399">
                  <c:v>20.92</c:v>
                </c:pt>
                <c:pt idx="400">
                  <c:v>20.65</c:v>
                </c:pt>
                <c:pt idx="401">
                  <c:v>20.39</c:v>
                </c:pt>
                <c:pt idx="402">
                  <c:v>20.13</c:v>
                </c:pt>
                <c:pt idx="403">
                  <c:v>19.88</c:v>
                </c:pt>
                <c:pt idx="404">
                  <c:v>19.62</c:v>
                </c:pt>
                <c:pt idx="405">
                  <c:v>19.38</c:v>
                </c:pt>
                <c:pt idx="406">
                  <c:v>19.14</c:v>
                </c:pt>
                <c:pt idx="407">
                  <c:v>18.899999999999999</c:v>
                </c:pt>
                <c:pt idx="408">
                  <c:v>18.66</c:v>
                </c:pt>
                <c:pt idx="409">
                  <c:v>18.41</c:v>
                </c:pt>
                <c:pt idx="410">
                  <c:v>18.170000000000002</c:v>
                </c:pt>
                <c:pt idx="411">
                  <c:v>17.940000000000001</c:v>
                </c:pt>
                <c:pt idx="412">
                  <c:v>17.73</c:v>
                </c:pt>
                <c:pt idx="413">
                  <c:v>17.53</c:v>
                </c:pt>
                <c:pt idx="414">
                  <c:v>17.32</c:v>
                </c:pt>
                <c:pt idx="415">
                  <c:v>17.100000000000001</c:v>
                </c:pt>
                <c:pt idx="416">
                  <c:v>16.88</c:v>
                </c:pt>
                <c:pt idx="417">
                  <c:v>16.670000000000002</c:v>
                </c:pt>
                <c:pt idx="418">
                  <c:v>16.46</c:v>
                </c:pt>
                <c:pt idx="419">
                  <c:v>16.260000000000002</c:v>
                </c:pt>
                <c:pt idx="420">
                  <c:v>16.07</c:v>
                </c:pt>
                <c:pt idx="421">
                  <c:v>15.88</c:v>
                </c:pt>
                <c:pt idx="422">
                  <c:v>15.69</c:v>
                </c:pt>
                <c:pt idx="423">
                  <c:v>15.5</c:v>
                </c:pt>
                <c:pt idx="424">
                  <c:v>15.31</c:v>
                </c:pt>
                <c:pt idx="425">
                  <c:v>15.12</c:v>
                </c:pt>
                <c:pt idx="426">
                  <c:v>14.94</c:v>
                </c:pt>
                <c:pt idx="427">
                  <c:v>14.75</c:v>
                </c:pt>
                <c:pt idx="428">
                  <c:v>14.56</c:v>
                </c:pt>
                <c:pt idx="429">
                  <c:v>14.38</c:v>
                </c:pt>
                <c:pt idx="430">
                  <c:v>14.19</c:v>
                </c:pt>
                <c:pt idx="431">
                  <c:v>14.02</c:v>
                </c:pt>
                <c:pt idx="432">
                  <c:v>13.86</c:v>
                </c:pt>
                <c:pt idx="433">
                  <c:v>13.71</c:v>
                </c:pt>
                <c:pt idx="434">
                  <c:v>13.56</c:v>
                </c:pt>
                <c:pt idx="435">
                  <c:v>13.4</c:v>
                </c:pt>
                <c:pt idx="436">
                  <c:v>13.23</c:v>
                </c:pt>
                <c:pt idx="437">
                  <c:v>13.07</c:v>
                </c:pt>
                <c:pt idx="438">
                  <c:v>12.91</c:v>
                </c:pt>
                <c:pt idx="439">
                  <c:v>12.76</c:v>
                </c:pt>
                <c:pt idx="440">
                  <c:v>12.62</c:v>
                </c:pt>
                <c:pt idx="441">
                  <c:v>12.48</c:v>
                </c:pt>
                <c:pt idx="442">
                  <c:v>12.33</c:v>
                </c:pt>
                <c:pt idx="443">
                  <c:v>12.18</c:v>
                </c:pt>
                <c:pt idx="444">
                  <c:v>12.04</c:v>
                </c:pt>
                <c:pt idx="445">
                  <c:v>11.9</c:v>
                </c:pt>
                <c:pt idx="446">
                  <c:v>11.76</c:v>
                </c:pt>
                <c:pt idx="447">
                  <c:v>11.62</c:v>
                </c:pt>
                <c:pt idx="448">
                  <c:v>11.49</c:v>
                </c:pt>
                <c:pt idx="449">
                  <c:v>11.36</c:v>
                </c:pt>
                <c:pt idx="450">
                  <c:v>11.23</c:v>
                </c:pt>
                <c:pt idx="451">
                  <c:v>11.08</c:v>
                </c:pt>
                <c:pt idx="452">
                  <c:v>10.95</c:v>
                </c:pt>
                <c:pt idx="453">
                  <c:v>10.82</c:v>
                </c:pt>
                <c:pt idx="454">
                  <c:v>10.7</c:v>
                </c:pt>
                <c:pt idx="455">
                  <c:v>10.59</c:v>
                </c:pt>
                <c:pt idx="456">
                  <c:v>10.48</c:v>
                </c:pt>
                <c:pt idx="457">
                  <c:v>10.37</c:v>
                </c:pt>
                <c:pt idx="458">
                  <c:v>10.26</c:v>
                </c:pt>
                <c:pt idx="459">
                  <c:v>10.15</c:v>
                </c:pt>
                <c:pt idx="460">
                  <c:v>10.029999999999999</c:v>
                </c:pt>
                <c:pt idx="461">
                  <c:v>9.92</c:v>
                </c:pt>
                <c:pt idx="462">
                  <c:v>9.81</c:v>
                </c:pt>
                <c:pt idx="463">
                  <c:v>9.6999999999999993</c:v>
                </c:pt>
                <c:pt idx="464">
                  <c:v>9.6</c:v>
                </c:pt>
                <c:pt idx="465">
                  <c:v>9.51</c:v>
                </c:pt>
                <c:pt idx="466">
                  <c:v>9.41</c:v>
                </c:pt>
                <c:pt idx="467">
                  <c:v>9.31</c:v>
                </c:pt>
                <c:pt idx="468">
                  <c:v>9.2200000000000006</c:v>
                </c:pt>
                <c:pt idx="469">
                  <c:v>9.1199999999999992</c:v>
                </c:pt>
                <c:pt idx="470">
                  <c:v>9.0299999999999994</c:v>
                </c:pt>
                <c:pt idx="471">
                  <c:v>8.94</c:v>
                </c:pt>
                <c:pt idx="472">
                  <c:v>8.85</c:v>
                </c:pt>
                <c:pt idx="473">
                  <c:v>8.76</c:v>
                </c:pt>
                <c:pt idx="474">
                  <c:v>8.66</c:v>
                </c:pt>
                <c:pt idx="475">
                  <c:v>8.57</c:v>
                </c:pt>
                <c:pt idx="476">
                  <c:v>8.49</c:v>
                </c:pt>
                <c:pt idx="477">
                  <c:v>8.42</c:v>
                </c:pt>
                <c:pt idx="478">
                  <c:v>8.34</c:v>
                </c:pt>
                <c:pt idx="479">
                  <c:v>8.26</c:v>
                </c:pt>
                <c:pt idx="480">
                  <c:v>8.18</c:v>
                </c:pt>
                <c:pt idx="481">
                  <c:v>8.11</c:v>
                </c:pt>
                <c:pt idx="482">
                  <c:v>8.0299999999999994</c:v>
                </c:pt>
                <c:pt idx="483">
                  <c:v>7.95</c:v>
                </c:pt>
                <c:pt idx="484">
                  <c:v>7.87</c:v>
                </c:pt>
                <c:pt idx="485">
                  <c:v>7.8</c:v>
                </c:pt>
                <c:pt idx="486">
                  <c:v>7.73</c:v>
                </c:pt>
                <c:pt idx="487">
                  <c:v>7.66</c:v>
                </c:pt>
                <c:pt idx="488">
                  <c:v>7.6</c:v>
                </c:pt>
                <c:pt idx="489">
                  <c:v>7.54</c:v>
                </c:pt>
                <c:pt idx="490">
                  <c:v>7.48</c:v>
                </c:pt>
                <c:pt idx="491">
                  <c:v>7.42</c:v>
                </c:pt>
                <c:pt idx="492">
                  <c:v>7.36</c:v>
                </c:pt>
                <c:pt idx="493">
                  <c:v>7.29</c:v>
                </c:pt>
                <c:pt idx="494">
                  <c:v>7.23</c:v>
                </c:pt>
                <c:pt idx="495">
                  <c:v>7.16</c:v>
                </c:pt>
                <c:pt idx="496">
                  <c:v>7.09</c:v>
                </c:pt>
                <c:pt idx="497">
                  <c:v>7.04</c:v>
                </c:pt>
                <c:pt idx="498">
                  <c:v>6.99</c:v>
                </c:pt>
                <c:pt idx="499">
                  <c:v>6.94</c:v>
                </c:pt>
                <c:pt idx="500">
                  <c:v>6.89</c:v>
                </c:pt>
                <c:pt idx="501">
                  <c:v>6.84</c:v>
                </c:pt>
                <c:pt idx="502">
                  <c:v>6.8</c:v>
                </c:pt>
                <c:pt idx="503">
                  <c:v>6.75</c:v>
                </c:pt>
                <c:pt idx="504">
                  <c:v>6.7</c:v>
                </c:pt>
                <c:pt idx="505">
                  <c:v>6.65</c:v>
                </c:pt>
                <c:pt idx="506">
                  <c:v>6.61</c:v>
                </c:pt>
                <c:pt idx="507">
                  <c:v>6.57</c:v>
                </c:pt>
                <c:pt idx="508">
                  <c:v>6.52</c:v>
                </c:pt>
                <c:pt idx="509">
                  <c:v>6.49</c:v>
                </c:pt>
                <c:pt idx="510">
                  <c:v>6.44</c:v>
                </c:pt>
                <c:pt idx="511">
                  <c:v>6.4</c:v>
                </c:pt>
                <c:pt idx="512">
                  <c:v>6.35</c:v>
                </c:pt>
                <c:pt idx="513">
                  <c:v>6.32</c:v>
                </c:pt>
                <c:pt idx="514">
                  <c:v>6.29</c:v>
                </c:pt>
                <c:pt idx="515">
                  <c:v>6.25</c:v>
                </c:pt>
                <c:pt idx="516">
                  <c:v>6.21</c:v>
                </c:pt>
                <c:pt idx="517">
                  <c:v>6.18</c:v>
                </c:pt>
                <c:pt idx="518">
                  <c:v>6.14</c:v>
                </c:pt>
                <c:pt idx="519">
                  <c:v>6.1</c:v>
                </c:pt>
                <c:pt idx="520">
                  <c:v>6.07</c:v>
                </c:pt>
                <c:pt idx="521">
                  <c:v>6.05</c:v>
                </c:pt>
                <c:pt idx="522">
                  <c:v>6.02</c:v>
                </c:pt>
                <c:pt idx="523">
                  <c:v>5.99</c:v>
                </c:pt>
                <c:pt idx="524">
                  <c:v>5.97</c:v>
                </c:pt>
                <c:pt idx="525">
                  <c:v>5.94</c:v>
                </c:pt>
                <c:pt idx="526">
                  <c:v>5.91</c:v>
                </c:pt>
                <c:pt idx="527">
                  <c:v>5.88</c:v>
                </c:pt>
                <c:pt idx="528">
                  <c:v>5.85</c:v>
                </c:pt>
                <c:pt idx="529">
                  <c:v>5.81</c:v>
                </c:pt>
                <c:pt idx="530">
                  <c:v>5.78</c:v>
                </c:pt>
                <c:pt idx="531">
                  <c:v>5.76</c:v>
                </c:pt>
                <c:pt idx="532">
                  <c:v>5.74</c:v>
                </c:pt>
                <c:pt idx="533">
                  <c:v>5.74</c:v>
                </c:pt>
                <c:pt idx="534">
                  <c:v>5.73</c:v>
                </c:pt>
                <c:pt idx="535">
                  <c:v>5.72</c:v>
                </c:pt>
                <c:pt idx="536">
                  <c:v>5.71</c:v>
                </c:pt>
                <c:pt idx="537">
                  <c:v>5.69</c:v>
                </c:pt>
                <c:pt idx="538">
                  <c:v>5.67</c:v>
                </c:pt>
                <c:pt idx="539">
                  <c:v>5.65</c:v>
                </c:pt>
                <c:pt idx="540">
                  <c:v>5.64</c:v>
                </c:pt>
                <c:pt idx="541">
                  <c:v>5.63</c:v>
                </c:pt>
                <c:pt idx="542">
                  <c:v>5.62</c:v>
                </c:pt>
                <c:pt idx="543">
                  <c:v>5.61</c:v>
                </c:pt>
                <c:pt idx="544">
                  <c:v>5.6</c:v>
                </c:pt>
                <c:pt idx="545">
                  <c:v>5.59</c:v>
                </c:pt>
                <c:pt idx="546">
                  <c:v>5.58</c:v>
                </c:pt>
                <c:pt idx="547">
                  <c:v>5.57</c:v>
                </c:pt>
                <c:pt idx="548">
                  <c:v>5.56</c:v>
                </c:pt>
                <c:pt idx="549">
                  <c:v>5.56</c:v>
                </c:pt>
                <c:pt idx="550">
                  <c:v>5.55</c:v>
                </c:pt>
                <c:pt idx="551">
                  <c:v>5.54</c:v>
                </c:pt>
                <c:pt idx="552">
                  <c:v>5.54</c:v>
                </c:pt>
                <c:pt idx="553">
                  <c:v>5.54</c:v>
                </c:pt>
                <c:pt idx="554">
                  <c:v>5.54</c:v>
                </c:pt>
                <c:pt idx="555">
                  <c:v>5.53</c:v>
                </c:pt>
                <c:pt idx="556">
                  <c:v>5.53</c:v>
                </c:pt>
                <c:pt idx="557">
                  <c:v>5.54</c:v>
                </c:pt>
                <c:pt idx="558">
                  <c:v>5.54</c:v>
                </c:pt>
                <c:pt idx="559">
                  <c:v>5.53</c:v>
                </c:pt>
                <c:pt idx="560">
                  <c:v>5.53</c:v>
                </c:pt>
                <c:pt idx="561">
                  <c:v>5.52</c:v>
                </c:pt>
                <c:pt idx="562">
                  <c:v>5.52</c:v>
                </c:pt>
                <c:pt idx="563">
                  <c:v>5.51</c:v>
                </c:pt>
                <c:pt idx="564">
                  <c:v>5.52</c:v>
                </c:pt>
                <c:pt idx="565">
                  <c:v>5.54</c:v>
                </c:pt>
                <c:pt idx="566">
                  <c:v>5.55</c:v>
                </c:pt>
                <c:pt idx="567">
                  <c:v>5.56</c:v>
                </c:pt>
                <c:pt idx="568">
                  <c:v>5.57</c:v>
                </c:pt>
                <c:pt idx="569">
                  <c:v>5.58</c:v>
                </c:pt>
                <c:pt idx="570">
                  <c:v>5.59</c:v>
                </c:pt>
                <c:pt idx="571">
                  <c:v>5.61</c:v>
                </c:pt>
                <c:pt idx="572">
                  <c:v>5.63</c:v>
                </c:pt>
                <c:pt idx="573">
                  <c:v>5.64</c:v>
                </c:pt>
                <c:pt idx="574">
                  <c:v>5.66</c:v>
                </c:pt>
                <c:pt idx="575">
                  <c:v>5.67</c:v>
                </c:pt>
                <c:pt idx="576">
                  <c:v>5.68</c:v>
                </c:pt>
                <c:pt idx="577">
                  <c:v>5.7</c:v>
                </c:pt>
                <c:pt idx="578">
                  <c:v>5.72</c:v>
                </c:pt>
                <c:pt idx="579">
                  <c:v>5.73</c:v>
                </c:pt>
                <c:pt idx="580">
                  <c:v>5.75</c:v>
                </c:pt>
                <c:pt idx="581">
                  <c:v>5.77</c:v>
                </c:pt>
                <c:pt idx="582">
                  <c:v>5.79</c:v>
                </c:pt>
                <c:pt idx="583">
                  <c:v>5.82</c:v>
                </c:pt>
                <c:pt idx="584">
                  <c:v>5.84</c:v>
                </c:pt>
                <c:pt idx="585">
                  <c:v>5.86</c:v>
                </c:pt>
                <c:pt idx="586">
                  <c:v>5.88</c:v>
                </c:pt>
                <c:pt idx="587">
                  <c:v>5.91</c:v>
                </c:pt>
                <c:pt idx="588">
                  <c:v>5.93</c:v>
                </c:pt>
                <c:pt idx="589">
                  <c:v>5.96</c:v>
                </c:pt>
                <c:pt idx="590">
                  <c:v>5.99</c:v>
                </c:pt>
                <c:pt idx="591">
                  <c:v>6.02</c:v>
                </c:pt>
                <c:pt idx="592">
                  <c:v>6.05</c:v>
                </c:pt>
                <c:pt idx="593">
                  <c:v>6.08</c:v>
                </c:pt>
                <c:pt idx="594">
                  <c:v>6.11</c:v>
                </c:pt>
                <c:pt idx="595">
                  <c:v>6.14</c:v>
                </c:pt>
                <c:pt idx="596">
                  <c:v>6.16</c:v>
                </c:pt>
                <c:pt idx="597">
                  <c:v>6.19</c:v>
                </c:pt>
                <c:pt idx="598">
                  <c:v>6.22</c:v>
                </c:pt>
                <c:pt idx="599">
                  <c:v>6.26</c:v>
                </c:pt>
                <c:pt idx="600">
                  <c:v>6.31</c:v>
                </c:pt>
                <c:pt idx="601">
                  <c:v>6.37</c:v>
                </c:pt>
                <c:pt idx="602">
                  <c:v>6.42</c:v>
                </c:pt>
                <c:pt idx="603">
                  <c:v>6.46</c:v>
                </c:pt>
                <c:pt idx="604">
                  <c:v>6.5</c:v>
                </c:pt>
                <c:pt idx="605">
                  <c:v>6.53</c:v>
                </c:pt>
                <c:pt idx="606">
                  <c:v>6.57</c:v>
                </c:pt>
                <c:pt idx="607">
                  <c:v>6.61</c:v>
                </c:pt>
                <c:pt idx="608">
                  <c:v>6.67</c:v>
                </c:pt>
                <c:pt idx="609">
                  <c:v>6.73</c:v>
                </c:pt>
                <c:pt idx="610">
                  <c:v>6.79</c:v>
                </c:pt>
                <c:pt idx="611">
                  <c:v>6.84</c:v>
                </c:pt>
                <c:pt idx="612">
                  <c:v>6.9</c:v>
                </c:pt>
                <c:pt idx="613">
                  <c:v>6.96</c:v>
                </c:pt>
                <c:pt idx="614">
                  <c:v>7.01</c:v>
                </c:pt>
                <c:pt idx="615">
                  <c:v>7.06</c:v>
                </c:pt>
                <c:pt idx="616">
                  <c:v>7.12</c:v>
                </c:pt>
                <c:pt idx="617">
                  <c:v>7.18</c:v>
                </c:pt>
                <c:pt idx="618">
                  <c:v>7.23</c:v>
                </c:pt>
                <c:pt idx="619">
                  <c:v>7.29</c:v>
                </c:pt>
                <c:pt idx="620">
                  <c:v>7.35</c:v>
                </c:pt>
                <c:pt idx="621">
                  <c:v>7.42</c:v>
                </c:pt>
                <c:pt idx="622">
                  <c:v>7.48</c:v>
                </c:pt>
                <c:pt idx="623">
                  <c:v>7.54</c:v>
                </c:pt>
                <c:pt idx="624">
                  <c:v>7.61</c:v>
                </c:pt>
                <c:pt idx="625">
                  <c:v>7.67</c:v>
                </c:pt>
                <c:pt idx="626">
                  <c:v>7.74</c:v>
                </c:pt>
                <c:pt idx="627">
                  <c:v>7.8</c:v>
                </c:pt>
                <c:pt idx="628">
                  <c:v>7.86</c:v>
                </c:pt>
                <c:pt idx="629">
                  <c:v>7.93</c:v>
                </c:pt>
                <c:pt idx="630">
                  <c:v>7.99</c:v>
                </c:pt>
                <c:pt idx="631">
                  <c:v>8.07</c:v>
                </c:pt>
                <c:pt idx="632">
                  <c:v>8.16</c:v>
                </c:pt>
                <c:pt idx="633">
                  <c:v>8.24</c:v>
                </c:pt>
                <c:pt idx="634">
                  <c:v>8.33</c:v>
                </c:pt>
                <c:pt idx="635">
                  <c:v>8.41</c:v>
                </c:pt>
                <c:pt idx="636">
                  <c:v>8.5</c:v>
                </c:pt>
                <c:pt idx="637">
                  <c:v>8.58</c:v>
                </c:pt>
                <c:pt idx="638">
                  <c:v>8.66</c:v>
                </c:pt>
                <c:pt idx="639">
                  <c:v>8.74</c:v>
                </c:pt>
                <c:pt idx="640">
                  <c:v>8.83</c:v>
                </c:pt>
                <c:pt idx="641">
                  <c:v>8.91</c:v>
                </c:pt>
                <c:pt idx="642">
                  <c:v>9</c:v>
                </c:pt>
                <c:pt idx="643">
                  <c:v>9.09</c:v>
                </c:pt>
                <c:pt idx="644">
                  <c:v>9.17</c:v>
                </c:pt>
                <c:pt idx="645">
                  <c:v>9.26</c:v>
                </c:pt>
                <c:pt idx="646">
                  <c:v>9.35</c:v>
                </c:pt>
                <c:pt idx="647">
                  <c:v>9.43</c:v>
                </c:pt>
                <c:pt idx="648">
                  <c:v>9.52</c:v>
                </c:pt>
                <c:pt idx="649">
                  <c:v>9.61</c:v>
                </c:pt>
                <c:pt idx="650">
                  <c:v>9.7100000000000009</c:v>
                </c:pt>
                <c:pt idx="651">
                  <c:v>9.81</c:v>
                </c:pt>
                <c:pt idx="652">
                  <c:v>9.91</c:v>
                </c:pt>
                <c:pt idx="653">
                  <c:v>10.01</c:v>
                </c:pt>
                <c:pt idx="654">
                  <c:v>10.11</c:v>
                </c:pt>
                <c:pt idx="655">
                  <c:v>10.199999999999999</c:v>
                </c:pt>
                <c:pt idx="656">
                  <c:v>10.3</c:v>
                </c:pt>
                <c:pt idx="657">
                  <c:v>10.4</c:v>
                </c:pt>
                <c:pt idx="658">
                  <c:v>10.5</c:v>
                </c:pt>
                <c:pt idx="659">
                  <c:v>10.6</c:v>
                </c:pt>
                <c:pt idx="660">
                  <c:v>10.69</c:v>
                </c:pt>
                <c:pt idx="661">
                  <c:v>10.8</c:v>
                </c:pt>
                <c:pt idx="662">
                  <c:v>10.9</c:v>
                </c:pt>
                <c:pt idx="663">
                  <c:v>11.01</c:v>
                </c:pt>
                <c:pt idx="664">
                  <c:v>11.12</c:v>
                </c:pt>
                <c:pt idx="665">
                  <c:v>11.23</c:v>
                </c:pt>
                <c:pt idx="666">
                  <c:v>11.33</c:v>
                </c:pt>
                <c:pt idx="667">
                  <c:v>11.44</c:v>
                </c:pt>
                <c:pt idx="668">
                  <c:v>11.54</c:v>
                </c:pt>
                <c:pt idx="669">
                  <c:v>11.65</c:v>
                </c:pt>
                <c:pt idx="670">
                  <c:v>11.75</c:v>
                </c:pt>
                <c:pt idx="671">
                  <c:v>11.85</c:v>
                </c:pt>
                <c:pt idx="672">
                  <c:v>11.95</c:v>
                </c:pt>
                <c:pt idx="673">
                  <c:v>12.06</c:v>
                </c:pt>
                <c:pt idx="674">
                  <c:v>12.16</c:v>
                </c:pt>
                <c:pt idx="675">
                  <c:v>12.27</c:v>
                </c:pt>
                <c:pt idx="676">
                  <c:v>12.37</c:v>
                </c:pt>
                <c:pt idx="677">
                  <c:v>12.48</c:v>
                </c:pt>
                <c:pt idx="678">
                  <c:v>12.59</c:v>
                </c:pt>
                <c:pt idx="679">
                  <c:v>12.7</c:v>
                </c:pt>
                <c:pt idx="680">
                  <c:v>12.8</c:v>
                </c:pt>
                <c:pt idx="681">
                  <c:v>12.91</c:v>
                </c:pt>
                <c:pt idx="682">
                  <c:v>13.02</c:v>
                </c:pt>
                <c:pt idx="683">
                  <c:v>13.13</c:v>
                </c:pt>
                <c:pt idx="684">
                  <c:v>13.23</c:v>
                </c:pt>
                <c:pt idx="685">
                  <c:v>13.33</c:v>
                </c:pt>
                <c:pt idx="686">
                  <c:v>13.44</c:v>
                </c:pt>
                <c:pt idx="687">
                  <c:v>13.54</c:v>
                </c:pt>
                <c:pt idx="688">
                  <c:v>13.65</c:v>
                </c:pt>
                <c:pt idx="689">
                  <c:v>13.75</c:v>
                </c:pt>
                <c:pt idx="690">
                  <c:v>13.85</c:v>
                </c:pt>
                <c:pt idx="691">
                  <c:v>13.94</c:v>
                </c:pt>
                <c:pt idx="692">
                  <c:v>14.04</c:v>
                </c:pt>
                <c:pt idx="693">
                  <c:v>14.15</c:v>
                </c:pt>
                <c:pt idx="694">
                  <c:v>14.25</c:v>
                </c:pt>
                <c:pt idx="695">
                  <c:v>14.36</c:v>
                </c:pt>
                <c:pt idx="696">
                  <c:v>14.47</c:v>
                </c:pt>
                <c:pt idx="697">
                  <c:v>14.57</c:v>
                </c:pt>
                <c:pt idx="698">
                  <c:v>14.68</c:v>
                </c:pt>
                <c:pt idx="699">
                  <c:v>14.78</c:v>
                </c:pt>
                <c:pt idx="700">
                  <c:v>14.88</c:v>
                </c:pt>
                <c:pt idx="701">
                  <c:v>14.98</c:v>
                </c:pt>
                <c:pt idx="702">
                  <c:v>15.08</c:v>
                </c:pt>
                <c:pt idx="703">
                  <c:v>15.18</c:v>
                </c:pt>
                <c:pt idx="704">
                  <c:v>15.28</c:v>
                </c:pt>
                <c:pt idx="705">
                  <c:v>15.37</c:v>
                </c:pt>
                <c:pt idx="706">
                  <c:v>15.47</c:v>
                </c:pt>
                <c:pt idx="707">
                  <c:v>15.56</c:v>
                </c:pt>
                <c:pt idx="708">
                  <c:v>15.66</c:v>
                </c:pt>
                <c:pt idx="709">
                  <c:v>15.77</c:v>
                </c:pt>
                <c:pt idx="710">
                  <c:v>15.87</c:v>
                </c:pt>
                <c:pt idx="711">
                  <c:v>15.96</c:v>
                </c:pt>
                <c:pt idx="712">
                  <c:v>16.059999999999999</c:v>
                </c:pt>
                <c:pt idx="713">
                  <c:v>16.16</c:v>
                </c:pt>
                <c:pt idx="714">
                  <c:v>16.25</c:v>
                </c:pt>
                <c:pt idx="715">
                  <c:v>16.350000000000001</c:v>
                </c:pt>
                <c:pt idx="716">
                  <c:v>16.45</c:v>
                </c:pt>
                <c:pt idx="717">
                  <c:v>16.54</c:v>
                </c:pt>
                <c:pt idx="718">
                  <c:v>16.64</c:v>
                </c:pt>
                <c:pt idx="719">
                  <c:v>16.73</c:v>
                </c:pt>
                <c:pt idx="720">
                  <c:v>16.829999999999998</c:v>
                </c:pt>
                <c:pt idx="721">
                  <c:v>16.93</c:v>
                </c:pt>
                <c:pt idx="722">
                  <c:v>17.02</c:v>
                </c:pt>
                <c:pt idx="723">
                  <c:v>17.11</c:v>
                </c:pt>
                <c:pt idx="724">
                  <c:v>17.21</c:v>
                </c:pt>
                <c:pt idx="725">
                  <c:v>17.3</c:v>
                </c:pt>
                <c:pt idx="726">
                  <c:v>17.39</c:v>
                </c:pt>
                <c:pt idx="727">
                  <c:v>17.489999999999998</c:v>
                </c:pt>
                <c:pt idx="728">
                  <c:v>17.579999999999998</c:v>
                </c:pt>
                <c:pt idx="729">
                  <c:v>17.68</c:v>
                </c:pt>
                <c:pt idx="730">
                  <c:v>17.78</c:v>
                </c:pt>
                <c:pt idx="731">
                  <c:v>17.88</c:v>
                </c:pt>
                <c:pt idx="732">
                  <c:v>17.98</c:v>
                </c:pt>
                <c:pt idx="733">
                  <c:v>18.079999999999998</c:v>
                </c:pt>
                <c:pt idx="734">
                  <c:v>18.18</c:v>
                </c:pt>
                <c:pt idx="735">
                  <c:v>18.27</c:v>
                </c:pt>
                <c:pt idx="736">
                  <c:v>18.37</c:v>
                </c:pt>
                <c:pt idx="737">
                  <c:v>18.47</c:v>
                </c:pt>
                <c:pt idx="738">
                  <c:v>18.579999999999998</c:v>
                </c:pt>
                <c:pt idx="739">
                  <c:v>18.690000000000001</c:v>
                </c:pt>
                <c:pt idx="740">
                  <c:v>18.79</c:v>
                </c:pt>
                <c:pt idx="741">
                  <c:v>18.899999999999999</c:v>
                </c:pt>
                <c:pt idx="742">
                  <c:v>19</c:v>
                </c:pt>
                <c:pt idx="743">
                  <c:v>19.11</c:v>
                </c:pt>
                <c:pt idx="744">
                  <c:v>19.21</c:v>
                </c:pt>
                <c:pt idx="745">
                  <c:v>19.32</c:v>
                </c:pt>
                <c:pt idx="746">
                  <c:v>19.43</c:v>
                </c:pt>
                <c:pt idx="747">
                  <c:v>19.54</c:v>
                </c:pt>
                <c:pt idx="748">
                  <c:v>19.649999999999999</c:v>
                </c:pt>
                <c:pt idx="749">
                  <c:v>19.77</c:v>
                </c:pt>
                <c:pt idx="750">
                  <c:v>19.88</c:v>
                </c:pt>
                <c:pt idx="751">
                  <c:v>19.989999999999998</c:v>
                </c:pt>
                <c:pt idx="752">
                  <c:v>20.11</c:v>
                </c:pt>
                <c:pt idx="753">
                  <c:v>20.23</c:v>
                </c:pt>
                <c:pt idx="754">
                  <c:v>20.350000000000001</c:v>
                </c:pt>
                <c:pt idx="755">
                  <c:v>20.48</c:v>
                </c:pt>
                <c:pt idx="756">
                  <c:v>20.61</c:v>
                </c:pt>
                <c:pt idx="757">
                  <c:v>20.74</c:v>
                </c:pt>
                <c:pt idx="758">
                  <c:v>20.87</c:v>
                </c:pt>
                <c:pt idx="759">
                  <c:v>20.99</c:v>
                </c:pt>
                <c:pt idx="760">
                  <c:v>21.13</c:v>
                </c:pt>
                <c:pt idx="761">
                  <c:v>21.26</c:v>
                </c:pt>
                <c:pt idx="762">
                  <c:v>21.4</c:v>
                </c:pt>
                <c:pt idx="763">
                  <c:v>21.54</c:v>
                </c:pt>
                <c:pt idx="764">
                  <c:v>21.67</c:v>
                </c:pt>
                <c:pt idx="765">
                  <c:v>21.81</c:v>
                </c:pt>
                <c:pt idx="766">
                  <c:v>21.95</c:v>
                </c:pt>
                <c:pt idx="767">
                  <c:v>22.1</c:v>
                </c:pt>
                <c:pt idx="768">
                  <c:v>22.26</c:v>
                </c:pt>
                <c:pt idx="769">
                  <c:v>22.41</c:v>
                </c:pt>
                <c:pt idx="770">
                  <c:v>22.56</c:v>
                </c:pt>
                <c:pt idx="771">
                  <c:v>22.72</c:v>
                </c:pt>
                <c:pt idx="772">
                  <c:v>22.88</c:v>
                </c:pt>
                <c:pt idx="773">
                  <c:v>23.04</c:v>
                </c:pt>
                <c:pt idx="774">
                  <c:v>23.21</c:v>
                </c:pt>
                <c:pt idx="775">
                  <c:v>23.37</c:v>
                </c:pt>
                <c:pt idx="776">
                  <c:v>23.54</c:v>
                </c:pt>
                <c:pt idx="777">
                  <c:v>23.71</c:v>
                </c:pt>
                <c:pt idx="778">
                  <c:v>23.88</c:v>
                </c:pt>
                <c:pt idx="779">
                  <c:v>24.06</c:v>
                </c:pt>
                <c:pt idx="780">
                  <c:v>24.23</c:v>
                </c:pt>
                <c:pt idx="781">
                  <c:v>24.41</c:v>
                </c:pt>
                <c:pt idx="782">
                  <c:v>24.59</c:v>
                </c:pt>
                <c:pt idx="783">
                  <c:v>24.77</c:v>
                </c:pt>
                <c:pt idx="784">
                  <c:v>24.95</c:v>
                </c:pt>
                <c:pt idx="785">
                  <c:v>25.14</c:v>
                </c:pt>
                <c:pt idx="786">
                  <c:v>25.33</c:v>
                </c:pt>
                <c:pt idx="787">
                  <c:v>25.53</c:v>
                </c:pt>
                <c:pt idx="788">
                  <c:v>25.72</c:v>
                </c:pt>
                <c:pt idx="789">
                  <c:v>25.92</c:v>
                </c:pt>
                <c:pt idx="790">
                  <c:v>26.12</c:v>
                </c:pt>
                <c:pt idx="791">
                  <c:v>26.32</c:v>
                </c:pt>
                <c:pt idx="792">
                  <c:v>26.52</c:v>
                </c:pt>
                <c:pt idx="793">
                  <c:v>26.72</c:v>
                </c:pt>
                <c:pt idx="794">
                  <c:v>26.93</c:v>
                </c:pt>
                <c:pt idx="795">
                  <c:v>27.14</c:v>
                </c:pt>
                <c:pt idx="796">
                  <c:v>27.34</c:v>
                </c:pt>
                <c:pt idx="797">
                  <c:v>27.55</c:v>
                </c:pt>
                <c:pt idx="798">
                  <c:v>27.76</c:v>
                </c:pt>
                <c:pt idx="799">
                  <c:v>27.98</c:v>
                </c:pt>
                <c:pt idx="800">
                  <c:v>28.19</c:v>
                </c:pt>
                <c:pt idx="801">
                  <c:v>28.41</c:v>
                </c:pt>
                <c:pt idx="802">
                  <c:v>28.63</c:v>
                </c:pt>
                <c:pt idx="803">
                  <c:v>28.84</c:v>
                </c:pt>
                <c:pt idx="804">
                  <c:v>29.06</c:v>
                </c:pt>
                <c:pt idx="805">
                  <c:v>29.29</c:v>
                </c:pt>
                <c:pt idx="806">
                  <c:v>29.51</c:v>
                </c:pt>
                <c:pt idx="807">
                  <c:v>29.73</c:v>
                </c:pt>
                <c:pt idx="808">
                  <c:v>29.95</c:v>
                </c:pt>
                <c:pt idx="809">
                  <c:v>30.17</c:v>
                </c:pt>
                <c:pt idx="810">
                  <c:v>30.4</c:v>
                </c:pt>
                <c:pt idx="811">
                  <c:v>30.63</c:v>
                </c:pt>
                <c:pt idx="812">
                  <c:v>30.86</c:v>
                </c:pt>
                <c:pt idx="813">
                  <c:v>31.09</c:v>
                </c:pt>
                <c:pt idx="814">
                  <c:v>31.32</c:v>
                </c:pt>
                <c:pt idx="815">
                  <c:v>31.56</c:v>
                </c:pt>
                <c:pt idx="816">
                  <c:v>31.79</c:v>
                </c:pt>
                <c:pt idx="817">
                  <c:v>32.020000000000003</c:v>
                </c:pt>
                <c:pt idx="818">
                  <c:v>32.26</c:v>
                </c:pt>
                <c:pt idx="819">
                  <c:v>32.49</c:v>
                </c:pt>
                <c:pt idx="820">
                  <c:v>32.72</c:v>
                </c:pt>
                <c:pt idx="821">
                  <c:v>32.96</c:v>
                </c:pt>
                <c:pt idx="822">
                  <c:v>33.200000000000003</c:v>
                </c:pt>
                <c:pt idx="823">
                  <c:v>33.43</c:v>
                </c:pt>
                <c:pt idx="824">
                  <c:v>33.67</c:v>
                </c:pt>
                <c:pt idx="825">
                  <c:v>33.9</c:v>
                </c:pt>
                <c:pt idx="826">
                  <c:v>34.14</c:v>
                </c:pt>
                <c:pt idx="827">
                  <c:v>34.369999999999997</c:v>
                </c:pt>
                <c:pt idx="828">
                  <c:v>34.61</c:v>
                </c:pt>
                <c:pt idx="829">
                  <c:v>34.840000000000003</c:v>
                </c:pt>
                <c:pt idx="830">
                  <c:v>35.08</c:v>
                </c:pt>
                <c:pt idx="831">
                  <c:v>35.32</c:v>
                </c:pt>
                <c:pt idx="832">
                  <c:v>35.549999999999997</c:v>
                </c:pt>
                <c:pt idx="833">
                  <c:v>35.79</c:v>
                </c:pt>
                <c:pt idx="834">
                  <c:v>36.03</c:v>
                </c:pt>
                <c:pt idx="835">
                  <c:v>36.26</c:v>
                </c:pt>
                <c:pt idx="836">
                  <c:v>36.5</c:v>
                </c:pt>
                <c:pt idx="837">
                  <c:v>36.729999999999997</c:v>
                </c:pt>
                <c:pt idx="838">
                  <c:v>36.97</c:v>
                </c:pt>
                <c:pt idx="839">
                  <c:v>37.200000000000003</c:v>
                </c:pt>
                <c:pt idx="840">
                  <c:v>37.43</c:v>
                </c:pt>
                <c:pt idx="841">
                  <c:v>37.659999999999997</c:v>
                </c:pt>
                <c:pt idx="842">
                  <c:v>37.9</c:v>
                </c:pt>
                <c:pt idx="843">
                  <c:v>38.130000000000003</c:v>
                </c:pt>
                <c:pt idx="844">
                  <c:v>38.35</c:v>
                </c:pt>
                <c:pt idx="845">
                  <c:v>38.58</c:v>
                </c:pt>
                <c:pt idx="846">
                  <c:v>38.799999999999997</c:v>
                </c:pt>
                <c:pt idx="847">
                  <c:v>39.03</c:v>
                </c:pt>
                <c:pt idx="848">
                  <c:v>39.26</c:v>
                </c:pt>
                <c:pt idx="849">
                  <c:v>39.5</c:v>
                </c:pt>
                <c:pt idx="850">
                  <c:v>39.74</c:v>
                </c:pt>
                <c:pt idx="851">
                  <c:v>39.97</c:v>
                </c:pt>
                <c:pt idx="852">
                  <c:v>40.200000000000003</c:v>
                </c:pt>
                <c:pt idx="853">
                  <c:v>40.43</c:v>
                </c:pt>
                <c:pt idx="854">
                  <c:v>40.65</c:v>
                </c:pt>
                <c:pt idx="855">
                  <c:v>40.880000000000003</c:v>
                </c:pt>
                <c:pt idx="856">
                  <c:v>41.11</c:v>
                </c:pt>
                <c:pt idx="857">
                  <c:v>41.33</c:v>
                </c:pt>
                <c:pt idx="858">
                  <c:v>41.55</c:v>
                </c:pt>
                <c:pt idx="859">
                  <c:v>41.77</c:v>
                </c:pt>
                <c:pt idx="860">
                  <c:v>41.99</c:v>
                </c:pt>
                <c:pt idx="861">
                  <c:v>42.22</c:v>
                </c:pt>
                <c:pt idx="862">
                  <c:v>42.44</c:v>
                </c:pt>
                <c:pt idx="863">
                  <c:v>42.66</c:v>
                </c:pt>
                <c:pt idx="864">
                  <c:v>42.89</c:v>
                </c:pt>
                <c:pt idx="865">
                  <c:v>43.11</c:v>
                </c:pt>
                <c:pt idx="866">
                  <c:v>43.33</c:v>
                </c:pt>
                <c:pt idx="867">
                  <c:v>43.55</c:v>
                </c:pt>
                <c:pt idx="868">
                  <c:v>43.76</c:v>
                </c:pt>
                <c:pt idx="869">
                  <c:v>43.97</c:v>
                </c:pt>
                <c:pt idx="870">
                  <c:v>44.18</c:v>
                </c:pt>
                <c:pt idx="871">
                  <c:v>44.4</c:v>
                </c:pt>
                <c:pt idx="872">
                  <c:v>44.62</c:v>
                </c:pt>
                <c:pt idx="873">
                  <c:v>44.83</c:v>
                </c:pt>
                <c:pt idx="874">
                  <c:v>45.04</c:v>
                </c:pt>
                <c:pt idx="875">
                  <c:v>45.25</c:v>
                </c:pt>
                <c:pt idx="876">
                  <c:v>45.45</c:v>
                </c:pt>
                <c:pt idx="877">
                  <c:v>45.66</c:v>
                </c:pt>
                <c:pt idx="878">
                  <c:v>45.86</c:v>
                </c:pt>
                <c:pt idx="879">
                  <c:v>46.06</c:v>
                </c:pt>
                <c:pt idx="880">
                  <c:v>46.26</c:v>
                </c:pt>
                <c:pt idx="881">
                  <c:v>46.46</c:v>
                </c:pt>
                <c:pt idx="882">
                  <c:v>46.67</c:v>
                </c:pt>
                <c:pt idx="883">
                  <c:v>46.87</c:v>
                </c:pt>
                <c:pt idx="884">
                  <c:v>47.08</c:v>
                </c:pt>
                <c:pt idx="885">
                  <c:v>47.28</c:v>
                </c:pt>
                <c:pt idx="886">
                  <c:v>47.48</c:v>
                </c:pt>
                <c:pt idx="887">
                  <c:v>47.68</c:v>
                </c:pt>
                <c:pt idx="888">
                  <c:v>47.88</c:v>
                </c:pt>
                <c:pt idx="889">
                  <c:v>48.07</c:v>
                </c:pt>
                <c:pt idx="890">
                  <c:v>48.26</c:v>
                </c:pt>
                <c:pt idx="891">
                  <c:v>48.45</c:v>
                </c:pt>
                <c:pt idx="892">
                  <c:v>48.65</c:v>
                </c:pt>
                <c:pt idx="893">
                  <c:v>48.85</c:v>
                </c:pt>
                <c:pt idx="894">
                  <c:v>49.04</c:v>
                </c:pt>
                <c:pt idx="895">
                  <c:v>49.23</c:v>
                </c:pt>
                <c:pt idx="896">
                  <c:v>49.41</c:v>
                </c:pt>
                <c:pt idx="897">
                  <c:v>49.59</c:v>
                </c:pt>
                <c:pt idx="898">
                  <c:v>49.78</c:v>
                </c:pt>
                <c:pt idx="899">
                  <c:v>49.97</c:v>
                </c:pt>
                <c:pt idx="900">
                  <c:v>50.15</c:v>
                </c:pt>
                <c:pt idx="901">
                  <c:v>50.33</c:v>
                </c:pt>
                <c:pt idx="902">
                  <c:v>50.51</c:v>
                </c:pt>
                <c:pt idx="903">
                  <c:v>50.7</c:v>
                </c:pt>
                <c:pt idx="904">
                  <c:v>50.88</c:v>
                </c:pt>
                <c:pt idx="905">
                  <c:v>51.06</c:v>
                </c:pt>
                <c:pt idx="906">
                  <c:v>51.24</c:v>
                </c:pt>
                <c:pt idx="907">
                  <c:v>51.41</c:v>
                </c:pt>
                <c:pt idx="908">
                  <c:v>51.58</c:v>
                </c:pt>
                <c:pt idx="909">
                  <c:v>51.75</c:v>
                </c:pt>
                <c:pt idx="910">
                  <c:v>51.92</c:v>
                </c:pt>
                <c:pt idx="911">
                  <c:v>52.1</c:v>
                </c:pt>
                <c:pt idx="912">
                  <c:v>52.27</c:v>
                </c:pt>
                <c:pt idx="913">
                  <c:v>52.44</c:v>
                </c:pt>
                <c:pt idx="914">
                  <c:v>52.6</c:v>
                </c:pt>
                <c:pt idx="915">
                  <c:v>52.77</c:v>
                </c:pt>
                <c:pt idx="916">
                  <c:v>52.93</c:v>
                </c:pt>
                <c:pt idx="917">
                  <c:v>53.09</c:v>
                </c:pt>
                <c:pt idx="918">
                  <c:v>53.26</c:v>
                </c:pt>
                <c:pt idx="919">
                  <c:v>53.42</c:v>
                </c:pt>
                <c:pt idx="920">
                  <c:v>53.59</c:v>
                </c:pt>
                <c:pt idx="921">
                  <c:v>53.75</c:v>
                </c:pt>
                <c:pt idx="922">
                  <c:v>53.92</c:v>
                </c:pt>
                <c:pt idx="923">
                  <c:v>54.08</c:v>
                </c:pt>
                <c:pt idx="924">
                  <c:v>54.23</c:v>
                </c:pt>
                <c:pt idx="925">
                  <c:v>54.39</c:v>
                </c:pt>
                <c:pt idx="926">
                  <c:v>54.54</c:v>
                </c:pt>
                <c:pt idx="927">
                  <c:v>54.7</c:v>
                </c:pt>
                <c:pt idx="928">
                  <c:v>54.85</c:v>
                </c:pt>
                <c:pt idx="929">
                  <c:v>55</c:v>
                </c:pt>
                <c:pt idx="930">
                  <c:v>55.16</c:v>
                </c:pt>
                <c:pt idx="931">
                  <c:v>55.3</c:v>
                </c:pt>
                <c:pt idx="932">
                  <c:v>55.45</c:v>
                </c:pt>
                <c:pt idx="933">
                  <c:v>55.59</c:v>
                </c:pt>
                <c:pt idx="934">
                  <c:v>55.74</c:v>
                </c:pt>
                <c:pt idx="935">
                  <c:v>55.89</c:v>
                </c:pt>
                <c:pt idx="936">
                  <c:v>56.04</c:v>
                </c:pt>
                <c:pt idx="937">
                  <c:v>56.18</c:v>
                </c:pt>
                <c:pt idx="938">
                  <c:v>56.33</c:v>
                </c:pt>
                <c:pt idx="939">
                  <c:v>56.47</c:v>
                </c:pt>
                <c:pt idx="940">
                  <c:v>56.6</c:v>
                </c:pt>
                <c:pt idx="941">
                  <c:v>56.74</c:v>
                </c:pt>
                <c:pt idx="942">
                  <c:v>56.87</c:v>
                </c:pt>
                <c:pt idx="943">
                  <c:v>57.01</c:v>
                </c:pt>
                <c:pt idx="944">
                  <c:v>57.14</c:v>
                </c:pt>
                <c:pt idx="945">
                  <c:v>57.28</c:v>
                </c:pt>
                <c:pt idx="946">
                  <c:v>57.41</c:v>
                </c:pt>
                <c:pt idx="947">
                  <c:v>57.53</c:v>
                </c:pt>
                <c:pt idx="948">
                  <c:v>57.66</c:v>
                </c:pt>
                <c:pt idx="949">
                  <c:v>57.79</c:v>
                </c:pt>
                <c:pt idx="950">
                  <c:v>57.93</c:v>
                </c:pt>
                <c:pt idx="951">
                  <c:v>58.06</c:v>
                </c:pt>
                <c:pt idx="952">
                  <c:v>58.18</c:v>
                </c:pt>
                <c:pt idx="953">
                  <c:v>58.3</c:v>
                </c:pt>
                <c:pt idx="954">
                  <c:v>58.41</c:v>
                </c:pt>
                <c:pt idx="955">
                  <c:v>58.54</c:v>
                </c:pt>
                <c:pt idx="956">
                  <c:v>58.66</c:v>
                </c:pt>
                <c:pt idx="957">
                  <c:v>58.78</c:v>
                </c:pt>
                <c:pt idx="958">
                  <c:v>58.9</c:v>
                </c:pt>
                <c:pt idx="959">
                  <c:v>59.01</c:v>
                </c:pt>
                <c:pt idx="960">
                  <c:v>59.12</c:v>
                </c:pt>
                <c:pt idx="961">
                  <c:v>59.24</c:v>
                </c:pt>
                <c:pt idx="962">
                  <c:v>59.35</c:v>
                </c:pt>
                <c:pt idx="963">
                  <c:v>59.45</c:v>
                </c:pt>
                <c:pt idx="964">
                  <c:v>59.55</c:v>
                </c:pt>
                <c:pt idx="965">
                  <c:v>59.65</c:v>
                </c:pt>
                <c:pt idx="966">
                  <c:v>59.74</c:v>
                </c:pt>
                <c:pt idx="967">
                  <c:v>59.85</c:v>
                </c:pt>
                <c:pt idx="968">
                  <c:v>59.95</c:v>
                </c:pt>
                <c:pt idx="969">
                  <c:v>60.05</c:v>
                </c:pt>
                <c:pt idx="970">
                  <c:v>60.15</c:v>
                </c:pt>
                <c:pt idx="971">
                  <c:v>60.24</c:v>
                </c:pt>
                <c:pt idx="972">
                  <c:v>60.33</c:v>
                </c:pt>
                <c:pt idx="973">
                  <c:v>60.41</c:v>
                </c:pt>
                <c:pt idx="974">
                  <c:v>60.5</c:v>
                </c:pt>
                <c:pt idx="975">
                  <c:v>60.58</c:v>
                </c:pt>
                <c:pt idx="976">
                  <c:v>60.66</c:v>
                </c:pt>
                <c:pt idx="977">
                  <c:v>60.74</c:v>
                </c:pt>
                <c:pt idx="978">
                  <c:v>60.83</c:v>
                </c:pt>
                <c:pt idx="979">
                  <c:v>60.91</c:v>
                </c:pt>
                <c:pt idx="980">
                  <c:v>60.98</c:v>
                </c:pt>
                <c:pt idx="981">
                  <c:v>61.05</c:v>
                </c:pt>
                <c:pt idx="982">
                  <c:v>61.12</c:v>
                </c:pt>
                <c:pt idx="983">
                  <c:v>61.19</c:v>
                </c:pt>
                <c:pt idx="984">
                  <c:v>61.25</c:v>
                </c:pt>
                <c:pt idx="985">
                  <c:v>61.32</c:v>
                </c:pt>
                <c:pt idx="986">
                  <c:v>61.38</c:v>
                </c:pt>
                <c:pt idx="987">
                  <c:v>61.44</c:v>
                </c:pt>
                <c:pt idx="988">
                  <c:v>61.5</c:v>
                </c:pt>
                <c:pt idx="989">
                  <c:v>61.56</c:v>
                </c:pt>
                <c:pt idx="990">
                  <c:v>61.62</c:v>
                </c:pt>
                <c:pt idx="991">
                  <c:v>61.68</c:v>
                </c:pt>
                <c:pt idx="992">
                  <c:v>61.74</c:v>
                </c:pt>
                <c:pt idx="993">
                  <c:v>61.79</c:v>
                </c:pt>
                <c:pt idx="994">
                  <c:v>61.85</c:v>
                </c:pt>
                <c:pt idx="995">
                  <c:v>61.9</c:v>
                </c:pt>
                <c:pt idx="996">
                  <c:v>61.96</c:v>
                </c:pt>
                <c:pt idx="997">
                  <c:v>62.01</c:v>
                </c:pt>
                <c:pt idx="998">
                  <c:v>62.06</c:v>
                </c:pt>
                <c:pt idx="999">
                  <c:v>62.11</c:v>
                </c:pt>
                <c:pt idx="1000">
                  <c:v>62.15</c:v>
                </c:pt>
                <c:pt idx="1001">
                  <c:v>62.2</c:v>
                </c:pt>
                <c:pt idx="1002">
                  <c:v>62.24</c:v>
                </c:pt>
                <c:pt idx="1003">
                  <c:v>62.29</c:v>
                </c:pt>
                <c:pt idx="1004">
                  <c:v>62.35</c:v>
                </c:pt>
                <c:pt idx="1005">
                  <c:v>62.4</c:v>
                </c:pt>
                <c:pt idx="1006">
                  <c:v>62.45</c:v>
                </c:pt>
                <c:pt idx="1007">
                  <c:v>62.47</c:v>
                </c:pt>
                <c:pt idx="1008">
                  <c:v>62.48</c:v>
                </c:pt>
                <c:pt idx="1009">
                  <c:v>62.47</c:v>
                </c:pt>
                <c:pt idx="1010">
                  <c:v>62.48</c:v>
                </c:pt>
                <c:pt idx="1011">
                  <c:v>62.53</c:v>
                </c:pt>
                <c:pt idx="1012">
                  <c:v>62.6</c:v>
                </c:pt>
                <c:pt idx="1013">
                  <c:v>62.69</c:v>
                </c:pt>
                <c:pt idx="1014">
                  <c:v>62.77</c:v>
                </c:pt>
                <c:pt idx="1015">
                  <c:v>62.86</c:v>
                </c:pt>
                <c:pt idx="1016">
                  <c:v>62.94</c:v>
                </c:pt>
                <c:pt idx="1017">
                  <c:v>63.01</c:v>
                </c:pt>
                <c:pt idx="1018">
                  <c:v>63.08</c:v>
                </c:pt>
                <c:pt idx="1019">
                  <c:v>63.14</c:v>
                </c:pt>
                <c:pt idx="1020">
                  <c:v>63.22</c:v>
                </c:pt>
                <c:pt idx="1021">
                  <c:v>63.3</c:v>
                </c:pt>
                <c:pt idx="1022">
                  <c:v>63.37</c:v>
                </c:pt>
                <c:pt idx="1023">
                  <c:v>63.44</c:v>
                </c:pt>
                <c:pt idx="1024">
                  <c:v>63.51</c:v>
                </c:pt>
                <c:pt idx="1025">
                  <c:v>63.57</c:v>
                </c:pt>
                <c:pt idx="1026">
                  <c:v>63.63</c:v>
                </c:pt>
                <c:pt idx="1027">
                  <c:v>63.7</c:v>
                </c:pt>
                <c:pt idx="1028">
                  <c:v>63.78</c:v>
                </c:pt>
                <c:pt idx="1029">
                  <c:v>63.86</c:v>
                </c:pt>
                <c:pt idx="1030">
                  <c:v>63.94</c:v>
                </c:pt>
                <c:pt idx="1031">
                  <c:v>64.03</c:v>
                </c:pt>
                <c:pt idx="1032">
                  <c:v>64.11</c:v>
                </c:pt>
                <c:pt idx="1033">
                  <c:v>64.209999999999994</c:v>
                </c:pt>
                <c:pt idx="1034">
                  <c:v>64.3</c:v>
                </c:pt>
                <c:pt idx="1035">
                  <c:v>64.39</c:v>
                </c:pt>
                <c:pt idx="1036">
                  <c:v>64.47</c:v>
                </c:pt>
                <c:pt idx="1037">
                  <c:v>64.55</c:v>
                </c:pt>
                <c:pt idx="1038">
                  <c:v>64.62</c:v>
                </c:pt>
                <c:pt idx="1039">
                  <c:v>64.7</c:v>
                </c:pt>
                <c:pt idx="1040">
                  <c:v>64.77</c:v>
                </c:pt>
                <c:pt idx="1041">
                  <c:v>64.849999999999994</c:v>
                </c:pt>
                <c:pt idx="1042">
                  <c:v>64.92</c:v>
                </c:pt>
                <c:pt idx="1043">
                  <c:v>65</c:v>
                </c:pt>
                <c:pt idx="1044">
                  <c:v>65.08</c:v>
                </c:pt>
                <c:pt idx="1045">
                  <c:v>65.16</c:v>
                </c:pt>
                <c:pt idx="1046">
                  <c:v>65.23</c:v>
                </c:pt>
                <c:pt idx="1047">
                  <c:v>65.31</c:v>
                </c:pt>
                <c:pt idx="1048">
                  <c:v>65.39</c:v>
                </c:pt>
                <c:pt idx="1049">
                  <c:v>65.47</c:v>
                </c:pt>
                <c:pt idx="1050">
                  <c:v>65.540000000000006</c:v>
                </c:pt>
                <c:pt idx="1051">
                  <c:v>65.61</c:v>
                </c:pt>
                <c:pt idx="1052">
                  <c:v>65.67</c:v>
                </c:pt>
                <c:pt idx="1053">
                  <c:v>65.72</c:v>
                </c:pt>
                <c:pt idx="1054">
                  <c:v>65.77</c:v>
                </c:pt>
                <c:pt idx="1055">
                  <c:v>65.819999999999993</c:v>
                </c:pt>
                <c:pt idx="1056">
                  <c:v>65.87</c:v>
                </c:pt>
                <c:pt idx="1057">
                  <c:v>65.930000000000007</c:v>
                </c:pt>
                <c:pt idx="1058">
                  <c:v>65.97</c:v>
                </c:pt>
                <c:pt idx="1059">
                  <c:v>66.010000000000005</c:v>
                </c:pt>
                <c:pt idx="1060">
                  <c:v>66.05</c:v>
                </c:pt>
                <c:pt idx="1061">
                  <c:v>66.08</c:v>
                </c:pt>
                <c:pt idx="1062">
                  <c:v>66.11</c:v>
                </c:pt>
                <c:pt idx="1063">
                  <c:v>66.150000000000006</c:v>
                </c:pt>
                <c:pt idx="1064">
                  <c:v>66.17</c:v>
                </c:pt>
                <c:pt idx="1065">
                  <c:v>66.2</c:v>
                </c:pt>
                <c:pt idx="1066">
                  <c:v>66.23</c:v>
                </c:pt>
                <c:pt idx="1067">
                  <c:v>66.260000000000005</c:v>
                </c:pt>
                <c:pt idx="1068">
                  <c:v>66.28</c:v>
                </c:pt>
                <c:pt idx="1069">
                  <c:v>66.3</c:v>
                </c:pt>
                <c:pt idx="1070">
                  <c:v>66.319999999999993</c:v>
                </c:pt>
                <c:pt idx="1071">
                  <c:v>66.34</c:v>
                </c:pt>
                <c:pt idx="1072">
                  <c:v>66.37</c:v>
                </c:pt>
                <c:pt idx="1073">
                  <c:v>66.39</c:v>
                </c:pt>
                <c:pt idx="1074">
                  <c:v>66.42</c:v>
                </c:pt>
                <c:pt idx="1075">
                  <c:v>66.45</c:v>
                </c:pt>
                <c:pt idx="1076">
                  <c:v>66.48</c:v>
                </c:pt>
                <c:pt idx="1077">
                  <c:v>66.510000000000005</c:v>
                </c:pt>
                <c:pt idx="1078">
                  <c:v>66.55</c:v>
                </c:pt>
                <c:pt idx="1079">
                  <c:v>66.599999999999994</c:v>
                </c:pt>
                <c:pt idx="1080">
                  <c:v>66.650000000000006</c:v>
                </c:pt>
                <c:pt idx="1081">
                  <c:v>66.7</c:v>
                </c:pt>
                <c:pt idx="1082">
                  <c:v>66.760000000000005</c:v>
                </c:pt>
                <c:pt idx="1083">
                  <c:v>66.819999999999993</c:v>
                </c:pt>
                <c:pt idx="1084">
                  <c:v>66.88</c:v>
                </c:pt>
                <c:pt idx="1085">
                  <c:v>66.94</c:v>
                </c:pt>
                <c:pt idx="1086">
                  <c:v>66.989999999999995</c:v>
                </c:pt>
                <c:pt idx="1087">
                  <c:v>67.040000000000006</c:v>
                </c:pt>
                <c:pt idx="1088">
                  <c:v>67.09</c:v>
                </c:pt>
                <c:pt idx="1089">
                  <c:v>67.14</c:v>
                </c:pt>
                <c:pt idx="1090">
                  <c:v>67.2</c:v>
                </c:pt>
                <c:pt idx="1091">
                  <c:v>67.260000000000005</c:v>
                </c:pt>
                <c:pt idx="1092">
                  <c:v>67.31</c:v>
                </c:pt>
                <c:pt idx="1093">
                  <c:v>67.349999999999994</c:v>
                </c:pt>
                <c:pt idx="1094">
                  <c:v>67.39</c:v>
                </c:pt>
                <c:pt idx="1095">
                  <c:v>67.42</c:v>
                </c:pt>
                <c:pt idx="1096">
                  <c:v>67.44</c:v>
                </c:pt>
                <c:pt idx="1097">
                  <c:v>67.47</c:v>
                </c:pt>
                <c:pt idx="1098">
                  <c:v>67.5</c:v>
                </c:pt>
                <c:pt idx="1099">
                  <c:v>67.569999999999993</c:v>
                </c:pt>
                <c:pt idx="1100">
                  <c:v>67.650000000000006</c:v>
                </c:pt>
                <c:pt idx="1101">
                  <c:v>67.73</c:v>
                </c:pt>
                <c:pt idx="1102">
                  <c:v>67.81</c:v>
                </c:pt>
                <c:pt idx="1103">
                  <c:v>67.87</c:v>
                </c:pt>
                <c:pt idx="1104">
                  <c:v>67.92</c:v>
                </c:pt>
                <c:pt idx="1105">
                  <c:v>67.959999999999994</c:v>
                </c:pt>
                <c:pt idx="1106">
                  <c:v>68.010000000000005</c:v>
                </c:pt>
                <c:pt idx="1107">
                  <c:v>68.06</c:v>
                </c:pt>
                <c:pt idx="1108">
                  <c:v>68.11</c:v>
                </c:pt>
                <c:pt idx="1109">
                  <c:v>68.16</c:v>
                </c:pt>
                <c:pt idx="1110">
                  <c:v>68.22</c:v>
                </c:pt>
                <c:pt idx="1111">
                  <c:v>68.260000000000005</c:v>
                </c:pt>
                <c:pt idx="1112">
                  <c:v>68.31</c:v>
                </c:pt>
                <c:pt idx="1113">
                  <c:v>68.349999999999994</c:v>
                </c:pt>
                <c:pt idx="1114">
                  <c:v>68.39</c:v>
                </c:pt>
                <c:pt idx="1115">
                  <c:v>68.44</c:v>
                </c:pt>
                <c:pt idx="1116">
                  <c:v>68.489999999999995</c:v>
                </c:pt>
                <c:pt idx="1117">
                  <c:v>68.540000000000006</c:v>
                </c:pt>
                <c:pt idx="1118">
                  <c:v>68.599999999999994</c:v>
                </c:pt>
                <c:pt idx="1119">
                  <c:v>68.650000000000006</c:v>
                </c:pt>
                <c:pt idx="1120">
                  <c:v>68.709999999999994</c:v>
                </c:pt>
                <c:pt idx="1121">
                  <c:v>68.760000000000005</c:v>
                </c:pt>
                <c:pt idx="1122">
                  <c:v>68.81</c:v>
                </c:pt>
                <c:pt idx="1123">
                  <c:v>68.86</c:v>
                </c:pt>
                <c:pt idx="1124">
                  <c:v>68.91</c:v>
                </c:pt>
                <c:pt idx="1125">
                  <c:v>68.959999999999994</c:v>
                </c:pt>
                <c:pt idx="1126">
                  <c:v>69</c:v>
                </c:pt>
                <c:pt idx="1127">
                  <c:v>69.040000000000006</c:v>
                </c:pt>
                <c:pt idx="1128">
                  <c:v>69.08</c:v>
                </c:pt>
                <c:pt idx="1129">
                  <c:v>69.12</c:v>
                </c:pt>
                <c:pt idx="1130">
                  <c:v>69.16</c:v>
                </c:pt>
                <c:pt idx="1131">
                  <c:v>69.209999999999994</c:v>
                </c:pt>
                <c:pt idx="1132">
                  <c:v>69.25</c:v>
                </c:pt>
                <c:pt idx="1133">
                  <c:v>69.290000000000006</c:v>
                </c:pt>
                <c:pt idx="1134">
                  <c:v>69.34</c:v>
                </c:pt>
                <c:pt idx="1135">
                  <c:v>69.38</c:v>
                </c:pt>
                <c:pt idx="1136">
                  <c:v>69.42</c:v>
                </c:pt>
                <c:pt idx="1137">
                  <c:v>69.459999999999994</c:v>
                </c:pt>
                <c:pt idx="1138">
                  <c:v>69.5</c:v>
                </c:pt>
                <c:pt idx="1139">
                  <c:v>69.53</c:v>
                </c:pt>
                <c:pt idx="1140">
                  <c:v>69.569999999999993</c:v>
                </c:pt>
                <c:pt idx="1141">
                  <c:v>69.599999999999994</c:v>
                </c:pt>
                <c:pt idx="1142">
                  <c:v>69.63</c:v>
                </c:pt>
                <c:pt idx="1143">
                  <c:v>69.66</c:v>
                </c:pt>
                <c:pt idx="1144">
                  <c:v>69.680000000000007</c:v>
                </c:pt>
                <c:pt idx="1145">
                  <c:v>69.72</c:v>
                </c:pt>
                <c:pt idx="1146">
                  <c:v>69.75</c:v>
                </c:pt>
                <c:pt idx="1147">
                  <c:v>69.790000000000006</c:v>
                </c:pt>
                <c:pt idx="1148">
                  <c:v>69.84</c:v>
                </c:pt>
                <c:pt idx="1149">
                  <c:v>69.89</c:v>
                </c:pt>
                <c:pt idx="1150">
                  <c:v>69.95</c:v>
                </c:pt>
                <c:pt idx="1151">
                  <c:v>70.02</c:v>
                </c:pt>
                <c:pt idx="1152">
                  <c:v>70.09</c:v>
                </c:pt>
                <c:pt idx="1153">
                  <c:v>70.17</c:v>
                </c:pt>
                <c:pt idx="1154">
                  <c:v>70.25</c:v>
                </c:pt>
                <c:pt idx="1155">
                  <c:v>70.31</c:v>
                </c:pt>
                <c:pt idx="1156">
                  <c:v>70.37</c:v>
                </c:pt>
                <c:pt idx="1157">
                  <c:v>70.430000000000007</c:v>
                </c:pt>
                <c:pt idx="1158">
                  <c:v>70.48</c:v>
                </c:pt>
                <c:pt idx="1159">
                  <c:v>70.52</c:v>
                </c:pt>
                <c:pt idx="1160">
                  <c:v>70.569999999999993</c:v>
                </c:pt>
                <c:pt idx="1161">
                  <c:v>70.62</c:v>
                </c:pt>
                <c:pt idx="1162">
                  <c:v>70.66</c:v>
                </c:pt>
                <c:pt idx="1163">
                  <c:v>70.7</c:v>
                </c:pt>
                <c:pt idx="1164">
                  <c:v>70.73</c:v>
                </c:pt>
                <c:pt idx="1165">
                  <c:v>70.760000000000005</c:v>
                </c:pt>
                <c:pt idx="1166">
                  <c:v>70.790000000000006</c:v>
                </c:pt>
                <c:pt idx="1167">
                  <c:v>70.819999999999993</c:v>
                </c:pt>
                <c:pt idx="1168">
                  <c:v>70.849999999999994</c:v>
                </c:pt>
                <c:pt idx="1169">
                  <c:v>70.88</c:v>
                </c:pt>
                <c:pt idx="1170">
                  <c:v>70.92</c:v>
                </c:pt>
                <c:pt idx="1171">
                  <c:v>70.95</c:v>
                </c:pt>
                <c:pt idx="1172">
                  <c:v>70.98</c:v>
                </c:pt>
                <c:pt idx="1173">
                  <c:v>71</c:v>
                </c:pt>
                <c:pt idx="1174">
                  <c:v>71.03</c:v>
                </c:pt>
                <c:pt idx="1175">
                  <c:v>71.05</c:v>
                </c:pt>
                <c:pt idx="1176">
                  <c:v>71.08</c:v>
                </c:pt>
                <c:pt idx="1177">
                  <c:v>71.11</c:v>
                </c:pt>
                <c:pt idx="1178">
                  <c:v>71.13</c:v>
                </c:pt>
                <c:pt idx="1179">
                  <c:v>71.150000000000006</c:v>
                </c:pt>
                <c:pt idx="1180">
                  <c:v>71.17</c:v>
                </c:pt>
                <c:pt idx="1181">
                  <c:v>71.19</c:v>
                </c:pt>
                <c:pt idx="1182">
                  <c:v>71.209999999999994</c:v>
                </c:pt>
                <c:pt idx="1183">
                  <c:v>71.23</c:v>
                </c:pt>
                <c:pt idx="1184">
                  <c:v>71.260000000000005</c:v>
                </c:pt>
                <c:pt idx="1185">
                  <c:v>71.28</c:v>
                </c:pt>
                <c:pt idx="1186">
                  <c:v>71.3</c:v>
                </c:pt>
                <c:pt idx="1187">
                  <c:v>71.31</c:v>
                </c:pt>
                <c:pt idx="1188">
                  <c:v>71.33</c:v>
                </c:pt>
                <c:pt idx="1189">
                  <c:v>71.349999999999994</c:v>
                </c:pt>
                <c:pt idx="1190">
                  <c:v>71.37</c:v>
                </c:pt>
                <c:pt idx="1191">
                  <c:v>71.38</c:v>
                </c:pt>
                <c:pt idx="1192">
                  <c:v>71.400000000000006</c:v>
                </c:pt>
                <c:pt idx="1193">
                  <c:v>71.42</c:v>
                </c:pt>
                <c:pt idx="1194">
                  <c:v>71.44</c:v>
                </c:pt>
                <c:pt idx="1195">
                  <c:v>71.45</c:v>
                </c:pt>
                <c:pt idx="1196">
                  <c:v>71.47</c:v>
                </c:pt>
                <c:pt idx="1197">
                  <c:v>71.48</c:v>
                </c:pt>
                <c:pt idx="1198">
                  <c:v>71.489999999999995</c:v>
                </c:pt>
                <c:pt idx="1199">
                  <c:v>71.510000000000005</c:v>
                </c:pt>
                <c:pt idx="1200">
                  <c:v>71.52</c:v>
                </c:pt>
                <c:pt idx="1201">
                  <c:v>71.540000000000006</c:v>
                </c:pt>
                <c:pt idx="1202">
                  <c:v>71.56</c:v>
                </c:pt>
                <c:pt idx="1203">
                  <c:v>71.569999999999993</c:v>
                </c:pt>
                <c:pt idx="1204">
                  <c:v>71.59</c:v>
                </c:pt>
                <c:pt idx="1205">
                  <c:v>71.61</c:v>
                </c:pt>
                <c:pt idx="1206">
                  <c:v>71.62</c:v>
                </c:pt>
                <c:pt idx="1207">
                  <c:v>71.64</c:v>
                </c:pt>
                <c:pt idx="1208">
                  <c:v>71.650000000000006</c:v>
                </c:pt>
                <c:pt idx="1209">
                  <c:v>71.67</c:v>
                </c:pt>
                <c:pt idx="1210">
                  <c:v>71.69</c:v>
                </c:pt>
                <c:pt idx="1211">
                  <c:v>71.7</c:v>
                </c:pt>
                <c:pt idx="1212">
                  <c:v>71.709999999999994</c:v>
                </c:pt>
                <c:pt idx="1213">
                  <c:v>71.73</c:v>
                </c:pt>
                <c:pt idx="1214">
                  <c:v>71.739999999999995</c:v>
                </c:pt>
                <c:pt idx="1215">
                  <c:v>71.75</c:v>
                </c:pt>
                <c:pt idx="1216">
                  <c:v>71.760000000000005</c:v>
                </c:pt>
                <c:pt idx="1217">
                  <c:v>71.77</c:v>
                </c:pt>
                <c:pt idx="1218">
                  <c:v>71.790000000000006</c:v>
                </c:pt>
                <c:pt idx="1219">
                  <c:v>71.8</c:v>
                </c:pt>
                <c:pt idx="1220">
                  <c:v>71.81</c:v>
                </c:pt>
                <c:pt idx="1221">
                  <c:v>71.819999999999993</c:v>
                </c:pt>
                <c:pt idx="1222">
                  <c:v>71.83</c:v>
                </c:pt>
                <c:pt idx="1223">
                  <c:v>71.84</c:v>
                </c:pt>
                <c:pt idx="1224">
                  <c:v>71.849999999999994</c:v>
                </c:pt>
                <c:pt idx="1225">
                  <c:v>71.87</c:v>
                </c:pt>
                <c:pt idx="1226">
                  <c:v>71.88</c:v>
                </c:pt>
                <c:pt idx="1227">
                  <c:v>71.89</c:v>
                </c:pt>
                <c:pt idx="1228">
                  <c:v>71.89</c:v>
                </c:pt>
                <c:pt idx="1229">
                  <c:v>71.900000000000006</c:v>
                </c:pt>
                <c:pt idx="1230">
                  <c:v>71.91</c:v>
                </c:pt>
                <c:pt idx="1231">
                  <c:v>71.92</c:v>
                </c:pt>
                <c:pt idx="1232">
                  <c:v>71.930000000000007</c:v>
                </c:pt>
                <c:pt idx="1233">
                  <c:v>71.94</c:v>
                </c:pt>
                <c:pt idx="1234">
                  <c:v>71.95</c:v>
                </c:pt>
                <c:pt idx="1235">
                  <c:v>71.959999999999994</c:v>
                </c:pt>
                <c:pt idx="1236">
                  <c:v>71.97</c:v>
                </c:pt>
                <c:pt idx="1237">
                  <c:v>71.98</c:v>
                </c:pt>
                <c:pt idx="1238">
                  <c:v>71.989999999999995</c:v>
                </c:pt>
                <c:pt idx="1239">
                  <c:v>72</c:v>
                </c:pt>
                <c:pt idx="1240">
                  <c:v>72.010000000000005</c:v>
                </c:pt>
                <c:pt idx="1241">
                  <c:v>72.010000000000005</c:v>
                </c:pt>
                <c:pt idx="1242">
                  <c:v>72.02</c:v>
                </c:pt>
                <c:pt idx="1243">
                  <c:v>72.03</c:v>
                </c:pt>
                <c:pt idx="1244">
                  <c:v>72.040000000000006</c:v>
                </c:pt>
                <c:pt idx="1245">
                  <c:v>72.05</c:v>
                </c:pt>
                <c:pt idx="1246">
                  <c:v>72.06</c:v>
                </c:pt>
                <c:pt idx="1247">
                  <c:v>72.069999999999993</c:v>
                </c:pt>
                <c:pt idx="1248">
                  <c:v>72.08</c:v>
                </c:pt>
                <c:pt idx="1249">
                  <c:v>72.09</c:v>
                </c:pt>
                <c:pt idx="1250">
                  <c:v>72.099999999999994</c:v>
                </c:pt>
                <c:pt idx="1251">
                  <c:v>72.11</c:v>
                </c:pt>
                <c:pt idx="1252">
                  <c:v>72.12</c:v>
                </c:pt>
                <c:pt idx="1253">
                  <c:v>72.12</c:v>
                </c:pt>
                <c:pt idx="1254">
                  <c:v>72.13</c:v>
                </c:pt>
                <c:pt idx="1255">
                  <c:v>72.14</c:v>
                </c:pt>
                <c:pt idx="1256">
                  <c:v>72.150000000000006</c:v>
                </c:pt>
                <c:pt idx="1257">
                  <c:v>72.150000000000006</c:v>
                </c:pt>
                <c:pt idx="1258">
                  <c:v>72.16</c:v>
                </c:pt>
                <c:pt idx="1259">
                  <c:v>72.17</c:v>
                </c:pt>
                <c:pt idx="1260">
                  <c:v>72.180000000000007</c:v>
                </c:pt>
                <c:pt idx="1261">
                  <c:v>72.19</c:v>
                </c:pt>
                <c:pt idx="1262">
                  <c:v>72.2</c:v>
                </c:pt>
                <c:pt idx="1263">
                  <c:v>72.209999999999994</c:v>
                </c:pt>
                <c:pt idx="1264">
                  <c:v>72.22</c:v>
                </c:pt>
                <c:pt idx="1265">
                  <c:v>72.22</c:v>
                </c:pt>
                <c:pt idx="1266">
                  <c:v>72.23</c:v>
                </c:pt>
                <c:pt idx="1267">
                  <c:v>72.23</c:v>
                </c:pt>
                <c:pt idx="1268">
                  <c:v>72.239999999999995</c:v>
                </c:pt>
                <c:pt idx="1269">
                  <c:v>72.25</c:v>
                </c:pt>
                <c:pt idx="1270">
                  <c:v>72.260000000000005</c:v>
                </c:pt>
                <c:pt idx="1271">
                  <c:v>72.27</c:v>
                </c:pt>
                <c:pt idx="1272">
                  <c:v>72.28</c:v>
                </c:pt>
                <c:pt idx="1273">
                  <c:v>72.28</c:v>
                </c:pt>
                <c:pt idx="1274">
                  <c:v>72.290000000000006</c:v>
                </c:pt>
                <c:pt idx="1275">
                  <c:v>72.3</c:v>
                </c:pt>
                <c:pt idx="1276">
                  <c:v>72.31</c:v>
                </c:pt>
                <c:pt idx="1277">
                  <c:v>72.31</c:v>
                </c:pt>
                <c:pt idx="1278">
                  <c:v>72.319999999999993</c:v>
                </c:pt>
                <c:pt idx="1279">
                  <c:v>72.33</c:v>
                </c:pt>
                <c:pt idx="1280">
                  <c:v>72.33</c:v>
                </c:pt>
                <c:pt idx="1281">
                  <c:v>72.34</c:v>
                </c:pt>
                <c:pt idx="1282">
                  <c:v>72.349999999999994</c:v>
                </c:pt>
                <c:pt idx="1283">
                  <c:v>72.349999999999994</c:v>
                </c:pt>
                <c:pt idx="1284">
                  <c:v>72.36</c:v>
                </c:pt>
                <c:pt idx="1285">
                  <c:v>72.36</c:v>
                </c:pt>
                <c:pt idx="1286">
                  <c:v>72.37</c:v>
                </c:pt>
                <c:pt idx="1287">
                  <c:v>72.38</c:v>
                </c:pt>
                <c:pt idx="1288">
                  <c:v>72.38</c:v>
                </c:pt>
                <c:pt idx="1289">
                  <c:v>72.39</c:v>
                </c:pt>
                <c:pt idx="1290">
                  <c:v>72.39</c:v>
                </c:pt>
                <c:pt idx="1291">
                  <c:v>72.400000000000006</c:v>
                </c:pt>
                <c:pt idx="1292">
                  <c:v>72.400000000000006</c:v>
                </c:pt>
                <c:pt idx="1293">
                  <c:v>72.41</c:v>
                </c:pt>
                <c:pt idx="1294">
                  <c:v>72.41</c:v>
                </c:pt>
                <c:pt idx="1295">
                  <c:v>72.42</c:v>
                </c:pt>
                <c:pt idx="1296">
                  <c:v>72.42</c:v>
                </c:pt>
                <c:pt idx="1297">
                  <c:v>72.42</c:v>
                </c:pt>
                <c:pt idx="1298">
                  <c:v>72.430000000000007</c:v>
                </c:pt>
                <c:pt idx="1299">
                  <c:v>72.430000000000007</c:v>
                </c:pt>
                <c:pt idx="1300">
                  <c:v>72.44</c:v>
                </c:pt>
                <c:pt idx="1301">
                  <c:v>72.44</c:v>
                </c:pt>
                <c:pt idx="1302">
                  <c:v>72.45</c:v>
                </c:pt>
                <c:pt idx="1303">
                  <c:v>72.459999999999994</c:v>
                </c:pt>
                <c:pt idx="1304">
                  <c:v>72.459999999999994</c:v>
                </c:pt>
                <c:pt idx="1305">
                  <c:v>72.459999999999994</c:v>
                </c:pt>
                <c:pt idx="1306">
                  <c:v>72.47</c:v>
                </c:pt>
                <c:pt idx="1307">
                  <c:v>72.47</c:v>
                </c:pt>
                <c:pt idx="1308">
                  <c:v>72.47</c:v>
                </c:pt>
                <c:pt idx="1309">
                  <c:v>72.47</c:v>
                </c:pt>
                <c:pt idx="1310">
                  <c:v>72.48</c:v>
                </c:pt>
                <c:pt idx="1311">
                  <c:v>72.48</c:v>
                </c:pt>
                <c:pt idx="1312">
                  <c:v>72.48</c:v>
                </c:pt>
                <c:pt idx="1313">
                  <c:v>72.489999999999995</c:v>
                </c:pt>
                <c:pt idx="1314">
                  <c:v>72.489999999999995</c:v>
                </c:pt>
                <c:pt idx="1315">
                  <c:v>72.5</c:v>
                </c:pt>
                <c:pt idx="1316">
                  <c:v>72.5</c:v>
                </c:pt>
                <c:pt idx="1317">
                  <c:v>72.5</c:v>
                </c:pt>
                <c:pt idx="1318">
                  <c:v>72.5</c:v>
                </c:pt>
                <c:pt idx="1319">
                  <c:v>72.5</c:v>
                </c:pt>
                <c:pt idx="1320">
                  <c:v>72.510000000000005</c:v>
                </c:pt>
                <c:pt idx="1321">
                  <c:v>72.510000000000005</c:v>
                </c:pt>
                <c:pt idx="1322">
                  <c:v>72.52</c:v>
                </c:pt>
                <c:pt idx="1323">
                  <c:v>72.52</c:v>
                </c:pt>
                <c:pt idx="1324">
                  <c:v>72.52</c:v>
                </c:pt>
                <c:pt idx="1325">
                  <c:v>72.52</c:v>
                </c:pt>
                <c:pt idx="1326">
                  <c:v>72.52</c:v>
                </c:pt>
                <c:pt idx="1327">
                  <c:v>72.52</c:v>
                </c:pt>
                <c:pt idx="1328">
                  <c:v>72.53</c:v>
                </c:pt>
                <c:pt idx="1329">
                  <c:v>72.53</c:v>
                </c:pt>
                <c:pt idx="1330">
                  <c:v>72.53</c:v>
                </c:pt>
                <c:pt idx="1331">
                  <c:v>72.53</c:v>
                </c:pt>
                <c:pt idx="1332">
                  <c:v>72.53</c:v>
                </c:pt>
                <c:pt idx="1333">
                  <c:v>72.540000000000006</c:v>
                </c:pt>
                <c:pt idx="1334">
                  <c:v>72.540000000000006</c:v>
                </c:pt>
                <c:pt idx="1335">
                  <c:v>72.540000000000006</c:v>
                </c:pt>
                <c:pt idx="1336">
                  <c:v>72.55</c:v>
                </c:pt>
                <c:pt idx="1337">
                  <c:v>72.55</c:v>
                </c:pt>
                <c:pt idx="1338">
                  <c:v>72.55</c:v>
                </c:pt>
                <c:pt idx="1339">
                  <c:v>72.55</c:v>
                </c:pt>
                <c:pt idx="1340">
                  <c:v>72.55</c:v>
                </c:pt>
                <c:pt idx="1341">
                  <c:v>72.55</c:v>
                </c:pt>
                <c:pt idx="1342">
                  <c:v>72.56</c:v>
                </c:pt>
                <c:pt idx="1343">
                  <c:v>72.56</c:v>
                </c:pt>
                <c:pt idx="1344">
                  <c:v>72.56</c:v>
                </c:pt>
                <c:pt idx="1345">
                  <c:v>72.56</c:v>
                </c:pt>
                <c:pt idx="1346">
                  <c:v>72.56</c:v>
                </c:pt>
                <c:pt idx="1347">
                  <c:v>72.56</c:v>
                </c:pt>
                <c:pt idx="1348">
                  <c:v>72.56</c:v>
                </c:pt>
                <c:pt idx="1349">
                  <c:v>72.56</c:v>
                </c:pt>
                <c:pt idx="1350">
                  <c:v>72.56</c:v>
                </c:pt>
                <c:pt idx="1351">
                  <c:v>72.56</c:v>
                </c:pt>
                <c:pt idx="1352">
                  <c:v>72.569999999999993</c:v>
                </c:pt>
                <c:pt idx="1353">
                  <c:v>72.569999999999993</c:v>
                </c:pt>
                <c:pt idx="1354">
                  <c:v>72.569999999999993</c:v>
                </c:pt>
                <c:pt idx="1355">
                  <c:v>72.569999999999993</c:v>
                </c:pt>
                <c:pt idx="1356">
                  <c:v>72.569999999999993</c:v>
                </c:pt>
                <c:pt idx="1357">
                  <c:v>72.58</c:v>
                </c:pt>
                <c:pt idx="1358">
                  <c:v>72.58</c:v>
                </c:pt>
                <c:pt idx="1359">
                  <c:v>72.58</c:v>
                </c:pt>
                <c:pt idx="1360">
                  <c:v>72.58</c:v>
                </c:pt>
                <c:pt idx="1361">
                  <c:v>72.59</c:v>
                </c:pt>
                <c:pt idx="1362">
                  <c:v>72.59</c:v>
                </c:pt>
                <c:pt idx="1363">
                  <c:v>72.59</c:v>
                </c:pt>
                <c:pt idx="1364">
                  <c:v>72.59</c:v>
                </c:pt>
                <c:pt idx="1365">
                  <c:v>72.59</c:v>
                </c:pt>
                <c:pt idx="1366">
                  <c:v>72.59</c:v>
                </c:pt>
                <c:pt idx="1367">
                  <c:v>72.59</c:v>
                </c:pt>
                <c:pt idx="1368">
                  <c:v>72.59</c:v>
                </c:pt>
                <c:pt idx="1369">
                  <c:v>72.59</c:v>
                </c:pt>
                <c:pt idx="1370">
                  <c:v>72.59</c:v>
                </c:pt>
                <c:pt idx="1371">
                  <c:v>72.59</c:v>
                </c:pt>
                <c:pt idx="1372">
                  <c:v>72.59</c:v>
                </c:pt>
                <c:pt idx="1373">
                  <c:v>72.59</c:v>
                </c:pt>
                <c:pt idx="1374">
                  <c:v>72.59</c:v>
                </c:pt>
                <c:pt idx="1375">
                  <c:v>72.59</c:v>
                </c:pt>
                <c:pt idx="1376">
                  <c:v>72.59</c:v>
                </c:pt>
                <c:pt idx="1377">
                  <c:v>72.59</c:v>
                </c:pt>
                <c:pt idx="1378">
                  <c:v>72.59</c:v>
                </c:pt>
                <c:pt idx="1379">
                  <c:v>72.59</c:v>
                </c:pt>
                <c:pt idx="1380">
                  <c:v>72.59</c:v>
                </c:pt>
                <c:pt idx="1381">
                  <c:v>72.59</c:v>
                </c:pt>
                <c:pt idx="1382">
                  <c:v>72.59</c:v>
                </c:pt>
                <c:pt idx="1383">
                  <c:v>72.59</c:v>
                </c:pt>
                <c:pt idx="1384">
                  <c:v>72.599999999999994</c:v>
                </c:pt>
                <c:pt idx="1385">
                  <c:v>72.599999999999994</c:v>
                </c:pt>
                <c:pt idx="1386">
                  <c:v>72.599999999999994</c:v>
                </c:pt>
                <c:pt idx="1387">
                  <c:v>72.599999999999994</c:v>
                </c:pt>
                <c:pt idx="1388">
                  <c:v>72.59</c:v>
                </c:pt>
                <c:pt idx="1389">
                  <c:v>72.59</c:v>
                </c:pt>
                <c:pt idx="1390">
                  <c:v>72.59</c:v>
                </c:pt>
                <c:pt idx="1391">
                  <c:v>72.59</c:v>
                </c:pt>
                <c:pt idx="1392">
                  <c:v>72.59</c:v>
                </c:pt>
                <c:pt idx="1393">
                  <c:v>72.59</c:v>
                </c:pt>
                <c:pt idx="1394">
                  <c:v>72.59</c:v>
                </c:pt>
                <c:pt idx="1395">
                  <c:v>72.59</c:v>
                </c:pt>
                <c:pt idx="1396">
                  <c:v>72.59</c:v>
                </c:pt>
                <c:pt idx="1397">
                  <c:v>72.59</c:v>
                </c:pt>
                <c:pt idx="1398">
                  <c:v>72.59</c:v>
                </c:pt>
                <c:pt idx="1399">
                  <c:v>72.599999999999994</c:v>
                </c:pt>
                <c:pt idx="1400">
                  <c:v>72.599999999999994</c:v>
                </c:pt>
                <c:pt idx="1401">
                  <c:v>72.599999999999994</c:v>
                </c:pt>
                <c:pt idx="1402">
                  <c:v>72.599999999999994</c:v>
                </c:pt>
                <c:pt idx="1403">
                  <c:v>72.599999999999994</c:v>
                </c:pt>
                <c:pt idx="1404">
                  <c:v>72.59</c:v>
                </c:pt>
                <c:pt idx="1405">
                  <c:v>72.59</c:v>
                </c:pt>
                <c:pt idx="1406">
                  <c:v>72.59</c:v>
                </c:pt>
                <c:pt idx="1407">
                  <c:v>72.59</c:v>
                </c:pt>
                <c:pt idx="1408">
                  <c:v>72.59</c:v>
                </c:pt>
                <c:pt idx="1409">
                  <c:v>72.59</c:v>
                </c:pt>
                <c:pt idx="1410">
                  <c:v>72.59</c:v>
                </c:pt>
                <c:pt idx="1411">
                  <c:v>72.599999999999994</c:v>
                </c:pt>
                <c:pt idx="1412">
                  <c:v>72.599999999999994</c:v>
                </c:pt>
                <c:pt idx="1413">
                  <c:v>72.599999999999994</c:v>
                </c:pt>
                <c:pt idx="1414">
                  <c:v>72.599999999999994</c:v>
                </c:pt>
                <c:pt idx="1415">
                  <c:v>72.599999999999994</c:v>
                </c:pt>
                <c:pt idx="1416">
                  <c:v>72.599999999999994</c:v>
                </c:pt>
                <c:pt idx="1417">
                  <c:v>72.599999999999994</c:v>
                </c:pt>
                <c:pt idx="1418">
                  <c:v>72.59</c:v>
                </c:pt>
                <c:pt idx="1419">
                  <c:v>72.59</c:v>
                </c:pt>
                <c:pt idx="1420">
                  <c:v>72.59</c:v>
                </c:pt>
                <c:pt idx="1421">
                  <c:v>72.59</c:v>
                </c:pt>
                <c:pt idx="1422">
                  <c:v>72.59</c:v>
                </c:pt>
                <c:pt idx="1423">
                  <c:v>72.59</c:v>
                </c:pt>
                <c:pt idx="1424">
                  <c:v>72.59</c:v>
                </c:pt>
                <c:pt idx="1425">
                  <c:v>72.59</c:v>
                </c:pt>
                <c:pt idx="1426">
                  <c:v>72.59</c:v>
                </c:pt>
                <c:pt idx="1427">
                  <c:v>72.599999999999994</c:v>
                </c:pt>
                <c:pt idx="1428">
                  <c:v>72.599999999999994</c:v>
                </c:pt>
                <c:pt idx="1429">
                  <c:v>72.599999999999994</c:v>
                </c:pt>
                <c:pt idx="1430">
                  <c:v>72.59</c:v>
                </c:pt>
                <c:pt idx="1431">
                  <c:v>72.59</c:v>
                </c:pt>
                <c:pt idx="1432">
                  <c:v>72.59</c:v>
                </c:pt>
                <c:pt idx="1433">
                  <c:v>72.59</c:v>
                </c:pt>
                <c:pt idx="1434">
                  <c:v>72.59</c:v>
                </c:pt>
                <c:pt idx="1435">
                  <c:v>72.59</c:v>
                </c:pt>
                <c:pt idx="1436">
                  <c:v>72.599999999999994</c:v>
                </c:pt>
                <c:pt idx="1437">
                  <c:v>72.599999999999994</c:v>
                </c:pt>
                <c:pt idx="1438">
                  <c:v>72.599999999999994</c:v>
                </c:pt>
                <c:pt idx="1439">
                  <c:v>72.59</c:v>
                </c:pt>
                <c:pt idx="1440">
                  <c:v>72.59</c:v>
                </c:pt>
                <c:pt idx="1441">
                  <c:v>72.59</c:v>
                </c:pt>
                <c:pt idx="1442">
                  <c:v>72.59</c:v>
                </c:pt>
                <c:pt idx="1443">
                  <c:v>72.59</c:v>
                </c:pt>
                <c:pt idx="1444">
                  <c:v>72.59</c:v>
                </c:pt>
                <c:pt idx="1445">
                  <c:v>72.59</c:v>
                </c:pt>
                <c:pt idx="1446">
                  <c:v>72.59</c:v>
                </c:pt>
                <c:pt idx="1447">
                  <c:v>72.59</c:v>
                </c:pt>
                <c:pt idx="1448">
                  <c:v>72.59</c:v>
                </c:pt>
                <c:pt idx="1449">
                  <c:v>72.59</c:v>
                </c:pt>
                <c:pt idx="1450">
                  <c:v>72.59</c:v>
                </c:pt>
                <c:pt idx="1451">
                  <c:v>72.59</c:v>
                </c:pt>
                <c:pt idx="1452">
                  <c:v>72.59</c:v>
                </c:pt>
                <c:pt idx="1453">
                  <c:v>72.59</c:v>
                </c:pt>
                <c:pt idx="1454">
                  <c:v>72.59</c:v>
                </c:pt>
                <c:pt idx="1455">
                  <c:v>72.59</c:v>
                </c:pt>
                <c:pt idx="1456">
                  <c:v>72.599999999999994</c:v>
                </c:pt>
                <c:pt idx="1457">
                  <c:v>72.599999999999994</c:v>
                </c:pt>
                <c:pt idx="1458">
                  <c:v>72.599999999999994</c:v>
                </c:pt>
                <c:pt idx="1459">
                  <c:v>72.59</c:v>
                </c:pt>
                <c:pt idx="1460">
                  <c:v>72.59</c:v>
                </c:pt>
                <c:pt idx="1461">
                  <c:v>72.59</c:v>
                </c:pt>
                <c:pt idx="1462">
                  <c:v>72.599999999999994</c:v>
                </c:pt>
                <c:pt idx="1463">
                  <c:v>72.599999999999994</c:v>
                </c:pt>
                <c:pt idx="1464">
                  <c:v>72.599999999999994</c:v>
                </c:pt>
                <c:pt idx="1465">
                  <c:v>72.59</c:v>
                </c:pt>
                <c:pt idx="1466">
                  <c:v>72.59</c:v>
                </c:pt>
                <c:pt idx="1467">
                  <c:v>72.59</c:v>
                </c:pt>
                <c:pt idx="1468">
                  <c:v>72.59</c:v>
                </c:pt>
                <c:pt idx="1469">
                  <c:v>72.59</c:v>
                </c:pt>
                <c:pt idx="1470">
                  <c:v>72.59</c:v>
                </c:pt>
                <c:pt idx="1471">
                  <c:v>72.59</c:v>
                </c:pt>
                <c:pt idx="1472">
                  <c:v>72.59</c:v>
                </c:pt>
                <c:pt idx="1473">
                  <c:v>72.59</c:v>
                </c:pt>
                <c:pt idx="1474">
                  <c:v>72.59</c:v>
                </c:pt>
                <c:pt idx="1475">
                  <c:v>72.59</c:v>
                </c:pt>
                <c:pt idx="1476">
                  <c:v>72.59</c:v>
                </c:pt>
                <c:pt idx="1477">
                  <c:v>72.59</c:v>
                </c:pt>
                <c:pt idx="1478">
                  <c:v>72.59</c:v>
                </c:pt>
                <c:pt idx="1479">
                  <c:v>72.59</c:v>
                </c:pt>
                <c:pt idx="1480">
                  <c:v>72.59</c:v>
                </c:pt>
                <c:pt idx="1481">
                  <c:v>72.59</c:v>
                </c:pt>
                <c:pt idx="1482">
                  <c:v>72.59</c:v>
                </c:pt>
                <c:pt idx="1483">
                  <c:v>72.59</c:v>
                </c:pt>
                <c:pt idx="1484">
                  <c:v>72.59</c:v>
                </c:pt>
                <c:pt idx="1485">
                  <c:v>72.59</c:v>
                </c:pt>
                <c:pt idx="1486">
                  <c:v>72.59</c:v>
                </c:pt>
                <c:pt idx="1487">
                  <c:v>72.59</c:v>
                </c:pt>
                <c:pt idx="1488">
                  <c:v>72.59</c:v>
                </c:pt>
                <c:pt idx="1489">
                  <c:v>72.58</c:v>
                </c:pt>
                <c:pt idx="1490">
                  <c:v>72.58</c:v>
                </c:pt>
                <c:pt idx="1491">
                  <c:v>72.58</c:v>
                </c:pt>
                <c:pt idx="1492">
                  <c:v>72.58</c:v>
                </c:pt>
                <c:pt idx="1493">
                  <c:v>72.58</c:v>
                </c:pt>
                <c:pt idx="1494">
                  <c:v>72.58</c:v>
                </c:pt>
                <c:pt idx="1495">
                  <c:v>72.58</c:v>
                </c:pt>
                <c:pt idx="1496">
                  <c:v>72.58</c:v>
                </c:pt>
                <c:pt idx="1497">
                  <c:v>72.569999999999993</c:v>
                </c:pt>
                <c:pt idx="1498">
                  <c:v>72.569999999999993</c:v>
                </c:pt>
                <c:pt idx="1499">
                  <c:v>72.569999999999993</c:v>
                </c:pt>
                <c:pt idx="1500">
                  <c:v>72.569999999999993</c:v>
                </c:pt>
                <c:pt idx="1501">
                  <c:v>72.569999999999993</c:v>
                </c:pt>
                <c:pt idx="1502">
                  <c:v>72.569999999999993</c:v>
                </c:pt>
                <c:pt idx="1503">
                  <c:v>72.569999999999993</c:v>
                </c:pt>
                <c:pt idx="1504">
                  <c:v>72.56</c:v>
                </c:pt>
                <c:pt idx="1505">
                  <c:v>72.56</c:v>
                </c:pt>
                <c:pt idx="1506">
                  <c:v>72.56</c:v>
                </c:pt>
                <c:pt idx="1507">
                  <c:v>72.56</c:v>
                </c:pt>
                <c:pt idx="1508">
                  <c:v>72.55</c:v>
                </c:pt>
                <c:pt idx="1509">
                  <c:v>72.55</c:v>
                </c:pt>
                <c:pt idx="1510">
                  <c:v>72.55</c:v>
                </c:pt>
                <c:pt idx="1511">
                  <c:v>72.55</c:v>
                </c:pt>
                <c:pt idx="1512">
                  <c:v>72.55</c:v>
                </c:pt>
                <c:pt idx="1513">
                  <c:v>72.540000000000006</c:v>
                </c:pt>
                <c:pt idx="1514">
                  <c:v>72.540000000000006</c:v>
                </c:pt>
                <c:pt idx="1515">
                  <c:v>72.540000000000006</c:v>
                </c:pt>
                <c:pt idx="1516">
                  <c:v>72.540000000000006</c:v>
                </c:pt>
                <c:pt idx="1517">
                  <c:v>72.540000000000006</c:v>
                </c:pt>
                <c:pt idx="1518">
                  <c:v>72.53</c:v>
                </c:pt>
                <c:pt idx="1519">
                  <c:v>72.53</c:v>
                </c:pt>
                <c:pt idx="1520">
                  <c:v>72.53</c:v>
                </c:pt>
                <c:pt idx="1521">
                  <c:v>72.53</c:v>
                </c:pt>
                <c:pt idx="1522">
                  <c:v>72.52</c:v>
                </c:pt>
                <c:pt idx="1523">
                  <c:v>72.52</c:v>
                </c:pt>
                <c:pt idx="1524">
                  <c:v>72.52</c:v>
                </c:pt>
                <c:pt idx="1525">
                  <c:v>72.52</c:v>
                </c:pt>
                <c:pt idx="1526">
                  <c:v>72.510000000000005</c:v>
                </c:pt>
                <c:pt idx="1527">
                  <c:v>72.510000000000005</c:v>
                </c:pt>
                <c:pt idx="1528">
                  <c:v>72.510000000000005</c:v>
                </c:pt>
                <c:pt idx="1529">
                  <c:v>72.510000000000005</c:v>
                </c:pt>
                <c:pt idx="1530">
                  <c:v>72.5</c:v>
                </c:pt>
                <c:pt idx="1531">
                  <c:v>72.5</c:v>
                </c:pt>
                <c:pt idx="1532">
                  <c:v>72.5</c:v>
                </c:pt>
                <c:pt idx="1533">
                  <c:v>72.5</c:v>
                </c:pt>
                <c:pt idx="1534">
                  <c:v>72.489999999999995</c:v>
                </c:pt>
                <c:pt idx="1535">
                  <c:v>72.489999999999995</c:v>
                </c:pt>
                <c:pt idx="1536">
                  <c:v>72.489999999999995</c:v>
                </c:pt>
                <c:pt idx="1537">
                  <c:v>72.48</c:v>
                </c:pt>
                <c:pt idx="1538">
                  <c:v>72.48</c:v>
                </c:pt>
                <c:pt idx="1539">
                  <c:v>72.48</c:v>
                </c:pt>
                <c:pt idx="1540">
                  <c:v>72.48</c:v>
                </c:pt>
                <c:pt idx="1541">
                  <c:v>72.47</c:v>
                </c:pt>
                <c:pt idx="1542">
                  <c:v>72.47</c:v>
                </c:pt>
                <c:pt idx="1543">
                  <c:v>72.47</c:v>
                </c:pt>
                <c:pt idx="1544">
                  <c:v>72.459999999999994</c:v>
                </c:pt>
                <c:pt idx="1545">
                  <c:v>72.459999999999994</c:v>
                </c:pt>
                <c:pt idx="1546">
                  <c:v>72.459999999999994</c:v>
                </c:pt>
                <c:pt idx="1547">
                  <c:v>72.45</c:v>
                </c:pt>
                <c:pt idx="1548">
                  <c:v>72.45</c:v>
                </c:pt>
                <c:pt idx="1549">
                  <c:v>72.45</c:v>
                </c:pt>
                <c:pt idx="1550">
                  <c:v>72.44</c:v>
                </c:pt>
                <c:pt idx="1551">
                  <c:v>72.44</c:v>
                </c:pt>
                <c:pt idx="1552">
                  <c:v>72.44</c:v>
                </c:pt>
                <c:pt idx="1553">
                  <c:v>72.430000000000007</c:v>
                </c:pt>
                <c:pt idx="1554">
                  <c:v>72.430000000000007</c:v>
                </c:pt>
                <c:pt idx="1555">
                  <c:v>72.430000000000007</c:v>
                </c:pt>
                <c:pt idx="1556">
                  <c:v>72.42</c:v>
                </c:pt>
                <c:pt idx="1557">
                  <c:v>72.42</c:v>
                </c:pt>
                <c:pt idx="1558">
                  <c:v>72.41</c:v>
                </c:pt>
                <c:pt idx="1559">
                  <c:v>72.41</c:v>
                </c:pt>
                <c:pt idx="1560">
                  <c:v>72.41</c:v>
                </c:pt>
                <c:pt idx="1561">
                  <c:v>72.400000000000006</c:v>
                </c:pt>
                <c:pt idx="1562">
                  <c:v>72.400000000000006</c:v>
                </c:pt>
                <c:pt idx="1563">
                  <c:v>72.400000000000006</c:v>
                </c:pt>
                <c:pt idx="1564">
                  <c:v>72.400000000000006</c:v>
                </c:pt>
                <c:pt idx="1565">
                  <c:v>72.39</c:v>
                </c:pt>
                <c:pt idx="1566">
                  <c:v>72.39</c:v>
                </c:pt>
                <c:pt idx="1567">
                  <c:v>72.38</c:v>
                </c:pt>
                <c:pt idx="1568">
                  <c:v>72.38</c:v>
                </c:pt>
                <c:pt idx="1569">
                  <c:v>72.38</c:v>
                </c:pt>
                <c:pt idx="1570">
                  <c:v>72.37</c:v>
                </c:pt>
                <c:pt idx="1571">
                  <c:v>72.37</c:v>
                </c:pt>
                <c:pt idx="1572">
                  <c:v>72.36</c:v>
                </c:pt>
                <c:pt idx="1573">
                  <c:v>72.36</c:v>
                </c:pt>
                <c:pt idx="1574">
                  <c:v>72.349999999999994</c:v>
                </c:pt>
                <c:pt idx="1575">
                  <c:v>72.349999999999994</c:v>
                </c:pt>
                <c:pt idx="1576">
                  <c:v>72.34</c:v>
                </c:pt>
                <c:pt idx="1577">
                  <c:v>72.34</c:v>
                </c:pt>
                <c:pt idx="1578">
                  <c:v>72.33</c:v>
                </c:pt>
                <c:pt idx="1579">
                  <c:v>72.33</c:v>
                </c:pt>
                <c:pt idx="1580">
                  <c:v>72.33</c:v>
                </c:pt>
                <c:pt idx="1581">
                  <c:v>72.319999999999993</c:v>
                </c:pt>
                <c:pt idx="1582">
                  <c:v>72.319999999999993</c:v>
                </c:pt>
                <c:pt idx="1583">
                  <c:v>72.31</c:v>
                </c:pt>
                <c:pt idx="1584">
                  <c:v>72.31</c:v>
                </c:pt>
                <c:pt idx="1585">
                  <c:v>72.3</c:v>
                </c:pt>
                <c:pt idx="1586">
                  <c:v>72.3</c:v>
                </c:pt>
                <c:pt idx="1587">
                  <c:v>72.290000000000006</c:v>
                </c:pt>
                <c:pt idx="1588">
                  <c:v>72.290000000000006</c:v>
                </c:pt>
                <c:pt idx="1589">
                  <c:v>72.28</c:v>
                </c:pt>
                <c:pt idx="1590">
                  <c:v>72.28</c:v>
                </c:pt>
                <c:pt idx="1591">
                  <c:v>72.27</c:v>
                </c:pt>
                <c:pt idx="1592">
                  <c:v>72.27</c:v>
                </c:pt>
                <c:pt idx="1593">
                  <c:v>72.260000000000005</c:v>
                </c:pt>
                <c:pt idx="1594">
                  <c:v>72.260000000000005</c:v>
                </c:pt>
                <c:pt idx="1595">
                  <c:v>72.25</c:v>
                </c:pt>
                <c:pt idx="1596">
                  <c:v>72.25</c:v>
                </c:pt>
                <c:pt idx="1597">
                  <c:v>72.239999999999995</c:v>
                </c:pt>
                <c:pt idx="1598">
                  <c:v>72.23</c:v>
                </c:pt>
                <c:pt idx="1599">
                  <c:v>72.23</c:v>
                </c:pt>
                <c:pt idx="1600">
                  <c:v>72.22</c:v>
                </c:pt>
                <c:pt idx="1601">
                  <c:v>72.22</c:v>
                </c:pt>
                <c:pt idx="1602">
                  <c:v>72.209999999999994</c:v>
                </c:pt>
                <c:pt idx="1603">
                  <c:v>72.209999999999994</c:v>
                </c:pt>
                <c:pt idx="1604">
                  <c:v>72.2</c:v>
                </c:pt>
                <c:pt idx="1605">
                  <c:v>72.2</c:v>
                </c:pt>
                <c:pt idx="1606">
                  <c:v>72.19</c:v>
                </c:pt>
                <c:pt idx="1607">
                  <c:v>72.19</c:v>
                </c:pt>
                <c:pt idx="1608">
                  <c:v>72.180000000000007</c:v>
                </c:pt>
                <c:pt idx="1609">
                  <c:v>72.180000000000007</c:v>
                </c:pt>
                <c:pt idx="1610">
                  <c:v>72.17</c:v>
                </c:pt>
                <c:pt idx="1611">
                  <c:v>72.16</c:v>
                </c:pt>
                <c:pt idx="1612">
                  <c:v>72.16</c:v>
                </c:pt>
                <c:pt idx="1613">
                  <c:v>72.150000000000006</c:v>
                </c:pt>
                <c:pt idx="1614">
                  <c:v>72.14</c:v>
                </c:pt>
                <c:pt idx="1615">
                  <c:v>72.14</c:v>
                </c:pt>
                <c:pt idx="1616">
                  <c:v>72.13</c:v>
                </c:pt>
                <c:pt idx="1617">
                  <c:v>72.13</c:v>
                </c:pt>
                <c:pt idx="1618">
                  <c:v>72.12</c:v>
                </c:pt>
                <c:pt idx="1619">
                  <c:v>72.11</c:v>
                </c:pt>
                <c:pt idx="1620">
                  <c:v>72.11</c:v>
                </c:pt>
                <c:pt idx="1621">
                  <c:v>72.099999999999994</c:v>
                </c:pt>
                <c:pt idx="1622">
                  <c:v>72.099999999999994</c:v>
                </c:pt>
                <c:pt idx="1623">
                  <c:v>72.09</c:v>
                </c:pt>
                <c:pt idx="1624">
                  <c:v>72.08</c:v>
                </c:pt>
                <c:pt idx="1625">
                  <c:v>72.069999999999993</c:v>
                </c:pt>
                <c:pt idx="1626">
                  <c:v>72.069999999999993</c:v>
                </c:pt>
                <c:pt idx="1627">
                  <c:v>72.06</c:v>
                </c:pt>
                <c:pt idx="1628">
                  <c:v>72.06</c:v>
                </c:pt>
                <c:pt idx="1629">
                  <c:v>72.05</c:v>
                </c:pt>
                <c:pt idx="1630">
                  <c:v>72.040000000000006</c:v>
                </c:pt>
                <c:pt idx="1631">
                  <c:v>72.040000000000006</c:v>
                </c:pt>
                <c:pt idx="1632">
                  <c:v>72.03</c:v>
                </c:pt>
                <c:pt idx="1633">
                  <c:v>72.02</c:v>
                </c:pt>
                <c:pt idx="1634">
                  <c:v>72.010000000000005</c:v>
                </c:pt>
                <c:pt idx="1635">
                  <c:v>72.010000000000005</c:v>
                </c:pt>
                <c:pt idx="1636">
                  <c:v>72</c:v>
                </c:pt>
                <c:pt idx="1637">
                  <c:v>71.989999999999995</c:v>
                </c:pt>
                <c:pt idx="1638">
                  <c:v>71.989999999999995</c:v>
                </c:pt>
                <c:pt idx="1639">
                  <c:v>71.98</c:v>
                </c:pt>
                <c:pt idx="1640">
                  <c:v>71.97</c:v>
                </c:pt>
                <c:pt idx="1641">
                  <c:v>71.959999999999994</c:v>
                </c:pt>
                <c:pt idx="1642">
                  <c:v>71.95</c:v>
                </c:pt>
                <c:pt idx="1643">
                  <c:v>71.94</c:v>
                </c:pt>
                <c:pt idx="1644">
                  <c:v>71.94</c:v>
                </c:pt>
                <c:pt idx="1645">
                  <c:v>71.930000000000007</c:v>
                </c:pt>
                <c:pt idx="1646">
                  <c:v>71.930000000000007</c:v>
                </c:pt>
                <c:pt idx="1647">
                  <c:v>71.92</c:v>
                </c:pt>
                <c:pt idx="1648">
                  <c:v>71.91</c:v>
                </c:pt>
                <c:pt idx="1649">
                  <c:v>71.91</c:v>
                </c:pt>
                <c:pt idx="1650">
                  <c:v>71.900000000000006</c:v>
                </c:pt>
                <c:pt idx="1651">
                  <c:v>71.89</c:v>
                </c:pt>
                <c:pt idx="1652">
                  <c:v>71.88</c:v>
                </c:pt>
                <c:pt idx="1653">
                  <c:v>71.87</c:v>
                </c:pt>
                <c:pt idx="1654">
                  <c:v>71.86</c:v>
                </c:pt>
                <c:pt idx="1655">
                  <c:v>71.849999999999994</c:v>
                </c:pt>
                <c:pt idx="1656">
                  <c:v>71.849999999999994</c:v>
                </c:pt>
                <c:pt idx="1657">
                  <c:v>71.84</c:v>
                </c:pt>
                <c:pt idx="1658">
                  <c:v>71.83</c:v>
                </c:pt>
                <c:pt idx="1659">
                  <c:v>71.819999999999993</c:v>
                </c:pt>
                <c:pt idx="1660">
                  <c:v>71.819999999999993</c:v>
                </c:pt>
                <c:pt idx="1661">
                  <c:v>71.81</c:v>
                </c:pt>
                <c:pt idx="1662">
                  <c:v>71.8</c:v>
                </c:pt>
                <c:pt idx="1663">
                  <c:v>71.790000000000006</c:v>
                </c:pt>
                <c:pt idx="1664">
                  <c:v>71.78</c:v>
                </c:pt>
                <c:pt idx="1665">
                  <c:v>71.77</c:v>
                </c:pt>
                <c:pt idx="1666">
                  <c:v>71.760000000000005</c:v>
                </c:pt>
                <c:pt idx="1667">
                  <c:v>71.75</c:v>
                </c:pt>
                <c:pt idx="1668">
                  <c:v>71.739999999999995</c:v>
                </c:pt>
                <c:pt idx="1669">
                  <c:v>71.73</c:v>
                </c:pt>
                <c:pt idx="1670">
                  <c:v>71.73</c:v>
                </c:pt>
                <c:pt idx="1671">
                  <c:v>71.72</c:v>
                </c:pt>
                <c:pt idx="1672">
                  <c:v>71.7</c:v>
                </c:pt>
                <c:pt idx="1673">
                  <c:v>71.69</c:v>
                </c:pt>
                <c:pt idx="1674">
                  <c:v>71.680000000000007</c:v>
                </c:pt>
                <c:pt idx="1675">
                  <c:v>71.67</c:v>
                </c:pt>
                <c:pt idx="1676">
                  <c:v>71.66</c:v>
                </c:pt>
                <c:pt idx="1677">
                  <c:v>71.650000000000006</c:v>
                </c:pt>
                <c:pt idx="1678">
                  <c:v>71.650000000000006</c:v>
                </c:pt>
                <c:pt idx="1679">
                  <c:v>71.64</c:v>
                </c:pt>
                <c:pt idx="1680">
                  <c:v>71.63</c:v>
                </c:pt>
                <c:pt idx="1681">
                  <c:v>71.62</c:v>
                </c:pt>
                <c:pt idx="1682">
                  <c:v>71.61</c:v>
                </c:pt>
                <c:pt idx="1683">
                  <c:v>71.599999999999994</c:v>
                </c:pt>
                <c:pt idx="1684">
                  <c:v>71.59</c:v>
                </c:pt>
                <c:pt idx="1685">
                  <c:v>71.58</c:v>
                </c:pt>
                <c:pt idx="1686">
                  <c:v>71.569999999999993</c:v>
                </c:pt>
                <c:pt idx="1687">
                  <c:v>71.56</c:v>
                </c:pt>
                <c:pt idx="1688">
                  <c:v>71.55</c:v>
                </c:pt>
                <c:pt idx="1689">
                  <c:v>71.540000000000006</c:v>
                </c:pt>
                <c:pt idx="1690">
                  <c:v>71.53</c:v>
                </c:pt>
                <c:pt idx="1691">
                  <c:v>71.52</c:v>
                </c:pt>
                <c:pt idx="1692">
                  <c:v>71.510000000000005</c:v>
                </c:pt>
                <c:pt idx="1693">
                  <c:v>71.5</c:v>
                </c:pt>
                <c:pt idx="1694">
                  <c:v>71.489999999999995</c:v>
                </c:pt>
                <c:pt idx="1695">
                  <c:v>71.47</c:v>
                </c:pt>
                <c:pt idx="1696">
                  <c:v>71.459999999999994</c:v>
                </c:pt>
                <c:pt idx="1697">
                  <c:v>71.45</c:v>
                </c:pt>
                <c:pt idx="1698">
                  <c:v>71.44</c:v>
                </c:pt>
                <c:pt idx="1699">
                  <c:v>71.42</c:v>
                </c:pt>
                <c:pt idx="1700">
                  <c:v>71.41</c:v>
                </c:pt>
                <c:pt idx="1701">
                  <c:v>71.39</c:v>
                </c:pt>
                <c:pt idx="1702">
                  <c:v>71.38</c:v>
                </c:pt>
                <c:pt idx="1703">
                  <c:v>71.37</c:v>
                </c:pt>
                <c:pt idx="1704">
                  <c:v>71.36</c:v>
                </c:pt>
                <c:pt idx="1705">
                  <c:v>71.34</c:v>
                </c:pt>
                <c:pt idx="1706">
                  <c:v>71.33</c:v>
                </c:pt>
                <c:pt idx="1707">
                  <c:v>71.319999999999993</c:v>
                </c:pt>
                <c:pt idx="1708">
                  <c:v>71.3</c:v>
                </c:pt>
                <c:pt idx="1709">
                  <c:v>71.290000000000006</c:v>
                </c:pt>
                <c:pt idx="1710">
                  <c:v>71.27</c:v>
                </c:pt>
                <c:pt idx="1711">
                  <c:v>71.260000000000005</c:v>
                </c:pt>
                <c:pt idx="1712">
                  <c:v>71.239999999999995</c:v>
                </c:pt>
                <c:pt idx="1713">
                  <c:v>71.23</c:v>
                </c:pt>
                <c:pt idx="1714">
                  <c:v>71.22</c:v>
                </c:pt>
                <c:pt idx="1715">
                  <c:v>71.209999999999994</c:v>
                </c:pt>
                <c:pt idx="1716">
                  <c:v>71.2</c:v>
                </c:pt>
                <c:pt idx="1717">
                  <c:v>71.19</c:v>
                </c:pt>
                <c:pt idx="1718">
                  <c:v>71.17</c:v>
                </c:pt>
                <c:pt idx="1719">
                  <c:v>71.16</c:v>
                </c:pt>
                <c:pt idx="1720">
                  <c:v>71.150000000000006</c:v>
                </c:pt>
                <c:pt idx="1721">
                  <c:v>71.13</c:v>
                </c:pt>
                <c:pt idx="1722">
                  <c:v>71.12</c:v>
                </c:pt>
                <c:pt idx="1723">
                  <c:v>71.099999999999994</c:v>
                </c:pt>
                <c:pt idx="1724">
                  <c:v>71.09</c:v>
                </c:pt>
                <c:pt idx="1725">
                  <c:v>71.08</c:v>
                </c:pt>
                <c:pt idx="1726">
                  <c:v>71.069999999999993</c:v>
                </c:pt>
                <c:pt idx="1727">
                  <c:v>71.05</c:v>
                </c:pt>
                <c:pt idx="1728">
                  <c:v>71.040000000000006</c:v>
                </c:pt>
                <c:pt idx="1729">
                  <c:v>71.02</c:v>
                </c:pt>
                <c:pt idx="1730">
                  <c:v>71.010000000000005</c:v>
                </c:pt>
                <c:pt idx="1731">
                  <c:v>71</c:v>
                </c:pt>
                <c:pt idx="1732">
                  <c:v>70.98</c:v>
                </c:pt>
                <c:pt idx="1733">
                  <c:v>70.97</c:v>
                </c:pt>
                <c:pt idx="1734">
                  <c:v>70.95</c:v>
                </c:pt>
                <c:pt idx="1735">
                  <c:v>70.94</c:v>
                </c:pt>
                <c:pt idx="1736">
                  <c:v>70.92</c:v>
                </c:pt>
                <c:pt idx="1737">
                  <c:v>70.91</c:v>
                </c:pt>
                <c:pt idx="1738">
                  <c:v>70.900000000000006</c:v>
                </c:pt>
                <c:pt idx="1739">
                  <c:v>70.88</c:v>
                </c:pt>
                <c:pt idx="1740">
                  <c:v>70.87</c:v>
                </c:pt>
                <c:pt idx="1741">
                  <c:v>70.849999999999994</c:v>
                </c:pt>
                <c:pt idx="1742">
                  <c:v>70.84</c:v>
                </c:pt>
                <c:pt idx="1743">
                  <c:v>70.819999999999993</c:v>
                </c:pt>
                <c:pt idx="1744">
                  <c:v>70.81</c:v>
                </c:pt>
                <c:pt idx="1745">
                  <c:v>70.8</c:v>
                </c:pt>
                <c:pt idx="1746">
                  <c:v>70.78</c:v>
                </c:pt>
                <c:pt idx="1747">
                  <c:v>70.77</c:v>
                </c:pt>
                <c:pt idx="1748">
                  <c:v>70.75</c:v>
                </c:pt>
                <c:pt idx="1749">
                  <c:v>70.739999999999995</c:v>
                </c:pt>
                <c:pt idx="1750">
                  <c:v>70.73</c:v>
                </c:pt>
                <c:pt idx="1751">
                  <c:v>70.709999999999994</c:v>
                </c:pt>
                <c:pt idx="1752">
                  <c:v>70.7</c:v>
                </c:pt>
                <c:pt idx="1753">
                  <c:v>70.680000000000007</c:v>
                </c:pt>
                <c:pt idx="1754">
                  <c:v>70.67</c:v>
                </c:pt>
                <c:pt idx="1755">
                  <c:v>70.650000000000006</c:v>
                </c:pt>
                <c:pt idx="1756">
                  <c:v>70.64</c:v>
                </c:pt>
                <c:pt idx="1757">
                  <c:v>70.62</c:v>
                </c:pt>
                <c:pt idx="1758">
                  <c:v>70.61</c:v>
                </c:pt>
                <c:pt idx="1759">
                  <c:v>70.59</c:v>
                </c:pt>
                <c:pt idx="1760">
                  <c:v>70.58</c:v>
                </c:pt>
                <c:pt idx="1761">
                  <c:v>70.56</c:v>
                </c:pt>
                <c:pt idx="1762">
                  <c:v>70.540000000000006</c:v>
                </c:pt>
                <c:pt idx="1763">
                  <c:v>70.53</c:v>
                </c:pt>
                <c:pt idx="1764">
                  <c:v>70.510000000000005</c:v>
                </c:pt>
                <c:pt idx="1765">
                  <c:v>70.5</c:v>
                </c:pt>
                <c:pt idx="1766">
                  <c:v>70.489999999999995</c:v>
                </c:pt>
                <c:pt idx="1767">
                  <c:v>70.47</c:v>
                </c:pt>
                <c:pt idx="1768">
                  <c:v>70.45</c:v>
                </c:pt>
                <c:pt idx="1769">
                  <c:v>70.44</c:v>
                </c:pt>
                <c:pt idx="1770">
                  <c:v>70.42</c:v>
                </c:pt>
                <c:pt idx="1771">
                  <c:v>70.41</c:v>
                </c:pt>
                <c:pt idx="1772">
                  <c:v>70.39</c:v>
                </c:pt>
                <c:pt idx="1773">
                  <c:v>70.38</c:v>
                </c:pt>
                <c:pt idx="1774">
                  <c:v>70.36</c:v>
                </c:pt>
                <c:pt idx="1775">
                  <c:v>70.34</c:v>
                </c:pt>
                <c:pt idx="1776">
                  <c:v>70.33</c:v>
                </c:pt>
                <c:pt idx="1777">
                  <c:v>70.31</c:v>
                </c:pt>
                <c:pt idx="1778">
                  <c:v>70.3</c:v>
                </c:pt>
                <c:pt idx="1779">
                  <c:v>70.28</c:v>
                </c:pt>
                <c:pt idx="1780">
                  <c:v>70.260000000000005</c:v>
                </c:pt>
                <c:pt idx="1781">
                  <c:v>70.25</c:v>
                </c:pt>
                <c:pt idx="1782">
                  <c:v>70.23</c:v>
                </c:pt>
                <c:pt idx="1783">
                  <c:v>70.209999999999994</c:v>
                </c:pt>
                <c:pt idx="1784">
                  <c:v>70.19</c:v>
                </c:pt>
                <c:pt idx="1785">
                  <c:v>70.180000000000007</c:v>
                </c:pt>
                <c:pt idx="1786">
                  <c:v>70.16</c:v>
                </c:pt>
                <c:pt idx="1787">
                  <c:v>70.14</c:v>
                </c:pt>
                <c:pt idx="1788">
                  <c:v>70.12</c:v>
                </c:pt>
                <c:pt idx="1789">
                  <c:v>70.099999999999994</c:v>
                </c:pt>
                <c:pt idx="1790">
                  <c:v>70.09</c:v>
                </c:pt>
                <c:pt idx="1791">
                  <c:v>70.069999999999993</c:v>
                </c:pt>
                <c:pt idx="1792">
                  <c:v>70.05</c:v>
                </c:pt>
                <c:pt idx="1793">
                  <c:v>70.040000000000006</c:v>
                </c:pt>
                <c:pt idx="1794">
                  <c:v>70.02</c:v>
                </c:pt>
                <c:pt idx="1795">
                  <c:v>70</c:v>
                </c:pt>
                <c:pt idx="1796">
                  <c:v>69.989999999999995</c:v>
                </c:pt>
                <c:pt idx="1797">
                  <c:v>69.97</c:v>
                </c:pt>
                <c:pt idx="1798">
                  <c:v>69.95</c:v>
                </c:pt>
                <c:pt idx="1799">
                  <c:v>69.930000000000007</c:v>
                </c:pt>
                <c:pt idx="1800">
                  <c:v>69.91</c:v>
                </c:pt>
                <c:pt idx="1801">
                  <c:v>69.900000000000006</c:v>
                </c:pt>
                <c:pt idx="1802">
                  <c:v>69.88</c:v>
                </c:pt>
                <c:pt idx="1803">
                  <c:v>69.86</c:v>
                </c:pt>
                <c:pt idx="1804">
                  <c:v>69.84</c:v>
                </c:pt>
                <c:pt idx="1805">
                  <c:v>69.83</c:v>
                </c:pt>
                <c:pt idx="1806">
                  <c:v>69.81</c:v>
                </c:pt>
                <c:pt idx="1807">
                  <c:v>69.790000000000006</c:v>
                </c:pt>
                <c:pt idx="1808">
                  <c:v>69.77</c:v>
                </c:pt>
                <c:pt idx="1809">
                  <c:v>69.760000000000005</c:v>
                </c:pt>
                <c:pt idx="1810">
                  <c:v>69.739999999999995</c:v>
                </c:pt>
                <c:pt idx="1811">
                  <c:v>69.72</c:v>
                </c:pt>
                <c:pt idx="1812">
                  <c:v>69.7</c:v>
                </c:pt>
                <c:pt idx="1813">
                  <c:v>69.69</c:v>
                </c:pt>
                <c:pt idx="1814">
                  <c:v>69.67</c:v>
                </c:pt>
                <c:pt idx="1815">
                  <c:v>69.650000000000006</c:v>
                </c:pt>
                <c:pt idx="1816">
                  <c:v>69.63</c:v>
                </c:pt>
                <c:pt idx="1817">
                  <c:v>69.61</c:v>
                </c:pt>
                <c:pt idx="1818">
                  <c:v>69.599999999999994</c:v>
                </c:pt>
                <c:pt idx="1819">
                  <c:v>69.58</c:v>
                </c:pt>
                <c:pt idx="1820">
                  <c:v>69.56</c:v>
                </c:pt>
                <c:pt idx="1821">
                  <c:v>69.55</c:v>
                </c:pt>
                <c:pt idx="1822">
                  <c:v>69.53</c:v>
                </c:pt>
                <c:pt idx="1823">
                  <c:v>69.510000000000005</c:v>
                </c:pt>
                <c:pt idx="1824">
                  <c:v>69.489999999999995</c:v>
                </c:pt>
                <c:pt idx="1825">
                  <c:v>69.47</c:v>
                </c:pt>
                <c:pt idx="1826">
                  <c:v>69.459999999999994</c:v>
                </c:pt>
                <c:pt idx="1827">
                  <c:v>69.44</c:v>
                </c:pt>
                <c:pt idx="1828">
                  <c:v>69.42</c:v>
                </c:pt>
                <c:pt idx="1829">
                  <c:v>69.400000000000006</c:v>
                </c:pt>
                <c:pt idx="1830">
                  <c:v>69.39</c:v>
                </c:pt>
                <c:pt idx="1831">
                  <c:v>69.37</c:v>
                </c:pt>
                <c:pt idx="1832">
                  <c:v>69.349999999999994</c:v>
                </c:pt>
                <c:pt idx="1833">
                  <c:v>69.33</c:v>
                </c:pt>
                <c:pt idx="1834">
                  <c:v>69.319999999999993</c:v>
                </c:pt>
                <c:pt idx="1835">
                  <c:v>69.3</c:v>
                </c:pt>
                <c:pt idx="1836">
                  <c:v>69.28</c:v>
                </c:pt>
                <c:pt idx="1837">
                  <c:v>69.260000000000005</c:v>
                </c:pt>
                <c:pt idx="1838">
                  <c:v>69.25</c:v>
                </c:pt>
                <c:pt idx="1839">
                  <c:v>69.23</c:v>
                </c:pt>
                <c:pt idx="1840">
                  <c:v>69.209999999999994</c:v>
                </c:pt>
                <c:pt idx="1841">
                  <c:v>69.19</c:v>
                </c:pt>
                <c:pt idx="1842">
                  <c:v>69.180000000000007</c:v>
                </c:pt>
                <c:pt idx="1843">
                  <c:v>69.16</c:v>
                </c:pt>
                <c:pt idx="1844">
                  <c:v>69.14</c:v>
                </c:pt>
                <c:pt idx="1845">
                  <c:v>69.12</c:v>
                </c:pt>
                <c:pt idx="1846">
                  <c:v>69.099999999999994</c:v>
                </c:pt>
                <c:pt idx="1847">
                  <c:v>69.09</c:v>
                </c:pt>
                <c:pt idx="1848">
                  <c:v>69.069999999999993</c:v>
                </c:pt>
                <c:pt idx="1849">
                  <c:v>69.05</c:v>
                </c:pt>
                <c:pt idx="1850">
                  <c:v>69.040000000000006</c:v>
                </c:pt>
                <c:pt idx="1851">
                  <c:v>69.02</c:v>
                </c:pt>
                <c:pt idx="1852">
                  <c:v>69</c:v>
                </c:pt>
                <c:pt idx="1853">
                  <c:v>68.98</c:v>
                </c:pt>
                <c:pt idx="1854">
                  <c:v>68.97</c:v>
                </c:pt>
                <c:pt idx="1855">
                  <c:v>68.959999999999994</c:v>
                </c:pt>
                <c:pt idx="1856">
                  <c:v>68.94</c:v>
                </c:pt>
                <c:pt idx="1857">
                  <c:v>68.930000000000007</c:v>
                </c:pt>
                <c:pt idx="1858">
                  <c:v>68.91</c:v>
                </c:pt>
                <c:pt idx="1859">
                  <c:v>68.89</c:v>
                </c:pt>
                <c:pt idx="1860">
                  <c:v>68.88</c:v>
                </c:pt>
                <c:pt idx="1861">
                  <c:v>68.86</c:v>
                </c:pt>
                <c:pt idx="1862">
                  <c:v>68.84</c:v>
                </c:pt>
                <c:pt idx="1863">
                  <c:v>68.83</c:v>
                </c:pt>
                <c:pt idx="1864">
                  <c:v>68.81</c:v>
                </c:pt>
                <c:pt idx="1865">
                  <c:v>68.8</c:v>
                </c:pt>
                <c:pt idx="1866">
                  <c:v>68.78</c:v>
                </c:pt>
                <c:pt idx="1867">
                  <c:v>68.77</c:v>
                </c:pt>
                <c:pt idx="1868">
                  <c:v>68.75</c:v>
                </c:pt>
                <c:pt idx="1869">
                  <c:v>68.739999999999995</c:v>
                </c:pt>
                <c:pt idx="1870">
                  <c:v>68.73</c:v>
                </c:pt>
                <c:pt idx="1871">
                  <c:v>68.709999999999994</c:v>
                </c:pt>
                <c:pt idx="1872">
                  <c:v>68.69</c:v>
                </c:pt>
                <c:pt idx="1873">
                  <c:v>68.67</c:v>
                </c:pt>
                <c:pt idx="1874">
                  <c:v>68.66</c:v>
                </c:pt>
                <c:pt idx="1875">
                  <c:v>68.64</c:v>
                </c:pt>
                <c:pt idx="1876">
                  <c:v>68.63</c:v>
                </c:pt>
                <c:pt idx="1877">
                  <c:v>68.62</c:v>
                </c:pt>
                <c:pt idx="1878">
                  <c:v>68.61</c:v>
                </c:pt>
                <c:pt idx="1879">
                  <c:v>68.599999999999994</c:v>
                </c:pt>
                <c:pt idx="1880">
                  <c:v>68.59</c:v>
                </c:pt>
                <c:pt idx="1881">
                  <c:v>68.58</c:v>
                </c:pt>
                <c:pt idx="1882">
                  <c:v>68.56</c:v>
                </c:pt>
                <c:pt idx="1883">
                  <c:v>68.55</c:v>
                </c:pt>
                <c:pt idx="1884">
                  <c:v>68.53</c:v>
                </c:pt>
                <c:pt idx="1885">
                  <c:v>68.52</c:v>
                </c:pt>
                <c:pt idx="1886">
                  <c:v>68.510000000000005</c:v>
                </c:pt>
                <c:pt idx="1887">
                  <c:v>68.5</c:v>
                </c:pt>
                <c:pt idx="1888">
                  <c:v>68.489999999999995</c:v>
                </c:pt>
                <c:pt idx="1889">
                  <c:v>68.48</c:v>
                </c:pt>
                <c:pt idx="1890">
                  <c:v>68.459999999999994</c:v>
                </c:pt>
                <c:pt idx="1891">
                  <c:v>68.459999999999994</c:v>
                </c:pt>
                <c:pt idx="1892">
                  <c:v>68.45</c:v>
                </c:pt>
                <c:pt idx="1893">
                  <c:v>68.44</c:v>
                </c:pt>
                <c:pt idx="1894">
                  <c:v>68.430000000000007</c:v>
                </c:pt>
                <c:pt idx="1895">
                  <c:v>68.42</c:v>
                </c:pt>
                <c:pt idx="1896">
                  <c:v>68.41</c:v>
                </c:pt>
                <c:pt idx="1897">
                  <c:v>68.400000000000006</c:v>
                </c:pt>
                <c:pt idx="1898">
                  <c:v>68.39</c:v>
                </c:pt>
                <c:pt idx="1899">
                  <c:v>68.39</c:v>
                </c:pt>
                <c:pt idx="1900">
                  <c:v>68.38</c:v>
                </c:pt>
                <c:pt idx="1901">
                  <c:v>68.37</c:v>
                </c:pt>
                <c:pt idx="1902">
                  <c:v>68.37</c:v>
                </c:pt>
                <c:pt idx="1903">
                  <c:v>68.36</c:v>
                </c:pt>
                <c:pt idx="1904">
                  <c:v>68.36</c:v>
                </c:pt>
                <c:pt idx="1905">
                  <c:v>68.36</c:v>
                </c:pt>
                <c:pt idx="1906">
                  <c:v>68.349999999999994</c:v>
                </c:pt>
                <c:pt idx="1907">
                  <c:v>68.349999999999994</c:v>
                </c:pt>
                <c:pt idx="1908">
                  <c:v>68.34</c:v>
                </c:pt>
                <c:pt idx="1909">
                  <c:v>68.33</c:v>
                </c:pt>
                <c:pt idx="1910">
                  <c:v>68.319999999999993</c:v>
                </c:pt>
                <c:pt idx="1911">
                  <c:v>68.319999999999993</c:v>
                </c:pt>
                <c:pt idx="1912">
                  <c:v>68.319999999999993</c:v>
                </c:pt>
                <c:pt idx="1913">
                  <c:v>68.319999999999993</c:v>
                </c:pt>
                <c:pt idx="1914">
                  <c:v>68.31</c:v>
                </c:pt>
                <c:pt idx="1915">
                  <c:v>68.31</c:v>
                </c:pt>
                <c:pt idx="1916">
                  <c:v>68.31</c:v>
                </c:pt>
                <c:pt idx="1917">
                  <c:v>68.31</c:v>
                </c:pt>
                <c:pt idx="1918">
                  <c:v>68.3</c:v>
                </c:pt>
                <c:pt idx="1919">
                  <c:v>68.3</c:v>
                </c:pt>
                <c:pt idx="1920">
                  <c:v>68.290000000000006</c:v>
                </c:pt>
                <c:pt idx="1921">
                  <c:v>68.290000000000006</c:v>
                </c:pt>
                <c:pt idx="1922">
                  <c:v>68.290000000000006</c:v>
                </c:pt>
                <c:pt idx="1923">
                  <c:v>68.290000000000006</c:v>
                </c:pt>
                <c:pt idx="1924">
                  <c:v>68.290000000000006</c:v>
                </c:pt>
                <c:pt idx="1925">
                  <c:v>68.290000000000006</c:v>
                </c:pt>
                <c:pt idx="1926">
                  <c:v>68.290000000000006</c:v>
                </c:pt>
                <c:pt idx="1927">
                  <c:v>68.290000000000006</c:v>
                </c:pt>
                <c:pt idx="1928">
                  <c:v>68.3</c:v>
                </c:pt>
                <c:pt idx="1929">
                  <c:v>68.3</c:v>
                </c:pt>
                <c:pt idx="1930">
                  <c:v>68.31</c:v>
                </c:pt>
                <c:pt idx="1931">
                  <c:v>68.31</c:v>
                </c:pt>
                <c:pt idx="1932">
                  <c:v>68.3</c:v>
                </c:pt>
                <c:pt idx="1933">
                  <c:v>68.31</c:v>
                </c:pt>
                <c:pt idx="1934">
                  <c:v>68.31</c:v>
                </c:pt>
                <c:pt idx="1935">
                  <c:v>68.31</c:v>
                </c:pt>
                <c:pt idx="1936">
                  <c:v>68.319999999999993</c:v>
                </c:pt>
                <c:pt idx="1937">
                  <c:v>68.319999999999993</c:v>
                </c:pt>
                <c:pt idx="1938">
                  <c:v>68.319999999999993</c:v>
                </c:pt>
                <c:pt idx="1939">
                  <c:v>68.33</c:v>
                </c:pt>
                <c:pt idx="1940">
                  <c:v>68.34</c:v>
                </c:pt>
                <c:pt idx="1941">
                  <c:v>68.349999999999994</c:v>
                </c:pt>
                <c:pt idx="1942">
                  <c:v>68.36</c:v>
                </c:pt>
                <c:pt idx="1943">
                  <c:v>68.36</c:v>
                </c:pt>
                <c:pt idx="1944">
                  <c:v>68.37</c:v>
                </c:pt>
                <c:pt idx="1945">
                  <c:v>68.38</c:v>
                </c:pt>
                <c:pt idx="1946">
                  <c:v>68.39</c:v>
                </c:pt>
                <c:pt idx="1947">
                  <c:v>68.400000000000006</c:v>
                </c:pt>
                <c:pt idx="1948">
                  <c:v>68.400000000000006</c:v>
                </c:pt>
                <c:pt idx="1949">
                  <c:v>68.41</c:v>
                </c:pt>
                <c:pt idx="1950">
                  <c:v>68.42</c:v>
                </c:pt>
                <c:pt idx="1951">
                  <c:v>68.430000000000007</c:v>
                </c:pt>
                <c:pt idx="1952">
                  <c:v>68.44</c:v>
                </c:pt>
                <c:pt idx="1953">
                  <c:v>68.45</c:v>
                </c:pt>
                <c:pt idx="1954">
                  <c:v>68.459999999999994</c:v>
                </c:pt>
                <c:pt idx="1955">
                  <c:v>68.47</c:v>
                </c:pt>
                <c:pt idx="1956">
                  <c:v>68.48</c:v>
                </c:pt>
                <c:pt idx="1957">
                  <c:v>68.5</c:v>
                </c:pt>
                <c:pt idx="1958">
                  <c:v>68.510000000000005</c:v>
                </c:pt>
                <c:pt idx="1959">
                  <c:v>68.52</c:v>
                </c:pt>
                <c:pt idx="1960">
                  <c:v>68.53</c:v>
                </c:pt>
                <c:pt idx="1961">
                  <c:v>68.55</c:v>
                </c:pt>
                <c:pt idx="1962">
                  <c:v>68.569999999999993</c:v>
                </c:pt>
                <c:pt idx="1963">
                  <c:v>68.58</c:v>
                </c:pt>
                <c:pt idx="1964">
                  <c:v>68.59</c:v>
                </c:pt>
                <c:pt idx="1965">
                  <c:v>68.61</c:v>
                </c:pt>
                <c:pt idx="1966">
                  <c:v>68.62</c:v>
                </c:pt>
                <c:pt idx="1967">
                  <c:v>68.64</c:v>
                </c:pt>
                <c:pt idx="1968">
                  <c:v>68.66</c:v>
                </c:pt>
                <c:pt idx="1969">
                  <c:v>68.67</c:v>
                </c:pt>
                <c:pt idx="1970">
                  <c:v>68.69</c:v>
                </c:pt>
                <c:pt idx="1971">
                  <c:v>68.7</c:v>
                </c:pt>
                <c:pt idx="1972">
                  <c:v>68.72</c:v>
                </c:pt>
                <c:pt idx="1973">
                  <c:v>68.739999999999995</c:v>
                </c:pt>
                <c:pt idx="1974">
                  <c:v>68.760000000000005</c:v>
                </c:pt>
                <c:pt idx="1975">
                  <c:v>68.78</c:v>
                </c:pt>
                <c:pt idx="1976">
                  <c:v>68.8</c:v>
                </c:pt>
                <c:pt idx="1977">
                  <c:v>68.819999999999993</c:v>
                </c:pt>
                <c:pt idx="1978">
                  <c:v>68.83</c:v>
                </c:pt>
                <c:pt idx="1979">
                  <c:v>68.849999999999994</c:v>
                </c:pt>
                <c:pt idx="1980">
                  <c:v>68.87</c:v>
                </c:pt>
                <c:pt idx="1981">
                  <c:v>68.900000000000006</c:v>
                </c:pt>
                <c:pt idx="1982">
                  <c:v>68.92</c:v>
                </c:pt>
                <c:pt idx="1983">
                  <c:v>68.94</c:v>
                </c:pt>
                <c:pt idx="1984">
                  <c:v>68.97</c:v>
                </c:pt>
                <c:pt idx="1985">
                  <c:v>68.989999999999995</c:v>
                </c:pt>
                <c:pt idx="1986">
                  <c:v>69.010000000000005</c:v>
                </c:pt>
                <c:pt idx="1987">
                  <c:v>69.03</c:v>
                </c:pt>
                <c:pt idx="1988">
                  <c:v>69.05</c:v>
                </c:pt>
                <c:pt idx="1989">
                  <c:v>69.069999999999993</c:v>
                </c:pt>
                <c:pt idx="1990">
                  <c:v>69.099999999999994</c:v>
                </c:pt>
                <c:pt idx="1991">
                  <c:v>69.12</c:v>
                </c:pt>
                <c:pt idx="1992">
                  <c:v>69.150000000000006</c:v>
                </c:pt>
                <c:pt idx="1993">
                  <c:v>69.17</c:v>
                </c:pt>
                <c:pt idx="1994">
                  <c:v>69.2</c:v>
                </c:pt>
                <c:pt idx="1995">
                  <c:v>69.22</c:v>
                </c:pt>
                <c:pt idx="1996">
                  <c:v>69.239999999999995</c:v>
                </c:pt>
                <c:pt idx="1997">
                  <c:v>69.260000000000005</c:v>
                </c:pt>
                <c:pt idx="1998">
                  <c:v>69.290000000000006</c:v>
                </c:pt>
                <c:pt idx="1999">
                  <c:v>69.31</c:v>
                </c:pt>
                <c:pt idx="2000">
                  <c:v>69.34</c:v>
                </c:pt>
                <c:pt idx="2001">
                  <c:v>69.37</c:v>
                </c:pt>
                <c:pt idx="2002">
                  <c:v>69.400000000000006</c:v>
                </c:pt>
                <c:pt idx="2003">
                  <c:v>69.42</c:v>
                </c:pt>
                <c:pt idx="2004">
                  <c:v>69.44</c:v>
                </c:pt>
                <c:pt idx="2005">
                  <c:v>69.47</c:v>
                </c:pt>
                <c:pt idx="2006">
                  <c:v>69.489999999999995</c:v>
                </c:pt>
                <c:pt idx="2007">
                  <c:v>69.53</c:v>
                </c:pt>
                <c:pt idx="2008">
                  <c:v>69.56</c:v>
                </c:pt>
                <c:pt idx="2009">
                  <c:v>69.58</c:v>
                </c:pt>
                <c:pt idx="2010">
                  <c:v>69.61</c:v>
                </c:pt>
                <c:pt idx="2011">
                  <c:v>69.63</c:v>
                </c:pt>
                <c:pt idx="2012">
                  <c:v>69.66</c:v>
                </c:pt>
                <c:pt idx="2013">
                  <c:v>69.69</c:v>
                </c:pt>
                <c:pt idx="2014">
                  <c:v>69.73</c:v>
                </c:pt>
                <c:pt idx="2015">
                  <c:v>69.75</c:v>
                </c:pt>
                <c:pt idx="2016">
                  <c:v>69.78</c:v>
                </c:pt>
                <c:pt idx="2017">
                  <c:v>69.81</c:v>
                </c:pt>
                <c:pt idx="2018">
                  <c:v>69.83</c:v>
                </c:pt>
                <c:pt idx="2019">
                  <c:v>69.86</c:v>
                </c:pt>
                <c:pt idx="2020">
                  <c:v>69.89</c:v>
                </c:pt>
                <c:pt idx="2021">
                  <c:v>69.92</c:v>
                </c:pt>
                <c:pt idx="2022">
                  <c:v>69.95</c:v>
                </c:pt>
                <c:pt idx="2023">
                  <c:v>69.98</c:v>
                </c:pt>
                <c:pt idx="2024">
                  <c:v>70</c:v>
                </c:pt>
                <c:pt idx="2025">
                  <c:v>70.03</c:v>
                </c:pt>
                <c:pt idx="2026">
                  <c:v>70.06</c:v>
                </c:pt>
                <c:pt idx="2027">
                  <c:v>70.09</c:v>
                </c:pt>
                <c:pt idx="2028">
                  <c:v>70.12</c:v>
                </c:pt>
                <c:pt idx="2029">
                  <c:v>70.14</c:v>
                </c:pt>
                <c:pt idx="2030">
                  <c:v>70.17</c:v>
                </c:pt>
                <c:pt idx="2031">
                  <c:v>70.2</c:v>
                </c:pt>
                <c:pt idx="2032">
                  <c:v>70.23</c:v>
                </c:pt>
                <c:pt idx="2033">
                  <c:v>70.260000000000005</c:v>
                </c:pt>
                <c:pt idx="2034">
                  <c:v>70.290000000000006</c:v>
                </c:pt>
                <c:pt idx="2035">
                  <c:v>70.319999999999993</c:v>
                </c:pt>
                <c:pt idx="2036">
                  <c:v>70.34</c:v>
                </c:pt>
                <c:pt idx="2037">
                  <c:v>70.37</c:v>
                </c:pt>
                <c:pt idx="2038">
                  <c:v>70.400000000000006</c:v>
                </c:pt>
                <c:pt idx="2039">
                  <c:v>70.430000000000007</c:v>
                </c:pt>
                <c:pt idx="2040">
                  <c:v>70.459999999999994</c:v>
                </c:pt>
                <c:pt idx="2041">
                  <c:v>70.489999999999995</c:v>
                </c:pt>
                <c:pt idx="2042">
                  <c:v>70.510000000000005</c:v>
                </c:pt>
                <c:pt idx="2043">
                  <c:v>70.540000000000006</c:v>
                </c:pt>
                <c:pt idx="2044">
                  <c:v>70.569999999999993</c:v>
                </c:pt>
                <c:pt idx="2045">
                  <c:v>70.59</c:v>
                </c:pt>
                <c:pt idx="2046">
                  <c:v>70.63</c:v>
                </c:pt>
                <c:pt idx="2047">
                  <c:v>70.650000000000006</c:v>
                </c:pt>
                <c:pt idx="2048">
                  <c:v>70.680000000000007</c:v>
                </c:pt>
                <c:pt idx="2049">
                  <c:v>70.709999999999994</c:v>
                </c:pt>
                <c:pt idx="2050">
                  <c:v>70.73</c:v>
                </c:pt>
                <c:pt idx="2051">
                  <c:v>70.760000000000005</c:v>
                </c:pt>
                <c:pt idx="2052">
                  <c:v>70.78</c:v>
                </c:pt>
                <c:pt idx="2053">
                  <c:v>70.81</c:v>
                </c:pt>
                <c:pt idx="2054">
                  <c:v>70.84</c:v>
                </c:pt>
                <c:pt idx="2055">
                  <c:v>70.87</c:v>
                </c:pt>
                <c:pt idx="2056">
                  <c:v>70.900000000000006</c:v>
                </c:pt>
                <c:pt idx="2057">
                  <c:v>70.930000000000007</c:v>
                </c:pt>
                <c:pt idx="2058">
                  <c:v>70.959999999999994</c:v>
                </c:pt>
                <c:pt idx="2059">
                  <c:v>70.98</c:v>
                </c:pt>
                <c:pt idx="2060">
                  <c:v>71.010000000000005</c:v>
                </c:pt>
                <c:pt idx="2061">
                  <c:v>71.03</c:v>
                </c:pt>
                <c:pt idx="2062">
                  <c:v>71.06</c:v>
                </c:pt>
                <c:pt idx="2063">
                  <c:v>71.08</c:v>
                </c:pt>
                <c:pt idx="2064">
                  <c:v>71.099999999999994</c:v>
                </c:pt>
                <c:pt idx="2065">
                  <c:v>71.13</c:v>
                </c:pt>
                <c:pt idx="2066">
                  <c:v>71.150000000000006</c:v>
                </c:pt>
                <c:pt idx="2067">
                  <c:v>71.180000000000007</c:v>
                </c:pt>
                <c:pt idx="2068">
                  <c:v>71.209999999999994</c:v>
                </c:pt>
                <c:pt idx="2069">
                  <c:v>71.23</c:v>
                </c:pt>
                <c:pt idx="2070">
                  <c:v>71.260000000000005</c:v>
                </c:pt>
                <c:pt idx="2071">
                  <c:v>71.28</c:v>
                </c:pt>
                <c:pt idx="2072">
                  <c:v>71.31</c:v>
                </c:pt>
                <c:pt idx="2073">
                  <c:v>71.33</c:v>
                </c:pt>
                <c:pt idx="2074">
                  <c:v>71.36</c:v>
                </c:pt>
                <c:pt idx="2075">
                  <c:v>71.38</c:v>
                </c:pt>
                <c:pt idx="2076">
                  <c:v>71.400000000000006</c:v>
                </c:pt>
                <c:pt idx="2077">
                  <c:v>71.430000000000007</c:v>
                </c:pt>
                <c:pt idx="2078">
                  <c:v>71.459999999999994</c:v>
                </c:pt>
                <c:pt idx="2079">
                  <c:v>71.489999999999995</c:v>
                </c:pt>
                <c:pt idx="2080">
                  <c:v>71.510000000000005</c:v>
                </c:pt>
                <c:pt idx="2081">
                  <c:v>71.53</c:v>
                </c:pt>
                <c:pt idx="2082">
                  <c:v>71.55</c:v>
                </c:pt>
                <c:pt idx="2083">
                  <c:v>71.58</c:v>
                </c:pt>
                <c:pt idx="2084">
                  <c:v>71.599999999999994</c:v>
                </c:pt>
                <c:pt idx="2085">
                  <c:v>71.62</c:v>
                </c:pt>
                <c:pt idx="2086">
                  <c:v>71.64</c:v>
                </c:pt>
                <c:pt idx="2087">
                  <c:v>71.67</c:v>
                </c:pt>
                <c:pt idx="2088">
                  <c:v>71.69</c:v>
                </c:pt>
                <c:pt idx="2089">
                  <c:v>71.709999999999994</c:v>
                </c:pt>
                <c:pt idx="2090">
                  <c:v>71.739999999999995</c:v>
                </c:pt>
                <c:pt idx="2091">
                  <c:v>71.760000000000005</c:v>
                </c:pt>
                <c:pt idx="2092">
                  <c:v>71.78</c:v>
                </c:pt>
                <c:pt idx="2093">
                  <c:v>71.81</c:v>
                </c:pt>
                <c:pt idx="2094">
                  <c:v>71.83</c:v>
                </c:pt>
                <c:pt idx="2095">
                  <c:v>71.849999999999994</c:v>
                </c:pt>
                <c:pt idx="2096">
                  <c:v>71.87</c:v>
                </c:pt>
                <c:pt idx="2097">
                  <c:v>71.89</c:v>
                </c:pt>
                <c:pt idx="2098">
                  <c:v>71.91</c:v>
                </c:pt>
                <c:pt idx="2099">
                  <c:v>71.94</c:v>
                </c:pt>
                <c:pt idx="2100">
                  <c:v>71.95</c:v>
                </c:pt>
                <c:pt idx="2101">
                  <c:v>71.97</c:v>
                </c:pt>
                <c:pt idx="2102">
                  <c:v>71.989999999999995</c:v>
                </c:pt>
                <c:pt idx="2103">
                  <c:v>72.010000000000005</c:v>
                </c:pt>
                <c:pt idx="2104">
                  <c:v>72.03</c:v>
                </c:pt>
                <c:pt idx="2105">
                  <c:v>72.040000000000006</c:v>
                </c:pt>
                <c:pt idx="2106">
                  <c:v>72.06</c:v>
                </c:pt>
                <c:pt idx="2107">
                  <c:v>72.08</c:v>
                </c:pt>
                <c:pt idx="2108">
                  <c:v>72.099999999999994</c:v>
                </c:pt>
                <c:pt idx="2109">
                  <c:v>72.12</c:v>
                </c:pt>
                <c:pt idx="2110">
                  <c:v>72.14</c:v>
                </c:pt>
                <c:pt idx="2111">
                  <c:v>72.16</c:v>
                </c:pt>
                <c:pt idx="2112">
                  <c:v>72.17</c:v>
                </c:pt>
                <c:pt idx="2113">
                  <c:v>72.19</c:v>
                </c:pt>
                <c:pt idx="2114">
                  <c:v>72.2</c:v>
                </c:pt>
                <c:pt idx="2115">
                  <c:v>72.209999999999994</c:v>
                </c:pt>
                <c:pt idx="2116">
                  <c:v>72.23</c:v>
                </c:pt>
                <c:pt idx="2117">
                  <c:v>72.239999999999995</c:v>
                </c:pt>
                <c:pt idx="2118">
                  <c:v>72.260000000000005</c:v>
                </c:pt>
                <c:pt idx="2119">
                  <c:v>72.27</c:v>
                </c:pt>
                <c:pt idx="2120">
                  <c:v>72.28</c:v>
                </c:pt>
                <c:pt idx="2121">
                  <c:v>72.290000000000006</c:v>
                </c:pt>
                <c:pt idx="2122">
                  <c:v>72.3</c:v>
                </c:pt>
                <c:pt idx="2123">
                  <c:v>72.31</c:v>
                </c:pt>
                <c:pt idx="2124">
                  <c:v>72.33</c:v>
                </c:pt>
                <c:pt idx="2125">
                  <c:v>72.34</c:v>
                </c:pt>
                <c:pt idx="2126">
                  <c:v>72.349999999999994</c:v>
                </c:pt>
                <c:pt idx="2127">
                  <c:v>72.36</c:v>
                </c:pt>
                <c:pt idx="2128">
                  <c:v>72.38</c:v>
                </c:pt>
                <c:pt idx="2129">
                  <c:v>72.39</c:v>
                </c:pt>
                <c:pt idx="2130">
                  <c:v>72.400000000000006</c:v>
                </c:pt>
                <c:pt idx="2131">
                  <c:v>72.41</c:v>
                </c:pt>
                <c:pt idx="2132">
                  <c:v>72.430000000000007</c:v>
                </c:pt>
                <c:pt idx="2133">
                  <c:v>72.44</c:v>
                </c:pt>
                <c:pt idx="2134">
                  <c:v>72.45</c:v>
                </c:pt>
                <c:pt idx="2135">
                  <c:v>72.459999999999994</c:v>
                </c:pt>
                <c:pt idx="2136">
                  <c:v>72.47</c:v>
                </c:pt>
                <c:pt idx="2137">
                  <c:v>72.48</c:v>
                </c:pt>
                <c:pt idx="2138">
                  <c:v>72.48</c:v>
                </c:pt>
                <c:pt idx="2139">
                  <c:v>72.489999999999995</c:v>
                </c:pt>
                <c:pt idx="2140">
                  <c:v>72.5</c:v>
                </c:pt>
                <c:pt idx="2141">
                  <c:v>72.5</c:v>
                </c:pt>
                <c:pt idx="2142">
                  <c:v>72.510000000000005</c:v>
                </c:pt>
                <c:pt idx="2143">
                  <c:v>72.510000000000005</c:v>
                </c:pt>
                <c:pt idx="2144">
                  <c:v>72.52</c:v>
                </c:pt>
                <c:pt idx="2145">
                  <c:v>72.53</c:v>
                </c:pt>
                <c:pt idx="2146">
                  <c:v>72.540000000000006</c:v>
                </c:pt>
                <c:pt idx="2147">
                  <c:v>72.540000000000006</c:v>
                </c:pt>
                <c:pt idx="2148">
                  <c:v>72.540000000000006</c:v>
                </c:pt>
                <c:pt idx="2149">
                  <c:v>72.540000000000006</c:v>
                </c:pt>
                <c:pt idx="2150">
                  <c:v>72.55</c:v>
                </c:pt>
                <c:pt idx="2151">
                  <c:v>72.55</c:v>
                </c:pt>
                <c:pt idx="2152">
                  <c:v>72.56</c:v>
                </c:pt>
                <c:pt idx="2153">
                  <c:v>72.569999999999993</c:v>
                </c:pt>
                <c:pt idx="2154">
                  <c:v>72.58</c:v>
                </c:pt>
                <c:pt idx="2155">
                  <c:v>72.58</c:v>
                </c:pt>
                <c:pt idx="2156">
                  <c:v>72.569999999999993</c:v>
                </c:pt>
                <c:pt idx="2157">
                  <c:v>72.569999999999993</c:v>
                </c:pt>
                <c:pt idx="2158">
                  <c:v>72.58</c:v>
                </c:pt>
                <c:pt idx="2159">
                  <c:v>72.58</c:v>
                </c:pt>
                <c:pt idx="2160">
                  <c:v>72.58</c:v>
                </c:pt>
                <c:pt idx="2161">
                  <c:v>72.59</c:v>
                </c:pt>
                <c:pt idx="2162">
                  <c:v>72.59</c:v>
                </c:pt>
                <c:pt idx="2163">
                  <c:v>72.59</c:v>
                </c:pt>
                <c:pt idx="2164">
                  <c:v>72.58</c:v>
                </c:pt>
                <c:pt idx="2165">
                  <c:v>72.58</c:v>
                </c:pt>
                <c:pt idx="2166">
                  <c:v>72.59</c:v>
                </c:pt>
                <c:pt idx="2167">
                  <c:v>72.599999999999994</c:v>
                </c:pt>
                <c:pt idx="2168">
                  <c:v>72.599999999999994</c:v>
                </c:pt>
                <c:pt idx="2169">
                  <c:v>72.599999999999994</c:v>
                </c:pt>
                <c:pt idx="2170">
                  <c:v>72.599999999999994</c:v>
                </c:pt>
                <c:pt idx="2171">
                  <c:v>72.599999999999994</c:v>
                </c:pt>
                <c:pt idx="2172">
                  <c:v>72.599999999999994</c:v>
                </c:pt>
                <c:pt idx="2173">
                  <c:v>72.61</c:v>
                </c:pt>
                <c:pt idx="2174">
                  <c:v>72.599999999999994</c:v>
                </c:pt>
                <c:pt idx="2175">
                  <c:v>72.59</c:v>
                </c:pt>
                <c:pt idx="2176">
                  <c:v>72.59</c:v>
                </c:pt>
                <c:pt idx="2177">
                  <c:v>72.59</c:v>
                </c:pt>
                <c:pt idx="2178">
                  <c:v>72.59</c:v>
                </c:pt>
                <c:pt idx="2179">
                  <c:v>72.59</c:v>
                </c:pt>
                <c:pt idx="2180">
                  <c:v>72.59</c:v>
                </c:pt>
                <c:pt idx="2181">
                  <c:v>72.59</c:v>
                </c:pt>
                <c:pt idx="2182">
                  <c:v>72.58</c:v>
                </c:pt>
                <c:pt idx="2183">
                  <c:v>72.58</c:v>
                </c:pt>
                <c:pt idx="2184">
                  <c:v>72.58</c:v>
                </c:pt>
                <c:pt idx="2185">
                  <c:v>72.59</c:v>
                </c:pt>
                <c:pt idx="2186">
                  <c:v>72.59</c:v>
                </c:pt>
                <c:pt idx="2187">
                  <c:v>72.58</c:v>
                </c:pt>
                <c:pt idx="2188">
                  <c:v>72.569999999999993</c:v>
                </c:pt>
                <c:pt idx="2189">
                  <c:v>72.56</c:v>
                </c:pt>
                <c:pt idx="2190">
                  <c:v>72.56</c:v>
                </c:pt>
                <c:pt idx="2191">
                  <c:v>72.56</c:v>
                </c:pt>
                <c:pt idx="2192">
                  <c:v>72.55</c:v>
                </c:pt>
                <c:pt idx="2193">
                  <c:v>72.55</c:v>
                </c:pt>
                <c:pt idx="2194">
                  <c:v>72.540000000000006</c:v>
                </c:pt>
                <c:pt idx="2195">
                  <c:v>72.53</c:v>
                </c:pt>
                <c:pt idx="2196">
                  <c:v>72.53</c:v>
                </c:pt>
                <c:pt idx="2197">
                  <c:v>72.52</c:v>
                </c:pt>
                <c:pt idx="2198">
                  <c:v>72.510000000000005</c:v>
                </c:pt>
                <c:pt idx="2199">
                  <c:v>72.489999999999995</c:v>
                </c:pt>
                <c:pt idx="2200">
                  <c:v>72.48</c:v>
                </c:pt>
                <c:pt idx="2201">
                  <c:v>72.47</c:v>
                </c:pt>
                <c:pt idx="2202">
                  <c:v>72.459999999999994</c:v>
                </c:pt>
                <c:pt idx="2203">
                  <c:v>72.45</c:v>
                </c:pt>
                <c:pt idx="2204">
                  <c:v>72.45</c:v>
                </c:pt>
                <c:pt idx="2205">
                  <c:v>72.44</c:v>
                </c:pt>
                <c:pt idx="2206">
                  <c:v>72.42</c:v>
                </c:pt>
                <c:pt idx="2207">
                  <c:v>72.39</c:v>
                </c:pt>
                <c:pt idx="2208">
                  <c:v>72.36</c:v>
                </c:pt>
                <c:pt idx="2209">
                  <c:v>72.349999999999994</c:v>
                </c:pt>
                <c:pt idx="2210">
                  <c:v>72.34</c:v>
                </c:pt>
                <c:pt idx="2211">
                  <c:v>72.33</c:v>
                </c:pt>
                <c:pt idx="2212">
                  <c:v>72.319999999999993</c:v>
                </c:pt>
                <c:pt idx="2213">
                  <c:v>72.31</c:v>
                </c:pt>
                <c:pt idx="2214">
                  <c:v>72.28</c:v>
                </c:pt>
                <c:pt idx="2215">
                  <c:v>72.25</c:v>
                </c:pt>
                <c:pt idx="2216">
                  <c:v>72.23</c:v>
                </c:pt>
                <c:pt idx="2217">
                  <c:v>72.22</c:v>
                </c:pt>
                <c:pt idx="2218">
                  <c:v>72.2</c:v>
                </c:pt>
                <c:pt idx="2219">
                  <c:v>72.17</c:v>
                </c:pt>
                <c:pt idx="2220">
                  <c:v>72.14</c:v>
                </c:pt>
                <c:pt idx="2221">
                  <c:v>72.12</c:v>
                </c:pt>
                <c:pt idx="2222">
                  <c:v>72.11</c:v>
                </c:pt>
                <c:pt idx="2223">
                  <c:v>72.08</c:v>
                </c:pt>
                <c:pt idx="2224">
                  <c:v>72.06</c:v>
                </c:pt>
                <c:pt idx="2225">
                  <c:v>72.040000000000006</c:v>
                </c:pt>
                <c:pt idx="2226">
                  <c:v>72.010000000000005</c:v>
                </c:pt>
                <c:pt idx="2227">
                  <c:v>71.95</c:v>
                </c:pt>
                <c:pt idx="2228">
                  <c:v>71.900000000000006</c:v>
                </c:pt>
                <c:pt idx="2229">
                  <c:v>71.89</c:v>
                </c:pt>
                <c:pt idx="2230">
                  <c:v>71.88</c:v>
                </c:pt>
                <c:pt idx="2231">
                  <c:v>71.84</c:v>
                </c:pt>
                <c:pt idx="2232">
                  <c:v>71.790000000000006</c:v>
                </c:pt>
                <c:pt idx="2233">
                  <c:v>71.760000000000005</c:v>
                </c:pt>
                <c:pt idx="2234">
                  <c:v>71.73</c:v>
                </c:pt>
                <c:pt idx="2235">
                  <c:v>71.7</c:v>
                </c:pt>
                <c:pt idx="2236">
                  <c:v>71.66</c:v>
                </c:pt>
                <c:pt idx="2237">
                  <c:v>71.62</c:v>
                </c:pt>
                <c:pt idx="2238">
                  <c:v>71.569999999999993</c:v>
                </c:pt>
                <c:pt idx="2239">
                  <c:v>71.510000000000005</c:v>
                </c:pt>
                <c:pt idx="2240">
                  <c:v>71.459999999999994</c:v>
                </c:pt>
                <c:pt idx="2241">
                  <c:v>71.41</c:v>
                </c:pt>
                <c:pt idx="2242">
                  <c:v>71.36</c:v>
                </c:pt>
                <c:pt idx="2243">
                  <c:v>71.290000000000006</c:v>
                </c:pt>
                <c:pt idx="2244">
                  <c:v>71.22</c:v>
                </c:pt>
                <c:pt idx="2245">
                  <c:v>71.16</c:v>
                </c:pt>
                <c:pt idx="2246">
                  <c:v>71.099999999999994</c:v>
                </c:pt>
                <c:pt idx="2247">
                  <c:v>71.010000000000005</c:v>
                </c:pt>
                <c:pt idx="2248">
                  <c:v>70.900000000000006</c:v>
                </c:pt>
                <c:pt idx="2249">
                  <c:v>70.819999999999993</c:v>
                </c:pt>
                <c:pt idx="2250">
                  <c:v>70.760000000000005</c:v>
                </c:pt>
                <c:pt idx="2251">
                  <c:v>70.7</c:v>
                </c:pt>
                <c:pt idx="2252">
                  <c:v>70.62</c:v>
                </c:pt>
                <c:pt idx="2253">
                  <c:v>70.56</c:v>
                </c:pt>
                <c:pt idx="2254">
                  <c:v>70.5</c:v>
                </c:pt>
                <c:pt idx="2255">
                  <c:v>70.42</c:v>
                </c:pt>
                <c:pt idx="2256">
                  <c:v>70.33</c:v>
                </c:pt>
                <c:pt idx="2257">
                  <c:v>70.260000000000005</c:v>
                </c:pt>
                <c:pt idx="2258">
                  <c:v>70.180000000000007</c:v>
                </c:pt>
                <c:pt idx="2259">
                  <c:v>70.08</c:v>
                </c:pt>
                <c:pt idx="2260">
                  <c:v>69.959999999999994</c:v>
                </c:pt>
                <c:pt idx="2261">
                  <c:v>69.87</c:v>
                </c:pt>
                <c:pt idx="2262">
                  <c:v>69.8</c:v>
                </c:pt>
                <c:pt idx="2263">
                  <c:v>69.73</c:v>
                </c:pt>
                <c:pt idx="2264">
                  <c:v>69.59</c:v>
                </c:pt>
                <c:pt idx="2265">
                  <c:v>69.430000000000007</c:v>
                </c:pt>
                <c:pt idx="2266">
                  <c:v>69.27</c:v>
                </c:pt>
                <c:pt idx="2267">
                  <c:v>69.150000000000006</c:v>
                </c:pt>
                <c:pt idx="2268">
                  <c:v>69.06</c:v>
                </c:pt>
                <c:pt idx="2269">
                  <c:v>68.989999999999995</c:v>
                </c:pt>
                <c:pt idx="2270">
                  <c:v>68.89</c:v>
                </c:pt>
                <c:pt idx="2271">
                  <c:v>68.77</c:v>
                </c:pt>
                <c:pt idx="2272">
                  <c:v>68.62</c:v>
                </c:pt>
                <c:pt idx="2273">
                  <c:v>68.489999999999995</c:v>
                </c:pt>
                <c:pt idx="2274">
                  <c:v>68.36</c:v>
                </c:pt>
                <c:pt idx="2275">
                  <c:v>68.2</c:v>
                </c:pt>
                <c:pt idx="2276">
                  <c:v>68.03</c:v>
                </c:pt>
                <c:pt idx="2277">
                  <c:v>67.87</c:v>
                </c:pt>
                <c:pt idx="2278">
                  <c:v>67.72</c:v>
                </c:pt>
                <c:pt idx="2279">
                  <c:v>67.56</c:v>
                </c:pt>
                <c:pt idx="2280">
                  <c:v>67.37</c:v>
                </c:pt>
                <c:pt idx="2281">
                  <c:v>67.150000000000006</c:v>
                </c:pt>
                <c:pt idx="2282">
                  <c:v>66.900000000000006</c:v>
                </c:pt>
                <c:pt idx="2283">
                  <c:v>66.66</c:v>
                </c:pt>
                <c:pt idx="2284">
                  <c:v>66.44</c:v>
                </c:pt>
                <c:pt idx="2285">
                  <c:v>66.239999999999995</c:v>
                </c:pt>
                <c:pt idx="2286">
                  <c:v>66.03</c:v>
                </c:pt>
                <c:pt idx="2287">
                  <c:v>65.8</c:v>
                </c:pt>
                <c:pt idx="2288">
                  <c:v>65.56</c:v>
                </c:pt>
                <c:pt idx="2289">
                  <c:v>65.31</c:v>
                </c:pt>
                <c:pt idx="2290">
                  <c:v>65.06</c:v>
                </c:pt>
                <c:pt idx="2291">
                  <c:v>64.790000000000006</c:v>
                </c:pt>
                <c:pt idx="2292">
                  <c:v>64.5</c:v>
                </c:pt>
                <c:pt idx="2293">
                  <c:v>64.2</c:v>
                </c:pt>
                <c:pt idx="2294">
                  <c:v>63.88</c:v>
                </c:pt>
                <c:pt idx="2295">
                  <c:v>63.57</c:v>
                </c:pt>
                <c:pt idx="2296">
                  <c:v>63.28</c:v>
                </c:pt>
                <c:pt idx="2297">
                  <c:v>63</c:v>
                </c:pt>
                <c:pt idx="2298">
                  <c:v>62.66</c:v>
                </c:pt>
                <c:pt idx="2299">
                  <c:v>62.23</c:v>
                </c:pt>
                <c:pt idx="2300">
                  <c:v>61.79</c:v>
                </c:pt>
                <c:pt idx="2301">
                  <c:v>61.42</c:v>
                </c:pt>
                <c:pt idx="2302">
                  <c:v>61.09</c:v>
                </c:pt>
                <c:pt idx="2303">
                  <c:v>60.69</c:v>
                </c:pt>
                <c:pt idx="2304">
                  <c:v>60.23</c:v>
                </c:pt>
                <c:pt idx="2305">
                  <c:v>59.79</c:v>
                </c:pt>
                <c:pt idx="2306">
                  <c:v>59.39</c:v>
                </c:pt>
                <c:pt idx="2307">
                  <c:v>59.01</c:v>
                </c:pt>
                <c:pt idx="2308">
                  <c:v>58.6</c:v>
                </c:pt>
                <c:pt idx="2309">
                  <c:v>58.16</c:v>
                </c:pt>
                <c:pt idx="2310">
                  <c:v>57.7</c:v>
                </c:pt>
                <c:pt idx="2311">
                  <c:v>57.24</c:v>
                </c:pt>
                <c:pt idx="2312">
                  <c:v>56.8</c:v>
                </c:pt>
                <c:pt idx="2313">
                  <c:v>56.36</c:v>
                </c:pt>
                <c:pt idx="2314">
                  <c:v>55.87</c:v>
                </c:pt>
                <c:pt idx="2315">
                  <c:v>55.28</c:v>
                </c:pt>
                <c:pt idx="2316">
                  <c:v>54.7</c:v>
                </c:pt>
                <c:pt idx="2317">
                  <c:v>54.2</c:v>
                </c:pt>
                <c:pt idx="2318">
                  <c:v>53.74</c:v>
                </c:pt>
                <c:pt idx="2319">
                  <c:v>53.25</c:v>
                </c:pt>
                <c:pt idx="2320">
                  <c:v>52.73</c:v>
                </c:pt>
                <c:pt idx="2321">
                  <c:v>52.22</c:v>
                </c:pt>
                <c:pt idx="2322">
                  <c:v>51.73</c:v>
                </c:pt>
                <c:pt idx="2323">
                  <c:v>51.2</c:v>
                </c:pt>
                <c:pt idx="2324">
                  <c:v>50.61</c:v>
                </c:pt>
                <c:pt idx="2325">
                  <c:v>50.03</c:v>
                </c:pt>
                <c:pt idx="2326">
                  <c:v>49.51</c:v>
                </c:pt>
                <c:pt idx="2327">
                  <c:v>49</c:v>
                </c:pt>
                <c:pt idx="2328">
                  <c:v>48.46</c:v>
                </c:pt>
                <c:pt idx="2329">
                  <c:v>47.91</c:v>
                </c:pt>
                <c:pt idx="2330">
                  <c:v>47.36</c:v>
                </c:pt>
                <c:pt idx="2331">
                  <c:v>46.79</c:v>
                </c:pt>
                <c:pt idx="2332">
                  <c:v>46.24</c:v>
                </c:pt>
                <c:pt idx="2333">
                  <c:v>45.73</c:v>
                </c:pt>
                <c:pt idx="2334">
                  <c:v>45.25</c:v>
                </c:pt>
                <c:pt idx="2335">
                  <c:v>44.75</c:v>
                </c:pt>
                <c:pt idx="2336">
                  <c:v>44.22</c:v>
                </c:pt>
                <c:pt idx="2337">
                  <c:v>43.69</c:v>
                </c:pt>
                <c:pt idx="2338">
                  <c:v>43.2</c:v>
                </c:pt>
                <c:pt idx="2339">
                  <c:v>42.72</c:v>
                </c:pt>
                <c:pt idx="2340">
                  <c:v>42.24</c:v>
                </c:pt>
                <c:pt idx="2341">
                  <c:v>41.79</c:v>
                </c:pt>
                <c:pt idx="2342">
                  <c:v>41.37</c:v>
                </c:pt>
                <c:pt idx="2343">
                  <c:v>40.98</c:v>
                </c:pt>
                <c:pt idx="2344">
                  <c:v>40.57</c:v>
                </c:pt>
                <c:pt idx="2345">
                  <c:v>40.159999999999997</c:v>
                </c:pt>
                <c:pt idx="2346">
                  <c:v>39.74</c:v>
                </c:pt>
                <c:pt idx="2347">
                  <c:v>39.33</c:v>
                </c:pt>
                <c:pt idx="2348">
                  <c:v>38.950000000000003</c:v>
                </c:pt>
                <c:pt idx="2349">
                  <c:v>38.65</c:v>
                </c:pt>
                <c:pt idx="2350">
                  <c:v>38.380000000000003</c:v>
                </c:pt>
                <c:pt idx="2351">
                  <c:v>38.1</c:v>
                </c:pt>
                <c:pt idx="2352">
                  <c:v>37.79</c:v>
                </c:pt>
                <c:pt idx="2353">
                  <c:v>37.520000000000003</c:v>
                </c:pt>
                <c:pt idx="2354">
                  <c:v>37.299999999999997</c:v>
                </c:pt>
                <c:pt idx="2355">
                  <c:v>37.090000000000003</c:v>
                </c:pt>
                <c:pt idx="2356">
                  <c:v>36.89</c:v>
                </c:pt>
                <c:pt idx="2357">
                  <c:v>36.71</c:v>
                </c:pt>
                <c:pt idx="2358">
                  <c:v>36.57</c:v>
                </c:pt>
                <c:pt idx="2359">
                  <c:v>36.450000000000003</c:v>
                </c:pt>
                <c:pt idx="2360">
                  <c:v>36.340000000000003</c:v>
                </c:pt>
                <c:pt idx="2361">
                  <c:v>36.25</c:v>
                </c:pt>
                <c:pt idx="2362">
                  <c:v>36.200000000000003</c:v>
                </c:pt>
                <c:pt idx="2363">
                  <c:v>36.19</c:v>
                </c:pt>
                <c:pt idx="2364">
                  <c:v>36.229999999999997</c:v>
                </c:pt>
                <c:pt idx="2365">
                  <c:v>36.32</c:v>
                </c:pt>
                <c:pt idx="2366">
                  <c:v>36.42</c:v>
                </c:pt>
                <c:pt idx="2367">
                  <c:v>36.520000000000003</c:v>
                </c:pt>
                <c:pt idx="2368">
                  <c:v>36.61</c:v>
                </c:pt>
                <c:pt idx="2369">
                  <c:v>36.75</c:v>
                </c:pt>
                <c:pt idx="2370">
                  <c:v>36.94</c:v>
                </c:pt>
                <c:pt idx="2371">
                  <c:v>37.19</c:v>
                </c:pt>
                <c:pt idx="2372">
                  <c:v>37.46</c:v>
                </c:pt>
                <c:pt idx="2373">
                  <c:v>37.75</c:v>
                </c:pt>
                <c:pt idx="2374">
                  <c:v>38.08</c:v>
                </c:pt>
                <c:pt idx="2375">
                  <c:v>38.44</c:v>
                </c:pt>
                <c:pt idx="2376">
                  <c:v>38.85</c:v>
                </c:pt>
                <c:pt idx="2377">
                  <c:v>39.31</c:v>
                </c:pt>
                <c:pt idx="2378">
                  <c:v>39.79</c:v>
                </c:pt>
                <c:pt idx="2379">
                  <c:v>40.24</c:v>
                </c:pt>
                <c:pt idx="2380">
                  <c:v>40.659999999999997</c:v>
                </c:pt>
                <c:pt idx="2381">
                  <c:v>41.13</c:v>
                </c:pt>
                <c:pt idx="2382">
                  <c:v>41.71</c:v>
                </c:pt>
                <c:pt idx="2383">
                  <c:v>42.39</c:v>
                </c:pt>
                <c:pt idx="2384">
                  <c:v>43.08</c:v>
                </c:pt>
                <c:pt idx="2385">
                  <c:v>43.71</c:v>
                </c:pt>
                <c:pt idx="2386">
                  <c:v>44.29</c:v>
                </c:pt>
                <c:pt idx="2387">
                  <c:v>44.89</c:v>
                </c:pt>
                <c:pt idx="2388">
                  <c:v>45.51</c:v>
                </c:pt>
                <c:pt idx="2389">
                  <c:v>46.16</c:v>
                </c:pt>
                <c:pt idx="2390">
                  <c:v>46.83</c:v>
                </c:pt>
                <c:pt idx="2391">
                  <c:v>47.51</c:v>
                </c:pt>
                <c:pt idx="2392">
                  <c:v>48.18</c:v>
                </c:pt>
                <c:pt idx="2393">
                  <c:v>48.84</c:v>
                </c:pt>
                <c:pt idx="2394">
                  <c:v>49.5</c:v>
                </c:pt>
                <c:pt idx="2395">
                  <c:v>50.15</c:v>
                </c:pt>
                <c:pt idx="2396">
                  <c:v>50.8</c:v>
                </c:pt>
                <c:pt idx="2397">
                  <c:v>51.43</c:v>
                </c:pt>
                <c:pt idx="2398">
                  <c:v>52.07</c:v>
                </c:pt>
                <c:pt idx="2399">
                  <c:v>52.69</c:v>
                </c:pt>
                <c:pt idx="2400">
                  <c:v>53.29</c:v>
                </c:pt>
                <c:pt idx="2401">
                  <c:v>53.86</c:v>
                </c:pt>
                <c:pt idx="2402">
                  <c:v>54.43</c:v>
                </c:pt>
                <c:pt idx="2403">
                  <c:v>54.99</c:v>
                </c:pt>
                <c:pt idx="2404">
                  <c:v>55.53</c:v>
                </c:pt>
                <c:pt idx="2405">
                  <c:v>56.05</c:v>
                </c:pt>
                <c:pt idx="2406">
                  <c:v>56.56</c:v>
                </c:pt>
                <c:pt idx="2407">
                  <c:v>57.06</c:v>
                </c:pt>
                <c:pt idx="2408">
                  <c:v>57.53</c:v>
                </c:pt>
                <c:pt idx="2409">
                  <c:v>57.98</c:v>
                </c:pt>
                <c:pt idx="2410">
                  <c:v>58.42</c:v>
                </c:pt>
                <c:pt idx="2411">
                  <c:v>58.84</c:v>
                </c:pt>
                <c:pt idx="2412">
                  <c:v>59.25</c:v>
                </c:pt>
                <c:pt idx="2413">
                  <c:v>59.63</c:v>
                </c:pt>
                <c:pt idx="2414">
                  <c:v>60</c:v>
                </c:pt>
                <c:pt idx="2415">
                  <c:v>60.37</c:v>
                </c:pt>
                <c:pt idx="2416">
                  <c:v>60.72</c:v>
                </c:pt>
                <c:pt idx="2417">
                  <c:v>61.04</c:v>
                </c:pt>
                <c:pt idx="2418">
                  <c:v>61.36</c:v>
                </c:pt>
                <c:pt idx="2419">
                  <c:v>61.68</c:v>
                </c:pt>
                <c:pt idx="2420">
                  <c:v>61.97</c:v>
                </c:pt>
                <c:pt idx="2421">
                  <c:v>62.23</c:v>
                </c:pt>
                <c:pt idx="2422">
                  <c:v>62.49</c:v>
                </c:pt>
                <c:pt idx="2423">
                  <c:v>62.76</c:v>
                </c:pt>
                <c:pt idx="2424">
                  <c:v>63.04</c:v>
                </c:pt>
                <c:pt idx="2425">
                  <c:v>63.3</c:v>
                </c:pt>
                <c:pt idx="2426">
                  <c:v>63.53</c:v>
                </c:pt>
                <c:pt idx="2427">
                  <c:v>63.75</c:v>
                </c:pt>
                <c:pt idx="2428">
                  <c:v>63.96</c:v>
                </c:pt>
                <c:pt idx="2429">
                  <c:v>64.16</c:v>
                </c:pt>
                <c:pt idx="2430">
                  <c:v>64.38</c:v>
                </c:pt>
                <c:pt idx="2431">
                  <c:v>64.599999999999994</c:v>
                </c:pt>
                <c:pt idx="2432">
                  <c:v>64.77</c:v>
                </c:pt>
                <c:pt idx="2433">
                  <c:v>64.92</c:v>
                </c:pt>
                <c:pt idx="2434">
                  <c:v>65.08</c:v>
                </c:pt>
                <c:pt idx="2435">
                  <c:v>65.239999999999995</c:v>
                </c:pt>
                <c:pt idx="2436">
                  <c:v>65.400000000000006</c:v>
                </c:pt>
                <c:pt idx="2437">
                  <c:v>65.55</c:v>
                </c:pt>
                <c:pt idx="2438">
                  <c:v>65.680000000000007</c:v>
                </c:pt>
                <c:pt idx="2439">
                  <c:v>65.790000000000006</c:v>
                </c:pt>
                <c:pt idx="2440">
                  <c:v>65.900000000000006</c:v>
                </c:pt>
                <c:pt idx="2441">
                  <c:v>66.06</c:v>
                </c:pt>
                <c:pt idx="2442">
                  <c:v>66.25</c:v>
                </c:pt>
                <c:pt idx="2443">
                  <c:v>66.400000000000006</c:v>
                </c:pt>
                <c:pt idx="2444">
                  <c:v>66.5</c:v>
                </c:pt>
                <c:pt idx="2445">
                  <c:v>66.599999999999994</c:v>
                </c:pt>
                <c:pt idx="2446">
                  <c:v>66.7</c:v>
                </c:pt>
                <c:pt idx="2447">
                  <c:v>66.81</c:v>
                </c:pt>
                <c:pt idx="2448">
                  <c:v>66.92</c:v>
                </c:pt>
                <c:pt idx="2449">
                  <c:v>67.02</c:v>
                </c:pt>
                <c:pt idx="2450">
                  <c:v>67.11</c:v>
                </c:pt>
                <c:pt idx="2451">
                  <c:v>67.209999999999994</c:v>
                </c:pt>
                <c:pt idx="2452">
                  <c:v>67.3</c:v>
                </c:pt>
                <c:pt idx="2453">
                  <c:v>67.37</c:v>
                </c:pt>
                <c:pt idx="2454">
                  <c:v>67.44</c:v>
                </c:pt>
                <c:pt idx="2455">
                  <c:v>67.53</c:v>
                </c:pt>
                <c:pt idx="2456">
                  <c:v>67.62</c:v>
                </c:pt>
                <c:pt idx="2457">
                  <c:v>67.7</c:v>
                </c:pt>
                <c:pt idx="2458">
                  <c:v>67.760000000000005</c:v>
                </c:pt>
                <c:pt idx="2459">
                  <c:v>67.83</c:v>
                </c:pt>
                <c:pt idx="2460">
                  <c:v>67.92</c:v>
                </c:pt>
                <c:pt idx="2461">
                  <c:v>68</c:v>
                </c:pt>
                <c:pt idx="2462">
                  <c:v>68.06</c:v>
                </c:pt>
                <c:pt idx="2463">
                  <c:v>68.150000000000006</c:v>
                </c:pt>
                <c:pt idx="2464">
                  <c:v>68.23</c:v>
                </c:pt>
                <c:pt idx="2465">
                  <c:v>68.290000000000006</c:v>
                </c:pt>
                <c:pt idx="2466">
                  <c:v>68.349999999999994</c:v>
                </c:pt>
                <c:pt idx="2467">
                  <c:v>68.42</c:v>
                </c:pt>
                <c:pt idx="2468">
                  <c:v>68.5</c:v>
                </c:pt>
                <c:pt idx="2469">
                  <c:v>68.55</c:v>
                </c:pt>
                <c:pt idx="2470">
                  <c:v>68.59</c:v>
                </c:pt>
                <c:pt idx="2471">
                  <c:v>68.64</c:v>
                </c:pt>
                <c:pt idx="2472">
                  <c:v>68.7</c:v>
                </c:pt>
                <c:pt idx="2473">
                  <c:v>68.75</c:v>
                </c:pt>
                <c:pt idx="2474">
                  <c:v>68.78</c:v>
                </c:pt>
                <c:pt idx="2475">
                  <c:v>68.819999999999993</c:v>
                </c:pt>
                <c:pt idx="2476">
                  <c:v>68.87</c:v>
                </c:pt>
                <c:pt idx="2477">
                  <c:v>68.91</c:v>
                </c:pt>
                <c:pt idx="2478">
                  <c:v>68.930000000000007</c:v>
                </c:pt>
                <c:pt idx="2479">
                  <c:v>68.98</c:v>
                </c:pt>
                <c:pt idx="2480">
                  <c:v>69.040000000000006</c:v>
                </c:pt>
                <c:pt idx="2481">
                  <c:v>69.08</c:v>
                </c:pt>
                <c:pt idx="2482">
                  <c:v>69.12</c:v>
                </c:pt>
                <c:pt idx="2483">
                  <c:v>69.150000000000006</c:v>
                </c:pt>
                <c:pt idx="2484">
                  <c:v>69.19</c:v>
                </c:pt>
                <c:pt idx="2485">
                  <c:v>69.23</c:v>
                </c:pt>
                <c:pt idx="2486">
                  <c:v>69.25</c:v>
                </c:pt>
                <c:pt idx="2487">
                  <c:v>69.27</c:v>
                </c:pt>
                <c:pt idx="2488">
                  <c:v>69.3</c:v>
                </c:pt>
                <c:pt idx="2489">
                  <c:v>69.33</c:v>
                </c:pt>
                <c:pt idx="2490">
                  <c:v>69.349999999999994</c:v>
                </c:pt>
                <c:pt idx="2491">
                  <c:v>69.36</c:v>
                </c:pt>
                <c:pt idx="2492">
                  <c:v>69.37</c:v>
                </c:pt>
                <c:pt idx="2493">
                  <c:v>69.41</c:v>
                </c:pt>
                <c:pt idx="2494">
                  <c:v>69.45</c:v>
                </c:pt>
                <c:pt idx="2495">
                  <c:v>69.489999999999995</c:v>
                </c:pt>
                <c:pt idx="2496">
                  <c:v>69.53</c:v>
                </c:pt>
                <c:pt idx="2497">
                  <c:v>69.56</c:v>
                </c:pt>
                <c:pt idx="2498">
                  <c:v>69.59</c:v>
                </c:pt>
                <c:pt idx="2499">
                  <c:v>69.62</c:v>
                </c:pt>
                <c:pt idx="2500">
                  <c:v>69.650000000000006</c:v>
                </c:pt>
                <c:pt idx="2501">
                  <c:v>69.680000000000007</c:v>
                </c:pt>
                <c:pt idx="2502">
                  <c:v>69.680000000000007</c:v>
                </c:pt>
                <c:pt idx="2503">
                  <c:v>69.680000000000007</c:v>
                </c:pt>
                <c:pt idx="2504">
                  <c:v>69.69</c:v>
                </c:pt>
                <c:pt idx="2505">
                  <c:v>69.7</c:v>
                </c:pt>
                <c:pt idx="2506">
                  <c:v>69.709999999999994</c:v>
                </c:pt>
                <c:pt idx="2507">
                  <c:v>69.72</c:v>
                </c:pt>
                <c:pt idx="2508">
                  <c:v>69.73</c:v>
                </c:pt>
                <c:pt idx="2509">
                  <c:v>69.739999999999995</c:v>
                </c:pt>
                <c:pt idx="2510">
                  <c:v>69.760000000000005</c:v>
                </c:pt>
                <c:pt idx="2511">
                  <c:v>69.790000000000006</c:v>
                </c:pt>
                <c:pt idx="2512">
                  <c:v>69.83</c:v>
                </c:pt>
                <c:pt idx="2513">
                  <c:v>69.86</c:v>
                </c:pt>
                <c:pt idx="2514">
                  <c:v>69.86</c:v>
                </c:pt>
                <c:pt idx="2515">
                  <c:v>69.87</c:v>
                </c:pt>
                <c:pt idx="2516">
                  <c:v>69.88</c:v>
                </c:pt>
                <c:pt idx="2517">
                  <c:v>69.89</c:v>
                </c:pt>
                <c:pt idx="2518">
                  <c:v>69.900000000000006</c:v>
                </c:pt>
                <c:pt idx="2519">
                  <c:v>69.91</c:v>
                </c:pt>
                <c:pt idx="2520">
                  <c:v>69.930000000000007</c:v>
                </c:pt>
                <c:pt idx="2521">
                  <c:v>69.94</c:v>
                </c:pt>
                <c:pt idx="2522">
                  <c:v>69.94</c:v>
                </c:pt>
                <c:pt idx="2523">
                  <c:v>69.95</c:v>
                </c:pt>
                <c:pt idx="2524">
                  <c:v>69.97</c:v>
                </c:pt>
                <c:pt idx="2525">
                  <c:v>69.98</c:v>
                </c:pt>
                <c:pt idx="2526">
                  <c:v>69.97</c:v>
                </c:pt>
                <c:pt idx="2527">
                  <c:v>69.97</c:v>
                </c:pt>
                <c:pt idx="2528">
                  <c:v>69.98</c:v>
                </c:pt>
                <c:pt idx="2529">
                  <c:v>70</c:v>
                </c:pt>
                <c:pt idx="2530">
                  <c:v>70</c:v>
                </c:pt>
                <c:pt idx="2531">
                  <c:v>70.010000000000005</c:v>
                </c:pt>
                <c:pt idx="2532">
                  <c:v>70.03</c:v>
                </c:pt>
                <c:pt idx="2533">
                  <c:v>70.040000000000006</c:v>
                </c:pt>
                <c:pt idx="2534">
                  <c:v>70.040000000000006</c:v>
                </c:pt>
                <c:pt idx="2535">
                  <c:v>70.05</c:v>
                </c:pt>
                <c:pt idx="2536">
                  <c:v>70.06</c:v>
                </c:pt>
                <c:pt idx="2537">
                  <c:v>70.069999999999993</c:v>
                </c:pt>
                <c:pt idx="2538">
                  <c:v>70.08</c:v>
                </c:pt>
                <c:pt idx="2539">
                  <c:v>70.08</c:v>
                </c:pt>
                <c:pt idx="2540">
                  <c:v>70.09</c:v>
                </c:pt>
                <c:pt idx="2541">
                  <c:v>70.099999999999994</c:v>
                </c:pt>
                <c:pt idx="2542">
                  <c:v>70.08</c:v>
                </c:pt>
                <c:pt idx="2543">
                  <c:v>70.069999999999993</c:v>
                </c:pt>
                <c:pt idx="2544">
                  <c:v>70.05</c:v>
                </c:pt>
                <c:pt idx="2545">
                  <c:v>70.05</c:v>
                </c:pt>
                <c:pt idx="2546">
                  <c:v>70.06</c:v>
                </c:pt>
                <c:pt idx="2547">
                  <c:v>70.06</c:v>
                </c:pt>
                <c:pt idx="2548">
                  <c:v>70.069999999999993</c:v>
                </c:pt>
                <c:pt idx="2549">
                  <c:v>70.069999999999993</c:v>
                </c:pt>
                <c:pt idx="2550">
                  <c:v>70.08</c:v>
                </c:pt>
                <c:pt idx="2551">
                  <c:v>70.099999999999994</c:v>
                </c:pt>
                <c:pt idx="2552">
                  <c:v>70.13</c:v>
                </c:pt>
                <c:pt idx="2553">
                  <c:v>70.17</c:v>
                </c:pt>
                <c:pt idx="2554">
                  <c:v>70.209999999999994</c:v>
                </c:pt>
                <c:pt idx="2555">
                  <c:v>70.22</c:v>
                </c:pt>
                <c:pt idx="2556">
                  <c:v>70.23</c:v>
                </c:pt>
                <c:pt idx="2557">
                  <c:v>70.239999999999995</c:v>
                </c:pt>
                <c:pt idx="2558">
                  <c:v>70.25</c:v>
                </c:pt>
                <c:pt idx="2559">
                  <c:v>70.260000000000005</c:v>
                </c:pt>
                <c:pt idx="2560">
                  <c:v>70.27</c:v>
                </c:pt>
                <c:pt idx="2561">
                  <c:v>70.28</c:v>
                </c:pt>
                <c:pt idx="2562">
                  <c:v>70.290000000000006</c:v>
                </c:pt>
                <c:pt idx="2563">
                  <c:v>70.28</c:v>
                </c:pt>
                <c:pt idx="2564">
                  <c:v>70.290000000000006</c:v>
                </c:pt>
                <c:pt idx="2565">
                  <c:v>70.3</c:v>
                </c:pt>
                <c:pt idx="2566">
                  <c:v>70.31</c:v>
                </c:pt>
                <c:pt idx="2567">
                  <c:v>70.31</c:v>
                </c:pt>
                <c:pt idx="2568">
                  <c:v>70.31</c:v>
                </c:pt>
                <c:pt idx="2569">
                  <c:v>70.31</c:v>
                </c:pt>
                <c:pt idx="2570">
                  <c:v>70.31</c:v>
                </c:pt>
                <c:pt idx="2571">
                  <c:v>70.31</c:v>
                </c:pt>
                <c:pt idx="2572">
                  <c:v>70.3</c:v>
                </c:pt>
                <c:pt idx="2573">
                  <c:v>70.31</c:v>
                </c:pt>
                <c:pt idx="2574">
                  <c:v>70.3</c:v>
                </c:pt>
                <c:pt idx="2575">
                  <c:v>70.290000000000006</c:v>
                </c:pt>
                <c:pt idx="2576">
                  <c:v>70.27</c:v>
                </c:pt>
                <c:pt idx="2577">
                  <c:v>70.27</c:v>
                </c:pt>
                <c:pt idx="2578">
                  <c:v>70.27</c:v>
                </c:pt>
                <c:pt idx="2579">
                  <c:v>70.25</c:v>
                </c:pt>
                <c:pt idx="2580">
                  <c:v>70.23</c:v>
                </c:pt>
                <c:pt idx="2581">
                  <c:v>70.2</c:v>
                </c:pt>
                <c:pt idx="2582">
                  <c:v>70.19</c:v>
                </c:pt>
                <c:pt idx="2583">
                  <c:v>70.17</c:v>
                </c:pt>
                <c:pt idx="2584">
                  <c:v>70.150000000000006</c:v>
                </c:pt>
                <c:pt idx="2585">
                  <c:v>70.13</c:v>
                </c:pt>
                <c:pt idx="2586">
                  <c:v>70.11</c:v>
                </c:pt>
                <c:pt idx="2587">
                  <c:v>70.09</c:v>
                </c:pt>
                <c:pt idx="2588">
                  <c:v>70.069999999999993</c:v>
                </c:pt>
                <c:pt idx="2589">
                  <c:v>70.05</c:v>
                </c:pt>
                <c:pt idx="2590">
                  <c:v>70.040000000000006</c:v>
                </c:pt>
                <c:pt idx="2591">
                  <c:v>70.03</c:v>
                </c:pt>
                <c:pt idx="2592">
                  <c:v>70.02</c:v>
                </c:pt>
                <c:pt idx="2593">
                  <c:v>70.02</c:v>
                </c:pt>
                <c:pt idx="2594">
                  <c:v>70.02</c:v>
                </c:pt>
                <c:pt idx="2595">
                  <c:v>70.03</c:v>
                </c:pt>
                <c:pt idx="2596">
                  <c:v>70.040000000000006</c:v>
                </c:pt>
                <c:pt idx="2597">
                  <c:v>70.06</c:v>
                </c:pt>
                <c:pt idx="2598">
                  <c:v>70.08</c:v>
                </c:pt>
                <c:pt idx="2599">
                  <c:v>70.099999999999994</c:v>
                </c:pt>
                <c:pt idx="2600">
                  <c:v>70.12</c:v>
                </c:pt>
                <c:pt idx="2601">
                  <c:v>70.13</c:v>
                </c:pt>
                <c:pt idx="2602">
                  <c:v>70.13</c:v>
                </c:pt>
                <c:pt idx="2603">
                  <c:v>70.11</c:v>
                </c:pt>
                <c:pt idx="2604">
                  <c:v>70.06</c:v>
                </c:pt>
                <c:pt idx="2605">
                  <c:v>70.02</c:v>
                </c:pt>
                <c:pt idx="2606">
                  <c:v>70.02</c:v>
                </c:pt>
                <c:pt idx="2607">
                  <c:v>70.05</c:v>
                </c:pt>
                <c:pt idx="2608">
                  <c:v>70.099999999999994</c:v>
                </c:pt>
                <c:pt idx="2609">
                  <c:v>70.150000000000006</c:v>
                </c:pt>
                <c:pt idx="2610">
                  <c:v>70.17</c:v>
                </c:pt>
                <c:pt idx="2611">
                  <c:v>70.17</c:v>
                </c:pt>
                <c:pt idx="2612">
                  <c:v>70.16</c:v>
                </c:pt>
                <c:pt idx="2613">
                  <c:v>70.13</c:v>
                </c:pt>
                <c:pt idx="2614">
                  <c:v>70.12</c:v>
                </c:pt>
                <c:pt idx="2615">
                  <c:v>70.11</c:v>
                </c:pt>
                <c:pt idx="2616">
                  <c:v>70.11</c:v>
                </c:pt>
                <c:pt idx="2617">
                  <c:v>70.13</c:v>
                </c:pt>
                <c:pt idx="2618">
                  <c:v>70.150000000000006</c:v>
                </c:pt>
                <c:pt idx="2619">
                  <c:v>70.180000000000007</c:v>
                </c:pt>
                <c:pt idx="2620">
                  <c:v>70.209999999999994</c:v>
                </c:pt>
                <c:pt idx="2621">
                  <c:v>70.239999999999995</c:v>
                </c:pt>
                <c:pt idx="2622">
                  <c:v>70.260000000000005</c:v>
                </c:pt>
                <c:pt idx="2623">
                  <c:v>70.290000000000006</c:v>
                </c:pt>
                <c:pt idx="2624">
                  <c:v>70.319999999999993</c:v>
                </c:pt>
                <c:pt idx="2625">
                  <c:v>70.349999999999994</c:v>
                </c:pt>
                <c:pt idx="2626">
                  <c:v>70.39</c:v>
                </c:pt>
                <c:pt idx="2627">
                  <c:v>70.42</c:v>
                </c:pt>
                <c:pt idx="2628">
                  <c:v>70.45</c:v>
                </c:pt>
                <c:pt idx="2629">
                  <c:v>70.48</c:v>
                </c:pt>
                <c:pt idx="2630">
                  <c:v>70.510000000000005</c:v>
                </c:pt>
                <c:pt idx="2631">
                  <c:v>70.540000000000006</c:v>
                </c:pt>
                <c:pt idx="2632">
                  <c:v>70.569999999999993</c:v>
                </c:pt>
                <c:pt idx="2633">
                  <c:v>70.59</c:v>
                </c:pt>
                <c:pt idx="2634">
                  <c:v>70.61</c:v>
                </c:pt>
                <c:pt idx="2635">
                  <c:v>70.63</c:v>
                </c:pt>
                <c:pt idx="2636">
                  <c:v>70.650000000000006</c:v>
                </c:pt>
                <c:pt idx="2637">
                  <c:v>70.680000000000007</c:v>
                </c:pt>
                <c:pt idx="2638">
                  <c:v>70.709999999999994</c:v>
                </c:pt>
                <c:pt idx="2639">
                  <c:v>70.73</c:v>
                </c:pt>
                <c:pt idx="2640">
                  <c:v>70.739999999999995</c:v>
                </c:pt>
                <c:pt idx="2641">
                  <c:v>70.760000000000005</c:v>
                </c:pt>
                <c:pt idx="2642">
                  <c:v>70.77</c:v>
                </c:pt>
                <c:pt idx="2643">
                  <c:v>70.790000000000006</c:v>
                </c:pt>
                <c:pt idx="2644">
                  <c:v>70.8</c:v>
                </c:pt>
                <c:pt idx="2645">
                  <c:v>70.81</c:v>
                </c:pt>
                <c:pt idx="2646">
                  <c:v>70.819999999999993</c:v>
                </c:pt>
                <c:pt idx="2647">
                  <c:v>70.84</c:v>
                </c:pt>
                <c:pt idx="2648">
                  <c:v>70.86</c:v>
                </c:pt>
                <c:pt idx="2649">
                  <c:v>70.87</c:v>
                </c:pt>
                <c:pt idx="2650">
                  <c:v>70.87</c:v>
                </c:pt>
                <c:pt idx="2651">
                  <c:v>70.88</c:v>
                </c:pt>
                <c:pt idx="2652">
                  <c:v>70.88</c:v>
                </c:pt>
                <c:pt idx="2653">
                  <c:v>70.89</c:v>
                </c:pt>
                <c:pt idx="2654">
                  <c:v>70.89</c:v>
                </c:pt>
                <c:pt idx="2655">
                  <c:v>70.91</c:v>
                </c:pt>
                <c:pt idx="2656">
                  <c:v>70.92</c:v>
                </c:pt>
                <c:pt idx="2657">
                  <c:v>70.92</c:v>
                </c:pt>
                <c:pt idx="2658">
                  <c:v>70.92</c:v>
                </c:pt>
                <c:pt idx="2659">
                  <c:v>70.930000000000007</c:v>
                </c:pt>
                <c:pt idx="2660">
                  <c:v>70.930000000000007</c:v>
                </c:pt>
                <c:pt idx="2661">
                  <c:v>70.94</c:v>
                </c:pt>
                <c:pt idx="2662">
                  <c:v>70.94</c:v>
                </c:pt>
                <c:pt idx="2663">
                  <c:v>70.95</c:v>
                </c:pt>
                <c:pt idx="2664">
                  <c:v>70.95</c:v>
                </c:pt>
                <c:pt idx="2665">
                  <c:v>70.959999999999994</c:v>
                </c:pt>
                <c:pt idx="2666">
                  <c:v>70.97</c:v>
                </c:pt>
                <c:pt idx="2667">
                  <c:v>70.97</c:v>
                </c:pt>
                <c:pt idx="2668">
                  <c:v>70.97</c:v>
                </c:pt>
                <c:pt idx="2669">
                  <c:v>70.98</c:v>
                </c:pt>
                <c:pt idx="2670">
                  <c:v>70.98</c:v>
                </c:pt>
                <c:pt idx="2671">
                  <c:v>70.98</c:v>
                </c:pt>
                <c:pt idx="2672">
                  <c:v>70.98</c:v>
                </c:pt>
                <c:pt idx="2673">
                  <c:v>70.98</c:v>
                </c:pt>
                <c:pt idx="2674">
                  <c:v>70.98</c:v>
                </c:pt>
                <c:pt idx="2675">
                  <c:v>70.989999999999995</c:v>
                </c:pt>
                <c:pt idx="2676">
                  <c:v>70.989999999999995</c:v>
                </c:pt>
                <c:pt idx="2677">
                  <c:v>70.98</c:v>
                </c:pt>
                <c:pt idx="2678">
                  <c:v>70.98</c:v>
                </c:pt>
                <c:pt idx="2679">
                  <c:v>70.98</c:v>
                </c:pt>
                <c:pt idx="2680">
                  <c:v>70.98</c:v>
                </c:pt>
                <c:pt idx="2681">
                  <c:v>70.989999999999995</c:v>
                </c:pt>
                <c:pt idx="2682">
                  <c:v>71</c:v>
                </c:pt>
                <c:pt idx="2683">
                  <c:v>71</c:v>
                </c:pt>
                <c:pt idx="2684">
                  <c:v>71</c:v>
                </c:pt>
                <c:pt idx="2685">
                  <c:v>70.989999999999995</c:v>
                </c:pt>
                <c:pt idx="2686">
                  <c:v>71</c:v>
                </c:pt>
                <c:pt idx="2687">
                  <c:v>71</c:v>
                </c:pt>
                <c:pt idx="2688">
                  <c:v>71</c:v>
                </c:pt>
                <c:pt idx="2689">
                  <c:v>71</c:v>
                </c:pt>
                <c:pt idx="2690">
                  <c:v>71</c:v>
                </c:pt>
                <c:pt idx="2691">
                  <c:v>70.989999999999995</c:v>
                </c:pt>
                <c:pt idx="2692">
                  <c:v>71</c:v>
                </c:pt>
                <c:pt idx="2693">
                  <c:v>71</c:v>
                </c:pt>
                <c:pt idx="2694">
                  <c:v>71.010000000000005</c:v>
                </c:pt>
                <c:pt idx="2695">
                  <c:v>71.010000000000005</c:v>
                </c:pt>
                <c:pt idx="2696">
                  <c:v>71.010000000000005</c:v>
                </c:pt>
                <c:pt idx="2697">
                  <c:v>71.02</c:v>
                </c:pt>
                <c:pt idx="2698">
                  <c:v>71.02</c:v>
                </c:pt>
                <c:pt idx="2699">
                  <c:v>71.02</c:v>
                </c:pt>
                <c:pt idx="2700">
                  <c:v>71.02</c:v>
                </c:pt>
                <c:pt idx="2701">
                  <c:v>71.02</c:v>
                </c:pt>
                <c:pt idx="2702">
                  <c:v>71.02</c:v>
                </c:pt>
                <c:pt idx="2703">
                  <c:v>71.02</c:v>
                </c:pt>
                <c:pt idx="2704">
                  <c:v>71.02</c:v>
                </c:pt>
                <c:pt idx="2705">
                  <c:v>71.02</c:v>
                </c:pt>
                <c:pt idx="2706">
                  <c:v>71.02</c:v>
                </c:pt>
                <c:pt idx="2707">
                  <c:v>71.02</c:v>
                </c:pt>
                <c:pt idx="2708">
                  <c:v>71.02</c:v>
                </c:pt>
                <c:pt idx="2709">
                  <c:v>71.010000000000005</c:v>
                </c:pt>
                <c:pt idx="2710">
                  <c:v>71.010000000000005</c:v>
                </c:pt>
                <c:pt idx="2711">
                  <c:v>71</c:v>
                </c:pt>
                <c:pt idx="2712">
                  <c:v>71</c:v>
                </c:pt>
                <c:pt idx="2713">
                  <c:v>71</c:v>
                </c:pt>
                <c:pt idx="2714">
                  <c:v>71</c:v>
                </c:pt>
                <c:pt idx="2715">
                  <c:v>70.989999999999995</c:v>
                </c:pt>
                <c:pt idx="2716">
                  <c:v>70.98</c:v>
                </c:pt>
                <c:pt idx="2717">
                  <c:v>70.98</c:v>
                </c:pt>
                <c:pt idx="2718">
                  <c:v>70.97</c:v>
                </c:pt>
                <c:pt idx="2719">
                  <c:v>70.97</c:v>
                </c:pt>
                <c:pt idx="2720">
                  <c:v>70.959999999999994</c:v>
                </c:pt>
                <c:pt idx="2721">
                  <c:v>70.95</c:v>
                </c:pt>
                <c:pt idx="2722">
                  <c:v>70.95</c:v>
                </c:pt>
                <c:pt idx="2723">
                  <c:v>70.94</c:v>
                </c:pt>
                <c:pt idx="2724">
                  <c:v>70.92</c:v>
                </c:pt>
                <c:pt idx="2725">
                  <c:v>70.91</c:v>
                </c:pt>
                <c:pt idx="2726">
                  <c:v>70.900000000000006</c:v>
                </c:pt>
                <c:pt idx="2727">
                  <c:v>70.89</c:v>
                </c:pt>
                <c:pt idx="2728">
                  <c:v>70.88</c:v>
                </c:pt>
                <c:pt idx="2729">
                  <c:v>70.87</c:v>
                </c:pt>
                <c:pt idx="2730">
                  <c:v>70.86</c:v>
                </c:pt>
                <c:pt idx="2731">
                  <c:v>70.849999999999994</c:v>
                </c:pt>
                <c:pt idx="2732">
                  <c:v>70.84</c:v>
                </c:pt>
                <c:pt idx="2733">
                  <c:v>70.819999999999993</c:v>
                </c:pt>
                <c:pt idx="2734">
                  <c:v>70.81</c:v>
                </c:pt>
                <c:pt idx="2735">
                  <c:v>70.8</c:v>
                </c:pt>
                <c:pt idx="2736">
                  <c:v>70.8</c:v>
                </c:pt>
                <c:pt idx="2737">
                  <c:v>70.790000000000006</c:v>
                </c:pt>
                <c:pt idx="2738">
                  <c:v>70.77</c:v>
                </c:pt>
                <c:pt idx="2739">
                  <c:v>70.760000000000005</c:v>
                </c:pt>
                <c:pt idx="2740">
                  <c:v>70.75</c:v>
                </c:pt>
                <c:pt idx="2741">
                  <c:v>70.739999999999995</c:v>
                </c:pt>
                <c:pt idx="2742">
                  <c:v>70.73</c:v>
                </c:pt>
                <c:pt idx="2743">
                  <c:v>70.72</c:v>
                </c:pt>
                <c:pt idx="2744">
                  <c:v>70.709999999999994</c:v>
                </c:pt>
                <c:pt idx="2745">
                  <c:v>70.709999999999994</c:v>
                </c:pt>
                <c:pt idx="2746">
                  <c:v>70.7</c:v>
                </c:pt>
                <c:pt idx="2747">
                  <c:v>70.69</c:v>
                </c:pt>
                <c:pt idx="2748">
                  <c:v>70.69</c:v>
                </c:pt>
                <c:pt idx="2749">
                  <c:v>70.680000000000007</c:v>
                </c:pt>
                <c:pt idx="2750">
                  <c:v>70.680000000000007</c:v>
                </c:pt>
                <c:pt idx="2751">
                  <c:v>70.7</c:v>
                </c:pt>
                <c:pt idx="2752">
                  <c:v>70.72</c:v>
                </c:pt>
                <c:pt idx="2753">
                  <c:v>70.739999999999995</c:v>
                </c:pt>
                <c:pt idx="2754">
                  <c:v>70.760000000000005</c:v>
                </c:pt>
                <c:pt idx="2755">
                  <c:v>70.77</c:v>
                </c:pt>
                <c:pt idx="2756">
                  <c:v>70.77</c:v>
                </c:pt>
                <c:pt idx="2757">
                  <c:v>70.75</c:v>
                </c:pt>
                <c:pt idx="2758">
                  <c:v>70.75</c:v>
                </c:pt>
                <c:pt idx="2759">
                  <c:v>70.77</c:v>
                </c:pt>
                <c:pt idx="2760">
                  <c:v>70.819999999999993</c:v>
                </c:pt>
                <c:pt idx="2761">
                  <c:v>70.849999999999994</c:v>
                </c:pt>
                <c:pt idx="2762">
                  <c:v>70.87</c:v>
                </c:pt>
                <c:pt idx="2763">
                  <c:v>70.87</c:v>
                </c:pt>
                <c:pt idx="2764">
                  <c:v>70.87</c:v>
                </c:pt>
                <c:pt idx="2765">
                  <c:v>70.86</c:v>
                </c:pt>
                <c:pt idx="2766">
                  <c:v>70.849999999999994</c:v>
                </c:pt>
                <c:pt idx="2767">
                  <c:v>70.849999999999994</c:v>
                </c:pt>
                <c:pt idx="2768">
                  <c:v>70.84</c:v>
                </c:pt>
                <c:pt idx="2769">
                  <c:v>70.849999999999994</c:v>
                </c:pt>
                <c:pt idx="2770">
                  <c:v>70.86</c:v>
                </c:pt>
                <c:pt idx="2771">
                  <c:v>70.87</c:v>
                </c:pt>
                <c:pt idx="2772">
                  <c:v>70.89</c:v>
                </c:pt>
                <c:pt idx="2773">
                  <c:v>70.91</c:v>
                </c:pt>
                <c:pt idx="2774">
                  <c:v>70.92</c:v>
                </c:pt>
                <c:pt idx="2775">
                  <c:v>70.94</c:v>
                </c:pt>
                <c:pt idx="2776">
                  <c:v>70.97</c:v>
                </c:pt>
                <c:pt idx="2777">
                  <c:v>70.989999999999995</c:v>
                </c:pt>
                <c:pt idx="2778">
                  <c:v>71</c:v>
                </c:pt>
                <c:pt idx="2779">
                  <c:v>71.03</c:v>
                </c:pt>
                <c:pt idx="2780">
                  <c:v>71.05</c:v>
                </c:pt>
                <c:pt idx="2781">
                  <c:v>71.09</c:v>
                </c:pt>
                <c:pt idx="2782">
                  <c:v>71.12</c:v>
                </c:pt>
                <c:pt idx="2783">
                  <c:v>71.150000000000006</c:v>
                </c:pt>
                <c:pt idx="2784">
                  <c:v>71.180000000000007</c:v>
                </c:pt>
                <c:pt idx="2785">
                  <c:v>71.209999999999994</c:v>
                </c:pt>
                <c:pt idx="2786">
                  <c:v>71.23</c:v>
                </c:pt>
                <c:pt idx="2787">
                  <c:v>71.260000000000005</c:v>
                </c:pt>
                <c:pt idx="2788">
                  <c:v>71.28</c:v>
                </c:pt>
                <c:pt idx="2789">
                  <c:v>71.3</c:v>
                </c:pt>
                <c:pt idx="2790">
                  <c:v>71.319999999999993</c:v>
                </c:pt>
                <c:pt idx="2791">
                  <c:v>71.34</c:v>
                </c:pt>
                <c:pt idx="2792">
                  <c:v>71.349999999999994</c:v>
                </c:pt>
                <c:pt idx="2793">
                  <c:v>71.37</c:v>
                </c:pt>
                <c:pt idx="2794">
                  <c:v>71.39</c:v>
                </c:pt>
                <c:pt idx="2795">
                  <c:v>71.400000000000006</c:v>
                </c:pt>
                <c:pt idx="2796">
                  <c:v>71.42</c:v>
                </c:pt>
                <c:pt idx="2797">
                  <c:v>71.44</c:v>
                </c:pt>
                <c:pt idx="2798">
                  <c:v>71.459999999999994</c:v>
                </c:pt>
                <c:pt idx="2799">
                  <c:v>71.48</c:v>
                </c:pt>
                <c:pt idx="2800">
                  <c:v>71.489999999999995</c:v>
                </c:pt>
                <c:pt idx="2801">
                  <c:v>71.5</c:v>
                </c:pt>
                <c:pt idx="2802">
                  <c:v>71.52</c:v>
                </c:pt>
                <c:pt idx="2803">
                  <c:v>71.53</c:v>
                </c:pt>
                <c:pt idx="2804">
                  <c:v>71.55</c:v>
                </c:pt>
                <c:pt idx="2805">
                  <c:v>71.569999999999993</c:v>
                </c:pt>
                <c:pt idx="2806">
                  <c:v>71.59</c:v>
                </c:pt>
                <c:pt idx="2807">
                  <c:v>71.599999999999994</c:v>
                </c:pt>
                <c:pt idx="2808">
                  <c:v>71.62</c:v>
                </c:pt>
                <c:pt idx="2809">
                  <c:v>71.64</c:v>
                </c:pt>
                <c:pt idx="2810">
                  <c:v>71.66</c:v>
                </c:pt>
                <c:pt idx="2811">
                  <c:v>71.680000000000007</c:v>
                </c:pt>
                <c:pt idx="2812">
                  <c:v>71.69</c:v>
                </c:pt>
                <c:pt idx="2813">
                  <c:v>71.69</c:v>
                </c:pt>
                <c:pt idx="2814">
                  <c:v>71.69</c:v>
                </c:pt>
                <c:pt idx="2815">
                  <c:v>71.7</c:v>
                </c:pt>
                <c:pt idx="2816">
                  <c:v>71.7</c:v>
                </c:pt>
                <c:pt idx="2817">
                  <c:v>71.7</c:v>
                </c:pt>
                <c:pt idx="2818">
                  <c:v>71.69</c:v>
                </c:pt>
                <c:pt idx="2819">
                  <c:v>71.69</c:v>
                </c:pt>
                <c:pt idx="2820">
                  <c:v>71.69</c:v>
                </c:pt>
                <c:pt idx="2821">
                  <c:v>71.7</c:v>
                </c:pt>
                <c:pt idx="2822">
                  <c:v>71.72</c:v>
                </c:pt>
                <c:pt idx="2823">
                  <c:v>71.739999999999995</c:v>
                </c:pt>
                <c:pt idx="2824">
                  <c:v>71.77</c:v>
                </c:pt>
                <c:pt idx="2825">
                  <c:v>71.790000000000006</c:v>
                </c:pt>
                <c:pt idx="2826">
                  <c:v>71.8</c:v>
                </c:pt>
                <c:pt idx="2827">
                  <c:v>71.819999999999993</c:v>
                </c:pt>
                <c:pt idx="2828">
                  <c:v>71.84</c:v>
                </c:pt>
                <c:pt idx="2829">
                  <c:v>71.849999999999994</c:v>
                </c:pt>
                <c:pt idx="2830">
                  <c:v>71.849999999999994</c:v>
                </c:pt>
                <c:pt idx="2831">
                  <c:v>71.86</c:v>
                </c:pt>
                <c:pt idx="2832">
                  <c:v>71.86</c:v>
                </c:pt>
                <c:pt idx="2833">
                  <c:v>71.86</c:v>
                </c:pt>
                <c:pt idx="2834">
                  <c:v>71.87</c:v>
                </c:pt>
                <c:pt idx="2835">
                  <c:v>71.88</c:v>
                </c:pt>
                <c:pt idx="2836">
                  <c:v>71.900000000000006</c:v>
                </c:pt>
                <c:pt idx="2837">
                  <c:v>71.92</c:v>
                </c:pt>
                <c:pt idx="2838">
                  <c:v>71.930000000000007</c:v>
                </c:pt>
                <c:pt idx="2839">
                  <c:v>71.930000000000007</c:v>
                </c:pt>
                <c:pt idx="2840">
                  <c:v>71.94</c:v>
                </c:pt>
                <c:pt idx="2841">
                  <c:v>71.94</c:v>
                </c:pt>
                <c:pt idx="2842">
                  <c:v>71.95</c:v>
                </c:pt>
                <c:pt idx="2843">
                  <c:v>71.959999999999994</c:v>
                </c:pt>
                <c:pt idx="2844">
                  <c:v>71.97</c:v>
                </c:pt>
                <c:pt idx="2845">
                  <c:v>71.98</c:v>
                </c:pt>
                <c:pt idx="2846">
                  <c:v>72</c:v>
                </c:pt>
                <c:pt idx="2847">
                  <c:v>72</c:v>
                </c:pt>
                <c:pt idx="2848">
                  <c:v>72.010000000000005</c:v>
                </c:pt>
                <c:pt idx="2849">
                  <c:v>72.010000000000005</c:v>
                </c:pt>
                <c:pt idx="2850">
                  <c:v>72.010000000000005</c:v>
                </c:pt>
                <c:pt idx="2851">
                  <c:v>72.02</c:v>
                </c:pt>
                <c:pt idx="2852">
                  <c:v>72.02</c:v>
                </c:pt>
                <c:pt idx="2853">
                  <c:v>72.02</c:v>
                </c:pt>
                <c:pt idx="2854">
                  <c:v>72.010000000000005</c:v>
                </c:pt>
                <c:pt idx="2855">
                  <c:v>71.989999999999995</c:v>
                </c:pt>
                <c:pt idx="2856">
                  <c:v>71.97</c:v>
                </c:pt>
                <c:pt idx="2857">
                  <c:v>71.959999999999994</c:v>
                </c:pt>
                <c:pt idx="2858">
                  <c:v>71.959999999999994</c:v>
                </c:pt>
                <c:pt idx="2859">
                  <c:v>71.959999999999994</c:v>
                </c:pt>
                <c:pt idx="2860">
                  <c:v>71.98</c:v>
                </c:pt>
                <c:pt idx="2861">
                  <c:v>71.989999999999995</c:v>
                </c:pt>
                <c:pt idx="2862">
                  <c:v>72</c:v>
                </c:pt>
                <c:pt idx="2863">
                  <c:v>72.010000000000005</c:v>
                </c:pt>
                <c:pt idx="2864">
                  <c:v>72.010000000000005</c:v>
                </c:pt>
                <c:pt idx="2865">
                  <c:v>72.010000000000005</c:v>
                </c:pt>
                <c:pt idx="2866">
                  <c:v>72.010000000000005</c:v>
                </c:pt>
                <c:pt idx="2867">
                  <c:v>72.010000000000005</c:v>
                </c:pt>
                <c:pt idx="2868">
                  <c:v>72.010000000000005</c:v>
                </c:pt>
                <c:pt idx="2869">
                  <c:v>72.010000000000005</c:v>
                </c:pt>
                <c:pt idx="2870">
                  <c:v>72.010000000000005</c:v>
                </c:pt>
                <c:pt idx="2871">
                  <c:v>72.010000000000005</c:v>
                </c:pt>
                <c:pt idx="2872">
                  <c:v>72.010000000000005</c:v>
                </c:pt>
                <c:pt idx="2873">
                  <c:v>72</c:v>
                </c:pt>
                <c:pt idx="2874">
                  <c:v>72</c:v>
                </c:pt>
                <c:pt idx="2875">
                  <c:v>71.989999999999995</c:v>
                </c:pt>
                <c:pt idx="2876">
                  <c:v>71.98</c:v>
                </c:pt>
                <c:pt idx="2877">
                  <c:v>71.959999999999994</c:v>
                </c:pt>
                <c:pt idx="2878">
                  <c:v>71.95</c:v>
                </c:pt>
                <c:pt idx="2879">
                  <c:v>71.94</c:v>
                </c:pt>
                <c:pt idx="2880">
                  <c:v>71.930000000000007</c:v>
                </c:pt>
                <c:pt idx="2881">
                  <c:v>71.91</c:v>
                </c:pt>
                <c:pt idx="2882">
                  <c:v>71.89</c:v>
                </c:pt>
                <c:pt idx="2883">
                  <c:v>71.87</c:v>
                </c:pt>
                <c:pt idx="2884">
                  <c:v>71.849999999999994</c:v>
                </c:pt>
                <c:pt idx="2885">
                  <c:v>71.84</c:v>
                </c:pt>
                <c:pt idx="2886">
                  <c:v>71.819999999999993</c:v>
                </c:pt>
                <c:pt idx="2887">
                  <c:v>71.8</c:v>
                </c:pt>
                <c:pt idx="2888">
                  <c:v>71.77</c:v>
                </c:pt>
                <c:pt idx="2889">
                  <c:v>71.73</c:v>
                </c:pt>
                <c:pt idx="2890">
                  <c:v>71.7</c:v>
                </c:pt>
                <c:pt idx="2891">
                  <c:v>71.680000000000007</c:v>
                </c:pt>
                <c:pt idx="2892">
                  <c:v>71.650000000000006</c:v>
                </c:pt>
                <c:pt idx="2893">
                  <c:v>71.62</c:v>
                </c:pt>
                <c:pt idx="2894">
                  <c:v>71.599999999999994</c:v>
                </c:pt>
                <c:pt idx="2895">
                  <c:v>71.569999999999993</c:v>
                </c:pt>
                <c:pt idx="2896">
                  <c:v>71.55</c:v>
                </c:pt>
                <c:pt idx="2897">
                  <c:v>71.53</c:v>
                </c:pt>
                <c:pt idx="2898">
                  <c:v>71.510000000000005</c:v>
                </c:pt>
                <c:pt idx="2899">
                  <c:v>71.5</c:v>
                </c:pt>
                <c:pt idx="2900">
                  <c:v>71.48</c:v>
                </c:pt>
                <c:pt idx="2901">
                  <c:v>71.47</c:v>
                </c:pt>
                <c:pt idx="2902">
                  <c:v>71.45</c:v>
                </c:pt>
                <c:pt idx="2903">
                  <c:v>71.430000000000007</c:v>
                </c:pt>
                <c:pt idx="2904">
                  <c:v>71.41</c:v>
                </c:pt>
                <c:pt idx="2905">
                  <c:v>71.39</c:v>
                </c:pt>
                <c:pt idx="2906">
                  <c:v>71.36</c:v>
                </c:pt>
                <c:pt idx="2907">
                  <c:v>71.31</c:v>
                </c:pt>
                <c:pt idx="2908">
                  <c:v>71.239999999999995</c:v>
                </c:pt>
                <c:pt idx="2909">
                  <c:v>71.17</c:v>
                </c:pt>
                <c:pt idx="2910">
                  <c:v>71.099999999999994</c:v>
                </c:pt>
                <c:pt idx="2911">
                  <c:v>71.03</c:v>
                </c:pt>
                <c:pt idx="2912">
                  <c:v>70.98</c:v>
                </c:pt>
                <c:pt idx="2913">
                  <c:v>70.92</c:v>
                </c:pt>
                <c:pt idx="2914">
                  <c:v>70.849999999999994</c:v>
                </c:pt>
                <c:pt idx="2915">
                  <c:v>70.78</c:v>
                </c:pt>
                <c:pt idx="2916">
                  <c:v>70.709999999999994</c:v>
                </c:pt>
                <c:pt idx="2917">
                  <c:v>70.64</c:v>
                </c:pt>
                <c:pt idx="2918">
                  <c:v>70.569999999999993</c:v>
                </c:pt>
                <c:pt idx="2919">
                  <c:v>70.5</c:v>
                </c:pt>
                <c:pt idx="2920">
                  <c:v>70.430000000000007</c:v>
                </c:pt>
                <c:pt idx="2921">
                  <c:v>70.37</c:v>
                </c:pt>
                <c:pt idx="2922">
                  <c:v>70.33</c:v>
                </c:pt>
                <c:pt idx="2923">
                  <c:v>70.31</c:v>
                </c:pt>
                <c:pt idx="2924">
                  <c:v>70.290000000000006</c:v>
                </c:pt>
                <c:pt idx="2925">
                  <c:v>70.290000000000006</c:v>
                </c:pt>
                <c:pt idx="2926">
                  <c:v>70.31</c:v>
                </c:pt>
                <c:pt idx="2927">
                  <c:v>70.34</c:v>
                </c:pt>
                <c:pt idx="2928">
                  <c:v>70.38</c:v>
                </c:pt>
                <c:pt idx="2929">
                  <c:v>70.41</c:v>
                </c:pt>
                <c:pt idx="2930">
                  <c:v>70.41</c:v>
                </c:pt>
                <c:pt idx="2931">
                  <c:v>70.349999999999994</c:v>
                </c:pt>
                <c:pt idx="2932">
                  <c:v>70.260000000000005</c:v>
                </c:pt>
                <c:pt idx="2933">
                  <c:v>70.19</c:v>
                </c:pt>
                <c:pt idx="2934">
                  <c:v>70.180000000000007</c:v>
                </c:pt>
                <c:pt idx="2935">
                  <c:v>70.239999999999995</c:v>
                </c:pt>
                <c:pt idx="2936">
                  <c:v>70.34</c:v>
                </c:pt>
                <c:pt idx="2937">
                  <c:v>70.42</c:v>
                </c:pt>
                <c:pt idx="2938">
                  <c:v>70.459999999999994</c:v>
                </c:pt>
                <c:pt idx="2939">
                  <c:v>70.44</c:v>
                </c:pt>
                <c:pt idx="2940">
                  <c:v>70.38</c:v>
                </c:pt>
                <c:pt idx="2941">
                  <c:v>70.3</c:v>
                </c:pt>
                <c:pt idx="2942">
                  <c:v>70.239999999999995</c:v>
                </c:pt>
                <c:pt idx="2943">
                  <c:v>70.209999999999994</c:v>
                </c:pt>
                <c:pt idx="2944">
                  <c:v>70.209999999999994</c:v>
                </c:pt>
                <c:pt idx="2945">
                  <c:v>70.209999999999994</c:v>
                </c:pt>
                <c:pt idx="2946">
                  <c:v>70.2</c:v>
                </c:pt>
                <c:pt idx="2947">
                  <c:v>70.180000000000007</c:v>
                </c:pt>
                <c:pt idx="2948">
                  <c:v>70.150000000000006</c:v>
                </c:pt>
                <c:pt idx="2949">
                  <c:v>70.12</c:v>
                </c:pt>
                <c:pt idx="2950">
                  <c:v>70.09</c:v>
                </c:pt>
                <c:pt idx="2951">
                  <c:v>70.069999999999993</c:v>
                </c:pt>
                <c:pt idx="2952">
                  <c:v>70.05</c:v>
                </c:pt>
                <c:pt idx="2953">
                  <c:v>70.05</c:v>
                </c:pt>
                <c:pt idx="2954">
                  <c:v>70.06</c:v>
                </c:pt>
                <c:pt idx="2955">
                  <c:v>70.099999999999994</c:v>
                </c:pt>
                <c:pt idx="2956">
                  <c:v>70.17</c:v>
                </c:pt>
                <c:pt idx="2957">
                  <c:v>70.25</c:v>
                </c:pt>
                <c:pt idx="2958">
                  <c:v>70.34</c:v>
                </c:pt>
                <c:pt idx="2959">
                  <c:v>70.430000000000007</c:v>
                </c:pt>
                <c:pt idx="2960">
                  <c:v>70.52</c:v>
                </c:pt>
                <c:pt idx="2961">
                  <c:v>70.61</c:v>
                </c:pt>
                <c:pt idx="2962">
                  <c:v>70.7</c:v>
                </c:pt>
                <c:pt idx="2963">
                  <c:v>70.819999999999993</c:v>
                </c:pt>
                <c:pt idx="2964">
                  <c:v>70.959999999999994</c:v>
                </c:pt>
                <c:pt idx="2965">
                  <c:v>71.099999999999994</c:v>
                </c:pt>
                <c:pt idx="2966">
                  <c:v>71.23</c:v>
                </c:pt>
                <c:pt idx="2967">
                  <c:v>71.33</c:v>
                </c:pt>
                <c:pt idx="2968">
                  <c:v>71.42</c:v>
                </c:pt>
                <c:pt idx="2969">
                  <c:v>71.48</c:v>
                </c:pt>
                <c:pt idx="2970">
                  <c:v>71.48</c:v>
                </c:pt>
                <c:pt idx="2971">
                  <c:v>71.459999999999994</c:v>
                </c:pt>
                <c:pt idx="2972">
                  <c:v>71.459999999999994</c:v>
                </c:pt>
                <c:pt idx="2973">
                  <c:v>71.510000000000005</c:v>
                </c:pt>
                <c:pt idx="2974">
                  <c:v>71.61</c:v>
                </c:pt>
                <c:pt idx="2975">
                  <c:v>71.709999999999994</c:v>
                </c:pt>
                <c:pt idx="2976">
                  <c:v>71.78</c:v>
                </c:pt>
                <c:pt idx="2977">
                  <c:v>71.83</c:v>
                </c:pt>
                <c:pt idx="2978">
                  <c:v>71.86</c:v>
                </c:pt>
                <c:pt idx="2979">
                  <c:v>71.88</c:v>
                </c:pt>
                <c:pt idx="2980">
                  <c:v>71.900000000000006</c:v>
                </c:pt>
                <c:pt idx="2981">
                  <c:v>71.930000000000007</c:v>
                </c:pt>
                <c:pt idx="2982">
                  <c:v>71.959999999999994</c:v>
                </c:pt>
                <c:pt idx="2983">
                  <c:v>71.989999999999995</c:v>
                </c:pt>
                <c:pt idx="2984">
                  <c:v>72.02</c:v>
                </c:pt>
                <c:pt idx="2985">
                  <c:v>72.06</c:v>
                </c:pt>
                <c:pt idx="2986">
                  <c:v>72.09</c:v>
                </c:pt>
                <c:pt idx="2987">
                  <c:v>72.13</c:v>
                </c:pt>
                <c:pt idx="2988">
                  <c:v>72.16</c:v>
                </c:pt>
                <c:pt idx="2989">
                  <c:v>72.2</c:v>
                </c:pt>
                <c:pt idx="2990">
                  <c:v>72.23</c:v>
                </c:pt>
                <c:pt idx="2991">
                  <c:v>72.27</c:v>
                </c:pt>
                <c:pt idx="2992">
                  <c:v>72.3</c:v>
                </c:pt>
                <c:pt idx="2993">
                  <c:v>72.319999999999993</c:v>
                </c:pt>
                <c:pt idx="2994">
                  <c:v>72.349999999999994</c:v>
                </c:pt>
                <c:pt idx="2995">
                  <c:v>72.37</c:v>
                </c:pt>
                <c:pt idx="2996">
                  <c:v>72.39</c:v>
                </c:pt>
                <c:pt idx="2997">
                  <c:v>72.41</c:v>
                </c:pt>
                <c:pt idx="2998">
                  <c:v>72.44</c:v>
                </c:pt>
                <c:pt idx="2999">
                  <c:v>72.459999999999994</c:v>
                </c:pt>
                <c:pt idx="3000">
                  <c:v>72.48</c:v>
                </c:pt>
                <c:pt idx="3001">
                  <c:v>72.5</c:v>
                </c:pt>
                <c:pt idx="3002">
                  <c:v>72.52</c:v>
                </c:pt>
                <c:pt idx="3003">
                  <c:v>72.540000000000006</c:v>
                </c:pt>
                <c:pt idx="3004">
                  <c:v>72.55</c:v>
                </c:pt>
                <c:pt idx="3005">
                  <c:v>72.56</c:v>
                </c:pt>
                <c:pt idx="3006">
                  <c:v>72.569999999999993</c:v>
                </c:pt>
                <c:pt idx="3007">
                  <c:v>72.569999999999993</c:v>
                </c:pt>
                <c:pt idx="3008">
                  <c:v>72.59</c:v>
                </c:pt>
                <c:pt idx="3009">
                  <c:v>72.599999999999994</c:v>
                </c:pt>
                <c:pt idx="3010">
                  <c:v>72.61</c:v>
                </c:pt>
                <c:pt idx="3011">
                  <c:v>72.61</c:v>
                </c:pt>
                <c:pt idx="3012">
                  <c:v>72.59</c:v>
                </c:pt>
                <c:pt idx="3013">
                  <c:v>72.59</c:v>
                </c:pt>
                <c:pt idx="3014">
                  <c:v>72.59</c:v>
                </c:pt>
                <c:pt idx="3015">
                  <c:v>72.599999999999994</c:v>
                </c:pt>
                <c:pt idx="3016">
                  <c:v>72.599999999999994</c:v>
                </c:pt>
                <c:pt idx="3017">
                  <c:v>72.599999999999994</c:v>
                </c:pt>
                <c:pt idx="3018">
                  <c:v>72.599999999999994</c:v>
                </c:pt>
                <c:pt idx="3019">
                  <c:v>72.599999999999994</c:v>
                </c:pt>
                <c:pt idx="3020">
                  <c:v>72.599999999999994</c:v>
                </c:pt>
                <c:pt idx="3021">
                  <c:v>72.599999999999994</c:v>
                </c:pt>
                <c:pt idx="3022">
                  <c:v>72.61</c:v>
                </c:pt>
                <c:pt idx="3023">
                  <c:v>72.61</c:v>
                </c:pt>
                <c:pt idx="3024">
                  <c:v>72.61</c:v>
                </c:pt>
                <c:pt idx="3025">
                  <c:v>72.61</c:v>
                </c:pt>
                <c:pt idx="3026">
                  <c:v>72.599999999999994</c:v>
                </c:pt>
                <c:pt idx="3027">
                  <c:v>72.599999999999994</c:v>
                </c:pt>
                <c:pt idx="3028">
                  <c:v>72.59</c:v>
                </c:pt>
                <c:pt idx="3029">
                  <c:v>72.59</c:v>
                </c:pt>
                <c:pt idx="3030">
                  <c:v>72.599999999999994</c:v>
                </c:pt>
                <c:pt idx="3031">
                  <c:v>72.599999999999994</c:v>
                </c:pt>
                <c:pt idx="3032">
                  <c:v>72.599999999999994</c:v>
                </c:pt>
                <c:pt idx="3033">
                  <c:v>72.599999999999994</c:v>
                </c:pt>
                <c:pt idx="3034">
                  <c:v>72.599999999999994</c:v>
                </c:pt>
                <c:pt idx="3035">
                  <c:v>72.599999999999994</c:v>
                </c:pt>
                <c:pt idx="3036">
                  <c:v>72.61</c:v>
                </c:pt>
                <c:pt idx="3037">
                  <c:v>72.61</c:v>
                </c:pt>
                <c:pt idx="3038">
                  <c:v>72.61</c:v>
                </c:pt>
                <c:pt idx="3039">
                  <c:v>72.599999999999994</c:v>
                </c:pt>
                <c:pt idx="3040">
                  <c:v>72.599999999999994</c:v>
                </c:pt>
                <c:pt idx="3041">
                  <c:v>72.599999999999994</c:v>
                </c:pt>
                <c:pt idx="3042">
                  <c:v>72.599999999999994</c:v>
                </c:pt>
                <c:pt idx="3043">
                  <c:v>72.599999999999994</c:v>
                </c:pt>
                <c:pt idx="3044">
                  <c:v>72.599999999999994</c:v>
                </c:pt>
                <c:pt idx="3045">
                  <c:v>72.59</c:v>
                </c:pt>
                <c:pt idx="3046">
                  <c:v>72.599999999999994</c:v>
                </c:pt>
                <c:pt idx="3047">
                  <c:v>72.599999999999994</c:v>
                </c:pt>
                <c:pt idx="3048">
                  <c:v>72.61</c:v>
                </c:pt>
                <c:pt idx="3049">
                  <c:v>72.61</c:v>
                </c:pt>
                <c:pt idx="3050">
                  <c:v>72.61</c:v>
                </c:pt>
                <c:pt idx="3051">
                  <c:v>72.599999999999994</c:v>
                </c:pt>
                <c:pt idx="3052">
                  <c:v>72.599999999999994</c:v>
                </c:pt>
                <c:pt idx="3053">
                  <c:v>72.59</c:v>
                </c:pt>
                <c:pt idx="3054">
                  <c:v>72.599999999999994</c:v>
                </c:pt>
                <c:pt idx="3055">
                  <c:v>72.599999999999994</c:v>
                </c:pt>
                <c:pt idx="3056">
                  <c:v>72.599999999999994</c:v>
                </c:pt>
                <c:pt idx="3057">
                  <c:v>72.61</c:v>
                </c:pt>
                <c:pt idx="3058">
                  <c:v>72.61</c:v>
                </c:pt>
                <c:pt idx="3059">
                  <c:v>72.61</c:v>
                </c:pt>
                <c:pt idx="3060">
                  <c:v>72.599999999999994</c:v>
                </c:pt>
                <c:pt idx="3061">
                  <c:v>72.599999999999994</c:v>
                </c:pt>
                <c:pt idx="3062">
                  <c:v>72.599999999999994</c:v>
                </c:pt>
                <c:pt idx="3063">
                  <c:v>72.599999999999994</c:v>
                </c:pt>
                <c:pt idx="3064">
                  <c:v>72.599999999999994</c:v>
                </c:pt>
                <c:pt idx="3065">
                  <c:v>72.61</c:v>
                </c:pt>
                <c:pt idx="3066">
                  <c:v>72.61</c:v>
                </c:pt>
                <c:pt idx="3067">
                  <c:v>72.61</c:v>
                </c:pt>
                <c:pt idx="3068">
                  <c:v>72.599999999999994</c:v>
                </c:pt>
                <c:pt idx="3069">
                  <c:v>72.599999999999994</c:v>
                </c:pt>
                <c:pt idx="3070">
                  <c:v>72.599999999999994</c:v>
                </c:pt>
                <c:pt idx="3071">
                  <c:v>72.599999999999994</c:v>
                </c:pt>
                <c:pt idx="3072">
                  <c:v>72.599999999999994</c:v>
                </c:pt>
                <c:pt idx="3073">
                  <c:v>72.599999999999994</c:v>
                </c:pt>
                <c:pt idx="3074">
                  <c:v>72.61</c:v>
                </c:pt>
                <c:pt idx="3075">
                  <c:v>72.62</c:v>
                </c:pt>
                <c:pt idx="3076">
                  <c:v>72.62</c:v>
                </c:pt>
                <c:pt idx="3077">
                  <c:v>72.61</c:v>
                </c:pt>
                <c:pt idx="3078">
                  <c:v>72.599999999999994</c:v>
                </c:pt>
                <c:pt idx="3079">
                  <c:v>72.599999999999994</c:v>
                </c:pt>
                <c:pt idx="3080">
                  <c:v>72.59</c:v>
                </c:pt>
                <c:pt idx="3081">
                  <c:v>72.59</c:v>
                </c:pt>
                <c:pt idx="3082">
                  <c:v>72.58</c:v>
                </c:pt>
                <c:pt idx="3083">
                  <c:v>72.569999999999993</c:v>
                </c:pt>
                <c:pt idx="3084">
                  <c:v>72.56</c:v>
                </c:pt>
                <c:pt idx="3085">
                  <c:v>72.540000000000006</c:v>
                </c:pt>
                <c:pt idx="3086">
                  <c:v>72.52</c:v>
                </c:pt>
                <c:pt idx="3087">
                  <c:v>72.5</c:v>
                </c:pt>
                <c:pt idx="3088">
                  <c:v>72.47</c:v>
                </c:pt>
                <c:pt idx="3089">
                  <c:v>72.44</c:v>
                </c:pt>
                <c:pt idx="3090">
                  <c:v>72.41</c:v>
                </c:pt>
                <c:pt idx="3091">
                  <c:v>72.38</c:v>
                </c:pt>
                <c:pt idx="3092">
                  <c:v>72.34</c:v>
                </c:pt>
                <c:pt idx="3093">
                  <c:v>72.3</c:v>
                </c:pt>
                <c:pt idx="3094">
                  <c:v>72.27</c:v>
                </c:pt>
                <c:pt idx="3095">
                  <c:v>72.25</c:v>
                </c:pt>
                <c:pt idx="3096">
                  <c:v>72.209999999999994</c:v>
                </c:pt>
                <c:pt idx="3097">
                  <c:v>72.180000000000007</c:v>
                </c:pt>
                <c:pt idx="3098">
                  <c:v>72.14</c:v>
                </c:pt>
                <c:pt idx="3099">
                  <c:v>72.099999999999994</c:v>
                </c:pt>
                <c:pt idx="3100">
                  <c:v>72.05</c:v>
                </c:pt>
                <c:pt idx="3101">
                  <c:v>72.02</c:v>
                </c:pt>
                <c:pt idx="3102">
                  <c:v>71.98</c:v>
                </c:pt>
                <c:pt idx="3103">
                  <c:v>71.95</c:v>
                </c:pt>
                <c:pt idx="3104">
                  <c:v>71.930000000000007</c:v>
                </c:pt>
                <c:pt idx="3105">
                  <c:v>71.89</c:v>
                </c:pt>
                <c:pt idx="3106">
                  <c:v>71.849999999999994</c:v>
                </c:pt>
                <c:pt idx="3107">
                  <c:v>71.790000000000006</c:v>
                </c:pt>
                <c:pt idx="3108">
                  <c:v>71.739999999999995</c:v>
                </c:pt>
                <c:pt idx="3109">
                  <c:v>71.709999999999994</c:v>
                </c:pt>
                <c:pt idx="3110">
                  <c:v>71.680000000000007</c:v>
                </c:pt>
                <c:pt idx="3111">
                  <c:v>71.650000000000006</c:v>
                </c:pt>
                <c:pt idx="3112">
                  <c:v>71.61</c:v>
                </c:pt>
                <c:pt idx="3113">
                  <c:v>71.569999999999993</c:v>
                </c:pt>
                <c:pt idx="3114">
                  <c:v>71.510000000000005</c:v>
                </c:pt>
                <c:pt idx="3115">
                  <c:v>71.45</c:v>
                </c:pt>
                <c:pt idx="3116">
                  <c:v>71.38</c:v>
                </c:pt>
                <c:pt idx="3117">
                  <c:v>71.3</c:v>
                </c:pt>
                <c:pt idx="3118">
                  <c:v>71.22</c:v>
                </c:pt>
                <c:pt idx="3119">
                  <c:v>71.14</c:v>
                </c:pt>
                <c:pt idx="3120">
                  <c:v>71.069999999999993</c:v>
                </c:pt>
                <c:pt idx="3121">
                  <c:v>71.010000000000005</c:v>
                </c:pt>
                <c:pt idx="3122">
                  <c:v>70.97</c:v>
                </c:pt>
                <c:pt idx="3123">
                  <c:v>70.94</c:v>
                </c:pt>
                <c:pt idx="3124">
                  <c:v>70.900000000000006</c:v>
                </c:pt>
                <c:pt idx="3125">
                  <c:v>70.87</c:v>
                </c:pt>
                <c:pt idx="3126">
                  <c:v>70.83</c:v>
                </c:pt>
                <c:pt idx="3127">
                  <c:v>70.78</c:v>
                </c:pt>
                <c:pt idx="3128">
                  <c:v>70.72</c:v>
                </c:pt>
                <c:pt idx="3129">
                  <c:v>70.66</c:v>
                </c:pt>
                <c:pt idx="3130">
                  <c:v>70.599999999999994</c:v>
                </c:pt>
                <c:pt idx="3131">
                  <c:v>70.540000000000006</c:v>
                </c:pt>
                <c:pt idx="3132">
                  <c:v>70.48</c:v>
                </c:pt>
                <c:pt idx="3133">
                  <c:v>70.430000000000007</c:v>
                </c:pt>
                <c:pt idx="3134">
                  <c:v>70.38</c:v>
                </c:pt>
                <c:pt idx="3135">
                  <c:v>70.319999999999993</c:v>
                </c:pt>
                <c:pt idx="3136">
                  <c:v>70.260000000000005</c:v>
                </c:pt>
                <c:pt idx="3137">
                  <c:v>70.209999999999994</c:v>
                </c:pt>
                <c:pt idx="3138">
                  <c:v>70.16</c:v>
                </c:pt>
                <c:pt idx="3139">
                  <c:v>70.11</c:v>
                </c:pt>
                <c:pt idx="3140">
                  <c:v>70.06</c:v>
                </c:pt>
                <c:pt idx="3141">
                  <c:v>69.989999999999995</c:v>
                </c:pt>
                <c:pt idx="3142">
                  <c:v>69.92</c:v>
                </c:pt>
                <c:pt idx="3143">
                  <c:v>69.849999999999994</c:v>
                </c:pt>
                <c:pt idx="3144">
                  <c:v>69.77</c:v>
                </c:pt>
                <c:pt idx="3145">
                  <c:v>69.7</c:v>
                </c:pt>
                <c:pt idx="3146">
                  <c:v>69.63</c:v>
                </c:pt>
                <c:pt idx="3147">
                  <c:v>69.569999999999993</c:v>
                </c:pt>
                <c:pt idx="3148">
                  <c:v>69.489999999999995</c:v>
                </c:pt>
                <c:pt idx="3149">
                  <c:v>69.400000000000006</c:v>
                </c:pt>
                <c:pt idx="3150">
                  <c:v>69.319999999999993</c:v>
                </c:pt>
                <c:pt idx="3151">
                  <c:v>69.22</c:v>
                </c:pt>
                <c:pt idx="3152">
                  <c:v>69.13</c:v>
                </c:pt>
                <c:pt idx="3153">
                  <c:v>69.040000000000006</c:v>
                </c:pt>
                <c:pt idx="3154">
                  <c:v>68.959999999999994</c:v>
                </c:pt>
                <c:pt idx="3155">
                  <c:v>68.86</c:v>
                </c:pt>
                <c:pt idx="3156">
                  <c:v>68.760000000000005</c:v>
                </c:pt>
                <c:pt idx="3157">
                  <c:v>68.66</c:v>
                </c:pt>
                <c:pt idx="3158">
                  <c:v>68.569999999999993</c:v>
                </c:pt>
                <c:pt idx="3159">
                  <c:v>68.48</c:v>
                </c:pt>
                <c:pt idx="3160">
                  <c:v>68.39</c:v>
                </c:pt>
                <c:pt idx="3161">
                  <c:v>68.290000000000006</c:v>
                </c:pt>
                <c:pt idx="3162">
                  <c:v>68.2</c:v>
                </c:pt>
                <c:pt idx="3163">
                  <c:v>68.099999999999994</c:v>
                </c:pt>
                <c:pt idx="3164">
                  <c:v>68</c:v>
                </c:pt>
                <c:pt idx="3165">
                  <c:v>67.900000000000006</c:v>
                </c:pt>
                <c:pt idx="3166">
                  <c:v>67.8</c:v>
                </c:pt>
                <c:pt idx="3167">
                  <c:v>67.7</c:v>
                </c:pt>
                <c:pt idx="3168">
                  <c:v>67.59</c:v>
                </c:pt>
                <c:pt idx="3169">
                  <c:v>67.489999999999995</c:v>
                </c:pt>
                <c:pt idx="3170">
                  <c:v>67.400000000000006</c:v>
                </c:pt>
                <c:pt idx="3171">
                  <c:v>67.290000000000006</c:v>
                </c:pt>
                <c:pt idx="3172">
                  <c:v>67.180000000000007</c:v>
                </c:pt>
                <c:pt idx="3173">
                  <c:v>67.069999999999993</c:v>
                </c:pt>
                <c:pt idx="3174">
                  <c:v>66.97</c:v>
                </c:pt>
                <c:pt idx="3175">
                  <c:v>66.87</c:v>
                </c:pt>
                <c:pt idx="3176">
                  <c:v>66.760000000000005</c:v>
                </c:pt>
                <c:pt idx="3177">
                  <c:v>66.67</c:v>
                </c:pt>
                <c:pt idx="3178">
                  <c:v>66.569999999999993</c:v>
                </c:pt>
                <c:pt idx="3179">
                  <c:v>66.459999999999994</c:v>
                </c:pt>
                <c:pt idx="3180">
                  <c:v>66.349999999999994</c:v>
                </c:pt>
                <c:pt idx="3181">
                  <c:v>66.25</c:v>
                </c:pt>
                <c:pt idx="3182">
                  <c:v>66.150000000000006</c:v>
                </c:pt>
                <c:pt idx="3183">
                  <c:v>66.05</c:v>
                </c:pt>
                <c:pt idx="3184">
                  <c:v>65.95</c:v>
                </c:pt>
                <c:pt idx="3185">
                  <c:v>65.849999999999994</c:v>
                </c:pt>
                <c:pt idx="3186">
                  <c:v>65.739999999999995</c:v>
                </c:pt>
                <c:pt idx="3187">
                  <c:v>65.63</c:v>
                </c:pt>
                <c:pt idx="3188">
                  <c:v>65.52</c:v>
                </c:pt>
                <c:pt idx="3189">
                  <c:v>65.41</c:v>
                </c:pt>
                <c:pt idx="3190">
                  <c:v>65.319999999999993</c:v>
                </c:pt>
                <c:pt idx="3191">
                  <c:v>65.22</c:v>
                </c:pt>
                <c:pt idx="3192">
                  <c:v>65.13</c:v>
                </c:pt>
                <c:pt idx="3193">
                  <c:v>65.040000000000006</c:v>
                </c:pt>
                <c:pt idx="3194">
                  <c:v>64.959999999999994</c:v>
                </c:pt>
                <c:pt idx="3195">
                  <c:v>64.87</c:v>
                </c:pt>
                <c:pt idx="3196">
                  <c:v>64.78</c:v>
                </c:pt>
                <c:pt idx="3197">
                  <c:v>64.680000000000007</c:v>
                </c:pt>
                <c:pt idx="3198">
                  <c:v>64.58</c:v>
                </c:pt>
                <c:pt idx="3199">
                  <c:v>64.47</c:v>
                </c:pt>
                <c:pt idx="3200">
                  <c:v>64.36</c:v>
                </c:pt>
                <c:pt idx="3201">
                  <c:v>64.260000000000005</c:v>
                </c:pt>
                <c:pt idx="3202">
                  <c:v>64.16</c:v>
                </c:pt>
                <c:pt idx="3203">
                  <c:v>64.06</c:v>
                </c:pt>
                <c:pt idx="3204">
                  <c:v>63.96</c:v>
                </c:pt>
                <c:pt idx="3205">
                  <c:v>63.86</c:v>
                </c:pt>
                <c:pt idx="3206">
                  <c:v>63.77</c:v>
                </c:pt>
                <c:pt idx="3207">
                  <c:v>63.67</c:v>
                </c:pt>
                <c:pt idx="3208">
                  <c:v>63.57</c:v>
                </c:pt>
                <c:pt idx="3209">
                  <c:v>63.47</c:v>
                </c:pt>
                <c:pt idx="3210">
                  <c:v>63.38</c:v>
                </c:pt>
                <c:pt idx="3211">
                  <c:v>63.29</c:v>
                </c:pt>
                <c:pt idx="3212">
                  <c:v>63.19</c:v>
                </c:pt>
                <c:pt idx="3213">
                  <c:v>63.08</c:v>
                </c:pt>
                <c:pt idx="3214">
                  <c:v>62.98</c:v>
                </c:pt>
                <c:pt idx="3215">
                  <c:v>62.88</c:v>
                </c:pt>
                <c:pt idx="3216">
                  <c:v>62.78</c:v>
                </c:pt>
                <c:pt idx="3217">
                  <c:v>62.69</c:v>
                </c:pt>
                <c:pt idx="3218">
                  <c:v>62.61</c:v>
                </c:pt>
                <c:pt idx="3219">
                  <c:v>62.53</c:v>
                </c:pt>
                <c:pt idx="3220">
                  <c:v>62.45</c:v>
                </c:pt>
                <c:pt idx="3221">
                  <c:v>62.37</c:v>
                </c:pt>
                <c:pt idx="3222">
                  <c:v>62.29</c:v>
                </c:pt>
                <c:pt idx="3223">
                  <c:v>62.2</c:v>
                </c:pt>
                <c:pt idx="3224">
                  <c:v>62.09</c:v>
                </c:pt>
                <c:pt idx="3225">
                  <c:v>62</c:v>
                </c:pt>
                <c:pt idx="3226">
                  <c:v>61.91</c:v>
                </c:pt>
                <c:pt idx="3227">
                  <c:v>61.83</c:v>
                </c:pt>
                <c:pt idx="3228">
                  <c:v>61.76</c:v>
                </c:pt>
                <c:pt idx="3229">
                  <c:v>61.68</c:v>
                </c:pt>
                <c:pt idx="3230">
                  <c:v>61.6</c:v>
                </c:pt>
                <c:pt idx="3231">
                  <c:v>61.5</c:v>
                </c:pt>
                <c:pt idx="3232">
                  <c:v>61.41</c:v>
                </c:pt>
                <c:pt idx="3233">
                  <c:v>61.33</c:v>
                </c:pt>
                <c:pt idx="3234">
                  <c:v>61.27</c:v>
                </c:pt>
                <c:pt idx="3235">
                  <c:v>61.2</c:v>
                </c:pt>
                <c:pt idx="3236">
                  <c:v>61.12</c:v>
                </c:pt>
                <c:pt idx="3237">
                  <c:v>61.04</c:v>
                </c:pt>
                <c:pt idx="3238">
                  <c:v>60.96</c:v>
                </c:pt>
                <c:pt idx="3239">
                  <c:v>60.89</c:v>
                </c:pt>
                <c:pt idx="3240">
                  <c:v>60.83</c:v>
                </c:pt>
                <c:pt idx="3241">
                  <c:v>60.78</c:v>
                </c:pt>
                <c:pt idx="3242">
                  <c:v>60.72</c:v>
                </c:pt>
                <c:pt idx="3243">
                  <c:v>60.65</c:v>
                </c:pt>
                <c:pt idx="3244">
                  <c:v>60.56</c:v>
                </c:pt>
                <c:pt idx="3245">
                  <c:v>60.47</c:v>
                </c:pt>
                <c:pt idx="3246">
                  <c:v>60.4</c:v>
                </c:pt>
                <c:pt idx="3247">
                  <c:v>60.32</c:v>
                </c:pt>
                <c:pt idx="3248">
                  <c:v>60.25</c:v>
                </c:pt>
                <c:pt idx="3249">
                  <c:v>60.19</c:v>
                </c:pt>
                <c:pt idx="3250">
                  <c:v>60.14</c:v>
                </c:pt>
                <c:pt idx="3251">
                  <c:v>60.09</c:v>
                </c:pt>
                <c:pt idx="3252">
                  <c:v>60.03</c:v>
                </c:pt>
                <c:pt idx="3253">
                  <c:v>59.97</c:v>
                </c:pt>
                <c:pt idx="3254">
                  <c:v>59.92</c:v>
                </c:pt>
                <c:pt idx="3255">
                  <c:v>59.87</c:v>
                </c:pt>
                <c:pt idx="3256">
                  <c:v>59.81</c:v>
                </c:pt>
                <c:pt idx="3257">
                  <c:v>59.76</c:v>
                </c:pt>
                <c:pt idx="3258">
                  <c:v>59.73</c:v>
                </c:pt>
                <c:pt idx="3259">
                  <c:v>59.68</c:v>
                </c:pt>
                <c:pt idx="3260">
                  <c:v>59.63</c:v>
                </c:pt>
                <c:pt idx="3261">
                  <c:v>59.58</c:v>
                </c:pt>
                <c:pt idx="3262">
                  <c:v>59.53</c:v>
                </c:pt>
                <c:pt idx="3263">
                  <c:v>59.47</c:v>
                </c:pt>
                <c:pt idx="3264">
                  <c:v>59.41</c:v>
                </c:pt>
                <c:pt idx="3265">
                  <c:v>59.35</c:v>
                </c:pt>
                <c:pt idx="3266">
                  <c:v>59.3</c:v>
                </c:pt>
                <c:pt idx="3267">
                  <c:v>59.26</c:v>
                </c:pt>
                <c:pt idx="3268">
                  <c:v>59.21</c:v>
                </c:pt>
                <c:pt idx="3269">
                  <c:v>59.17</c:v>
                </c:pt>
                <c:pt idx="3270">
                  <c:v>59.12</c:v>
                </c:pt>
                <c:pt idx="3271">
                  <c:v>59.08</c:v>
                </c:pt>
                <c:pt idx="3272">
                  <c:v>59.04</c:v>
                </c:pt>
                <c:pt idx="3273">
                  <c:v>59.02</c:v>
                </c:pt>
                <c:pt idx="3274">
                  <c:v>58.99</c:v>
                </c:pt>
                <c:pt idx="3275">
                  <c:v>58.95</c:v>
                </c:pt>
                <c:pt idx="3276">
                  <c:v>58.9</c:v>
                </c:pt>
                <c:pt idx="3277">
                  <c:v>58.85</c:v>
                </c:pt>
                <c:pt idx="3278">
                  <c:v>58.82</c:v>
                </c:pt>
                <c:pt idx="3279">
                  <c:v>58.79</c:v>
                </c:pt>
                <c:pt idx="3280">
                  <c:v>58.75</c:v>
                </c:pt>
                <c:pt idx="3281">
                  <c:v>58.72</c:v>
                </c:pt>
                <c:pt idx="3282">
                  <c:v>58.7</c:v>
                </c:pt>
                <c:pt idx="3283">
                  <c:v>58.67</c:v>
                </c:pt>
                <c:pt idx="3284">
                  <c:v>58.64</c:v>
                </c:pt>
                <c:pt idx="3285">
                  <c:v>58.61</c:v>
                </c:pt>
                <c:pt idx="3286">
                  <c:v>58.58</c:v>
                </c:pt>
                <c:pt idx="3287">
                  <c:v>58.54</c:v>
                </c:pt>
                <c:pt idx="3288">
                  <c:v>58.5</c:v>
                </c:pt>
                <c:pt idx="3289">
                  <c:v>58.47</c:v>
                </c:pt>
                <c:pt idx="3290">
                  <c:v>58.47</c:v>
                </c:pt>
                <c:pt idx="3291">
                  <c:v>58.46</c:v>
                </c:pt>
                <c:pt idx="3292">
                  <c:v>58.45</c:v>
                </c:pt>
                <c:pt idx="3293">
                  <c:v>58.44</c:v>
                </c:pt>
                <c:pt idx="3294">
                  <c:v>58.43</c:v>
                </c:pt>
                <c:pt idx="3295">
                  <c:v>58.41</c:v>
                </c:pt>
                <c:pt idx="3296">
                  <c:v>58.39</c:v>
                </c:pt>
                <c:pt idx="3297">
                  <c:v>58.36</c:v>
                </c:pt>
                <c:pt idx="3298">
                  <c:v>58.34</c:v>
                </c:pt>
                <c:pt idx="3299">
                  <c:v>58.31</c:v>
                </c:pt>
                <c:pt idx="3300">
                  <c:v>58.29</c:v>
                </c:pt>
                <c:pt idx="3301">
                  <c:v>58.29</c:v>
                </c:pt>
                <c:pt idx="3302">
                  <c:v>58.29</c:v>
                </c:pt>
                <c:pt idx="3303">
                  <c:v>58.29</c:v>
                </c:pt>
                <c:pt idx="3304">
                  <c:v>58.27</c:v>
                </c:pt>
                <c:pt idx="3305">
                  <c:v>58.26</c:v>
                </c:pt>
                <c:pt idx="3306">
                  <c:v>58.27</c:v>
                </c:pt>
                <c:pt idx="3307">
                  <c:v>58.28</c:v>
                </c:pt>
                <c:pt idx="3308">
                  <c:v>58.27</c:v>
                </c:pt>
                <c:pt idx="3309">
                  <c:v>58.26</c:v>
                </c:pt>
                <c:pt idx="3310">
                  <c:v>58.24</c:v>
                </c:pt>
                <c:pt idx="3311">
                  <c:v>58.22</c:v>
                </c:pt>
                <c:pt idx="3312">
                  <c:v>58.22</c:v>
                </c:pt>
                <c:pt idx="3313">
                  <c:v>58.23</c:v>
                </c:pt>
                <c:pt idx="3314">
                  <c:v>58.25</c:v>
                </c:pt>
                <c:pt idx="3315">
                  <c:v>58.27</c:v>
                </c:pt>
                <c:pt idx="3316">
                  <c:v>58.27</c:v>
                </c:pt>
                <c:pt idx="3317">
                  <c:v>58.26</c:v>
                </c:pt>
                <c:pt idx="3318">
                  <c:v>58.26</c:v>
                </c:pt>
                <c:pt idx="3319">
                  <c:v>58.26</c:v>
                </c:pt>
                <c:pt idx="3320">
                  <c:v>58.25</c:v>
                </c:pt>
                <c:pt idx="3321">
                  <c:v>58.26</c:v>
                </c:pt>
                <c:pt idx="3322">
                  <c:v>58.26</c:v>
                </c:pt>
                <c:pt idx="3323">
                  <c:v>58.27</c:v>
                </c:pt>
                <c:pt idx="3324">
                  <c:v>58.28</c:v>
                </c:pt>
                <c:pt idx="3325">
                  <c:v>58.29</c:v>
                </c:pt>
                <c:pt idx="3326">
                  <c:v>58.3</c:v>
                </c:pt>
                <c:pt idx="3327">
                  <c:v>58.31</c:v>
                </c:pt>
                <c:pt idx="3328">
                  <c:v>58.31</c:v>
                </c:pt>
                <c:pt idx="3329">
                  <c:v>58.32</c:v>
                </c:pt>
                <c:pt idx="3330">
                  <c:v>58.35</c:v>
                </c:pt>
                <c:pt idx="3331">
                  <c:v>58.39</c:v>
                </c:pt>
                <c:pt idx="3332">
                  <c:v>58.43</c:v>
                </c:pt>
                <c:pt idx="3333">
                  <c:v>58.46</c:v>
                </c:pt>
                <c:pt idx="3334">
                  <c:v>58.46</c:v>
                </c:pt>
                <c:pt idx="3335">
                  <c:v>58.46</c:v>
                </c:pt>
                <c:pt idx="3336">
                  <c:v>58.45</c:v>
                </c:pt>
                <c:pt idx="3337">
                  <c:v>58.47</c:v>
                </c:pt>
                <c:pt idx="3338">
                  <c:v>58.49</c:v>
                </c:pt>
                <c:pt idx="3339">
                  <c:v>58.49</c:v>
                </c:pt>
                <c:pt idx="3340">
                  <c:v>58.5</c:v>
                </c:pt>
                <c:pt idx="3341">
                  <c:v>58.52</c:v>
                </c:pt>
                <c:pt idx="3342">
                  <c:v>58.56</c:v>
                </c:pt>
                <c:pt idx="3343">
                  <c:v>58.59</c:v>
                </c:pt>
                <c:pt idx="3344">
                  <c:v>58.61</c:v>
                </c:pt>
                <c:pt idx="3345">
                  <c:v>58.63</c:v>
                </c:pt>
                <c:pt idx="3346">
                  <c:v>58.67</c:v>
                </c:pt>
                <c:pt idx="3347">
                  <c:v>58.69</c:v>
                </c:pt>
                <c:pt idx="3348">
                  <c:v>58.7</c:v>
                </c:pt>
                <c:pt idx="3349">
                  <c:v>58.72</c:v>
                </c:pt>
                <c:pt idx="3350">
                  <c:v>58.75</c:v>
                </c:pt>
                <c:pt idx="3351">
                  <c:v>58.79</c:v>
                </c:pt>
                <c:pt idx="3352">
                  <c:v>58.82</c:v>
                </c:pt>
                <c:pt idx="3353">
                  <c:v>58.85</c:v>
                </c:pt>
                <c:pt idx="3354">
                  <c:v>58.88</c:v>
                </c:pt>
                <c:pt idx="3355">
                  <c:v>58.91</c:v>
                </c:pt>
                <c:pt idx="3356">
                  <c:v>58.93</c:v>
                </c:pt>
                <c:pt idx="3357">
                  <c:v>58.96</c:v>
                </c:pt>
                <c:pt idx="3358">
                  <c:v>58.99</c:v>
                </c:pt>
                <c:pt idx="3359">
                  <c:v>59.02</c:v>
                </c:pt>
                <c:pt idx="3360">
                  <c:v>59.04</c:v>
                </c:pt>
                <c:pt idx="3361">
                  <c:v>59.06</c:v>
                </c:pt>
                <c:pt idx="3362">
                  <c:v>59.09</c:v>
                </c:pt>
                <c:pt idx="3363">
                  <c:v>59.13</c:v>
                </c:pt>
                <c:pt idx="3364">
                  <c:v>59.17</c:v>
                </c:pt>
                <c:pt idx="3365">
                  <c:v>59.2</c:v>
                </c:pt>
                <c:pt idx="3366">
                  <c:v>59.24</c:v>
                </c:pt>
                <c:pt idx="3367">
                  <c:v>59.26</c:v>
                </c:pt>
                <c:pt idx="3368">
                  <c:v>59.29</c:v>
                </c:pt>
                <c:pt idx="3369">
                  <c:v>59.32</c:v>
                </c:pt>
                <c:pt idx="3370">
                  <c:v>59.37</c:v>
                </c:pt>
                <c:pt idx="3371">
                  <c:v>59.41</c:v>
                </c:pt>
                <c:pt idx="3372">
                  <c:v>59.45</c:v>
                </c:pt>
                <c:pt idx="3373">
                  <c:v>59.49</c:v>
                </c:pt>
                <c:pt idx="3374">
                  <c:v>59.54</c:v>
                </c:pt>
                <c:pt idx="3375">
                  <c:v>59.57</c:v>
                </c:pt>
                <c:pt idx="3376">
                  <c:v>59.61</c:v>
                </c:pt>
                <c:pt idx="3377">
                  <c:v>59.64</c:v>
                </c:pt>
                <c:pt idx="3378">
                  <c:v>59.68</c:v>
                </c:pt>
                <c:pt idx="3379">
                  <c:v>59.71</c:v>
                </c:pt>
                <c:pt idx="3380">
                  <c:v>59.74</c:v>
                </c:pt>
                <c:pt idx="3381">
                  <c:v>59.78</c:v>
                </c:pt>
                <c:pt idx="3382">
                  <c:v>59.82</c:v>
                </c:pt>
                <c:pt idx="3383">
                  <c:v>59.87</c:v>
                </c:pt>
                <c:pt idx="3384">
                  <c:v>59.91</c:v>
                </c:pt>
                <c:pt idx="3385">
                  <c:v>59.95</c:v>
                </c:pt>
                <c:pt idx="3386">
                  <c:v>60</c:v>
                </c:pt>
                <c:pt idx="3387">
                  <c:v>60.04</c:v>
                </c:pt>
                <c:pt idx="3388">
                  <c:v>60.07</c:v>
                </c:pt>
                <c:pt idx="3389">
                  <c:v>60.12</c:v>
                </c:pt>
                <c:pt idx="3390">
                  <c:v>60.17</c:v>
                </c:pt>
                <c:pt idx="3391">
                  <c:v>60.22</c:v>
                </c:pt>
                <c:pt idx="3392">
                  <c:v>60.26</c:v>
                </c:pt>
                <c:pt idx="3393">
                  <c:v>60.3</c:v>
                </c:pt>
                <c:pt idx="3394">
                  <c:v>60.35</c:v>
                </c:pt>
                <c:pt idx="3395">
                  <c:v>60.39</c:v>
                </c:pt>
                <c:pt idx="3396">
                  <c:v>60.43</c:v>
                </c:pt>
                <c:pt idx="3397">
                  <c:v>60.48</c:v>
                </c:pt>
                <c:pt idx="3398">
                  <c:v>60.53</c:v>
                </c:pt>
                <c:pt idx="3399">
                  <c:v>60.58</c:v>
                </c:pt>
                <c:pt idx="3400">
                  <c:v>60.62</c:v>
                </c:pt>
                <c:pt idx="3401">
                  <c:v>60.67</c:v>
                </c:pt>
                <c:pt idx="3402">
                  <c:v>60.72</c:v>
                </c:pt>
                <c:pt idx="3403">
                  <c:v>60.76</c:v>
                </c:pt>
                <c:pt idx="3404">
                  <c:v>60.81</c:v>
                </c:pt>
                <c:pt idx="3405">
                  <c:v>60.86</c:v>
                </c:pt>
                <c:pt idx="3406">
                  <c:v>60.9</c:v>
                </c:pt>
                <c:pt idx="3407">
                  <c:v>60.95</c:v>
                </c:pt>
                <c:pt idx="3408">
                  <c:v>61</c:v>
                </c:pt>
                <c:pt idx="3409">
                  <c:v>61.05</c:v>
                </c:pt>
                <c:pt idx="3410">
                  <c:v>61.1</c:v>
                </c:pt>
                <c:pt idx="3411">
                  <c:v>61.15</c:v>
                </c:pt>
                <c:pt idx="3412">
                  <c:v>61.2</c:v>
                </c:pt>
                <c:pt idx="3413">
                  <c:v>61.25</c:v>
                </c:pt>
                <c:pt idx="3414">
                  <c:v>61.3</c:v>
                </c:pt>
                <c:pt idx="3415">
                  <c:v>61.35</c:v>
                </c:pt>
                <c:pt idx="3416">
                  <c:v>61.4</c:v>
                </c:pt>
                <c:pt idx="3417">
                  <c:v>61.45</c:v>
                </c:pt>
                <c:pt idx="3418">
                  <c:v>61.5</c:v>
                </c:pt>
                <c:pt idx="3419">
                  <c:v>61.55</c:v>
                </c:pt>
                <c:pt idx="3420">
                  <c:v>61.6</c:v>
                </c:pt>
                <c:pt idx="3421">
                  <c:v>61.66</c:v>
                </c:pt>
                <c:pt idx="3422">
                  <c:v>61.71</c:v>
                </c:pt>
                <c:pt idx="3423">
                  <c:v>61.76</c:v>
                </c:pt>
                <c:pt idx="3424">
                  <c:v>61.81</c:v>
                </c:pt>
                <c:pt idx="3425">
                  <c:v>61.86</c:v>
                </c:pt>
                <c:pt idx="3426">
                  <c:v>61.92</c:v>
                </c:pt>
                <c:pt idx="3427">
                  <c:v>61.97</c:v>
                </c:pt>
                <c:pt idx="3428">
                  <c:v>62.03</c:v>
                </c:pt>
                <c:pt idx="3429">
                  <c:v>62.09</c:v>
                </c:pt>
                <c:pt idx="3430">
                  <c:v>62.14</c:v>
                </c:pt>
                <c:pt idx="3431">
                  <c:v>62.2</c:v>
                </c:pt>
                <c:pt idx="3432">
                  <c:v>62.25</c:v>
                </c:pt>
                <c:pt idx="3433">
                  <c:v>62.3</c:v>
                </c:pt>
                <c:pt idx="3434">
                  <c:v>62.36</c:v>
                </c:pt>
                <c:pt idx="3435">
                  <c:v>62.42</c:v>
                </c:pt>
                <c:pt idx="3436">
                  <c:v>62.48</c:v>
                </c:pt>
                <c:pt idx="3437">
                  <c:v>62.54</c:v>
                </c:pt>
                <c:pt idx="3438">
                  <c:v>62.6</c:v>
                </c:pt>
                <c:pt idx="3439">
                  <c:v>62.66</c:v>
                </c:pt>
                <c:pt idx="3440">
                  <c:v>62.71</c:v>
                </c:pt>
                <c:pt idx="3441">
                  <c:v>62.77</c:v>
                </c:pt>
                <c:pt idx="3442">
                  <c:v>62.83</c:v>
                </c:pt>
                <c:pt idx="3443">
                  <c:v>62.89</c:v>
                </c:pt>
                <c:pt idx="3444">
                  <c:v>62.94</c:v>
                </c:pt>
                <c:pt idx="3445">
                  <c:v>63</c:v>
                </c:pt>
                <c:pt idx="3446">
                  <c:v>63.07</c:v>
                </c:pt>
                <c:pt idx="3447">
                  <c:v>63.13</c:v>
                </c:pt>
                <c:pt idx="3448">
                  <c:v>63.19</c:v>
                </c:pt>
                <c:pt idx="3449">
                  <c:v>63.25</c:v>
                </c:pt>
                <c:pt idx="3450">
                  <c:v>63.32</c:v>
                </c:pt>
                <c:pt idx="3451">
                  <c:v>63.39</c:v>
                </c:pt>
                <c:pt idx="3452">
                  <c:v>63.45</c:v>
                </c:pt>
                <c:pt idx="3453">
                  <c:v>63.52</c:v>
                </c:pt>
                <c:pt idx="3454">
                  <c:v>63.59</c:v>
                </c:pt>
                <c:pt idx="3455">
                  <c:v>63.65</c:v>
                </c:pt>
                <c:pt idx="3456">
                  <c:v>63.71</c:v>
                </c:pt>
                <c:pt idx="3457">
                  <c:v>63.79</c:v>
                </c:pt>
                <c:pt idx="3458">
                  <c:v>63.86</c:v>
                </c:pt>
                <c:pt idx="3459">
                  <c:v>63.93</c:v>
                </c:pt>
                <c:pt idx="3460">
                  <c:v>63.99</c:v>
                </c:pt>
                <c:pt idx="3461">
                  <c:v>64.06</c:v>
                </c:pt>
                <c:pt idx="3462">
                  <c:v>64.14</c:v>
                </c:pt>
                <c:pt idx="3463">
                  <c:v>64.209999999999994</c:v>
                </c:pt>
                <c:pt idx="3464">
                  <c:v>64.28</c:v>
                </c:pt>
                <c:pt idx="3465">
                  <c:v>64.349999999999994</c:v>
                </c:pt>
                <c:pt idx="3466">
                  <c:v>64.42</c:v>
                </c:pt>
                <c:pt idx="3467">
                  <c:v>64.48</c:v>
                </c:pt>
                <c:pt idx="3468">
                  <c:v>64.55</c:v>
                </c:pt>
                <c:pt idx="3469">
                  <c:v>64.62</c:v>
                </c:pt>
                <c:pt idx="3470">
                  <c:v>64.7</c:v>
                </c:pt>
                <c:pt idx="3471">
                  <c:v>64.78</c:v>
                </c:pt>
                <c:pt idx="3472">
                  <c:v>64.849999999999994</c:v>
                </c:pt>
                <c:pt idx="3473">
                  <c:v>64.92</c:v>
                </c:pt>
                <c:pt idx="3474">
                  <c:v>65</c:v>
                </c:pt>
                <c:pt idx="3475">
                  <c:v>65.069999999999993</c:v>
                </c:pt>
                <c:pt idx="3476">
                  <c:v>65.14</c:v>
                </c:pt>
                <c:pt idx="3477">
                  <c:v>65.22</c:v>
                </c:pt>
                <c:pt idx="3478">
                  <c:v>65.31</c:v>
                </c:pt>
                <c:pt idx="3479">
                  <c:v>65.39</c:v>
                </c:pt>
                <c:pt idx="3480">
                  <c:v>65.47</c:v>
                </c:pt>
                <c:pt idx="3481">
                  <c:v>65.55</c:v>
                </c:pt>
                <c:pt idx="3482">
                  <c:v>65.63</c:v>
                </c:pt>
                <c:pt idx="3483">
                  <c:v>65.709999999999994</c:v>
                </c:pt>
                <c:pt idx="3484">
                  <c:v>65.78</c:v>
                </c:pt>
                <c:pt idx="3485">
                  <c:v>65.86</c:v>
                </c:pt>
                <c:pt idx="3486">
                  <c:v>65.959999999999994</c:v>
                </c:pt>
                <c:pt idx="3487">
                  <c:v>66.06</c:v>
                </c:pt>
                <c:pt idx="3488">
                  <c:v>66.150000000000006</c:v>
                </c:pt>
                <c:pt idx="3489">
                  <c:v>66.239999999999995</c:v>
                </c:pt>
                <c:pt idx="3490">
                  <c:v>66.33</c:v>
                </c:pt>
                <c:pt idx="3491">
                  <c:v>66.42</c:v>
                </c:pt>
                <c:pt idx="3492">
                  <c:v>66.5</c:v>
                </c:pt>
                <c:pt idx="3493">
                  <c:v>66.58</c:v>
                </c:pt>
                <c:pt idx="3494">
                  <c:v>66.69</c:v>
                </c:pt>
                <c:pt idx="3495">
                  <c:v>66.790000000000006</c:v>
                </c:pt>
                <c:pt idx="3496">
                  <c:v>66.88</c:v>
                </c:pt>
                <c:pt idx="3497">
                  <c:v>66.97</c:v>
                </c:pt>
                <c:pt idx="3498">
                  <c:v>67.06</c:v>
                </c:pt>
                <c:pt idx="3499">
                  <c:v>67.14</c:v>
                </c:pt>
                <c:pt idx="3500">
                  <c:v>67.209999999999994</c:v>
                </c:pt>
                <c:pt idx="3501">
                  <c:v>67.3</c:v>
                </c:pt>
                <c:pt idx="3502">
                  <c:v>67.41</c:v>
                </c:pt>
                <c:pt idx="3503">
                  <c:v>67.510000000000005</c:v>
                </c:pt>
                <c:pt idx="3504">
                  <c:v>67.599999999999994</c:v>
                </c:pt>
                <c:pt idx="3505">
                  <c:v>67.69</c:v>
                </c:pt>
                <c:pt idx="3506">
                  <c:v>67.8</c:v>
                </c:pt>
                <c:pt idx="3507">
                  <c:v>67.900000000000006</c:v>
                </c:pt>
                <c:pt idx="3508">
                  <c:v>68.010000000000005</c:v>
                </c:pt>
                <c:pt idx="3509">
                  <c:v>68.12</c:v>
                </c:pt>
                <c:pt idx="3510">
                  <c:v>68.239999999999995</c:v>
                </c:pt>
                <c:pt idx="3511">
                  <c:v>68.36</c:v>
                </c:pt>
                <c:pt idx="3512">
                  <c:v>68.47</c:v>
                </c:pt>
                <c:pt idx="3513">
                  <c:v>68.58</c:v>
                </c:pt>
                <c:pt idx="3514">
                  <c:v>68.680000000000007</c:v>
                </c:pt>
                <c:pt idx="3515">
                  <c:v>68.790000000000006</c:v>
                </c:pt>
                <c:pt idx="3516">
                  <c:v>68.88</c:v>
                </c:pt>
                <c:pt idx="3517">
                  <c:v>68.97</c:v>
                </c:pt>
                <c:pt idx="3518">
                  <c:v>69.06</c:v>
                </c:pt>
                <c:pt idx="3519">
                  <c:v>69.16</c:v>
                </c:pt>
                <c:pt idx="3520">
                  <c:v>69.260000000000005</c:v>
                </c:pt>
                <c:pt idx="3521">
                  <c:v>69.37</c:v>
                </c:pt>
                <c:pt idx="3522">
                  <c:v>69.48</c:v>
                </c:pt>
                <c:pt idx="3523">
                  <c:v>69.58</c:v>
                </c:pt>
                <c:pt idx="3524">
                  <c:v>69.69</c:v>
                </c:pt>
                <c:pt idx="3525">
                  <c:v>69.8</c:v>
                </c:pt>
                <c:pt idx="3526">
                  <c:v>69.91</c:v>
                </c:pt>
                <c:pt idx="3527">
                  <c:v>70.03</c:v>
                </c:pt>
                <c:pt idx="3528">
                  <c:v>70.14</c:v>
                </c:pt>
                <c:pt idx="3529">
                  <c:v>70.25</c:v>
                </c:pt>
                <c:pt idx="3530">
                  <c:v>70.36</c:v>
                </c:pt>
                <c:pt idx="3531">
                  <c:v>70.48</c:v>
                </c:pt>
                <c:pt idx="3532">
                  <c:v>70.59</c:v>
                </c:pt>
                <c:pt idx="3533">
                  <c:v>70.7</c:v>
                </c:pt>
                <c:pt idx="3534">
                  <c:v>70.81</c:v>
                </c:pt>
                <c:pt idx="3535">
                  <c:v>70.930000000000007</c:v>
                </c:pt>
                <c:pt idx="3536">
                  <c:v>71.040000000000006</c:v>
                </c:pt>
                <c:pt idx="3537">
                  <c:v>71.150000000000006</c:v>
                </c:pt>
                <c:pt idx="3538">
                  <c:v>71.27</c:v>
                </c:pt>
                <c:pt idx="3539">
                  <c:v>71.38</c:v>
                </c:pt>
                <c:pt idx="3540">
                  <c:v>71.489999999999995</c:v>
                </c:pt>
                <c:pt idx="3541">
                  <c:v>71.61</c:v>
                </c:pt>
                <c:pt idx="3542">
                  <c:v>71.72</c:v>
                </c:pt>
                <c:pt idx="3543">
                  <c:v>71.84</c:v>
                </c:pt>
                <c:pt idx="3544">
                  <c:v>71.95</c:v>
                </c:pt>
                <c:pt idx="3545">
                  <c:v>72.069999999999993</c:v>
                </c:pt>
                <c:pt idx="3546">
                  <c:v>72.180000000000007</c:v>
                </c:pt>
                <c:pt idx="3547">
                  <c:v>72.3</c:v>
                </c:pt>
                <c:pt idx="3548">
                  <c:v>72.41</c:v>
                </c:pt>
                <c:pt idx="3549">
                  <c:v>72.53</c:v>
                </c:pt>
                <c:pt idx="3550">
                  <c:v>72.64</c:v>
                </c:pt>
              </c:numCache>
            </c:numRef>
          </c:yVal>
          <c:smooth val="1"/>
          <c:extLst>
            <c:ext xmlns:c16="http://schemas.microsoft.com/office/drawing/2014/chart" uri="{C3380CC4-5D6E-409C-BE32-E72D297353CC}">
              <c16:uniqueId val="{00000000-4A90-49D3-90A8-DFF494D8D912}"/>
            </c:ext>
          </c:extLst>
        </c:ser>
        <c:ser>
          <c:idx val="1"/>
          <c:order val="1"/>
          <c:tx>
            <c:strRef>
              <c:f>'[Spectrum.xls]Y2O3 C2H5O2'!$C$1</c:f>
              <c:strCache>
                <c:ptCount val="1"/>
                <c:pt idx="0">
                  <c:v>Water</c:v>
                </c:pt>
              </c:strCache>
            </c:strRef>
          </c:tx>
          <c:spPr>
            <a:ln w="19050" cap="rnd">
              <a:solidFill>
                <a:srgbClr val="FF0000"/>
              </a:solidFill>
              <a:round/>
            </a:ln>
            <a:effectLst/>
          </c:spPr>
          <c:marker>
            <c:symbol val="none"/>
          </c:marker>
          <c:xVal>
            <c:numRef>
              <c:f>'[Spectrum.xls]Y2O3 C2H5O2'!$A$2:$A$3556</c:f>
              <c:numCache>
                <c:formatCode>General</c:formatCode>
                <c:ptCount val="3555"/>
                <c:pt idx="0">
                  <c:v>4000</c:v>
                </c:pt>
                <c:pt idx="1">
                  <c:v>3999</c:v>
                </c:pt>
                <c:pt idx="2">
                  <c:v>3998</c:v>
                </c:pt>
                <c:pt idx="3">
                  <c:v>3997</c:v>
                </c:pt>
                <c:pt idx="4">
                  <c:v>3996</c:v>
                </c:pt>
                <c:pt idx="5">
                  <c:v>3995</c:v>
                </c:pt>
                <c:pt idx="6">
                  <c:v>3994</c:v>
                </c:pt>
                <c:pt idx="7">
                  <c:v>3993</c:v>
                </c:pt>
                <c:pt idx="8">
                  <c:v>3992</c:v>
                </c:pt>
                <c:pt idx="9">
                  <c:v>3991</c:v>
                </c:pt>
                <c:pt idx="10">
                  <c:v>3990</c:v>
                </c:pt>
                <c:pt idx="11">
                  <c:v>3989</c:v>
                </c:pt>
                <c:pt idx="12">
                  <c:v>3988</c:v>
                </c:pt>
                <c:pt idx="13">
                  <c:v>3987</c:v>
                </c:pt>
                <c:pt idx="14">
                  <c:v>3986</c:v>
                </c:pt>
                <c:pt idx="15">
                  <c:v>3985</c:v>
                </c:pt>
                <c:pt idx="16">
                  <c:v>3984</c:v>
                </c:pt>
                <c:pt idx="17">
                  <c:v>3983</c:v>
                </c:pt>
                <c:pt idx="18">
                  <c:v>3982</c:v>
                </c:pt>
                <c:pt idx="19">
                  <c:v>3981</c:v>
                </c:pt>
                <c:pt idx="20">
                  <c:v>3980</c:v>
                </c:pt>
                <c:pt idx="21">
                  <c:v>3979</c:v>
                </c:pt>
                <c:pt idx="22">
                  <c:v>3978</c:v>
                </c:pt>
                <c:pt idx="23">
                  <c:v>3977</c:v>
                </c:pt>
                <c:pt idx="24">
                  <c:v>3976</c:v>
                </c:pt>
                <c:pt idx="25">
                  <c:v>3975</c:v>
                </c:pt>
                <c:pt idx="26">
                  <c:v>3974</c:v>
                </c:pt>
                <c:pt idx="27">
                  <c:v>3973</c:v>
                </c:pt>
                <c:pt idx="28">
                  <c:v>3972</c:v>
                </c:pt>
                <c:pt idx="29">
                  <c:v>3971</c:v>
                </c:pt>
                <c:pt idx="30">
                  <c:v>3970</c:v>
                </c:pt>
                <c:pt idx="31">
                  <c:v>3969</c:v>
                </c:pt>
                <c:pt idx="32">
                  <c:v>3968</c:v>
                </c:pt>
                <c:pt idx="33">
                  <c:v>3967</c:v>
                </c:pt>
                <c:pt idx="34">
                  <c:v>3966</c:v>
                </c:pt>
                <c:pt idx="35">
                  <c:v>3965</c:v>
                </c:pt>
                <c:pt idx="36">
                  <c:v>3964</c:v>
                </c:pt>
                <c:pt idx="37">
                  <c:v>3963</c:v>
                </c:pt>
                <c:pt idx="38">
                  <c:v>3962</c:v>
                </c:pt>
                <c:pt idx="39">
                  <c:v>3961</c:v>
                </c:pt>
                <c:pt idx="40">
                  <c:v>3960</c:v>
                </c:pt>
                <c:pt idx="41">
                  <c:v>3959</c:v>
                </c:pt>
                <c:pt idx="42">
                  <c:v>3958</c:v>
                </c:pt>
                <c:pt idx="43">
                  <c:v>3957</c:v>
                </c:pt>
                <c:pt idx="44">
                  <c:v>3956</c:v>
                </c:pt>
                <c:pt idx="45">
                  <c:v>3955</c:v>
                </c:pt>
                <c:pt idx="46">
                  <c:v>3954</c:v>
                </c:pt>
                <c:pt idx="47">
                  <c:v>3953</c:v>
                </c:pt>
                <c:pt idx="48">
                  <c:v>3952</c:v>
                </c:pt>
                <c:pt idx="49">
                  <c:v>3951</c:v>
                </c:pt>
                <c:pt idx="50">
                  <c:v>3950</c:v>
                </c:pt>
                <c:pt idx="51">
                  <c:v>3949</c:v>
                </c:pt>
                <c:pt idx="52">
                  <c:v>3948</c:v>
                </c:pt>
                <c:pt idx="53">
                  <c:v>3947</c:v>
                </c:pt>
                <c:pt idx="54">
                  <c:v>3946</c:v>
                </c:pt>
                <c:pt idx="55">
                  <c:v>3945</c:v>
                </c:pt>
                <c:pt idx="56">
                  <c:v>3944</c:v>
                </c:pt>
                <c:pt idx="57">
                  <c:v>3943</c:v>
                </c:pt>
                <c:pt idx="58">
                  <c:v>3942</c:v>
                </c:pt>
                <c:pt idx="59">
                  <c:v>3941</c:v>
                </c:pt>
                <c:pt idx="60">
                  <c:v>3940</c:v>
                </c:pt>
                <c:pt idx="61">
                  <c:v>3939</c:v>
                </c:pt>
                <c:pt idx="62">
                  <c:v>3938</c:v>
                </c:pt>
                <c:pt idx="63">
                  <c:v>3937</c:v>
                </c:pt>
                <c:pt idx="64">
                  <c:v>3936</c:v>
                </c:pt>
                <c:pt idx="65">
                  <c:v>3935</c:v>
                </c:pt>
                <c:pt idx="66">
                  <c:v>3934</c:v>
                </c:pt>
                <c:pt idx="67">
                  <c:v>3933</c:v>
                </c:pt>
                <c:pt idx="68">
                  <c:v>3932</c:v>
                </c:pt>
                <c:pt idx="69">
                  <c:v>3931</c:v>
                </c:pt>
                <c:pt idx="70">
                  <c:v>3930</c:v>
                </c:pt>
                <c:pt idx="71">
                  <c:v>3929</c:v>
                </c:pt>
                <c:pt idx="72">
                  <c:v>3928</c:v>
                </c:pt>
                <c:pt idx="73">
                  <c:v>3927</c:v>
                </c:pt>
                <c:pt idx="74">
                  <c:v>3926</c:v>
                </c:pt>
                <c:pt idx="75">
                  <c:v>3925</c:v>
                </c:pt>
                <c:pt idx="76">
                  <c:v>3924</c:v>
                </c:pt>
                <c:pt idx="77">
                  <c:v>3923</c:v>
                </c:pt>
                <c:pt idx="78">
                  <c:v>3922</c:v>
                </c:pt>
                <c:pt idx="79">
                  <c:v>3921</c:v>
                </c:pt>
                <c:pt idx="80">
                  <c:v>3920</c:v>
                </c:pt>
                <c:pt idx="81">
                  <c:v>3919</c:v>
                </c:pt>
                <c:pt idx="82">
                  <c:v>3918</c:v>
                </c:pt>
                <c:pt idx="83">
                  <c:v>3917</c:v>
                </c:pt>
                <c:pt idx="84">
                  <c:v>3916</c:v>
                </c:pt>
                <c:pt idx="85">
                  <c:v>3915</c:v>
                </c:pt>
                <c:pt idx="86">
                  <c:v>3914</c:v>
                </c:pt>
                <c:pt idx="87">
                  <c:v>3913</c:v>
                </c:pt>
                <c:pt idx="88">
                  <c:v>3912</c:v>
                </c:pt>
                <c:pt idx="89">
                  <c:v>3911</c:v>
                </c:pt>
                <c:pt idx="90">
                  <c:v>3910</c:v>
                </c:pt>
                <c:pt idx="91">
                  <c:v>3909</c:v>
                </c:pt>
                <c:pt idx="92">
                  <c:v>3908</c:v>
                </c:pt>
                <c:pt idx="93">
                  <c:v>3907</c:v>
                </c:pt>
                <c:pt idx="94">
                  <c:v>3906</c:v>
                </c:pt>
                <c:pt idx="95">
                  <c:v>3905</c:v>
                </c:pt>
                <c:pt idx="96">
                  <c:v>3904</c:v>
                </c:pt>
                <c:pt idx="97">
                  <c:v>3903</c:v>
                </c:pt>
                <c:pt idx="98">
                  <c:v>3902</c:v>
                </c:pt>
                <c:pt idx="99">
                  <c:v>3901</c:v>
                </c:pt>
                <c:pt idx="100">
                  <c:v>3900</c:v>
                </c:pt>
                <c:pt idx="101">
                  <c:v>3899</c:v>
                </c:pt>
                <c:pt idx="102">
                  <c:v>3898</c:v>
                </c:pt>
                <c:pt idx="103">
                  <c:v>3897</c:v>
                </c:pt>
                <c:pt idx="104">
                  <c:v>3896</c:v>
                </c:pt>
                <c:pt idx="105">
                  <c:v>3895</c:v>
                </c:pt>
                <c:pt idx="106">
                  <c:v>3894</c:v>
                </c:pt>
                <c:pt idx="107">
                  <c:v>3893</c:v>
                </c:pt>
                <c:pt idx="108">
                  <c:v>3892</c:v>
                </c:pt>
                <c:pt idx="109">
                  <c:v>3891</c:v>
                </c:pt>
                <c:pt idx="110">
                  <c:v>3890</c:v>
                </c:pt>
                <c:pt idx="111">
                  <c:v>3889</c:v>
                </c:pt>
                <c:pt idx="112">
                  <c:v>3888</c:v>
                </c:pt>
                <c:pt idx="113">
                  <c:v>3887</c:v>
                </c:pt>
                <c:pt idx="114">
                  <c:v>3886</c:v>
                </c:pt>
                <c:pt idx="115">
                  <c:v>3885</c:v>
                </c:pt>
                <c:pt idx="116">
                  <c:v>3884</c:v>
                </c:pt>
                <c:pt idx="117">
                  <c:v>3883</c:v>
                </c:pt>
                <c:pt idx="118">
                  <c:v>3882</c:v>
                </c:pt>
                <c:pt idx="119">
                  <c:v>3881</c:v>
                </c:pt>
                <c:pt idx="120">
                  <c:v>3880</c:v>
                </c:pt>
                <c:pt idx="121">
                  <c:v>3879</c:v>
                </c:pt>
                <c:pt idx="122">
                  <c:v>3878</c:v>
                </c:pt>
                <c:pt idx="123">
                  <c:v>3877</c:v>
                </c:pt>
                <c:pt idx="124">
                  <c:v>3876</c:v>
                </c:pt>
                <c:pt idx="125">
                  <c:v>3875</c:v>
                </c:pt>
                <c:pt idx="126">
                  <c:v>3874</c:v>
                </c:pt>
                <c:pt idx="127">
                  <c:v>3873</c:v>
                </c:pt>
                <c:pt idx="128">
                  <c:v>3872</c:v>
                </c:pt>
                <c:pt idx="129">
                  <c:v>3871</c:v>
                </c:pt>
                <c:pt idx="130">
                  <c:v>3870</c:v>
                </c:pt>
                <c:pt idx="131">
                  <c:v>3869</c:v>
                </c:pt>
                <c:pt idx="132">
                  <c:v>3868</c:v>
                </c:pt>
                <c:pt idx="133">
                  <c:v>3867</c:v>
                </c:pt>
                <c:pt idx="134">
                  <c:v>3866</c:v>
                </c:pt>
                <c:pt idx="135">
                  <c:v>3865</c:v>
                </c:pt>
                <c:pt idx="136">
                  <c:v>3864</c:v>
                </c:pt>
                <c:pt idx="137">
                  <c:v>3863</c:v>
                </c:pt>
                <c:pt idx="138">
                  <c:v>3862</c:v>
                </c:pt>
                <c:pt idx="139">
                  <c:v>3861</c:v>
                </c:pt>
                <c:pt idx="140">
                  <c:v>3860</c:v>
                </c:pt>
                <c:pt idx="141">
                  <c:v>3859</c:v>
                </c:pt>
                <c:pt idx="142">
                  <c:v>3858</c:v>
                </c:pt>
                <c:pt idx="143">
                  <c:v>3857</c:v>
                </c:pt>
                <c:pt idx="144">
                  <c:v>3856</c:v>
                </c:pt>
                <c:pt idx="145">
                  <c:v>3855</c:v>
                </c:pt>
                <c:pt idx="146">
                  <c:v>3854</c:v>
                </c:pt>
                <c:pt idx="147">
                  <c:v>3853</c:v>
                </c:pt>
                <c:pt idx="148">
                  <c:v>3852</c:v>
                </c:pt>
                <c:pt idx="149">
                  <c:v>3851</c:v>
                </c:pt>
                <c:pt idx="150">
                  <c:v>3850</c:v>
                </c:pt>
                <c:pt idx="151">
                  <c:v>3849</c:v>
                </c:pt>
                <c:pt idx="152">
                  <c:v>3848</c:v>
                </c:pt>
                <c:pt idx="153">
                  <c:v>3847</c:v>
                </c:pt>
                <c:pt idx="154">
                  <c:v>3846</c:v>
                </c:pt>
                <c:pt idx="155">
                  <c:v>3845</c:v>
                </c:pt>
                <c:pt idx="156">
                  <c:v>3844</c:v>
                </c:pt>
                <c:pt idx="157">
                  <c:v>3843</c:v>
                </c:pt>
                <c:pt idx="158">
                  <c:v>3842</c:v>
                </c:pt>
                <c:pt idx="159">
                  <c:v>3841</c:v>
                </c:pt>
                <c:pt idx="160">
                  <c:v>3840</c:v>
                </c:pt>
                <c:pt idx="161">
                  <c:v>3839</c:v>
                </c:pt>
                <c:pt idx="162">
                  <c:v>3838</c:v>
                </c:pt>
                <c:pt idx="163">
                  <c:v>3837</c:v>
                </c:pt>
                <c:pt idx="164">
                  <c:v>3836</c:v>
                </c:pt>
                <c:pt idx="165">
                  <c:v>3835</c:v>
                </c:pt>
                <c:pt idx="166">
                  <c:v>3834</c:v>
                </c:pt>
                <c:pt idx="167">
                  <c:v>3833</c:v>
                </c:pt>
                <c:pt idx="168">
                  <c:v>3832</c:v>
                </c:pt>
                <c:pt idx="169">
                  <c:v>3831</c:v>
                </c:pt>
                <c:pt idx="170">
                  <c:v>3830</c:v>
                </c:pt>
                <c:pt idx="171">
                  <c:v>3829</c:v>
                </c:pt>
                <c:pt idx="172">
                  <c:v>3828</c:v>
                </c:pt>
                <c:pt idx="173">
                  <c:v>3827</c:v>
                </c:pt>
                <c:pt idx="174">
                  <c:v>3826</c:v>
                </c:pt>
                <c:pt idx="175">
                  <c:v>3825</c:v>
                </c:pt>
                <c:pt idx="176">
                  <c:v>3824</c:v>
                </c:pt>
                <c:pt idx="177">
                  <c:v>3823</c:v>
                </c:pt>
                <c:pt idx="178">
                  <c:v>3822</c:v>
                </c:pt>
                <c:pt idx="179">
                  <c:v>3821</c:v>
                </c:pt>
                <c:pt idx="180">
                  <c:v>3820</c:v>
                </c:pt>
                <c:pt idx="181">
                  <c:v>3819</c:v>
                </c:pt>
                <c:pt idx="182">
                  <c:v>3818</c:v>
                </c:pt>
                <c:pt idx="183">
                  <c:v>3817</c:v>
                </c:pt>
                <c:pt idx="184">
                  <c:v>3816</c:v>
                </c:pt>
                <c:pt idx="185">
                  <c:v>3815</c:v>
                </c:pt>
                <c:pt idx="186">
                  <c:v>3814</c:v>
                </c:pt>
                <c:pt idx="187">
                  <c:v>3813</c:v>
                </c:pt>
                <c:pt idx="188">
                  <c:v>3812</c:v>
                </c:pt>
                <c:pt idx="189">
                  <c:v>3811</c:v>
                </c:pt>
                <c:pt idx="190">
                  <c:v>3810</c:v>
                </c:pt>
                <c:pt idx="191">
                  <c:v>3809</c:v>
                </c:pt>
                <c:pt idx="192">
                  <c:v>3808</c:v>
                </c:pt>
                <c:pt idx="193">
                  <c:v>3807</c:v>
                </c:pt>
                <c:pt idx="194">
                  <c:v>3806</c:v>
                </c:pt>
                <c:pt idx="195">
                  <c:v>3805</c:v>
                </c:pt>
                <c:pt idx="196">
                  <c:v>3804</c:v>
                </c:pt>
                <c:pt idx="197">
                  <c:v>3803</c:v>
                </c:pt>
                <c:pt idx="198">
                  <c:v>3802</c:v>
                </c:pt>
                <c:pt idx="199">
                  <c:v>3801</c:v>
                </c:pt>
                <c:pt idx="200">
                  <c:v>3800</c:v>
                </c:pt>
                <c:pt idx="201">
                  <c:v>3799</c:v>
                </c:pt>
                <c:pt idx="202">
                  <c:v>3798</c:v>
                </c:pt>
                <c:pt idx="203">
                  <c:v>3797</c:v>
                </c:pt>
                <c:pt idx="204">
                  <c:v>3796</c:v>
                </c:pt>
                <c:pt idx="205">
                  <c:v>3795</c:v>
                </c:pt>
                <c:pt idx="206">
                  <c:v>3794</c:v>
                </c:pt>
                <c:pt idx="207">
                  <c:v>3793</c:v>
                </c:pt>
                <c:pt idx="208">
                  <c:v>3792</c:v>
                </c:pt>
                <c:pt idx="209">
                  <c:v>3791</c:v>
                </c:pt>
                <c:pt idx="210">
                  <c:v>3790</c:v>
                </c:pt>
                <c:pt idx="211">
                  <c:v>3789</c:v>
                </c:pt>
                <c:pt idx="212">
                  <c:v>3788</c:v>
                </c:pt>
                <c:pt idx="213">
                  <c:v>3787</c:v>
                </c:pt>
                <c:pt idx="214">
                  <c:v>3786</c:v>
                </c:pt>
                <c:pt idx="215">
                  <c:v>3785</c:v>
                </c:pt>
                <c:pt idx="216">
                  <c:v>3784</c:v>
                </c:pt>
                <c:pt idx="217">
                  <c:v>3783</c:v>
                </c:pt>
                <c:pt idx="218">
                  <c:v>3782</c:v>
                </c:pt>
                <c:pt idx="219">
                  <c:v>3781</c:v>
                </c:pt>
                <c:pt idx="220">
                  <c:v>3780</c:v>
                </c:pt>
                <c:pt idx="221">
                  <c:v>3779</c:v>
                </c:pt>
                <c:pt idx="222">
                  <c:v>3778</c:v>
                </c:pt>
                <c:pt idx="223">
                  <c:v>3777</c:v>
                </c:pt>
                <c:pt idx="224">
                  <c:v>3776</c:v>
                </c:pt>
                <c:pt idx="225">
                  <c:v>3775</c:v>
                </c:pt>
                <c:pt idx="226">
                  <c:v>3774</c:v>
                </c:pt>
                <c:pt idx="227">
                  <c:v>3773</c:v>
                </c:pt>
                <c:pt idx="228">
                  <c:v>3772</c:v>
                </c:pt>
                <c:pt idx="229">
                  <c:v>3771</c:v>
                </c:pt>
                <c:pt idx="230">
                  <c:v>3770</c:v>
                </c:pt>
                <c:pt idx="231">
                  <c:v>3769</c:v>
                </c:pt>
                <c:pt idx="232">
                  <c:v>3768</c:v>
                </c:pt>
                <c:pt idx="233">
                  <c:v>3767</c:v>
                </c:pt>
                <c:pt idx="234">
                  <c:v>3766</c:v>
                </c:pt>
                <c:pt idx="235">
                  <c:v>3765</c:v>
                </c:pt>
                <c:pt idx="236">
                  <c:v>3764</c:v>
                </c:pt>
                <c:pt idx="237">
                  <c:v>3763</c:v>
                </c:pt>
                <c:pt idx="238">
                  <c:v>3762</c:v>
                </c:pt>
                <c:pt idx="239">
                  <c:v>3761</c:v>
                </c:pt>
                <c:pt idx="240">
                  <c:v>3760</c:v>
                </c:pt>
                <c:pt idx="241">
                  <c:v>3759</c:v>
                </c:pt>
                <c:pt idx="242">
                  <c:v>3758</c:v>
                </c:pt>
                <c:pt idx="243">
                  <c:v>3757</c:v>
                </c:pt>
                <c:pt idx="244">
                  <c:v>3756</c:v>
                </c:pt>
                <c:pt idx="245">
                  <c:v>3755</c:v>
                </c:pt>
                <c:pt idx="246">
                  <c:v>3754</c:v>
                </c:pt>
                <c:pt idx="247">
                  <c:v>3753</c:v>
                </c:pt>
                <c:pt idx="248">
                  <c:v>3752</c:v>
                </c:pt>
                <c:pt idx="249">
                  <c:v>3751</c:v>
                </c:pt>
                <c:pt idx="250">
                  <c:v>3750</c:v>
                </c:pt>
                <c:pt idx="251">
                  <c:v>3749</c:v>
                </c:pt>
                <c:pt idx="252">
                  <c:v>3748</c:v>
                </c:pt>
                <c:pt idx="253">
                  <c:v>3747</c:v>
                </c:pt>
                <c:pt idx="254">
                  <c:v>3746</c:v>
                </c:pt>
                <c:pt idx="255">
                  <c:v>3745</c:v>
                </c:pt>
                <c:pt idx="256">
                  <c:v>3744</c:v>
                </c:pt>
                <c:pt idx="257">
                  <c:v>3743</c:v>
                </c:pt>
                <c:pt idx="258">
                  <c:v>3742</c:v>
                </c:pt>
                <c:pt idx="259">
                  <c:v>3741</c:v>
                </c:pt>
                <c:pt idx="260">
                  <c:v>3740</c:v>
                </c:pt>
                <c:pt idx="261">
                  <c:v>3739</c:v>
                </c:pt>
                <c:pt idx="262">
                  <c:v>3738</c:v>
                </c:pt>
                <c:pt idx="263">
                  <c:v>3737</c:v>
                </c:pt>
                <c:pt idx="264">
                  <c:v>3736</c:v>
                </c:pt>
                <c:pt idx="265">
                  <c:v>3735</c:v>
                </c:pt>
                <c:pt idx="266">
                  <c:v>3734</c:v>
                </c:pt>
                <c:pt idx="267">
                  <c:v>3733</c:v>
                </c:pt>
                <c:pt idx="268">
                  <c:v>3732</c:v>
                </c:pt>
                <c:pt idx="269">
                  <c:v>3731</c:v>
                </c:pt>
                <c:pt idx="270">
                  <c:v>3730</c:v>
                </c:pt>
                <c:pt idx="271">
                  <c:v>3729</c:v>
                </c:pt>
                <c:pt idx="272">
                  <c:v>3728</c:v>
                </c:pt>
                <c:pt idx="273">
                  <c:v>3727</c:v>
                </c:pt>
                <c:pt idx="274">
                  <c:v>3726</c:v>
                </c:pt>
                <c:pt idx="275">
                  <c:v>3725</c:v>
                </c:pt>
                <c:pt idx="276">
                  <c:v>3724</c:v>
                </c:pt>
                <c:pt idx="277">
                  <c:v>3723</c:v>
                </c:pt>
                <c:pt idx="278">
                  <c:v>3722</c:v>
                </c:pt>
                <c:pt idx="279">
                  <c:v>3721</c:v>
                </c:pt>
                <c:pt idx="280">
                  <c:v>3720</c:v>
                </c:pt>
                <c:pt idx="281">
                  <c:v>3719</c:v>
                </c:pt>
                <c:pt idx="282">
                  <c:v>3718</c:v>
                </c:pt>
                <c:pt idx="283">
                  <c:v>3717</c:v>
                </c:pt>
                <c:pt idx="284">
                  <c:v>3716</c:v>
                </c:pt>
                <c:pt idx="285">
                  <c:v>3715</c:v>
                </c:pt>
                <c:pt idx="286">
                  <c:v>3714</c:v>
                </c:pt>
                <c:pt idx="287">
                  <c:v>3713</c:v>
                </c:pt>
                <c:pt idx="288">
                  <c:v>3712</c:v>
                </c:pt>
                <c:pt idx="289">
                  <c:v>3711</c:v>
                </c:pt>
                <c:pt idx="290">
                  <c:v>3710</c:v>
                </c:pt>
                <c:pt idx="291">
                  <c:v>3709</c:v>
                </c:pt>
                <c:pt idx="292">
                  <c:v>3708</c:v>
                </c:pt>
                <c:pt idx="293">
                  <c:v>3707</c:v>
                </c:pt>
                <c:pt idx="294">
                  <c:v>3706</c:v>
                </c:pt>
                <c:pt idx="295">
                  <c:v>3705</c:v>
                </c:pt>
                <c:pt idx="296">
                  <c:v>3704</c:v>
                </c:pt>
                <c:pt idx="297">
                  <c:v>3703</c:v>
                </c:pt>
                <c:pt idx="298">
                  <c:v>3702</c:v>
                </c:pt>
                <c:pt idx="299">
                  <c:v>3701</c:v>
                </c:pt>
                <c:pt idx="300">
                  <c:v>3700</c:v>
                </c:pt>
                <c:pt idx="301">
                  <c:v>3699</c:v>
                </c:pt>
                <c:pt idx="302">
                  <c:v>3698</c:v>
                </c:pt>
                <c:pt idx="303">
                  <c:v>3697</c:v>
                </c:pt>
                <c:pt idx="304">
                  <c:v>3696</c:v>
                </c:pt>
                <c:pt idx="305">
                  <c:v>3695</c:v>
                </c:pt>
                <c:pt idx="306">
                  <c:v>3694</c:v>
                </c:pt>
                <c:pt idx="307">
                  <c:v>3693</c:v>
                </c:pt>
                <c:pt idx="308">
                  <c:v>3692</c:v>
                </c:pt>
                <c:pt idx="309">
                  <c:v>3691</c:v>
                </c:pt>
                <c:pt idx="310">
                  <c:v>3690</c:v>
                </c:pt>
                <c:pt idx="311">
                  <c:v>3689</c:v>
                </c:pt>
                <c:pt idx="312">
                  <c:v>3688</c:v>
                </c:pt>
                <c:pt idx="313">
                  <c:v>3687</c:v>
                </c:pt>
                <c:pt idx="314">
                  <c:v>3686</c:v>
                </c:pt>
                <c:pt idx="315">
                  <c:v>3685</c:v>
                </c:pt>
                <c:pt idx="316">
                  <c:v>3684</c:v>
                </c:pt>
                <c:pt idx="317">
                  <c:v>3683</c:v>
                </c:pt>
                <c:pt idx="318">
                  <c:v>3682</c:v>
                </c:pt>
                <c:pt idx="319">
                  <c:v>3681</c:v>
                </c:pt>
                <c:pt idx="320">
                  <c:v>3680</c:v>
                </c:pt>
                <c:pt idx="321">
                  <c:v>3679</c:v>
                </c:pt>
                <c:pt idx="322">
                  <c:v>3678</c:v>
                </c:pt>
                <c:pt idx="323">
                  <c:v>3677</c:v>
                </c:pt>
                <c:pt idx="324">
                  <c:v>3676</c:v>
                </c:pt>
                <c:pt idx="325">
                  <c:v>3675</c:v>
                </c:pt>
                <c:pt idx="326">
                  <c:v>3674</c:v>
                </c:pt>
                <c:pt idx="327">
                  <c:v>3673</c:v>
                </c:pt>
                <c:pt idx="328">
                  <c:v>3672</c:v>
                </c:pt>
                <c:pt idx="329">
                  <c:v>3671</c:v>
                </c:pt>
                <c:pt idx="330">
                  <c:v>3670</c:v>
                </c:pt>
                <c:pt idx="331">
                  <c:v>3669</c:v>
                </c:pt>
                <c:pt idx="332">
                  <c:v>3668</c:v>
                </c:pt>
                <c:pt idx="333">
                  <c:v>3667</c:v>
                </c:pt>
                <c:pt idx="334">
                  <c:v>3666</c:v>
                </c:pt>
                <c:pt idx="335">
                  <c:v>3665</c:v>
                </c:pt>
                <c:pt idx="336">
                  <c:v>3664</c:v>
                </c:pt>
                <c:pt idx="337">
                  <c:v>3663</c:v>
                </c:pt>
                <c:pt idx="338">
                  <c:v>3662</c:v>
                </c:pt>
                <c:pt idx="339">
                  <c:v>3661</c:v>
                </c:pt>
                <c:pt idx="340">
                  <c:v>3660</c:v>
                </c:pt>
                <c:pt idx="341">
                  <c:v>3659</c:v>
                </c:pt>
                <c:pt idx="342">
                  <c:v>3658</c:v>
                </c:pt>
                <c:pt idx="343">
                  <c:v>3657</c:v>
                </c:pt>
                <c:pt idx="344">
                  <c:v>3656</c:v>
                </c:pt>
                <c:pt idx="345">
                  <c:v>3655</c:v>
                </c:pt>
                <c:pt idx="346">
                  <c:v>3654</c:v>
                </c:pt>
                <c:pt idx="347">
                  <c:v>3653</c:v>
                </c:pt>
                <c:pt idx="348">
                  <c:v>3652</c:v>
                </c:pt>
                <c:pt idx="349">
                  <c:v>3651</c:v>
                </c:pt>
                <c:pt idx="350">
                  <c:v>3650</c:v>
                </c:pt>
                <c:pt idx="351">
                  <c:v>3649</c:v>
                </c:pt>
                <c:pt idx="352">
                  <c:v>3648</c:v>
                </c:pt>
                <c:pt idx="353">
                  <c:v>3647</c:v>
                </c:pt>
                <c:pt idx="354">
                  <c:v>3646</c:v>
                </c:pt>
                <c:pt idx="355">
                  <c:v>3645</c:v>
                </c:pt>
                <c:pt idx="356">
                  <c:v>3644</c:v>
                </c:pt>
                <c:pt idx="357">
                  <c:v>3643</c:v>
                </c:pt>
                <c:pt idx="358">
                  <c:v>3642</c:v>
                </c:pt>
                <c:pt idx="359">
                  <c:v>3641</c:v>
                </c:pt>
                <c:pt idx="360">
                  <c:v>3640</c:v>
                </c:pt>
                <c:pt idx="361">
                  <c:v>3639</c:v>
                </c:pt>
                <c:pt idx="362">
                  <c:v>3638</c:v>
                </c:pt>
                <c:pt idx="363">
                  <c:v>3637</c:v>
                </c:pt>
                <c:pt idx="364">
                  <c:v>3636</c:v>
                </c:pt>
                <c:pt idx="365">
                  <c:v>3635</c:v>
                </c:pt>
                <c:pt idx="366">
                  <c:v>3634</c:v>
                </c:pt>
                <c:pt idx="367">
                  <c:v>3633</c:v>
                </c:pt>
                <c:pt idx="368">
                  <c:v>3632</c:v>
                </c:pt>
                <c:pt idx="369">
                  <c:v>3631</c:v>
                </c:pt>
                <c:pt idx="370">
                  <c:v>3630</c:v>
                </c:pt>
                <c:pt idx="371">
                  <c:v>3629</c:v>
                </c:pt>
                <c:pt idx="372">
                  <c:v>3628</c:v>
                </c:pt>
                <c:pt idx="373">
                  <c:v>3627</c:v>
                </c:pt>
                <c:pt idx="374">
                  <c:v>3626</c:v>
                </c:pt>
                <c:pt idx="375">
                  <c:v>3625</c:v>
                </c:pt>
                <c:pt idx="376">
                  <c:v>3624</c:v>
                </c:pt>
                <c:pt idx="377">
                  <c:v>3623</c:v>
                </c:pt>
                <c:pt idx="378">
                  <c:v>3622</c:v>
                </c:pt>
                <c:pt idx="379">
                  <c:v>3621</c:v>
                </c:pt>
                <c:pt idx="380">
                  <c:v>3620</c:v>
                </c:pt>
                <c:pt idx="381">
                  <c:v>3619</c:v>
                </c:pt>
                <c:pt idx="382">
                  <c:v>3618</c:v>
                </c:pt>
                <c:pt idx="383">
                  <c:v>3617</c:v>
                </c:pt>
                <c:pt idx="384">
                  <c:v>3616</c:v>
                </c:pt>
                <c:pt idx="385">
                  <c:v>3615</c:v>
                </c:pt>
                <c:pt idx="386">
                  <c:v>3614</c:v>
                </c:pt>
                <c:pt idx="387">
                  <c:v>3613</c:v>
                </c:pt>
                <c:pt idx="388">
                  <c:v>3612</c:v>
                </c:pt>
                <c:pt idx="389">
                  <c:v>3611</c:v>
                </c:pt>
                <c:pt idx="390">
                  <c:v>3610</c:v>
                </c:pt>
                <c:pt idx="391">
                  <c:v>3609</c:v>
                </c:pt>
                <c:pt idx="392">
                  <c:v>3608</c:v>
                </c:pt>
                <c:pt idx="393">
                  <c:v>3607</c:v>
                </c:pt>
                <c:pt idx="394">
                  <c:v>3606</c:v>
                </c:pt>
                <c:pt idx="395">
                  <c:v>3605</c:v>
                </c:pt>
                <c:pt idx="396">
                  <c:v>3604</c:v>
                </c:pt>
                <c:pt idx="397">
                  <c:v>3603</c:v>
                </c:pt>
                <c:pt idx="398">
                  <c:v>3602</c:v>
                </c:pt>
                <c:pt idx="399">
                  <c:v>3601</c:v>
                </c:pt>
                <c:pt idx="400">
                  <c:v>3600</c:v>
                </c:pt>
                <c:pt idx="401">
                  <c:v>3599</c:v>
                </c:pt>
                <c:pt idx="402">
                  <c:v>3598</c:v>
                </c:pt>
                <c:pt idx="403">
                  <c:v>3597</c:v>
                </c:pt>
                <c:pt idx="404">
                  <c:v>3596</c:v>
                </c:pt>
                <c:pt idx="405">
                  <c:v>3595</c:v>
                </c:pt>
                <c:pt idx="406">
                  <c:v>3594</c:v>
                </c:pt>
                <c:pt idx="407">
                  <c:v>3593</c:v>
                </c:pt>
                <c:pt idx="408">
                  <c:v>3592</c:v>
                </c:pt>
                <c:pt idx="409">
                  <c:v>3591</c:v>
                </c:pt>
                <c:pt idx="410">
                  <c:v>3590</c:v>
                </c:pt>
                <c:pt idx="411">
                  <c:v>3589</c:v>
                </c:pt>
                <c:pt idx="412">
                  <c:v>3588</c:v>
                </c:pt>
                <c:pt idx="413">
                  <c:v>3587</c:v>
                </c:pt>
                <c:pt idx="414">
                  <c:v>3586</c:v>
                </c:pt>
                <c:pt idx="415">
                  <c:v>3585</c:v>
                </c:pt>
                <c:pt idx="416">
                  <c:v>3584</c:v>
                </c:pt>
                <c:pt idx="417">
                  <c:v>3583</c:v>
                </c:pt>
                <c:pt idx="418">
                  <c:v>3582</c:v>
                </c:pt>
                <c:pt idx="419">
                  <c:v>3581</c:v>
                </c:pt>
                <c:pt idx="420">
                  <c:v>3580</c:v>
                </c:pt>
                <c:pt idx="421">
                  <c:v>3579</c:v>
                </c:pt>
                <c:pt idx="422">
                  <c:v>3578</c:v>
                </c:pt>
                <c:pt idx="423">
                  <c:v>3577</c:v>
                </c:pt>
                <c:pt idx="424">
                  <c:v>3576</c:v>
                </c:pt>
                <c:pt idx="425">
                  <c:v>3575</c:v>
                </c:pt>
                <c:pt idx="426">
                  <c:v>3574</c:v>
                </c:pt>
                <c:pt idx="427">
                  <c:v>3573</c:v>
                </c:pt>
                <c:pt idx="428">
                  <c:v>3572</c:v>
                </c:pt>
                <c:pt idx="429">
                  <c:v>3571</c:v>
                </c:pt>
                <c:pt idx="430">
                  <c:v>3570</c:v>
                </c:pt>
                <c:pt idx="431">
                  <c:v>3569</c:v>
                </c:pt>
                <c:pt idx="432">
                  <c:v>3568</c:v>
                </c:pt>
                <c:pt idx="433">
                  <c:v>3567</c:v>
                </c:pt>
                <c:pt idx="434">
                  <c:v>3566</c:v>
                </c:pt>
                <c:pt idx="435">
                  <c:v>3565</c:v>
                </c:pt>
                <c:pt idx="436">
                  <c:v>3564</c:v>
                </c:pt>
                <c:pt idx="437">
                  <c:v>3563</c:v>
                </c:pt>
                <c:pt idx="438">
                  <c:v>3562</c:v>
                </c:pt>
                <c:pt idx="439">
                  <c:v>3561</c:v>
                </c:pt>
                <c:pt idx="440">
                  <c:v>3560</c:v>
                </c:pt>
                <c:pt idx="441">
                  <c:v>3559</c:v>
                </c:pt>
                <c:pt idx="442">
                  <c:v>3558</c:v>
                </c:pt>
                <c:pt idx="443">
                  <c:v>3557</c:v>
                </c:pt>
                <c:pt idx="444">
                  <c:v>3556</c:v>
                </c:pt>
                <c:pt idx="445">
                  <c:v>3555</c:v>
                </c:pt>
                <c:pt idx="446">
                  <c:v>3554</c:v>
                </c:pt>
                <c:pt idx="447">
                  <c:v>3553</c:v>
                </c:pt>
                <c:pt idx="448">
                  <c:v>3552</c:v>
                </c:pt>
                <c:pt idx="449">
                  <c:v>3551</c:v>
                </c:pt>
                <c:pt idx="450">
                  <c:v>3550</c:v>
                </c:pt>
                <c:pt idx="451">
                  <c:v>3549</c:v>
                </c:pt>
                <c:pt idx="452">
                  <c:v>3548</c:v>
                </c:pt>
                <c:pt idx="453">
                  <c:v>3547</c:v>
                </c:pt>
                <c:pt idx="454">
                  <c:v>3546</c:v>
                </c:pt>
                <c:pt idx="455">
                  <c:v>3545</c:v>
                </c:pt>
                <c:pt idx="456">
                  <c:v>3544</c:v>
                </c:pt>
                <c:pt idx="457">
                  <c:v>3543</c:v>
                </c:pt>
                <c:pt idx="458">
                  <c:v>3542</c:v>
                </c:pt>
                <c:pt idx="459">
                  <c:v>3541</c:v>
                </c:pt>
                <c:pt idx="460">
                  <c:v>3540</c:v>
                </c:pt>
                <c:pt idx="461">
                  <c:v>3539</c:v>
                </c:pt>
                <c:pt idx="462">
                  <c:v>3538</c:v>
                </c:pt>
                <c:pt idx="463">
                  <c:v>3537</c:v>
                </c:pt>
                <c:pt idx="464">
                  <c:v>3536</c:v>
                </c:pt>
                <c:pt idx="465">
                  <c:v>3535</c:v>
                </c:pt>
                <c:pt idx="466">
                  <c:v>3534</c:v>
                </c:pt>
                <c:pt idx="467">
                  <c:v>3533</c:v>
                </c:pt>
                <c:pt idx="468">
                  <c:v>3532</c:v>
                </c:pt>
                <c:pt idx="469">
                  <c:v>3531</c:v>
                </c:pt>
                <c:pt idx="470">
                  <c:v>3530</c:v>
                </c:pt>
                <c:pt idx="471">
                  <c:v>3529</c:v>
                </c:pt>
                <c:pt idx="472">
                  <c:v>3528</c:v>
                </c:pt>
                <c:pt idx="473">
                  <c:v>3527</c:v>
                </c:pt>
                <c:pt idx="474">
                  <c:v>3526</c:v>
                </c:pt>
                <c:pt idx="475">
                  <c:v>3525</c:v>
                </c:pt>
                <c:pt idx="476">
                  <c:v>3524</c:v>
                </c:pt>
                <c:pt idx="477">
                  <c:v>3523</c:v>
                </c:pt>
                <c:pt idx="478">
                  <c:v>3522</c:v>
                </c:pt>
                <c:pt idx="479">
                  <c:v>3521</c:v>
                </c:pt>
                <c:pt idx="480">
                  <c:v>3520</c:v>
                </c:pt>
                <c:pt idx="481">
                  <c:v>3519</c:v>
                </c:pt>
                <c:pt idx="482">
                  <c:v>3518</c:v>
                </c:pt>
                <c:pt idx="483">
                  <c:v>3517</c:v>
                </c:pt>
                <c:pt idx="484">
                  <c:v>3516</c:v>
                </c:pt>
                <c:pt idx="485">
                  <c:v>3515</c:v>
                </c:pt>
                <c:pt idx="486">
                  <c:v>3514</c:v>
                </c:pt>
                <c:pt idx="487">
                  <c:v>3513</c:v>
                </c:pt>
                <c:pt idx="488">
                  <c:v>3512</c:v>
                </c:pt>
                <c:pt idx="489">
                  <c:v>3511</c:v>
                </c:pt>
                <c:pt idx="490">
                  <c:v>3510</c:v>
                </c:pt>
                <c:pt idx="491">
                  <c:v>3509</c:v>
                </c:pt>
                <c:pt idx="492">
                  <c:v>3508</c:v>
                </c:pt>
                <c:pt idx="493">
                  <c:v>3507</c:v>
                </c:pt>
                <c:pt idx="494">
                  <c:v>3506</c:v>
                </c:pt>
                <c:pt idx="495">
                  <c:v>3505</c:v>
                </c:pt>
                <c:pt idx="496">
                  <c:v>3504</c:v>
                </c:pt>
                <c:pt idx="497">
                  <c:v>3503</c:v>
                </c:pt>
                <c:pt idx="498">
                  <c:v>3502</c:v>
                </c:pt>
                <c:pt idx="499">
                  <c:v>3501</c:v>
                </c:pt>
                <c:pt idx="500">
                  <c:v>3500</c:v>
                </c:pt>
                <c:pt idx="501">
                  <c:v>3499</c:v>
                </c:pt>
                <c:pt idx="502">
                  <c:v>3498</c:v>
                </c:pt>
                <c:pt idx="503">
                  <c:v>3497</c:v>
                </c:pt>
                <c:pt idx="504">
                  <c:v>3496</c:v>
                </c:pt>
                <c:pt idx="505">
                  <c:v>3495</c:v>
                </c:pt>
                <c:pt idx="506">
                  <c:v>3494</c:v>
                </c:pt>
                <c:pt idx="507">
                  <c:v>3493</c:v>
                </c:pt>
                <c:pt idx="508">
                  <c:v>3492</c:v>
                </c:pt>
                <c:pt idx="509">
                  <c:v>3491</c:v>
                </c:pt>
                <c:pt idx="510">
                  <c:v>3490</c:v>
                </c:pt>
                <c:pt idx="511">
                  <c:v>3489</c:v>
                </c:pt>
                <c:pt idx="512">
                  <c:v>3488</c:v>
                </c:pt>
                <c:pt idx="513">
                  <c:v>3487</c:v>
                </c:pt>
                <c:pt idx="514">
                  <c:v>3486</c:v>
                </c:pt>
                <c:pt idx="515">
                  <c:v>3485</c:v>
                </c:pt>
                <c:pt idx="516">
                  <c:v>3484</c:v>
                </c:pt>
                <c:pt idx="517">
                  <c:v>3483</c:v>
                </c:pt>
                <c:pt idx="518">
                  <c:v>3482</c:v>
                </c:pt>
                <c:pt idx="519">
                  <c:v>3481</c:v>
                </c:pt>
                <c:pt idx="520">
                  <c:v>3480</c:v>
                </c:pt>
                <c:pt idx="521">
                  <c:v>3479</c:v>
                </c:pt>
                <c:pt idx="522">
                  <c:v>3478</c:v>
                </c:pt>
                <c:pt idx="523">
                  <c:v>3477</c:v>
                </c:pt>
                <c:pt idx="524">
                  <c:v>3476</c:v>
                </c:pt>
                <c:pt idx="525">
                  <c:v>3475</c:v>
                </c:pt>
                <c:pt idx="526">
                  <c:v>3474</c:v>
                </c:pt>
                <c:pt idx="527">
                  <c:v>3473</c:v>
                </c:pt>
                <c:pt idx="528">
                  <c:v>3472</c:v>
                </c:pt>
                <c:pt idx="529">
                  <c:v>3471</c:v>
                </c:pt>
                <c:pt idx="530">
                  <c:v>3470</c:v>
                </c:pt>
                <c:pt idx="531">
                  <c:v>3469</c:v>
                </c:pt>
                <c:pt idx="532">
                  <c:v>3468</c:v>
                </c:pt>
                <c:pt idx="533">
                  <c:v>3467</c:v>
                </c:pt>
                <c:pt idx="534">
                  <c:v>3466</c:v>
                </c:pt>
                <c:pt idx="535">
                  <c:v>3465</c:v>
                </c:pt>
                <c:pt idx="536">
                  <c:v>3464</c:v>
                </c:pt>
                <c:pt idx="537">
                  <c:v>3463</c:v>
                </c:pt>
                <c:pt idx="538">
                  <c:v>3462</c:v>
                </c:pt>
                <c:pt idx="539">
                  <c:v>3461</c:v>
                </c:pt>
                <c:pt idx="540">
                  <c:v>3460</c:v>
                </c:pt>
                <c:pt idx="541">
                  <c:v>3459</c:v>
                </c:pt>
                <c:pt idx="542">
                  <c:v>3458</c:v>
                </c:pt>
                <c:pt idx="543">
                  <c:v>3457</c:v>
                </c:pt>
                <c:pt idx="544">
                  <c:v>3456</c:v>
                </c:pt>
                <c:pt idx="545">
                  <c:v>3455</c:v>
                </c:pt>
                <c:pt idx="546">
                  <c:v>3454</c:v>
                </c:pt>
                <c:pt idx="547">
                  <c:v>3453</c:v>
                </c:pt>
                <c:pt idx="548">
                  <c:v>3452</c:v>
                </c:pt>
                <c:pt idx="549">
                  <c:v>3451</c:v>
                </c:pt>
                <c:pt idx="550">
                  <c:v>3450</c:v>
                </c:pt>
                <c:pt idx="551">
                  <c:v>3449</c:v>
                </c:pt>
                <c:pt idx="552">
                  <c:v>3448</c:v>
                </c:pt>
                <c:pt idx="553">
                  <c:v>3447</c:v>
                </c:pt>
                <c:pt idx="554">
                  <c:v>3446</c:v>
                </c:pt>
                <c:pt idx="555">
                  <c:v>3445</c:v>
                </c:pt>
                <c:pt idx="556">
                  <c:v>3444</c:v>
                </c:pt>
                <c:pt idx="557">
                  <c:v>3443</c:v>
                </c:pt>
                <c:pt idx="558">
                  <c:v>3442</c:v>
                </c:pt>
                <c:pt idx="559">
                  <c:v>3441</c:v>
                </c:pt>
                <c:pt idx="560">
                  <c:v>3440</c:v>
                </c:pt>
                <c:pt idx="561">
                  <c:v>3439</c:v>
                </c:pt>
                <c:pt idx="562">
                  <c:v>3438</c:v>
                </c:pt>
                <c:pt idx="563">
                  <c:v>3437</c:v>
                </c:pt>
                <c:pt idx="564">
                  <c:v>3436</c:v>
                </c:pt>
                <c:pt idx="565">
                  <c:v>3435</c:v>
                </c:pt>
                <c:pt idx="566">
                  <c:v>3434</c:v>
                </c:pt>
                <c:pt idx="567">
                  <c:v>3433</c:v>
                </c:pt>
                <c:pt idx="568">
                  <c:v>3432</c:v>
                </c:pt>
                <c:pt idx="569">
                  <c:v>3431</c:v>
                </c:pt>
                <c:pt idx="570">
                  <c:v>3430</c:v>
                </c:pt>
                <c:pt idx="571">
                  <c:v>3429</c:v>
                </c:pt>
                <c:pt idx="572">
                  <c:v>3428</c:v>
                </c:pt>
                <c:pt idx="573">
                  <c:v>3427</c:v>
                </c:pt>
                <c:pt idx="574">
                  <c:v>3426</c:v>
                </c:pt>
                <c:pt idx="575">
                  <c:v>3425</c:v>
                </c:pt>
                <c:pt idx="576">
                  <c:v>3424</c:v>
                </c:pt>
                <c:pt idx="577">
                  <c:v>3423</c:v>
                </c:pt>
                <c:pt idx="578">
                  <c:v>3422</c:v>
                </c:pt>
                <c:pt idx="579">
                  <c:v>3421</c:v>
                </c:pt>
                <c:pt idx="580">
                  <c:v>3420</c:v>
                </c:pt>
                <c:pt idx="581">
                  <c:v>3419</c:v>
                </c:pt>
                <c:pt idx="582">
                  <c:v>3418</c:v>
                </c:pt>
                <c:pt idx="583">
                  <c:v>3417</c:v>
                </c:pt>
                <c:pt idx="584">
                  <c:v>3416</c:v>
                </c:pt>
                <c:pt idx="585">
                  <c:v>3415</c:v>
                </c:pt>
                <c:pt idx="586">
                  <c:v>3414</c:v>
                </c:pt>
                <c:pt idx="587">
                  <c:v>3413</c:v>
                </c:pt>
                <c:pt idx="588">
                  <c:v>3412</c:v>
                </c:pt>
                <c:pt idx="589">
                  <c:v>3411</c:v>
                </c:pt>
                <c:pt idx="590">
                  <c:v>3410</c:v>
                </c:pt>
                <c:pt idx="591">
                  <c:v>3409</c:v>
                </c:pt>
                <c:pt idx="592">
                  <c:v>3408</c:v>
                </c:pt>
                <c:pt idx="593">
                  <c:v>3407</c:v>
                </c:pt>
                <c:pt idx="594">
                  <c:v>3406</c:v>
                </c:pt>
                <c:pt idx="595">
                  <c:v>3405</c:v>
                </c:pt>
                <c:pt idx="596">
                  <c:v>3404</c:v>
                </c:pt>
                <c:pt idx="597">
                  <c:v>3403</c:v>
                </c:pt>
                <c:pt idx="598">
                  <c:v>3402</c:v>
                </c:pt>
                <c:pt idx="599">
                  <c:v>3401</c:v>
                </c:pt>
                <c:pt idx="600">
                  <c:v>3400</c:v>
                </c:pt>
                <c:pt idx="601">
                  <c:v>3399</c:v>
                </c:pt>
                <c:pt idx="602">
                  <c:v>3398</c:v>
                </c:pt>
                <c:pt idx="603">
                  <c:v>3397</c:v>
                </c:pt>
                <c:pt idx="604">
                  <c:v>3396</c:v>
                </c:pt>
                <c:pt idx="605">
                  <c:v>3395</c:v>
                </c:pt>
                <c:pt idx="606">
                  <c:v>3394</c:v>
                </c:pt>
                <c:pt idx="607">
                  <c:v>3393</c:v>
                </c:pt>
                <c:pt idx="608">
                  <c:v>3392</c:v>
                </c:pt>
                <c:pt idx="609">
                  <c:v>3391</c:v>
                </c:pt>
                <c:pt idx="610">
                  <c:v>3390</c:v>
                </c:pt>
                <c:pt idx="611">
                  <c:v>3389</c:v>
                </c:pt>
                <c:pt idx="612">
                  <c:v>3388</c:v>
                </c:pt>
                <c:pt idx="613">
                  <c:v>3387</c:v>
                </c:pt>
                <c:pt idx="614">
                  <c:v>3386</c:v>
                </c:pt>
                <c:pt idx="615">
                  <c:v>3385</c:v>
                </c:pt>
                <c:pt idx="616">
                  <c:v>3384</c:v>
                </c:pt>
                <c:pt idx="617">
                  <c:v>3383</c:v>
                </c:pt>
                <c:pt idx="618">
                  <c:v>3382</c:v>
                </c:pt>
                <c:pt idx="619">
                  <c:v>3381</c:v>
                </c:pt>
                <c:pt idx="620">
                  <c:v>3380</c:v>
                </c:pt>
                <c:pt idx="621">
                  <c:v>3379</c:v>
                </c:pt>
                <c:pt idx="622">
                  <c:v>3378</c:v>
                </c:pt>
                <c:pt idx="623">
                  <c:v>3377</c:v>
                </c:pt>
                <c:pt idx="624">
                  <c:v>3376</c:v>
                </c:pt>
                <c:pt idx="625">
                  <c:v>3375</c:v>
                </c:pt>
                <c:pt idx="626">
                  <c:v>3374</c:v>
                </c:pt>
                <c:pt idx="627">
                  <c:v>3373</c:v>
                </c:pt>
                <c:pt idx="628">
                  <c:v>3372</c:v>
                </c:pt>
                <c:pt idx="629">
                  <c:v>3371</c:v>
                </c:pt>
                <c:pt idx="630">
                  <c:v>3370</c:v>
                </c:pt>
                <c:pt idx="631">
                  <c:v>3369</c:v>
                </c:pt>
                <c:pt idx="632">
                  <c:v>3368</c:v>
                </c:pt>
                <c:pt idx="633">
                  <c:v>3367</c:v>
                </c:pt>
                <c:pt idx="634">
                  <c:v>3366</c:v>
                </c:pt>
                <c:pt idx="635">
                  <c:v>3365</c:v>
                </c:pt>
                <c:pt idx="636">
                  <c:v>3364</c:v>
                </c:pt>
                <c:pt idx="637">
                  <c:v>3363</c:v>
                </c:pt>
                <c:pt idx="638">
                  <c:v>3362</c:v>
                </c:pt>
                <c:pt idx="639">
                  <c:v>3361</c:v>
                </c:pt>
                <c:pt idx="640">
                  <c:v>3360</c:v>
                </c:pt>
                <c:pt idx="641">
                  <c:v>3359</c:v>
                </c:pt>
                <c:pt idx="642">
                  <c:v>3358</c:v>
                </c:pt>
                <c:pt idx="643">
                  <c:v>3357</c:v>
                </c:pt>
                <c:pt idx="644">
                  <c:v>3356</c:v>
                </c:pt>
                <c:pt idx="645">
                  <c:v>3355</c:v>
                </c:pt>
                <c:pt idx="646">
                  <c:v>3354</c:v>
                </c:pt>
                <c:pt idx="647">
                  <c:v>3353</c:v>
                </c:pt>
                <c:pt idx="648">
                  <c:v>3352</c:v>
                </c:pt>
                <c:pt idx="649">
                  <c:v>3351</c:v>
                </c:pt>
                <c:pt idx="650">
                  <c:v>3350</c:v>
                </c:pt>
                <c:pt idx="651">
                  <c:v>3349</c:v>
                </c:pt>
                <c:pt idx="652">
                  <c:v>3348</c:v>
                </c:pt>
                <c:pt idx="653">
                  <c:v>3347</c:v>
                </c:pt>
                <c:pt idx="654">
                  <c:v>3346</c:v>
                </c:pt>
                <c:pt idx="655">
                  <c:v>3345</c:v>
                </c:pt>
                <c:pt idx="656">
                  <c:v>3344</c:v>
                </c:pt>
                <c:pt idx="657">
                  <c:v>3343</c:v>
                </c:pt>
                <c:pt idx="658">
                  <c:v>3342</c:v>
                </c:pt>
                <c:pt idx="659">
                  <c:v>3341</c:v>
                </c:pt>
                <c:pt idx="660">
                  <c:v>3340</c:v>
                </c:pt>
                <c:pt idx="661">
                  <c:v>3339</c:v>
                </c:pt>
                <c:pt idx="662">
                  <c:v>3338</c:v>
                </c:pt>
                <c:pt idx="663">
                  <c:v>3337</c:v>
                </c:pt>
                <c:pt idx="664">
                  <c:v>3336</c:v>
                </c:pt>
                <c:pt idx="665">
                  <c:v>3335</c:v>
                </c:pt>
                <c:pt idx="666">
                  <c:v>3334</c:v>
                </c:pt>
                <c:pt idx="667">
                  <c:v>3333</c:v>
                </c:pt>
                <c:pt idx="668">
                  <c:v>3332</c:v>
                </c:pt>
                <c:pt idx="669">
                  <c:v>3331</c:v>
                </c:pt>
                <c:pt idx="670">
                  <c:v>3330</c:v>
                </c:pt>
                <c:pt idx="671">
                  <c:v>3329</c:v>
                </c:pt>
                <c:pt idx="672">
                  <c:v>3328</c:v>
                </c:pt>
                <c:pt idx="673">
                  <c:v>3327</c:v>
                </c:pt>
                <c:pt idx="674">
                  <c:v>3326</c:v>
                </c:pt>
                <c:pt idx="675">
                  <c:v>3325</c:v>
                </c:pt>
                <c:pt idx="676">
                  <c:v>3324</c:v>
                </c:pt>
                <c:pt idx="677">
                  <c:v>3323</c:v>
                </c:pt>
                <c:pt idx="678">
                  <c:v>3322</c:v>
                </c:pt>
                <c:pt idx="679">
                  <c:v>3321</c:v>
                </c:pt>
                <c:pt idx="680">
                  <c:v>3320</c:v>
                </c:pt>
                <c:pt idx="681">
                  <c:v>3319</c:v>
                </c:pt>
                <c:pt idx="682">
                  <c:v>3318</c:v>
                </c:pt>
                <c:pt idx="683">
                  <c:v>3317</c:v>
                </c:pt>
                <c:pt idx="684">
                  <c:v>3316</c:v>
                </c:pt>
                <c:pt idx="685">
                  <c:v>3315</c:v>
                </c:pt>
                <c:pt idx="686">
                  <c:v>3314</c:v>
                </c:pt>
                <c:pt idx="687">
                  <c:v>3313</c:v>
                </c:pt>
                <c:pt idx="688">
                  <c:v>3312</c:v>
                </c:pt>
                <c:pt idx="689">
                  <c:v>3311</c:v>
                </c:pt>
                <c:pt idx="690">
                  <c:v>3310</c:v>
                </c:pt>
                <c:pt idx="691">
                  <c:v>3309</c:v>
                </c:pt>
                <c:pt idx="692">
                  <c:v>3308</c:v>
                </c:pt>
                <c:pt idx="693">
                  <c:v>3307</c:v>
                </c:pt>
                <c:pt idx="694">
                  <c:v>3306</c:v>
                </c:pt>
                <c:pt idx="695">
                  <c:v>3305</c:v>
                </c:pt>
                <c:pt idx="696">
                  <c:v>3304</c:v>
                </c:pt>
                <c:pt idx="697">
                  <c:v>3303</c:v>
                </c:pt>
                <c:pt idx="698">
                  <c:v>3302</c:v>
                </c:pt>
                <c:pt idx="699">
                  <c:v>3301</c:v>
                </c:pt>
                <c:pt idx="700">
                  <c:v>3300</c:v>
                </c:pt>
                <c:pt idx="701">
                  <c:v>3299</c:v>
                </c:pt>
                <c:pt idx="702">
                  <c:v>3298</c:v>
                </c:pt>
                <c:pt idx="703">
                  <c:v>3297</c:v>
                </c:pt>
                <c:pt idx="704">
                  <c:v>3296</c:v>
                </c:pt>
                <c:pt idx="705">
                  <c:v>3295</c:v>
                </c:pt>
                <c:pt idx="706">
                  <c:v>3294</c:v>
                </c:pt>
                <c:pt idx="707">
                  <c:v>3293</c:v>
                </c:pt>
                <c:pt idx="708">
                  <c:v>3292</c:v>
                </c:pt>
                <c:pt idx="709">
                  <c:v>3291</c:v>
                </c:pt>
                <c:pt idx="710">
                  <c:v>3290</c:v>
                </c:pt>
                <c:pt idx="711">
                  <c:v>3289</c:v>
                </c:pt>
                <c:pt idx="712">
                  <c:v>3288</c:v>
                </c:pt>
                <c:pt idx="713">
                  <c:v>3287</c:v>
                </c:pt>
                <c:pt idx="714">
                  <c:v>3286</c:v>
                </c:pt>
                <c:pt idx="715">
                  <c:v>3285</c:v>
                </c:pt>
                <c:pt idx="716">
                  <c:v>3284</c:v>
                </c:pt>
                <c:pt idx="717">
                  <c:v>3283</c:v>
                </c:pt>
                <c:pt idx="718">
                  <c:v>3282</c:v>
                </c:pt>
                <c:pt idx="719">
                  <c:v>3281</c:v>
                </c:pt>
                <c:pt idx="720">
                  <c:v>3280</c:v>
                </c:pt>
                <c:pt idx="721">
                  <c:v>3279</c:v>
                </c:pt>
                <c:pt idx="722">
                  <c:v>3278</c:v>
                </c:pt>
                <c:pt idx="723">
                  <c:v>3277</c:v>
                </c:pt>
                <c:pt idx="724">
                  <c:v>3276</c:v>
                </c:pt>
                <c:pt idx="725">
                  <c:v>3275</c:v>
                </c:pt>
                <c:pt idx="726">
                  <c:v>3274</c:v>
                </c:pt>
                <c:pt idx="727">
                  <c:v>3273</c:v>
                </c:pt>
                <c:pt idx="728">
                  <c:v>3272</c:v>
                </c:pt>
                <c:pt idx="729">
                  <c:v>3271</c:v>
                </c:pt>
                <c:pt idx="730">
                  <c:v>3270</c:v>
                </c:pt>
                <c:pt idx="731">
                  <c:v>3269</c:v>
                </c:pt>
                <c:pt idx="732">
                  <c:v>3268</c:v>
                </c:pt>
                <c:pt idx="733">
                  <c:v>3267</c:v>
                </c:pt>
                <c:pt idx="734">
                  <c:v>3266</c:v>
                </c:pt>
                <c:pt idx="735">
                  <c:v>3265</c:v>
                </c:pt>
                <c:pt idx="736">
                  <c:v>3264</c:v>
                </c:pt>
                <c:pt idx="737">
                  <c:v>3263</c:v>
                </c:pt>
                <c:pt idx="738">
                  <c:v>3262</c:v>
                </c:pt>
                <c:pt idx="739">
                  <c:v>3261</c:v>
                </c:pt>
                <c:pt idx="740">
                  <c:v>3260</c:v>
                </c:pt>
                <c:pt idx="741">
                  <c:v>3259</c:v>
                </c:pt>
                <c:pt idx="742">
                  <c:v>3258</c:v>
                </c:pt>
                <c:pt idx="743">
                  <c:v>3257</c:v>
                </c:pt>
                <c:pt idx="744">
                  <c:v>3256</c:v>
                </c:pt>
                <c:pt idx="745">
                  <c:v>3255</c:v>
                </c:pt>
                <c:pt idx="746">
                  <c:v>3254</c:v>
                </c:pt>
                <c:pt idx="747">
                  <c:v>3253</c:v>
                </c:pt>
                <c:pt idx="748">
                  <c:v>3252</c:v>
                </c:pt>
                <c:pt idx="749">
                  <c:v>3251</c:v>
                </c:pt>
                <c:pt idx="750">
                  <c:v>3250</c:v>
                </c:pt>
                <c:pt idx="751">
                  <c:v>3249</c:v>
                </c:pt>
                <c:pt idx="752">
                  <c:v>3248</c:v>
                </c:pt>
                <c:pt idx="753">
                  <c:v>3247</c:v>
                </c:pt>
                <c:pt idx="754">
                  <c:v>3246</c:v>
                </c:pt>
                <c:pt idx="755">
                  <c:v>3245</c:v>
                </c:pt>
                <c:pt idx="756">
                  <c:v>3244</c:v>
                </c:pt>
                <c:pt idx="757">
                  <c:v>3243</c:v>
                </c:pt>
                <c:pt idx="758">
                  <c:v>3242</c:v>
                </c:pt>
                <c:pt idx="759">
                  <c:v>3241</c:v>
                </c:pt>
                <c:pt idx="760">
                  <c:v>3240</c:v>
                </c:pt>
                <c:pt idx="761">
                  <c:v>3239</c:v>
                </c:pt>
                <c:pt idx="762">
                  <c:v>3238</c:v>
                </c:pt>
                <c:pt idx="763">
                  <c:v>3237</c:v>
                </c:pt>
                <c:pt idx="764">
                  <c:v>3236</c:v>
                </c:pt>
                <c:pt idx="765">
                  <c:v>3235</c:v>
                </c:pt>
                <c:pt idx="766">
                  <c:v>3234</c:v>
                </c:pt>
                <c:pt idx="767">
                  <c:v>3233</c:v>
                </c:pt>
                <c:pt idx="768">
                  <c:v>3232</c:v>
                </c:pt>
                <c:pt idx="769">
                  <c:v>3231</c:v>
                </c:pt>
                <c:pt idx="770">
                  <c:v>3230</c:v>
                </c:pt>
                <c:pt idx="771">
                  <c:v>3229</c:v>
                </c:pt>
                <c:pt idx="772">
                  <c:v>3228</c:v>
                </c:pt>
                <c:pt idx="773">
                  <c:v>3227</c:v>
                </c:pt>
                <c:pt idx="774">
                  <c:v>3226</c:v>
                </c:pt>
                <c:pt idx="775">
                  <c:v>3225</c:v>
                </c:pt>
                <c:pt idx="776">
                  <c:v>3224</c:v>
                </c:pt>
                <c:pt idx="777">
                  <c:v>3223</c:v>
                </c:pt>
                <c:pt idx="778">
                  <c:v>3222</c:v>
                </c:pt>
                <c:pt idx="779">
                  <c:v>3221</c:v>
                </c:pt>
                <c:pt idx="780">
                  <c:v>3220</c:v>
                </c:pt>
                <c:pt idx="781">
                  <c:v>3219</c:v>
                </c:pt>
                <c:pt idx="782">
                  <c:v>3218</c:v>
                </c:pt>
                <c:pt idx="783">
                  <c:v>3217</c:v>
                </c:pt>
                <c:pt idx="784">
                  <c:v>3216</c:v>
                </c:pt>
                <c:pt idx="785">
                  <c:v>3215</c:v>
                </c:pt>
                <c:pt idx="786">
                  <c:v>3214</c:v>
                </c:pt>
                <c:pt idx="787">
                  <c:v>3213</c:v>
                </c:pt>
                <c:pt idx="788">
                  <c:v>3212</c:v>
                </c:pt>
                <c:pt idx="789">
                  <c:v>3211</c:v>
                </c:pt>
                <c:pt idx="790">
                  <c:v>3210</c:v>
                </c:pt>
                <c:pt idx="791">
                  <c:v>3209</c:v>
                </c:pt>
                <c:pt idx="792">
                  <c:v>3208</c:v>
                </c:pt>
                <c:pt idx="793">
                  <c:v>3207</c:v>
                </c:pt>
                <c:pt idx="794">
                  <c:v>3206</c:v>
                </c:pt>
                <c:pt idx="795">
                  <c:v>3205</c:v>
                </c:pt>
                <c:pt idx="796">
                  <c:v>3204</c:v>
                </c:pt>
                <c:pt idx="797">
                  <c:v>3203</c:v>
                </c:pt>
                <c:pt idx="798">
                  <c:v>3202</c:v>
                </c:pt>
                <c:pt idx="799">
                  <c:v>3201</c:v>
                </c:pt>
                <c:pt idx="800">
                  <c:v>3200</c:v>
                </c:pt>
                <c:pt idx="801">
                  <c:v>3199</c:v>
                </c:pt>
                <c:pt idx="802">
                  <c:v>3198</c:v>
                </c:pt>
                <c:pt idx="803">
                  <c:v>3197</c:v>
                </c:pt>
                <c:pt idx="804">
                  <c:v>3196</c:v>
                </c:pt>
                <c:pt idx="805">
                  <c:v>3195</c:v>
                </c:pt>
                <c:pt idx="806">
                  <c:v>3194</c:v>
                </c:pt>
                <c:pt idx="807">
                  <c:v>3193</c:v>
                </c:pt>
                <c:pt idx="808">
                  <c:v>3192</c:v>
                </c:pt>
                <c:pt idx="809">
                  <c:v>3191</c:v>
                </c:pt>
                <c:pt idx="810">
                  <c:v>3190</c:v>
                </c:pt>
                <c:pt idx="811">
                  <c:v>3189</c:v>
                </c:pt>
                <c:pt idx="812">
                  <c:v>3188</c:v>
                </c:pt>
                <c:pt idx="813">
                  <c:v>3187</c:v>
                </c:pt>
                <c:pt idx="814">
                  <c:v>3186</c:v>
                </c:pt>
                <c:pt idx="815">
                  <c:v>3185</c:v>
                </c:pt>
                <c:pt idx="816">
                  <c:v>3184</c:v>
                </c:pt>
                <c:pt idx="817">
                  <c:v>3183</c:v>
                </c:pt>
                <c:pt idx="818">
                  <c:v>3182</c:v>
                </c:pt>
                <c:pt idx="819">
                  <c:v>3181</c:v>
                </c:pt>
                <c:pt idx="820">
                  <c:v>3180</c:v>
                </c:pt>
                <c:pt idx="821">
                  <c:v>3179</c:v>
                </c:pt>
                <c:pt idx="822">
                  <c:v>3178</c:v>
                </c:pt>
                <c:pt idx="823">
                  <c:v>3177</c:v>
                </c:pt>
                <c:pt idx="824">
                  <c:v>3176</c:v>
                </c:pt>
                <c:pt idx="825">
                  <c:v>3175</c:v>
                </c:pt>
                <c:pt idx="826">
                  <c:v>3174</c:v>
                </c:pt>
                <c:pt idx="827">
                  <c:v>3173</c:v>
                </c:pt>
                <c:pt idx="828">
                  <c:v>3172</c:v>
                </c:pt>
                <c:pt idx="829">
                  <c:v>3171</c:v>
                </c:pt>
                <c:pt idx="830">
                  <c:v>3170</c:v>
                </c:pt>
                <c:pt idx="831">
                  <c:v>3169</c:v>
                </c:pt>
                <c:pt idx="832">
                  <c:v>3168</c:v>
                </c:pt>
                <c:pt idx="833">
                  <c:v>3167</c:v>
                </c:pt>
                <c:pt idx="834">
                  <c:v>3166</c:v>
                </c:pt>
                <c:pt idx="835">
                  <c:v>3165</c:v>
                </c:pt>
                <c:pt idx="836">
                  <c:v>3164</c:v>
                </c:pt>
                <c:pt idx="837">
                  <c:v>3163</c:v>
                </c:pt>
                <c:pt idx="838">
                  <c:v>3162</c:v>
                </c:pt>
                <c:pt idx="839">
                  <c:v>3161</c:v>
                </c:pt>
                <c:pt idx="840">
                  <c:v>3160</c:v>
                </c:pt>
                <c:pt idx="841">
                  <c:v>3159</c:v>
                </c:pt>
                <c:pt idx="842">
                  <c:v>3158</c:v>
                </c:pt>
                <c:pt idx="843">
                  <c:v>3157</c:v>
                </c:pt>
                <c:pt idx="844">
                  <c:v>3156</c:v>
                </c:pt>
                <c:pt idx="845">
                  <c:v>3155</c:v>
                </c:pt>
                <c:pt idx="846">
                  <c:v>3154</c:v>
                </c:pt>
                <c:pt idx="847">
                  <c:v>3153</c:v>
                </c:pt>
                <c:pt idx="848">
                  <c:v>3152</c:v>
                </c:pt>
                <c:pt idx="849">
                  <c:v>3151</c:v>
                </c:pt>
                <c:pt idx="850">
                  <c:v>3150</c:v>
                </c:pt>
                <c:pt idx="851">
                  <c:v>3149</c:v>
                </c:pt>
                <c:pt idx="852">
                  <c:v>3148</c:v>
                </c:pt>
                <c:pt idx="853">
                  <c:v>3147</c:v>
                </c:pt>
                <c:pt idx="854">
                  <c:v>3146</c:v>
                </c:pt>
                <c:pt idx="855">
                  <c:v>3145</c:v>
                </c:pt>
                <c:pt idx="856">
                  <c:v>3144</c:v>
                </c:pt>
                <c:pt idx="857">
                  <c:v>3143</c:v>
                </c:pt>
                <c:pt idx="858">
                  <c:v>3142</c:v>
                </c:pt>
                <c:pt idx="859">
                  <c:v>3141</c:v>
                </c:pt>
                <c:pt idx="860">
                  <c:v>3140</c:v>
                </c:pt>
                <c:pt idx="861">
                  <c:v>3139</c:v>
                </c:pt>
                <c:pt idx="862">
                  <c:v>3138</c:v>
                </c:pt>
                <c:pt idx="863">
                  <c:v>3137</c:v>
                </c:pt>
                <c:pt idx="864">
                  <c:v>3136</c:v>
                </c:pt>
                <c:pt idx="865">
                  <c:v>3135</c:v>
                </c:pt>
                <c:pt idx="866">
                  <c:v>3134</c:v>
                </c:pt>
                <c:pt idx="867">
                  <c:v>3133</c:v>
                </c:pt>
                <c:pt idx="868">
                  <c:v>3132</c:v>
                </c:pt>
                <c:pt idx="869">
                  <c:v>3131</c:v>
                </c:pt>
                <c:pt idx="870">
                  <c:v>3130</c:v>
                </c:pt>
                <c:pt idx="871">
                  <c:v>3129</c:v>
                </c:pt>
                <c:pt idx="872">
                  <c:v>3128</c:v>
                </c:pt>
                <c:pt idx="873">
                  <c:v>3127</c:v>
                </c:pt>
                <c:pt idx="874">
                  <c:v>3126</c:v>
                </c:pt>
                <c:pt idx="875">
                  <c:v>3125</c:v>
                </c:pt>
                <c:pt idx="876">
                  <c:v>3124</c:v>
                </c:pt>
                <c:pt idx="877">
                  <c:v>3123</c:v>
                </c:pt>
                <c:pt idx="878">
                  <c:v>3122</c:v>
                </c:pt>
                <c:pt idx="879">
                  <c:v>3121</c:v>
                </c:pt>
                <c:pt idx="880">
                  <c:v>3120</c:v>
                </c:pt>
                <c:pt idx="881">
                  <c:v>3119</c:v>
                </c:pt>
                <c:pt idx="882">
                  <c:v>3118</c:v>
                </c:pt>
                <c:pt idx="883">
                  <c:v>3117</c:v>
                </c:pt>
                <c:pt idx="884">
                  <c:v>3116</c:v>
                </c:pt>
                <c:pt idx="885">
                  <c:v>3115</c:v>
                </c:pt>
                <c:pt idx="886">
                  <c:v>3114</c:v>
                </c:pt>
                <c:pt idx="887">
                  <c:v>3113</c:v>
                </c:pt>
                <c:pt idx="888">
                  <c:v>3112</c:v>
                </c:pt>
                <c:pt idx="889">
                  <c:v>3111</c:v>
                </c:pt>
                <c:pt idx="890">
                  <c:v>3110</c:v>
                </c:pt>
                <c:pt idx="891">
                  <c:v>3109</c:v>
                </c:pt>
                <c:pt idx="892">
                  <c:v>3108</c:v>
                </c:pt>
                <c:pt idx="893">
                  <c:v>3107</c:v>
                </c:pt>
                <c:pt idx="894">
                  <c:v>3106</c:v>
                </c:pt>
                <c:pt idx="895">
                  <c:v>3105</c:v>
                </c:pt>
                <c:pt idx="896">
                  <c:v>3104</c:v>
                </c:pt>
                <c:pt idx="897">
                  <c:v>3103</c:v>
                </c:pt>
                <c:pt idx="898">
                  <c:v>3102</c:v>
                </c:pt>
                <c:pt idx="899">
                  <c:v>3101</c:v>
                </c:pt>
                <c:pt idx="900">
                  <c:v>3100</c:v>
                </c:pt>
                <c:pt idx="901">
                  <c:v>3099</c:v>
                </c:pt>
                <c:pt idx="902">
                  <c:v>3098</c:v>
                </c:pt>
                <c:pt idx="903">
                  <c:v>3097</c:v>
                </c:pt>
                <c:pt idx="904">
                  <c:v>3096</c:v>
                </c:pt>
                <c:pt idx="905">
                  <c:v>3095</c:v>
                </c:pt>
                <c:pt idx="906">
                  <c:v>3094</c:v>
                </c:pt>
                <c:pt idx="907">
                  <c:v>3093</c:v>
                </c:pt>
                <c:pt idx="908">
                  <c:v>3092</c:v>
                </c:pt>
                <c:pt idx="909">
                  <c:v>3091</c:v>
                </c:pt>
                <c:pt idx="910">
                  <c:v>3090</c:v>
                </c:pt>
                <c:pt idx="911">
                  <c:v>3089</c:v>
                </c:pt>
                <c:pt idx="912">
                  <c:v>3088</c:v>
                </c:pt>
                <c:pt idx="913">
                  <c:v>3087</c:v>
                </c:pt>
                <c:pt idx="914">
                  <c:v>3086</c:v>
                </c:pt>
                <c:pt idx="915">
                  <c:v>3085</c:v>
                </c:pt>
                <c:pt idx="916">
                  <c:v>3084</c:v>
                </c:pt>
                <c:pt idx="917">
                  <c:v>3083</c:v>
                </c:pt>
                <c:pt idx="918">
                  <c:v>3082</c:v>
                </c:pt>
                <c:pt idx="919">
                  <c:v>3081</c:v>
                </c:pt>
                <c:pt idx="920">
                  <c:v>3080</c:v>
                </c:pt>
                <c:pt idx="921">
                  <c:v>3079</c:v>
                </c:pt>
                <c:pt idx="922">
                  <c:v>3078</c:v>
                </c:pt>
                <c:pt idx="923">
                  <c:v>3077</c:v>
                </c:pt>
                <c:pt idx="924">
                  <c:v>3076</c:v>
                </c:pt>
                <c:pt idx="925">
                  <c:v>3075</c:v>
                </c:pt>
                <c:pt idx="926">
                  <c:v>3074</c:v>
                </c:pt>
                <c:pt idx="927">
                  <c:v>3073</c:v>
                </c:pt>
                <c:pt idx="928">
                  <c:v>3072</c:v>
                </c:pt>
                <c:pt idx="929">
                  <c:v>3071</c:v>
                </c:pt>
                <c:pt idx="930">
                  <c:v>3070</c:v>
                </c:pt>
                <c:pt idx="931">
                  <c:v>3069</c:v>
                </c:pt>
                <c:pt idx="932">
                  <c:v>3068</c:v>
                </c:pt>
                <c:pt idx="933">
                  <c:v>3067</c:v>
                </c:pt>
                <c:pt idx="934">
                  <c:v>3066</c:v>
                </c:pt>
                <c:pt idx="935">
                  <c:v>3065</c:v>
                </c:pt>
                <c:pt idx="936">
                  <c:v>3064</c:v>
                </c:pt>
                <c:pt idx="937">
                  <c:v>3063</c:v>
                </c:pt>
                <c:pt idx="938">
                  <c:v>3062</c:v>
                </c:pt>
                <c:pt idx="939">
                  <c:v>3061</c:v>
                </c:pt>
                <c:pt idx="940">
                  <c:v>3060</c:v>
                </c:pt>
                <c:pt idx="941">
                  <c:v>3059</c:v>
                </c:pt>
                <c:pt idx="942">
                  <c:v>3058</c:v>
                </c:pt>
                <c:pt idx="943">
                  <c:v>3057</c:v>
                </c:pt>
                <c:pt idx="944">
                  <c:v>3056</c:v>
                </c:pt>
                <c:pt idx="945">
                  <c:v>3055</c:v>
                </c:pt>
                <c:pt idx="946">
                  <c:v>3054</c:v>
                </c:pt>
                <c:pt idx="947">
                  <c:v>3053</c:v>
                </c:pt>
                <c:pt idx="948">
                  <c:v>3052</c:v>
                </c:pt>
                <c:pt idx="949">
                  <c:v>3051</c:v>
                </c:pt>
                <c:pt idx="950">
                  <c:v>3050</c:v>
                </c:pt>
                <c:pt idx="951">
                  <c:v>3049</c:v>
                </c:pt>
                <c:pt idx="952">
                  <c:v>3048</c:v>
                </c:pt>
                <c:pt idx="953">
                  <c:v>3047</c:v>
                </c:pt>
                <c:pt idx="954">
                  <c:v>3046</c:v>
                </c:pt>
                <c:pt idx="955">
                  <c:v>3045</c:v>
                </c:pt>
                <c:pt idx="956">
                  <c:v>3044</c:v>
                </c:pt>
                <c:pt idx="957">
                  <c:v>3043</c:v>
                </c:pt>
                <c:pt idx="958">
                  <c:v>3042</c:v>
                </c:pt>
                <c:pt idx="959">
                  <c:v>3041</c:v>
                </c:pt>
                <c:pt idx="960">
                  <c:v>3040</c:v>
                </c:pt>
                <c:pt idx="961">
                  <c:v>3039</c:v>
                </c:pt>
                <c:pt idx="962">
                  <c:v>3038</c:v>
                </c:pt>
                <c:pt idx="963">
                  <c:v>3037</c:v>
                </c:pt>
                <c:pt idx="964">
                  <c:v>3036</c:v>
                </c:pt>
                <c:pt idx="965">
                  <c:v>3035</c:v>
                </c:pt>
                <c:pt idx="966">
                  <c:v>3034</c:v>
                </c:pt>
                <c:pt idx="967">
                  <c:v>3033</c:v>
                </c:pt>
                <c:pt idx="968">
                  <c:v>3032</c:v>
                </c:pt>
                <c:pt idx="969">
                  <c:v>3031</c:v>
                </c:pt>
                <c:pt idx="970">
                  <c:v>3030</c:v>
                </c:pt>
                <c:pt idx="971">
                  <c:v>3029</c:v>
                </c:pt>
                <c:pt idx="972">
                  <c:v>3028</c:v>
                </c:pt>
                <c:pt idx="973">
                  <c:v>3027</c:v>
                </c:pt>
                <c:pt idx="974">
                  <c:v>3026</c:v>
                </c:pt>
                <c:pt idx="975">
                  <c:v>3025</c:v>
                </c:pt>
                <c:pt idx="976">
                  <c:v>3024</c:v>
                </c:pt>
                <c:pt idx="977">
                  <c:v>3023</c:v>
                </c:pt>
                <c:pt idx="978">
                  <c:v>3022</c:v>
                </c:pt>
                <c:pt idx="979">
                  <c:v>3021</c:v>
                </c:pt>
                <c:pt idx="980">
                  <c:v>3020</c:v>
                </c:pt>
                <c:pt idx="981">
                  <c:v>3019</c:v>
                </c:pt>
                <c:pt idx="982">
                  <c:v>3018</c:v>
                </c:pt>
                <c:pt idx="983">
                  <c:v>3017</c:v>
                </c:pt>
                <c:pt idx="984">
                  <c:v>3016</c:v>
                </c:pt>
                <c:pt idx="985">
                  <c:v>3015</c:v>
                </c:pt>
                <c:pt idx="986">
                  <c:v>3014</c:v>
                </c:pt>
                <c:pt idx="987">
                  <c:v>3013</c:v>
                </c:pt>
                <c:pt idx="988">
                  <c:v>3012</c:v>
                </c:pt>
                <c:pt idx="989">
                  <c:v>3011</c:v>
                </c:pt>
                <c:pt idx="990">
                  <c:v>3010</c:v>
                </c:pt>
                <c:pt idx="991">
                  <c:v>3009</c:v>
                </c:pt>
                <c:pt idx="992">
                  <c:v>3008</c:v>
                </c:pt>
                <c:pt idx="993">
                  <c:v>3007</c:v>
                </c:pt>
                <c:pt idx="994">
                  <c:v>3006</c:v>
                </c:pt>
                <c:pt idx="995">
                  <c:v>3005</c:v>
                </c:pt>
                <c:pt idx="996">
                  <c:v>3004</c:v>
                </c:pt>
                <c:pt idx="997">
                  <c:v>3003</c:v>
                </c:pt>
                <c:pt idx="998">
                  <c:v>3002</c:v>
                </c:pt>
                <c:pt idx="999">
                  <c:v>3001</c:v>
                </c:pt>
                <c:pt idx="1000">
                  <c:v>3000</c:v>
                </c:pt>
                <c:pt idx="1001">
                  <c:v>2999</c:v>
                </c:pt>
                <c:pt idx="1002">
                  <c:v>2998</c:v>
                </c:pt>
                <c:pt idx="1003">
                  <c:v>2997</c:v>
                </c:pt>
                <c:pt idx="1004">
                  <c:v>2996</c:v>
                </c:pt>
                <c:pt idx="1005">
                  <c:v>2995</c:v>
                </c:pt>
                <c:pt idx="1006">
                  <c:v>2994</c:v>
                </c:pt>
                <c:pt idx="1007">
                  <c:v>2993</c:v>
                </c:pt>
                <c:pt idx="1008">
                  <c:v>2992</c:v>
                </c:pt>
                <c:pt idx="1009">
                  <c:v>2991</c:v>
                </c:pt>
                <c:pt idx="1010">
                  <c:v>2990</c:v>
                </c:pt>
                <c:pt idx="1011">
                  <c:v>2989</c:v>
                </c:pt>
                <c:pt idx="1012">
                  <c:v>2988</c:v>
                </c:pt>
                <c:pt idx="1013">
                  <c:v>2987</c:v>
                </c:pt>
                <c:pt idx="1014">
                  <c:v>2986</c:v>
                </c:pt>
                <c:pt idx="1015">
                  <c:v>2985</c:v>
                </c:pt>
                <c:pt idx="1016">
                  <c:v>2984</c:v>
                </c:pt>
                <c:pt idx="1017">
                  <c:v>2983</c:v>
                </c:pt>
                <c:pt idx="1018">
                  <c:v>2982</c:v>
                </c:pt>
                <c:pt idx="1019">
                  <c:v>2981</c:v>
                </c:pt>
                <c:pt idx="1020">
                  <c:v>2980</c:v>
                </c:pt>
                <c:pt idx="1021">
                  <c:v>2979</c:v>
                </c:pt>
                <c:pt idx="1022">
                  <c:v>2978</c:v>
                </c:pt>
                <c:pt idx="1023">
                  <c:v>2977</c:v>
                </c:pt>
                <c:pt idx="1024">
                  <c:v>2976</c:v>
                </c:pt>
                <c:pt idx="1025">
                  <c:v>2975</c:v>
                </c:pt>
                <c:pt idx="1026">
                  <c:v>2974</c:v>
                </c:pt>
                <c:pt idx="1027">
                  <c:v>2973</c:v>
                </c:pt>
                <c:pt idx="1028">
                  <c:v>2972</c:v>
                </c:pt>
                <c:pt idx="1029">
                  <c:v>2971</c:v>
                </c:pt>
                <c:pt idx="1030">
                  <c:v>2970</c:v>
                </c:pt>
                <c:pt idx="1031">
                  <c:v>2969</c:v>
                </c:pt>
                <c:pt idx="1032">
                  <c:v>2968</c:v>
                </c:pt>
                <c:pt idx="1033">
                  <c:v>2967</c:v>
                </c:pt>
                <c:pt idx="1034">
                  <c:v>2966</c:v>
                </c:pt>
                <c:pt idx="1035">
                  <c:v>2965</c:v>
                </c:pt>
                <c:pt idx="1036">
                  <c:v>2964</c:v>
                </c:pt>
                <c:pt idx="1037">
                  <c:v>2963</c:v>
                </c:pt>
                <c:pt idx="1038">
                  <c:v>2962</c:v>
                </c:pt>
                <c:pt idx="1039">
                  <c:v>2961</c:v>
                </c:pt>
                <c:pt idx="1040">
                  <c:v>2960</c:v>
                </c:pt>
                <c:pt idx="1041">
                  <c:v>2959</c:v>
                </c:pt>
                <c:pt idx="1042">
                  <c:v>2958</c:v>
                </c:pt>
                <c:pt idx="1043">
                  <c:v>2957</c:v>
                </c:pt>
                <c:pt idx="1044">
                  <c:v>2956</c:v>
                </c:pt>
                <c:pt idx="1045">
                  <c:v>2955</c:v>
                </c:pt>
                <c:pt idx="1046">
                  <c:v>2954</c:v>
                </c:pt>
                <c:pt idx="1047">
                  <c:v>2953</c:v>
                </c:pt>
                <c:pt idx="1048">
                  <c:v>2952</c:v>
                </c:pt>
                <c:pt idx="1049">
                  <c:v>2951</c:v>
                </c:pt>
                <c:pt idx="1050">
                  <c:v>2950</c:v>
                </c:pt>
                <c:pt idx="1051">
                  <c:v>2949</c:v>
                </c:pt>
                <c:pt idx="1052">
                  <c:v>2948</c:v>
                </c:pt>
                <c:pt idx="1053">
                  <c:v>2947</c:v>
                </c:pt>
                <c:pt idx="1054">
                  <c:v>2946</c:v>
                </c:pt>
                <c:pt idx="1055">
                  <c:v>2945</c:v>
                </c:pt>
                <c:pt idx="1056">
                  <c:v>2944</c:v>
                </c:pt>
                <c:pt idx="1057">
                  <c:v>2943</c:v>
                </c:pt>
                <c:pt idx="1058">
                  <c:v>2942</c:v>
                </c:pt>
                <c:pt idx="1059">
                  <c:v>2941</c:v>
                </c:pt>
                <c:pt idx="1060">
                  <c:v>2940</c:v>
                </c:pt>
                <c:pt idx="1061">
                  <c:v>2939</c:v>
                </c:pt>
                <c:pt idx="1062">
                  <c:v>2938</c:v>
                </c:pt>
                <c:pt idx="1063">
                  <c:v>2937</c:v>
                </c:pt>
                <c:pt idx="1064">
                  <c:v>2936</c:v>
                </c:pt>
                <c:pt idx="1065">
                  <c:v>2935</c:v>
                </c:pt>
                <c:pt idx="1066">
                  <c:v>2934</c:v>
                </c:pt>
                <c:pt idx="1067">
                  <c:v>2933</c:v>
                </c:pt>
                <c:pt idx="1068">
                  <c:v>2932</c:v>
                </c:pt>
                <c:pt idx="1069">
                  <c:v>2931</c:v>
                </c:pt>
                <c:pt idx="1070">
                  <c:v>2930</c:v>
                </c:pt>
                <c:pt idx="1071">
                  <c:v>2929</c:v>
                </c:pt>
                <c:pt idx="1072">
                  <c:v>2928</c:v>
                </c:pt>
                <c:pt idx="1073">
                  <c:v>2927</c:v>
                </c:pt>
                <c:pt idx="1074">
                  <c:v>2926</c:v>
                </c:pt>
                <c:pt idx="1075">
                  <c:v>2925</c:v>
                </c:pt>
                <c:pt idx="1076">
                  <c:v>2924</c:v>
                </c:pt>
                <c:pt idx="1077">
                  <c:v>2923</c:v>
                </c:pt>
                <c:pt idx="1078">
                  <c:v>2922</c:v>
                </c:pt>
                <c:pt idx="1079">
                  <c:v>2921</c:v>
                </c:pt>
                <c:pt idx="1080">
                  <c:v>2920</c:v>
                </c:pt>
                <c:pt idx="1081">
                  <c:v>2919</c:v>
                </c:pt>
                <c:pt idx="1082">
                  <c:v>2918</c:v>
                </c:pt>
                <c:pt idx="1083">
                  <c:v>2917</c:v>
                </c:pt>
                <c:pt idx="1084">
                  <c:v>2916</c:v>
                </c:pt>
                <c:pt idx="1085">
                  <c:v>2915</c:v>
                </c:pt>
                <c:pt idx="1086">
                  <c:v>2914</c:v>
                </c:pt>
                <c:pt idx="1087">
                  <c:v>2913</c:v>
                </c:pt>
                <c:pt idx="1088">
                  <c:v>2912</c:v>
                </c:pt>
                <c:pt idx="1089">
                  <c:v>2911</c:v>
                </c:pt>
                <c:pt idx="1090">
                  <c:v>2910</c:v>
                </c:pt>
                <c:pt idx="1091">
                  <c:v>2909</c:v>
                </c:pt>
                <c:pt idx="1092">
                  <c:v>2908</c:v>
                </c:pt>
                <c:pt idx="1093">
                  <c:v>2907</c:v>
                </c:pt>
                <c:pt idx="1094">
                  <c:v>2906</c:v>
                </c:pt>
                <c:pt idx="1095">
                  <c:v>2905</c:v>
                </c:pt>
                <c:pt idx="1096">
                  <c:v>2904</c:v>
                </c:pt>
                <c:pt idx="1097">
                  <c:v>2903</c:v>
                </c:pt>
                <c:pt idx="1098">
                  <c:v>2902</c:v>
                </c:pt>
                <c:pt idx="1099">
                  <c:v>2901</c:v>
                </c:pt>
                <c:pt idx="1100">
                  <c:v>2900</c:v>
                </c:pt>
                <c:pt idx="1101">
                  <c:v>2899</c:v>
                </c:pt>
                <c:pt idx="1102">
                  <c:v>2898</c:v>
                </c:pt>
                <c:pt idx="1103">
                  <c:v>2897</c:v>
                </c:pt>
                <c:pt idx="1104">
                  <c:v>2896</c:v>
                </c:pt>
                <c:pt idx="1105">
                  <c:v>2895</c:v>
                </c:pt>
                <c:pt idx="1106">
                  <c:v>2894</c:v>
                </c:pt>
                <c:pt idx="1107">
                  <c:v>2893</c:v>
                </c:pt>
                <c:pt idx="1108">
                  <c:v>2892</c:v>
                </c:pt>
                <c:pt idx="1109">
                  <c:v>2891</c:v>
                </c:pt>
                <c:pt idx="1110">
                  <c:v>2890</c:v>
                </c:pt>
                <c:pt idx="1111">
                  <c:v>2889</c:v>
                </c:pt>
                <c:pt idx="1112">
                  <c:v>2888</c:v>
                </c:pt>
                <c:pt idx="1113">
                  <c:v>2887</c:v>
                </c:pt>
                <c:pt idx="1114">
                  <c:v>2886</c:v>
                </c:pt>
                <c:pt idx="1115">
                  <c:v>2885</c:v>
                </c:pt>
                <c:pt idx="1116">
                  <c:v>2884</c:v>
                </c:pt>
                <c:pt idx="1117">
                  <c:v>2883</c:v>
                </c:pt>
                <c:pt idx="1118">
                  <c:v>2882</c:v>
                </c:pt>
                <c:pt idx="1119">
                  <c:v>2881</c:v>
                </c:pt>
                <c:pt idx="1120">
                  <c:v>2880</c:v>
                </c:pt>
                <c:pt idx="1121">
                  <c:v>2879</c:v>
                </c:pt>
                <c:pt idx="1122">
                  <c:v>2878</c:v>
                </c:pt>
                <c:pt idx="1123">
                  <c:v>2877</c:v>
                </c:pt>
                <c:pt idx="1124">
                  <c:v>2876</c:v>
                </c:pt>
                <c:pt idx="1125">
                  <c:v>2875</c:v>
                </c:pt>
                <c:pt idx="1126">
                  <c:v>2874</c:v>
                </c:pt>
                <c:pt idx="1127">
                  <c:v>2873</c:v>
                </c:pt>
                <c:pt idx="1128">
                  <c:v>2872</c:v>
                </c:pt>
                <c:pt idx="1129">
                  <c:v>2871</c:v>
                </c:pt>
                <c:pt idx="1130">
                  <c:v>2870</c:v>
                </c:pt>
                <c:pt idx="1131">
                  <c:v>2869</c:v>
                </c:pt>
                <c:pt idx="1132">
                  <c:v>2868</c:v>
                </c:pt>
                <c:pt idx="1133">
                  <c:v>2867</c:v>
                </c:pt>
                <c:pt idx="1134">
                  <c:v>2866</c:v>
                </c:pt>
                <c:pt idx="1135">
                  <c:v>2865</c:v>
                </c:pt>
                <c:pt idx="1136">
                  <c:v>2864</c:v>
                </c:pt>
                <c:pt idx="1137">
                  <c:v>2863</c:v>
                </c:pt>
                <c:pt idx="1138">
                  <c:v>2862</c:v>
                </c:pt>
                <c:pt idx="1139">
                  <c:v>2861</c:v>
                </c:pt>
                <c:pt idx="1140">
                  <c:v>2860</c:v>
                </c:pt>
                <c:pt idx="1141">
                  <c:v>2859</c:v>
                </c:pt>
                <c:pt idx="1142">
                  <c:v>2858</c:v>
                </c:pt>
                <c:pt idx="1143">
                  <c:v>2857</c:v>
                </c:pt>
                <c:pt idx="1144">
                  <c:v>2856</c:v>
                </c:pt>
                <c:pt idx="1145">
                  <c:v>2855</c:v>
                </c:pt>
                <c:pt idx="1146">
                  <c:v>2854</c:v>
                </c:pt>
                <c:pt idx="1147">
                  <c:v>2853</c:v>
                </c:pt>
                <c:pt idx="1148">
                  <c:v>2852</c:v>
                </c:pt>
                <c:pt idx="1149">
                  <c:v>2851</c:v>
                </c:pt>
                <c:pt idx="1150">
                  <c:v>2850</c:v>
                </c:pt>
                <c:pt idx="1151">
                  <c:v>2849</c:v>
                </c:pt>
                <c:pt idx="1152">
                  <c:v>2848</c:v>
                </c:pt>
                <c:pt idx="1153">
                  <c:v>2847</c:v>
                </c:pt>
                <c:pt idx="1154">
                  <c:v>2846</c:v>
                </c:pt>
                <c:pt idx="1155">
                  <c:v>2845</c:v>
                </c:pt>
                <c:pt idx="1156">
                  <c:v>2844</c:v>
                </c:pt>
                <c:pt idx="1157">
                  <c:v>2843</c:v>
                </c:pt>
                <c:pt idx="1158">
                  <c:v>2842</c:v>
                </c:pt>
                <c:pt idx="1159">
                  <c:v>2841</c:v>
                </c:pt>
                <c:pt idx="1160">
                  <c:v>2840</c:v>
                </c:pt>
                <c:pt idx="1161">
                  <c:v>2839</c:v>
                </c:pt>
                <c:pt idx="1162">
                  <c:v>2838</c:v>
                </c:pt>
                <c:pt idx="1163">
                  <c:v>2837</c:v>
                </c:pt>
                <c:pt idx="1164">
                  <c:v>2836</c:v>
                </c:pt>
                <c:pt idx="1165">
                  <c:v>2835</c:v>
                </c:pt>
                <c:pt idx="1166">
                  <c:v>2834</c:v>
                </c:pt>
                <c:pt idx="1167">
                  <c:v>2833</c:v>
                </c:pt>
                <c:pt idx="1168">
                  <c:v>2832</c:v>
                </c:pt>
                <c:pt idx="1169">
                  <c:v>2831</c:v>
                </c:pt>
                <c:pt idx="1170">
                  <c:v>2830</c:v>
                </c:pt>
                <c:pt idx="1171">
                  <c:v>2829</c:v>
                </c:pt>
                <c:pt idx="1172">
                  <c:v>2828</c:v>
                </c:pt>
                <c:pt idx="1173">
                  <c:v>2827</c:v>
                </c:pt>
                <c:pt idx="1174">
                  <c:v>2826</c:v>
                </c:pt>
                <c:pt idx="1175">
                  <c:v>2825</c:v>
                </c:pt>
                <c:pt idx="1176">
                  <c:v>2824</c:v>
                </c:pt>
                <c:pt idx="1177">
                  <c:v>2823</c:v>
                </c:pt>
                <c:pt idx="1178">
                  <c:v>2822</c:v>
                </c:pt>
                <c:pt idx="1179">
                  <c:v>2821</c:v>
                </c:pt>
                <c:pt idx="1180">
                  <c:v>2820</c:v>
                </c:pt>
                <c:pt idx="1181">
                  <c:v>2819</c:v>
                </c:pt>
                <c:pt idx="1182">
                  <c:v>2818</c:v>
                </c:pt>
                <c:pt idx="1183">
                  <c:v>2817</c:v>
                </c:pt>
                <c:pt idx="1184">
                  <c:v>2816</c:v>
                </c:pt>
                <c:pt idx="1185">
                  <c:v>2815</c:v>
                </c:pt>
                <c:pt idx="1186">
                  <c:v>2814</c:v>
                </c:pt>
                <c:pt idx="1187">
                  <c:v>2813</c:v>
                </c:pt>
                <c:pt idx="1188">
                  <c:v>2812</c:v>
                </c:pt>
                <c:pt idx="1189">
                  <c:v>2811</c:v>
                </c:pt>
                <c:pt idx="1190">
                  <c:v>2810</c:v>
                </c:pt>
                <c:pt idx="1191">
                  <c:v>2809</c:v>
                </c:pt>
                <c:pt idx="1192">
                  <c:v>2808</c:v>
                </c:pt>
                <c:pt idx="1193">
                  <c:v>2807</c:v>
                </c:pt>
                <c:pt idx="1194">
                  <c:v>2806</c:v>
                </c:pt>
                <c:pt idx="1195">
                  <c:v>2805</c:v>
                </c:pt>
                <c:pt idx="1196">
                  <c:v>2804</c:v>
                </c:pt>
                <c:pt idx="1197">
                  <c:v>2803</c:v>
                </c:pt>
                <c:pt idx="1198">
                  <c:v>2802</c:v>
                </c:pt>
                <c:pt idx="1199">
                  <c:v>2801</c:v>
                </c:pt>
                <c:pt idx="1200">
                  <c:v>2800</c:v>
                </c:pt>
                <c:pt idx="1201">
                  <c:v>2799</c:v>
                </c:pt>
                <c:pt idx="1202">
                  <c:v>2798</c:v>
                </c:pt>
                <c:pt idx="1203">
                  <c:v>2797</c:v>
                </c:pt>
                <c:pt idx="1204">
                  <c:v>2796</c:v>
                </c:pt>
                <c:pt idx="1205">
                  <c:v>2795</c:v>
                </c:pt>
                <c:pt idx="1206">
                  <c:v>2794</c:v>
                </c:pt>
                <c:pt idx="1207">
                  <c:v>2793</c:v>
                </c:pt>
                <c:pt idx="1208">
                  <c:v>2792</c:v>
                </c:pt>
                <c:pt idx="1209">
                  <c:v>2791</c:v>
                </c:pt>
                <c:pt idx="1210">
                  <c:v>2790</c:v>
                </c:pt>
                <c:pt idx="1211">
                  <c:v>2789</c:v>
                </c:pt>
                <c:pt idx="1212">
                  <c:v>2788</c:v>
                </c:pt>
                <c:pt idx="1213">
                  <c:v>2787</c:v>
                </c:pt>
                <c:pt idx="1214">
                  <c:v>2786</c:v>
                </c:pt>
                <c:pt idx="1215">
                  <c:v>2785</c:v>
                </c:pt>
                <c:pt idx="1216">
                  <c:v>2784</c:v>
                </c:pt>
                <c:pt idx="1217">
                  <c:v>2783</c:v>
                </c:pt>
                <c:pt idx="1218">
                  <c:v>2782</c:v>
                </c:pt>
                <c:pt idx="1219">
                  <c:v>2781</c:v>
                </c:pt>
                <c:pt idx="1220">
                  <c:v>2780</c:v>
                </c:pt>
                <c:pt idx="1221">
                  <c:v>2779</c:v>
                </c:pt>
                <c:pt idx="1222">
                  <c:v>2778</c:v>
                </c:pt>
                <c:pt idx="1223">
                  <c:v>2777</c:v>
                </c:pt>
                <c:pt idx="1224">
                  <c:v>2776</c:v>
                </c:pt>
                <c:pt idx="1225">
                  <c:v>2775</c:v>
                </c:pt>
                <c:pt idx="1226">
                  <c:v>2774</c:v>
                </c:pt>
                <c:pt idx="1227">
                  <c:v>2773</c:v>
                </c:pt>
                <c:pt idx="1228">
                  <c:v>2772</c:v>
                </c:pt>
                <c:pt idx="1229">
                  <c:v>2771</c:v>
                </c:pt>
                <c:pt idx="1230">
                  <c:v>2770</c:v>
                </c:pt>
                <c:pt idx="1231">
                  <c:v>2769</c:v>
                </c:pt>
                <c:pt idx="1232">
                  <c:v>2768</c:v>
                </c:pt>
                <c:pt idx="1233">
                  <c:v>2767</c:v>
                </c:pt>
                <c:pt idx="1234">
                  <c:v>2766</c:v>
                </c:pt>
                <c:pt idx="1235">
                  <c:v>2765</c:v>
                </c:pt>
                <c:pt idx="1236">
                  <c:v>2764</c:v>
                </c:pt>
                <c:pt idx="1237">
                  <c:v>2763</c:v>
                </c:pt>
                <c:pt idx="1238">
                  <c:v>2762</c:v>
                </c:pt>
                <c:pt idx="1239">
                  <c:v>2761</c:v>
                </c:pt>
                <c:pt idx="1240">
                  <c:v>2760</c:v>
                </c:pt>
                <c:pt idx="1241">
                  <c:v>2759</c:v>
                </c:pt>
                <c:pt idx="1242">
                  <c:v>2758</c:v>
                </c:pt>
                <c:pt idx="1243">
                  <c:v>2757</c:v>
                </c:pt>
                <c:pt idx="1244">
                  <c:v>2756</c:v>
                </c:pt>
                <c:pt idx="1245">
                  <c:v>2755</c:v>
                </c:pt>
                <c:pt idx="1246">
                  <c:v>2754</c:v>
                </c:pt>
                <c:pt idx="1247">
                  <c:v>2753</c:v>
                </c:pt>
                <c:pt idx="1248">
                  <c:v>2752</c:v>
                </c:pt>
                <c:pt idx="1249">
                  <c:v>2751</c:v>
                </c:pt>
                <c:pt idx="1250">
                  <c:v>2750</c:v>
                </c:pt>
                <c:pt idx="1251">
                  <c:v>2749</c:v>
                </c:pt>
                <c:pt idx="1252">
                  <c:v>2748</c:v>
                </c:pt>
                <c:pt idx="1253">
                  <c:v>2747</c:v>
                </c:pt>
                <c:pt idx="1254">
                  <c:v>2746</c:v>
                </c:pt>
                <c:pt idx="1255">
                  <c:v>2745</c:v>
                </c:pt>
                <c:pt idx="1256">
                  <c:v>2744</c:v>
                </c:pt>
                <c:pt idx="1257">
                  <c:v>2743</c:v>
                </c:pt>
                <c:pt idx="1258">
                  <c:v>2742</c:v>
                </c:pt>
                <c:pt idx="1259">
                  <c:v>2741</c:v>
                </c:pt>
                <c:pt idx="1260">
                  <c:v>2740</c:v>
                </c:pt>
                <c:pt idx="1261">
                  <c:v>2739</c:v>
                </c:pt>
                <c:pt idx="1262">
                  <c:v>2738</c:v>
                </c:pt>
                <c:pt idx="1263">
                  <c:v>2737</c:v>
                </c:pt>
                <c:pt idx="1264">
                  <c:v>2736</c:v>
                </c:pt>
                <c:pt idx="1265">
                  <c:v>2735</c:v>
                </c:pt>
                <c:pt idx="1266">
                  <c:v>2734</c:v>
                </c:pt>
                <c:pt idx="1267">
                  <c:v>2733</c:v>
                </c:pt>
                <c:pt idx="1268">
                  <c:v>2732</c:v>
                </c:pt>
                <c:pt idx="1269">
                  <c:v>2731</c:v>
                </c:pt>
                <c:pt idx="1270">
                  <c:v>2730</c:v>
                </c:pt>
                <c:pt idx="1271">
                  <c:v>2729</c:v>
                </c:pt>
                <c:pt idx="1272">
                  <c:v>2728</c:v>
                </c:pt>
                <c:pt idx="1273">
                  <c:v>2727</c:v>
                </c:pt>
                <c:pt idx="1274">
                  <c:v>2726</c:v>
                </c:pt>
                <c:pt idx="1275">
                  <c:v>2725</c:v>
                </c:pt>
                <c:pt idx="1276">
                  <c:v>2724</c:v>
                </c:pt>
                <c:pt idx="1277">
                  <c:v>2723</c:v>
                </c:pt>
                <c:pt idx="1278">
                  <c:v>2722</c:v>
                </c:pt>
                <c:pt idx="1279">
                  <c:v>2721</c:v>
                </c:pt>
                <c:pt idx="1280">
                  <c:v>2720</c:v>
                </c:pt>
                <c:pt idx="1281">
                  <c:v>2719</c:v>
                </c:pt>
                <c:pt idx="1282">
                  <c:v>2718</c:v>
                </c:pt>
                <c:pt idx="1283">
                  <c:v>2717</c:v>
                </c:pt>
                <c:pt idx="1284">
                  <c:v>2716</c:v>
                </c:pt>
                <c:pt idx="1285">
                  <c:v>2715</c:v>
                </c:pt>
                <c:pt idx="1286">
                  <c:v>2714</c:v>
                </c:pt>
                <c:pt idx="1287">
                  <c:v>2713</c:v>
                </c:pt>
                <c:pt idx="1288">
                  <c:v>2712</c:v>
                </c:pt>
                <c:pt idx="1289">
                  <c:v>2711</c:v>
                </c:pt>
                <c:pt idx="1290">
                  <c:v>2710</c:v>
                </c:pt>
                <c:pt idx="1291">
                  <c:v>2709</c:v>
                </c:pt>
                <c:pt idx="1292">
                  <c:v>2708</c:v>
                </c:pt>
                <c:pt idx="1293">
                  <c:v>2707</c:v>
                </c:pt>
                <c:pt idx="1294">
                  <c:v>2706</c:v>
                </c:pt>
                <c:pt idx="1295">
                  <c:v>2705</c:v>
                </c:pt>
                <c:pt idx="1296">
                  <c:v>2704</c:v>
                </c:pt>
                <c:pt idx="1297">
                  <c:v>2703</c:v>
                </c:pt>
                <c:pt idx="1298">
                  <c:v>2702</c:v>
                </c:pt>
                <c:pt idx="1299">
                  <c:v>2701</c:v>
                </c:pt>
                <c:pt idx="1300">
                  <c:v>2700</c:v>
                </c:pt>
                <c:pt idx="1301">
                  <c:v>2699</c:v>
                </c:pt>
                <c:pt idx="1302">
                  <c:v>2698</c:v>
                </c:pt>
                <c:pt idx="1303">
                  <c:v>2697</c:v>
                </c:pt>
                <c:pt idx="1304">
                  <c:v>2696</c:v>
                </c:pt>
                <c:pt idx="1305">
                  <c:v>2695</c:v>
                </c:pt>
                <c:pt idx="1306">
                  <c:v>2694</c:v>
                </c:pt>
                <c:pt idx="1307">
                  <c:v>2693</c:v>
                </c:pt>
                <c:pt idx="1308">
                  <c:v>2692</c:v>
                </c:pt>
                <c:pt idx="1309">
                  <c:v>2691</c:v>
                </c:pt>
                <c:pt idx="1310">
                  <c:v>2690</c:v>
                </c:pt>
                <c:pt idx="1311">
                  <c:v>2689</c:v>
                </c:pt>
                <c:pt idx="1312">
                  <c:v>2688</c:v>
                </c:pt>
                <c:pt idx="1313">
                  <c:v>2687</c:v>
                </c:pt>
                <c:pt idx="1314">
                  <c:v>2686</c:v>
                </c:pt>
                <c:pt idx="1315">
                  <c:v>2685</c:v>
                </c:pt>
                <c:pt idx="1316">
                  <c:v>2684</c:v>
                </c:pt>
                <c:pt idx="1317">
                  <c:v>2683</c:v>
                </c:pt>
                <c:pt idx="1318">
                  <c:v>2682</c:v>
                </c:pt>
                <c:pt idx="1319">
                  <c:v>2681</c:v>
                </c:pt>
                <c:pt idx="1320">
                  <c:v>2680</c:v>
                </c:pt>
                <c:pt idx="1321">
                  <c:v>2679</c:v>
                </c:pt>
                <c:pt idx="1322">
                  <c:v>2678</c:v>
                </c:pt>
                <c:pt idx="1323">
                  <c:v>2677</c:v>
                </c:pt>
                <c:pt idx="1324">
                  <c:v>2676</c:v>
                </c:pt>
                <c:pt idx="1325">
                  <c:v>2675</c:v>
                </c:pt>
                <c:pt idx="1326">
                  <c:v>2674</c:v>
                </c:pt>
                <c:pt idx="1327">
                  <c:v>2673</c:v>
                </c:pt>
                <c:pt idx="1328">
                  <c:v>2672</c:v>
                </c:pt>
                <c:pt idx="1329">
                  <c:v>2671</c:v>
                </c:pt>
                <c:pt idx="1330">
                  <c:v>2670</c:v>
                </c:pt>
                <c:pt idx="1331">
                  <c:v>2669</c:v>
                </c:pt>
                <c:pt idx="1332">
                  <c:v>2668</c:v>
                </c:pt>
                <c:pt idx="1333">
                  <c:v>2667</c:v>
                </c:pt>
                <c:pt idx="1334">
                  <c:v>2666</c:v>
                </c:pt>
                <c:pt idx="1335">
                  <c:v>2665</c:v>
                </c:pt>
                <c:pt idx="1336">
                  <c:v>2664</c:v>
                </c:pt>
                <c:pt idx="1337">
                  <c:v>2663</c:v>
                </c:pt>
                <c:pt idx="1338">
                  <c:v>2662</c:v>
                </c:pt>
                <c:pt idx="1339">
                  <c:v>2661</c:v>
                </c:pt>
                <c:pt idx="1340">
                  <c:v>2660</c:v>
                </c:pt>
                <c:pt idx="1341">
                  <c:v>2659</c:v>
                </c:pt>
                <c:pt idx="1342">
                  <c:v>2658</c:v>
                </c:pt>
                <c:pt idx="1343">
                  <c:v>2657</c:v>
                </c:pt>
                <c:pt idx="1344">
                  <c:v>2656</c:v>
                </c:pt>
                <c:pt idx="1345">
                  <c:v>2655</c:v>
                </c:pt>
                <c:pt idx="1346">
                  <c:v>2654</c:v>
                </c:pt>
                <c:pt idx="1347">
                  <c:v>2653</c:v>
                </c:pt>
                <c:pt idx="1348">
                  <c:v>2652</c:v>
                </c:pt>
                <c:pt idx="1349">
                  <c:v>2651</c:v>
                </c:pt>
                <c:pt idx="1350">
                  <c:v>2650</c:v>
                </c:pt>
                <c:pt idx="1351">
                  <c:v>2649</c:v>
                </c:pt>
                <c:pt idx="1352">
                  <c:v>2648</c:v>
                </c:pt>
                <c:pt idx="1353">
                  <c:v>2647</c:v>
                </c:pt>
                <c:pt idx="1354">
                  <c:v>2646</c:v>
                </c:pt>
                <c:pt idx="1355">
                  <c:v>2645</c:v>
                </c:pt>
                <c:pt idx="1356">
                  <c:v>2644</c:v>
                </c:pt>
                <c:pt idx="1357">
                  <c:v>2643</c:v>
                </c:pt>
                <c:pt idx="1358">
                  <c:v>2642</c:v>
                </c:pt>
                <c:pt idx="1359">
                  <c:v>2641</c:v>
                </c:pt>
                <c:pt idx="1360">
                  <c:v>2640</c:v>
                </c:pt>
                <c:pt idx="1361">
                  <c:v>2639</c:v>
                </c:pt>
                <c:pt idx="1362">
                  <c:v>2638</c:v>
                </c:pt>
                <c:pt idx="1363">
                  <c:v>2637</c:v>
                </c:pt>
                <c:pt idx="1364">
                  <c:v>2636</c:v>
                </c:pt>
                <c:pt idx="1365">
                  <c:v>2635</c:v>
                </c:pt>
                <c:pt idx="1366">
                  <c:v>2634</c:v>
                </c:pt>
                <c:pt idx="1367">
                  <c:v>2633</c:v>
                </c:pt>
                <c:pt idx="1368">
                  <c:v>2632</c:v>
                </c:pt>
                <c:pt idx="1369">
                  <c:v>2631</c:v>
                </c:pt>
                <c:pt idx="1370">
                  <c:v>2630</c:v>
                </c:pt>
                <c:pt idx="1371">
                  <c:v>2629</c:v>
                </c:pt>
                <c:pt idx="1372">
                  <c:v>2628</c:v>
                </c:pt>
                <c:pt idx="1373">
                  <c:v>2627</c:v>
                </c:pt>
                <c:pt idx="1374">
                  <c:v>2626</c:v>
                </c:pt>
                <c:pt idx="1375">
                  <c:v>2625</c:v>
                </c:pt>
                <c:pt idx="1376">
                  <c:v>2624</c:v>
                </c:pt>
                <c:pt idx="1377">
                  <c:v>2623</c:v>
                </c:pt>
                <c:pt idx="1378">
                  <c:v>2622</c:v>
                </c:pt>
                <c:pt idx="1379">
                  <c:v>2621</c:v>
                </c:pt>
                <c:pt idx="1380">
                  <c:v>2620</c:v>
                </c:pt>
                <c:pt idx="1381">
                  <c:v>2619</c:v>
                </c:pt>
                <c:pt idx="1382">
                  <c:v>2618</c:v>
                </c:pt>
                <c:pt idx="1383">
                  <c:v>2617</c:v>
                </c:pt>
                <c:pt idx="1384">
                  <c:v>2616</c:v>
                </c:pt>
                <c:pt idx="1385">
                  <c:v>2615</c:v>
                </c:pt>
                <c:pt idx="1386">
                  <c:v>2614</c:v>
                </c:pt>
                <c:pt idx="1387">
                  <c:v>2613</c:v>
                </c:pt>
                <c:pt idx="1388">
                  <c:v>2612</c:v>
                </c:pt>
                <c:pt idx="1389">
                  <c:v>2611</c:v>
                </c:pt>
                <c:pt idx="1390">
                  <c:v>2610</c:v>
                </c:pt>
                <c:pt idx="1391">
                  <c:v>2609</c:v>
                </c:pt>
                <c:pt idx="1392">
                  <c:v>2608</c:v>
                </c:pt>
                <c:pt idx="1393">
                  <c:v>2607</c:v>
                </c:pt>
                <c:pt idx="1394">
                  <c:v>2606</c:v>
                </c:pt>
                <c:pt idx="1395">
                  <c:v>2605</c:v>
                </c:pt>
                <c:pt idx="1396">
                  <c:v>2604</c:v>
                </c:pt>
                <c:pt idx="1397">
                  <c:v>2603</c:v>
                </c:pt>
                <c:pt idx="1398">
                  <c:v>2602</c:v>
                </c:pt>
                <c:pt idx="1399">
                  <c:v>2601</c:v>
                </c:pt>
                <c:pt idx="1400">
                  <c:v>2600</c:v>
                </c:pt>
                <c:pt idx="1401">
                  <c:v>2599</c:v>
                </c:pt>
                <c:pt idx="1402">
                  <c:v>2598</c:v>
                </c:pt>
                <c:pt idx="1403">
                  <c:v>2597</c:v>
                </c:pt>
                <c:pt idx="1404">
                  <c:v>2596</c:v>
                </c:pt>
                <c:pt idx="1405">
                  <c:v>2595</c:v>
                </c:pt>
                <c:pt idx="1406">
                  <c:v>2594</c:v>
                </c:pt>
                <c:pt idx="1407">
                  <c:v>2593</c:v>
                </c:pt>
                <c:pt idx="1408">
                  <c:v>2592</c:v>
                </c:pt>
                <c:pt idx="1409">
                  <c:v>2591</c:v>
                </c:pt>
                <c:pt idx="1410">
                  <c:v>2590</c:v>
                </c:pt>
                <c:pt idx="1411">
                  <c:v>2589</c:v>
                </c:pt>
                <c:pt idx="1412">
                  <c:v>2588</c:v>
                </c:pt>
                <c:pt idx="1413">
                  <c:v>2587</c:v>
                </c:pt>
                <c:pt idx="1414">
                  <c:v>2586</c:v>
                </c:pt>
                <c:pt idx="1415">
                  <c:v>2585</c:v>
                </c:pt>
                <c:pt idx="1416">
                  <c:v>2584</c:v>
                </c:pt>
                <c:pt idx="1417">
                  <c:v>2583</c:v>
                </c:pt>
                <c:pt idx="1418">
                  <c:v>2582</c:v>
                </c:pt>
                <c:pt idx="1419">
                  <c:v>2581</c:v>
                </c:pt>
                <c:pt idx="1420">
                  <c:v>2580</c:v>
                </c:pt>
                <c:pt idx="1421">
                  <c:v>2579</c:v>
                </c:pt>
                <c:pt idx="1422">
                  <c:v>2578</c:v>
                </c:pt>
                <c:pt idx="1423">
                  <c:v>2577</c:v>
                </c:pt>
                <c:pt idx="1424">
                  <c:v>2576</c:v>
                </c:pt>
                <c:pt idx="1425">
                  <c:v>2575</c:v>
                </c:pt>
                <c:pt idx="1426">
                  <c:v>2574</c:v>
                </c:pt>
                <c:pt idx="1427">
                  <c:v>2573</c:v>
                </c:pt>
                <c:pt idx="1428">
                  <c:v>2572</c:v>
                </c:pt>
                <c:pt idx="1429">
                  <c:v>2571</c:v>
                </c:pt>
                <c:pt idx="1430">
                  <c:v>2570</c:v>
                </c:pt>
                <c:pt idx="1431">
                  <c:v>2569</c:v>
                </c:pt>
                <c:pt idx="1432">
                  <c:v>2568</c:v>
                </c:pt>
                <c:pt idx="1433">
                  <c:v>2567</c:v>
                </c:pt>
                <c:pt idx="1434">
                  <c:v>2566</c:v>
                </c:pt>
                <c:pt idx="1435">
                  <c:v>2565</c:v>
                </c:pt>
                <c:pt idx="1436">
                  <c:v>2564</c:v>
                </c:pt>
                <c:pt idx="1437">
                  <c:v>2563</c:v>
                </c:pt>
                <c:pt idx="1438">
                  <c:v>2562</c:v>
                </c:pt>
                <c:pt idx="1439">
                  <c:v>2561</c:v>
                </c:pt>
                <c:pt idx="1440">
                  <c:v>2560</c:v>
                </c:pt>
                <c:pt idx="1441">
                  <c:v>2559</c:v>
                </c:pt>
                <c:pt idx="1442">
                  <c:v>2558</c:v>
                </c:pt>
                <c:pt idx="1443">
                  <c:v>2557</c:v>
                </c:pt>
                <c:pt idx="1444">
                  <c:v>2556</c:v>
                </c:pt>
                <c:pt idx="1445">
                  <c:v>2555</c:v>
                </c:pt>
                <c:pt idx="1446">
                  <c:v>2554</c:v>
                </c:pt>
                <c:pt idx="1447">
                  <c:v>2553</c:v>
                </c:pt>
                <c:pt idx="1448">
                  <c:v>2552</c:v>
                </c:pt>
                <c:pt idx="1449">
                  <c:v>2551</c:v>
                </c:pt>
                <c:pt idx="1450">
                  <c:v>2550</c:v>
                </c:pt>
                <c:pt idx="1451">
                  <c:v>2549</c:v>
                </c:pt>
                <c:pt idx="1452">
                  <c:v>2548</c:v>
                </c:pt>
                <c:pt idx="1453">
                  <c:v>2547</c:v>
                </c:pt>
                <c:pt idx="1454">
                  <c:v>2546</c:v>
                </c:pt>
                <c:pt idx="1455">
                  <c:v>2545</c:v>
                </c:pt>
                <c:pt idx="1456">
                  <c:v>2544</c:v>
                </c:pt>
                <c:pt idx="1457">
                  <c:v>2543</c:v>
                </c:pt>
                <c:pt idx="1458">
                  <c:v>2542</c:v>
                </c:pt>
                <c:pt idx="1459">
                  <c:v>2541</c:v>
                </c:pt>
                <c:pt idx="1460">
                  <c:v>2540</c:v>
                </c:pt>
                <c:pt idx="1461">
                  <c:v>2539</c:v>
                </c:pt>
                <c:pt idx="1462">
                  <c:v>2538</c:v>
                </c:pt>
                <c:pt idx="1463">
                  <c:v>2537</c:v>
                </c:pt>
                <c:pt idx="1464">
                  <c:v>2536</c:v>
                </c:pt>
                <c:pt idx="1465">
                  <c:v>2535</c:v>
                </c:pt>
                <c:pt idx="1466">
                  <c:v>2534</c:v>
                </c:pt>
                <c:pt idx="1467">
                  <c:v>2533</c:v>
                </c:pt>
                <c:pt idx="1468">
                  <c:v>2532</c:v>
                </c:pt>
                <c:pt idx="1469">
                  <c:v>2531</c:v>
                </c:pt>
                <c:pt idx="1470">
                  <c:v>2530</c:v>
                </c:pt>
                <c:pt idx="1471">
                  <c:v>2529</c:v>
                </c:pt>
                <c:pt idx="1472">
                  <c:v>2528</c:v>
                </c:pt>
                <c:pt idx="1473">
                  <c:v>2527</c:v>
                </c:pt>
                <c:pt idx="1474">
                  <c:v>2526</c:v>
                </c:pt>
                <c:pt idx="1475">
                  <c:v>2525</c:v>
                </c:pt>
                <c:pt idx="1476">
                  <c:v>2524</c:v>
                </c:pt>
                <c:pt idx="1477">
                  <c:v>2523</c:v>
                </c:pt>
                <c:pt idx="1478">
                  <c:v>2522</c:v>
                </c:pt>
                <c:pt idx="1479">
                  <c:v>2521</c:v>
                </c:pt>
                <c:pt idx="1480">
                  <c:v>2520</c:v>
                </c:pt>
                <c:pt idx="1481">
                  <c:v>2519</c:v>
                </c:pt>
                <c:pt idx="1482">
                  <c:v>2518</c:v>
                </c:pt>
                <c:pt idx="1483">
                  <c:v>2517</c:v>
                </c:pt>
                <c:pt idx="1484">
                  <c:v>2516</c:v>
                </c:pt>
                <c:pt idx="1485">
                  <c:v>2515</c:v>
                </c:pt>
                <c:pt idx="1486">
                  <c:v>2514</c:v>
                </c:pt>
                <c:pt idx="1487">
                  <c:v>2513</c:v>
                </c:pt>
                <c:pt idx="1488">
                  <c:v>2512</c:v>
                </c:pt>
                <c:pt idx="1489">
                  <c:v>2511</c:v>
                </c:pt>
                <c:pt idx="1490">
                  <c:v>2510</c:v>
                </c:pt>
                <c:pt idx="1491">
                  <c:v>2509</c:v>
                </c:pt>
                <c:pt idx="1492">
                  <c:v>2508</c:v>
                </c:pt>
                <c:pt idx="1493">
                  <c:v>2507</c:v>
                </c:pt>
                <c:pt idx="1494">
                  <c:v>2506</c:v>
                </c:pt>
                <c:pt idx="1495">
                  <c:v>2505</c:v>
                </c:pt>
                <c:pt idx="1496">
                  <c:v>2504</c:v>
                </c:pt>
                <c:pt idx="1497">
                  <c:v>2503</c:v>
                </c:pt>
                <c:pt idx="1498">
                  <c:v>2502</c:v>
                </c:pt>
                <c:pt idx="1499">
                  <c:v>2501</c:v>
                </c:pt>
                <c:pt idx="1500">
                  <c:v>2500</c:v>
                </c:pt>
                <c:pt idx="1501">
                  <c:v>2499</c:v>
                </c:pt>
                <c:pt idx="1502">
                  <c:v>2498</c:v>
                </c:pt>
                <c:pt idx="1503">
                  <c:v>2497</c:v>
                </c:pt>
                <c:pt idx="1504">
                  <c:v>2496</c:v>
                </c:pt>
                <c:pt idx="1505">
                  <c:v>2495</c:v>
                </c:pt>
                <c:pt idx="1506">
                  <c:v>2494</c:v>
                </c:pt>
                <c:pt idx="1507">
                  <c:v>2493</c:v>
                </c:pt>
                <c:pt idx="1508">
                  <c:v>2492</c:v>
                </c:pt>
                <c:pt idx="1509">
                  <c:v>2491</c:v>
                </c:pt>
                <c:pt idx="1510">
                  <c:v>2490</c:v>
                </c:pt>
                <c:pt idx="1511">
                  <c:v>2489</c:v>
                </c:pt>
                <c:pt idx="1512">
                  <c:v>2488</c:v>
                </c:pt>
                <c:pt idx="1513">
                  <c:v>2487</c:v>
                </c:pt>
                <c:pt idx="1514">
                  <c:v>2486</c:v>
                </c:pt>
                <c:pt idx="1515">
                  <c:v>2485</c:v>
                </c:pt>
                <c:pt idx="1516">
                  <c:v>2484</c:v>
                </c:pt>
                <c:pt idx="1517">
                  <c:v>2483</c:v>
                </c:pt>
                <c:pt idx="1518">
                  <c:v>2482</c:v>
                </c:pt>
                <c:pt idx="1519">
                  <c:v>2481</c:v>
                </c:pt>
                <c:pt idx="1520">
                  <c:v>2480</c:v>
                </c:pt>
                <c:pt idx="1521">
                  <c:v>2479</c:v>
                </c:pt>
                <c:pt idx="1522">
                  <c:v>2478</c:v>
                </c:pt>
                <c:pt idx="1523">
                  <c:v>2477</c:v>
                </c:pt>
                <c:pt idx="1524">
                  <c:v>2476</c:v>
                </c:pt>
                <c:pt idx="1525">
                  <c:v>2475</c:v>
                </c:pt>
                <c:pt idx="1526">
                  <c:v>2474</c:v>
                </c:pt>
                <c:pt idx="1527">
                  <c:v>2473</c:v>
                </c:pt>
                <c:pt idx="1528">
                  <c:v>2472</c:v>
                </c:pt>
                <c:pt idx="1529">
                  <c:v>2471</c:v>
                </c:pt>
                <c:pt idx="1530">
                  <c:v>2470</c:v>
                </c:pt>
                <c:pt idx="1531">
                  <c:v>2469</c:v>
                </c:pt>
                <c:pt idx="1532">
                  <c:v>2468</c:v>
                </c:pt>
                <c:pt idx="1533">
                  <c:v>2467</c:v>
                </c:pt>
                <c:pt idx="1534">
                  <c:v>2466</c:v>
                </c:pt>
                <c:pt idx="1535">
                  <c:v>2465</c:v>
                </c:pt>
                <c:pt idx="1536">
                  <c:v>2464</c:v>
                </c:pt>
                <c:pt idx="1537">
                  <c:v>2463</c:v>
                </c:pt>
                <c:pt idx="1538">
                  <c:v>2462</c:v>
                </c:pt>
                <c:pt idx="1539">
                  <c:v>2461</c:v>
                </c:pt>
                <c:pt idx="1540">
                  <c:v>2460</c:v>
                </c:pt>
                <c:pt idx="1541">
                  <c:v>2459</c:v>
                </c:pt>
                <c:pt idx="1542">
                  <c:v>2458</c:v>
                </c:pt>
                <c:pt idx="1543">
                  <c:v>2457</c:v>
                </c:pt>
                <c:pt idx="1544">
                  <c:v>2456</c:v>
                </c:pt>
                <c:pt idx="1545">
                  <c:v>2455</c:v>
                </c:pt>
                <c:pt idx="1546">
                  <c:v>2454</c:v>
                </c:pt>
                <c:pt idx="1547">
                  <c:v>2453</c:v>
                </c:pt>
                <c:pt idx="1548">
                  <c:v>2452</c:v>
                </c:pt>
                <c:pt idx="1549">
                  <c:v>2451</c:v>
                </c:pt>
                <c:pt idx="1550">
                  <c:v>2450</c:v>
                </c:pt>
                <c:pt idx="1551">
                  <c:v>2449</c:v>
                </c:pt>
                <c:pt idx="1552">
                  <c:v>2448</c:v>
                </c:pt>
                <c:pt idx="1553">
                  <c:v>2447</c:v>
                </c:pt>
                <c:pt idx="1554">
                  <c:v>2446</c:v>
                </c:pt>
                <c:pt idx="1555">
                  <c:v>2445</c:v>
                </c:pt>
                <c:pt idx="1556">
                  <c:v>2444</c:v>
                </c:pt>
                <c:pt idx="1557">
                  <c:v>2443</c:v>
                </c:pt>
                <c:pt idx="1558">
                  <c:v>2442</c:v>
                </c:pt>
                <c:pt idx="1559">
                  <c:v>2441</c:v>
                </c:pt>
                <c:pt idx="1560">
                  <c:v>2440</c:v>
                </c:pt>
                <c:pt idx="1561">
                  <c:v>2439</c:v>
                </c:pt>
                <c:pt idx="1562">
                  <c:v>2438</c:v>
                </c:pt>
                <c:pt idx="1563">
                  <c:v>2437</c:v>
                </c:pt>
                <c:pt idx="1564">
                  <c:v>2436</c:v>
                </c:pt>
                <c:pt idx="1565">
                  <c:v>2435</c:v>
                </c:pt>
                <c:pt idx="1566">
                  <c:v>2434</c:v>
                </c:pt>
                <c:pt idx="1567">
                  <c:v>2433</c:v>
                </c:pt>
                <c:pt idx="1568">
                  <c:v>2432</c:v>
                </c:pt>
                <c:pt idx="1569">
                  <c:v>2431</c:v>
                </c:pt>
                <c:pt idx="1570">
                  <c:v>2430</c:v>
                </c:pt>
                <c:pt idx="1571">
                  <c:v>2429</c:v>
                </c:pt>
                <c:pt idx="1572">
                  <c:v>2428</c:v>
                </c:pt>
                <c:pt idx="1573">
                  <c:v>2427</c:v>
                </c:pt>
                <c:pt idx="1574">
                  <c:v>2426</c:v>
                </c:pt>
                <c:pt idx="1575">
                  <c:v>2425</c:v>
                </c:pt>
                <c:pt idx="1576">
                  <c:v>2424</c:v>
                </c:pt>
                <c:pt idx="1577">
                  <c:v>2423</c:v>
                </c:pt>
                <c:pt idx="1578">
                  <c:v>2422</c:v>
                </c:pt>
                <c:pt idx="1579">
                  <c:v>2421</c:v>
                </c:pt>
                <c:pt idx="1580">
                  <c:v>2420</c:v>
                </c:pt>
                <c:pt idx="1581">
                  <c:v>2419</c:v>
                </c:pt>
                <c:pt idx="1582">
                  <c:v>2418</c:v>
                </c:pt>
                <c:pt idx="1583">
                  <c:v>2417</c:v>
                </c:pt>
                <c:pt idx="1584">
                  <c:v>2416</c:v>
                </c:pt>
                <c:pt idx="1585">
                  <c:v>2415</c:v>
                </c:pt>
                <c:pt idx="1586">
                  <c:v>2414</c:v>
                </c:pt>
                <c:pt idx="1587">
                  <c:v>2413</c:v>
                </c:pt>
                <c:pt idx="1588">
                  <c:v>2412</c:v>
                </c:pt>
                <c:pt idx="1589">
                  <c:v>2411</c:v>
                </c:pt>
                <c:pt idx="1590">
                  <c:v>2410</c:v>
                </c:pt>
                <c:pt idx="1591">
                  <c:v>2409</c:v>
                </c:pt>
                <c:pt idx="1592">
                  <c:v>2408</c:v>
                </c:pt>
                <c:pt idx="1593">
                  <c:v>2407</c:v>
                </c:pt>
                <c:pt idx="1594">
                  <c:v>2406</c:v>
                </c:pt>
                <c:pt idx="1595">
                  <c:v>2405</c:v>
                </c:pt>
                <c:pt idx="1596">
                  <c:v>2404</c:v>
                </c:pt>
                <c:pt idx="1597">
                  <c:v>2403</c:v>
                </c:pt>
                <c:pt idx="1598">
                  <c:v>2402</c:v>
                </c:pt>
                <c:pt idx="1599">
                  <c:v>2401</c:v>
                </c:pt>
                <c:pt idx="1600">
                  <c:v>2400</c:v>
                </c:pt>
                <c:pt idx="1601">
                  <c:v>2399</c:v>
                </c:pt>
                <c:pt idx="1602">
                  <c:v>2398</c:v>
                </c:pt>
                <c:pt idx="1603">
                  <c:v>2397</c:v>
                </c:pt>
                <c:pt idx="1604">
                  <c:v>2396</c:v>
                </c:pt>
                <c:pt idx="1605">
                  <c:v>2395</c:v>
                </c:pt>
                <c:pt idx="1606">
                  <c:v>2394</c:v>
                </c:pt>
                <c:pt idx="1607">
                  <c:v>2393</c:v>
                </c:pt>
                <c:pt idx="1608">
                  <c:v>2392</c:v>
                </c:pt>
                <c:pt idx="1609">
                  <c:v>2391</c:v>
                </c:pt>
                <c:pt idx="1610">
                  <c:v>2390</c:v>
                </c:pt>
                <c:pt idx="1611">
                  <c:v>2389</c:v>
                </c:pt>
                <c:pt idx="1612">
                  <c:v>2388</c:v>
                </c:pt>
                <c:pt idx="1613">
                  <c:v>2387</c:v>
                </c:pt>
                <c:pt idx="1614">
                  <c:v>2386</c:v>
                </c:pt>
                <c:pt idx="1615">
                  <c:v>2385</c:v>
                </c:pt>
                <c:pt idx="1616">
                  <c:v>2384</c:v>
                </c:pt>
                <c:pt idx="1617">
                  <c:v>2383</c:v>
                </c:pt>
                <c:pt idx="1618">
                  <c:v>2382</c:v>
                </c:pt>
                <c:pt idx="1619">
                  <c:v>2381</c:v>
                </c:pt>
                <c:pt idx="1620">
                  <c:v>2380</c:v>
                </c:pt>
                <c:pt idx="1621">
                  <c:v>2379</c:v>
                </c:pt>
                <c:pt idx="1622">
                  <c:v>2378</c:v>
                </c:pt>
                <c:pt idx="1623">
                  <c:v>2377</c:v>
                </c:pt>
                <c:pt idx="1624">
                  <c:v>2376</c:v>
                </c:pt>
                <c:pt idx="1625">
                  <c:v>2375</c:v>
                </c:pt>
                <c:pt idx="1626">
                  <c:v>2374</c:v>
                </c:pt>
                <c:pt idx="1627">
                  <c:v>2373</c:v>
                </c:pt>
                <c:pt idx="1628">
                  <c:v>2372</c:v>
                </c:pt>
                <c:pt idx="1629">
                  <c:v>2371</c:v>
                </c:pt>
                <c:pt idx="1630">
                  <c:v>2370</c:v>
                </c:pt>
                <c:pt idx="1631">
                  <c:v>2369</c:v>
                </c:pt>
                <c:pt idx="1632">
                  <c:v>2368</c:v>
                </c:pt>
                <c:pt idx="1633">
                  <c:v>2367</c:v>
                </c:pt>
                <c:pt idx="1634">
                  <c:v>2366</c:v>
                </c:pt>
                <c:pt idx="1635">
                  <c:v>2365</c:v>
                </c:pt>
                <c:pt idx="1636">
                  <c:v>2364</c:v>
                </c:pt>
                <c:pt idx="1637">
                  <c:v>2363</c:v>
                </c:pt>
                <c:pt idx="1638">
                  <c:v>2362</c:v>
                </c:pt>
                <c:pt idx="1639">
                  <c:v>2361</c:v>
                </c:pt>
                <c:pt idx="1640">
                  <c:v>2360</c:v>
                </c:pt>
                <c:pt idx="1641">
                  <c:v>2359</c:v>
                </c:pt>
                <c:pt idx="1642">
                  <c:v>2358</c:v>
                </c:pt>
                <c:pt idx="1643">
                  <c:v>2357</c:v>
                </c:pt>
                <c:pt idx="1644">
                  <c:v>2356</c:v>
                </c:pt>
                <c:pt idx="1645">
                  <c:v>2355</c:v>
                </c:pt>
                <c:pt idx="1646">
                  <c:v>2354</c:v>
                </c:pt>
                <c:pt idx="1647">
                  <c:v>2353</c:v>
                </c:pt>
                <c:pt idx="1648">
                  <c:v>2352</c:v>
                </c:pt>
                <c:pt idx="1649">
                  <c:v>2351</c:v>
                </c:pt>
                <c:pt idx="1650">
                  <c:v>2350</c:v>
                </c:pt>
                <c:pt idx="1651">
                  <c:v>2349</c:v>
                </c:pt>
                <c:pt idx="1652">
                  <c:v>2348</c:v>
                </c:pt>
                <c:pt idx="1653">
                  <c:v>2347</c:v>
                </c:pt>
                <c:pt idx="1654">
                  <c:v>2346</c:v>
                </c:pt>
                <c:pt idx="1655">
                  <c:v>2345</c:v>
                </c:pt>
                <c:pt idx="1656">
                  <c:v>2344</c:v>
                </c:pt>
                <c:pt idx="1657">
                  <c:v>2343</c:v>
                </c:pt>
                <c:pt idx="1658">
                  <c:v>2342</c:v>
                </c:pt>
                <c:pt idx="1659">
                  <c:v>2341</c:v>
                </c:pt>
                <c:pt idx="1660">
                  <c:v>2340</c:v>
                </c:pt>
                <c:pt idx="1661">
                  <c:v>2339</c:v>
                </c:pt>
                <c:pt idx="1662">
                  <c:v>2338</c:v>
                </c:pt>
                <c:pt idx="1663">
                  <c:v>2337</c:v>
                </c:pt>
                <c:pt idx="1664">
                  <c:v>2336</c:v>
                </c:pt>
                <c:pt idx="1665">
                  <c:v>2335</c:v>
                </c:pt>
                <c:pt idx="1666">
                  <c:v>2334</c:v>
                </c:pt>
                <c:pt idx="1667">
                  <c:v>2333</c:v>
                </c:pt>
                <c:pt idx="1668">
                  <c:v>2332</c:v>
                </c:pt>
                <c:pt idx="1669">
                  <c:v>2331</c:v>
                </c:pt>
                <c:pt idx="1670">
                  <c:v>2330</c:v>
                </c:pt>
                <c:pt idx="1671">
                  <c:v>2329</c:v>
                </c:pt>
                <c:pt idx="1672">
                  <c:v>2328</c:v>
                </c:pt>
                <c:pt idx="1673">
                  <c:v>2327</c:v>
                </c:pt>
                <c:pt idx="1674">
                  <c:v>2326</c:v>
                </c:pt>
                <c:pt idx="1675">
                  <c:v>2325</c:v>
                </c:pt>
                <c:pt idx="1676">
                  <c:v>2324</c:v>
                </c:pt>
                <c:pt idx="1677">
                  <c:v>2323</c:v>
                </c:pt>
                <c:pt idx="1678">
                  <c:v>2322</c:v>
                </c:pt>
                <c:pt idx="1679">
                  <c:v>2321</c:v>
                </c:pt>
                <c:pt idx="1680">
                  <c:v>2320</c:v>
                </c:pt>
                <c:pt idx="1681">
                  <c:v>2319</c:v>
                </c:pt>
                <c:pt idx="1682">
                  <c:v>2318</c:v>
                </c:pt>
                <c:pt idx="1683">
                  <c:v>2317</c:v>
                </c:pt>
                <c:pt idx="1684">
                  <c:v>2316</c:v>
                </c:pt>
                <c:pt idx="1685">
                  <c:v>2315</c:v>
                </c:pt>
                <c:pt idx="1686">
                  <c:v>2314</c:v>
                </c:pt>
                <c:pt idx="1687">
                  <c:v>2313</c:v>
                </c:pt>
                <c:pt idx="1688">
                  <c:v>2312</c:v>
                </c:pt>
                <c:pt idx="1689">
                  <c:v>2311</c:v>
                </c:pt>
                <c:pt idx="1690">
                  <c:v>2310</c:v>
                </c:pt>
                <c:pt idx="1691">
                  <c:v>2309</c:v>
                </c:pt>
                <c:pt idx="1692">
                  <c:v>2308</c:v>
                </c:pt>
                <c:pt idx="1693">
                  <c:v>2307</c:v>
                </c:pt>
                <c:pt idx="1694">
                  <c:v>2306</c:v>
                </c:pt>
                <c:pt idx="1695">
                  <c:v>2305</c:v>
                </c:pt>
                <c:pt idx="1696">
                  <c:v>2304</c:v>
                </c:pt>
                <c:pt idx="1697">
                  <c:v>2303</c:v>
                </c:pt>
                <c:pt idx="1698">
                  <c:v>2302</c:v>
                </c:pt>
                <c:pt idx="1699">
                  <c:v>2301</c:v>
                </c:pt>
                <c:pt idx="1700">
                  <c:v>2300</c:v>
                </c:pt>
                <c:pt idx="1701">
                  <c:v>2299</c:v>
                </c:pt>
                <c:pt idx="1702">
                  <c:v>2298</c:v>
                </c:pt>
                <c:pt idx="1703">
                  <c:v>2297</c:v>
                </c:pt>
                <c:pt idx="1704">
                  <c:v>2296</c:v>
                </c:pt>
                <c:pt idx="1705">
                  <c:v>2295</c:v>
                </c:pt>
                <c:pt idx="1706">
                  <c:v>2294</c:v>
                </c:pt>
                <c:pt idx="1707">
                  <c:v>2293</c:v>
                </c:pt>
                <c:pt idx="1708">
                  <c:v>2292</c:v>
                </c:pt>
                <c:pt idx="1709">
                  <c:v>2291</c:v>
                </c:pt>
                <c:pt idx="1710">
                  <c:v>2290</c:v>
                </c:pt>
                <c:pt idx="1711">
                  <c:v>2289</c:v>
                </c:pt>
                <c:pt idx="1712">
                  <c:v>2288</c:v>
                </c:pt>
                <c:pt idx="1713">
                  <c:v>2287</c:v>
                </c:pt>
                <c:pt idx="1714">
                  <c:v>2286</c:v>
                </c:pt>
                <c:pt idx="1715">
                  <c:v>2285</c:v>
                </c:pt>
                <c:pt idx="1716">
                  <c:v>2284</c:v>
                </c:pt>
                <c:pt idx="1717">
                  <c:v>2283</c:v>
                </c:pt>
                <c:pt idx="1718">
                  <c:v>2282</c:v>
                </c:pt>
                <c:pt idx="1719">
                  <c:v>2281</c:v>
                </c:pt>
                <c:pt idx="1720">
                  <c:v>2280</c:v>
                </c:pt>
                <c:pt idx="1721">
                  <c:v>2279</c:v>
                </c:pt>
                <c:pt idx="1722">
                  <c:v>2278</c:v>
                </c:pt>
                <c:pt idx="1723">
                  <c:v>2277</c:v>
                </c:pt>
                <c:pt idx="1724">
                  <c:v>2276</c:v>
                </c:pt>
                <c:pt idx="1725">
                  <c:v>2275</c:v>
                </c:pt>
                <c:pt idx="1726">
                  <c:v>2274</c:v>
                </c:pt>
                <c:pt idx="1727">
                  <c:v>2273</c:v>
                </c:pt>
                <c:pt idx="1728">
                  <c:v>2272</c:v>
                </c:pt>
                <c:pt idx="1729">
                  <c:v>2271</c:v>
                </c:pt>
                <c:pt idx="1730">
                  <c:v>2270</c:v>
                </c:pt>
                <c:pt idx="1731">
                  <c:v>2269</c:v>
                </c:pt>
                <c:pt idx="1732">
                  <c:v>2268</c:v>
                </c:pt>
                <c:pt idx="1733">
                  <c:v>2267</c:v>
                </c:pt>
                <c:pt idx="1734">
                  <c:v>2266</c:v>
                </c:pt>
                <c:pt idx="1735">
                  <c:v>2265</c:v>
                </c:pt>
                <c:pt idx="1736">
                  <c:v>2264</c:v>
                </c:pt>
                <c:pt idx="1737">
                  <c:v>2263</c:v>
                </c:pt>
                <c:pt idx="1738">
                  <c:v>2262</c:v>
                </c:pt>
                <c:pt idx="1739">
                  <c:v>2261</c:v>
                </c:pt>
                <c:pt idx="1740">
                  <c:v>2260</c:v>
                </c:pt>
                <c:pt idx="1741">
                  <c:v>2259</c:v>
                </c:pt>
                <c:pt idx="1742">
                  <c:v>2258</c:v>
                </c:pt>
                <c:pt idx="1743">
                  <c:v>2257</c:v>
                </c:pt>
                <c:pt idx="1744">
                  <c:v>2256</c:v>
                </c:pt>
                <c:pt idx="1745">
                  <c:v>2255</c:v>
                </c:pt>
                <c:pt idx="1746">
                  <c:v>2254</c:v>
                </c:pt>
                <c:pt idx="1747">
                  <c:v>2253</c:v>
                </c:pt>
                <c:pt idx="1748">
                  <c:v>2252</c:v>
                </c:pt>
                <c:pt idx="1749">
                  <c:v>2251</c:v>
                </c:pt>
                <c:pt idx="1750">
                  <c:v>2250</c:v>
                </c:pt>
                <c:pt idx="1751">
                  <c:v>2249</c:v>
                </c:pt>
                <c:pt idx="1752">
                  <c:v>2248</c:v>
                </c:pt>
                <c:pt idx="1753">
                  <c:v>2247</c:v>
                </c:pt>
                <c:pt idx="1754">
                  <c:v>2246</c:v>
                </c:pt>
                <c:pt idx="1755">
                  <c:v>2245</c:v>
                </c:pt>
                <c:pt idx="1756">
                  <c:v>2244</c:v>
                </c:pt>
                <c:pt idx="1757">
                  <c:v>2243</c:v>
                </c:pt>
                <c:pt idx="1758">
                  <c:v>2242</c:v>
                </c:pt>
                <c:pt idx="1759">
                  <c:v>2241</c:v>
                </c:pt>
                <c:pt idx="1760">
                  <c:v>2240</c:v>
                </c:pt>
                <c:pt idx="1761">
                  <c:v>2239</c:v>
                </c:pt>
                <c:pt idx="1762">
                  <c:v>2238</c:v>
                </c:pt>
                <c:pt idx="1763">
                  <c:v>2237</c:v>
                </c:pt>
                <c:pt idx="1764">
                  <c:v>2236</c:v>
                </c:pt>
                <c:pt idx="1765">
                  <c:v>2235</c:v>
                </c:pt>
                <c:pt idx="1766">
                  <c:v>2234</c:v>
                </c:pt>
                <c:pt idx="1767">
                  <c:v>2233</c:v>
                </c:pt>
                <c:pt idx="1768">
                  <c:v>2232</c:v>
                </c:pt>
                <c:pt idx="1769">
                  <c:v>2231</c:v>
                </c:pt>
                <c:pt idx="1770">
                  <c:v>2230</c:v>
                </c:pt>
                <c:pt idx="1771">
                  <c:v>2229</c:v>
                </c:pt>
                <c:pt idx="1772">
                  <c:v>2228</c:v>
                </c:pt>
                <c:pt idx="1773">
                  <c:v>2227</c:v>
                </c:pt>
                <c:pt idx="1774">
                  <c:v>2226</c:v>
                </c:pt>
                <c:pt idx="1775">
                  <c:v>2225</c:v>
                </c:pt>
                <c:pt idx="1776">
                  <c:v>2224</c:v>
                </c:pt>
                <c:pt idx="1777">
                  <c:v>2223</c:v>
                </c:pt>
                <c:pt idx="1778">
                  <c:v>2222</c:v>
                </c:pt>
                <c:pt idx="1779">
                  <c:v>2221</c:v>
                </c:pt>
                <c:pt idx="1780">
                  <c:v>2220</c:v>
                </c:pt>
                <c:pt idx="1781">
                  <c:v>2219</c:v>
                </c:pt>
                <c:pt idx="1782">
                  <c:v>2218</c:v>
                </c:pt>
                <c:pt idx="1783">
                  <c:v>2217</c:v>
                </c:pt>
                <c:pt idx="1784">
                  <c:v>2216</c:v>
                </c:pt>
                <c:pt idx="1785">
                  <c:v>2215</c:v>
                </c:pt>
                <c:pt idx="1786">
                  <c:v>2214</c:v>
                </c:pt>
                <c:pt idx="1787">
                  <c:v>2213</c:v>
                </c:pt>
                <c:pt idx="1788">
                  <c:v>2212</c:v>
                </c:pt>
                <c:pt idx="1789">
                  <c:v>2211</c:v>
                </c:pt>
                <c:pt idx="1790">
                  <c:v>2210</c:v>
                </c:pt>
                <c:pt idx="1791">
                  <c:v>2209</c:v>
                </c:pt>
                <c:pt idx="1792">
                  <c:v>2208</c:v>
                </c:pt>
                <c:pt idx="1793">
                  <c:v>2207</c:v>
                </c:pt>
                <c:pt idx="1794">
                  <c:v>2206</c:v>
                </c:pt>
                <c:pt idx="1795">
                  <c:v>2205</c:v>
                </c:pt>
                <c:pt idx="1796">
                  <c:v>2204</c:v>
                </c:pt>
                <c:pt idx="1797">
                  <c:v>2203</c:v>
                </c:pt>
                <c:pt idx="1798">
                  <c:v>2202</c:v>
                </c:pt>
                <c:pt idx="1799">
                  <c:v>2201</c:v>
                </c:pt>
                <c:pt idx="1800">
                  <c:v>2200</c:v>
                </c:pt>
                <c:pt idx="1801">
                  <c:v>2199</c:v>
                </c:pt>
                <c:pt idx="1802">
                  <c:v>2198</c:v>
                </c:pt>
                <c:pt idx="1803">
                  <c:v>2197</c:v>
                </c:pt>
                <c:pt idx="1804">
                  <c:v>2196</c:v>
                </c:pt>
                <c:pt idx="1805">
                  <c:v>2195</c:v>
                </c:pt>
                <c:pt idx="1806">
                  <c:v>2194</c:v>
                </c:pt>
                <c:pt idx="1807">
                  <c:v>2193</c:v>
                </c:pt>
                <c:pt idx="1808">
                  <c:v>2192</c:v>
                </c:pt>
                <c:pt idx="1809">
                  <c:v>2191</c:v>
                </c:pt>
                <c:pt idx="1810">
                  <c:v>2190</c:v>
                </c:pt>
                <c:pt idx="1811">
                  <c:v>2189</c:v>
                </c:pt>
                <c:pt idx="1812">
                  <c:v>2188</c:v>
                </c:pt>
                <c:pt idx="1813">
                  <c:v>2187</c:v>
                </c:pt>
                <c:pt idx="1814">
                  <c:v>2186</c:v>
                </c:pt>
                <c:pt idx="1815">
                  <c:v>2185</c:v>
                </c:pt>
                <c:pt idx="1816">
                  <c:v>2184</c:v>
                </c:pt>
                <c:pt idx="1817">
                  <c:v>2183</c:v>
                </c:pt>
                <c:pt idx="1818">
                  <c:v>2182</c:v>
                </c:pt>
                <c:pt idx="1819">
                  <c:v>2181</c:v>
                </c:pt>
                <c:pt idx="1820">
                  <c:v>2180</c:v>
                </c:pt>
                <c:pt idx="1821">
                  <c:v>2179</c:v>
                </c:pt>
                <c:pt idx="1822">
                  <c:v>2178</c:v>
                </c:pt>
                <c:pt idx="1823">
                  <c:v>2177</c:v>
                </c:pt>
                <c:pt idx="1824">
                  <c:v>2176</c:v>
                </c:pt>
                <c:pt idx="1825">
                  <c:v>2175</c:v>
                </c:pt>
                <c:pt idx="1826">
                  <c:v>2174</c:v>
                </c:pt>
                <c:pt idx="1827">
                  <c:v>2173</c:v>
                </c:pt>
                <c:pt idx="1828">
                  <c:v>2172</c:v>
                </c:pt>
                <c:pt idx="1829">
                  <c:v>2171</c:v>
                </c:pt>
                <c:pt idx="1830">
                  <c:v>2170</c:v>
                </c:pt>
                <c:pt idx="1831">
                  <c:v>2169</c:v>
                </c:pt>
                <c:pt idx="1832">
                  <c:v>2168</c:v>
                </c:pt>
                <c:pt idx="1833">
                  <c:v>2167</c:v>
                </c:pt>
                <c:pt idx="1834">
                  <c:v>2166</c:v>
                </c:pt>
                <c:pt idx="1835">
                  <c:v>2165</c:v>
                </c:pt>
                <c:pt idx="1836">
                  <c:v>2164</c:v>
                </c:pt>
                <c:pt idx="1837">
                  <c:v>2163</c:v>
                </c:pt>
                <c:pt idx="1838">
                  <c:v>2162</c:v>
                </c:pt>
                <c:pt idx="1839">
                  <c:v>2161</c:v>
                </c:pt>
                <c:pt idx="1840">
                  <c:v>2160</c:v>
                </c:pt>
                <c:pt idx="1841">
                  <c:v>2159</c:v>
                </c:pt>
                <c:pt idx="1842">
                  <c:v>2158</c:v>
                </c:pt>
                <c:pt idx="1843">
                  <c:v>2157</c:v>
                </c:pt>
                <c:pt idx="1844">
                  <c:v>2156</c:v>
                </c:pt>
                <c:pt idx="1845">
                  <c:v>2155</c:v>
                </c:pt>
                <c:pt idx="1846">
                  <c:v>2154</c:v>
                </c:pt>
                <c:pt idx="1847">
                  <c:v>2153</c:v>
                </c:pt>
                <c:pt idx="1848">
                  <c:v>2152</c:v>
                </c:pt>
                <c:pt idx="1849">
                  <c:v>2151</c:v>
                </c:pt>
                <c:pt idx="1850">
                  <c:v>2150</c:v>
                </c:pt>
                <c:pt idx="1851">
                  <c:v>2149</c:v>
                </c:pt>
                <c:pt idx="1852">
                  <c:v>2148</c:v>
                </c:pt>
                <c:pt idx="1853">
                  <c:v>2147</c:v>
                </c:pt>
                <c:pt idx="1854">
                  <c:v>2146</c:v>
                </c:pt>
                <c:pt idx="1855">
                  <c:v>2145</c:v>
                </c:pt>
                <c:pt idx="1856">
                  <c:v>2144</c:v>
                </c:pt>
                <c:pt idx="1857">
                  <c:v>2143</c:v>
                </c:pt>
                <c:pt idx="1858">
                  <c:v>2142</c:v>
                </c:pt>
                <c:pt idx="1859">
                  <c:v>2141</c:v>
                </c:pt>
                <c:pt idx="1860">
                  <c:v>2140</c:v>
                </c:pt>
                <c:pt idx="1861">
                  <c:v>2139</c:v>
                </c:pt>
                <c:pt idx="1862">
                  <c:v>2138</c:v>
                </c:pt>
                <c:pt idx="1863">
                  <c:v>2137</c:v>
                </c:pt>
                <c:pt idx="1864">
                  <c:v>2136</c:v>
                </c:pt>
                <c:pt idx="1865">
                  <c:v>2135</c:v>
                </c:pt>
                <c:pt idx="1866">
                  <c:v>2134</c:v>
                </c:pt>
                <c:pt idx="1867">
                  <c:v>2133</c:v>
                </c:pt>
                <c:pt idx="1868">
                  <c:v>2132</c:v>
                </c:pt>
                <c:pt idx="1869">
                  <c:v>2131</c:v>
                </c:pt>
                <c:pt idx="1870">
                  <c:v>2130</c:v>
                </c:pt>
                <c:pt idx="1871">
                  <c:v>2129</c:v>
                </c:pt>
                <c:pt idx="1872">
                  <c:v>2128</c:v>
                </c:pt>
                <c:pt idx="1873">
                  <c:v>2127</c:v>
                </c:pt>
                <c:pt idx="1874">
                  <c:v>2126</c:v>
                </c:pt>
                <c:pt idx="1875">
                  <c:v>2125</c:v>
                </c:pt>
                <c:pt idx="1876">
                  <c:v>2124</c:v>
                </c:pt>
                <c:pt idx="1877">
                  <c:v>2123</c:v>
                </c:pt>
                <c:pt idx="1878">
                  <c:v>2122</c:v>
                </c:pt>
                <c:pt idx="1879">
                  <c:v>2121</c:v>
                </c:pt>
                <c:pt idx="1880">
                  <c:v>2120</c:v>
                </c:pt>
                <c:pt idx="1881">
                  <c:v>2119</c:v>
                </c:pt>
                <c:pt idx="1882">
                  <c:v>2118</c:v>
                </c:pt>
                <c:pt idx="1883">
                  <c:v>2117</c:v>
                </c:pt>
                <c:pt idx="1884">
                  <c:v>2116</c:v>
                </c:pt>
                <c:pt idx="1885">
                  <c:v>2115</c:v>
                </c:pt>
                <c:pt idx="1886">
                  <c:v>2114</c:v>
                </c:pt>
                <c:pt idx="1887">
                  <c:v>2113</c:v>
                </c:pt>
                <c:pt idx="1888">
                  <c:v>2112</c:v>
                </c:pt>
                <c:pt idx="1889">
                  <c:v>2111</c:v>
                </c:pt>
                <c:pt idx="1890">
                  <c:v>2110</c:v>
                </c:pt>
                <c:pt idx="1891">
                  <c:v>2109</c:v>
                </c:pt>
                <c:pt idx="1892">
                  <c:v>2108</c:v>
                </c:pt>
                <c:pt idx="1893">
                  <c:v>2107</c:v>
                </c:pt>
                <c:pt idx="1894">
                  <c:v>2106</c:v>
                </c:pt>
                <c:pt idx="1895">
                  <c:v>2105</c:v>
                </c:pt>
                <c:pt idx="1896">
                  <c:v>2104</c:v>
                </c:pt>
                <c:pt idx="1897">
                  <c:v>2103</c:v>
                </c:pt>
                <c:pt idx="1898">
                  <c:v>2102</c:v>
                </c:pt>
                <c:pt idx="1899">
                  <c:v>2101</c:v>
                </c:pt>
                <c:pt idx="1900">
                  <c:v>2100</c:v>
                </c:pt>
                <c:pt idx="1901">
                  <c:v>2099</c:v>
                </c:pt>
                <c:pt idx="1902">
                  <c:v>2098</c:v>
                </c:pt>
                <c:pt idx="1903">
                  <c:v>2097</c:v>
                </c:pt>
                <c:pt idx="1904">
                  <c:v>2096</c:v>
                </c:pt>
                <c:pt idx="1905">
                  <c:v>2095</c:v>
                </c:pt>
                <c:pt idx="1906">
                  <c:v>2094</c:v>
                </c:pt>
                <c:pt idx="1907">
                  <c:v>2093</c:v>
                </c:pt>
                <c:pt idx="1908">
                  <c:v>2092</c:v>
                </c:pt>
                <c:pt idx="1909">
                  <c:v>2091</c:v>
                </c:pt>
                <c:pt idx="1910">
                  <c:v>2090</c:v>
                </c:pt>
                <c:pt idx="1911">
                  <c:v>2089</c:v>
                </c:pt>
                <c:pt idx="1912">
                  <c:v>2088</c:v>
                </c:pt>
                <c:pt idx="1913">
                  <c:v>2087</c:v>
                </c:pt>
                <c:pt idx="1914">
                  <c:v>2086</c:v>
                </c:pt>
                <c:pt idx="1915">
                  <c:v>2085</c:v>
                </c:pt>
                <c:pt idx="1916">
                  <c:v>2084</c:v>
                </c:pt>
                <c:pt idx="1917">
                  <c:v>2083</c:v>
                </c:pt>
                <c:pt idx="1918">
                  <c:v>2082</c:v>
                </c:pt>
                <c:pt idx="1919">
                  <c:v>2081</c:v>
                </c:pt>
                <c:pt idx="1920">
                  <c:v>2080</c:v>
                </c:pt>
                <c:pt idx="1921">
                  <c:v>2079</c:v>
                </c:pt>
                <c:pt idx="1922">
                  <c:v>2078</c:v>
                </c:pt>
                <c:pt idx="1923">
                  <c:v>2077</c:v>
                </c:pt>
                <c:pt idx="1924">
                  <c:v>2076</c:v>
                </c:pt>
                <c:pt idx="1925">
                  <c:v>2075</c:v>
                </c:pt>
                <c:pt idx="1926">
                  <c:v>2074</c:v>
                </c:pt>
                <c:pt idx="1927">
                  <c:v>2073</c:v>
                </c:pt>
                <c:pt idx="1928">
                  <c:v>2072</c:v>
                </c:pt>
                <c:pt idx="1929">
                  <c:v>2071</c:v>
                </c:pt>
                <c:pt idx="1930">
                  <c:v>2070</c:v>
                </c:pt>
                <c:pt idx="1931">
                  <c:v>2069</c:v>
                </c:pt>
                <c:pt idx="1932">
                  <c:v>2068</c:v>
                </c:pt>
                <c:pt idx="1933">
                  <c:v>2067</c:v>
                </c:pt>
                <c:pt idx="1934">
                  <c:v>2066</c:v>
                </c:pt>
                <c:pt idx="1935">
                  <c:v>2065</c:v>
                </c:pt>
                <c:pt idx="1936">
                  <c:v>2064</c:v>
                </c:pt>
                <c:pt idx="1937">
                  <c:v>2063</c:v>
                </c:pt>
                <c:pt idx="1938">
                  <c:v>2062</c:v>
                </c:pt>
                <c:pt idx="1939">
                  <c:v>2061</c:v>
                </c:pt>
                <c:pt idx="1940">
                  <c:v>2060</c:v>
                </c:pt>
                <c:pt idx="1941">
                  <c:v>2059</c:v>
                </c:pt>
                <c:pt idx="1942">
                  <c:v>2058</c:v>
                </c:pt>
                <c:pt idx="1943">
                  <c:v>2057</c:v>
                </c:pt>
                <c:pt idx="1944">
                  <c:v>2056</c:v>
                </c:pt>
                <c:pt idx="1945">
                  <c:v>2055</c:v>
                </c:pt>
                <c:pt idx="1946">
                  <c:v>2054</c:v>
                </c:pt>
                <c:pt idx="1947">
                  <c:v>2053</c:v>
                </c:pt>
                <c:pt idx="1948">
                  <c:v>2052</c:v>
                </c:pt>
                <c:pt idx="1949">
                  <c:v>2051</c:v>
                </c:pt>
                <c:pt idx="1950">
                  <c:v>2050</c:v>
                </c:pt>
                <c:pt idx="1951">
                  <c:v>2049</c:v>
                </c:pt>
                <c:pt idx="1952">
                  <c:v>2048</c:v>
                </c:pt>
                <c:pt idx="1953">
                  <c:v>2047</c:v>
                </c:pt>
                <c:pt idx="1954">
                  <c:v>2046</c:v>
                </c:pt>
                <c:pt idx="1955">
                  <c:v>2045</c:v>
                </c:pt>
                <c:pt idx="1956">
                  <c:v>2044</c:v>
                </c:pt>
                <c:pt idx="1957">
                  <c:v>2043</c:v>
                </c:pt>
                <c:pt idx="1958">
                  <c:v>2042</c:v>
                </c:pt>
                <c:pt idx="1959">
                  <c:v>2041</c:v>
                </c:pt>
                <c:pt idx="1960">
                  <c:v>2040</c:v>
                </c:pt>
                <c:pt idx="1961">
                  <c:v>2039</c:v>
                </c:pt>
                <c:pt idx="1962">
                  <c:v>2038</c:v>
                </c:pt>
                <c:pt idx="1963">
                  <c:v>2037</c:v>
                </c:pt>
                <c:pt idx="1964">
                  <c:v>2036</c:v>
                </c:pt>
                <c:pt idx="1965">
                  <c:v>2035</c:v>
                </c:pt>
                <c:pt idx="1966">
                  <c:v>2034</c:v>
                </c:pt>
                <c:pt idx="1967">
                  <c:v>2033</c:v>
                </c:pt>
                <c:pt idx="1968">
                  <c:v>2032</c:v>
                </c:pt>
                <c:pt idx="1969">
                  <c:v>2031</c:v>
                </c:pt>
                <c:pt idx="1970">
                  <c:v>2030</c:v>
                </c:pt>
                <c:pt idx="1971">
                  <c:v>2029</c:v>
                </c:pt>
                <c:pt idx="1972">
                  <c:v>2028</c:v>
                </c:pt>
                <c:pt idx="1973">
                  <c:v>2027</c:v>
                </c:pt>
                <c:pt idx="1974">
                  <c:v>2026</c:v>
                </c:pt>
                <c:pt idx="1975">
                  <c:v>2025</c:v>
                </c:pt>
                <c:pt idx="1976">
                  <c:v>2024</c:v>
                </c:pt>
                <c:pt idx="1977">
                  <c:v>2023</c:v>
                </c:pt>
                <c:pt idx="1978">
                  <c:v>2022</c:v>
                </c:pt>
                <c:pt idx="1979">
                  <c:v>2021</c:v>
                </c:pt>
                <c:pt idx="1980">
                  <c:v>2020</c:v>
                </c:pt>
                <c:pt idx="1981">
                  <c:v>2019</c:v>
                </c:pt>
                <c:pt idx="1982">
                  <c:v>2018</c:v>
                </c:pt>
                <c:pt idx="1983">
                  <c:v>2017</c:v>
                </c:pt>
                <c:pt idx="1984">
                  <c:v>2016</c:v>
                </c:pt>
                <c:pt idx="1985">
                  <c:v>2015</c:v>
                </c:pt>
                <c:pt idx="1986">
                  <c:v>2014</c:v>
                </c:pt>
                <c:pt idx="1987">
                  <c:v>2013</c:v>
                </c:pt>
                <c:pt idx="1988">
                  <c:v>2012</c:v>
                </c:pt>
                <c:pt idx="1989">
                  <c:v>2011</c:v>
                </c:pt>
                <c:pt idx="1990">
                  <c:v>2010</c:v>
                </c:pt>
                <c:pt idx="1991">
                  <c:v>2009</c:v>
                </c:pt>
                <c:pt idx="1992">
                  <c:v>2008</c:v>
                </c:pt>
                <c:pt idx="1993">
                  <c:v>2007</c:v>
                </c:pt>
                <c:pt idx="1994">
                  <c:v>2006</c:v>
                </c:pt>
                <c:pt idx="1995">
                  <c:v>2005</c:v>
                </c:pt>
                <c:pt idx="1996">
                  <c:v>2004</c:v>
                </c:pt>
                <c:pt idx="1997">
                  <c:v>2003</c:v>
                </c:pt>
                <c:pt idx="1998">
                  <c:v>2002</c:v>
                </c:pt>
                <c:pt idx="1999">
                  <c:v>2001</c:v>
                </c:pt>
                <c:pt idx="2000">
                  <c:v>2000</c:v>
                </c:pt>
                <c:pt idx="2001">
                  <c:v>1999</c:v>
                </c:pt>
                <c:pt idx="2002">
                  <c:v>1998</c:v>
                </c:pt>
                <c:pt idx="2003">
                  <c:v>1997</c:v>
                </c:pt>
                <c:pt idx="2004">
                  <c:v>1996</c:v>
                </c:pt>
                <c:pt idx="2005">
                  <c:v>1995</c:v>
                </c:pt>
                <c:pt idx="2006">
                  <c:v>1994</c:v>
                </c:pt>
                <c:pt idx="2007">
                  <c:v>1993</c:v>
                </c:pt>
                <c:pt idx="2008">
                  <c:v>1992</c:v>
                </c:pt>
                <c:pt idx="2009">
                  <c:v>1991</c:v>
                </c:pt>
                <c:pt idx="2010">
                  <c:v>1990</c:v>
                </c:pt>
                <c:pt idx="2011">
                  <c:v>1989</c:v>
                </c:pt>
                <c:pt idx="2012">
                  <c:v>1988</c:v>
                </c:pt>
                <c:pt idx="2013">
                  <c:v>1987</c:v>
                </c:pt>
                <c:pt idx="2014">
                  <c:v>1986</c:v>
                </c:pt>
                <c:pt idx="2015">
                  <c:v>1985</c:v>
                </c:pt>
                <c:pt idx="2016">
                  <c:v>1984</c:v>
                </c:pt>
                <c:pt idx="2017">
                  <c:v>1983</c:v>
                </c:pt>
                <c:pt idx="2018">
                  <c:v>1982</c:v>
                </c:pt>
                <c:pt idx="2019">
                  <c:v>1981</c:v>
                </c:pt>
                <c:pt idx="2020">
                  <c:v>1980</c:v>
                </c:pt>
                <c:pt idx="2021">
                  <c:v>1979</c:v>
                </c:pt>
                <c:pt idx="2022">
                  <c:v>1978</c:v>
                </c:pt>
                <c:pt idx="2023">
                  <c:v>1977</c:v>
                </c:pt>
                <c:pt idx="2024">
                  <c:v>1976</c:v>
                </c:pt>
                <c:pt idx="2025">
                  <c:v>1975</c:v>
                </c:pt>
                <c:pt idx="2026">
                  <c:v>1974</c:v>
                </c:pt>
                <c:pt idx="2027">
                  <c:v>1973</c:v>
                </c:pt>
                <c:pt idx="2028">
                  <c:v>1972</c:v>
                </c:pt>
                <c:pt idx="2029">
                  <c:v>1971</c:v>
                </c:pt>
                <c:pt idx="2030">
                  <c:v>1970</c:v>
                </c:pt>
                <c:pt idx="2031">
                  <c:v>1969</c:v>
                </c:pt>
                <c:pt idx="2032">
                  <c:v>1968</c:v>
                </c:pt>
                <c:pt idx="2033">
                  <c:v>1967</c:v>
                </c:pt>
                <c:pt idx="2034">
                  <c:v>1966</c:v>
                </c:pt>
                <c:pt idx="2035">
                  <c:v>1965</c:v>
                </c:pt>
                <c:pt idx="2036">
                  <c:v>1964</c:v>
                </c:pt>
                <c:pt idx="2037">
                  <c:v>1963</c:v>
                </c:pt>
                <c:pt idx="2038">
                  <c:v>1962</c:v>
                </c:pt>
                <c:pt idx="2039">
                  <c:v>1961</c:v>
                </c:pt>
                <c:pt idx="2040">
                  <c:v>1960</c:v>
                </c:pt>
                <c:pt idx="2041">
                  <c:v>1959</c:v>
                </c:pt>
                <c:pt idx="2042">
                  <c:v>1958</c:v>
                </c:pt>
                <c:pt idx="2043">
                  <c:v>1957</c:v>
                </c:pt>
                <c:pt idx="2044">
                  <c:v>1956</c:v>
                </c:pt>
                <c:pt idx="2045">
                  <c:v>1955</c:v>
                </c:pt>
                <c:pt idx="2046">
                  <c:v>1954</c:v>
                </c:pt>
                <c:pt idx="2047">
                  <c:v>1953</c:v>
                </c:pt>
                <c:pt idx="2048">
                  <c:v>1952</c:v>
                </c:pt>
                <c:pt idx="2049">
                  <c:v>1951</c:v>
                </c:pt>
                <c:pt idx="2050">
                  <c:v>1950</c:v>
                </c:pt>
                <c:pt idx="2051">
                  <c:v>1949</c:v>
                </c:pt>
                <c:pt idx="2052">
                  <c:v>1948</c:v>
                </c:pt>
                <c:pt idx="2053">
                  <c:v>1947</c:v>
                </c:pt>
                <c:pt idx="2054">
                  <c:v>1946</c:v>
                </c:pt>
                <c:pt idx="2055">
                  <c:v>1945</c:v>
                </c:pt>
                <c:pt idx="2056">
                  <c:v>1944</c:v>
                </c:pt>
                <c:pt idx="2057">
                  <c:v>1943</c:v>
                </c:pt>
                <c:pt idx="2058">
                  <c:v>1942</c:v>
                </c:pt>
                <c:pt idx="2059">
                  <c:v>1941</c:v>
                </c:pt>
                <c:pt idx="2060">
                  <c:v>1940</c:v>
                </c:pt>
                <c:pt idx="2061">
                  <c:v>1939</c:v>
                </c:pt>
                <c:pt idx="2062">
                  <c:v>1938</c:v>
                </c:pt>
                <c:pt idx="2063">
                  <c:v>1937</c:v>
                </c:pt>
                <c:pt idx="2064">
                  <c:v>1936</c:v>
                </c:pt>
                <c:pt idx="2065">
                  <c:v>1935</c:v>
                </c:pt>
                <c:pt idx="2066">
                  <c:v>1934</c:v>
                </c:pt>
                <c:pt idx="2067">
                  <c:v>1933</c:v>
                </c:pt>
                <c:pt idx="2068">
                  <c:v>1932</c:v>
                </c:pt>
                <c:pt idx="2069">
                  <c:v>1931</c:v>
                </c:pt>
                <c:pt idx="2070">
                  <c:v>1930</c:v>
                </c:pt>
                <c:pt idx="2071">
                  <c:v>1929</c:v>
                </c:pt>
                <c:pt idx="2072">
                  <c:v>1928</c:v>
                </c:pt>
                <c:pt idx="2073">
                  <c:v>1927</c:v>
                </c:pt>
                <c:pt idx="2074">
                  <c:v>1926</c:v>
                </c:pt>
                <c:pt idx="2075">
                  <c:v>1925</c:v>
                </c:pt>
                <c:pt idx="2076">
                  <c:v>1924</c:v>
                </c:pt>
                <c:pt idx="2077">
                  <c:v>1923</c:v>
                </c:pt>
                <c:pt idx="2078">
                  <c:v>1922</c:v>
                </c:pt>
                <c:pt idx="2079">
                  <c:v>1921</c:v>
                </c:pt>
                <c:pt idx="2080">
                  <c:v>1920</c:v>
                </c:pt>
                <c:pt idx="2081">
                  <c:v>1919</c:v>
                </c:pt>
                <c:pt idx="2082">
                  <c:v>1918</c:v>
                </c:pt>
                <c:pt idx="2083">
                  <c:v>1917</c:v>
                </c:pt>
                <c:pt idx="2084">
                  <c:v>1916</c:v>
                </c:pt>
                <c:pt idx="2085">
                  <c:v>1915</c:v>
                </c:pt>
                <c:pt idx="2086">
                  <c:v>1914</c:v>
                </c:pt>
                <c:pt idx="2087">
                  <c:v>1913</c:v>
                </c:pt>
                <c:pt idx="2088">
                  <c:v>1912</c:v>
                </c:pt>
                <c:pt idx="2089">
                  <c:v>1911</c:v>
                </c:pt>
                <c:pt idx="2090">
                  <c:v>1910</c:v>
                </c:pt>
                <c:pt idx="2091">
                  <c:v>1909</c:v>
                </c:pt>
                <c:pt idx="2092">
                  <c:v>1908</c:v>
                </c:pt>
                <c:pt idx="2093">
                  <c:v>1907</c:v>
                </c:pt>
                <c:pt idx="2094">
                  <c:v>1906</c:v>
                </c:pt>
                <c:pt idx="2095">
                  <c:v>1905</c:v>
                </c:pt>
                <c:pt idx="2096">
                  <c:v>1904</c:v>
                </c:pt>
                <c:pt idx="2097">
                  <c:v>1903</c:v>
                </c:pt>
                <c:pt idx="2098">
                  <c:v>1902</c:v>
                </c:pt>
                <c:pt idx="2099">
                  <c:v>1901</c:v>
                </c:pt>
                <c:pt idx="2100">
                  <c:v>1900</c:v>
                </c:pt>
                <c:pt idx="2101">
                  <c:v>1899</c:v>
                </c:pt>
                <c:pt idx="2102">
                  <c:v>1898</c:v>
                </c:pt>
                <c:pt idx="2103">
                  <c:v>1897</c:v>
                </c:pt>
                <c:pt idx="2104">
                  <c:v>1896</c:v>
                </c:pt>
                <c:pt idx="2105">
                  <c:v>1895</c:v>
                </c:pt>
                <c:pt idx="2106">
                  <c:v>1894</c:v>
                </c:pt>
                <c:pt idx="2107">
                  <c:v>1893</c:v>
                </c:pt>
                <c:pt idx="2108">
                  <c:v>1892</c:v>
                </c:pt>
                <c:pt idx="2109">
                  <c:v>1891</c:v>
                </c:pt>
                <c:pt idx="2110">
                  <c:v>1890</c:v>
                </c:pt>
                <c:pt idx="2111">
                  <c:v>1889</c:v>
                </c:pt>
                <c:pt idx="2112">
                  <c:v>1888</c:v>
                </c:pt>
                <c:pt idx="2113">
                  <c:v>1887</c:v>
                </c:pt>
                <c:pt idx="2114">
                  <c:v>1886</c:v>
                </c:pt>
                <c:pt idx="2115">
                  <c:v>1885</c:v>
                </c:pt>
                <c:pt idx="2116">
                  <c:v>1884</c:v>
                </c:pt>
                <c:pt idx="2117">
                  <c:v>1883</c:v>
                </c:pt>
                <c:pt idx="2118">
                  <c:v>1882</c:v>
                </c:pt>
                <c:pt idx="2119">
                  <c:v>1881</c:v>
                </c:pt>
                <c:pt idx="2120">
                  <c:v>1880</c:v>
                </c:pt>
                <c:pt idx="2121">
                  <c:v>1879</c:v>
                </c:pt>
                <c:pt idx="2122">
                  <c:v>1878</c:v>
                </c:pt>
                <c:pt idx="2123">
                  <c:v>1877</c:v>
                </c:pt>
                <c:pt idx="2124">
                  <c:v>1876</c:v>
                </c:pt>
                <c:pt idx="2125">
                  <c:v>1875</c:v>
                </c:pt>
                <c:pt idx="2126">
                  <c:v>1874</c:v>
                </c:pt>
                <c:pt idx="2127">
                  <c:v>1873</c:v>
                </c:pt>
                <c:pt idx="2128">
                  <c:v>1872</c:v>
                </c:pt>
                <c:pt idx="2129">
                  <c:v>1871</c:v>
                </c:pt>
                <c:pt idx="2130">
                  <c:v>1870</c:v>
                </c:pt>
                <c:pt idx="2131">
                  <c:v>1869</c:v>
                </c:pt>
                <c:pt idx="2132">
                  <c:v>1868</c:v>
                </c:pt>
                <c:pt idx="2133">
                  <c:v>1867</c:v>
                </c:pt>
                <c:pt idx="2134">
                  <c:v>1866</c:v>
                </c:pt>
                <c:pt idx="2135">
                  <c:v>1865</c:v>
                </c:pt>
                <c:pt idx="2136">
                  <c:v>1864</c:v>
                </c:pt>
                <c:pt idx="2137">
                  <c:v>1863</c:v>
                </c:pt>
                <c:pt idx="2138">
                  <c:v>1862</c:v>
                </c:pt>
                <c:pt idx="2139">
                  <c:v>1861</c:v>
                </c:pt>
                <c:pt idx="2140">
                  <c:v>1860</c:v>
                </c:pt>
                <c:pt idx="2141">
                  <c:v>1859</c:v>
                </c:pt>
                <c:pt idx="2142">
                  <c:v>1858</c:v>
                </c:pt>
                <c:pt idx="2143">
                  <c:v>1857</c:v>
                </c:pt>
                <c:pt idx="2144">
                  <c:v>1856</c:v>
                </c:pt>
                <c:pt idx="2145">
                  <c:v>1855</c:v>
                </c:pt>
                <c:pt idx="2146">
                  <c:v>1854</c:v>
                </c:pt>
                <c:pt idx="2147">
                  <c:v>1853</c:v>
                </c:pt>
                <c:pt idx="2148">
                  <c:v>1852</c:v>
                </c:pt>
                <c:pt idx="2149">
                  <c:v>1851</c:v>
                </c:pt>
                <c:pt idx="2150">
                  <c:v>1850</c:v>
                </c:pt>
                <c:pt idx="2151">
                  <c:v>1849</c:v>
                </c:pt>
                <c:pt idx="2152">
                  <c:v>1848</c:v>
                </c:pt>
                <c:pt idx="2153">
                  <c:v>1847</c:v>
                </c:pt>
                <c:pt idx="2154">
                  <c:v>1846</c:v>
                </c:pt>
                <c:pt idx="2155">
                  <c:v>1845</c:v>
                </c:pt>
                <c:pt idx="2156">
                  <c:v>1844</c:v>
                </c:pt>
                <c:pt idx="2157">
                  <c:v>1843</c:v>
                </c:pt>
                <c:pt idx="2158">
                  <c:v>1842</c:v>
                </c:pt>
                <c:pt idx="2159">
                  <c:v>1841</c:v>
                </c:pt>
                <c:pt idx="2160">
                  <c:v>1840</c:v>
                </c:pt>
                <c:pt idx="2161">
                  <c:v>1839</c:v>
                </c:pt>
                <c:pt idx="2162">
                  <c:v>1838</c:v>
                </c:pt>
                <c:pt idx="2163">
                  <c:v>1837</c:v>
                </c:pt>
                <c:pt idx="2164">
                  <c:v>1836</c:v>
                </c:pt>
                <c:pt idx="2165">
                  <c:v>1835</c:v>
                </c:pt>
                <c:pt idx="2166">
                  <c:v>1834</c:v>
                </c:pt>
                <c:pt idx="2167">
                  <c:v>1833</c:v>
                </c:pt>
                <c:pt idx="2168">
                  <c:v>1832</c:v>
                </c:pt>
                <c:pt idx="2169">
                  <c:v>1831</c:v>
                </c:pt>
                <c:pt idx="2170">
                  <c:v>1830</c:v>
                </c:pt>
                <c:pt idx="2171">
                  <c:v>1829</c:v>
                </c:pt>
                <c:pt idx="2172">
                  <c:v>1828</c:v>
                </c:pt>
                <c:pt idx="2173">
                  <c:v>1827</c:v>
                </c:pt>
                <c:pt idx="2174">
                  <c:v>1826</c:v>
                </c:pt>
                <c:pt idx="2175">
                  <c:v>1825</c:v>
                </c:pt>
                <c:pt idx="2176">
                  <c:v>1824</c:v>
                </c:pt>
                <c:pt idx="2177">
                  <c:v>1823</c:v>
                </c:pt>
                <c:pt idx="2178">
                  <c:v>1822</c:v>
                </c:pt>
                <c:pt idx="2179">
                  <c:v>1821</c:v>
                </c:pt>
                <c:pt idx="2180">
                  <c:v>1820</c:v>
                </c:pt>
                <c:pt idx="2181">
                  <c:v>1819</c:v>
                </c:pt>
                <c:pt idx="2182">
                  <c:v>1818</c:v>
                </c:pt>
                <c:pt idx="2183">
                  <c:v>1817</c:v>
                </c:pt>
                <c:pt idx="2184">
                  <c:v>1816</c:v>
                </c:pt>
                <c:pt idx="2185">
                  <c:v>1815</c:v>
                </c:pt>
                <c:pt idx="2186">
                  <c:v>1814</c:v>
                </c:pt>
                <c:pt idx="2187">
                  <c:v>1813</c:v>
                </c:pt>
                <c:pt idx="2188">
                  <c:v>1812</c:v>
                </c:pt>
                <c:pt idx="2189">
                  <c:v>1811</c:v>
                </c:pt>
                <c:pt idx="2190">
                  <c:v>1810</c:v>
                </c:pt>
                <c:pt idx="2191">
                  <c:v>1809</c:v>
                </c:pt>
                <c:pt idx="2192">
                  <c:v>1808</c:v>
                </c:pt>
                <c:pt idx="2193">
                  <c:v>1807</c:v>
                </c:pt>
                <c:pt idx="2194">
                  <c:v>1806</c:v>
                </c:pt>
                <c:pt idx="2195">
                  <c:v>1805</c:v>
                </c:pt>
                <c:pt idx="2196">
                  <c:v>1804</c:v>
                </c:pt>
                <c:pt idx="2197">
                  <c:v>1803</c:v>
                </c:pt>
                <c:pt idx="2198">
                  <c:v>1802</c:v>
                </c:pt>
                <c:pt idx="2199">
                  <c:v>1801</c:v>
                </c:pt>
                <c:pt idx="2200">
                  <c:v>1800</c:v>
                </c:pt>
                <c:pt idx="2201">
                  <c:v>1799</c:v>
                </c:pt>
                <c:pt idx="2202">
                  <c:v>1798</c:v>
                </c:pt>
                <c:pt idx="2203">
                  <c:v>1797</c:v>
                </c:pt>
                <c:pt idx="2204">
                  <c:v>1796</c:v>
                </c:pt>
                <c:pt idx="2205">
                  <c:v>1795</c:v>
                </c:pt>
                <c:pt idx="2206">
                  <c:v>1794</c:v>
                </c:pt>
                <c:pt idx="2207">
                  <c:v>1793</c:v>
                </c:pt>
                <c:pt idx="2208">
                  <c:v>1792</c:v>
                </c:pt>
                <c:pt idx="2209">
                  <c:v>1791</c:v>
                </c:pt>
                <c:pt idx="2210">
                  <c:v>1790</c:v>
                </c:pt>
                <c:pt idx="2211">
                  <c:v>1789</c:v>
                </c:pt>
                <c:pt idx="2212">
                  <c:v>1788</c:v>
                </c:pt>
                <c:pt idx="2213">
                  <c:v>1787</c:v>
                </c:pt>
                <c:pt idx="2214">
                  <c:v>1786</c:v>
                </c:pt>
                <c:pt idx="2215">
                  <c:v>1785</c:v>
                </c:pt>
                <c:pt idx="2216">
                  <c:v>1784</c:v>
                </c:pt>
                <c:pt idx="2217">
                  <c:v>1783</c:v>
                </c:pt>
                <c:pt idx="2218">
                  <c:v>1782</c:v>
                </c:pt>
                <c:pt idx="2219">
                  <c:v>1781</c:v>
                </c:pt>
                <c:pt idx="2220">
                  <c:v>1780</c:v>
                </c:pt>
                <c:pt idx="2221">
                  <c:v>1779</c:v>
                </c:pt>
                <c:pt idx="2222">
                  <c:v>1778</c:v>
                </c:pt>
                <c:pt idx="2223">
                  <c:v>1777</c:v>
                </c:pt>
                <c:pt idx="2224">
                  <c:v>1776</c:v>
                </c:pt>
                <c:pt idx="2225">
                  <c:v>1775</c:v>
                </c:pt>
                <c:pt idx="2226">
                  <c:v>1774</c:v>
                </c:pt>
                <c:pt idx="2227">
                  <c:v>1773</c:v>
                </c:pt>
                <c:pt idx="2228">
                  <c:v>1772</c:v>
                </c:pt>
                <c:pt idx="2229">
                  <c:v>1771</c:v>
                </c:pt>
                <c:pt idx="2230">
                  <c:v>1770</c:v>
                </c:pt>
                <c:pt idx="2231">
                  <c:v>1769</c:v>
                </c:pt>
                <c:pt idx="2232">
                  <c:v>1768</c:v>
                </c:pt>
                <c:pt idx="2233">
                  <c:v>1767</c:v>
                </c:pt>
                <c:pt idx="2234">
                  <c:v>1766</c:v>
                </c:pt>
                <c:pt idx="2235">
                  <c:v>1765</c:v>
                </c:pt>
                <c:pt idx="2236">
                  <c:v>1764</c:v>
                </c:pt>
                <c:pt idx="2237">
                  <c:v>1763</c:v>
                </c:pt>
                <c:pt idx="2238">
                  <c:v>1762</c:v>
                </c:pt>
                <c:pt idx="2239">
                  <c:v>1761</c:v>
                </c:pt>
                <c:pt idx="2240">
                  <c:v>1760</c:v>
                </c:pt>
                <c:pt idx="2241">
                  <c:v>1759</c:v>
                </c:pt>
                <c:pt idx="2242">
                  <c:v>1758</c:v>
                </c:pt>
                <c:pt idx="2243">
                  <c:v>1757</c:v>
                </c:pt>
                <c:pt idx="2244">
                  <c:v>1756</c:v>
                </c:pt>
                <c:pt idx="2245">
                  <c:v>1755</c:v>
                </c:pt>
                <c:pt idx="2246">
                  <c:v>1754</c:v>
                </c:pt>
                <c:pt idx="2247">
                  <c:v>1753</c:v>
                </c:pt>
                <c:pt idx="2248">
                  <c:v>1752</c:v>
                </c:pt>
                <c:pt idx="2249">
                  <c:v>1751</c:v>
                </c:pt>
                <c:pt idx="2250">
                  <c:v>1750</c:v>
                </c:pt>
                <c:pt idx="2251">
                  <c:v>1749</c:v>
                </c:pt>
                <c:pt idx="2252">
                  <c:v>1748</c:v>
                </c:pt>
                <c:pt idx="2253">
                  <c:v>1747</c:v>
                </c:pt>
                <c:pt idx="2254">
                  <c:v>1746</c:v>
                </c:pt>
                <c:pt idx="2255">
                  <c:v>1745</c:v>
                </c:pt>
                <c:pt idx="2256">
                  <c:v>1744</c:v>
                </c:pt>
                <c:pt idx="2257">
                  <c:v>1743</c:v>
                </c:pt>
                <c:pt idx="2258">
                  <c:v>1742</c:v>
                </c:pt>
                <c:pt idx="2259">
                  <c:v>1741</c:v>
                </c:pt>
                <c:pt idx="2260">
                  <c:v>1740</c:v>
                </c:pt>
                <c:pt idx="2261">
                  <c:v>1739</c:v>
                </c:pt>
                <c:pt idx="2262">
                  <c:v>1738</c:v>
                </c:pt>
                <c:pt idx="2263">
                  <c:v>1737</c:v>
                </c:pt>
                <c:pt idx="2264">
                  <c:v>1736</c:v>
                </c:pt>
                <c:pt idx="2265">
                  <c:v>1735</c:v>
                </c:pt>
                <c:pt idx="2266">
                  <c:v>1734</c:v>
                </c:pt>
                <c:pt idx="2267">
                  <c:v>1733</c:v>
                </c:pt>
                <c:pt idx="2268">
                  <c:v>1732</c:v>
                </c:pt>
                <c:pt idx="2269">
                  <c:v>1731</c:v>
                </c:pt>
                <c:pt idx="2270">
                  <c:v>1730</c:v>
                </c:pt>
                <c:pt idx="2271">
                  <c:v>1729</c:v>
                </c:pt>
                <c:pt idx="2272">
                  <c:v>1728</c:v>
                </c:pt>
                <c:pt idx="2273">
                  <c:v>1727</c:v>
                </c:pt>
                <c:pt idx="2274">
                  <c:v>1726</c:v>
                </c:pt>
                <c:pt idx="2275">
                  <c:v>1725</c:v>
                </c:pt>
                <c:pt idx="2276">
                  <c:v>1724</c:v>
                </c:pt>
                <c:pt idx="2277">
                  <c:v>1723</c:v>
                </c:pt>
                <c:pt idx="2278">
                  <c:v>1722</c:v>
                </c:pt>
                <c:pt idx="2279">
                  <c:v>1721</c:v>
                </c:pt>
                <c:pt idx="2280">
                  <c:v>1720</c:v>
                </c:pt>
                <c:pt idx="2281">
                  <c:v>1719</c:v>
                </c:pt>
                <c:pt idx="2282">
                  <c:v>1718</c:v>
                </c:pt>
                <c:pt idx="2283">
                  <c:v>1717</c:v>
                </c:pt>
                <c:pt idx="2284">
                  <c:v>1716</c:v>
                </c:pt>
                <c:pt idx="2285">
                  <c:v>1715</c:v>
                </c:pt>
                <c:pt idx="2286">
                  <c:v>1714</c:v>
                </c:pt>
                <c:pt idx="2287">
                  <c:v>1713</c:v>
                </c:pt>
                <c:pt idx="2288">
                  <c:v>1712</c:v>
                </c:pt>
                <c:pt idx="2289">
                  <c:v>1711</c:v>
                </c:pt>
                <c:pt idx="2290">
                  <c:v>1710</c:v>
                </c:pt>
                <c:pt idx="2291">
                  <c:v>1709</c:v>
                </c:pt>
                <c:pt idx="2292">
                  <c:v>1708</c:v>
                </c:pt>
                <c:pt idx="2293">
                  <c:v>1707</c:v>
                </c:pt>
                <c:pt idx="2294">
                  <c:v>1706</c:v>
                </c:pt>
                <c:pt idx="2295">
                  <c:v>1705</c:v>
                </c:pt>
                <c:pt idx="2296">
                  <c:v>1704</c:v>
                </c:pt>
                <c:pt idx="2297">
                  <c:v>1703</c:v>
                </c:pt>
                <c:pt idx="2298">
                  <c:v>1702</c:v>
                </c:pt>
                <c:pt idx="2299">
                  <c:v>1701</c:v>
                </c:pt>
                <c:pt idx="2300">
                  <c:v>1700</c:v>
                </c:pt>
                <c:pt idx="2301">
                  <c:v>1699</c:v>
                </c:pt>
                <c:pt idx="2302">
                  <c:v>1698</c:v>
                </c:pt>
                <c:pt idx="2303">
                  <c:v>1697</c:v>
                </c:pt>
                <c:pt idx="2304">
                  <c:v>1696</c:v>
                </c:pt>
                <c:pt idx="2305">
                  <c:v>1695</c:v>
                </c:pt>
                <c:pt idx="2306">
                  <c:v>1694</c:v>
                </c:pt>
                <c:pt idx="2307">
                  <c:v>1693</c:v>
                </c:pt>
                <c:pt idx="2308">
                  <c:v>1692</c:v>
                </c:pt>
                <c:pt idx="2309">
                  <c:v>1691</c:v>
                </c:pt>
                <c:pt idx="2310">
                  <c:v>1690</c:v>
                </c:pt>
                <c:pt idx="2311">
                  <c:v>1689</c:v>
                </c:pt>
                <c:pt idx="2312">
                  <c:v>1688</c:v>
                </c:pt>
                <c:pt idx="2313">
                  <c:v>1687</c:v>
                </c:pt>
                <c:pt idx="2314">
                  <c:v>1686</c:v>
                </c:pt>
                <c:pt idx="2315">
                  <c:v>1685</c:v>
                </c:pt>
                <c:pt idx="2316">
                  <c:v>1684</c:v>
                </c:pt>
                <c:pt idx="2317">
                  <c:v>1683</c:v>
                </c:pt>
                <c:pt idx="2318">
                  <c:v>1682</c:v>
                </c:pt>
                <c:pt idx="2319">
                  <c:v>1681</c:v>
                </c:pt>
                <c:pt idx="2320">
                  <c:v>1680</c:v>
                </c:pt>
                <c:pt idx="2321">
                  <c:v>1679</c:v>
                </c:pt>
                <c:pt idx="2322">
                  <c:v>1678</c:v>
                </c:pt>
                <c:pt idx="2323">
                  <c:v>1677</c:v>
                </c:pt>
                <c:pt idx="2324">
                  <c:v>1676</c:v>
                </c:pt>
                <c:pt idx="2325">
                  <c:v>1675</c:v>
                </c:pt>
                <c:pt idx="2326">
                  <c:v>1674</c:v>
                </c:pt>
                <c:pt idx="2327">
                  <c:v>1673</c:v>
                </c:pt>
                <c:pt idx="2328">
                  <c:v>1672</c:v>
                </c:pt>
                <c:pt idx="2329">
                  <c:v>1671</c:v>
                </c:pt>
                <c:pt idx="2330">
                  <c:v>1670</c:v>
                </c:pt>
                <c:pt idx="2331">
                  <c:v>1669</c:v>
                </c:pt>
                <c:pt idx="2332">
                  <c:v>1668</c:v>
                </c:pt>
                <c:pt idx="2333">
                  <c:v>1667</c:v>
                </c:pt>
                <c:pt idx="2334">
                  <c:v>1666</c:v>
                </c:pt>
                <c:pt idx="2335">
                  <c:v>1665</c:v>
                </c:pt>
                <c:pt idx="2336">
                  <c:v>1664</c:v>
                </c:pt>
                <c:pt idx="2337">
                  <c:v>1663</c:v>
                </c:pt>
                <c:pt idx="2338">
                  <c:v>1662</c:v>
                </c:pt>
                <c:pt idx="2339">
                  <c:v>1661</c:v>
                </c:pt>
                <c:pt idx="2340">
                  <c:v>1660</c:v>
                </c:pt>
                <c:pt idx="2341">
                  <c:v>1659</c:v>
                </c:pt>
                <c:pt idx="2342">
                  <c:v>1658</c:v>
                </c:pt>
                <c:pt idx="2343">
                  <c:v>1657</c:v>
                </c:pt>
                <c:pt idx="2344">
                  <c:v>1656</c:v>
                </c:pt>
                <c:pt idx="2345">
                  <c:v>1655</c:v>
                </c:pt>
                <c:pt idx="2346">
                  <c:v>1654</c:v>
                </c:pt>
                <c:pt idx="2347">
                  <c:v>1653</c:v>
                </c:pt>
                <c:pt idx="2348">
                  <c:v>1652</c:v>
                </c:pt>
                <c:pt idx="2349">
                  <c:v>1651</c:v>
                </c:pt>
                <c:pt idx="2350">
                  <c:v>1650</c:v>
                </c:pt>
                <c:pt idx="2351">
                  <c:v>1649</c:v>
                </c:pt>
                <c:pt idx="2352">
                  <c:v>1648</c:v>
                </c:pt>
                <c:pt idx="2353">
                  <c:v>1647</c:v>
                </c:pt>
                <c:pt idx="2354">
                  <c:v>1646</c:v>
                </c:pt>
                <c:pt idx="2355">
                  <c:v>1645</c:v>
                </c:pt>
                <c:pt idx="2356">
                  <c:v>1644</c:v>
                </c:pt>
                <c:pt idx="2357">
                  <c:v>1643</c:v>
                </c:pt>
                <c:pt idx="2358">
                  <c:v>1642</c:v>
                </c:pt>
                <c:pt idx="2359">
                  <c:v>1641</c:v>
                </c:pt>
                <c:pt idx="2360">
                  <c:v>1640</c:v>
                </c:pt>
                <c:pt idx="2361">
                  <c:v>1639</c:v>
                </c:pt>
                <c:pt idx="2362">
                  <c:v>1638</c:v>
                </c:pt>
                <c:pt idx="2363">
                  <c:v>1637</c:v>
                </c:pt>
                <c:pt idx="2364">
                  <c:v>1636</c:v>
                </c:pt>
                <c:pt idx="2365">
                  <c:v>1635</c:v>
                </c:pt>
                <c:pt idx="2366">
                  <c:v>1634</c:v>
                </c:pt>
                <c:pt idx="2367">
                  <c:v>1633</c:v>
                </c:pt>
                <c:pt idx="2368">
                  <c:v>1632</c:v>
                </c:pt>
                <c:pt idx="2369">
                  <c:v>1631</c:v>
                </c:pt>
                <c:pt idx="2370">
                  <c:v>1630</c:v>
                </c:pt>
                <c:pt idx="2371">
                  <c:v>1629</c:v>
                </c:pt>
                <c:pt idx="2372">
                  <c:v>1628</c:v>
                </c:pt>
                <c:pt idx="2373">
                  <c:v>1627</c:v>
                </c:pt>
                <c:pt idx="2374">
                  <c:v>1626</c:v>
                </c:pt>
                <c:pt idx="2375">
                  <c:v>1625</c:v>
                </c:pt>
                <c:pt idx="2376">
                  <c:v>1624</c:v>
                </c:pt>
                <c:pt idx="2377">
                  <c:v>1623</c:v>
                </c:pt>
                <c:pt idx="2378">
                  <c:v>1622</c:v>
                </c:pt>
                <c:pt idx="2379">
                  <c:v>1621</c:v>
                </c:pt>
                <c:pt idx="2380">
                  <c:v>1620</c:v>
                </c:pt>
                <c:pt idx="2381">
                  <c:v>1619</c:v>
                </c:pt>
                <c:pt idx="2382">
                  <c:v>1618</c:v>
                </c:pt>
                <c:pt idx="2383">
                  <c:v>1617</c:v>
                </c:pt>
                <c:pt idx="2384">
                  <c:v>1616</c:v>
                </c:pt>
                <c:pt idx="2385">
                  <c:v>1615</c:v>
                </c:pt>
                <c:pt idx="2386">
                  <c:v>1614</c:v>
                </c:pt>
                <c:pt idx="2387">
                  <c:v>1613</c:v>
                </c:pt>
                <c:pt idx="2388">
                  <c:v>1612</c:v>
                </c:pt>
                <c:pt idx="2389">
                  <c:v>1611</c:v>
                </c:pt>
                <c:pt idx="2390">
                  <c:v>1610</c:v>
                </c:pt>
                <c:pt idx="2391">
                  <c:v>1609</c:v>
                </c:pt>
                <c:pt idx="2392">
                  <c:v>1608</c:v>
                </c:pt>
                <c:pt idx="2393">
                  <c:v>1607</c:v>
                </c:pt>
                <c:pt idx="2394">
                  <c:v>1606</c:v>
                </c:pt>
                <c:pt idx="2395">
                  <c:v>1605</c:v>
                </c:pt>
                <c:pt idx="2396">
                  <c:v>1604</c:v>
                </c:pt>
                <c:pt idx="2397">
                  <c:v>1603</c:v>
                </c:pt>
                <c:pt idx="2398">
                  <c:v>1602</c:v>
                </c:pt>
                <c:pt idx="2399">
                  <c:v>1601</c:v>
                </c:pt>
                <c:pt idx="2400">
                  <c:v>1600</c:v>
                </c:pt>
                <c:pt idx="2401">
                  <c:v>1599</c:v>
                </c:pt>
                <c:pt idx="2402">
                  <c:v>1598</c:v>
                </c:pt>
                <c:pt idx="2403">
                  <c:v>1597</c:v>
                </c:pt>
                <c:pt idx="2404">
                  <c:v>1596</c:v>
                </c:pt>
                <c:pt idx="2405">
                  <c:v>1595</c:v>
                </c:pt>
                <c:pt idx="2406">
                  <c:v>1594</c:v>
                </c:pt>
                <c:pt idx="2407">
                  <c:v>1593</c:v>
                </c:pt>
                <c:pt idx="2408">
                  <c:v>1592</c:v>
                </c:pt>
                <c:pt idx="2409">
                  <c:v>1591</c:v>
                </c:pt>
                <c:pt idx="2410">
                  <c:v>1590</c:v>
                </c:pt>
                <c:pt idx="2411">
                  <c:v>1589</c:v>
                </c:pt>
                <c:pt idx="2412">
                  <c:v>1588</c:v>
                </c:pt>
                <c:pt idx="2413">
                  <c:v>1587</c:v>
                </c:pt>
                <c:pt idx="2414">
                  <c:v>1586</c:v>
                </c:pt>
                <c:pt idx="2415">
                  <c:v>1585</c:v>
                </c:pt>
                <c:pt idx="2416">
                  <c:v>1584</c:v>
                </c:pt>
                <c:pt idx="2417">
                  <c:v>1583</c:v>
                </c:pt>
                <c:pt idx="2418">
                  <c:v>1582</c:v>
                </c:pt>
                <c:pt idx="2419">
                  <c:v>1581</c:v>
                </c:pt>
                <c:pt idx="2420">
                  <c:v>1580</c:v>
                </c:pt>
                <c:pt idx="2421">
                  <c:v>1579</c:v>
                </c:pt>
                <c:pt idx="2422">
                  <c:v>1578</c:v>
                </c:pt>
                <c:pt idx="2423">
                  <c:v>1577</c:v>
                </c:pt>
                <c:pt idx="2424">
                  <c:v>1576</c:v>
                </c:pt>
                <c:pt idx="2425">
                  <c:v>1575</c:v>
                </c:pt>
                <c:pt idx="2426">
                  <c:v>1574</c:v>
                </c:pt>
                <c:pt idx="2427">
                  <c:v>1573</c:v>
                </c:pt>
                <c:pt idx="2428">
                  <c:v>1572</c:v>
                </c:pt>
                <c:pt idx="2429">
                  <c:v>1571</c:v>
                </c:pt>
                <c:pt idx="2430">
                  <c:v>1570</c:v>
                </c:pt>
                <c:pt idx="2431">
                  <c:v>1569</c:v>
                </c:pt>
                <c:pt idx="2432">
                  <c:v>1568</c:v>
                </c:pt>
                <c:pt idx="2433">
                  <c:v>1567</c:v>
                </c:pt>
                <c:pt idx="2434">
                  <c:v>1566</c:v>
                </c:pt>
                <c:pt idx="2435">
                  <c:v>1565</c:v>
                </c:pt>
                <c:pt idx="2436">
                  <c:v>1564</c:v>
                </c:pt>
                <c:pt idx="2437">
                  <c:v>1563</c:v>
                </c:pt>
                <c:pt idx="2438">
                  <c:v>1562</c:v>
                </c:pt>
                <c:pt idx="2439">
                  <c:v>1561</c:v>
                </c:pt>
                <c:pt idx="2440">
                  <c:v>1560</c:v>
                </c:pt>
                <c:pt idx="2441">
                  <c:v>1559</c:v>
                </c:pt>
                <c:pt idx="2442">
                  <c:v>1558</c:v>
                </c:pt>
                <c:pt idx="2443">
                  <c:v>1557</c:v>
                </c:pt>
                <c:pt idx="2444">
                  <c:v>1556</c:v>
                </c:pt>
                <c:pt idx="2445">
                  <c:v>1555</c:v>
                </c:pt>
                <c:pt idx="2446">
                  <c:v>1554</c:v>
                </c:pt>
                <c:pt idx="2447">
                  <c:v>1553</c:v>
                </c:pt>
                <c:pt idx="2448">
                  <c:v>1552</c:v>
                </c:pt>
                <c:pt idx="2449">
                  <c:v>1551</c:v>
                </c:pt>
                <c:pt idx="2450">
                  <c:v>1550</c:v>
                </c:pt>
                <c:pt idx="2451">
                  <c:v>1549</c:v>
                </c:pt>
                <c:pt idx="2452">
                  <c:v>1548</c:v>
                </c:pt>
                <c:pt idx="2453">
                  <c:v>1547</c:v>
                </c:pt>
                <c:pt idx="2454">
                  <c:v>1546</c:v>
                </c:pt>
                <c:pt idx="2455">
                  <c:v>1545</c:v>
                </c:pt>
                <c:pt idx="2456">
                  <c:v>1544</c:v>
                </c:pt>
                <c:pt idx="2457">
                  <c:v>1543</c:v>
                </c:pt>
                <c:pt idx="2458">
                  <c:v>1542</c:v>
                </c:pt>
                <c:pt idx="2459">
                  <c:v>1541</c:v>
                </c:pt>
                <c:pt idx="2460">
                  <c:v>1540</c:v>
                </c:pt>
                <c:pt idx="2461">
                  <c:v>1539</c:v>
                </c:pt>
                <c:pt idx="2462">
                  <c:v>1538</c:v>
                </c:pt>
                <c:pt idx="2463">
                  <c:v>1537</c:v>
                </c:pt>
                <c:pt idx="2464">
                  <c:v>1536</c:v>
                </c:pt>
                <c:pt idx="2465">
                  <c:v>1535</c:v>
                </c:pt>
                <c:pt idx="2466">
                  <c:v>1534</c:v>
                </c:pt>
                <c:pt idx="2467">
                  <c:v>1533</c:v>
                </c:pt>
                <c:pt idx="2468">
                  <c:v>1532</c:v>
                </c:pt>
                <c:pt idx="2469">
                  <c:v>1531</c:v>
                </c:pt>
                <c:pt idx="2470">
                  <c:v>1530</c:v>
                </c:pt>
                <c:pt idx="2471">
                  <c:v>1529</c:v>
                </c:pt>
                <c:pt idx="2472">
                  <c:v>1528</c:v>
                </c:pt>
                <c:pt idx="2473">
                  <c:v>1527</c:v>
                </c:pt>
                <c:pt idx="2474">
                  <c:v>1526</c:v>
                </c:pt>
                <c:pt idx="2475">
                  <c:v>1525</c:v>
                </c:pt>
                <c:pt idx="2476">
                  <c:v>1524</c:v>
                </c:pt>
                <c:pt idx="2477">
                  <c:v>1523</c:v>
                </c:pt>
                <c:pt idx="2478">
                  <c:v>1522</c:v>
                </c:pt>
                <c:pt idx="2479">
                  <c:v>1521</c:v>
                </c:pt>
                <c:pt idx="2480">
                  <c:v>1520</c:v>
                </c:pt>
                <c:pt idx="2481">
                  <c:v>1519</c:v>
                </c:pt>
                <c:pt idx="2482">
                  <c:v>1518</c:v>
                </c:pt>
                <c:pt idx="2483">
                  <c:v>1517</c:v>
                </c:pt>
                <c:pt idx="2484">
                  <c:v>1516</c:v>
                </c:pt>
                <c:pt idx="2485">
                  <c:v>1515</c:v>
                </c:pt>
                <c:pt idx="2486">
                  <c:v>1514</c:v>
                </c:pt>
                <c:pt idx="2487">
                  <c:v>1513</c:v>
                </c:pt>
                <c:pt idx="2488">
                  <c:v>1512</c:v>
                </c:pt>
                <c:pt idx="2489">
                  <c:v>1511</c:v>
                </c:pt>
                <c:pt idx="2490">
                  <c:v>1510</c:v>
                </c:pt>
                <c:pt idx="2491">
                  <c:v>1509</c:v>
                </c:pt>
                <c:pt idx="2492">
                  <c:v>1508</c:v>
                </c:pt>
                <c:pt idx="2493">
                  <c:v>1507</c:v>
                </c:pt>
                <c:pt idx="2494">
                  <c:v>1506</c:v>
                </c:pt>
                <c:pt idx="2495">
                  <c:v>1505</c:v>
                </c:pt>
                <c:pt idx="2496">
                  <c:v>1504</c:v>
                </c:pt>
                <c:pt idx="2497">
                  <c:v>1503</c:v>
                </c:pt>
                <c:pt idx="2498">
                  <c:v>1502</c:v>
                </c:pt>
                <c:pt idx="2499">
                  <c:v>1501</c:v>
                </c:pt>
                <c:pt idx="2500">
                  <c:v>1500</c:v>
                </c:pt>
                <c:pt idx="2501">
                  <c:v>1499</c:v>
                </c:pt>
                <c:pt idx="2502">
                  <c:v>1498</c:v>
                </c:pt>
                <c:pt idx="2503">
                  <c:v>1497</c:v>
                </c:pt>
                <c:pt idx="2504">
                  <c:v>1496</c:v>
                </c:pt>
                <c:pt idx="2505">
                  <c:v>1495</c:v>
                </c:pt>
                <c:pt idx="2506">
                  <c:v>1494</c:v>
                </c:pt>
                <c:pt idx="2507">
                  <c:v>1493</c:v>
                </c:pt>
                <c:pt idx="2508">
                  <c:v>1492</c:v>
                </c:pt>
                <c:pt idx="2509">
                  <c:v>1491</c:v>
                </c:pt>
                <c:pt idx="2510">
                  <c:v>1490</c:v>
                </c:pt>
                <c:pt idx="2511">
                  <c:v>1489</c:v>
                </c:pt>
                <c:pt idx="2512">
                  <c:v>1488</c:v>
                </c:pt>
                <c:pt idx="2513">
                  <c:v>1487</c:v>
                </c:pt>
                <c:pt idx="2514">
                  <c:v>1486</c:v>
                </c:pt>
                <c:pt idx="2515">
                  <c:v>1485</c:v>
                </c:pt>
                <c:pt idx="2516">
                  <c:v>1484</c:v>
                </c:pt>
                <c:pt idx="2517">
                  <c:v>1483</c:v>
                </c:pt>
                <c:pt idx="2518">
                  <c:v>1482</c:v>
                </c:pt>
                <c:pt idx="2519">
                  <c:v>1481</c:v>
                </c:pt>
                <c:pt idx="2520">
                  <c:v>1480</c:v>
                </c:pt>
                <c:pt idx="2521">
                  <c:v>1479</c:v>
                </c:pt>
                <c:pt idx="2522">
                  <c:v>1478</c:v>
                </c:pt>
                <c:pt idx="2523">
                  <c:v>1477</c:v>
                </c:pt>
                <c:pt idx="2524">
                  <c:v>1476</c:v>
                </c:pt>
                <c:pt idx="2525">
                  <c:v>1475</c:v>
                </c:pt>
                <c:pt idx="2526">
                  <c:v>1474</c:v>
                </c:pt>
                <c:pt idx="2527">
                  <c:v>1473</c:v>
                </c:pt>
                <c:pt idx="2528">
                  <c:v>1472</c:v>
                </c:pt>
                <c:pt idx="2529">
                  <c:v>1471</c:v>
                </c:pt>
                <c:pt idx="2530">
                  <c:v>1470</c:v>
                </c:pt>
                <c:pt idx="2531">
                  <c:v>1469</c:v>
                </c:pt>
                <c:pt idx="2532">
                  <c:v>1468</c:v>
                </c:pt>
                <c:pt idx="2533">
                  <c:v>1467</c:v>
                </c:pt>
                <c:pt idx="2534">
                  <c:v>1466</c:v>
                </c:pt>
                <c:pt idx="2535">
                  <c:v>1465</c:v>
                </c:pt>
                <c:pt idx="2536">
                  <c:v>1464</c:v>
                </c:pt>
                <c:pt idx="2537">
                  <c:v>1463</c:v>
                </c:pt>
                <c:pt idx="2538">
                  <c:v>1462</c:v>
                </c:pt>
                <c:pt idx="2539">
                  <c:v>1461</c:v>
                </c:pt>
                <c:pt idx="2540">
                  <c:v>1460</c:v>
                </c:pt>
                <c:pt idx="2541">
                  <c:v>1459</c:v>
                </c:pt>
                <c:pt idx="2542">
                  <c:v>1458</c:v>
                </c:pt>
                <c:pt idx="2543">
                  <c:v>1457</c:v>
                </c:pt>
                <c:pt idx="2544">
                  <c:v>1456</c:v>
                </c:pt>
                <c:pt idx="2545">
                  <c:v>1455</c:v>
                </c:pt>
                <c:pt idx="2546">
                  <c:v>1454</c:v>
                </c:pt>
                <c:pt idx="2547">
                  <c:v>1453</c:v>
                </c:pt>
                <c:pt idx="2548">
                  <c:v>1452</c:v>
                </c:pt>
                <c:pt idx="2549">
                  <c:v>1451</c:v>
                </c:pt>
                <c:pt idx="2550">
                  <c:v>1450</c:v>
                </c:pt>
                <c:pt idx="2551">
                  <c:v>1449</c:v>
                </c:pt>
                <c:pt idx="2552">
                  <c:v>1448</c:v>
                </c:pt>
                <c:pt idx="2553">
                  <c:v>1447</c:v>
                </c:pt>
                <c:pt idx="2554">
                  <c:v>1446</c:v>
                </c:pt>
                <c:pt idx="2555">
                  <c:v>1445</c:v>
                </c:pt>
                <c:pt idx="2556">
                  <c:v>1444</c:v>
                </c:pt>
                <c:pt idx="2557">
                  <c:v>1443</c:v>
                </c:pt>
                <c:pt idx="2558">
                  <c:v>1442</c:v>
                </c:pt>
                <c:pt idx="2559">
                  <c:v>1441</c:v>
                </c:pt>
                <c:pt idx="2560">
                  <c:v>1440</c:v>
                </c:pt>
                <c:pt idx="2561">
                  <c:v>1439</c:v>
                </c:pt>
                <c:pt idx="2562">
                  <c:v>1438</c:v>
                </c:pt>
                <c:pt idx="2563">
                  <c:v>1437</c:v>
                </c:pt>
                <c:pt idx="2564">
                  <c:v>1436</c:v>
                </c:pt>
                <c:pt idx="2565">
                  <c:v>1435</c:v>
                </c:pt>
                <c:pt idx="2566">
                  <c:v>1434</c:v>
                </c:pt>
                <c:pt idx="2567">
                  <c:v>1433</c:v>
                </c:pt>
                <c:pt idx="2568">
                  <c:v>1432</c:v>
                </c:pt>
                <c:pt idx="2569">
                  <c:v>1431</c:v>
                </c:pt>
                <c:pt idx="2570">
                  <c:v>1430</c:v>
                </c:pt>
                <c:pt idx="2571">
                  <c:v>1429</c:v>
                </c:pt>
                <c:pt idx="2572">
                  <c:v>1428</c:v>
                </c:pt>
                <c:pt idx="2573">
                  <c:v>1427</c:v>
                </c:pt>
                <c:pt idx="2574">
                  <c:v>1426</c:v>
                </c:pt>
                <c:pt idx="2575">
                  <c:v>1425</c:v>
                </c:pt>
                <c:pt idx="2576">
                  <c:v>1424</c:v>
                </c:pt>
                <c:pt idx="2577">
                  <c:v>1423</c:v>
                </c:pt>
                <c:pt idx="2578">
                  <c:v>1422</c:v>
                </c:pt>
                <c:pt idx="2579">
                  <c:v>1421</c:v>
                </c:pt>
                <c:pt idx="2580">
                  <c:v>1420</c:v>
                </c:pt>
                <c:pt idx="2581">
                  <c:v>1419</c:v>
                </c:pt>
                <c:pt idx="2582">
                  <c:v>1418</c:v>
                </c:pt>
                <c:pt idx="2583">
                  <c:v>1417</c:v>
                </c:pt>
                <c:pt idx="2584">
                  <c:v>1416</c:v>
                </c:pt>
                <c:pt idx="2585">
                  <c:v>1415</c:v>
                </c:pt>
                <c:pt idx="2586">
                  <c:v>1414</c:v>
                </c:pt>
                <c:pt idx="2587">
                  <c:v>1413</c:v>
                </c:pt>
                <c:pt idx="2588">
                  <c:v>1412</c:v>
                </c:pt>
                <c:pt idx="2589">
                  <c:v>1411</c:v>
                </c:pt>
                <c:pt idx="2590">
                  <c:v>1410</c:v>
                </c:pt>
                <c:pt idx="2591">
                  <c:v>1409</c:v>
                </c:pt>
                <c:pt idx="2592">
                  <c:v>1408</c:v>
                </c:pt>
                <c:pt idx="2593">
                  <c:v>1407</c:v>
                </c:pt>
                <c:pt idx="2594">
                  <c:v>1406</c:v>
                </c:pt>
                <c:pt idx="2595">
                  <c:v>1405</c:v>
                </c:pt>
                <c:pt idx="2596">
                  <c:v>1404</c:v>
                </c:pt>
                <c:pt idx="2597">
                  <c:v>1403</c:v>
                </c:pt>
                <c:pt idx="2598">
                  <c:v>1402</c:v>
                </c:pt>
                <c:pt idx="2599">
                  <c:v>1401</c:v>
                </c:pt>
                <c:pt idx="2600">
                  <c:v>1400</c:v>
                </c:pt>
                <c:pt idx="2601">
                  <c:v>1399</c:v>
                </c:pt>
                <c:pt idx="2602">
                  <c:v>1398</c:v>
                </c:pt>
                <c:pt idx="2603">
                  <c:v>1397</c:v>
                </c:pt>
                <c:pt idx="2604">
                  <c:v>1396</c:v>
                </c:pt>
                <c:pt idx="2605">
                  <c:v>1395</c:v>
                </c:pt>
                <c:pt idx="2606">
                  <c:v>1394</c:v>
                </c:pt>
                <c:pt idx="2607">
                  <c:v>1393</c:v>
                </c:pt>
                <c:pt idx="2608">
                  <c:v>1392</c:v>
                </c:pt>
                <c:pt idx="2609">
                  <c:v>1391</c:v>
                </c:pt>
                <c:pt idx="2610">
                  <c:v>1390</c:v>
                </c:pt>
                <c:pt idx="2611">
                  <c:v>1389</c:v>
                </c:pt>
                <c:pt idx="2612">
                  <c:v>1388</c:v>
                </c:pt>
                <c:pt idx="2613">
                  <c:v>1387</c:v>
                </c:pt>
                <c:pt idx="2614">
                  <c:v>1386</c:v>
                </c:pt>
                <c:pt idx="2615">
                  <c:v>1385</c:v>
                </c:pt>
                <c:pt idx="2616">
                  <c:v>1384</c:v>
                </c:pt>
                <c:pt idx="2617">
                  <c:v>1383</c:v>
                </c:pt>
                <c:pt idx="2618">
                  <c:v>1382</c:v>
                </c:pt>
                <c:pt idx="2619">
                  <c:v>1381</c:v>
                </c:pt>
                <c:pt idx="2620">
                  <c:v>1380</c:v>
                </c:pt>
                <c:pt idx="2621">
                  <c:v>1379</c:v>
                </c:pt>
                <c:pt idx="2622">
                  <c:v>1378</c:v>
                </c:pt>
                <c:pt idx="2623">
                  <c:v>1377</c:v>
                </c:pt>
                <c:pt idx="2624">
                  <c:v>1376</c:v>
                </c:pt>
                <c:pt idx="2625">
                  <c:v>1375</c:v>
                </c:pt>
                <c:pt idx="2626">
                  <c:v>1374</c:v>
                </c:pt>
                <c:pt idx="2627">
                  <c:v>1373</c:v>
                </c:pt>
                <c:pt idx="2628">
                  <c:v>1372</c:v>
                </c:pt>
                <c:pt idx="2629">
                  <c:v>1371</c:v>
                </c:pt>
                <c:pt idx="2630">
                  <c:v>1370</c:v>
                </c:pt>
                <c:pt idx="2631">
                  <c:v>1369</c:v>
                </c:pt>
                <c:pt idx="2632">
                  <c:v>1368</c:v>
                </c:pt>
                <c:pt idx="2633">
                  <c:v>1367</c:v>
                </c:pt>
                <c:pt idx="2634">
                  <c:v>1366</c:v>
                </c:pt>
                <c:pt idx="2635">
                  <c:v>1365</c:v>
                </c:pt>
                <c:pt idx="2636">
                  <c:v>1364</c:v>
                </c:pt>
                <c:pt idx="2637">
                  <c:v>1363</c:v>
                </c:pt>
                <c:pt idx="2638">
                  <c:v>1362</c:v>
                </c:pt>
                <c:pt idx="2639">
                  <c:v>1361</c:v>
                </c:pt>
                <c:pt idx="2640">
                  <c:v>1360</c:v>
                </c:pt>
                <c:pt idx="2641">
                  <c:v>1359</c:v>
                </c:pt>
                <c:pt idx="2642">
                  <c:v>1358</c:v>
                </c:pt>
                <c:pt idx="2643">
                  <c:v>1357</c:v>
                </c:pt>
                <c:pt idx="2644">
                  <c:v>1356</c:v>
                </c:pt>
                <c:pt idx="2645">
                  <c:v>1355</c:v>
                </c:pt>
                <c:pt idx="2646">
                  <c:v>1354</c:v>
                </c:pt>
                <c:pt idx="2647">
                  <c:v>1353</c:v>
                </c:pt>
                <c:pt idx="2648">
                  <c:v>1352</c:v>
                </c:pt>
                <c:pt idx="2649">
                  <c:v>1351</c:v>
                </c:pt>
                <c:pt idx="2650">
                  <c:v>1350</c:v>
                </c:pt>
                <c:pt idx="2651">
                  <c:v>1349</c:v>
                </c:pt>
                <c:pt idx="2652">
                  <c:v>1348</c:v>
                </c:pt>
                <c:pt idx="2653">
                  <c:v>1347</c:v>
                </c:pt>
                <c:pt idx="2654">
                  <c:v>1346</c:v>
                </c:pt>
                <c:pt idx="2655">
                  <c:v>1345</c:v>
                </c:pt>
                <c:pt idx="2656">
                  <c:v>1344</c:v>
                </c:pt>
                <c:pt idx="2657">
                  <c:v>1343</c:v>
                </c:pt>
                <c:pt idx="2658">
                  <c:v>1342</c:v>
                </c:pt>
                <c:pt idx="2659">
                  <c:v>1341</c:v>
                </c:pt>
                <c:pt idx="2660">
                  <c:v>1340</c:v>
                </c:pt>
                <c:pt idx="2661">
                  <c:v>1339</c:v>
                </c:pt>
                <c:pt idx="2662">
                  <c:v>1338</c:v>
                </c:pt>
                <c:pt idx="2663">
                  <c:v>1337</c:v>
                </c:pt>
                <c:pt idx="2664">
                  <c:v>1336</c:v>
                </c:pt>
                <c:pt idx="2665">
                  <c:v>1335</c:v>
                </c:pt>
                <c:pt idx="2666">
                  <c:v>1334</c:v>
                </c:pt>
                <c:pt idx="2667">
                  <c:v>1333</c:v>
                </c:pt>
                <c:pt idx="2668">
                  <c:v>1332</c:v>
                </c:pt>
                <c:pt idx="2669">
                  <c:v>1331</c:v>
                </c:pt>
                <c:pt idx="2670">
                  <c:v>1330</c:v>
                </c:pt>
                <c:pt idx="2671">
                  <c:v>1329</c:v>
                </c:pt>
                <c:pt idx="2672">
                  <c:v>1328</c:v>
                </c:pt>
                <c:pt idx="2673">
                  <c:v>1327</c:v>
                </c:pt>
                <c:pt idx="2674">
                  <c:v>1326</c:v>
                </c:pt>
                <c:pt idx="2675">
                  <c:v>1325</c:v>
                </c:pt>
                <c:pt idx="2676">
                  <c:v>1324</c:v>
                </c:pt>
                <c:pt idx="2677">
                  <c:v>1323</c:v>
                </c:pt>
                <c:pt idx="2678">
                  <c:v>1322</c:v>
                </c:pt>
                <c:pt idx="2679">
                  <c:v>1321</c:v>
                </c:pt>
                <c:pt idx="2680">
                  <c:v>1320</c:v>
                </c:pt>
                <c:pt idx="2681">
                  <c:v>1319</c:v>
                </c:pt>
                <c:pt idx="2682">
                  <c:v>1318</c:v>
                </c:pt>
                <c:pt idx="2683">
                  <c:v>1317</c:v>
                </c:pt>
                <c:pt idx="2684">
                  <c:v>1316</c:v>
                </c:pt>
                <c:pt idx="2685">
                  <c:v>1315</c:v>
                </c:pt>
                <c:pt idx="2686">
                  <c:v>1314</c:v>
                </c:pt>
                <c:pt idx="2687">
                  <c:v>1313</c:v>
                </c:pt>
                <c:pt idx="2688">
                  <c:v>1312</c:v>
                </c:pt>
                <c:pt idx="2689">
                  <c:v>1311</c:v>
                </c:pt>
                <c:pt idx="2690">
                  <c:v>1310</c:v>
                </c:pt>
                <c:pt idx="2691">
                  <c:v>1309</c:v>
                </c:pt>
                <c:pt idx="2692">
                  <c:v>1308</c:v>
                </c:pt>
                <c:pt idx="2693">
                  <c:v>1307</c:v>
                </c:pt>
                <c:pt idx="2694">
                  <c:v>1306</c:v>
                </c:pt>
                <c:pt idx="2695">
                  <c:v>1305</c:v>
                </c:pt>
                <c:pt idx="2696">
                  <c:v>1304</c:v>
                </c:pt>
                <c:pt idx="2697">
                  <c:v>1303</c:v>
                </c:pt>
                <c:pt idx="2698">
                  <c:v>1302</c:v>
                </c:pt>
                <c:pt idx="2699">
                  <c:v>1301</c:v>
                </c:pt>
                <c:pt idx="2700">
                  <c:v>1300</c:v>
                </c:pt>
                <c:pt idx="2701">
                  <c:v>1299</c:v>
                </c:pt>
                <c:pt idx="2702">
                  <c:v>1298</c:v>
                </c:pt>
                <c:pt idx="2703">
                  <c:v>1297</c:v>
                </c:pt>
                <c:pt idx="2704">
                  <c:v>1296</c:v>
                </c:pt>
                <c:pt idx="2705">
                  <c:v>1295</c:v>
                </c:pt>
                <c:pt idx="2706">
                  <c:v>1294</c:v>
                </c:pt>
                <c:pt idx="2707">
                  <c:v>1293</c:v>
                </c:pt>
                <c:pt idx="2708">
                  <c:v>1292</c:v>
                </c:pt>
                <c:pt idx="2709">
                  <c:v>1291</c:v>
                </c:pt>
                <c:pt idx="2710">
                  <c:v>1290</c:v>
                </c:pt>
                <c:pt idx="2711">
                  <c:v>1289</c:v>
                </c:pt>
                <c:pt idx="2712">
                  <c:v>1288</c:v>
                </c:pt>
                <c:pt idx="2713">
                  <c:v>1287</c:v>
                </c:pt>
                <c:pt idx="2714">
                  <c:v>1286</c:v>
                </c:pt>
                <c:pt idx="2715">
                  <c:v>1285</c:v>
                </c:pt>
                <c:pt idx="2716">
                  <c:v>1284</c:v>
                </c:pt>
                <c:pt idx="2717">
                  <c:v>1283</c:v>
                </c:pt>
                <c:pt idx="2718">
                  <c:v>1282</c:v>
                </c:pt>
                <c:pt idx="2719">
                  <c:v>1281</c:v>
                </c:pt>
                <c:pt idx="2720">
                  <c:v>1280</c:v>
                </c:pt>
                <c:pt idx="2721">
                  <c:v>1279</c:v>
                </c:pt>
                <c:pt idx="2722">
                  <c:v>1278</c:v>
                </c:pt>
                <c:pt idx="2723">
                  <c:v>1277</c:v>
                </c:pt>
                <c:pt idx="2724">
                  <c:v>1276</c:v>
                </c:pt>
                <c:pt idx="2725">
                  <c:v>1275</c:v>
                </c:pt>
                <c:pt idx="2726">
                  <c:v>1274</c:v>
                </c:pt>
                <c:pt idx="2727">
                  <c:v>1273</c:v>
                </c:pt>
                <c:pt idx="2728">
                  <c:v>1272</c:v>
                </c:pt>
                <c:pt idx="2729">
                  <c:v>1271</c:v>
                </c:pt>
                <c:pt idx="2730">
                  <c:v>1270</c:v>
                </c:pt>
                <c:pt idx="2731">
                  <c:v>1269</c:v>
                </c:pt>
                <c:pt idx="2732">
                  <c:v>1268</c:v>
                </c:pt>
                <c:pt idx="2733">
                  <c:v>1267</c:v>
                </c:pt>
                <c:pt idx="2734">
                  <c:v>1266</c:v>
                </c:pt>
                <c:pt idx="2735">
                  <c:v>1265</c:v>
                </c:pt>
                <c:pt idx="2736">
                  <c:v>1264</c:v>
                </c:pt>
                <c:pt idx="2737">
                  <c:v>1263</c:v>
                </c:pt>
                <c:pt idx="2738">
                  <c:v>1262</c:v>
                </c:pt>
                <c:pt idx="2739">
                  <c:v>1261</c:v>
                </c:pt>
                <c:pt idx="2740">
                  <c:v>1260</c:v>
                </c:pt>
                <c:pt idx="2741">
                  <c:v>1259</c:v>
                </c:pt>
                <c:pt idx="2742">
                  <c:v>1258</c:v>
                </c:pt>
                <c:pt idx="2743">
                  <c:v>1257</c:v>
                </c:pt>
                <c:pt idx="2744">
                  <c:v>1256</c:v>
                </c:pt>
                <c:pt idx="2745">
                  <c:v>1255</c:v>
                </c:pt>
                <c:pt idx="2746">
                  <c:v>1254</c:v>
                </c:pt>
                <c:pt idx="2747">
                  <c:v>1253</c:v>
                </c:pt>
                <c:pt idx="2748">
                  <c:v>1252</c:v>
                </c:pt>
                <c:pt idx="2749">
                  <c:v>1251</c:v>
                </c:pt>
                <c:pt idx="2750">
                  <c:v>1250</c:v>
                </c:pt>
                <c:pt idx="2751">
                  <c:v>1249</c:v>
                </c:pt>
                <c:pt idx="2752">
                  <c:v>1248</c:v>
                </c:pt>
                <c:pt idx="2753">
                  <c:v>1247</c:v>
                </c:pt>
                <c:pt idx="2754">
                  <c:v>1246</c:v>
                </c:pt>
                <c:pt idx="2755">
                  <c:v>1245</c:v>
                </c:pt>
                <c:pt idx="2756">
                  <c:v>1244</c:v>
                </c:pt>
                <c:pt idx="2757">
                  <c:v>1243</c:v>
                </c:pt>
                <c:pt idx="2758">
                  <c:v>1242</c:v>
                </c:pt>
                <c:pt idx="2759">
                  <c:v>1241</c:v>
                </c:pt>
                <c:pt idx="2760">
                  <c:v>1240</c:v>
                </c:pt>
                <c:pt idx="2761">
                  <c:v>1239</c:v>
                </c:pt>
                <c:pt idx="2762">
                  <c:v>1238</c:v>
                </c:pt>
                <c:pt idx="2763">
                  <c:v>1237</c:v>
                </c:pt>
                <c:pt idx="2764">
                  <c:v>1236</c:v>
                </c:pt>
                <c:pt idx="2765">
                  <c:v>1235</c:v>
                </c:pt>
                <c:pt idx="2766">
                  <c:v>1234</c:v>
                </c:pt>
                <c:pt idx="2767">
                  <c:v>1233</c:v>
                </c:pt>
                <c:pt idx="2768">
                  <c:v>1232</c:v>
                </c:pt>
                <c:pt idx="2769">
                  <c:v>1231</c:v>
                </c:pt>
                <c:pt idx="2770">
                  <c:v>1230</c:v>
                </c:pt>
                <c:pt idx="2771">
                  <c:v>1229</c:v>
                </c:pt>
                <c:pt idx="2772">
                  <c:v>1228</c:v>
                </c:pt>
                <c:pt idx="2773">
                  <c:v>1227</c:v>
                </c:pt>
                <c:pt idx="2774">
                  <c:v>1226</c:v>
                </c:pt>
                <c:pt idx="2775">
                  <c:v>1225</c:v>
                </c:pt>
                <c:pt idx="2776">
                  <c:v>1224</c:v>
                </c:pt>
                <c:pt idx="2777">
                  <c:v>1223</c:v>
                </c:pt>
                <c:pt idx="2778">
                  <c:v>1222</c:v>
                </c:pt>
                <c:pt idx="2779">
                  <c:v>1221</c:v>
                </c:pt>
                <c:pt idx="2780">
                  <c:v>1220</c:v>
                </c:pt>
                <c:pt idx="2781">
                  <c:v>1219</c:v>
                </c:pt>
                <c:pt idx="2782">
                  <c:v>1218</c:v>
                </c:pt>
                <c:pt idx="2783">
                  <c:v>1217</c:v>
                </c:pt>
                <c:pt idx="2784">
                  <c:v>1216</c:v>
                </c:pt>
                <c:pt idx="2785">
                  <c:v>1215</c:v>
                </c:pt>
                <c:pt idx="2786">
                  <c:v>1214</c:v>
                </c:pt>
                <c:pt idx="2787">
                  <c:v>1213</c:v>
                </c:pt>
                <c:pt idx="2788">
                  <c:v>1212</c:v>
                </c:pt>
                <c:pt idx="2789">
                  <c:v>1211</c:v>
                </c:pt>
                <c:pt idx="2790">
                  <c:v>1210</c:v>
                </c:pt>
                <c:pt idx="2791">
                  <c:v>1209</c:v>
                </c:pt>
                <c:pt idx="2792">
                  <c:v>1208</c:v>
                </c:pt>
                <c:pt idx="2793">
                  <c:v>1207</c:v>
                </c:pt>
                <c:pt idx="2794">
                  <c:v>1206</c:v>
                </c:pt>
                <c:pt idx="2795">
                  <c:v>1205</c:v>
                </c:pt>
                <c:pt idx="2796">
                  <c:v>1204</c:v>
                </c:pt>
                <c:pt idx="2797">
                  <c:v>1203</c:v>
                </c:pt>
                <c:pt idx="2798">
                  <c:v>1202</c:v>
                </c:pt>
                <c:pt idx="2799">
                  <c:v>1201</c:v>
                </c:pt>
                <c:pt idx="2800">
                  <c:v>1200</c:v>
                </c:pt>
                <c:pt idx="2801">
                  <c:v>1199</c:v>
                </c:pt>
                <c:pt idx="2802">
                  <c:v>1198</c:v>
                </c:pt>
                <c:pt idx="2803">
                  <c:v>1197</c:v>
                </c:pt>
                <c:pt idx="2804">
                  <c:v>1196</c:v>
                </c:pt>
                <c:pt idx="2805">
                  <c:v>1195</c:v>
                </c:pt>
                <c:pt idx="2806">
                  <c:v>1194</c:v>
                </c:pt>
                <c:pt idx="2807">
                  <c:v>1193</c:v>
                </c:pt>
                <c:pt idx="2808">
                  <c:v>1192</c:v>
                </c:pt>
                <c:pt idx="2809">
                  <c:v>1191</c:v>
                </c:pt>
                <c:pt idx="2810">
                  <c:v>1190</c:v>
                </c:pt>
                <c:pt idx="2811">
                  <c:v>1189</c:v>
                </c:pt>
                <c:pt idx="2812">
                  <c:v>1188</c:v>
                </c:pt>
                <c:pt idx="2813">
                  <c:v>1187</c:v>
                </c:pt>
                <c:pt idx="2814">
                  <c:v>1186</c:v>
                </c:pt>
                <c:pt idx="2815">
                  <c:v>1185</c:v>
                </c:pt>
                <c:pt idx="2816">
                  <c:v>1184</c:v>
                </c:pt>
                <c:pt idx="2817">
                  <c:v>1183</c:v>
                </c:pt>
                <c:pt idx="2818">
                  <c:v>1182</c:v>
                </c:pt>
                <c:pt idx="2819">
                  <c:v>1181</c:v>
                </c:pt>
                <c:pt idx="2820">
                  <c:v>1180</c:v>
                </c:pt>
                <c:pt idx="2821">
                  <c:v>1179</c:v>
                </c:pt>
                <c:pt idx="2822">
                  <c:v>1178</c:v>
                </c:pt>
                <c:pt idx="2823">
                  <c:v>1177</c:v>
                </c:pt>
                <c:pt idx="2824">
                  <c:v>1176</c:v>
                </c:pt>
                <c:pt idx="2825">
                  <c:v>1175</c:v>
                </c:pt>
                <c:pt idx="2826">
                  <c:v>1174</c:v>
                </c:pt>
                <c:pt idx="2827">
                  <c:v>1173</c:v>
                </c:pt>
                <c:pt idx="2828">
                  <c:v>1172</c:v>
                </c:pt>
                <c:pt idx="2829">
                  <c:v>1171</c:v>
                </c:pt>
                <c:pt idx="2830">
                  <c:v>1170</c:v>
                </c:pt>
                <c:pt idx="2831">
                  <c:v>1169</c:v>
                </c:pt>
                <c:pt idx="2832">
                  <c:v>1168</c:v>
                </c:pt>
                <c:pt idx="2833">
                  <c:v>1167</c:v>
                </c:pt>
                <c:pt idx="2834">
                  <c:v>1166</c:v>
                </c:pt>
                <c:pt idx="2835">
                  <c:v>1165</c:v>
                </c:pt>
                <c:pt idx="2836">
                  <c:v>1164</c:v>
                </c:pt>
                <c:pt idx="2837">
                  <c:v>1163</c:v>
                </c:pt>
                <c:pt idx="2838">
                  <c:v>1162</c:v>
                </c:pt>
                <c:pt idx="2839">
                  <c:v>1161</c:v>
                </c:pt>
                <c:pt idx="2840">
                  <c:v>1160</c:v>
                </c:pt>
                <c:pt idx="2841">
                  <c:v>1159</c:v>
                </c:pt>
                <c:pt idx="2842">
                  <c:v>1158</c:v>
                </c:pt>
                <c:pt idx="2843">
                  <c:v>1157</c:v>
                </c:pt>
                <c:pt idx="2844">
                  <c:v>1156</c:v>
                </c:pt>
                <c:pt idx="2845">
                  <c:v>1155</c:v>
                </c:pt>
                <c:pt idx="2846">
                  <c:v>1154</c:v>
                </c:pt>
                <c:pt idx="2847">
                  <c:v>1153</c:v>
                </c:pt>
                <c:pt idx="2848">
                  <c:v>1152</c:v>
                </c:pt>
                <c:pt idx="2849">
                  <c:v>1151</c:v>
                </c:pt>
                <c:pt idx="2850">
                  <c:v>1150</c:v>
                </c:pt>
                <c:pt idx="2851">
                  <c:v>1149</c:v>
                </c:pt>
                <c:pt idx="2852">
                  <c:v>1148</c:v>
                </c:pt>
                <c:pt idx="2853">
                  <c:v>1147</c:v>
                </c:pt>
                <c:pt idx="2854">
                  <c:v>1146</c:v>
                </c:pt>
                <c:pt idx="2855">
                  <c:v>1145</c:v>
                </c:pt>
                <c:pt idx="2856">
                  <c:v>1144</c:v>
                </c:pt>
                <c:pt idx="2857">
                  <c:v>1143</c:v>
                </c:pt>
                <c:pt idx="2858">
                  <c:v>1142</c:v>
                </c:pt>
                <c:pt idx="2859">
                  <c:v>1141</c:v>
                </c:pt>
                <c:pt idx="2860">
                  <c:v>1140</c:v>
                </c:pt>
                <c:pt idx="2861">
                  <c:v>1139</c:v>
                </c:pt>
                <c:pt idx="2862">
                  <c:v>1138</c:v>
                </c:pt>
                <c:pt idx="2863">
                  <c:v>1137</c:v>
                </c:pt>
                <c:pt idx="2864">
                  <c:v>1136</c:v>
                </c:pt>
                <c:pt idx="2865">
                  <c:v>1135</c:v>
                </c:pt>
                <c:pt idx="2866">
                  <c:v>1134</c:v>
                </c:pt>
                <c:pt idx="2867">
                  <c:v>1133</c:v>
                </c:pt>
                <c:pt idx="2868">
                  <c:v>1132</c:v>
                </c:pt>
                <c:pt idx="2869">
                  <c:v>1131</c:v>
                </c:pt>
                <c:pt idx="2870">
                  <c:v>1130</c:v>
                </c:pt>
                <c:pt idx="2871">
                  <c:v>1129</c:v>
                </c:pt>
                <c:pt idx="2872">
                  <c:v>1128</c:v>
                </c:pt>
                <c:pt idx="2873">
                  <c:v>1127</c:v>
                </c:pt>
                <c:pt idx="2874">
                  <c:v>1126</c:v>
                </c:pt>
                <c:pt idx="2875">
                  <c:v>1125</c:v>
                </c:pt>
                <c:pt idx="2876">
                  <c:v>1124</c:v>
                </c:pt>
                <c:pt idx="2877">
                  <c:v>1123</c:v>
                </c:pt>
                <c:pt idx="2878">
                  <c:v>1122</c:v>
                </c:pt>
                <c:pt idx="2879">
                  <c:v>1121</c:v>
                </c:pt>
                <c:pt idx="2880">
                  <c:v>1120</c:v>
                </c:pt>
                <c:pt idx="2881">
                  <c:v>1119</c:v>
                </c:pt>
                <c:pt idx="2882">
                  <c:v>1118</c:v>
                </c:pt>
                <c:pt idx="2883">
                  <c:v>1117</c:v>
                </c:pt>
                <c:pt idx="2884">
                  <c:v>1116</c:v>
                </c:pt>
                <c:pt idx="2885">
                  <c:v>1115</c:v>
                </c:pt>
                <c:pt idx="2886">
                  <c:v>1114</c:v>
                </c:pt>
                <c:pt idx="2887">
                  <c:v>1113</c:v>
                </c:pt>
                <c:pt idx="2888">
                  <c:v>1112</c:v>
                </c:pt>
                <c:pt idx="2889">
                  <c:v>1111</c:v>
                </c:pt>
                <c:pt idx="2890">
                  <c:v>1110</c:v>
                </c:pt>
                <c:pt idx="2891">
                  <c:v>1109</c:v>
                </c:pt>
                <c:pt idx="2892">
                  <c:v>1108</c:v>
                </c:pt>
                <c:pt idx="2893">
                  <c:v>1107</c:v>
                </c:pt>
                <c:pt idx="2894">
                  <c:v>1106</c:v>
                </c:pt>
                <c:pt idx="2895">
                  <c:v>1105</c:v>
                </c:pt>
                <c:pt idx="2896">
                  <c:v>1104</c:v>
                </c:pt>
                <c:pt idx="2897">
                  <c:v>1103</c:v>
                </c:pt>
                <c:pt idx="2898">
                  <c:v>1102</c:v>
                </c:pt>
                <c:pt idx="2899">
                  <c:v>1101</c:v>
                </c:pt>
                <c:pt idx="2900">
                  <c:v>1100</c:v>
                </c:pt>
                <c:pt idx="2901">
                  <c:v>1099</c:v>
                </c:pt>
                <c:pt idx="2902">
                  <c:v>1098</c:v>
                </c:pt>
                <c:pt idx="2903">
                  <c:v>1097</c:v>
                </c:pt>
                <c:pt idx="2904">
                  <c:v>1096</c:v>
                </c:pt>
                <c:pt idx="2905">
                  <c:v>1095</c:v>
                </c:pt>
                <c:pt idx="2906">
                  <c:v>1094</c:v>
                </c:pt>
                <c:pt idx="2907">
                  <c:v>1093</c:v>
                </c:pt>
                <c:pt idx="2908">
                  <c:v>1092</c:v>
                </c:pt>
                <c:pt idx="2909">
                  <c:v>1091</c:v>
                </c:pt>
                <c:pt idx="2910">
                  <c:v>1090</c:v>
                </c:pt>
                <c:pt idx="2911">
                  <c:v>1089</c:v>
                </c:pt>
                <c:pt idx="2912">
                  <c:v>1088</c:v>
                </c:pt>
                <c:pt idx="2913">
                  <c:v>1087</c:v>
                </c:pt>
                <c:pt idx="2914">
                  <c:v>1086</c:v>
                </c:pt>
                <c:pt idx="2915">
                  <c:v>1085</c:v>
                </c:pt>
                <c:pt idx="2916">
                  <c:v>1084</c:v>
                </c:pt>
                <c:pt idx="2917">
                  <c:v>1083</c:v>
                </c:pt>
                <c:pt idx="2918">
                  <c:v>1082</c:v>
                </c:pt>
                <c:pt idx="2919">
                  <c:v>1081</c:v>
                </c:pt>
                <c:pt idx="2920">
                  <c:v>1080</c:v>
                </c:pt>
                <c:pt idx="2921">
                  <c:v>1079</c:v>
                </c:pt>
                <c:pt idx="2922">
                  <c:v>1078</c:v>
                </c:pt>
                <c:pt idx="2923">
                  <c:v>1077</c:v>
                </c:pt>
                <c:pt idx="2924">
                  <c:v>1076</c:v>
                </c:pt>
                <c:pt idx="2925">
                  <c:v>1075</c:v>
                </c:pt>
                <c:pt idx="2926">
                  <c:v>1074</c:v>
                </c:pt>
                <c:pt idx="2927">
                  <c:v>1073</c:v>
                </c:pt>
                <c:pt idx="2928">
                  <c:v>1072</c:v>
                </c:pt>
                <c:pt idx="2929">
                  <c:v>1071</c:v>
                </c:pt>
                <c:pt idx="2930">
                  <c:v>1070</c:v>
                </c:pt>
                <c:pt idx="2931">
                  <c:v>1069</c:v>
                </c:pt>
                <c:pt idx="2932">
                  <c:v>1068</c:v>
                </c:pt>
                <c:pt idx="2933">
                  <c:v>1067</c:v>
                </c:pt>
                <c:pt idx="2934">
                  <c:v>1066</c:v>
                </c:pt>
                <c:pt idx="2935">
                  <c:v>1065</c:v>
                </c:pt>
                <c:pt idx="2936">
                  <c:v>1064</c:v>
                </c:pt>
                <c:pt idx="2937">
                  <c:v>1063</c:v>
                </c:pt>
                <c:pt idx="2938">
                  <c:v>1062</c:v>
                </c:pt>
                <c:pt idx="2939">
                  <c:v>1061</c:v>
                </c:pt>
                <c:pt idx="2940">
                  <c:v>1060</c:v>
                </c:pt>
                <c:pt idx="2941">
                  <c:v>1059</c:v>
                </c:pt>
                <c:pt idx="2942">
                  <c:v>1058</c:v>
                </c:pt>
                <c:pt idx="2943">
                  <c:v>1057</c:v>
                </c:pt>
                <c:pt idx="2944">
                  <c:v>1056</c:v>
                </c:pt>
                <c:pt idx="2945">
                  <c:v>1055</c:v>
                </c:pt>
                <c:pt idx="2946">
                  <c:v>1054</c:v>
                </c:pt>
                <c:pt idx="2947">
                  <c:v>1053</c:v>
                </c:pt>
                <c:pt idx="2948">
                  <c:v>1052</c:v>
                </c:pt>
                <c:pt idx="2949">
                  <c:v>1051</c:v>
                </c:pt>
                <c:pt idx="2950">
                  <c:v>1050</c:v>
                </c:pt>
                <c:pt idx="2951">
                  <c:v>1049</c:v>
                </c:pt>
                <c:pt idx="2952">
                  <c:v>1048</c:v>
                </c:pt>
                <c:pt idx="2953">
                  <c:v>1047</c:v>
                </c:pt>
                <c:pt idx="2954">
                  <c:v>1046</c:v>
                </c:pt>
                <c:pt idx="2955">
                  <c:v>1045</c:v>
                </c:pt>
                <c:pt idx="2956">
                  <c:v>1044</c:v>
                </c:pt>
                <c:pt idx="2957">
                  <c:v>1043</c:v>
                </c:pt>
                <c:pt idx="2958">
                  <c:v>1042</c:v>
                </c:pt>
                <c:pt idx="2959">
                  <c:v>1041</c:v>
                </c:pt>
                <c:pt idx="2960">
                  <c:v>1040</c:v>
                </c:pt>
                <c:pt idx="2961">
                  <c:v>1039</c:v>
                </c:pt>
                <c:pt idx="2962">
                  <c:v>1038</c:v>
                </c:pt>
                <c:pt idx="2963">
                  <c:v>1037</c:v>
                </c:pt>
                <c:pt idx="2964">
                  <c:v>1036</c:v>
                </c:pt>
                <c:pt idx="2965">
                  <c:v>1035</c:v>
                </c:pt>
                <c:pt idx="2966">
                  <c:v>1034</c:v>
                </c:pt>
                <c:pt idx="2967">
                  <c:v>1033</c:v>
                </c:pt>
                <c:pt idx="2968">
                  <c:v>1032</c:v>
                </c:pt>
                <c:pt idx="2969">
                  <c:v>1031</c:v>
                </c:pt>
                <c:pt idx="2970">
                  <c:v>1030</c:v>
                </c:pt>
                <c:pt idx="2971">
                  <c:v>1029</c:v>
                </c:pt>
                <c:pt idx="2972">
                  <c:v>1028</c:v>
                </c:pt>
                <c:pt idx="2973">
                  <c:v>1027</c:v>
                </c:pt>
                <c:pt idx="2974">
                  <c:v>1026</c:v>
                </c:pt>
                <c:pt idx="2975">
                  <c:v>1025</c:v>
                </c:pt>
                <c:pt idx="2976">
                  <c:v>1024</c:v>
                </c:pt>
                <c:pt idx="2977">
                  <c:v>1023</c:v>
                </c:pt>
                <c:pt idx="2978">
                  <c:v>1022</c:v>
                </c:pt>
                <c:pt idx="2979">
                  <c:v>1021</c:v>
                </c:pt>
                <c:pt idx="2980">
                  <c:v>1020</c:v>
                </c:pt>
                <c:pt idx="2981">
                  <c:v>1019</c:v>
                </c:pt>
                <c:pt idx="2982">
                  <c:v>1018</c:v>
                </c:pt>
                <c:pt idx="2983">
                  <c:v>1017</c:v>
                </c:pt>
                <c:pt idx="2984">
                  <c:v>1016</c:v>
                </c:pt>
                <c:pt idx="2985">
                  <c:v>1015</c:v>
                </c:pt>
                <c:pt idx="2986">
                  <c:v>1014</c:v>
                </c:pt>
                <c:pt idx="2987">
                  <c:v>1013</c:v>
                </c:pt>
                <c:pt idx="2988">
                  <c:v>1012</c:v>
                </c:pt>
                <c:pt idx="2989">
                  <c:v>1011</c:v>
                </c:pt>
                <c:pt idx="2990">
                  <c:v>1010</c:v>
                </c:pt>
                <c:pt idx="2991">
                  <c:v>1009</c:v>
                </c:pt>
                <c:pt idx="2992">
                  <c:v>1008</c:v>
                </c:pt>
                <c:pt idx="2993">
                  <c:v>1007</c:v>
                </c:pt>
                <c:pt idx="2994">
                  <c:v>1006</c:v>
                </c:pt>
                <c:pt idx="2995">
                  <c:v>1005</c:v>
                </c:pt>
                <c:pt idx="2996">
                  <c:v>1004</c:v>
                </c:pt>
                <c:pt idx="2997">
                  <c:v>1003</c:v>
                </c:pt>
                <c:pt idx="2998">
                  <c:v>1002</c:v>
                </c:pt>
                <c:pt idx="2999">
                  <c:v>1001</c:v>
                </c:pt>
                <c:pt idx="3000">
                  <c:v>1000</c:v>
                </c:pt>
                <c:pt idx="3001">
                  <c:v>999</c:v>
                </c:pt>
                <c:pt idx="3002">
                  <c:v>998</c:v>
                </c:pt>
                <c:pt idx="3003">
                  <c:v>997</c:v>
                </c:pt>
                <c:pt idx="3004">
                  <c:v>996</c:v>
                </c:pt>
                <c:pt idx="3005">
                  <c:v>995</c:v>
                </c:pt>
                <c:pt idx="3006">
                  <c:v>994</c:v>
                </c:pt>
                <c:pt idx="3007">
                  <c:v>993</c:v>
                </c:pt>
                <c:pt idx="3008">
                  <c:v>992</c:v>
                </c:pt>
                <c:pt idx="3009">
                  <c:v>991</c:v>
                </c:pt>
                <c:pt idx="3010">
                  <c:v>990</c:v>
                </c:pt>
                <c:pt idx="3011">
                  <c:v>989</c:v>
                </c:pt>
                <c:pt idx="3012">
                  <c:v>988</c:v>
                </c:pt>
                <c:pt idx="3013">
                  <c:v>987</c:v>
                </c:pt>
                <c:pt idx="3014">
                  <c:v>986</c:v>
                </c:pt>
                <c:pt idx="3015">
                  <c:v>985</c:v>
                </c:pt>
                <c:pt idx="3016">
                  <c:v>984</c:v>
                </c:pt>
                <c:pt idx="3017">
                  <c:v>983</c:v>
                </c:pt>
                <c:pt idx="3018">
                  <c:v>982</c:v>
                </c:pt>
                <c:pt idx="3019">
                  <c:v>981</c:v>
                </c:pt>
                <c:pt idx="3020">
                  <c:v>980</c:v>
                </c:pt>
                <c:pt idx="3021">
                  <c:v>979</c:v>
                </c:pt>
                <c:pt idx="3022">
                  <c:v>978</c:v>
                </c:pt>
                <c:pt idx="3023">
                  <c:v>977</c:v>
                </c:pt>
                <c:pt idx="3024">
                  <c:v>976</c:v>
                </c:pt>
                <c:pt idx="3025">
                  <c:v>975</c:v>
                </c:pt>
                <c:pt idx="3026">
                  <c:v>974</c:v>
                </c:pt>
                <c:pt idx="3027">
                  <c:v>973</c:v>
                </c:pt>
                <c:pt idx="3028">
                  <c:v>972</c:v>
                </c:pt>
                <c:pt idx="3029">
                  <c:v>971</c:v>
                </c:pt>
                <c:pt idx="3030">
                  <c:v>970</c:v>
                </c:pt>
                <c:pt idx="3031">
                  <c:v>969</c:v>
                </c:pt>
                <c:pt idx="3032">
                  <c:v>968</c:v>
                </c:pt>
                <c:pt idx="3033">
                  <c:v>967</c:v>
                </c:pt>
                <c:pt idx="3034">
                  <c:v>966</c:v>
                </c:pt>
                <c:pt idx="3035">
                  <c:v>965</c:v>
                </c:pt>
                <c:pt idx="3036">
                  <c:v>964</c:v>
                </c:pt>
                <c:pt idx="3037">
                  <c:v>963</c:v>
                </c:pt>
                <c:pt idx="3038">
                  <c:v>962</c:v>
                </c:pt>
                <c:pt idx="3039">
                  <c:v>961</c:v>
                </c:pt>
                <c:pt idx="3040">
                  <c:v>960</c:v>
                </c:pt>
                <c:pt idx="3041">
                  <c:v>959</c:v>
                </c:pt>
                <c:pt idx="3042">
                  <c:v>958</c:v>
                </c:pt>
                <c:pt idx="3043">
                  <c:v>957</c:v>
                </c:pt>
                <c:pt idx="3044">
                  <c:v>956</c:v>
                </c:pt>
                <c:pt idx="3045">
                  <c:v>955</c:v>
                </c:pt>
                <c:pt idx="3046">
                  <c:v>954</c:v>
                </c:pt>
                <c:pt idx="3047">
                  <c:v>953</c:v>
                </c:pt>
                <c:pt idx="3048">
                  <c:v>952</c:v>
                </c:pt>
                <c:pt idx="3049">
                  <c:v>951</c:v>
                </c:pt>
                <c:pt idx="3050">
                  <c:v>950</c:v>
                </c:pt>
                <c:pt idx="3051">
                  <c:v>949</c:v>
                </c:pt>
                <c:pt idx="3052">
                  <c:v>948</c:v>
                </c:pt>
                <c:pt idx="3053">
                  <c:v>947</c:v>
                </c:pt>
                <c:pt idx="3054">
                  <c:v>946</c:v>
                </c:pt>
                <c:pt idx="3055">
                  <c:v>945</c:v>
                </c:pt>
                <c:pt idx="3056">
                  <c:v>944</c:v>
                </c:pt>
                <c:pt idx="3057">
                  <c:v>943</c:v>
                </c:pt>
                <c:pt idx="3058">
                  <c:v>942</c:v>
                </c:pt>
                <c:pt idx="3059">
                  <c:v>941</c:v>
                </c:pt>
                <c:pt idx="3060">
                  <c:v>940</c:v>
                </c:pt>
                <c:pt idx="3061">
                  <c:v>939</c:v>
                </c:pt>
                <c:pt idx="3062">
                  <c:v>938</c:v>
                </c:pt>
                <c:pt idx="3063">
                  <c:v>937</c:v>
                </c:pt>
                <c:pt idx="3064">
                  <c:v>936</c:v>
                </c:pt>
                <c:pt idx="3065">
                  <c:v>935</c:v>
                </c:pt>
                <c:pt idx="3066">
                  <c:v>934</c:v>
                </c:pt>
                <c:pt idx="3067">
                  <c:v>933</c:v>
                </c:pt>
                <c:pt idx="3068">
                  <c:v>932</c:v>
                </c:pt>
                <c:pt idx="3069">
                  <c:v>931</c:v>
                </c:pt>
                <c:pt idx="3070">
                  <c:v>930</c:v>
                </c:pt>
                <c:pt idx="3071">
                  <c:v>929</c:v>
                </c:pt>
                <c:pt idx="3072">
                  <c:v>928</c:v>
                </c:pt>
                <c:pt idx="3073">
                  <c:v>927</c:v>
                </c:pt>
                <c:pt idx="3074">
                  <c:v>926</c:v>
                </c:pt>
                <c:pt idx="3075">
                  <c:v>925</c:v>
                </c:pt>
                <c:pt idx="3076">
                  <c:v>924</c:v>
                </c:pt>
                <c:pt idx="3077">
                  <c:v>923</c:v>
                </c:pt>
                <c:pt idx="3078">
                  <c:v>922</c:v>
                </c:pt>
                <c:pt idx="3079">
                  <c:v>921</c:v>
                </c:pt>
                <c:pt idx="3080">
                  <c:v>920</c:v>
                </c:pt>
                <c:pt idx="3081">
                  <c:v>919</c:v>
                </c:pt>
                <c:pt idx="3082">
                  <c:v>918</c:v>
                </c:pt>
                <c:pt idx="3083">
                  <c:v>917</c:v>
                </c:pt>
                <c:pt idx="3084">
                  <c:v>916</c:v>
                </c:pt>
                <c:pt idx="3085">
                  <c:v>915</c:v>
                </c:pt>
                <c:pt idx="3086">
                  <c:v>914</c:v>
                </c:pt>
                <c:pt idx="3087">
                  <c:v>913</c:v>
                </c:pt>
                <c:pt idx="3088">
                  <c:v>912</c:v>
                </c:pt>
                <c:pt idx="3089">
                  <c:v>911</c:v>
                </c:pt>
                <c:pt idx="3090">
                  <c:v>910</c:v>
                </c:pt>
                <c:pt idx="3091">
                  <c:v>909</c:v>
                </c:pt>
                <c:pt idx="3092">
                  <c:v>908</c:v>
                </c:pt>
                <c:pt idx="3093">
                  <c:v>907</c:v>
                </c:pt>
                <c:pt idx="3094">
                  <c:v>906</c:v>
                </c:pt>
                <c:pt idx="3095">
                  <c:v>905</c:v>
                </c:pt>
                <c:pt idx="3096">
                  <c:v>904</c:v>
                </c:pt>
                <c:pt idx="3097">
                  <c:v>903</c:v>
                </c:pt>
                <c:pt idx="3098">
                  <c:v>902</c:v>
                </c:pt>
                <c:pt idx="3099">
                  <c:v>901</c:v>
                </c:pt>
                <c:pt idx="3100">
                  <c:v>900</c:v>
                </c:pt>
                <c:pt idx="3101">
                  <c:v>899</c:v>
                </c:pt>
                <c:pt idx="3102">
                  <c:v>898</c:v>
                </c:pt>
                <c:pt idx="3103">
                  <c:v>897</c:v>
                </c:pt>
                <c:pt idx="3104">
                  <c:v>896</c:v>
                </c:pt>
                <c:pt idx="3105">
                  <c:v>895</c:v>
                </c:pt>
                <c:pt idx="3106">
                  <c:v>894</c:v>
                </c:pt>
                <c:pt idx="3107">
                  <c:v>893</c:v>
                </c:pt>
                <c:pt idx="3108">
                  <c:v>892</c:v>
                </c:pt>
                <c:pt idx="3109">
                  <c:v>891</c:v>
                </c:pt>
                <c:pt idx="3110">
                  <c:v>890</c:v>
                </c:pt>
                <c:pt idx="3111">
                  <c:v>889</c:v>
                </c:pt>
                <c:pt idx="3112">
                  <c:v>888</c:v>
                </c:pt>
                <c:pt idx="3113">
                  <c:v>887</c:v>
                </c:pt>
                <c:pt idx="3114">
                  <c:v>886</c:v>
                </c:pt>
                <c:pt idx="3115">
                  <c:v>885</c:v>
                </c:pt>
                <c:pt idx="3116">
                  <c:v>884</c:v>
                </c:pt>
                <c:pt idx="3117">
                  <c:v>883</c:v>
                </c:pt>
                <c:pt idx="3118">
                  <c:v>882</c:v>
                </c:pt>
                <c:pt idx="3119">
                  <c:v>881</c:v>
                </c:pt>
                <c:pt idx="3120">
                  <c:v>880</c:v>
                </c:pt>
                <c:pt idx="3121">
                  <c:v>879</c:v>
                </c:pt>
                <c:pt idx="3122">
                  <c:v>878</c:v>
                </c:pt>
                <c:pt idx="3123">
                  <c:v>877</c:v>
                </c:pt>
                <c:pt idx="3124">
                  <c:v>876</c:v>
                </c:pt>
                <c:pt idx="3125">
                  <c:v>875</c:v>
                </c:pt>
                <c:pt idx="3126">
                  <c:v>874</c:v>
                </c:pt>
                <c:pt idx="3127">
                  <c:v>873</c:v>
                </c:pt>
                <c:pt idx="3128">
                  <c:v>872</c:v>
                </c:pt>
                <c:pt idx="3129">
                  <c:v>871</c:v>
                </c:pt>
                <c:pt idx="3130">
                  <c:v>870</c:v>
                </c:pt>
                <c:pt idx="3131">
                  <c:v>869</c:v>
                </c:pt>
                <c:pt idx="3132">
                  <c:v>868</c:v>
                </c:pt>
                <c:pt idx="3133">
                  <c:v>867</c:v>
                </c:pt>
                <c:pt idx="3134">
                  <c:v>866</c:v>
                </c:pt>
                <c:pt idx="3135">
                  <c:v>865</c:v>
                </c:pt>
                <c:pt idx="3136">
                  <c:v>864</c:v>
                </c:pt>
                <c:pt idx="3137">
                  <c:v>863</c:v>
                </c:pt>
                <c:pt idx="3138">
                  <c:v>862</c:v>
                </c:pt>
                <c:pt idx="3139">
                  <c:v>861</c:v>
                </c:pt>
                <c:pt idx="3140">
                  <c:v>860</c:v>
                </c:pt>
                <c:pt idx="3141">
                  <c:v>859</c:v>
                </c:pt>
                <c:pt idx="3142">
                  <c:v>858</c:v>
                </c:pt>
                <c:pt idx="3143">
                  <c:v>857</c:v>
                </c:pt>
                <c:pt idx="3144">
                  <c:v>856</c:v>
                </c:pt>
                <c:pt idx="3145">
                  <c:v>855</c:v>
                </c:pt>
                <c:pt idx="3146">
                  <c:v>854</c:v>
                </c:pt>
                <c:pt idx="3147">
                  <c:v>853</c:v>
                </c:pt>
                <c:pt idx="3148">
                  <c:v>852</c:v>
                </c:pt>
                <c:pt idx="3149">
                  <c:v>851</c:v>
                </c:pt>
                <c:pt idx="3150">
                  <c:v>850</c:v>
                </c:pt>
                <c:pt idx="3151">
                  <c:v>849</c:v>
                </c:pt>
                <c:pt idx="3152">
                  <c:v>848</c:v>
                </c:pt>
                <c:pt idx="3153">
                  <c:v>847</c:v>
                </c:pt>
                <c:pt idx="3154">
                  <c:v>846</c:v>
                </c:pt>
                <c:pt idx="3155">
                  <c:v>845</c:v>
                </c:pt>
                <c:pt idx="3156">
                  <c:v>844</c:v>
                </c:pt>
                <c:pt idx="3157">
                  <c:v>843</c:v>
                </c:pt>
                <c:pt idx="3158">
                  <c:v>842</c:v>
                </c:pt>
                <c:pt idx="3159">
                  <c:v>841</c:v>
                </c:pt>
                <c:pt idx="3160">
                  <c:v>840</c:v>
                </c:pt>
                <c:pt idx="3161">
                  <c:v>839</c:v>
                </c:pt>
                <c:pt idx="3162">
                  <c:v>838</c:v>
                </c:pt>
                <c:pt idx="3163">
                  <c:v>837</c:v>
                </c:pt>
                <c:pt idx="3164">
                  <c:v>836</c:v>
                </c:pt>
                <c:pt idx="3165">
                  <c:v>835</c:v>
                </c:pt>
                <c:pt idx="3166">
                  <c:v>834</c:v>
                </c:pt>
                <c:pt idx="3167">
                  <c:v>833</c:v>
                </c:pt>
                <c:pt idx="3168">
                  <c:v>832</c:v>
                </c:pt>
                <c:pt idx="3169">
                  <c:v>831</c:v>
                </c:pt>
                <c:pt idx="3170">
                  <c:v>830</c:v>
                </c:pt>
                <c:pt idx="3171">
                  <c:v>829</c:v>
                </c:pt>
                <c:pt idx="3172">
                  <c:v>828</c:v>
                </c:pt>
                <c:pt idx="3173">
                  <c:v>827</c:v>
                </c:pt>
                <c:pt idx="3174">
                  <c:v>826</c:v>
                </c:pt>
                <c:pt idx="3175">
                  <c:v>825</c:v>
                </c:pt>
                <c:pt idx="3176">
                  <c:v>824</c:v>
                </c:pt>
                <c:pt idx="3177">
                  <c:v>823</c:v>
                </c:pt>
                <c:pt idx="3178">
                  <c:v>822</c:v>
                </c:pt>
                <c:pt idx="3179">
                  <c:v>821</c:v>
                </c:pt>
                <c:pt idx="3180">
                  <c:v>820</c:v>
                </c:pt>
                <c:pt idx="3181">
                  <c:v>819</c:v>
                </c:pt>
                <c:pt idx="3182">
                  <c:v>818</c:v>
                </c:pt>
                <c:pt idx="3183">
                  <c:v>817</c:v>
                </c:pt>
                <c:pt idx="3184">
                  <c:v>816</c:v>
                </c:pt>
                <c:pt idx="3185">
                  <c:v>815</c:v>
                </c:pt>
                <c:pt idx="3186">
                  <c:v>814</c:v>
                </c:pt>
                <c:pt idx="3187">
                  <c:v>813</c:v>
                </c:pt>
                <c:pt idx="3188">
                  <c:v>812</c:v>
                </c:pt>
                <c:pt idx="3189">
                  <c:v>811</c:v>
                </c:pt>
                <c:pt idx="3190">
                  <c:v>810</c:v>
                </c:pt>
                <c:pt idx="3191">
                  <c:v>809</c:v>
                </c:pt>
                <c:pt idx="3192">
                  <c:v>808</c:v>
                </c:pt>
                <c:pt idx="3193">
                  <c:v>807</c:v>
                </c:pt>
                <c:pt idx="3194">
                  <c:v>806</c:v>
                </c:pt>
                <c:pt idx="3195">
                  <c:v>805</c:v>
                </c:pt>
                <c:pt idx="3196">
                  <c:v>804</c:v>
                </c:pt>
                <c:pt idx="3197">
                  <c:v>803</c:v>
                </c:pt>
                <c:pt idx="3198">
                  <c:v>802</c:v>
                </c:pt>
                <c:pt idx="3199">
                  <c:v>801</c:v>
                </c:pt>
                <c:pt idx="3200">
                  <c:v>800</c:v>
                </c:pt>
                <c:pt idx="3201">
                  <c:v>799</c:v>
                </c:pt>
                <c:pt idx="3202">
                  <c:v>798</c:v>
                </c:pt>
                <c:pt idx="3203">
                  <c:v>797</c:v>
                </c:pt>
                <c:pt idx="3204">
                  <c:v>796</c:v>
                </c:pt>
                <c:pt idx="3205">
                  <c:v>795</c:v>
                </c:pt>
                <c:pt idx="3206">
                  <c:v>794</c:v>
                </c:pt>
                <c:pt idx="3207">
                  <c:v>793</c:v>
                </c:pt>
                <c:pt idx="3208">
                  <c:v>792</c:v>
                </c:pt>
                <c:pt idx="3209">
                  <c:v>791</c:v>
                </c:pt>
                <c:pt idx="3210">
                  <c:v>790</c:v>
                </c:pt>
                <c:pt idx="3211">
                  <c:v>789</c:v>
                </c:pt>
                <c:pt idx="3212">
                  <c:v>788</c:v>
                </c:pt>
                <c:pt idx="3213">
                  <c:v>787</c:v>
                </c:pt>
                <c:pt idx="3214">
                  <c:v>786</c:v>
                </c:pt>
                <c:pt idx="3215">
                  <c:v>785</c:v>
                </c:pt>
                <c:pt idx="3216">
                  <c:v>784</c:v>
                </c:pt>
                <c:pt idx="3217">
                  <c:v>783</c:v>
                </c:pt>
                <c:pt idx="3218">
                  <c:v>782</c:v>
                </c:pt>
                <c:pt idx="3219">
                  <c:v>781</c:v>
                </c:pt>
                <c:pt idx="3220">
                  <c:v>780</c:v>
                </c:pt>
                <c:pt idx="3221">
                  <c:v>779</c:v>
                </c:pt>
                <c:pt idx="3222">
                  <c:v>778</c:v>
                </c:pt>
                <c:pt idx="3223">
                  <c:v>777</c:v>
                </c:pt>
                <c:pt idx="3224">
                  <c:v>776</c:v>
                </c:pt>
                <c:pt idx="3225">
                  <c:v>775</c:v>
                </c:pt>
                <c:pt idx="3226">
                  <c:v>774</c:v>
                </c:pt>
                <c:pt idx="3227">
                  <c:v>773</c:v>
                </c:pt>
                <c:pt idx="3228">
                  <c:v>772</c:v>
                </c:pt>
                <c:pt idx="3229">
                  <c:v>771</c:v>
                </c:pt>
                <c:pt idx="3230">
                  <c:v>770</c:v>
                </c:pt>
                <c:pt idx="3231">
                  <c:v>769</c:v>
                </c:pt>
                <c:pt idx="3232">
                  <c:v>768</c:v>
                </c:pt>
                <c:pt idx="3233">
                  <c:v>767</c:v>
                </c:pt>
                <c:pt idx="3234">
                  <c:v>766</c:v>
                </c:pt>
                <c:pt idx="3235">
                  <c:v>765</c:v>
                </c:pt>
                <c:pt idx="3236">
                  <c:v>764</c:v>
                </c:pt>
                <c:pt idx="3237">
                  <c:v>763</c:v>
                </c:pt>
                <c:pt idx="3238">
                  <c:v>762</c:v>
                </c:pt>
                <c:pt idx="3239">
                  <c:v>761</c:v>
                </c:pt>
                <c:pt idx="3240">
                  <c:v>760</c:v>
                </c:pt>
                <c:pt idx="3241">
                  <c:v>759</c:v>
                </c:pt>
                <c:pt idx="3242">
                  <c:v>758</c:v>
                </c:pt>
                <c:pt idx="3243">
                  <c:v>757</c:v>
                </c:pt>
                <c:pt idx="3244">
                  <c:v>756</c:v>
                </c:pt>
                <c:pt idx="3245">
                  <c:v>755</c:v>
                </c:pt>
                <c:pt idx="3246">
                  <c:v>754</c:v>
                </c:pt>
                <c:pt idx="3247">
                  <c:v>753</c:v>
                </c:pt>
                <c:pt idx="3248">
                  <c:v>752</c:v>
                </c:pt>
                <c:pt idx="3249">
                  <c:v>751</c:v>
                </c:pt>
                <c:pt idx="3250">
                  <c:v>750</c:v>
                </c:pt>
                <c:pt idx="3251">
                  <c:v>749</c:v>
                </c:pt>
                <c:pt idx="3252">
                  <c:v>748</c:v>
                </c:pt>
                <c:pt idx="3253">
                  <c:v>747</c:v>
                </c:pt>
                <c:pt idx="3254">
                  <c:v>746</c:v>
                </c:pt>
                <c:pt idx="3255">
                  <c:v>745</c:v>
                </c:pt>
                <c:pt idx="3256">
                  <c:v>744</c:v>
                </c:pt>
                <c:pt idx="3257">
                  <c:v>743</c:v>
                </c:pt>
                <c:pt idx="3258">
                  <c:v>742</c:v>
                </c:pt>
                <c:pt idx="3259">
                  <c:v>741</c:v>
                </c:pt>
                <c:pt idx="3260">
                  <c:v>740</c:v>
                </c:pt>
                <c:pt idx="3261">
                  <c:v>739</c:v>
                </c:pt>
                <c:pt idx="3262">
                  <c:v>738</c:v>
                </c:pt>
                <c:pt idx="3263">
                  <c:v>737</c:v>
                </c:pt>
                <c:pt idx="3264">
                  <c:v>736</c:v>
                </c:pt>
                <c:pt idx="3265">
                  <c:v>735</c:v>
                </c:pt>
                <c:pt idx="3266">
                  <c:v>734</c:v>
                </c:pt>
                <c:pt idx="3267">
                  <c:v>733</c:v>
                </c:pt>
                <c:pt idx="3268">
                  <c:v>732</c:v>
                </c:pt>
                <c:pt idx="3269">
                  <c:v>731</c:v>
                </c:pt>
                <c:pt idx="3270">
                  <c:v>730</c:v>
                </c:pt>
                <c:pt idx="3271">
                  <c:v>729</c:v>
                </c:pt>
                <c:pt idx="3272">
                  <c:v>728</c:v>
                </c:pt>
                <c:pt idx="3273">
                  <c:v>727</c:v>
                </c:pt>
                <c:pt idx="3274">
                  <c:v>726</c:v>
                </c:pt>
                <c:pt idx="3275">
                  <c:v>725</c:v>
                </c:pt>
                <c:pt idx="3276">
                  <c:v>724</c:v>
                </c:pt>
                <c:pt idx="3277">
                  <c:v>723</c:v>
                </c:pt>
                <c:pt idx="3278">
                  <c:v>722</c:v>
                </c:pt>
                <c:pt idx="3279">
                  <c:v>721</c:v>
                </c:pt>
                <c:pt idx="3280">
                  <c:v>720</c:v>
                </c:pt>
                <c:pt idx="3281">
                  <c:v>719</c:v>
                </c:pt>
                <c:pt idx="3282">
                  <c:v>718</c:v>
                </c:pt>
                <c:pt idx="3283">
                  <c:v>717</c:v>
                </c:pt>
                <c:pt idx="3284">
                  <c:v>716</c:v>
                </c:pt>
                <c:pt idx="3285">
                  <c:v>715</c:v>
                </c:pt>
                <c:pt idx="3286">
                  <c:v>714</c:v>
                </c:pt>
                <c:pt idx="3287">
                  <c:v>713</c:v>
                </c:pt>
                <c:pt idx="3288">
                  <c:v>712</c:v>
                </c:pt>
                <c:pt idx="3289">
                  <c:v>711</c:v>
                </c:pt>
                <c:pt idx="3290">
                  <c:v>710</c:v>
                </c:pt>
                <c:pt idx="3291">
                  <c:v>709</c:v>
                </c:pt>
                <c:pt idx="3292">
                  <c:v>708</c:v>
                </c:pt>
                <c:pt idx="3293">
                  <c:v>707</c:v>
                </c:pt>
                <c:pt idx="3294">
                  <c:v>706</c:v>
                </c:pt>
                <c:pt idx="3295">
                  <c:v>705</c:v>
                </c:pt>
                <c:pt idx="3296">
                  <c:v>704</c:v>
                </c:pt>
                <c:pt idx="3297">
                  <c:v>703</c:v>
                </c:pt>
                <c:pt idx="3298">
                  <c:v>702</c:v>
                </c:pt>
                <c:pt idx="3299">
                  <c:v>701</c:v>
                </c:pt>
                <c:pt idx="3300">
                  <c:v>700</c:v>
                </c:pt>
                <c:pt idx="3301">
                  <c:v>699</c:v>
                </c:pt>
                <c:pt idx="3302">
                  <c:v>698</c:v>
                </c:pt>
                <c:pt idx="3303">
                  <c:v>697</c:v>
                </c:pt>
                <c:pt idx="3304">
                  <c:v>696</c:v>
                </c:pt>
                <c:pt idx="3305">
                  <c:v>695</c:v>
                </c:pt>
                <c:pt idx="3306">
                  <c:v>694</c:v>
                </c:pt>
                <c:pt idx="3307">
                  <c:v>693</c:v>
                </c:pt>
                <c:pt idx="3308">
                  <c:v>692</c:v>
                </c:pt>
                <c:pt idx="3309">
                  <c:v>691</c:v>
                </c:pt>
                <c:pt idx="3310">
                  <c:v>690</c:v>
                </c:pt>
                <c:pt idx="3311">
                  <c:v>689</c:v>
                </c:pt>
                <c:pt idx="3312">
                  <c:v>688</c:v>
                </c:pt>
                <c:pt idx="3313">
                  <c:v>687</c:v>
                </c:pt>
                <c:pt idx="3314">
                  <c:v>686</c:v>
                </c:pt>
                <c:pt idx="3315">
                  <c:v>685</c:v>
                </c:pt>
                <c:pt idx="3316">
                  <c:v>684</c:v>
                </c:pt>
                <c:pt idx="3317">
                  <c:v>683</c:v>
                </c:pt>
                <c:pt idx="3318">
                  <c:v>682</c:v>
                </c:pt>
                <c:pt idx="3319">
                  <c:v>681</c:v>
                </c:pt>
                <c:pt idx="3320">
                  <c:v>680</c:v>
                </c:pt>
                <c:pt idx="3321">
                  <c:v>679</c:v>
                </c:pt>
                <c:pt idx="3322">
                  <c:v>678</c:v>
                </c:pt>
                <c:pt idx="3323">
                  <c:v>677</c:v>
                </c:pt>
                <c:pt idx="3324">
                  <c:v>676</c:v>
                </c:pt>
                <c:pt idx="3325">
                  <c:v>675</c:v>
                </c:pt>
                <c:pt idx="3326">
                  <c:v>674</c:v>
                </c:pt>
                <c:pt idx="3327">
                  <c:v>673</c:v>
                </c:pt>
                <c:pt idx="3328">
                  <c:v>672</c:v>
                </c:pt>
                <c:pt idx="3329">
                  <c:v>671</c:v>
                </c:pt>
                <c:pt idx="3330">
                  <c:v>670</c:v>
                </c:pt>
                <c:pt idx="3331">
                  <c:v>669</c:v>
                </c:pt>
                <c:pt idx="3332">
                  <c:v>668</c:v>
                </c:pt>
                <c:pt idx="3333">
                  <c:v>667</c:v>
                </c:pt>
                <c:pt idx="3334">
                  <c:v>666</c:v>
                </c:pt>
                <c:pt idx="3335">
                  <c:v>665</c:v>
                </c:pt>
                <c:pt idx="3336">
                  <c:v>664</c:v>
                </c:pt>
                <c:pt idx="3337">
                  <c:v>663</c:v>
                </c:pt>
                <c:pt idx="3338">
                  <c:v>662</c:v>
                </c:pt>
                <c:pt idx="3339">
                  <c:v>661</c:v>
                </c:pt>
                <c:pt idx="3340">
                  <c:v>660</c:v>
                </c:pt>
                <c:pt idx="3341">
                  <c:v>659</c:v>
                </c:pt>
                <c:pt idx="3342">
                  <c:v>658</c:v>
                </c:pt>
                <c:pt idx="3343">
                  <c:v>657</c:v>
                </c:pt>
                <c:pt idx="3344">
                  <c:v>656</c:v>
                </c:pt>
                <c:pt idx="3345">
                  <c:v>655</c:v>
                </c:pt>
                <c:pt idx="3346">
                  <c:v>654</c:v>
                </c:pt>
                <c:pt idx="3347">
                  <c:v>653</c:v>
                </c:pt>
                <c:pt idx="3348">
                  <c:v>652</c:v>
                </c:pt>
                <c:pt idx="3349">
                  <c:v>651</c:v>
                </c:pt>
                <c:pt idx="3350">
                  <c:v>650</c:v>
                </c:pt>
                <c:pt idx="3351">
                  <c:v>649</c:v>
                </c:pt>
                <c:pt idx="3352">
                  <c:v>648</c:v>
                </c:pt>
                <c:pt idx="3353">
                  <c:v>647</c:v>
                </c:pt>
                <c:pt idx="3354">
                  <c:v>646</c:v>
                </c:pt>
                <c:pt idx="3355">
                  <c:v>645</c:v>
                </c:pt>
                <c:pt idx="3356">
                  <c:v>644</c:v>
                </c:pt>
                <c:pt idx="3357">
                  <c:v>643</c:v>
                </c:pt>
                <c:pt idx="3358">
                  <c:v>642</c:v>
                </c:pt>
                <c:pt idx="3359">
                  <c:v>641</c:v>
                </c:pt>
                <c:pt idx="3360">
                  <c:v>640</c:v>
                </c:pt>
                <c:pt idx="3361">
                  <c:v>639</c:v>
                </c:pt>
                <c:pt idx="3362">
                  <c:v>638</c:v>
                </c:pt>
                <c:pt idx="3363">
                  <c:v>637</c:v>
                </c:pt>
                <c:pt idx="3364">
                  <c:v>636</c:v>
                </c:pt>
                <c:pt idx="3365">
                  <c:v>635</c:v>
                </c:pt>
                <c:pt idx="3366">
                  <c:v>634</c:v>
                </c:pt>
                <c:pt idx="3367">
                  <c:v>633</c:v>
                </c:pt>
                <c:pt idx="3368">
                  <c:v>632</c:v>
                </c:pt>
                <c:pt idx="3369">
                  <c:v>631</c:v>
                </c:pt>
                <c:pt idx="3370">
                  <c:v>630</c:v>
                </c:pt>
                <c:pt idx="3371">
                  <c:v>629</c:v>
                </c:pt>
                <c:pt idx="3372">
                  <c:v>628</c:v>
                </c:pt>
                <c:pt idx="3373">
                  <c:v>627</c:v>
                </c:pt>
                <c:pt idx="3374">
                  <c:v>626</c:v>
                </c:pt>
                <c:pt idx="3375">
                  <c:v>625</c:v>
                </c:pt>
                <c:pt idx="3376">
                  <c:v>624</c:v>
                </c:pt>
                <c:pt idx="3377">
                  <c:v>623</c:v>
                </c:pt>
                <c:pt idx="3378">
                  <c:v>622</c:v>
                </c:pt>
                <c:pt idx="3379">
                  <c:v>621</c:v>
                </c:pt>
                <c:pt idx="3380">
                  <c:v>620</c:v>
                </c:pt>
                <c:pt idx="3381">
                  <c:v>619</c:v>
                </c:pt>
                <c:pt idx="3382">
                  <c:v>618</c:v>
                </c:pt>
                <c:pt idx="3383">
                  <c:v>617</c:v>
                </c:pt>
                <c:pt idx="3384">
                  <c:v>616</c:v>
                </c:pt>
                <c:pt idx="3385">
                  <c:v>615</c:v>
                </c:pt>
                <c:pt idx="3386">
                  <c:v>614</c:v>
                </c:pt>
                <c:pt idx="3387">
                  <c:v>613</c:v>
                </c:pt>
                <c:pt idx="3388">
                  <c:v>612</c:v>
                </c:pt>
                <c:pt idx="3389">
                  <c:v>611</c:v>
                </c:pt>
                <c:pt idx="3390">
                  <c:v>610</c:v>
                </c:pt>
                <c:pt idx="3391">
                  <c:v>609</c:v>
                </c:pt>
                <c:pt idx="3392">
                  <c:v>608</c:v>
                </c:pt>
                <c:pt idx="3393">
                  <c:v>607</c:v>
                </c:pt>
                <c:pt idx="3394">
                  <c:v>606</c:v>
                </c:pt>
                <c:pt idx="3395">
                  <c:v>605</c:v>
                </c:pt>
                <c:pt idx="3396">
                  <c:v>604</c:v>
                </c:pt>
                <c:pt idx="3397">
                  <c:v>603</c:v>
                </c:pt>
                <c:pt idx="3398">
                  <c:v>602</c:v>
                </c:pt>
                <c:pt idx="3399">
                  <c:v>601</c:v>
                </c:pt>
                <c:pt idx="3400">
                  <c:v>600</c:v>
                </c:pt>
                <c:pt idx="3401">
                  <c:v>599</c:v>
                </c:pt>
                <c:pt idx="3402">
                  <c:v>598</c:v>
                </c:pt>
                <c:pt idx="3403">
                  <c:v>597</c:v>
                </c:pt>
                <c:pt idx="3404">
                  <c:v>596</c:v>
                </c:pt>
                <c:pt idx="3405">
                  <c:v>595</c:v>
                </c:pt>
                <c:pt idx="3406">
                  <c:v>594</c:v>
                </c:pt>
                <c:pt idx="3407">
                  <c:v>593</c:v>
                </c:pt>
                <c:pt idx="3408">
                  <c:v>592</c:v>
                </c:pt>
                <c:pt idx="3409">
                  <c:v>591</c:v>
                </c:pt>
                <c:pt idx="3410">
                  <c:v>590</c:v>
                </c:pt>
                <c:pt idx="3411">
                  <c:v>589</c:v>
                </c:pt>
                <c:pt idx="3412">
                  <c:v>588</c:v>
                </c:pt>
                <c:pt idx="3413">
                  <c:v>587</c:v>
                </c:pt>
                <c:pt idx="3414">
                  <c:v>586</c:v>
                </c:pt>
                <c:pt idx="3415">
                  <c:v>585</c:v>
                </c:pt>
                <c:pt idx="3416">
                  <c:v>584</c:v>
                </c:pt>
                <c:pt idx="3417">
                  <c:v>583</c:v>
                </c:pt>
                <c:pt idx="3418">
                  <c:v>582</c:v>
                </c:pt>
                <c:pt idx="3419">
                  <c:v>581</c:v>
                </c:pt>
                <c:pt idx="3420">
                  <c:v>580</c:v>
                </c:pt>
                <c:pt idx="3421">
                  <c:v>579</c:v>
                </c:pt>
                <c:pt idx="3422">
                  <c:v>578</c:v>
                </c:pt>
                <c:pt idx="3423">
                  <c:v>577</c:v>
                </c:pt>
                <c:pt idx="3424">
                  <c:v>576</c:v>
                </c:pt>
                <c:pt idx="3425">
                  <c:v>575</c:v>
                </c:pt>
                <c:pt idx="3426">
                  <c:v>574</c:v>
                </c:pt>
                <c:pt idx="3427">
                  <c:v>573</c:v>
                </c:pt>
                <c:pt idx="3428">
                  <c:v>572</c:v>
                </c:pt>
                <c:pt idx="3429">
                  <c:v>571</c:v>
                </c:pt>
                <c:pt idx="3430">
                  <c:v>570</c:v>
                </c:pt>
                <c:pt idx="3431">
                  <c:v>569</c:v>
                </c:pt>
                <c:pt idx="3432">
                  <c:v>568</c:v>
                </c:pt>
                <c:pt idx="3433">
                  <c:v>567</c:v>
                </c:pt>
                <c:pt idx="3434">
                  <c:v>566</c:v>
                </c:pt>
                <c:pt idx="3435">
                  <c:v>565</c:v>
                </c:pt>
                <c:pt idx="3436">
                  <c:v>564</c:v>
                </c:pt>
                <c:pt idx="3437">
                  <c:v>563</c:v>
                </c:pt>
                <c:pt idx="3438">
                  <c:v>562</c:v>
                </c:pt>
                <c:pt idx="3439">
                  <c:v>561</c:v>
                </c:pt>
                <c:pt idx="3440">
                  <c:v>560</c:v>
                </c:pt>
                <c:pt idx="3441">
                  <c:v>559</c:v>
                </c:pt>
                <c:pt idx="3442">
                  <c:v>558</c:v>
                </c:pt>
                <c:pt idx="3443">
                  <c:v>557</c:v>
                </c:pt>
                <c:pt idx="3444">
                  <c:v>556</c:v>
                </c:pt>
                <c:pt idx="3445">
                  <c:v>555</c:v>
                </c:pt>
                <c:pt idx="3446">
                  <c:v>554</c:v>
                </c:pt>
                <c:pt idx="3447">
                  <c:v>553</c:v>
                </c:pt>
                <c:pt idx="3448">
                  <c:v>552</c:v>
                </c:pt>
                <c:pt idx="3449">
                  <c:v>551</c:v>
                </c:pt>
                <c:pt idx="3450">
                  <c:v>550</c:v>
                </c:pt>
                <c:pt idx="3451">
                  <c:v>549</c:v>
                </c:pt>
                <c:pt idx="3452">
                  <c:v>548</c:v>
                </c:pt>
                <c:pt idx="3453">
                  <c:v>547</c:v>
                </c:pt>
                <c:pt idx="3454">
                  <c:v>546</c:v>
                </c:pt>
                <c:pt idx="3455">
                  <c:v>545</c:v>
                </c:pt>
                <c:pt idx="3456">
                  <c:v>544</c:v>
                </c:pt>
                <c:pt idx="3457">
                  <c:v>543</c:v>
                </c:pt>
                <c:pt idx="3458">
                  <c:v>542</c:v>
                </c:pt>
                <c:pt idx="3459">
                  <c:v>541</c:v>
                </c:pt>
                <c:pt idx="3460">
                  <c:v>540</c:v>
                </c:pt>
                <c:pt idx="3461">
                  <c:v>539</c:v>
                </c:pt>
                <c:pt idx="3462">
                  <c:v>538</c:v>
                </c:pt>
                <c:pt idx="3463">
                  <c:v>537</c:v>
                </c:pt>
                <c:pt idx="3464">
                  <c:v>536</c:v>
                </c:pt>
                <c:pt idx="3465">
                  <c:v>535</c:v>
                </c:pt>
                <c:pt idx="3466">
                  <c:v>534</c:v>
                </c:pt>
                <c:pt idx="3467">
                  <c:v>533</c:v>
                </c:pt>
                <c:pt idx="3468">
                  <c:v>532</c:v>
                </c:pt>
                <c:pt idx="3469">
                  <c:v>531</c:v>
                </c:pt>
                <c:pt idx="3470">
                  <c:v>530</c:v>
                </c:pt>
                <c:pt idx="3471">
                  <c:v>529</c:v>
                </c:pt>
                <c:pt idx="3472">
                  <c:v>528</c:v>
                </c:pt>
                <c:pt idx="3473">
                  <c:v>527</c:v>
                </c:pt>
                <c:pt idx="3474">
                  <c:v>526</c:v>
                </c:pt>
                <c:pt idx="3475">
                  <c:v>525</c:v>
                </c:pt>
                <c:pt idx="3476">
                  <c:v>524</c:v>
                </c:pt>
                <c:pt idx="3477">
                  <c:v>523</c:v>
                </c:pt>
                <c:pt idx="3478">
                  <c:v>522</c:v>
                </c:pt>
                <c:pt idx="3479">
                  <c:v>521</c:v>
                </c:pt>
                <c:pt idx="3480">
                  <c:v>520</c:v>
                </c:pt>
                <c:pt idx="3481">
                  <c:v>519</c:v>
                </c:pt>
                <c:pt idx="3482">
                  <c:v>518</c:v>
                </c:pt>
                <c:pt idx="3483">
                  <c:v>517</c:v>
                </c:pt>
                <c:pt idx="3484">
                  <c:v>516</c:v>
                </c:pt>
                <c:pt idx="3485">
                  <c:v>515</c:v>
                </c:pt>
                <c:pt idx="3486">
                  <c:v>514</c:v>
                </c:pt>
                <c:pt idx="3487">
                  <c:v>513</c:v>
                </c:pt>
                <c:pt idx="3488">
                  <c:v>512</c:v>
                </c:pt>
                <c:pt idx="3489">
                  <c:v>511</c:v>
                </c:pt>
                <c:pt idx="3490">
                  <c:v>510</c:v>
                </c:pt>
                <c:pt idx="3491">
                  <c:v>509</c:v>
                </c:pt>
                <c:pt idx="3492">
                  <c:v>508</c:v>
                </c:pt>
                <c:pt idx="3493">
                  <c:v>507</c:v>
                </c:pt>
                <c:pt idx="3494">
                  <c:v>506</c:v>
                </c:pt>
                <c:pt idx="3495">
                  <c:v>505</c:v>
                </c:pt>
                <c:pt idx="3496">
                  <c:v>504</c:v>
                </c:pt>
                <c:pt idx="3497">
                  <c:v>503</c:v>
                </c:pt>
                <c:pt idx="3498">
                  <c:v>502</c:v>
                </c:pt>
                <c:pt idx="3499">
                  <c:v>501</c:v>
                </c:pt>
                <c:pt idx="3500">
                  <c:v>500</c:v>
                </c:pt>
                <c:pt idx="3501">
                  <c:v>499</c:v>
                </c:pt>
                <c:pt idx="3502">
                  <c:v>498</c:v>
                </c:pt>
                <c:pt idx="3503">
                  <c:v>497</c:v>
                </c:pt>
                <c:pt idx="3504">
                  <c:v>496</c:v>
                </c:pt>
                <c:pt idx="3505">
                  <c:v>495</c:v>
                </c:pt>
                <c:pt idx="3506">
                  <c:v>494</c:v>
                </c:pt>
                <c:pt idx="3507">
                  <c:v>493</c:v>
                </c:pt>
                <c:pt idx="3508">
                  <c:v>492</c:v>
                </c:pt>
                <c:pt idx="3509">
                  <c:v>491</c:v>
                </c:pt>
                <c:pt idx="3510">
                  <c:v>490</c:v>
                </c:pt>
                <c:pt idx="3511">
                  <c:v>489</c:v>
                </c:pt>
                <c:pt idx="3512">
                  <c:v>488</c:v>
                </c:pt>
                <c:pt idx="3513">
                  <c:v>487</c:v>
                </c:pt>
                <c:pt idx="3514">
                  <c:v>486</c:v>
                </c:pt>
                <c:pt idx="3515">
                  <c:v>485</c:v>
                </c:pt>
                <c:pt idx="3516">
                  <c:v>484</c:v>
                </c:pt>
                <c:pt idx="3517">
                  <c:v>483</c:v>
                </c:pt>
                <c:pt idx="3518">
                  <c:v>482</c:v>
                </c:pt>
                <c:pt idx="3519">
                  <c:v>481</c:v>
                </c:pt>
                <c:pt idx="3520">
                  <c:v>480</c:v>
                </c:pt>
                <c:pt idx="3521">
                  <c:v>479</c:v>
                </c:pt>
                <c:pt idx="3522">
                  <c:v>478</c:v>
                </c:pt>
                <c:pt idx="3523">
                  <c:v>477</c:v>
                </c:pt>
                <c:pt idx="3524">
                  <c:v>476</c:v>
                </c:pt>
                <c:pt idx="3525">
                  <c:v>475</c:v>
                </c:pt>
                <c:pt idx="3526">
                  <c:v>474</c:v>
                </c:pt>
                <c:pt idx="3527">
                  <c:v>473</c:v>
                </c:pt>
                <c:pt idx="3528">
                  <c:v>472</c:v>
                </c:pt>
                <c:pt idx="3529">
                  <c:v>471</c:v>
                </c:pt>
                <c:pt idx="3530">
                  <c:v>470</c:v>
                </c:pt>
                <c:pt idx="3531">
                  <c:v>469</c:v>
                </c:pt>
                <c:pt idx="3532">
                  <c:v>468</c:v>
                </c:pt>
                <c:pt idx="3533">
                  <c:v>467</c:v>
                </c:pt>
                <c:pt idx="3534">
                  <c:v>466</c:v>
                </c:pt>
                <c:pt idx="3535">
                  <c:v>465</c:v>
                </c:pt>
                <c:pt idx="3536">
                  <c:v>464</c:v>
                </c:pt>
                <c:pt idx="3537">
                  <c:v>463</c:v>
                </c:pt>
                <c:pt idx="3538">
                  <c:v>462</c:v>
                </c:pt>
                <c:pt idx="3539">
                  <c:v>461</c:v>
                </c:pt>
                <c:pt idx="3540">
                  <c:v>460</c:v>
                </c:pt>
                <c:pt idx="3541">
                  <c:v>459</c:v>
                </c:pt>
                <c:pt idx="3542">
                  <c:v>458</c:v>
                </c:pt>
                <c:pt idx="3543">
                  <c:v>457</c:v>
                </c:pt>
                <c:pt idx="3544">
                  <c:v>456</c:v>
                </c:pt>
                <c:pt idx="3545">
                  <c:v>455</c:v>
                </c:pt>
                <c:pt idx="3546">
                  <c:v>454</c:v>
                </c:pt>
                <c:pt idx="3547">
                  <c:v>453</c:v>
                </c:pt>
                <c:pt idx="3548">
                  <c:v>452</c:v>
                </c:pt>
                <c:pt idx="3549">
                  <c:v>451</c:v>
                </c:pt>
                <c:pt idx="3550">
                  <c:v>450</c:v>
                </c:pt>
              </c:numCache>
            </c:numRef>
          </c:xVal>
          <c:yVal>
            <c:numRef>
              <c:f>'[Spectrum.xls]Y2O3 C2H5O2'!$C$2:$C$3556</c:f>
              <c:numCache>
                <c:formatCode>General</c:formatCode>
                <c:ptCount val="3555"/>
                <c:pt idx="0">
                  <c:v>68.459999999999994</c:v>
                </c:pt>
                <c:pt idx="1">
                  <c:v>68.459999999999994</c:v>
                </c:pt>
                <c:pt idx="2">
                  <c:v>68.45</c:v>
                </c:pt>
                <c:pt idx="3">
                  <c:v>68.44</c:v>
                </c:pt>
                <c:pt idx="4">
                  <c:v>68.44</c:v>
                </c:pt>
                <c:pt idx="5">
                  <c:v>68.430000000000007</c:v>
                </c:pt>
                <c:pt idx="6">
                  <c:v>68.430000000000007</c:v>
                </c:pt>
                <c:pt idx="7">
                  <c:v>68.42</c:v>
                </c:pt>
                <c:pt idx="8">
                  <c:v>68.41</c:v>
                </c:pt>
                <c:pt idx="9">
                  <c:v>68.400000000000006</c:v>
                </c:pt>
                <c:pt idx="10">
                  <c:v>68.400000000000006</c:v>
                </c:pt>
                <c:pt idx="11">
                  <c:v>68.39</c:v>
                </c:pt>
                <c:pt idx="12">
                  <c:v>68.38</c:v>
                </c:pt>
                <c:pt idx="13">
                  <c:v>68.38</c:v>
                </c:pt>
                <c:pt idx="14">
                  <c:v>68.37</c:v>
                </c:pt>
                <c:pt idx="15">
                  <c:v>68.36</c:v>
                </c:pt>
                <c:pt idx="16">
                  <c:v>68.36</c:v>
                </c:pt>
                <c:pt idx="17">
                  <c:v>68.349999999999994</c:v>
                </c:pt>
                <c:pt idx="18">
                  <c:v>68.34</c:v>
                </c:pt>
                <c:pt idx="19">
                  <c:v>68.34</c:v>
                </c:pt>
                <c:pt idx="20">
                  <c:v>68.33</c:v>
                </c:pt>
                <c:pt idx="21">
                  <c:v>68.319999999999993</c:v>
                </c:pt>
                <c:pt idx="22">
                  <c:v>68.319999999999993</c:v>
                </c:pt>
                <c:pt idx="23">
                  <c:v>68.31</c:v>
                </c:pt>
                <c:pt idx="24">
                  <c:v>68.3</c:v>
                </c:pt>
                <c:pt idx="25">
                  <c:v>68.3</c:v>
                </c:pt>
                <c:pt idx="26">
                  <c:v>68.290000000000006</c:v>
                </c:pt>
                <c:pt idx="27">
                  <c:v>68.28</c:v>
                </c:pt>
                <c:pt idx="28">
                  <c:v>68.28</c:v>
                </c:pt>
                <c:pt idx="29">
                  <c:v>68.27</c:v>
                </c:pt>
                <c:pt idx="30">
                  <c:v>68.260000000000005</c:v>
                </c:pt>
                <c:pt idx="31">
                  <c:v>68.260000000000005</c:v>
                </c:pt>
                <c:pt idx="32">
                  <c:v>68.25</c:v>
                </c:pt>
                <c:pt idx="33">
                  <c:v>68.25</c:v>
                </c:pt>
                <c:pt idx="34">
                  <c:v>68.239999999999995</c:v>
                </c:pt>
                <c:pt idx="35">
                  <c:v>68.23</c:v>
                </c:pt>
                <c:pt idx="36">
                  <c:v>68.23</c:v>
                </c:pt>
                <c:pt idx="37">
                  <c:v>68.22</c:v>
                </c:pt>
                <c:pt idx="38">
                  <c:v>68.209999999999994</c:v>
                </c:pt>
                <c:pt idx="39">
                  <c:v>68.209999999999994</c:v>
                </c:pt>
                <c:pt idx="40">
                  <c:v>68.2</c:v>
                </c:pt>
                <c:pt idx="41">
                  <c:v>68.2</c:v>
                </c:pt>
                <c:pt idx="42">
                  <c:v>68.19</c:v>
                </c:pt>
                <c:pt idx="43">
                  <c:v>68.180000000000007</c:v>
                </c:pt>
                <c:pt idx="44">
                  <c:v>68.180000000000007</c:v>
                </c:pt>
                <c:pt idx="45">
                  <c:v>68.17</c:v>
                </c:pt>
                <c:pt idx="46">
                  <c:v>68.17</c:v>
                </c:pt>
                <c:pt idx="47">
                  <c:v>68.16</c:v>
                </c:pt>
                <c:pt idx="48">
                  <c:v>68.16</c:v>
                </c:pt>
                <c:pt idx="49">
                  <c:v>68.150000000000006</c:v>
                </c:pt>
                <c:pt idx="50">
                  <c:v>68.150000000000006</c:v>
                </c:pt>
                <c:pt idx="51">
                  <c:v>68.14</c:v>
                </c:pt>
                <c:pt idx="52">
                  <c:v>68.14</c:v>
                </c:pt>
                <c:pt idx="53">
                  <c:v>68.13</c:v>
                </c:pt>
                <c:pt idx="54">
                  <c:v>68.12</c:v>
                </c:pt>
                <c:pt idx="55">
                  <c:v>68.12</c:v>
                </c:pt>
                <c:pt idx="56">
                  <c:v>68.11</c:v>
                </c:pt>
                <c:pt idx="57">
                  <c:v>68.11</c:v>
                </c:pt>
                <c:pt idx="58">
                  <c:v>68.11</c:v>
                </c:pt>
                <c:pt idx="59">
                  <c:v>68.099999999999994</c:v>
                </c:pt>
                <c:pt idx="60">
                  <c:v>68.099999999999994</c:v>
                </c:pt>
                <c:pt idx="61">
                  <c:v>68.09</c:v>
                </c:pt>
                <c:pt idx="62">
                  <c:v>68.09</c:v>
                </c:pt>
                <c:pt idx="63">
                  <c:v>68.08</c:v>
                </c:pt>
                <c:pt idx="64">
                  <c:v>68.08</c:v>
                </c:pt>
                <c:pt idx="65">
                  <c:v>68.069999999999993</c:v>
                </c:pt>
                <c:pt idx="66">
                  <c:v>68.069999999999993</c:v>
                </c:pt>
                <c:pt idx="67">
                  <c:v>68.06</c:v>
                </c:pt>
                <c:pt idx="68">
                  <c:v>68.06</c:v>
                </c:pt>
                <c:pt idx="69">
                  <c:v>68.06</c:v>
                </c:pt>
                <c:pt idx="70">
                  <c:v>68.05</c:v>
                </c:pt>
                <c:pt idx="71">
                  <c:v>68.05</c:v>
                </c:pt>
                <c:pt idx="72">
                  <c:v>68.040000000000006</c:v>
                </c:pt>
                <c:pt idx="73">
                  <c:v>68.040000000000006</c:v>
                </c:pt>
                <c:pt idx="74">
                  <c:v>68.040000000000006</c:v>
                </c:pt>
                <c:pt idx="75">
                  <c:v>68.03</c:v>
                </c:pt>
                <c:pt idx="76">
                  <c:v>68.03</c:v>
                </c:pt>
                <c:pt idx="77">
                  <c:v>68.03</c:v>
                </c:pt>
                <c:pt idx="78">
                  <c:v>68.02</c:v>
                </c:pt>
                <c:pt idx="79">
                  <c:v>68.02</c:v>
                </c:pt>
                <c:pt idx="80">
                  <c:v>68.02</c:v>
                </c:pt>
                <c:pt idx="81">
                  <c:v>68.010000000000005</c:v>
                </c:pt>
                <c:pt idx="82">
                  <c:v>68.010000000000005</c:v>
                </c:pt>
                <c:pt idx="83">
                  <c:v>68.010000000000005</c:v>
                </c:pt>
                <c:pt idx="84">
                  <c:v>68</c:v>
                </c:pt>
                <c:pt idx="85">
                  <c:v>68</c:v>
                </c:pt>
                <c:pt idx="86">
                  <c:v>68</c:v>
                </c:pt>
                <c:pt idx="87">
                  <c:v>68</c:v>
                </c:pt>
                <c:pt idx="88">
                  <c:v>67.989999999999995</c:v>
                </c:pt>
                <c:pt idx="89">
                  <c:v>67.989999999999995</c:v>
                </c:pt>
                <c:pt idx="90">
                  <c:v>67.989999999999995</c:v>
                </c:pt>
                <c:pt idx="91">
                  <c:v>67.98</c:v>
                </c:pt>
                <c:pt idx="92">
                  <c:v>67.98</c:v>
                </c:pt>
                <c:pt idx="93">
                  <c:v>67.98</c:v>
                </c:pt>
                <c:pt idx="94">
                  <c:v>67.98</c:v>
                </c:pt>
                <c:pt idx="95">
                  <c:v>67.97</c:v>
                </c:pt>
                <c:pt idx="96">
                  <c:v>67.97</c:v>
                </c:pt>
                <c:pt idx="97">
                  <c:v>67.97</c:v>
                </c:pt>
                <c:pt idx="98">
                  <c:v>67.97</c:v>
                </c:pt>
                <c:pt idx="99">
                  <c:v>67.959999999999994</c:v>
                </c:pt>
                <c:pt idx="100">
                  <c:v>67.959999999999994</c:v>
                </c:pt>
                <c:pt idx="101">
                  <c:v>67.959999999999994</c:v>
                </c:pt>
                <c:pt idx="102">
                  <c:v>67.959999999999994</c:v>
                </c:pt>
                <c:pt idx="103">
                  <c:v>67.959999999999994</c:v>
                </c:pt>
                <c:pt idx="104">
                  <c:v>67.95</c:v>
                </c:pt>
                <c:pt idx="105">
                  <c:v>67.95</c:v>
                </c:pt>
                <c:pt idx="106">
                  <c:v>67.95</c:v>
                </c:pt>
                <c:pt idx="107">
                  <c:v>67.95</c:v>
                </c:pt>
                <c:pt idx="108">
                  <c:v>67.94</c:v>
                </c:pt>
                <c:pt idx="109">
                  <c:v>67.94</c:v>
                </c:pt>
                <c:pt idx="110">
                  <c:v>67.94</c:v>
                </c:pt>
                <c:pt idx="111">
                  <c:v>67.94</c:v>
                </c:pt>
                <c:pt idx="112">
                  <c:v>67.930000000000007</c:v>
                </c:pt>
                <c:pt idx="113">
                  <c:v>67.930000000000007</c:v>
                </c:pt>
                <c:pt idx="114">
                  <c:v>67.930000000000007</c:v>
                </c:pt>
                <c:pt idx="115">
                  <c:v>67.930000000000007</c:v>
                </c:pt>
                <c:pt idx="116">
                  <c:v>67.92</c:v>
                </c:pt>
                <c:pt idx="117">
                  <c:v>67.92</c:v>
                </c:pt>
                <c:pt idx="118">
                  <c:v>67.92</c:v>
                </c:pt>
                <c:pt idx="119">
                  <c:v>67.92</c:v>
                </c:pt>
                <c:pt idx="120">
                  <c:v>67.91</c:v>
                </c:pt>
                <c:pt idx="121">
                  <c:v>67.91</c:v>
                </c:pt>
                <c:pt idx="122">
                  <c:v>67.91</c:v>
                </c:pt>
                <c:pt idx="123">
                  <c:v>67.900000000000006</c:v>
                </c:pt>
                <c:pt idx="124">
                  <c:v>67.900000000000006</c:v>
                </c:pt>
                <c:pt idx="125">
                  <c:v>67.900000000000006</c:v>
                </c:pt>
                <c:pt idx="126">
                  <c:v>67.89</c:v>
                </c:pt>
                <c:pt idx="127">
                  <c:v>67.89</c:v>
                </c:pt>
                <c:pt idx="128">
                  <c:v>67.89</c:v>
                </c:pt>
                <c:pt idx="129">
                  <c:v>67.88</c:v>
                </c:pt>
                <c:pt idx="130">
                  <c:v>67.88</c:v>
                </c:pt>
                <c:pt idx="131">
                  <c:v>67.88</c:v>
                </c:pt>
                <c:pt idx="132">
                  <c:v>67.87</c:v>
                </c:pt>
                <c:pt idx="133">
                  <c:v>67.87</c:v>
                </c:pt>
                <c:pt idx="134">
                  <c:v>67.87</c:v>
                </c:pt>
                <c:pt idx="135">
                  <c:v>67.86</c:v>
                </c:pt>
                <c:pt idx="136">
                  <c:v>67.86</c:v>
                </c:pt>
                <c:pt idx="137">
                  <c:v>67.86</c:v>
                </c:pt>
                <c:pt idx="138">
                  <c:v>67.849999999999994</c:v>
                </c:pt>
                <c:pt idx="139">
                  <c:v>67.849999999999994</c:v>
                </c:pt>
                <c:pt idx="140">
                  <c:v>67.84</c:v>
                </c:pt>
                <c:pt idx="141">
                  <c:v>67.84</c:v>
                </c:pt>
                <c:pt idx="142">
                  <c:v>67.83</c:v>
                </c:pt>
                <c:pt idx="143">
                  <c:v>67.83</c:v>
                </c:pt>
                <c:pt idx="144">
                  <c:v>67.819999999999993</c:v>
                </c:pt>
                <c:pt idx="145">
                  <c:v>67.819999999999993</c:v>
                </c:pt>
                <c:pt idx="146">
                  <c:v>67.81</c:v>
                </c:pt>
                <c:pt idx="147">
                  <c:v>67.81</c:v>
                </c:pt>
                <c:pt idx="148">
                  <c:v>67.8</c:v>
                </c:pt>
                <c:pt idx="149">
                  <c:v>67.8</c:v>
                </c:pt>
                <c:pt idx="150">
                  <c:v>67.790000000000006</c:v>
                </c:pt>
                <c:pt idx="151">
                  <c:v>67.78</c:v>
                </c:pt>
                <c:pt idx="152">
                  <c:v>67.78</c:v>
                </c:pt>
                <c:pt idx="153">
                  <c:v>67.77</c:v>
                </c:pt>
                <c:pt idx="154">
                  <c:v>67.77</c:v>
                </c:pt>
                <c:pt idx="155">
                  <c:v>67.760000000000005</c:v>
                </c:pt>
                <c:pt idx="156">
                  <c:v>67.75</c:v>
                </c:pt>
                <c:pt idx="157">
                  <c:v>67.75</c:v>
                </c:pt>
                <c:pt idx="158">
                  <c:v>67.739999999999995</c:v>
                </c:pt>
                <c:pt idx="159">
                  <c:v>67.73</c:v>
                </c:pt>
                <c:pt idx="160">
                  <c:v>67.73</c:v>
                </c:pt>
                <c:pt idx="161">
                  <c:v>67.72</c:v>
                </c:pt>
                <c:pt idx="162">
                  <c:v>67.709999999999994</c:v>
                </c:pt>
                <c:pt idx="163">
                  <c:v>67.7</c:v>
                </c:pt>
                <c:pt idx="164">
                  <c:v>67.7</c:v>
                </c:pt>
                <c:pt idx="165">
                  <c:v>67.69</c:v>
                </c:pt>
                <c:pt idx="166">
                  <c:v>67.680000000000007</c:v>
                </c:pt>
                <c:pt idx="167">
                  <c:v>67.67</c:v>
                </c:pt>
                <c:pt idx="168">
                  <c:v>67.67</c:v>
                </c:pt>
                <c:pt idx="169">
                  <c:v>67.66</c:v>
                </c:pt>
                <c:pt idx="170">
                  <c:v>67.650000000000006</c:v>
                </c:pt>
                <c:pt idx="171">
                  <c:v>67.64</c:v>
                </c:pt>
                <c:pt idx="172">
                  <c:v>67.63</c:v>
                </c:pt>
                <c:pt idx="173">
                  <c:v>67.62</c:v>
                </c:pt>
                <c:pt idx="174">
                  <c:v>67.61</c:v>
                </c:pt>
                <c:pt idx="175">
                  <c:v>67.599999999999994</c:v>
                </c:pt>
                <c:pt idx="176">
                  <c:v>67.599999999999994</c:v>
                </c:pt>
                <c:pt idx="177">
                  <c:v>67.59</c:v>
                </c:pt>
                <c:pt idx="178">
                  <c:v>67.58</c:v>
                </c:pt>
                <c:pt idx="179">
                  <c:v>67.569999999999993</c:v>
                </c:pt>
                <c:pt idx="180">
                  <c:v>67.56</c:v>
                </c:pt>
                <c:pt idx="181">
                  <c:v>67.55</c:v>
                </c:pt>
                <c:pt idx="182">
                  <c:v>67.540000000000006</c:v>
                </c:pt>
                <c:pt idx="183">
                  <c:v>67.53</c:v>
                </c:pt>
                <c:pt idx="184">
                  <c:v>67.52</c:v>
                </c:pt>
                <c:pt idx="185">
                  <c:v>67.5</c:v>
                </c:pt>
                <c:pt idx="186">
                  <c:v>67.489999999999995</c:v>
                </c:pt>
                <c:pt idx="187">
                  <c:v>67.48</c:v>
                </c:pt>
                <c:pt idx="188">
                  <c:v>67.47</c:v>
                </c:pt>
                <c:pt idx="189">
                  <c:v>67.459999999999994</c:v>
                </c:pt>
                <c:pt idx="190">
                  <c:v>67.45</c:v>
                </c:pt>
                <c:pt idx="191">
                  <c:v>67.44</c:v>
                </c:pt>
                <c:pt idx="192">
                  <c:v>67.430000000000007</c:v>
                </c:pt>
                <c:pt idx="193">
                  <c:v>67.41</c:v>
                </c:pt>
                <c:pt idx="194">
                  <c:v>67.39</c:v>
                </c:pt>
                <c:pt idx="195">
                  <c:v>67.37</c:v>
                </c:pt>
                <c:pt idx="196">
                  <c:v>67.36</c:v>
                </c:pt>
                <c:pt idx="197">
                  <c:v>67.36</c:v>
                </c:pt>
                <c:pt idx="198">
                  <c:v>67.349999999999994</c:v>
                </c:pt>
                <c:pt idx="199">
                  <c:v>67.33</c:v>
                </c:pt>
                <c:pt idx="200">
                  <c:v>67.31</c:v>
                </c:pt>
                <c:pt idx="201">
                  <c:v>67.3</c:v>
                </c:pt>
                <c:pt idx="202">
                  <c:v>67.3</c:v>
                </c:pt>
                <c:pt idx="203">
                  <c:v>67.3</c:v>
                </c:pt>
                <c:pt idx="204">
                  <c:v>67.290000000000006</c:v>
                </c:pt>
                <c:pt idx="205">
                  <c:v>67.28</c:v>
                </c:pt>
                <c:pt idx="206">
                  <c:v>67.260000000000005</c:v>
                </c:pt>
                <c:pt idx="207">
                  <c:v>67.239999999999995</c:v>
                </c:pt>
                <c:pt idx="208">
                  <c:v>67.23</c:v>
                </c:pt>
                <c:pt idx="209">
                  <c:v>67.209999999999994</c:v>
                </c:pt>
                <c:pt idx="210">
                  <c:v>67.19</c:v>
                </c:pt>
                <c:pt idx="211">
                  <c:v>67.17</c:v>
                </c:pt>
                <c:pt idx="212">
                  <c:v>67.150000000000006</c:v>
                </c:pt>
                <c:pt idx="213">
                  <c:v>67.13</c:v>
                </c:pt>
                <c:pt idx="214">
                  <c:v>67.12</c:v>
                </c:pt>
                <c:pt idx="215">
                  <c:v>67.099999999999994</c:v>
                </c:pt>
                <c:pt idx="216">
                  <c:v>67.069999999999993</c:v>
                </c:pt>
                <c:pt idx="217">
                  <c:v>67.040000000000006</c:v>
                </c:pt>
                <c:pt idx="218">
                  <c:v>67.02</c:v>
                </c:pt>
                <c:pt idx="219">
                  <c:v>67.010000000000005</c:v>
                </c:pt>
                <c:pt idx="220">
                  <c:v>67</c:v>
                </c:pt>
                <c:pt idx="221">
                  <c:v>66.989999999999995</c:v>
                </c:pt>
                <c:pt idx="222">
                  <c:v>66.97</c:v>
                </c:pt>
                <c:pt idx="223">
                  <c:v>66.94</c:v>
                </c:pt>
                <c:pt idx="224">
                  <c:v>66.92</c:v>
                </c:pt>
                <c:pt idx="225">
                  <c:v>66.88</c:v>
                </c:pt>
                <c:pt idx="226">
                  <c:v>66.84</c:v>
                </c:pt>
                <c:pt idx="227">
                  <c:v>66.81</c:v>
                </c:pt>
                <c:pt idx="228">
                  <c:v>66.790000000000006</c:v>
                </c:pt>
                <c:pt idx="229">
                  <c:v>66.77</c:v>
                </c:pt>
                <c:pt idx="230">
                  <c:v>66.75</c:v>
                </c:pt>
                <c:pt idx="231">
                  <c:v>66.72</c:v>
                </c:pt>
                <c:pt idx="232">
                  <c:v>66.69</c:v>
                </c:pt>
                <c:pt idx="233">
                  <c:v>66.680000000000007</c:v>
                </c:pt>
                <c:pt idx="234">
                  <c:v>66.66</c:v>
                </c:pt>
                <c:pt idx="235">
                  <c:v>66.63</c:v>
                </c:pt>
                <c:pt idx="236">
                  <c:v>66.59</c:v>
                </c:pt>
                <c:pt idx="237">
                  <c:v>66.540000000000006</c:v>
                </c:pt>
                <c:pt idx="238">
                  <c:v>66.510000000000005</c:v>
                </c:pt>
                <c:pt idx="239">
                  <c:v>66.48</c:v>
                </c:pt>
                <c:pt idx="240">
                  <c:v>66.459999999999994</c:v>
                </c:pt>
                <c:pt idx="241">
                  <c:v>66.430000000000007</c:v>
                </c:pt>
                <c:pt idx="242">
                  <c:v>66.400000000000006</c:v>
                </c:pt>
                <c:pt idx="243">
                  <c:v>66.36</c:v>
                </c:pt>
                <c:pt idx="244">
                  <c:v>66.31</c:v>
                </c:pt>
                <c:pt idx="245">
                  <c:v>66.25</c:v>
                </c:pt>
                <c:pt idx="246">
                  <c:v>66.19</c:v>
                </c:pt>
                <c:pt idx="247">
                  <c:v>66.12</c:v>
                </c:pt>
                <c:pt idx="248">
                  <c:v>66.06</c:v>
                </c:pt>
                <c:pt idx="249">
                  <c:v>66.02</c:v>
                </c:pt>
                <c:pt idx="250">
                  <c:v>65.989999999999995</c:v>
                </c:pt>
                <c:pt idx="251">
                  <c:v>65.94</c:v>
                </c:pt>
                <c:pt idx="252">
                  <c:v>65.900000000000006</c:v>
                </c:pt>
                <c:pt idx="253">
                  <c:v>65.89</c:v>
                </c:pt>
                <c:pt idx="254">
                  <c:v>65.900000000000006</c:v>
                </c:pt>
                <c:pt idx="255">
                  <c:v>65.89</c:v>
                </c:pt>
                <c:pt idx="256">
                  <c:v>65.83</c:v>
                </c:pt>
                <c:pt idx="257">
                  <c:v>65.72</c:v>
                </c:pt>
                <c:pt idx="258">
                  <c:v>65.66</c:v>
                </c:pt>
                <c:pt idx="259">
                  <c:v>65.62</c:v>
                </c:pt>
                <c:pt idx="260">
                  <c:v>65.56</c:v>
                </c:pt>
                <c:pt idx="261">
                  <c:v>65.48</c:v>
                </c:pt>
                <c:pt idx="262">
                  <c:v>65.400000000000006</c:v>
                </c:pt>
                <c:pt idx="263">
                  <c:v>65.36</c:v>
                </c:pt>
                <c:pt idx="264">
                  <c:v>65.33</c:v>
                </c:pt>
                <c:pt idx="265">
                  <c:v>65.33</c:v>
                </c:pt>
                <c:pt idx="266">
                  <c:v>65.31</c:v>
                </c:pt>
                <c:pt idx="267">
                  <c:v>65.28</c:v>
                </c:pt>
                <c:pt idx="268">
                  <c:v>65.2</c:v>
                </c:pt>
                <c:pt idx="269">
                  <c:v>65.11</c:v>
                </c:pt>
                <c:pt idx="270">
                  <c:v>65.02</c:v>
                </c:pt>
                <c:pt idx="271">
                  <c:v>64.94</c:v>
                </c:pt>
                <c:pt idx="272">
                  <c:v>64.88</c:v>
                </c:pt>
                <c:pt idx="273">
                  <c:v>64.8</c:v>
                </c:pt>
                <c:pt idx="274">
                  <c:v>64.73</c:v>
                </c:pt>
                <c:pt idx="275">
                  <c:v>64.650000000000006</c:v>
                </c:pt>
                <c:pt idx="276">
                  <c:v>64.58</c:v>
                </c:pt>
                <c:pt idx="277">
                  <c:v>64.510000000000005</c:v>
                </c:pt>
                <c:pt idx="278">
                  <c:v>64.430000000000007</c:v>
                </c:pt>
                <c:pt idx="279">
                  <c:v>64.33</c:v>
                </c:pt>
                <c:pt idx="280">
                  <c:v>64.23</c:v>
                </c:pt>
                <c:pt idx="281">
                  <c:v>64.13</c:v>
                </c:pt>
                <c:pt idx="282">
                  <c:v>64.02</c:v>
                </c:pt>
                <c:pt idx="283">
                  <c:v>63.9</c:v>
                </c:pt>
                <c:pt idx="284">
                  <c:v>63.77</c:v>
                </c:pt>
                <c:pt idx="285">
                  <c:v>63.63</c:v>
                </c:pt>
                <c:pt idx="286">
                  <c:v>63.49</c:v>
                </c:pt>
                <c:pt idx="287">
                  <c:v>63.35</c:v>
                </c:pt>
                <c:pt idx="288">
                  <c:v>63.22</c:v>
                </c:pt>
                <c:pt idx="289">
                  <c:v>63.11</c:v>
                </c:pt>
                <c:pt idx="290">
                  <c:v>63</c:v>
                </c:pt>
                <c:pt idx="291">
                  <c:v>62.87</c:v>
                </c:pt>
                <c:pt idx="292">
                  <c:v>62.71</c:v>
                </c:pt>
                <c:pt idx="293">
                  <c:v>62.55</c:v>
                </c:pt>
                <c:pt idx="294">
                  <c:v>62.36</c:v>
                </c:pt>
                <c:pt idx="295">
                  <c:v>62.18</c:v>
                </c:pt>
                <c:pt idx="296">
                  <c:v>62</c:v>
                </c:pt>
                <c:pt idx="297">
                  <c:v>61.82</c:v>
                </c:pt>
                <c:pt idx="298">
                  <c:v>61.64</c:v>
                </c:pt>
                <c:pt idx="299">
                  <c:v>61.45</c:v>
                </c:pt>
                <c:pt idx="300">
                  <c:v>61.23</c:v>
                </c:pt>
                <c:pt idx="301">
                  <c:v>61.01</c:v>
                </c:pt>
                <c:pt idx="302">
                  <c:v>60.77</c:v>
                </c:pt>
                <c:pt idx="303">
                  <c:v>60.52</c:v>
                </c:pt>
                <c:pt idx="304">
                  <c:v>60.26</c:v>
                </c:pt>
                <c:pt idx="305">
                  <c:v>60</c:v>
                </c:pt>
                <c:pt idx="306">
                  <c:v>59.74</c:v>
                </c:pt>
                <c:pt idx="307">
                  <c:v>59.46</c:v>
                </c:pt>
                <c:pt idx="308">
                  <c:v>59.17</c:v>
                </c:pt>
                <c:pt idx="309">
                  <c:v>58.87</c:v>
                </c:pt>
                <c:pt idx="310">
                  <c:v>58.56</c:v>
                </c:pt>
                <c:pt idx="311">
                  <c:v>58.22</c:v>
                </c:pt>
                <c:pt idx="312">
                  <c:v>57.86</c:v>
                </c:pt>
                <c:pt idx="313">
                  <c:v>57.52</c:v>
                </c:pt>
                <c:pt idx="314">
                  <c:v>57.19</c:v>
                </c:pt>
                <c:pt idx="315">
                  <c:v>56.85</c:v>
                </c:pt>
                <c:pt idx="316">
                  <c:v>56.49</c:v>
                </c:pt>
                <c:pt idx="317">
                  <c:v>56.1</c:v>
                </c:pt>
                <c:pt idx="318">
                  <c:v>55.7</c:v>
                </c:pt>
                <c:pt idx="319">
                  <c:v>55.29</c:v>
                </c:pt>
                <c:pt idx="320">
                  <c:v>54.88</c:v>
                </c:pt>
                <c:pt idx="321">
                  <c:v>54.44</c:v>
                </c:pt>
                <c:pt idx="322">
                  <c:v>53.97</c:v>
                </c:pt>
                <c:pt idx="323">
                  <c:v>53.46</c:v>
                </c:pt>
                <c:pt idx="324">
                  <c:v>52.95</c:v>
                </c:pt>
                <c:pt idx="325">
                  <c:v>52.47</c:v>
                </c:pt>
                <c:pt idx="326">
                  <c:v>51.99</c:v>
                </c:pt>
                <c:pt idx="327">
                  <c:v>51.51</c:v>
                </c:pt>
                <c:pt idx="328">
                  <c:v>50.99</c:v>
                </c:pt>
                <c:pt idx="329">
                  <c:v>50.44</c:v>
                </c:pt>
                <c:pt idx="330">
                  <c:v>49.88</c:v>
                </c:pt>
                <c:pt idx="331">
                  <c:v>49.35</c:v>
                </c:pt>
                <c:pt idx="332">
                  <c:v>48.83</c:v>
                </c:pt>
                <c:pt idx="333">
                  <c:v>48.3</c:v>
                </c:pt>
                <c:pt idx="334">
                  <c:v>47.75</c:v>
                </c:pt>
                <c:pt idx="335">
                  <c:v>47.17</c:v>
                </c:pt>
                <c:pt idx="336">
                  <c:v>46.58</c:v>
                </c:pt>
                <c:pt idx="337">
                  <c:v>45.98</c:v>
                </c:pt>
                <c:pt idx="338">
                  <c:v>45.39</c:v>
                </c:pt>
                <c:pt idx="339">
                  <c:v>44.79</c:v>
                </c:pt>
                <c:pt idx="340">
                  <c:v>44.2</c:v>
                </c:pt>
                <c:pt idx="341">
                  <c:v>43.6</c:v>
                </c:pt>
                <c:pt idx="342">
                  <c:v>42.99</c:v>
                </c:pt>
                <c:pt idx="343">
                  <c:v>42.36</c:v>
                </c:pt>
                <c:pt idx="344">
                  <c:v>41.73</c:v>
                </c:pt>
                <c:pt idx="345">
                  <c:v>41.13</c:v>
                </c:pt>
                <c:pt idx="346">
                  <c:v>40.549999999999997</c:v>
                </c:pt>
                <c:pt idx="347">
                  <c:v>39.96</c:v>
                </c:pt>
                <c:pt idx="348">
                  <c:v>39.340000000000003</c:v>
                </c:pt>
                <c:pt idx="349">
                  <c:v>38.700000000000003</c:v>
                </c:pt>
                <c:pt idx="350">
                  <c:v>38.08</c:v>
                </c:pt>
                <c:pt idx="351">
                  <c:v>37.49</c:v>
                </c:pt>
                <c:pt idx="352">
                  <c:v>36.92</c:v>
                </c:pt>
                <c:pt idx="353">
                  <c:v>36.36</c:v>
                </c:pt>
                <c:pt idx="354">
                  <c:v>35.81</c:v>
                </c:pt>
                <c:pt idx="355">
                  <c:v>35.25</c:v>
                </c:pt>
                <c:pt idx="356">
                  <c:v>34.69</c:v>
                </c:pt>
                <c:pt idx="357">
                  <c:v>34.130000000000003</c:v>
                </c:pt>
                <c:pt idx="358">
                  <c:v>33.590000000000003</c:v>
                </c:pt>
                <c:pt idx="359">
                  <c:v>33.049999999999997</c:v>
                </c:pt>
                <c:pt idx="360">
                  <c:v>32.51</c:v>
                </c:pt>
                <c:pt idx="361">
                  <c:v>31.98</c:v>
                </c:pt>
                <c:pt idx="362">
                  <c:v>31.46</c:v>
                </c:pt>
                <c:pt idx="363">
                  <c:v>30.95</c:v>
                </c:pt>
                <c:pt idx="364">
                  <c:v>30.45</c:v>
                </c:pt>
                <c:pt idx="365">
                  <c:v>29.96</c:v>
                </c:pt>
                <c:pt idx="366">
                  <c:v>29.48</c:v>
                </c:pt>
                <c:pt idx="367">
                  <c:v>29.02</c:v>
                </c:pt>
                <c:pt idx="368">
                  <c:v>28.56</c:v>
                </c:pt>
                <c:pt idx="369">
                  <c:v>28.09</c:v>
                </c:pt>
                <c:pt idx="370">
                  <c:v>27.62</c:v>
                </c:pt>
                <c:pt idx="371">
                  <c:v>27.17</c:v>
                </c:pt>
                <c:pt idx="372">
                  <c:v>26.74</c:v>
                </c:pt>
                <c:pt idx="373">
                  <c:v>26.33</c:v>
                </c:pt>
                <c:pt idx="374">
                  <c:v>25.92</c:v>
                </c:pt>
                <c:pt idx="375">
                  <c:v>25.51</c:v>
                </c:pt>
                <c:pt idx="376">
                  <c:v>25.11</c:v>
                </c:pt>
                <c:pt idx="377">
                  <c:v>24.72</c:v>
                </c:pt>
                <c:pt idx="378">
                  <c:v>24.33</c:v>
                </c:pt>
                <c:pt idx="379">
                  <c:v>23.95</c:v>
                </c:pt>
                <c:pt idx="380">
                  <c:v>23.58</c:v>
                </c:pt>
                <c:pt idx="381">
                  <c:v>23.23</c:v>
                </c:pt>
                <c:pt idx="382">
                  <c:v>22.88</c:v>
                </c:pt>
                <c:pt idx="383">
                  <c:v>22.53</c:v>
                </c:pt>
                <c:pt idx="384">
                  <c:v>22.18</c:v>
                </c:pt>
                <c:pt idx="385">
                  <c:v>21.85</c:v>
                </c:pt>
                <c:pt idx="386">
                  <c:v>21.52</c:v>
                </c:pt>
                <c:pt idx="387">
                  <c:v>21.2</c:v>
                </c:pt>
                <c:pt idx="388">
                  <c:v>20.89</c:v>
                </c:pt>
                <c:pt idx="389">
                  <c:v>20.58</c:v>
                </c:pt>
                <c:pt idx="390">
                  <c:v>20.27</c:v>
                </c:pt>
                <c:pt idx="391">
                  <c:v>19.96</c:v>
                </c:pt>
                <c:pt idx="392">
                  <c:v>19.66</c:v>
                </c:pt>
                <c:pt idx="393">
                  <c:v>19.38</c:v>
                </c:pt>
                <c:pt idx="394">
                  <c:v>19.100000000000001</c:v>
                </c:pt>
                <c:pt idx="395">
                  <c:v>18.82</c:v>
                </c:pt>
                <c:pt idx="396">
                  <c:v>18.54</c:v>
                </c:pt>
                <c:pt idx="397">
                  <c:v>18.27</c:v>
                </c:pt>
                <c:pt idx="398">
                  <c:v>18.010000000000002</c:v>
                </c:pt>
                <c:pt idx="399">
                  <c:v>17.75</c:v>
                </c:pt>
                <c:pt idx="400">
                  <c:v>17.5</c:v>
                </c:pt>
                <c:pt idx="401">
                  <c:v>17.25</c:v>
                </c:pt>
                <c:pt idx="402">
                  <c:v>17.010000000000002</c:v>
                </c:pt>
                <c:pt idx="403">
                  <c:v>16.77</c:v>
                </c:pt>
                <c:pt idx="404">
                  <c:v>16.54</c:v>
                </c:pt>
                <c:pt idx="405">
                  <c:v>16.309999999999999</c:v>
                </c:pt>
                <c:pt idx="406">
                  <c:v>16.079999999999998</c:v>
                </c:pt>
                <c:pt idx="407">
                  <c:v>15.86</c:v>
                </c:pt>
                <c:pt idx="408">
                  <c:v>15.63</c:v>
                </c:pt>
                <c:pt idx="409">
                  <c:v>15.41</c:v>
                </c:pt>
                <c:pt idx="410">
                  <c:v>15.19</c:v>
                </c:pt>
                <c:pt idx="411">
                  <c:v>14.97</c:v>
                </c:pt>
                <c:pt idx="412">
                  <c:v>14.76</c:v>
                </c:pt>
                <c:pt idx="413">
                  <c:v>14.56</c:v>
                </c:pt>
                <c:pt idx="414">
                  <c:v>14.36</c:v>
                </c:pt>
                <c:pt idx="415">
                  <c:v>14.16</c:v>
                </c:pt>
                <c:pt idx="416">
                  <c:v>13.97</c:v>
                </c:pt>
                <c:pt idx="417">
                  <c:v>13.78</c:v>
                </c:pt>
                <c:pt idx="418">
                  <c:v>13.59</c:v>
                </c:pt>
                <c:pt idx="419">
                  <c:v>13.4</c:v>
                </c:pt>
                <c:pt idx="420">
                  <c:v>13.22</c:v>
                </c:pt>
                <c:pt idx="421">
                  <c:v>13.05</c:v>
                </c:pt>
                <c:pt idx="422">
                  <c:v>12.87</c:v>
                </c:pt>
                <c:pt idx="423">
                  <c:v>12.69</c:v>
                </c:pt>
                <c:pt idx="424">
                  <c:v>12.51</c:v>
                </c:pt>
                <c:pt idx="425">
                  <c:v>12.34</c:v>
                </c:pt>
                <c:pt idx="426">
                  <c:v>12.16</c:v>
                </c:pt>
                <c:pt idx="427">
                  <c:v>11.99</c:v>
                </c:pt>
                <c:pt idx="428">
                  <c:v>11.83</c:v>
                </c:pt>
                <c:pt idx="429">
                  <c:v>11.67</c:v>
                </c:pt>
                <c:pt idx="430">
                  <c:v>11.51</c:v>
                </c:pt>
                <c:pt idx="431">
                  <c:v>11.36</c:v>
                </c:pt>
                <c:pt idx="432">
                  <c:v>11.22</c:v>
                </c:pt>
                <c:pt idx="433">
                  <c:v>11.08</c:v>
                </c:pt>
                <c:pt idx="434">
                  <c:v>10.93</c:v>
                </c:pt>
                <c:pt idx="435">
                  <c:v>10.78</c:v>
                </c:pt>
                <c:pt idx="436">
                  <c:v>10.63</c:v>
                </c:pt>
                <c:pt idx="437">
                  <c:v>10.48</c:v>
                </c:pt>
                <c:pt idx="438">
                  <c:v>10.34</c:v>
                </c:pt>
                <c:pt idx="439">
                  <c:v>10.199999999999999</c:v>
                </c:pt>
                <c:pt idx="440">
                  <c:v>10.06</c:v>
                </c:pt>
                <c:pt idx="441">
                  <c:v>9.94</c:v>
                </c:pt>
                <c:pt idx="442">
                  <c:v>9.81</c:v>
                </c:pt>
                <c:pt idx="443">
                  <c:v>9.67</c:v>
                </c:pt>
                <c:pt idx="444">
                  <c:v>9.5500000000000007</c:v>
                </c:pt>
                <c:pt idx="445">
                  <c:v>9.42</c:v>
                </c:pt>
                <c:pt idx="446">
                  <c:v>9.3000000000000007</c:v>
                </c:pt>
                <c:pt idx="447">
                  <c:v>9.17</c:v>
                </c:pt>
                <c:pt idx="448">
                  <c:v>9.0500000000000007</c:v>
                </c:pt>
                <c:pt idx="449">
                  <c:v>8.93</c:v>
                </c:pt>
                <c:pt idx="450">
                  <c:v>8.82</c:v>
                </c:pt>
                <c:pt idx="451">
                  <c:v>8.6999999999999993</c:v>
                </c:pt>
                <c:pt idx="452">
                  <c:v>8.58</c:v>
                </c:pt>
                <c:pt idx="453">
                  <c:v>8.4600000000000009</c:v>
                </c:pt>
                <c:pt idx="454">
                  <c:v>8.36</c:v>
                </c:pt>
                <c:pt idx="455">
                  <c:v>8.25</c:v>
                </c:pt>
                <c:pt idx="456">
                  <c:v>8.15</c:v>
                </c:pt>
                <c:pt idx="457">
                  <c:v>8.06</c:v>
                </c:pt>
                <c:pt idx="458">
                  <c:v>7.97</c:v>
                </c:pt>
                <c:pt idx="459">
                  <c:v>7.87</c:v>
                </c:pt>
                <c:pt idx="460">
                  <c:v>7.77</c:v>
                </c:pt>
                <c:pt idx="461">
                  <c:v>7.67</c:v>
                </c:pt>
                <c:pt idx="462">
                  <c:v>7.57</c:v>
                </c:pt>
                <c:pt idx="463">
                  <c:v>7.48</c:v>
                </c:pt>
                <c:pt idx="464">
                  <c:v>7.4</c:v>
                </c:pt>
                <c:pt idx="465">
                  <c:v>7.31</c:v>
                </c:pt>
                <c:pt idx="466">
                  <c:v>7.23</c:v>
                </c:pt>
                <c:pt idx="467">
                  <c:v>7.14</c:v>
                </c:pt>
                <c:pt idx="468">
                  <c:v>7.05</c:v>
                </c:pt>
                <c:pt idx="469">
                  <c:v>6.97</c:v>
                </c:pt>
                <c:pt idx="470">
                  <c:v>6.89</c:v>
                </c:pt>
                <c:pt idx="471">
                  <c:v>6.81</c:v>
                </c:pt>
                <c:pt idx="472">
                  <c:v>6.73</c:v>
                </c:pt>
                <c:pt idx="473">
                  <c:v>6.65</c:v>
                </c:pt>
                <c:pt idx="474">
                  <c:v>6.56</c:v>
                </c:pt>
                <c:pt idx="475">
                  <c:v>6.49</c:v>
                </c:pt>
                <c:pt idx="476">
                  <c:v>6.42</c:v>
                </c:pt>
                <c:pt idx="477">
                  <c:v>6.36</c:v>
                </c:pt>
                <c:pt idx="478">
                  <c:v>6.3</c:v>
                </c:pt>
                <c:pt idx="479">
                  <c:v>6.24</c:v>
                </c:pt>
                <c:pt idx="480">
                  <c:v>6.17</c:v>
                </c:pt>
                <c:pt idx="481">
                  <c:v>6.1</c:v>
                </c:pt>
                <c:pt idx="482">
                  <c:v>6.04</c:v>
                </c:pt>
                <c:pt idx="483">
                  <c:v>5.97</c:v>
                </c:pt>
                <c:pt idx="484">
                  <c:v>5.91</c:v>
                </c:pt>
                <c:pt idx="485">
                  <c:v>5.85</c:v>
                </c:pt>
                <c:pt idx="486">
                  <c:v>5.79</c:v>
                </c:pt>
                <c:pt idx="487">
                  <c:v>5.73</c:v>
                </c:pt>
                <c:pt idx="488">
                  <c:v>5.67</c:v>
                </c:pt>
                <c:pt idx="489">
                  <c:v>5.62</c:v>
                </c:pt>
                <c:pt idx="490">
                  <c:v>5.57</c:v>
                </c:pt>
                <c:pt idx="491">
                  <c:v>5.51</c:v>
                </c:pt>
                <c:pt idx="492">
                  <c:v>5.46</c:v>
                </c:pt>
                <c:pt idx="493">
                  <c:v>5.4</c:v>
                </c:pt>
                <c:pt idx="494">
                  <c:v>5.34</c:v>
                </c:pt>
                <c:pt idx="495">
                  <c:v>5.28</c:v>
                </c:pt>
                <c:pt idx="496">
                  <c:v>5.23</c:v>
                </c:pt>
                <c:pt idx="497">
                  <c:v>5.19</c:v>
                </c:pt>
                <c:pt idx="498">
                  <c:v>5.15</c:v>
                </c:pt>
                <c:pt idx="499">
                  <c:v>5.12</c:v>
                </c:pt>
                <c:pt idx="500">
                  <c:v>5.07</c:v>
                </c:pt>
                <c:pt idx="501">
                  <c:v>5.03</c:v>
                </c:pt>
                <c:pt idx="502">
                  <c:v>4.99</c:v>
                </c:pt>
                <c:pt idx="503">
                  <c:v>4.9400000000000004</c:v>
                </c:pt>
                <c:pt idx="504">
                  <c:v>4.91</c:v>
                </c:pt>
                <c:pt idx="505">
                  <c:v>4.87</c:v>
                </c:pt>
                <c:pt idx="506">
                  <c:v>4.84</c:v>
                </c:pt>
                <c:pt idx="507">
                  <c:v>4.8</c:v>
                </c:pt>
                <c:pt idx="508">
                  <c:v>4.7699999999999996</c:v>
                </c:pt>
                <c:pt idx="509">
                  <c:v>4.7300000000000004</c:v>
                </c:pt>
                <c:pt idx="510">
                  <c:v>4.7</c:v>
                </c:pt>
                <c:pt idx="511">
                  <c:v>4.66</c:v>
                </c:pt>
                <c:pt idx="512">
                  <c:v>4.63</c:v>
                </c:pt>
                <c:pt idx="513">
                  <c:v>4.5999999999999996</c:v>
                </c:pt>
                <c:pt idx="514">
                  <c:v>4.57</c:v>
                </c:pt>
                <c:pt idx="515">
                  <c:v>4.54</c:v>
                </c:pt>
                <c:pt idx="516">
                  <c:v>4.5199999999999996</c:v>
                </c:pt>
                <c:pt idx="517">
                  <c:v>4.49</c:v>
                </c:pt>
                <c:pt idx="518">
                  <c:v>4.46</c:v>
                </c:pt>
                <c:pt idx="519">
                  <c:v>4.43</c:v>
                </c:pt>
                <c:pt idx="520">
                  <c:v>4.4000000000000004</c:v>
                </c:pt>
                <c:pt idx="521">
                  <c:v>4.38</c:v>
                </c:pt>
                <c:pt idx="522">
                  <c:v>4.3600000000000003</c:v>
                </c:pt>
                <c:pt idx="523">
                  <c:v>4.34</c:v>
                </c:pt>
                <c:pt idx="524">
                  <c:v>4.3099999999999996</c:v>
                </c:pt>
                <c:pt idx="525">
                  <c:v>4.29</c:v>
                </c:pt>
                <c:pt idx="526">
                  <c:v>4.2699999999999996</c:v>
                </c:pt>
                <c:pt idx="527">
                  <c:v>4.24</c:v>
                </c:pt>
                <c:pt idx="528">
                  <c:v>4.21</c:v>
                </c:pt>
                <c:pt idx="529">
                  <c:v>4.18</c:v>
                </c:pt>
                <c:pt idx="530">
                  <c:v>4.1500000000000004</c:v>
                </c:pt>
                <c:pt idx="531">
                  <c:v>4.13</c:v>
                </c:pt>
                <c:pt idx="532">
                  <c:v>4.12</c:v>
                </c:pt>
                <c:pt idx="533">
                  <c:v>4.12</c:v>
                </c:pt>
                <c:pt idx="534">
                  <c:v>4.1100000000000003</c:v>
                </c:pt>
                <c:pt idx="535">
                  <c:v>4.0999999999999996</c:v>
                </c:pt>
                <c:pt idx="536">
                  <c:v>4.09</c:v>
                </c:pt>
                <c:pt idx="537">
                  <c:v>4.08</c:v>
                </c:pt>
                <c:pt idx="538">
                  <c:v>4.07</c:v>
                </c:pt>
                <c:pt idx="539">
                  <c:v>4.05</c:v>
                </c:pt>
                <c:pt idx="540">
                  <c:v>4.04</c:v>
                </c:pt>
                <c:pt idx="541">
                  <c:v>4.04</c:v>
                </c:pt>
                <c:pt idx="542">
                  <c:v>4.03</c:v>
                </c:pt>
                <c:pt idx="543">
                  <c:v>4.0199999999999996</c:v>
                </c:pt>
                <c:pt idx="544">
                  <c:v>4.0199999999999996</c:v>
                </c:pt>
                <c:pt idx="545">
                  <c:v>4.01</c:v>
                </c:pt>
                <c:pt idx="546">
                  <c:v>4.01</c:v>
                </c:pt>
                <c:pt idx="547">
                  <c:v>4</c:v>
                </c:pt>
                <c:pt idx="548">
                  <c:v>3.99</c:v>
                </c:pt>
                <c:pt idx="549">
                  <c:v>3.98</c:v>
                </c:pt>
                <c:pt idx="550">
                  <c:v>3.97</c:v>
                </c:pt>
                <c:pt idx="551">
                  <c:v>3.97</c:v>
                </c:pt>
                <c:pt idx="552">
                  <c:v>3.96</c:v>
                </c:pt>
                <c:pt idx="553">
                  <c:v>3.96</c:v>
                </c:pt>
                <c:pt idx="554">
                  <c:v>3.97</c:v>
                </c:pt>
                <c:pt idx="555">
                  <c:v>3.96</c:v>
                </c:pt>
                <c:pt idx="556">
                  <c:v>3.97</c:v>
                </c:pt>
                <c:pt idx="557">
                  <c:v>3.97</c:v>
                </c:pt>
                <c:pt idx="558">
                  <c:v>3.97</c:v>
                </c:pt>
                <c:pt idx="559">
                  <c:v>3.96</c:v>
                </c:pt>
                <c:pt idx="560">
                  <c:v>3.95</c:v>
                </c:pt>
                <c:pt idx="561">
                  <c:v>3.95</c:v>
                </c:pt>
                <c:pt idx="562">
                  <c:v>3.94</c:v>
                </c:pt>
                <c:pt idx="563">
                  <c:v>3.94</c:v>
                </c:pt>
                <c:pt idx="564">
                  <c:v>3.95</c:v>
                </c:pt>
                <c:pt idx="565">
                  <c:v>3.96</c:v>
                </c:pt>
                <c:pt idx="566">
                  <c:v>3.97</c:v>
                </c:pt>
                <c:pt idx="567">
                  <c:v>3.98</c:v>
                </c:pt>
                <c:pt idx="568">
                  <c:v>3.99</c:v>
                </c:pt>
                <c:pt idx="569">
                  <c:v>4</c:v>
                </c:pt>
                <c:pt idx="570">
                  <c:v>4.01</c:v>
                </c:pt>
                <c:pt idx="571">
                  <c:v>4.0199999999999996</c:v>
                </c:pt>
                <c:pt idx="572">
                  <c:v>4.03</c:v>
                </c:pt>
                <c:pt idx="573">
                  <c:v>4.05</c:v>
                </c:pt>
                <c:pt idx="574">
                  <c:v>4.0599999999999996</c:v>
                </c:pt>
                <c:pt idx="575">
                  <c:v>4.08</c:v>
                </c:pt>
                <c:pt idx="576">
                  <c:v>4.09</c:v>
                </c:pt>
                <c:pt idx="577">
                  <c:v>4.0999999999999996</c:v>
                </c:pt>
                <c:pt idx="578">
                  <c:v>4.12</c:v>
                </c:pt>
                <c:pt idx="579">
                  <c:v>4.13</c:v>
                </c:pt>
                <c:pt idx="580">
                  <c:v>4.1500000000000004</c:v>
                </c:pt>
                <c:pt idx="581">
                  <c:v>4.17</c:v>
                </c:pt>
                <c:pt idx="582">
                  <c:v>4.1900000000000004</c:v>
                </c:pt>
                <c:pt idx="583">
                  <c:v>4.2</c:v>
                </c:pt>
                <c:pt idx="584">
                  <c:v>4.22</c:v>
                </c:pt>
                <c:pt idx="585">
                  <c:v>4.24</c:v>
                </c:pt>
                <c:pt idx="586">
                  <c:v>4.26</c:v>
                </c:pt>
                <c:pt idx="587">
                  <c:v>4.28</c:v>
                </c:pt>
                <c:pt idx="588">
                  <c:v>4.3</c:v>
                </c:pt>
                <c:pt idx="589">
                  <c:v>4.32</c:v>
                </c:pt>
                <c:pt idx="590">
                  <c:v>4.3499999999999996</c:v>
                </c:pt>
                <c:pt idx="591">
                  <c:v>4.37</c:v>
                </c:pt>
                <c:pt idx="592">
                  <c:v>4.4000000000000004</c:v>
                </c:pt>
                <c:pt idx="593">
                  <c:v>4.43</c:v>
                </c:pt>
                <c:pt idx="594">
                  <c:v>4.45</c:v>
                </c:pt>
                <c:pt idx="595">
                  <c:v>4.47</c:v>
                </c:pt>
                <c:pt idx="596">
                  <c:v>4.49</c:v>
                </c:pt>
                <c:pt idx="597">
                  <c:v>4.51</c:v>
                </c:pt>
                <c:pt idx="598">
                  <c:v>4.53</c:v>
                </c:pt>
                <c:pt idx="599">
                  <c:v>4.57</c:v>
                </c:pt>
                <c:pt idx="600">
                  <c:v>4.6100000000000003</c:v>
                </c:pt>
                <c:pt idx="601">
                  <c:v>4.66</c:v>
                </c:pt>
                <c:pt idx="602">
                  <c:v>4.7</c:v>
                </c:pt>
                <c:pt idx="603">
                  <c:v>4.74</c:v>
                </c:pt>
                <c:pt idx="604">
                  <c:v>4.7699999999999996</c:v>
                </c:pt>
                <c:pt idx="605">
                  <c:v>4.8099999999999996</c:v>
                </c:pt>
                <c:pt idx="606">
                  <c:v>4.84</c:v>
                </c:pt>
                <c:pt idx="607">
                  <c:v>4.87</c:v>
                </c:pt>
                <c:pt idx="608">
                  <c:v>4.92</c:v>
                </c:pt>
                <c:pt idx="609">
                  <c:v>4.97</c:v>
                </c:pt>
                <c:pt idx="610">
                  <c:v>5.0199999999999996</c:v>
                </c:pt>
                <c:pt idx="611">
                  <c:v>5.07</c:v>
                </c:pt>
                <c:pt idx="612">
                  <c:v>5.12</c:v>
                </c:pt>
                <c:pt idx="613">
                  <c:v>5.17</c:v>
                </c:pt>
                <c:pt idx="614">
                  <c:v>5.21</c:v>
                </c:pt>
                <c:pt idx="615">
                  <c:v>5.26</c:v>
                </c:pt>
                <c:pt idx="616">
                  <c:v>5.3</c:v>
                </c:pt>
                <c:pt idx="617">
                  <c:v>5.35</c:v>
                </c:pt>
                <c:pt idx="618">
                  <c:v>5.4</c:v>
                </c:pt>
                <c:pt idx="619">
                  <c:v>5.45</c:v>
                </c:pt>
                <c:pt idx="620">
                  <c:v>5.5</c:v>
                </c:pt>
                <c:pt idx="621">
                  <c:v>5.56</c:v>
                </c:pt>
                <c:pt idx="622">
                  <c:v>5.61</c:v>
                </c:pt>
                <c:pt idx="623">
                  <c:v>5.67</c:v>
                </c:pt>
                <c:pt idx="624">
                  <c:v>5.73</c:v>
                </c:pt>
                <c:pt idx="625">
                  <c:v>5.79</c:v>
                </c:pt>
                <c:pt idx="626">
                  <c:v>5.84</c:v>
                </c:pt>
                <c:pt idx="627">
                  <c:v>5.9</c:v>
                </c:pt>
                <c:pt idx="628">
                  <c:v>5.95</c:v>
                </c:pt>
                <c:pt idx="629">
                  <c:v>6</c:v>
                </c:pt>
                <c:pt idx="630">
                  <c:v>6.06</c:v>
                </c:pt>
                <c:pt idx="631">
                  <c:v>6.12</c:v>
                </c:pt>
                <c:pt idx="632">
                  <c:v>6.19</c:v>
                </c:pt>
                <c:pt idx="633">
                  <c:v>6.27</c:v>
                </c:pt>
                <c:pt idx="634">
                  <c:v>6.35</c:v>
                </c:pt>
                <c:pt idx="635">
                  <c:v>6.42</c:v>
                </c:pt>
                <c:pt idx="636">
                  <c:v>6.5</c:v>
                </c:pt>
                <c:pt idx="637">
                  <c:v>6.57</c:v>
                </c:pt>
                <c:pt idx="638">
                  <c:v>6.64</c:v>
                </c:pt>
                <c:pt idx="639">
                  <c:v>6.71</c:v>
                </c:pt>
                <c:pt idx="640">
                  <c:v>6.79</c:v>
                </c:pt>
                <c:pt idx="641">
                  <c:v>6.86</c:v>
                </c:pt>
                <c:pt idx="642">
                  <c:v>6.94</c:v>
                </c:pt>
                <c:pt idx="643">
                  <c:v>7.02</c:v>
                </c:pt>
                <c:pt idx="644">
                  <c:v>7.1</c:v>
                </c:pt>
                <c:pt idx="645">
                  <c:v>7.18</c:v>
                </c:pt>
                <c:pt idx="646">
                  <c:v>7.25</c:v>
                </c:pt>
                <c:pt idx="647">
                  <c:v>7.33</c:v>
                </c:pt>
                <c:pt idx="648">
                  <c:v>7.41</c:v>
                </c:pt>
                <c:pt idx="649">
                  <c:v>7.49</c:v>
                </c:pt>
                <c:pt idx="650">
                  <c:v>7.58</c:v>
                </c:pt>
                <c:pt idx="651">
                  <c:v>7.66</c:v>
                </c:pt>
                <c:pt idx="652">
                  <c:v>7.75</c:v>
                </c:pt>
                <c:pt idx="653">
                  <c:v>7.84</c:v>
                </c:pt>
                <c:pt idx="654">
                  <c:v>7.92</c:v>
                </c:pt>
                <c:pt idx="655">
                  <c:v>8.01</c:v>
                </c:pt>
                <c:pt idx="656">
                  <c:v>8.1</c:v>
                </c:pt>
                <c:pt idx="657">
                  <c:v>8.19</c:v>
                </c:pt>
                <c:pt idx="658">
                  <c:v>8.2799999999999994</c:v>
                </c:pt>
                <c:pt idx="659">
                  <c:v>8.3699999999999992</c:v>
                </c:pt>
                <c:pt idx="660">
                  <c:v>8.4600000000000009</c:v>
                </c:pt>
                <c:pt idx="661">
                  <c:v>8.5500000000000007</c:v>
                </c:pt>
                <c:pt idx="662">
                  <c:v>8.65</c:v>
                </c:pt>
                <c:pt idx="663">
                  <c:v>8.74</c:v>
                </c:pt>
                <c:pt idx="664">
                  <c:v>8.83</c:v>
                </c:pt>
                <c:pt idx="665">
                  <c:v>8.93</c:v>
                </c:pt>
                <c:pt idx="666">
                  <c:v>9.02</c:v>
                </c:pt>
                <c:pt idx="667">
                  <c:v>9.1199999999999992</c:v>
                </c:pt>
                <c:pt idx="668">
                  <c:v>9.2100000000000009</c:v>
                </c:pt>
                <c:pt idx="669">
                  <c:v>9.31</c:v>
                </c:pt>
                <c:pt idx="670">
                  <c:v>9.4</c:v>
                </c:pt>
                <c:pt idx="671">
                  <c:v>9.5</c:v>
                </c:pt>
                <c:pt idx="672">
                  <c:v>9.59</c:v>
                </c:pt>
                <c:pt idx="673">
                  <c:v>9.69</c:v>
                </c:pt>
                <c:pt idx="674">
                  <c:v>9.7799999999999994</c:v>
                </c:pt>
                <c:pt idx="675">
                  <c:v>9.8800000000000008</c:v>
                </c:pt>
                <c:pt idx="676">
                  <c:v>9.98</c:v>
                </c:pt>
                <c:pt idx="677">
                  <c:v>10.07</c:v>
                </c:pt>
                <c:pt idx="678">
                  <c:v>10.17</c:v>
                </c:pt>
                <c:pt idx="679">
                  <c:v>10.27</c:v>
                </c:pt>
                <c:pt idx="680">
                  <c:v>10.37</c:v>
                </c:pt>
                <c:pt idx="681">
                  <c:v>10.47</c:v>
                </c:pt>
                <c:pt idx="682">
                  <c:v>10.57</c:v>
                </c:pt>
                <c:pt idx="683">
                  <c:v>10.66</c:v>
                </c:pt>
                <c:pt idx="684">
                  <c:v>10.76</c:v>
                </c:pt>
                <c:pt idx="685">
                  <c:v>10.86</c:v>
                </c:pt>
                <c:pt idx="686">
                  <c:v>10.95</c:v>
                </c:pt>
                <c:pt idx="687">
                  <c:v>11.04</c:v>
                </c:pt>
                <c:pt idx="688">
                  <c:v>11.14</c:v>
                </c:pt>
                <c:pt idx="689">
                  <c:v>11.23</c:v>
                </c:pt>
                <c:pt idx="690">
                  <c:v>11.32</c:v>
                </c:pt>
                <c:pt idx="691">
                  <c:v>11.41</c:v>
                </c:pt>
                <c:pt idx="692">
                  <c:v>11.51</c:v>
                </c:pt>
                <c:pt idx="693">
                  <c:v>11.6</c:v>
                </c:pt>
                <c:pt idx="694">
                  <c:v>11.7</c:v>
                </c:pt>
                <c:pt idx="695">
                  <c:v>11.8</c:v>
                </c:pt>
                <c:pt idx="696">
                  <c:v>11.9</c:v>
                </c:pt>
                <c:pt idx="697">
                  <c:v>12</c:v>
                </c:pt>
                <c:pt idx="698">
                  <c:v>12.09</c:v>
                </c:pt>
                <c:pt idx="699">
                  <c:v>12.19</c:v>
                </c:pt>
                <c:pt idx="700">
                  <c:v>12.28</c:v>
                </c:pt>
                <c:pt idx="701">
                  <c:v>12.37</c:v>
                </c:pt>
                <c:pt idx="702">
                  <c:v>12.46</c:v>
                </c:pt>
                <c:pt idx="703">
                  <c:v>12.56</c:v>
                </c:pt>
                <c:pt idx="704">
                  <c:v>12.65</c:v>
                </c:pt>
                <c:pt idx="705">
                  <c:v>12.74</c:v>
                </c:pt>
                <c:pt idx="706">
                  <c:v>12.83</c:v>
                </c:pt>
                <c:pt idx="707">
                  <c:v>12.92</c:v>
                </c:pt>
                <c:pt idx="708">
                  <c:v>13.02</c:v>
                </c:pt>
                <c:pt idx="709">
                  <c:v>13.11</c:v>
                </c:pt>
                <c:pt idx="710">
                  <c:v>13.21</c:v>
                </c:pt>
                <c:pt idx="711">
                  <c:v>13.3</c:v>
                </c:pt>
                <c:pt idx="712">
                  <c:v>13.39</c:v>
                </c:pt>
                <c:pt idx="713">
                  <c:v>13.48</c:v>
                </c:pt>
                <c:pt idx="714">
                  <c:v>13.57</c:v>
                </c:pt>
                <c:pt idx="715">
                  <c:v>13.66</c:v>
                </c:pt>
                <c:pt idx="716">
                  <c:v>13.75</c:v>
                </c:pt>
                <c:pt idx="717">
                  <c:v>13.84</c:v>
                </c:pt>
                <c:pt idx="718">
                  <c:v>13.93</c:v>
                </c:pt>
                <c:pt idx="719">
                  <c:v>14.01</c:v>
                </c:pt>
                <c:pt idx="720">
                  <c:v>14.11</c:v>
                </c:pt>
                <c:pt idx="721">
                  <c:v>14.2</c:v>
                </c:pt>
                <c:pt idx="722">
                  <c:v>14.28</c:v>
                </c:pt>
                <c:pt idx="723">
                  <c:v>14.37</c:v>
                </c:pt>
                <c:pt idx="724">
                  <c:v>14.46</c:v>
                </c:pt>
                <c:pt idx="725">
                  <c:v>14.55</c:v>
                </c:pt>
                <c:pt idx="726">
                  <c:v>14.64</c:v>
                </c:pt>
                <c:pt idx="727">
                  <c:v>14.72</c:v>
                </c:pt>
                <c:pt idx="728">
                  <c:v>14.82</c:v>
                </c:pt>
                <c:pt idx="729">
                  <c:v>14.91</c:v>
                </c:pt>
                <c:pt idx="730">
                  <c:v>15.01</c:v>
                </c:pt>
                <c:pt idx="731">
                  <c:v>15.1</c:v>
                </c:pt>
                <c:pt idx="732">
                  <c:v>15.2</c:v>
                </c:pt>
                <c:pt idx="733">
                  <c:v>15.29</c:v>
                </c:pt>
                <c:pt idx="734">
                  <c:v>15.38</c:v>
                </c:pt>
                <c:pt idx="735">
                  <c:v>15.48</c:v>
                </c:pt>
                <c:pt idx="736">
                  <c:v>15.57</c:v>
                </c:pt>
                <c:pt idx="737">
                  <c:v>15.67</c:v>
                </c:pt>
                <c:pt idx="738">
                  <c:v>15.77</c:v>
                </c:pt>
                <c:pt idx="739">
                  <c:v>15.87</c:v>
                </c:pt>
                <c:pt idx="740">
                  <c:v>15.96</c:v>
                </c:pt>
                <c:pt idx="741">
                  <c:v>16.059999999999999</c:v>
                </c:pt>
                <c:pt idx="742">
                  <c:v>16.16</c:v>
                </c:pt>
                <c:pt idx="743">
                  <c:v>16.260000000000002</c:v>
                </c:pt>
                <c:pt idx="744">
                  <c:v>16.36</c:v>
                </c:pt>
                <c:pt idx="745">
                  <c:v>16.46</c:v>
                </c:pt>
                <c:pt idx="746">
                  <c:v>16.559999999999999</c:v>
                </c:pt>
                <c:pt idx="747">
                  <c:v>16.670000000000002</c:v>
                </c:pt>
                <c:pt idx="748">
                  <c:v>16.78</c:v>
                </c:pt>
                <c:pt idx="749">
                  <c:v>16.89</c:v>
                </c:pt>
                <c:pt idx="750">
                  <c:v>17</c:v>
                </c:pt>
                <c:pt idx="751">
                  <c:v>17.11</c:v>
                </c:pt>
                <c:pt idx="752">
                  <c:v>17.22</c:v>
                </c:pt>
                <c:pt idx="753">
                  <c:v>17.34</c:v>
                </c:pt>
                <c:pt idx="754">
                  <c:v>17.45</c:v>
                </c:pt>
                <c:pt idx="755">
                  <c:v>17.57</c:v>
                </c:pt>
                <c:pt idx="756">
                  <c:v>17.690000000000001</c:v>
                </c:pt>
                <c:pt idx="757">
                  <c:v>17.82</c:v>
                </c:pt>
                <c:pt idx="758">
                  <c:v>17.940000000000001</c:v>
                </c:pt>
                <c:pt idx="759">
                  <c:v>18.059999999999999</c:v>
                </c:pt>
                <c:pt idx="760">
                  <c:v>18.190000000000001</c:v>
                </c:pt>
                <c:pt idx="761">
                  <c:v>18.32</c:v>
                </c:pt>
                <c:pt idx="762">
                  <c:v>18.440000000000001</c:v>
                </c:pt>
                <c:pt idx="763">
                  <c:v>18.57</c:v>
                </c:pt>
                <c:pt idx="764">
                  <c:v>18.7</c:v>
                </c:pt>
                <c:pt idx="765">
                  <c:v>18.84</c:v>
                </c:pt>
                <c:pt idx="766">
                  <c:v>18.98</c:v>
                </c:pt>
                <c:pt idx="767">
                  <c:v>19.12</c:v>
                </c:pt>
                <c:pt idx="768">
                  <c:v>19.27</c:v>
                </c:pt>
                <c:pt idx="769">
                  <c:v>19.41</c:v>
                </c:pt>
                <c:pt idx="770">
                  <c:v>19.559999999999999</c:v>
                </c:pt>
                <c:pt idx="771">
                  <c:v>19.71</c:v>
                </c:pt>
                <c:pt idx="772">
                  <c:v>19.86</c:v>
                </c:pt>
                <c:pt idx="773">
                  <c:v>20.02</c:v>
                </c:pt>
                <c:pt idx="774">
                  <c:v>20.18</c:v>
                </c:pt>
                <c:pt idx="775">
                  <c:v>20.329999999999998</c:v>
                </c:pt>
                <c:pt idx="776">
                  <c:v>20.5</c:v>
                </c:pt>
                <c:pt idx="777">
                  <c:v>20.66</c:v>
                </c:pt>
                <c:pt idx="778">
                  <c:v>20.83</c:v>
                </c:pt>
                <c:pt idx="779">
                  <c:v>21</c:v>
                </c:pt>
                <c:pt idx="780">
                  <c:v>21.17</c:v>
                </c:pt>
                <c:pt idx="781">
                  <c:v>21.34</c:v>
                </c:pt>
                <c:pt idx="782">
                  <c:v>21.51</c:v>
                </c:pt>
                <c:pt idx="783">
                  <c:v>21.69</c:v>
                </c:pt>
                <c:pt idx="784">
                  <c:v>21.87</c:v>
                </c:pt>
                <c:pt idx="785">
                  <c:v>22.05</c:v>
                </c:pt>
                <c:pt idx="786">
                  <c:v>22.23</c:v>
                </c:pt>
                <c:pt idx="787">
                  <c:v>22.42</c:v>
                </c:pt>
                <c:pt idx="788">
                  <c:v>22.6</c:v>
                </c:pt>
                <c:pt idx="789">
                  <c:v>22.79</c:v>
                </c:pt>
                <c:pt idx="790">
                  <c:v>22.98</c:v>
                </c:pt>
                <c:pt idx="791">
                  <c:v>23.17</c:v>
                </c:pt>
                <c:pt idx="792">
                  <c:v>23.37</c:v>
                </c:pt>
                <c:pt idx="793">
                  <c:v>23.56</c:v>
                </c:pt>
                <c:pt idx="794">
                  <c:v>23.76</c:v>
                </c:pt>
                <c:pt idx="795">
                  <c:v>23.96</c:v>
                </c:pt>
                <c:pt idx="796">
                  <c:v>24.16</c:v>
                </c:pt>
                <c:pt idx="797">
                  <c:v>24.37</c:v>
                </c:pt>
                <c:pt idx="798">
                  <c:v>24.57</c:v>
                </c:pt>
                <c:pt idx="799">
                  <c:v>24.78</c:v>
                </c:pt>
                <c:pt idx="800">
                  <c:v>24.99</c:v>
                </c:pt>
                <c:pt idx="801">
                  <c:v>25.2</c:v>
                </c:pt>
                <c:pt idx="802">
                  <c:v>25.41</c:v>
                </c:pt>
                <c:pt idx="803">
                  <c:v>25.62</c:v>
                </c:pt>
                <c:pt idx="804">
                  <c:v>25.83</c:v>
                </c:pt>
                <c:pt idx="805">
                  <c:v>26.05</c:v>
                </c:pt>
                <c:pt idx="806">
                  <c:v>26.27</c:v>
                </c:pt>
                <c:pt idx="807">
                  <c:v>26.48</c:v>
                </c:pt>
                <c:pt idx="808">
                  <c:v>26.7</c:v>
                </c:pt>
                <c:pt idx="809">
                  <c:v>26.92</c:v>
                </c:pt>
                <c:pt idx="810">
                  <c:v>27.15</c:v>
                </c:pt>
                <c:pt idx="811">
                  <c:v>27.37</c:v>
                </c:pt>
                <c:pt idx="812">
                  <c:v>27.59</c:v>
                </c:pt>
                <c:pt idx="813">
                  <c:v>27.81</c:v>
                </c:pt>
                <c:pt idx="814">
                  <c:v>28.04</c:v>
                </c:pt>
                <c:pt idx="815">
                  <c:v>28.27</c:v>
                </c:pt>
                <c:pt idx="816">
                  <c:v>28.49</c:v>
                </c:pt>
                <c:pt idx="817">
                  <c:v>28.72</c:v>
                </c:pt>
                <c:pt idx="818">
                  <c:v>28.94</c:v>
                </c:pt>
                <c:pt idx="819">
                  <c:v>29.17</c:v>
                </c:pt>
                <c:pt idx="820">
                  <c:v>29.39</c:v>
                </c:pt>
                <c:pt idx="821">
                  <c:v>29.62</c:v>
                </c:pt>
                <c:pt idx="822">
                  <c:v>29.85</c:v>
                </c:pt>
                <c:pt idx="823">
                  <c:v>30.08</c:v>
                </c:pt>
                <c:pt idx="824">
                  <c:v>30.31</c:v>
                </c:pt>
                <c:pt idx="825">
                  <c:v>30.55</c:v>
                </c:pt>
                <c:pt idx="826">
                  <c:v>30.78</c:v>
                </c:pt>
                <c:pt idx="827">
                  <c:v>31.01</c:v>
                </c:pt>
                <c:pt idx="828">
                  <c:v>31.23</c:v>
                </c:pt>
                <c:pt idx="829">
                  <c:v>31.46</c:v>
                </c:pt>
                <c:pt idx="830">
                  <c:v>31.69</c:v>
                </c:pt>
                <c:pt idx="831">
                  <c:v>31.92</c:v>
                </c:pt>
                <c:pt idx="832">
                  <c:v>32.159999999999997</c:v>
                </c:pt>
                <c:pt idx="833">
                  <c:v>32.39</c:v>
                </c:pt>
                <c:pt idx="834">
                  <c:v>32.619999999999997</c:v>
                </c:pt>
                <c:pt idx="835">
                  <c:v>32.85</c:v>
                </c:pt>
                <c:pt idx="836">
                  <c:v>33.08</c:v>
                </c:pt>
                <c:pt idx="837">
                  <c:v>33.31</c:v>
                </c:pt>
                <c:pt idx="838">
                  <c:v>33.54</c:v>
                </c:pt>
                <c:pt idx="839">
                  <c:v>33.770000000000003</c:v>
                </c:pt>
                <c:pt idx="840">
                  <c:v>34</c:v>
                </c:pt>
                <c:pt idx="841">
                  <c:v>34.22</c:v>
                </c:pt>
                <c:pt idx="842">
                  <c:v>34.450000000000003</c:v>
                </c:pt>
                <c:pt idx="843">
                  <c:v>34.67</c:v>
                </c:pt>
                <c:pt idx="844">
                  <c:v>34.89</c:v>
                </c:pt>
                <c:pt idx="845">
                  <c:v>35.119999999999997</c:v>
                </c:pt>
                <c:pt idx="846">
                  <c:v>35.340000000000003</c:v>
                </c:pt>
                <c:pt idx="847">
                  <c:v>35.56</c:v>
                </c:pt>
                <c:pt idx="848">
                  <c:v>35.79</c:v>
                </c:pt>
                <c:pt idx="849">
                  <c:v>36.03</c:v>
                </c:pt>
                <c:pt idx="850">
                  <c:v>36.26</c:v>
                </c:pt>
                <c:pt idx="851">
                  <c:v>36.479999999999997</c:v>
                </c:pt>
                <c:pt idx="852">
                  <c:v>36.71</c:v>
                </c:pt>
                <c:pt idx="853">
                  <c:v>36.93</c:v>
                </c:pt>
                <c:pt idx="854">
                  <c:v>37.15</c:v>
                </c:pt>
                <c:pt idx="855">
                  <c:v>37.369999999999997</c:v>
                </c:pt>
                <c:pt idx="856">
                  <c:v>37.590000000000003</c:v>
                </c:pt>
                <c:pt idx="857">
                  <c:v>37.81</c:v>
                </c:pt>
                <c:pt idx="858">
                  <c:v>38.03</c:v>
                </c:pt>
                <c:pt idx="859">
                  <c:v>38.25</c:v>
                </c:pt>
                <c:pt idx="860">
                  <c:v>38.47</c:v>
                </c:pt>
                <c:pt idx="861">
                  <c:v>38.68</c:v>
                </c:pt>
                <c:pt idx="862">
                  <c:v>38.9</c:v>
                </c:pt>
                <c:pt idx="863">
                  <c:v>39.119999999999997</c:v>
                </c:pt>
                <c:pt idx="864">
                  <c:v>39.340000000000003</c:v>
                </c:pt>
                <c:pt idx="865">
                  <c:v>39.549999999999997</c:v>
                </c:pt>
                <c:pt idx="866">
                  <c:v>39.770000000000003</c:v>
                </c:pt>
                <c:pt idx="867">
                  <c:v>39.979999999999997</c:v>
                </c:pt>
                <c:pt idx="868">
                  <c:v>40.19</c:v>
                </c:pt>
                <c:pt idx="869">
                  <c:v>40.4</c:v>
                </c:pt>
                <c:pt idx="870">
                  <c:v>40.61</c:v>
                </c:pt>
                <c:pt idx="871">
                  <c:v>40.82</c:v>
                </c:pt>
                <c:pt idx="872">
                  <c:v>41.03</c:v>
                </c:pt>
                <c:pt idx="873">
                  <c:v>41.24</c:v>
                </c:pt>
                <c:pt idx="874">
                  <c:v>41.45</c:v>
                </c:pt>
                <c:pt idx="875">
                  <c:v>41.65</c:v>
                </c:pt>
                <c:pt idx="876">
                  <c:v>41.85</c:v>
                </c:pt>
                <c:pt idx="877">
                  <c:v>42.06</c:v>
                </c:pt>
                <c:pt idx="878">
                  <c:v>42.25</c:v>
                </c:pt>
                <c:pt idx="879">
                  <c:v>42.45</c:v>
                </c:pt>
                <c:pt idx="880">
                  <c:v>42.64</c:v>
                </c:pt>
                <c:pt idx="881">
                  <c:v>42.84</c:v>
                </c:pt>
                <c:pt idx="882">
                  <c:v>43.04</c:v>
                </c:pt>
                <c:pt idx="883">
                  <c:v>43.24</c:v>
                </c:pt>
                <c:pt idx="884">
                  <c:v>43.44</c:v>
                </c:pt>
                <c:pt idx="885">
                  <c:v>43.64</c:v>
                </c:pt>
                <c:pt idx="886">
                  <c:v>43.84</c:v>
                </c:pt>
                <c:pt idx="887">
                  <c:v>44.04</c:v>
                </c:pt>
                <c:pt idx="888">
                  <c:v>44.23</c:v>
                </c:pt>
                <c:pt idx="889">
                  <c:v>44.42</c:v>
                </c:pt>
                <c:pt idx="890">
                  <c:v>44.6</c:v>
                </c:pt>
                <c:pt idx="891">
                  <c:v>44.79</c:v>
                </c:pt>
                <c:pt idx="892">
                  <c:v>44.99</c:v>
                </c:pt>
                <c:pt idx="893">
                  <c:v>45.18</c:v>
                </c:pt>
                <c:pt idx="894">
                  <c:v>45.37</c:v>
                </c:pt>
                <c:pt idx="895">
                  <c:v>45.55</c:v>
                </c:pt>
                <c:pt idx="896">
                  <c:v>45.73</c:v>
                </c:pt>
                <c:pt idx="897">
                  <c:v>45.91</c:v>
                </c:pt>
                <c:pt idx="898">
                  <c:v>46.09</c:v>
                </c:pt>
                <c:pt idx="899">
                  <c:v>46.27</c:v>
                </c:pt>
                <c:pt idx="900">
                  <c:v>46.45</c:v>
                </c:pt>
                <c:pt idx="901">
                  <c:v>46.63</c:v>
                </c:pt>
                <c:pt idx="902">
                  <c:v>46.81</c:v>
                </c:pt>
                <c:pt idx="903">
                  <c:v>46.99</c:v>
                </c:pt>
                <c:pt idx="904">
                  <c:v>47.18</c:v>
                </c:pt>
                <c:pt idx="905">
                  <c:v>47.35</c:v>
                </c:pt>
                <c:pt idx="906">
                  <c:v>47.52</c:v>
                </c:pt>
                <c:pt idx="907">
                  <c:v>47.69</c:v>
                </c:pt>
                <c:pt idx="908">
                  <c:v>47.86</c:v>
                </c:pt>
                <c:pt idx="909">
                  <c:v>48.03</c:v>
                </c:pt>
                <c:pt idx="910">
                  <c:v>48.2</c:v>
                </c:pt>
                <c:pt idx="911">
                  <c:v>48.37</c:v>
                </c:pt>
                <c:pt idx="912">
                  <c:v>48.54</c:v>
                </c:pt>
                <c:pt idx="913">
                  <c:v>48.7</c:v>
                </c:pt>
                <c:pt idx="914">
                  <c:v>48.86</c:v>
                </c:pt>
                <c:pt idx="915">
                  <c:v>49.03</c:v>
                </c:pt>
                <c:pt idx="916">
                  <c:v>49.19</c:v>
                </c:pt>
                <c:pt idx="917">
                  <c:v>49.35</c:v>
                </c:pt>
                <c:pt idx="918">
                  <c:v>49.51</c:v>
                </c:pt>
                <c:pt idx="919">
                  <c:v>49.67</c:v>
                </c:pt>
                <c:pt idx="920">
                  <c:v>49.83</c:v>
                </c:pt>
                <c:pt idx="921">
                  <c:v>49.98</c:v>
                </c:pt>
                <c:pt idx="922">
                  <c:v>50.15</c:v>
                </c:pt>
                <c:pt idx="923">
                  <c:v>50.31</c:v>
                </c:pt>
                <c:pt idx="924">
                  <c:v>50.46</c:v>
                </c:pt>
                <c:pt idx="925">
                  <c:v>50.62</c:v>
                </c:pt>
                <c:pt idx="926">
                  <c:v>50.77</c:v>
                </c:pt>
                <c:pt idx="927">
                  <c:v>50.92</c:v>
                </c:pt>
                <c:pt idx="928">
                  <c:v>51.07</c:v>
                </c:pt>
                <c:pt idx="929">
                  <c:v>51.22</c:v>
                </c:pt>
                <c:pt idx="930">
                  <c:v>51.37</c:v>
                </c:pt>
                <c:pt idx="931">
                  <c:v>51.51</c:v>
                </c:pt>
                <c:pt idx="932">
                  <c:v>51.66</c:v>
                </c:pt>
                <c:pt idx="933">
                  <c:v>51.8</c:v>
                </c:pt>
                <c:pt idx="934">
                  <c:v>51.95</c:v>
                </c:pt>
                <c:pt idx="935">
                  <c:v>52.1</c:v>
                </c:pt>
                <c:pt idx="936">
                  <c:v>52.25</c:v>
                </c:pt>
                <c:pt idx="937">
                  <c:v>52.39</c:v>
                </c:pt>
                <c:pt idx="938">
                  <c:v>52.53</c:v>
                </c:pt>
                <c:pt idx="939">
                  <c:v>52.66</c:v>
                </c:pt>
                <c:pt idx="940">
                  <c:v>52.8</c:v>
                </c:pt>
                <c:pt idx="941">
                  <c:v>52.93</c:v>
                </c:pt>
                <c:pt idx="942">
                  <c:v>53.06</c:v>
                </c:pt>
                <c:pt idx="943">
                  <c:v>53.2</c:v>
                </c:pt>
                <c:pt idx="944">
                  <c:v>53.33</c:v>
                </c:pt>
                <c:pt idx="945">
                  <c:v>53.47</c:v>
                </c:pt>
                <c:pt idx="946">
                  <c:v>53.6</c:v>
                </c:pt>
                <c:pt idx="947">
                  <c:v>53.73</c:v>
                </c:pt>
                <c:pt idx="948">
                  <c:v>53.86</c:v>
                </c:pt>
                <c:pt idx="949">
                  <c:v>53.99</c:v>
                </c:pt>
                <c:pt idx="950">
                  <c:v>54.12</c:v>
                </c:pt>
                <c:pt idx="951">
                  <c:v>54.25</c:v>
                </c:pt>
                <c:pt idx="952">
                  <c:v>54.37</c:v>
                </c:pt>
                <c:pt idx="953">
                  <c:v>54.5</c:v>
                </c:pt>
                <c:pt idx="954">
                  <c:v>54.62</c:v>
                </c:pt>
                <c:pt idx="955">
                  <c:v>54.75</c:v>
                </c:pt>
                <c:pt idx="956">
                  <c:v>54.87</c:v>
                </c:pt>
                <c:pt idx="957">
                  <c:v>55</c:v>
                </c:pt>
                <c:pt idx="958">
                  <c:v>55.12</c:v>
                </c:pt>
                <c:pt idx="959">
                  <c:v>55.24</c:v>
                </c:pt>
                <c:pt idx="960">
                  <c:v>55.36</c:v>
                </c:pt>
                <c:pt idx="961">
                  <c:v>55.48</c:v>
                </c:pt>
                <c:pt idx="962">
                  <c:v>55.6</c:v>
                </c:pt>
                <c:pt idx="963">
                  <c:v>55.72</c:v>
                </c:pt>
                <c:pt idx="964">
                  <c:v>55.83</c:v>
                </c:pt>
                <c:pt idx="965">
                  <c:v>55.94</c:v>
                </c:pt>
                <c:pt idx="966">
                  <c:v>56.05</c:v>
                </c:pt>
                <c:pt idx="967">
                  <c:v>56.17</c:v>
                </c:pt>
                <c:pt idx="968">
                  <c:v>56.29</c:v>
                </c:pt>
                <c:pt idx="969">
                  <c:v>56.4</c:v>
                </c:pt>
                <c:pt idx="970">
                  <c:v>56.51</c:v>
                </c:pt>
                <c:pt idx="971">
                  <c:v>56.62</c:v>
                </c:pt>
                <c:pt idx="972">
                  <c:v>56.74</c:v>
                </c:pt>
                <c:pt idx="973">
                  <c:v>56.84</c:v>
                </c:pt>
                <c:pt idx="974">
                  <c:v>56.95</c:v>
                </c:pt>
                <c:pt idx="975">
                  <c:v>57.05</c:v>
                </c:pt>
                <c:pt idx="976">
                  <c:v>57.16</c:v>
                </c:pt>
                <c:pt idx="977">
                  <c:v>57.26</c:v>
                </c:pt>
                <c:pt idx="978">
                  <c:v>57.36</c:v>
                </c:pt>
                <c:pt idx="979">
                  <c:v>57.47</c:v>
                </c:pt>
                <c:pt idx="980">
                  <c:v>57.57</c:v>
                </c:pt>
                <c:pt idx="981">
                  <c:v>57.67</c:v>
                </c:pt>
                <c:pt idx="982">
                  <c:v>57.77</c:v>
                </c:pt>
                <c:pt idx="983">
                  <c:v>57.87</c:v>
                </c:pt>
                <c:pt idx="984">
                  <c:v>57.96</c:v>
                </c:pt>
                <c:pt idx="985">
                  <c:v>58.06</c:v>
                </c:pt>
                <c:pt idx="986">
                  <c:v>58.16</c:v>
                </c:pt>
                <c:pt idx="987">
                  <c:v>58.26</c:v>
                </c:pt>
                <c:pt idx="988">
                  <c:v>58.36</c:v>
                </c:pt>
                <c:pt idx="989">
                  <c:v>58.46</c:v>
                </c:pt>
                <c:pt idx="990">
                  <c:v>58.56</c:v>
                </c:pt>
                <c:pt idx="991">
                  <c:v>58.66</c:v>
                </c:pt>
                <c:pt idx="992">
                  <c:v>58.75</c:v>
                </c:pt>
                <c:pt idx="993">
                  <c:v>58.84</c:v>
                </c:pt>
                <c:pt idx="994">
                  <c:v>58.93</c:v>
                </c:pt>
                <c:pt idx="995">
                  <c:v>59.03</c:v>
                </c:pt>
                <c:pt idx="996">
                  <c:v>59.12</c:v>
                </c:pt>
                <c:pt idx="997">
                  <c:v>59.21</c:v>
                </c:pt>
                <c:pt idx="998">
                  <c:v>59.31</c:v>
                </c:pt>
                <c:pt idx="999">
                  <c:v>59.4</c:v>
                </c:pt>
                <c:pt idx="1000">
                  <c:v>59.48</c:v>
                </c:pt>
                <c:pt idx="1001">
                  <c:v>59.56</c:v>
                </c:pt>
                <c:pt idx="1002">
                  <c:v>59.65</c:v>
                </c:pt>
                <c:pt idx="1003">
                  <c:v>59.73</c:v>
                </c:pt>
                <c:pt idx="1004">
                  <c:v>59.81</c:v>
                </c:pt>
                <c:pt idx="1005">
                  <c:v>59.9</c:v>
                </c:pt>
                <c:pt idx="1006">
                  <c:v>59.98</c:v>
                </c:pt>
                <c:pt idx="1007">
                  <c:v>60.06</c:v>
                </c:pt>
                <c:pt idx="1008">
                  <c:v>60.15</c:v>
                </c:pt>
                <c:pt idx="1009">
                  <c:v>60.23</c:v>
                </c:pt>
                <c:pt idx="1010">
                  <c:v>60.31</c:v>
                </c:pt>
                <c:pt idx="1011">
                  <c:v>60.39</c:v>
                </c:pt>
                <c:pt idx="1012">
                  <c:v>60.47</c:v>
                </c:pt>
                <c:pt idx="1013">
                  <c:v>60.54</c:v>
                </c:pt>
                <c:pt idx="1014">
                  <c:v>60.61</c:v>
                </c:pt>
                <c:pt idx="1015">
                  <c:v>60.69</c:v>
                </c:pt>
                <c:pt idx="1016">
                  <c:v>60.77</c:v>
                </c:pt>
                <c:pt idx="1017">
                  <c:v>60.84</c:v>
                </c:pt>
                <c:pt idx="1018">
                  <c:v>60.91</c:v>
                </c:pt>
                <c:pt idx="1019">
                  <c:v>60.98</c:v>
                </c:pt>
                <c:pt idx="1020">
                  <c:v>61.05</c:v>
                </c:pt>
                <c:pt idx="1021">
                  <c:v>61.13</c:v>
                </c:pt>
                <c:pt idx="1022">
                  <c:v>61.2</c:v>
                </c:pt>
                <c:pt idx="1023">
                  <c:v>61.27</c:v>
                </c:pt>
                <c:pt idx="1024">
                  <c:v>61.34</c:v>
                </c:pt>
                <c:pt idx="1025">
                  <c:v>61.4</c:v>
                </c:pt>
                <c:pt idx="1026">
                  <c:v>61.47</c:v>
                </c:pt>
                <c:pt idx="1027">
                  <c:v>61.54</c:v>
                </c:pt>
                <c:pt idx="1028">
                  <c:v>61.61</c:v>
                </c:pt>
                <c:pt idx="1029">
                  <c:v>61.67</c:v>
                </c:pt>
                <c:pt idx="1030">
                  <c:v>61.73</c:v>
                </c:pt>
                <c:pt idx="1031">
                  <c:v>61.79</c:v>
                </c:pt>
                <c:pt idx="1032">
                  <c:v>61.84</c:v>
                </c:pt>
                <c:pt idx="1033">
                  <c:v>61.9</c:v>
                </c:pt>
                <c:pt idx="1034">
                  <c:v>61.95</c:v>
                </c:pt>
                <c:pt idx="1035">
                  <c:v>62.01</c:v>
                </c:pt>
                <c:pt idx="1036">
                  <c:v>62.07</c:v>
                </c:pt>
                <c:pt idx="1037">
                  <c:v>62.12</c:v>
                </c:pt>
                <c:pt idx="1038">
                  <c:v>62.18</c:v>
                </c:pt>
                <c:pt idx="1039">
                  <c:v>62.24</c:v>
                </c:pt>
                <c:pt idx="1040">
                  <c:v>62.29</c:v>
                </c:pt>
                <c:pt idx="1041">
                  <c:v>62.34</c:v>
                </c:pt>
                <c:pt idx="1042">
                  <c:v>62.39</c:v>
                </c:pt>
                <c:pt idx="1043">
                  <c:v>62.44</c:v>
                </c:pt>
                <c:pt idx="1044">
                  <c:v>62.49</c:v>
                </c:pt>
                <c:pt idx="1045">
                  <c:v>62.55</c:v>
                </c:pt>
                <c:pt idx="1046">
                  <c:v>62.61</c:v>
                </c:pt>
                <c:pt idx="1047">
                  <c:v>62.66</c:v>
                </c:pt>
                <c:pt idx="1048">
                  <c:v>62.72</c:v>
                </c:pt>
                <c:pt idx="1049">
                  <c:v>62.77</c:v>
                </c:pt>
                <c:pt idx="1050">
                  <c:v>62.83</c:v>
                </c:pt>
                <c:pt idx="1051">
                  <c:v>62.88</c:v>
                </c:pt>
                <c:pt idx="1052">
                  <c:v>62.93</c:v>
                </c:pt>
                <c:pt idx="1053">
                  <c:v>62.97</c:v>
                </c:pt>
                <c:pt idx="1054">
                  <c:v>63.02</c:v>
                </c:pt>
                <c:pt idx="1055">
                  <c:v>63.07</c:v>
                </c:pt>
                <c:pt idx="1056">
                  <c:v>63.12</c:v>
                </c:pt>
                <c:pt idx="1057">
                  <c:v>63.16</c:v>
                </c:pt>
                <c:pt idx="1058">
                  <c:v>63.2</c:v>
                </c:pt>
                <c:pt idx="1059">
                  <c:v>63.23</c:v>
                </c:pt>
                <c:pt idx="1060">
                  <c:v>63.27</c:v>
                </c:pt>
                <c:pt idx="1061">
                  <c:v>63.3</c:v>
                </c:pt>
                <c:pt idx="1062">
                  <c:v>63.34</c:v>
                </c:pt>
                <c:pt idx="1063">
                  <c:v>63.37</c:v>
                </c:pt>
                <c:pt idx="1064">
                  <c:v>63.4</c:v>
                </c:pt>
                <c:pt idx="1065">
                  <c:v>63.43</c:v>
                </c:pt>
                <c:pt idx="1066">
                  <c:v>63.46</c:v>
                </c:pt>
                <c:pt idx="1067">
                  <c:v>63.5</c:v>
                </c:pt>
                <c:pt idx="1068">
                  <c:v>63.52</c:v>
                </c:pt>
                <c:pt idx="1069">
                  <c:v>63.55</c:v>
                </c:pt>
                <c:pt idx="1070">
                  <c:v>63.57</c:v>
                </c:pt>
                <c:pt idx="1071">
                  <c:v>63.59</c:v>
                </c:pt>
                <c:pt idx="1072">
                  <c:v>63.62</c:v>
                </c:pt>
                <c:pt idx="1073">
                  <c:v>63.65</c:v>
                </c:pt>
                <c:pt idx="1074">
                  <c:v>63.69</c:v>
                </c:pt>
                <c:pt idx="1075">
                  <c:v>63.72</c:v>
                </c:pt>
                <c:pt idx="1076">
                  <c:v>63.75</c:v>
                </c:pt>
                <c:pt idx="1077">
                  <c:v>63.79</c:v>
                </c:pt>
                <c:pt idx="1078">
                  <c:v>63.83</c:v>
                </c:pt>
                <c:pt idx="1079">
                  <c:v>63.87</c:v>
                </c:pt>
                <c:pt idx="1080">
                  <c:v>63.92</c:v>
                </c:pt>
                <c:pt idx="1081">
                  <c:v>63.97</c:v>
                </c:pt>
                <c:pt idx="1082">
                  <c:v>64.02</c:v>
                </c:pt>
                <c:pt idx="1083">
                  <c:v>64.08</c:v>
                </c:pt>
                <c:pt idx="1084">
                  <c:v>64.16</c:v>
                </c:pt>
                <c:pt idx="1085">
                  <c:v>64.23</c:v>
                </c:pt>
                <c:pt idx="1086">
                  <c:v>64.31</c:v>
                </c:pt>
                <c:pt idx="1087">
                  <c:v>64.38</c:v>
                </c:pt>
                <c:pt idx="1088">
                  <c:v>64.45</c:v>
                </c:pt>
                <c:pt idx="1089">
                  <c:v>64.52</c:v>
                </c:pt>
                <c:pt idx="1090">
                  <c:v>64.58</c:v>
                </c:pt>
                <c:pt idx="1091">
                  <c:v>64.650000000000006</c:v>
                </c:pt>
                <c:pt idx="1092">
                  <c:v>64.7</c:v>
                </c:pt>
                <c:pt idx="1093">
                  <c:v>64.75</c:v>
                </c:pt>
                <c:pt idx="1094">
                  <c:v>64.8</c:v>
                </c:pt>
                <c:pt idx="1095">
                  <c:v>64.849999999999994</c:v>
                </c:pt>
                <c:pt idx="1096">
                  <c:v>64.900000000000006</c:v>
                </c:pt>
                <c:pt idx="1097">
                  <c:v>64.959999999999994</c:v>
                </c:pt>
                <c:pt idx="1098">
                  <c:v>65.010000000000005</c:v>
                </c:pt>
                <c:pt idx="1099">
                  <c:v>65.05</c:v>
                </c:pt>
                <c:pt idx="1100">
                  <c:v>65.099999999999994</c:v>
                </c:pt>
                <c:pt idx="1101">
                  <c:v>65.14</c:v>
                </c:pt>
                <c:pt idx="1102">
                  <c:v>65.180000000000007</c:v>
                </c:pt>
                <c:pt idx="1103">
                  <c:v>65.22</c:v>
                </c:pt>
                <c:pt idx="1104">
                  <c:v>65.27</c:v>
                </c:pt>
                <c:pt idx="1105">
                  <c:v>65.31</c:v>
                </c:pt>
                <c:pt idx="1106">
                  <c:v>65.349999999999994</c:v>
                </c:pt>
                <c:pt idx="1107">
                  <c:v>65.39</c:v>
                </c:pt>
                <c:pt idx="1108">
                  <c:v>65.42</c:v>
                </c:pt>
                <c:pt idx="1109">
                  <c:v>65.459999999999994</c:v>
                </c:pt>
                <c:pt idx="1110">
                  <c:v>65.489999999999995</c:v>
                </c:pt>
                <c:pt idx="1111">
                  <c:v>65.53</c:v>
                </c:pt>
                <c:pt idx="1112">
                  <c:v>65.569999999999993</c:v>
                </c:pt>
                <c:pt idx="1113">
                  <c:v>65.599999999999994</c:v>
                </c:pt>
                <c:pt idx="1114">
                  <c:v>65.64</c:v>
                </c:pt>
                <c:pt idx="1115">
                  <c:v>65.67</c:v>
                </c:pt>
                <c:pt idx="1116">
                  <c:v>65.7</c:v>
                </c:pt>
                <c:pt idx="1117">
                  <c:v>65.73</c:v>
                </c:pt>
                <c:pt idx="1118">
                  <c:v>65.760000000000005</c:v>
                </c:pt>
                <c:pt idx="1119">
                  <c:v>65.790000000000006</c:v>
                </c:pt>
                <c:pt idx="1120">
                  <c:v>65.81</c:v>
                </c:pt>
                <c:pt idx="1121">
                  <c:v>65.84</c:v>
                </c:pt>
                <c:pt idx="1122">
                  <c:v>65.87</c:v>
                </c:pt>
                <c:pt idx="1123">
                  <c:v>65.89</c:v>
                </c:pt>
                <c:pt idx="1124">
                  <c:v>65.92</c:v>
                </c:pt>
                <c:pt idx="1125">
                  <c:v>65.94</c:v>
                </c:pt>
                <c:pt idx="1126">
                  <c:v>65.97</c:v>
                </c:pt>
                <c:pt idx="1127">
                  <c:v>65.989999999999995</c:v>
                </c:pt>
                <c:pt idx="1128">
                  <c:v>66.02</c:v>
                </c:pt>
                <c:pt idx="1129">
                  <c:v>66.040000000000006</c:v>
                </c:pt>
                <c:pt idx="1130">
                  <c:v>66.06</c:v>
                </c:pt>
                <c:pt idx="1131">
                  <c:v>66.08</c:v>
                </c:pt>
                <c:pt idx="1132">
                  <c:v>66.099999999999994</c:v>
                </c:pt>
                <c:pt idx="1133">
                  <c:v>66.12</c:v>
                </c:pt>
                <c:pt idx="1134">
                  <c:v>66.13</c:v>
                </c:pt>
                <c:pt idx="1135">
                  <c:v>66.14</c:v>
                </c:pt>
                <c:pt idx="1136">
                  <c:v>66.150000000000006</c:v>
                </c:pt>
                <c:pt idx="1137">
                  <c:v>66.16</c:v>
                </c:pt>
                <c:pt idx="1138">
                  <c:v>66.17</c:v>
                </c:pt>
                <c:pt idx="1139">
                  <c:v>66.180000000000007</c:v>
                </c:pt>
                <c:pt idx="1140">
                  <c:v>66.180000000000007</c:v>
                </c:pt>
                <c:pt idx="1141">
                  <c:v>66.19</c:v>
                </c:pt>
                <c:pt idx="1142">
                  <c:v>66.19</c:v>
                </c:pt>
                <c:pt idx="1143">
                  <c:v>66.2</c:v>
                </c:pt>
                <c:pt idx="1144">
                  <c:v>66.209999999999994</c:v>
                </c:pt>
                <c:pt idx="1145">
                  <c:v>66.22</c:v>
                </c:pt>
                <c:pt idx="1146">
                  <c:v>66.23</c:v>
                </c:pt>
                <c:pt idx="1147">
                  <c:v>66.25</c:v>
                </c:pt>
                <c:pt idx="1148">
                  <c:v>66.27</c:v>
                </c:pt>
                <c:pt idx="1149">
                  <c:v>66.3</c:v>
                </c:pt>
                <c:pt idx="1150">
                  <c:v>66.34</c:v>
                </c:pt>
                <c:pt idx="1151">
                  <c:v>66.39</c:v>
                </c:pt>
                <c:pt idx="1152">
                  <c:v>66.44</c:v>
                </c:pt>
                <c:pt idx="1153">
                  <c:v>66.5</c:v>
                </c:pt>
                <c:pt idx="1154">
                  <c:v>66.56</c:v>
                </c:pt>
                <c:pt idx="1155">
                  <c:v>66.61</c:v>
                </c:pt>
                <c:pt idx="1156">
                  <c:v>66.66</c:v>
                </c:pt>
                <c:pt idx="1157">
                  <c:v>66.7</c:v>
                </c:pt>
                <c:pt idx="1158">
                  <c:v>66.739999999999995</c:v>
                </c:pt>
                <c:pt idx="1159">
                  <c:v>66.77</c:v>
                </c:pt>
                <c:pt idx="1160">
                  <c:v>66.8</c:v>
                </c:pt>
                <c:pt idx="1161">
                  <c:v>66.83</c:v>
                </c:pt>
                <c:pt idx="1162">
                  <c:v>66.86</c:v>
                </c:pt>
                <c:pt idx="1163">
                  <c:v>66.89</c:v>
                </c:pt>
                <c:pt idx="1164">
                  <c:v>66.91</c:v>
                </c:pt>
                <c:pt idx="1165">
                  <c:v>66.930000000000007</c:v>
                </c:pt>
                <c:pt idx="1166">
                  <c:v>66.959999999999994</c:v>
                </c:pt>
                <c:pt idx="1167">
                  <c:v>66.98</c:v>
                </c:pt>
                <c:pt idx="1168">
                  <c:v>67.010000000000005</c:v>
                </c:pt>
                <c:pt idx="1169">
                  <c:v>67.03</c:v>
                </c:pt>
                <c:pt idx="1170">
                  <c:v>67.06</c:v>
                </c:pt>
                <c:pt idx="1171">
                  <c:v>67.09</c:v>
                </c:pt>
                <c:pt idx="1172">
                  <c:v>67.11</c:v>
                </c:pt>
                <c:pt idx="1173">
                  <c:v>67.13</c:v>
                </c:pt>
                <c:pt idx="1174">
                  <c:v>67.150000000000006</c:v>
                </c:pt>
                <c:pt idx="1175">
                  <c:v>67.16</c:v>
                </c:pt>
                <c:pt idx="1176">
                  <c:v>67.19</c:v>
                </c:pt>
                <c:pt idx="1177">
                  <c:v>67.209999999999994</c:v>
                </c:pt>
                <c:pt idx="1178">
                  <c:v>67.23</c:v>
                </c:pt>
                <c:pt idx="1179">
                  <c:v>67.239999999999995</c:v>
                </c:pt>
                <c:pt idx="1180">
                  <c:v>67.260000000000005</c:v>
                </c:pt>
                <c:pt idx="1181">
                  <c:v>67.27</c:v>
                </c:pt>
                <c:pt idx="1182">
                  <c:v>67.290000000000006</c:v>
                </c:pt>
                <c:pt idx="1183">
                  <c:v>67.31</c:v>
                </c:pt>
                <c:pt idx="1184">
                  <c:v>67.33</c:v>
                </c:pt>
                <c:pt idx="1185">
                  <c:v>67.34</c:v>
                </c:pt>
                <c:pt idx="1186">
                  <c:v>67.36</c:v>
                </c:pt>
                <c:pt idx="1187">
                  <c:v>67.37</c:v>
                </c:pt>
                <c:pt idx="1188">
                  <c:v>67.39</c:v>
                </c:pt>
                <c:pt idx="1189">
                  <c:v>67.400000000000006</c:v>
                </c:pt>
                <c:pt idx="1190">
                  <c:v>67.42</c:v>
                </c:pt>
                <c:pt idx="1191">
                  <c:v>67.430000000000007</c:v>
                </c:pt>
                <c:pt idx="1192">
                  <c:v>67.45</c:v>
                </c:pt>
                <c:pt idx="1193">
                  <c:v>67.459999999999994</c:v>
                </c:pt>
                <c:pt idx="1194">
                  <c:v>67.48</c:v>
                </c:pt>
                <c:pt idx="1195">
                  <c:v>67.5</c:v>
                </c:pt>
                <c:pt idx="1196">
                  <c:v>67.510000000000005</c:v>
                </c:pt>
                <c:pt idx="1197">
                  <c:v>67.52</c:v>
                </c:pt>
                <c:pt idx="1198">
                  <c:v>67.53</c:v>
                </c:pt>
                <c:pt idx="1199">
                  <c:v>67.55</c:v>
                </c:pt>
                <c:pt idx="1200">
                  <c:v>67.56</c:v>
                </c:pt>
                <c:pt idx="1201">
                  <c:v>67.569999999999993</c:v>
                </c:pt>
                <c:pt idx="1202">
                  <c:v>67.59</c:v>
                </c:pt>
                <c:pt idx="1203">
                  <c:v>67.61</c:v>
                </c:pt>
                <c:pt idx="1204">
                  <c:v>67.62</c:v>
                </c:pt>
                <c:pt idx="1205">
                  <c:v>67.64</c:v>
                </c:pt>
                <c:pt idx="1206">
                  <c:v>67.650000000000006</c:v>
                </c:pt>
                <c:pt idx="1207">
                  <c:v>67.66</c:v>
                </c:pt>
                <c:pt idx="1208">
                  <c:v>67.67</c:v>
                </c:pt>
                <c:pt idx="1209">
                  <c:v>67.69</c:v>
                </c:pt>
                <c:pt idx="1210">
                  <c:v>67.7</c:v>
                </c:pt>
                <c:pt idx="1211">
                  <c:v>67.709999999999994</c:v>
                </c:pt>
                <c:pt idx="1212">
                  <c:v>67.72</c:v>
                </c:pt>
                <c:pt idx="1213">
                  <c:v>67.73</c:v>
                </c:pt>
                <c:pt idx="1214">
                  <c:v>67.739999999999995</c:v>
                </c:pt>
                <c:pt idx="1215">
                  <c:v>67.75</c:v>
                </c:pt>
                <c:pt idx="1216">
                  <c:v>67.760000000000005</c:v>
                </c:pt>
                <c:pt idx="1217">
                  <c:v>67.77</c:v>
                </c:pt>
                <c:pt idx="1218">
                  <c:v>67.790000000000006</c:v>
                </c:pt>
                <c:pt idx="1219">
                  <c:v>67.8</c:v>
                </c:pt>
                <c:pt idx="1220">
                  <c:v>67.81</c:v>
                </c:pt>
                <c:pt idx="1221">
                  <c:v>67.81</c:v>
                </c:pt>
                <c:pt idx="1222">
                  <c:v>67.819999999999993</c:v>
                </c:pt>
                <c:pt idx="1223">
                  <c:v>67.83</c:v>
                </c:pt>
                <c:pt idx="1224">
                  <c:v>67.849999999999994</c:v>
                </c:pt>
                <c:pt idx="1225">
                  <c:v>67.86</c:v>
                </c:pt>
                <c:pt idx="1226">
                  <c:v>67.87</c:v>
                </c:pt>
                <c:pt idx="1227">
                  <c:v>67.88</c:v>
                </c:pt>
                <c:pt idx="1228">
                  <c:v>67.88</c:v>
                </c:pt>
                <c:pt idx="1229">
                  <c:v>67.89</c:v>
                </c:pt>
                <c:pt idx="1230">
                  <c:v>67.900000000000006</c:v>
                </c:pt>
                <c:pt idx="1231">
                  <c:v>67.91</c:v>
                </c:pt>
                <c:pt idx="1232">
                  <c:v>67.92</c:v>
                </c:pt>
                <c:pt idx="1233">
                  <c:v>67.92</c:v>
                </c:pt>
                <c:pt idx="1234">
                  <c:v>67.930000000000007</c:v>
                </c:pt>
                <c:pt idx="1235">
                  <c:v>67.94</c:v>
                </c:pt>
                <c:pt idx="1236">
                  <c:v>67.95</c:v>
                </c:pt>
                <c:pt idx="1237">
                  <c:v>67.959999999999994</c:v>
                </c:pt>
                <c:pt idx="1238">
                  <c:v>67.97</c:v>
                </c:pt>
                <c:pt idx="1239">
                  <c:v>67.97</c:v>
                </c:pt>
                <c:pt idx="1240">
                  <c:v>67.98</c:v>
                </c:pt>
                <c:pt idx="1241">
                  <c:v>67.98</c:v>
                </c:pt>
                <c:pt idx="1242">
                  <c:v>67.989999999999995</c:v>
                </c:pt>
                <c:pt idx="1243">
                  <c:v>68</c:v>
                </c:pt>
                <c:pt idx="1244">
                  <c:v>68.010000000000005</c:v>
                </c:pt>
                <c:pt idx="1245">
                  <c:v>68.02</c:v>
                </c:pt>
                <c:pt idx="1246">
                  <c:v>68.03</c:v>
                </c:pt>
                <c:pt idx="1247">
                  <c:v>68.040000000000006</c:v>
                </c:pt>
                <c:pt idx="1248">
                  <c:v>68.040000000000006</c:v>
                </c:pt>
                <c:pt idx="1249">
                  <c:v>68.05</c:v>
                </c:pt>
                <c:pt idx="1250">
                  <c:v>68.06</c:v>
                </c:pt>
                <c:pt idx="1251">
                  <c:v>68.06</c:v>
                </c:pt>
                <c:pt idx="1252">
                  <c:v>68.069999999999993</c:v>
                </c:pt>
                <c:pt idx="1253">
                  <c:v>68.08</c:v>
                </c:pt>
                <c:pt idx="1254">
                  <c:v>68.09</c:v>
                </c:pt>
                <c:pt idx="1255">
                  <c:v>68.09</c:v>
                </c:pt>
                <c:pt idx="1256">
                  <c:v>68.099999999999994</c:v>
                </c:pt>
                <c:pt idx="1257">
                  <c:v>68.11</c:v>
                </c:pt>
                <c:pt idx="1258">
                  <c:v>68.12</c:v>
                </c:pt>
                <c:pt idx="1259">
                  <c:v>68.12</c:v>
                </c:pt>
                <c:pt idx="1260">
                  <c:v>68.13</c:v>
                </c:pt>
                <c:pt idx="1261">
                  <c:v>68.13</c:v>
                </c:pt>
                <c:pt idx="1262">
                  <c:v>68.14</c:v>
                </c:pt>
                <c:pt idx="1263">
                  <c:v>68.150000000000006</c:v>
                </c:pt>
                <c:pt idx="1264">
                  <c:v>68.150000000000006</c:v>
                </c:pt>
                <c:pt idx="1265">
                  <c:v>68.16</c:v>
                </c:pt>
                <c:pt idx="1266">
                  <c:v>68.16</c:v>
                </c:pt>
                <c:pt idx="1267">
                  <c:v>68.17</c:v>
                </c:pt>
                <c:pt idx="1268">
                  <c:v>68.17</c:v>
                </c:pt>
                <c:pt idx="1269">
                  <c:v>68.180000000000007</c:v>
                </c:pt>
                <c:pt idx="1270">
                  <c:v>68.19</c:v>
                </c:pt>
                <c:pt idx="1271">
                  <c:v>68.19</c:v>
                </c:pt>
                <c:pt idx="1272">
                  <c:v>68.2</c:v>
                </c:pt>
                <c:pt idx="1273">
                  <c:v>68.2</c:v>
                </c:pt>
                <c:pt idx="1274">
                  <c:v>68.209999999999994</c:v>
                </c:pt>
                <c:pt idx="1275">
                  <c:v>68.22</c:v>
                </c:pt>
                <c:pt idx="1276">
                  <c:v>68.23</c:v>
                </c:pt>
                <c:pt idx="1277">
                  <c:v>68.23</c:v>
                </c:pt>
                <c:pt idx="1278">
                  <c:v>68.239999999999995</c:v>
                </c:pt>
                <c:pt idx="1279">
                  <c:v>68.239999999999995</c:v>
                </c:pt>
                <c:pt idx="1280">
                  <c:v>68.25</c:v>
                </c:pt>
                <c:pt idx="1281">
                  <c:v>68.25</c:v>
                </c:pt>
                <c:pt idx="1282">
                  <c:v>68.260000000000005</c:v>
                </c:pt>
                <c:pt idx="1283">
                  <c:v>68.260000000000005</c:v>
                </c:pt>
                <c:pt idx="1284">
                  <c:v>68.27</c:v>
                </c:pt>
                <c:pt idx="1285">
                  <c:v>68.27</c:v>
                </c:pt>
                <c:pt idx="1286">
                  <c:v>68.28</c:v>
                </c:pt>
                <c:pt idx="1287">
                  <c:v>68.28</c:v>
                </c:pt>
                <c:pt idx="1288">
                  <c:v>68.28</c:v>
                </c:pt>
                <c:pt idx="1289">
                  <c:v>68.290000000000006</c:v>
                </c:pt>
                <c:pt idx="1290">
                  <c:v>68.3</c:v>
                </c:pt>
                <c:pt idx="1291">
                  <c:v>68.3</c:v>
                </c:pt>
                <c:pt idx="1292">
                  <c:v>68.3</c:v>
                </c:pt>
                <c:pt idx="1293">
                  <c:v>68.31</c:v>
                </c:pt>
                <c:pt idx="1294">
                  <c:v>68.31</c:v>
                </c:pt>
                <c:pt idx="1295">
                  <c:v>68.31</c:v>
                </c:pt>
                <c:pt idx="1296">
                  <c:v>68.319999999999993</c:v>
                </c:pt>
                <c:pt idx="1297">
                  <c:v>68.319999999999993</c:v>
                </c:pt>
                <c:pt idx="1298">
                  <c:v>68.319999999999993</c:v>
                </c:pt>
                <c:pt idx="1299">
                  <c:v>68.33</c:v>
                </c:pt>
                <c:pt idx="1300">
                  <c:v>68.33</c:v>
                </c:pt>
                <c:pt idx="1301">
                  <c:v>68.34</c:v>
                </c:pt>
                <c:pt idx="1302">
                  <c:v>68.34</c:v>
                </c:pt>
                <c:pt idx="1303">
                  <c:v>68.349999999999994</c:v>
                </c:pt>
                <c:pt idx="1304">
                  <c:v>68.349999999999994</c:v>
                </c:pt>
                <c:pt idx="1305">
                  <c:v>68.349999999999994</c:v>
                </c:pt>
                <c:pt idx="1306">
                  <c:v>68.349999999999994</c:v>
                </c:pt>
                <c:pt idx="1307">
                  <c:v>68.36</c:v>
                </c:pt>
                <c:pt idx="1308">
                  <c:v>68.36</c:v>
                </c:pt>
                <c:pt idx="1309">
                  <c:v>68.36</c:v>
                </c:pt>
                <c:pt idx="1310">
                  <c:v>68.37</c:v>
                </c:pt>
                <c:pt idx="1311">
                  <c:v>68.37</c:v>
                </c:pt>
                <c:pt idx="1312">
                  <c:v>68.37</c:v>
                </c:pt>
                <c:pt idx="1313">
                  <c:v>68.37</c:v>
                </c:pt>
                <c:pt idx="1314">
                  <c:v>68.38</c:v>
                </c:pt>
                <c:pt idx="1315">
                  <c:v>68.38</c:v>
                </c:pt>
                <c:pt idx="1316">
                  <c:v>68.39</c:v>
                </c:pt>
                <c:pt idx="1317">
                  <c:v>68.39</c:v>
                </c:pt>
                <c:pt idx="1318">
                  <c:v>68.39</c:v>
                </c:pt>
                <c:pt idx="1319">
                  <c:v>68.39</c:v>
                </c:pt>
                <c:pt idx="1320">
                  <c:v>68.39</c:v>
                </c:pt>
                <c:pt idx="1321">
                  <c:v>68.400000000000006</c:v>
                </c:pt>
                <c:pt idx="1322">
                  <c:v>68.400000000000006</c:v>
                </c:pt>
                <c:pt idx="1323">
                  <c:v>68.400000000000006</c:v>
                </c:pt>
                <c:pt idx="1324">
                  <c:v>68.41</c:v>
                </c:pt>
                <c:pt idx="1325">
                  <c:v>68.41</c:v>
                </c:pt>
                <c:pt idx="1326">
                  <c:v>68.41</c:v>
                </c:pt>
                <c:pt idx="1327">
                  <c:v>68.41</c:v>
                </c:pt>
                <c:pt idx="1328">
                  <c:v>68.41</c:v>
                </c:pt>
                <c:pt idx="1329">
                  <c:v>68.41</c:v>
                </c:pt>
                <c:pt idx="1330">
                  <c:v>68.41</c:v>
                </c:pt>
                <c:pt idx="1331">
                  <c:v>68.42</c:v>
                </c:pt>
                <c:pt idx="1332">
                  <c:v>68.42</c:v>
                </c:pt>
                <c:pt idx="1333">
                  <c:v>68.42</c:v>
                </c:pt>
                <c:pt idx="1334">
                  <c:v>68.42</c:v>
                </c:pt>
                <c:pt idx="1335">
                  <c:v>68.42</c:v>
                </c:pt>
                <c:pt idx="1336">
                  <c:v>68.42</c:v>
                </c:pt>
                <c:pt idx="1337">
                  <c:v>68.430000000000007</c:v>
                </c:pt>
                <c:pt idx="1338">
                  <c:v>68.430000000000007</c:v>
                </c:pt>
                <c:pt idx="1339">
                  <c:v>68.430000000000007</c:v>
                </c:pt>
                <c:pt idx="1340">
                  <c:v>68.430000000000007</c:v>
                </c:pt>
                <c:pt idx="1341">
                  <c:v>68.430000000000007</c:v>
                </c:pt>
                <c:pt idx="1342">
                  <c:v>68.430000000000007</c:v>
                </c:pt>
                <c:pt idx="1343">
                  <c:v>68.44</c:v>
                </c:pt>
                <c:pt idx="1344">
                  <c:v>68.44</c:v>
                </c:pt>
                <c:pt idx="1345">
                  <c:v>68.44</c:v>
                </c:pt>
                <c:pt idx="1346">
                  <c:v>68.44</c:v>
                </c:pt>
                <c:pt idx="1347">
                  <c:v>68.44</c:v>
                </c:pt>
                <c:pt idx="1348">
                  <c:v>68.44</c:v>
                </c:pt>
                <c:pt idx="1349">
                  <c:v>68.44</c:v>
                </c:pt>
                <c:pt idx="1350">
                  <c:v>68.44</c:v>
                </c:pt>
                <c:pt idx="1351">
                  <c:v>68.44</c:v>
                </c:pt>
                <c:pt idx="1352">
                  <c:v>68.44</c:v>
                </c:pt>
                <c:pt idx="1353">
                  <c:v>68.44</c:v>
                </c:pt>
                <c:pt idx="1354">
                  <c:v>68.44</c:v>
                </c:pt>
                <c:pt idx="1355">
                  <c:v>68.45</c:v>
                </c:pt>
                <c:pt idx="1356">
                  <c:v>68.45</c:v>
                </c:pt>
                <c:pt idx="1357">
                  <c:v>68.45</c:v>
                </c:pt>
                <c:pt idx="1358">
                  <c:v>68.45</c:v>
                </c:pt>
                <c:pt idx="1359">
                  <c:v>68.45</c:v>
                </c:pt>
                <c:pt idx="1360">
                  <c:v>68.45</c:v>
                </c:pt>
                <c:pt idx="1361">
                  <c:v>68.45</c:v>
                </c:pt>
                <c:pt idx="1362">
                  <c:v>68.45</c:v>
                </c:pt>
                <c:pt idx="1363">
                  <c:v>68.459999999999994</c:v>
                </c:pt>
                <c:pt idx="1364">
                  <c:v>68.459999999999994</c:v>
                </c:pt>
                <c:pt idx="1365">
                  <c:v>68.459999999999994</c:v>
                </c:pt>
                <c:pt idx="1366">
                  <c:v>68.459999999999994</c:v>
                </c:pt>
                <c:pt idx="1367">
                  <c:v>68.459999999999994</c:v>
                </c:pt>
                <c:pt idx="1368">
                  <c:v>68.459999999999994</c:v>
                </c:pt>
                <c:pt idx="1369">
                  <c:v>68.459999999999994</c:v>
                </c:pt>
                <c:pt idx="1370">
                  <c:v>68.459999999999994</c:v>
                </c:pt>
                <c:pt idx="1371">
                  <c:v>68.459999999999994</c:v>
                </c:pt>
                <c:pt idx="1372">
                  <c:v>68.459999999999994</c:v>
                </c:pt>
                <c:pt idx="1373">
                  <c:v>68.459999999999994</c:v>
                </c:pt>
                <c:pt idx="1374">
                  <c:v>68.459999999999994</c:v>
                </c:pt>
                <c:pt idx="1375">
                  <c:v>68.459999999999994</c:v>
                </c:pt>
                <c:pt idx="1376">
                  <c:v>68.459999999999994</c:v>
                </c:pt>
                <c:pt idx="1377">
                  <c:v>68.459999999999994</c:v>
                </c:pt>
                <c:pt idx="1378">
                  <c:v>68.459999999999994</c:v>
                </c:pt>
                <c:pt idx="1379">
                  <c:v>68.459999999999994</c:v>
                </c:pt>
                <c:pt idx="1380">
                  <c:v>68.45</c:v>
                </c:pt>
                <c:pt idx="1381">
                  <c:v>68.45</c:v>
                </c:pt>
                <c:pt idx="1382">
                  <c:v>68.459999999999994</c:v>
                </c:pt>
                <c:pt idx="1383">
                  <c:v>68.459999999999994</c:v>
                </c:pt>
                <c:pt idx="1384">
                  <c:v>68.459999999999994</c:v>
                </c:pt>
                <c:pt idx="1385">
                  <c:v>68.459999999999994</c:v>
                </c:pt>
                <c:pt idx="1386">
                  <c:v>68.459999999999994</c:v>
                </c:pt>
                <c:pt idx="1387">
                  <c:v>68.459999999999994</c:v>
                </c:pt>
                <c:pt idx="1388">
                  <c:v>68.459999999999994</c:v>
                </c:pt>
                <c:pt idx="1389">
                  <c:v>68.459999999999994</c:v>
                </c:pt>
                <c:pt idx="1390">
                  <c:v>68.459999999999994</c:v>
                </c:pt>
                <c:pt idx="1391">
                  <c:v>68.459999999999994</c:v>
                </c:pt>
                <c:pt idx="1392">
                  <c:v>68.459999999999994</c:v>
                </c:pt>
                <c:pt idx="1393">
                  <c:v>68.459999999999994</c:v>
                </c:pt>
                <c:pt idx="1394">
                  <c:v>68.459999999999994</c:v>
                </c:pt>
                <c:pt idx="1395">
                  <c:v>68.459999999999994</c:v>
                </c:pt>
                <c:pt idx="1396">
                  <c:v>68.459999999999994</c:v>
                </c:pt>
                <c:pt idx="1397">
                  <c:v>68.459999999999994</c:v>
                </c:pt>
                <c:pt idx="1398">
                  <c:v>68.459999999999994</c:v>
                </c:pt>
                <c:pt idx="1399">
                  <c:v>68.459999999999994</c:v>
                </c:pt>
                <c:pt idx="1400">
                  <c:v>68.459999999999994</c:v>
                </c:pt>
                <c:pt idx="1401">
                  <c:v>68.459999999999994</c:v>
                </c:pt>
                <c:pt idx="1402">
                  <c:v>68.459999999999994</c:v>
                </c:pt>
                <c:pt idx="1403">
                  <c:v>68.459999999999994</c:v>
                </c:pt>
                <c:pt idx="1404">
                  <c:v>68.459999999999994</c:v>
                </c:pt>
                <c:pt idx="1405">
                  <c:v>68.459999999999994</c:v>
                </c:pt>
                <c:pt idx="1406">
                  <c:v>68.459999999999994</c:v>
                </c:pt>
                <c:pt idx="1407">
                  <c:v>68.459999999999994</c:v>
                </c:pt>
                <c:pt idx="1408">
                  <c:v>68.459999999999994</c:v>
                </c:pt>
                <c:pt idx="1409">
                  <c:v>68.459999999999994</c:v>
                </c:pt>
                <c:pt idx="1410">
                  <c:v>68.459999999999994</c:v>
                </c:pt>
                <c:pt idx="1411">
                  <c:v>68.459999999999994</c:v>
                </c:pt>
                <c:pt idx="1412">
                  <c:v>68.459999999999994</c:v>
                </c:pt>
                <c:pt idx="1413">
                  <c:v>68.459999999999994</c:v>
                </c:pt>
                <c:pt idx="1414">
                  <c:v>68.459999999999994</c:v>
                </c:pt>
                <c:pt idx="1415">
                  <c:v>68.459999999999994</c:v>
                </c:pt>
                <c:pt idx="1416">
                  <c:v>68.459999999999994</c:v>
                </c:pt>
                <c:pt idx="1417">
                  <c:v>68.459999999999994</c:v>
                </c:pt>
                <c:pt idx="1418">
                  <c:v>68.459999999999994</c:v>
                </c:pt>
                <c:pt idx="1419">
                  <c:v>68.459999999999994</c:v>
                </c:pt>
                <c:pt idx="1420">
                  <c:v>68.459999999999994</c:v>
                </c:pt>
                <c:pt idx="1421">
                  <c:v>68.459999999999994</c:v>
                </c:pt>
                <c:pt idx="1422">
                  <c:v>68.459999999999994</c:v>
                </c:pt>
                <c:pt idx="1423">
                  <c:v>68.459999999999994</c:v>
                </c:pt>
                <c:pt idx="1424">
                  <c:v>68.459999999999994</c:v>
                </c:pt>
                <c:pt idx="1425">
                  <c:v>68.459999999999994</c:v>
                </c:pt>
                <c:pt idx="1426">
                  <c:v>68.459999999999994</c:v>
                </c:pt>
                <c:pt idx="1427">
                  <c:v>68.459999999999994</c:v>
                </c:pt>
                <c:pt idx="1428">
                  <c:v>68.459999999999994</c:v>
                </c:pt>
                <c:pt idx="1429">
                  <c:v>68.459999999999994</c:v>
                </c:pt>
                <c:pt idx="1430">
                  <c:v>68.459999999999994</c:v>
                </c:pt>
                <c:pt idx="1431">
                  <c:v>68.459999999999994</c:v>
                </c:pt>
                <c:pt idx="1432">
                  <c:v>68.459999999999994</c:v>
                </c:pt>
                <c:pt idx="1433">
                  <c:v>68.459999999999994</c:v>
                </c:pt>
                <c:pt idx="1434">
                  <c:v>68.459999999999994</c:v>
                </c:pt>
                <c:pt idx="1435">
                  <c:v>68.459999999999994</c:v>
                </c:pt>
                <c:pt idx="1436">
                  <c:v>68.459999999999994</c:v>
                </c:pt>
                <c:pt idx="1437">
                  <c:v>68.459999999999994</c:v>
                </c:pt>
                <c:pt idx="1438">
                  <c:v>68.459999999999994</c:v>
                </c:pt>
                <c:pt idx="1439">
                  <c:v>68.459999999999994</c:v>
                </c:pt>
                <c:pt idx="1440">
                  <c:v>68.459999999999994</c:v>
                </c:pt>
                <c:pt idx="1441">
                  <c:v>68.459999999999994</c:v>
                </c:pt>
                <c:pt idx="1442">
                  <c:v>68.459999999999994</c:v>
                </c:pt>
                <c:pt idx="1443">
                  <c:v>68.459999999999994</c:v>
                </c:pt>
                <c:pt idx="1444">
                  <c:v>68.459999999999994</c:v>
                </c:pt>
                <c:pt idx="1445">
                  <c:v>68.459999999999994</c:v>
                </c:pt>
                <c:pt idx="1446">
                  <c:v>68.459999999999994</c:v>
                </c:pt>
                <c:pt idx="1447">
                  <c:v>68.459999999999994</c:v>
                </c:pt>
                <c:pt idx="1448">
                  <c:v>68.459999999999994</c:v>
                </c:pt>
                <c:pt idx="1449">
                  <c:v>68.459999999999994</c:v>
                </c:pt>
                <c:pt idx="1450">
                  <c:v>68.459999999999994</c:v>
                </c:pt>
                <c:pt idx="1451">
                  <c:v>68.459999999999994</c:v>
                </c:pt>
                <c:pt idx="1452">
                  <c:v>68.459999999999994</c:v>
                </c:pt>
                <c:pt idx="1453">
                  <c:v>68.459999999999994</c:v>
                </c:pt>
                <c:pt idx="1454">
                  <c:v>68.459999999999994</c:v>
                </c:pt>
                <c:pt idx="1455">
                  <c:v>68.459999999999994</c:v>
                </c:pt>
                <c:pt idx="1456">
                  <c:v>68.459999999999994</c:v>
                </c:pt>
                <c:pt idx="1457">
                  <c:v>68.459999999999994</c:v>
                </c:pt>
                <c:pt idx="1458">
                  <c:v>68.459999999999994</c:v>
                </c:pt>
                <c:pt idx="1459">
                  <c:v>68.459999999999994</c:v>
                </c:pt>
                <c:pt idx="1460">
                  <c:v>68.459999999999994</c:v>
                </c:pt>
                <c:pt idx="1461">
                  <c:v>68.459999999999994</c:v>
                </c:pt>
                <c:pt idx="1462">
                  <c:v>68.459999999999994</c:v>
                </c:pt>
                <c:pt idx="1463">
                  <c:v>68.459999999999994</c:v>
                </c:pt>
                <c:pt idx="1464">
                  <c:v>68.459999999999994</c:v>
                </c:pt>
                <c:pt idx="1465">
                  <c:v>68.459999999999994</c:v>
                </c:pt>
                <c:pt idx="1466">
                  <c:v>68.459999999999994</c:v>
                </c:pt>
                <c:pt idx="1467">
                  <c:v>68.459999999999994</c:v>
                </c:pt>
                <c:pt idx="1468">
                  <c:v>68.459999999999994</c:v>
                </c:pt>
                <c:pt idx="1469">
                  <c:v>68.459999999999994</c:v>
                </c:pt>
                <c:pt idx="1470">
                  <c:v>68.459999999999994</c:v>
                </c:pt>
                <c:pt idx="1471">
                  <c:v>68.459999999999994</c:v>
                </c:pt>
                <c:pt idx="1472">
                  <c:v>68.459999999999994</c:v>
                </c:pt>
                <c:pt idx="1473">
                  <c:v>68.459999999999994</c:v>
                </c:pt>
                <c:pt idx="1474">
                  <c:v>68.459999999999994</c:v>
                </c:pt>
                <c:pt idx="1475">
                  <c:v>68.459999999999994</c:v>
                </c:pt>
                <c:pt idx="1476">
                  <c:v>68.45</c:v>
                </c:pt>
                <c:pt idx="1477">
                  <c:v>68.45</c:v>
                </c:pt>
                <c:pt idx="1478">
                  <c:v>68.45</c:v>
                </c:pt>
                <c:pt idx="1479">
                  <c:v>68.45</c:v>
                </c:pt>
                <c:pt idx="1480">
                  <c:v>68.45</c:v>
                </c:pt>
                <c:pt idx="1481">
                  <c:v>68.45</c:v>
                </c:pt>
                <c:pt idx="1482">
                  <c:v>68.45</c:v>
                </c:pt>
                <c:pt idx="1483">
                  <c:v>68.459999999999994</c:v>
                </c:pt>
                <c:pt idx="1484">
                  <c:v>68.45</c:v>
                </c:pt>
                <c:pt idx="1485">
                  <c:v>68.45</c:v>
                </c:pt>
                <c:pt idx="1486">
                  <c:v>68.45</c:v>
                </c:pt>
                <c:pt idx="1487">
                  <c:v>68.45</c:v>
                </c:pt>
                <c:pt idx="1488">
                  <c:v>68.45</c:v>
                </c:pt>
                <c:pt idx="1489">
                  <c:v>68.45</c:v>
                </c:pt>
                <c:pt idx="1490">
                  <c:v>68.45</c:v>
                </c:pt>
                <c:pt idx="1491">
                  <c:v>68.45</c:v>
                </c:pt>
                <c:pt idx="1492">
                  <c:v>68.45</c:v>
                </c:pt>
                <c:pt idx="1493">
                  <c:v>68.45</c:v>
                </c:pt>
                <c:pt idx="1494">
                  <c:v>68.44</c:v>
                </c:pt>
                <c:pt idx="1495">
                  <c:v>68.44</c:v>
                </c:pt>
                <c:pt idx="1496">
                  <c:v>68.44</c:v>
                </c:pt>
                <c:pt idx="1497">
                  <c:v>68.44</c:v>
                </c:pt>
                <c:pt idx="1498">
                  <c:v>68.44</c:v>
                </c:pt>
                <c:pt idx="1499">
                  <c:v>68.430000000000007</c:v>
                </c:pt>
                <c:pt idx="1500">
                  <c:v>68.430000000000007</c:v>
                </c:pt>
                <c:pt idx="1501">
                  <c:v>68.430000000000007</c:v>
                </c:pt>
                <c:pt idx="1502">
                  <c:v>68.430000000000007</c:v>
                </c:pt>
                <c:pt idx="1503">
                  <c:v>68.430000000000007</c:v>
                </c:pt>
                <c:pt idx="1504">
                  <c:v>68.430000000000007</c:v>
                </c:pt>
                <c:pt idx="1505">
                  <c:v>68.430000000000007</c:v>
                </c:pt>
                <c:pt idx="1506">
                  <c:v>68.42</c:v>
                </c:pt>
                <c:pt idx="1507">
                  <c:v>68.42</c:v>
                </c:pt>
                <c:pt idx="1508">
                  <c:v>68.42</c:v>
                </c:pt>
                <c:pt idx="1509">
                  <c:v>68.42</c:v>
                </c:pt>
                <c:pt idx="1510">
                  <c:v>68.42</c:v>
                </c:pt>
                <c:pt idx="1511">
                  <c:v>68.42</c:v>
                </c:pt>
                <c:pt idx="1512">
                  <c:v>68.41</c:v>
                </c:pt>
                <c:pt idx="1513">
                  <c:v>68.41</c:v>
                </c:pt>
                <c:pt idx="1514">
                  <c:v>68.41</c:v>
                </c:pt>
                <c:pt idx="1515">
                  <c:v>68.41</c:v>
                </c:pt>
                <c:pt idx="1516">
                  <c:v>68.41</c:v>
                </c:pt>
                <c:pt idx="1517">
                  <c:v>68.400000000000006</c:v>
                </c:pt>
                <c:pt idx="1518">
                  <c:v>68.400000000000006</c:v>
                </c:pt>
                <c:pt idx="1519">
                  <c:v>68.400000000000006</c:v>
                </c:pt>
                <c:pt idx="1520">
                  <c:v>68.400000000000006</c:v>
                </c:pt>
                <c:pt idx="1521">
                  <c:v>68.39</c:v>
                </c:pt>
                <c:pt idx="1522">
                  <c:v>68.39</c:v>
                </c:pt>
                <c:pt idx="1523">
                  <c:v>68.39</c:v>
                </c:pt>
                <c:pt idx="1524">
                  <c:v>68.39</c:v>
                </c:pt>
                <c:pt idx="1525">
                  <c:v>68.38</c:v>
                </c:pt>
                <c:pt idx="1526">
                  <c:v>68.38</c:v>
                </c:pt>
                <c:pt idx="1527">
                  <c:v>68.38</c:v>
                </c:pt>
                <c:pt idx="1528">
                  <c:v>68.38</c:v>
                </c:pt>
                <c:pt idx="1529">
                  <c:v>68.37</c:v>
                </c:pt>
                <c:pt idx="1530">
                  <c:v>68.37</c:v>
                </c:pt>
                <c:pt idx="1531">
                  <c:v>68.37</c:v>
                </c:pt>
                <c:pt idx="1532">
                  <c:v>68.37</c:v>
                </c:pt>
                <c:pt idx="1533">
                  <c:v>68.36</c:v>
                </c:pt>
                <c:pt idx="1534">
                  <c:v>68.36</c:v>
                </c:pt>
                <c:pt idx="1535">
                  <c:v>68.36</c:v>
                </c:pt>
                <c:pt idx="1536">
                  <c:v>68.349999999999994</c:v>
                </c:pt>
                <c:pt idx="1537">
                  <c:v>68.349999999999994</c:v>
                </c:pt>
                <c:pt idx="1538">
                  <c:v>68.349999999999994</c:v>
                </c:pt>
                <c:pt idx="1539">
                  <c:v>68.349999999999994</c:v>
                </c:pt>
                <c:pt idx="1540">
                  <c:v>68.34</c:v>
                </c:pt>
                <c:pt idx="1541">
                  <c:v>68.34</c:v>
                </c:pt>
                <c:pt idx="1542">
                  <c:v>68.34</c:v>
                </c:pt>
                <c:pt idx="1543">
                  <c:v>68.33</c:v>
                </c:pt>
                <c:pt idx="1544">
                  <c:v>68.33</c:v>
                </c:pt>
                <c:pt idx="1545">
                  <c:v>68.33</c:v>
                </c:pt>
                <c:pt idx="1546">
                  <c:v>68.319999999999993</c:v>
                </c:pt>
                <c:pt idx="1547">
                  <c:v>68.319999999999993</c:v>
                </c:pt>
                <c:pt idx="1548">
                  <c:v>68.319999999999993</c:v>
                </c:pt>
                <c:pt idx="1549">
                  <c:v>68.31</c:v>
                </c:pt>
                <c:pt idx="1550">
                  <c:v>68.31</c:v>
                </c:pt>
                <c:pt idx="1551">
                  <c:v>68.31</c:v>
                </c:pt>
                <c:pt idx="1552">
                  <c:v>68.3</c:v>
                </c:pt>
                <c:pt idx="1553">
                  <c:v>68.3</c:v>
                </c:pt>
                <c:pt idx="1554">
                  <c:v>68.3</c:v>
                </c:pt>
                <c:pt idx="1555">
                  <c:v>68.290000000000006</c:v>
                </c:pt>
                <c:pt idx="1556">
                  <c:v>68.290000000000006</c:v>
                </c:pt>
                <c:pt idx="1557">
                  <c:v>68.290000000000006</c:v>
                </c:pt>
                <c:pt idx="1558">
                  <c:v>68.28</c:v>
                </c:pt>
                <c:pt idx="1559">
                  <c:v>68.28</c:v>
                </c:pt>
                <c:pt idx="1560">
                  <c:v>68.28</c:v>
                </c:pt>
                <c:pt idx="1561">
                  <c:v>68.27</c:v>
                </c:pt>
                <c:pt idx="1562">
                  <c:v>68.27</c:v>
                </c:pt>
                <c:pt idx="1563">
                  <c:v>68.27</c:v>
                </c:pt>
                <c:pt idx="1564">
                  <c:v>68.260000000000005</c:v>
                </c:pt>
                <c:pt idx="1565">
                  <c:v>68.260000000000005</c:v>
                </c:pt>
                <c:pt idx="1566">
                  <c:v>68.260000000000005</c:v>
                </c:pt>
                <c:pt idx="1567">
                  <c:v>68.25</c:v>
                </c:pt>
                <c:pt idx="1568">
                  <c:v>68.25</c:v>
                </c:pt>
                <c:pt idx="1569">
                  <c:v>68.239999999999995</c:v>
                </c:pt>
                <c:pt idx="1570">
                  <c:v>68.239999999999995</c:v>
                </c:pt>
                <c:pt idx="1571">
                  <c:v>68.23</c:v>
                </c:pt>
                <c:pt idx="1572">
                  <c:v>68.23</c:v>
                </c:pt>
                <c:pt idx="1573">
                  <c:v>68.23</c:v>
                </c:pt>
                <c:pt idx="1574">
                  <c:v>68.22</c:v>
                </c:pt>
                <c:pt idx="1575">
                  <c:v>68.22</c:v>
                </c:pt>
                <c:pt idx="1576">
                  <c:v>68.209999999999994</c:v>
                </c:pt>
                <c:pt idx="1577">
                  <c:v>68.209999999999994</c:v>
                </c:pt>
                <c:pt idx="1578">
                  <c:v>68.2</c:v>
                </c:pt>
                <c:pt idx="1579">
                  <c:v>68.2</c:v>
                </c:pt>
                <c:pt idx="1580">
                  <c:v>68.2</c:v>
                </c:pt>
                <c:pt idx="1581">
                  <c:v>68.19</c:v>
                </c:pt>
                <c:pt idx="1582">
                  <c:v>68.19</c:v>
                </c:pt>
                <c:pt idx="1583">
                  <c:v>68.180000000000007</c:v>
                </c:pt>
                <c:pt idx="1584">
                  <c:v>68.180000000000007</c:v>
                </c:pt>
                <c:pt idx="1585">
                  <c:v>68.17</c:v>
                </c:pt>
                <c:pt idx="1586">
                  <c:v>68.17</c:v>
                </c:pt>
                <c:pt idx="1587">
                  <c:v>68.16</c:v>
                </c:pt>
                <c:pt idx="1588">
                  <c:v>68.16</c:v>
                </c:pt>
                <c:pt idx="1589">
                  <c:v>68.150000000000006</c:v>
                </c:pt>
                <c:pt idx="1590">
                  <c:v>68.150000000000006</c:v>
                </c:pt>
                <c:pt idx="1591">
                  <c:v>68.150000000000006</c:v>
                </c:pt>
                <c:pt idx="1592">
                  <c:v>68.14</c:v>
                </c:pt>
                <c:pt idx="1593">
                  <c:v>68.14</c:v>
                </c:pt>
                <c:pt idx="1594">
                  <c:v>68.13</c:v>
                </c:pt>
                <c:pt idx="1595">
                  <c:v>68.13</c:v>
                </c:pt>
                <c:pt idx="1596">
                  <c:v>68.12</c:v>
                </c:pt>
                <c:pt idx="1597">
                  <c:v>68.12</c:v>
                </c:pt>
                <c:pt idx="1598">
                  <c:v>68.11</c:v>
                </c:pt>
                <c:pt idx="1599">
                  <c:v>68.11</c:v>
                </c:pt>
                <c:pt idx="1600">
                  <c:v>68.099999999999994</c:v>
                </c:pt>
                <c:pt idx="1601">
                  <c:v>68.09</c:v>
                </c:pt>
                <c:pt idx="1602">
                  <c:v>68.09</c:v>
                </c:pt>
                <c:pt idx="1603">
                  <c:v>68.08</c:v>
                </c:pt>
                <c:pt idx="1604">
                  <c:v>68.08</c:v>
                </c:pt>
                <c:pt idx="1605">
                  <c:v>68.069999999999993</c:v>
                </c:pt>
                <c:pt idx="1606">
                  <c:v>68.069999999999993</c:v>
                </c:pt>
                <c:pt idx="1607">
                  <c:v>68.06</c:v>
                </c:pt>
                <c:pt idx="1608">
                  <c:v>68.06</c:v>
                </c:pt>
                <c:pt idx="1609">
                  <c:v>68.05</c:v>
                </c:pt>
                <c:pt idx="1610">
                  <c:v>68.05</c:v>
                </c:pt>
                <c:pt idx="1611">
                  <c:v>68.040000000000006</c:v>
                </c:pt>
                <c:pt idx="1612">
                  <c:v>68.040000000000006</c:v>
                </c:pt>
                <c:pt idx="1613">
                  <c:v>68.03</c:v>
                </c:pt>
                <c:pt idx="1614">
                  <c:v>68.02</c:v>
                </c:pt>
                <c:pt idx="1615">
                  <c:v>68.010000000000005</c:v>
                </c:pt>
                <c:pt idx="1616">
                  <c:v>68.010000000000005</c:v>
                </c:pt>
                <c:pt idx="1617">
                  <c:v>68.010000000000005</c:v>
                </c:pt>
                <c:pt idx="1618">
                  <c:v>68</c:v>
                </c:pt>
                <c:pt idx="1619">
                  <c:v>68</c:v>
                </c:pt>
                <c:pt idx="1620">
                  <c:v>67.989999999999995</c:v>
                </c:pt>
                <c:pt idx="1621">
                  <c:v>67.98</c:v>
                </c:pt>
                <c:pt idx="1622">
                  <c:v>67.98</c:v>
                </c:pt>
                <c:pt idx="1623">
                  <c:v>67.97</c:v>
                </c:pt>
                <c:pt idx="1624">
                  <c:v>67.959999999999994</c:v>
                </c:pt>
                <c:pt idx="1625">
                  <c:v>67.95</c:v>
                </c:pt>
                <c:pt idx="1626">
                  <c:v>67.95</c:v>
                </c:pt>
                <c:pt idx="1627">
                  <c:v>67.94</c:v>
                </c:pt>
                <c:pt idx="1628">
                  <c:v>67.94</c:v>
                </c:pt>
                <c:pt idx="1629">
                  <c:v>67.930000000000007</c:v>
                </c:pt>
                <c:pt idx="1630">
                  <c:v>67.92</c:v>
                </c:pt>
                <c:pt idx="1631">
                  <c:v>67.92</c:v>
                </c:pt>
                <c:pt idx="1632">
                  <c:v>67.91</c:v>
                </c:pt>
                <c:pt idx="1633">
                  <c:v>67.900000000000006</c:v>
                </c:pt>
                <c:pt idx="1634">
                  <c:v>67.89</c:v>
                </c:pt>
                <c:pt idx="1635">
                  <c:v>67.89</c:v>
                </c:pt>
                <c:pt idx="1636">
                  <c:v>67.88</c:v>
                </c:pt>
                <c:pt idx="1637">
                  <c:v>67.87</c:v>
                </c:pt>
                <c:pt idx="1638">
                  <c:v>67.87</c:v>
                </c:pt>
                <c:pt idx="1639">
                  <c:v>67.86</c:v>
                </c:pt>
                <c:pt idx="1640">
                  <c:v>67.849999999999994</c:v>
                </c:pt>
                <c:pt idx="1641">
                  <c:v>67.84</c:v>
                </c:pt>
                <c:pt idx="1642">
                  <c:v>67.83</c:v>
                </c:pt>
                <c:pt idx="1643">
                  <c:v>67.819999999999993</c:v>
                </c:pt>
                <c:pt idx="1644">
                  <c:v>67.819999999999993</c:v>
                </c:pt>
                <c:pt idx="1645">
                  <c:v>67.81</c:v>
                </c:pt>
                <c:pt idx="1646">
                  <c:v>67.8</c:v>
                </c:pt>
                <c:pt idx="1647">
                  <c:v>67.790000000000006</c:v>
                </c:pt>
                <c:pt idx="1648">
                  <c:v>67.790000000000006</c:v>
                </c:pt>
                <c:pt idx="1649">
                  <c:v>67.78</c:v>
                </c:pt>
                <c:pt idx="1650">
                  <c:v>67.77</c:v>
                </c:pt>
                <c:pt idx="1651">
                  <c:v>67.760000000000005</c:v>
                </c:pt>
                <c:pt idx="1652">
                  <c:v>67.75</c:v>
                </c:pt>
                <c:pt idx="1653">
                  <c:v>67.75</c:v>
                </c:pt>
                <c:pt idx="1654">
                  <c:v>67.739999999999995</c:v>
                </c:pt>
                <c:pt idx="1655">
                  <c:v>67.73</c:v>
                </c:pt>
                <c:pt idx="1656">
                  <c:v>67.72</c:v>
                </c:pt>
                <c:pt idx="1657">
                  <c:v>67.709999999999994</c:v>
                </c:pt>
                <c:pt idx="1658">
                  <c:v>67.709999999999994</c:v>
                </c:pt>
                <c:pt idx="1659">
                  <c:v>67.7</c:v>
                </c:pt>
                <c:pt idx="1660">
                  <c:v>67.69</c:v>
                </c:pt>
                <c:pt idx="1661">
                  <c:v>67.680000000000007</c:v>
                </c:pt>
                <c:pt idx="1662">
                  <c:v>67.67</c:v>
                </c:pt>
                <c:pt idx="1663">
                  <c:v>67.66</c:v>
                </c:pt>
                <c:pt idx="1664">
                  <c:v>67.650000000000006</c:v>
                </c:pt>
                <c:pt idx="1665">
                  <c:v>67.64</c:v>
                </c:pt>
                <c:pt idx="1666">
                  <c:v>67.63</c:v>
                </c:pt>
                <c:pt idx="1667">
                  <c:v>67.62</c:v>
                </c:pt>
                <c:pt idx="1668">
                  <c:v>67.61</c:v>
                </c:pt>
                <c:pt idx="1669">
                  <c:v>67.61</c:v>
                </c:pt>
                <c:pt idx="1670">
                  <c:v>67.599999999999994</c:v>
                </c:pt>
                <c:pt idx="1671">
                  <c:v>67.59</c:v>
                </c:pt>
                <c:pt idx="1672">
                  <c:v>67.58</c:v>
                </c:pt>
                <c:pt idx="1673">
                  <c:v>67.569999999999993</c:v>
                </c:pt>
                <c:pt idx="1674">
                  <c:v>67.56</c:v>
                </c:pt>
                <c:pt idx="1675">
                  <c:v>67.55</c:v>
                </c:pt>
                <c:pt idx="1676">
                  <c:v>67.540000000000006</c:v>
                </c:pt>
                <c:pt idx="1677">
                  <c:v>67.53</c:v>
                </c:pt>
                <c:pt idx="1678">
                  <c:v>67.52</c:v>
                </c:pt>
                <c:pt idx="1679">
                  <c:v>67.510000000000005</c:v>
                </c:pt>
                <c:pt idx="1680">
                  <c:v>67.5</c:v>
                </c:pt>
                <c:pt idx="1681">
                  <c:v>67.489999999999995</c:v>
                </c:pt>
                <c:pt idx="1682">
                  <c:v>67.48</c:v>
                </c:pt>
                <c:pt idx="1683">
                  <c:v>67.47</c:v>
                </c:pt>
                <c:pt idx="1684">
                  <c:v>67.459999999999994</c:v>
                </c:pt>
                <c:pt idx="1685">
                  <c:v>67.45</c:v>
                </c:pt>
                <c:pt idx="1686">
                  <c:v>67.45</c:v>
                </c:pt>
                <c:pt idx="1687">
                  <c:v>67.44</c:v>
                </c:pt>
                <c:pt idx="1688">
                  <c:v>67.430000000000007</c:v>
                </c:pt>
                <c:pt idx="1689">
                  <c:v>67.42</c:v>
                </c:pt>
                <c:pt idx="1690">
                  <c:v>67.41</c:v>
                </c:pt>
                <c:pt idx="1691">
                  <c:v>67.400000000000006</c:v>
                </c:pt>
                <c:pt idx="1692">
                  <c:v>67.38</c:v>
                </c:pt>
                <c:pt idx="1693">
                  <c:v>67.37</c:v>
                </c:pt>
                <c:pt idx="1694">
                  <c:v>67.36</c:v>
                </c:pt>
                <c:pt idx="1695">
                  <c:v>67.349999999999994</c:v>
                </c:pt>
                <c:pt idx="1696">
                  <c:v>67.34</c:v>
                </c:pt>
                <c:pt idx="1697">
                  <c:v>67.33</c:v>
                </c:pt>
                <c:pt idx="1698">
                  <c:v>67.319999999999993</c:v>
                </c:pt>
                <c:pt idx="1699">
                  <c:v>67.3</c:v>
                </c:pt>
                <c:pt idx="1700">
                  <c:v>67.290000000000006</c:v>
                </c:pt>
                <c:pt idx="1701">
                  <c:v>67.28</c:v>
                </c:pt>
                <c:pt idx="1702">
                  <c:v>67.27</c:v>
                </c:pt>
                <c:pt idx="1703">
                  <c:v>67.260000000000005</c:v>
                </c:pt>
                <c:pt idx="1704">
                  <c:v>67.239999999999995</c:v>
                </c:pt>
                <c:pt idx="1705">
                  <c:v>67.23</c:v>
                </c:pt>
                <c:pt idx="1706">
                  <c:v>67.22</c:v>
                </c:pt>
                <c:pt idx="1707">
                  <c:v>67.209999999999994</c:v>
                </c:pt>
                <c:pt idx="1708">
                  <c:v>67.19</c:v>
                </c:pt>
                <c:pt idx="1709">
                  <c:v>67.180000000000007</c:v>
                </c:pt>
                <c:pt idx="1710">
                  <c:v>67.17</c:v>
                </c:pt>
                <c:pt idx="1711">
                  <c:v>67.150000000000006</c:v>
                </c:pt>
                <c:pt idx="1712">
                  <c:v>67.14</c:v>
                </c:pt>
                <c:pt idx="1713">
                  <c:v>67.12</c:v>
                </c:pt>
                <c:pt idx="1714">
                  <c:v>67.11</c:v>
                </c:pt>
                <c:pt idx="1715">
                  <c:v>67.099999999999994</c:v>
                </c:pt>
                <c:pt idx="1716">
                  <c:v>67.09</c:v>
                </c:pt>
                <c:pt idx="1717">
                  <c:v>67.08</c:v>
                </c:pt>
                <c:pt idx="1718">
                  <c:v>67.069999999999993</c:v>
                </c:pt>
                <c:pt idx="1719">
                  <c:v>67.05</c:v>
                </c:pt>
                <c:pt idx="1720">
                  <c:v>67.040000000000006</c:v>
                </c:pt>
                <c:pt idx="1721">
                  <c:v>67.03</c:v>
                </c:pt>
                <c:pt idx="1722">
                  <c:v>67.010000000000005</c:v>
                </c:pt>
                <c:pt idx="1723">
                  <c:v>67</c:v>
                </c:pt>
                <c:pt idx="1724">
                  <c:v>66.989999999999995</c:v>
                </c:pt>
                <c:pt idx="1725">
                  <c:v>66.98</c:v>
                </c:pt>
                <c:pt idx="1726">
                  <c:v>66.959999999999994</c:v>
                </c:pt>
                <c:pt idx="1727">
                  <c:v>66.95</c:v>
                </c:pt>
                <c:pt idx="1728">
                  <c:v>66.930000000000007</c:v>
                </c:pt>
                <c:pt idx="1729">
                  <c:v>66.92</c:v>
                </c:pt>
                <c:pt idx="1730">
                  <c:v>66.900000000000006</c:v>
                </c:pt>
                <c:pt idx="1731">
                  <c:v>66.89</c:v>
                </c:pt>
                <c:pt idx="1732">
                  <c:v>66.88</c:v>
                </c:pt>
                <c:pt idx="1733">
                  <c:v>66.86</c:v>
                </c:pt>
                <c:pt idx="1734">
                  <c:v>66.849999999999994</c:v>
                </c:pt>
                <c:pt idx="1735">
                  <c:v>66.84</c:v>
                </c:pt>
                <c:pt idx="1736">
                  <c:v>66.819999999999993</c:v>
                </c:pt>
                <c:pt idx="1737">
                  <c:v>66.81</c:v>
                </c:pt>
                <c:pt idx="1738">
                  <c:v>66.790000000000006</c:v>
                </c:pt>
                <c:pt idx="1739">
                  <c:v>66.78</c:v>
                </c:pt>
                <c:pt idx="1740">
                  <c:v>66.77</c:v>
                </c:pt>
                <c:pt idx="1741">
                  <c:v>66.75</c:v>
                </c:pt>
                <c:pt idx="1742">
                  <c:v>66.739999999999995</c:v>
                </c:pt>
                <c:pt idx="1743">
                  <c:v>66.72</c:v>
                </c:pt>
                <c:pt idx="1744">
                  <c:v>66.709999999999994</c:v>
                </c:pt>
                <c:pt idx="1745">
                  <c:v>66.7</c:v>
                </c:pt>
                <c:pt idx="1746">
                  <c:v>66.680000000000007</c:v>
                </c:pt>
                <c:pt idx="1747">
                  <c:v>66.67</c:v>
                </c:pt>
                <c:pt idx="1748">
                  <c:v>66.650000000000006</c:v>
                </c:pt>
                <c:pt idx="1749">
                  <c:v>66.64</c:v>
                </c:pt>
                <c:pt idx="1750">
                  <c:v>66.63</c:v>
                </c:pt>
                <c:pt idx="1751">
                  <c:v>66.61</c:v>
                </c:pt>
                <c:pt idx="1752">
                  <c:v>66.599999999999994</c:v>
                </c:pt>
                <c:pt idx="1753">
                  <c:v>66.59</c:v>
                </c:pt>
                <c:pt idx="1754">
                  <c:v>66.569999999999993</c:v>
                </c:pt>
                <c:pt idx="1755">
                  <c:v>66.55</c:v>
                </c:pt>
                <c:pt idx="1756">
                  <c:v>66.540000000000006</c:v>
                </c:pt>
                <c:pt idx="1757">
                  <c:v>66.52</c:v>
                </c:pt>
                <c:pt idx="1758">
                  <c:v>66.510000000000005</c:v>
                </c:pt>
                <c:pt idx="1759">
                  <c:v>66.489999999999995</c:v>
                </c:pt>
                <c:pt idx="1760">
                  <c:v>66.48</c:v>
                </c:pt>
                <c:pt idx="1761">
                  <c:v>66.459999999999994</c:v>
                </c:pt>
                <c:pt idx="1762">
                  <c:v>66.45</c:v>
                </c:pt>
                <c:pt idx="1763">
                  <c:v>66.430000000000007</c:v>
                </c:pt>
                <c:pt idx="1764">
                  <c:v>66.42</c:v>
                </c:pt>
                <c:pt idx="1765">
                  <c:v>66.400000000000006</c:v>
                </c:pt>
                <c:pt idx="1766">
                  <c:v>66.39</c:v>
                </c:pt>
                <c:pt idx="1767">
                  <c:v>66.38</c:v>
                </c:pt>
                <c:pt idx="1768">
                  <c:v>66.36</c:v>
                </c:pt>
                <c:pt idx="1769">
                  <c:v>66.349999999999994</c:v>
                </c:pt>
                <c:pt idx="1770">
                  <c:v>66.33</c:v>
                </c:pt>
                <c:pt idx="1771">
                  <c:v>66.31</c:v>
                </c:pt>
                <c:pt idx="1772">
                  <c:v>66.3</c:v>
                </c:pt>
                <c:pt idx="1773">
                  <c:v>66.28</c:v>
                </c:pt>
                <c:pt idx="1774">
                  <c:v>66.260000000000005</c:v>
                </c:pt>
                <c:pt idx="1775">
                  <c:v>66.25</c:v>
                </c:pt>
                <c:pt idx="1776">
                  <c:v>66.23</c:v>
                </c:pt>
                <c:pt idx="1777">
                  <c:v>66.209999999999994</c:v>
                </c:pt>
                <c:pt idx="1778">
                  <c:v>66.2</c:v>
                </c:pt>
                <c:pt idx="1779">
                  <c:v>66.180000000000007</c:v>
                </c:pt>
                <c:pt idx="1780">
                  <c:v>66.16</c:v>
                </c:pt>
                <c:pt idx="1781">
                  <c:v>66.150000000000006</c:v>
                </c:pt>
                <c:pt idx="1782">
                  <c:v>66.13</c:v>
                </c:pt>
                <c:pt idx="1783">
                  <c:v>66.11</c:v>
                </c:pt>
                <c:pt idx="1784">
                  <c:v>66.099999999999994</c:v>
                </c:pt>
                <c:pt idx="1785">
                  <c:v>66.08</c:v>
                </c:pt>
                <c:pt idx="1786">
                  <c:v>66.06</c:v>
                </c:pt>
                <c:pt idx="1787">
                  <c:v>66.05</c:v>
                </c:pt>
                <c:pt idx="1788">
                  <c:v>66.03</c:v>
                </c:pt>
                <c:pt idx="1789">
                  <c:v>66.010000000000005</c:v>
                </c:pt>
                <c:pt idx="1790">
                  <c:v>66</c:v>
                </c:pt>
                <c:pt idx="1791">
                  <c:v>65.98</c:v>
                </c:pt>
                <c:pt idx="1792">
                  <c:v>65.97</c:v>
                </c:pt>
                <c:pt idx="1793">
                  <c:v>65.95</c:v>
                </c:pt>
                <c:pt idx="1794">
                  <c:v>65.930000000000007</c:v>
                </c:pt>
                <c:pt idx="1795">
                  <c:v>65.92</c:v>
                </c:pt>
                <c:pt idx="1796">
                  <c:v>65.900000000000006</c:v>
                </c:pt>
                <c:pt idx="1797">
                  <c:v>65.89</c:v>
                </c:pt>
                <c:pt idx="1798">
                  <c:v>65.87</c:v>
                </c:pt>
                <c:pt idx="1799">
                  <c:v>65.849999999999994</c:v>
                </c:pt>
                <c:pt idx="1800">
                  <c:v>65.83</c:v>
                </c:pt>
                <c:pt idx="1801">
                  <c:v>65.81</c:v>
                </c:pt>
                <c:pt idx="1802">
                  <c:v>65.8</c:v>
                </c:pt>
                <c:pt idx="1803">
                  <c:v>65.78</c:v>
                </c:pt>
                <c:pt idx="1804">
                  <c:v>65.760000000000005</c:v>
                </c:pt>
                <c:pt idx="1805">
                  <c:v>65.739999999999995</c:v>
                </c:pt>
                <c:pt idx="1806">
                  <c:v>65.73</c:v>
                </c:pt>
                <c:pt idx="1807">
                  <c:v>65.709999999999994</c:v>
                </c:pt>
                <c:pt idx="1808">
                  <c:v>65.69</c:v>
                </c:pt>
                <c:pt idx="1809">
                  <c:v>65.67</c:v>
                </c:pt>
                <c:pt idx="1810">
                  <c:v>65.66</c:v>
                </c:pt>
                <c:pt idx="1811">
                  <c:v>65.64</c:v>
                </c:pt>
                <c:pt idx="1812">
                  <c:v>65.62</c:v>
                </c:pt>
                <c:pt idx="1813">
                  <c:v>65.599999999999994</c:v>
                </c:pt>
                <c:pt idx="1814">
                  <c:v>65.59</c:v>
                </c:pt>
                <c:pt idx="1815">
                  <c:v>65.569999999999993</c:v>
                </c:pt>
                <c:pt idx="1816">
                  <c:v>65.55</c:v>
                </c:pt>
                <c:pt idx="1817">
                  <c:v>65.53</c:v>
                </c:pt>
                <c:pt idx="1818">
                  <c:v>65.52</c:v>
                </c:pt>
                <c:pt idx="1819">
                  <c:v>65.5</c:v>
                </c:pt>
                <c:pt idx="1820">
                  <c:v>65.48</c:v>
                </c:pt>
                <c:pt idx="1821">
                  <c:v>65.47</c:v>
                </c:pt>
                <c:pt idx="1822">
                  <c:v>65.45</c:v>
                </c:pt>
                <c:pt idx="1823">
                  <c:v>65.430000000000007</c:v>
                </c:pt>
                <c:pt idx="1824">
                  <c:v>65.41</c:v>
                </c:pt>
                <c:pt idx="1825">
                  <c:v>65.39</c:v>
                </c:pt>
                <c:pt idx="1826">
                  <c:v>65.38</c:v>
                </c:pt>
                <c:pt idx="1827">
                  <c:v>65.36</c:v>
                </c:pt>
                <c:pt idx="1828">
                  <c:v>65.34</c:v>
                </c:pt>
                <c:pt idx="1829">
                  <c:v>65.319999999999993</c:v>
                </c:pt>
                <c:pt idx="1830">
                  <c:v>65.31</c:v>
                </c:pt>
                <c:pt idx="1831">
                  <c:v>65.290000000000006</c:v>
                </c:pt>
                <c:pt idx="1832">
                  <c:v>65.27</c:v>
                </c:pt>
                <c:pt idx="1833">
                  <c:v>65.25</c:v>
                </c:pt>
                <c:pt idx="1834">
                  <c:v>65.239999999999995</c:v>
                </c:pt>
                <c:pt idx="1835">
                  <c:v>65.22</c:v>
                </c:pt>
                <c:pt idx="1836">
                  <c:v>65.2</c:v>
                </c:pt>
                <c:pt idx="1837">
                  <c:v>65.180000000000007</c:v>
                </c:pt>
                <c:pt idx="1838">
                  <c:v>65.16</c:v>
                </c:pt>
                <c:pt idx="1839">
                  <c:v>65.150000000000006</c:v>
                </c:pt>
                <c:pt idx="1840">
                  <c:v>65.13</c:v>
                </c:pt>
                <c:pt idx="1841">
                  <c:v>65.12</c:v>
                </c:pt>
                <c:pt idx="1842">
                  <c:v>65.099999999999994</c:v>
                </c:pt>
                <c:pt idx="1843">
                  <c:v>65.08</c:v>
                </c:pt>
                <c:pt idx="1844">
                  <c:v>65.06</c:v>
                </c:pt>
                <c:pt idx="1845">
                  <c:v>65.05</c:v>
                </c:pt>
                <c:pt idx="1846">
                  <c:v>65.03</c:v>
                </c:pt>
                <c:pt idx="1847">
                  <c:v>65.010000000000005</c:v>
                </c:pt>
                <c:pt idx="1848">
                  <c:v>65</c:v>
                </c:pt>
                <c:pt idx="1849">
                  <c:v>64.98</c:v>
                </c:pt>
                <c:pt idx="1850">
                  <c:v>64.959999999999994</c:v>
                </c:pt>
                <c:pt idx="1851">
                  <c:v>64.94</c:v>
                </c:pt>
                <c:pt idx="1852">
                  <c:v>64.930000000000007</c:v>
                </c:pt>
                <c:pt idx="1853">
                  <c:v>64.91</c:v>
                </c:pt>
                <c:pt idx="1854">
                  <c:v>64.900000000000006</c:v>
                </c:pt>
                <c:pt idx="1855">
                  <c:v>64.88</c:v>
                </c:pt>
                <c:pt idx="1856">
                  <c:v>64.87</c:v>
                </c:pt>
                <c:pt idx="1857">
                  <c:v>64.849999999999994</c:v>
                </c:pt>
                <c:pt idx="1858">
                  <c:v>64.83</c:v>
                </c:pt>
                <c:pt idx="1859">
                  <c:v>64.819999999999993</c:v>
                </c:pt>
                <c:pt idx="1860">
                  <c:v>64.8</c:v>
                </c:pt>
                <c:pt idx="1861">
                  <c:v>64.790000000000006</c:v>
                </c:pt>
                <c:pt idx="1862">
                  <c:v>64.77</c:v>
                </c:pt>
                <c:pt idx="1863">
                  <c:v>64.75</c:v>
                </c:pt>
                <c:pt idx="1864">
                  <c:v>64.739999999999995</c:v>
                </c:pt>
                <c:pt idx="1865">
                  <c:v>64.72</c:v>
                </c:pt>
                <c:pt idx="1866">
                  <c:v>64.709999999999994</c:v>
                </c:pt>
                <c:pt idx="1867">
                  <c:v>64.69</c:v>
                </c:pt>
                <c:pt idx="1868">
                  <c:v>64.680000000000007</c:v>
                </c:pt>
                <c:pt idx="1869">
                  <c:v>64.67</c:v>
                </c:pt>
                <c:pt idx="1870">
                  <c:v>64.66</c:v>
                </c:pt>
                <c:pt idx="1871">
                  <c:v>64.64</c:v>
                </c:pt>
                <c:pt idx="1872">
                  <c:v>64.62</c:v>
                </c:pt>
                <c:pt idx="1873">
                  <c:v>64.61</c:v>
                </c:pt>
                <c:pt idx="1874">
                  <c:v>64.59</c:v>
                </c:pt>
                <c:pt idx="1875">
                  <c:v>64.58</c:v>
                </c:pt>
                <c:pt idx="1876">
                  <c:v>64.569999999999993</c:v>
                </c:pt>
                <c:pt idx="1877">
                  <c:v>64.56</c:v>
                </c:pt>
                <c:pt idx="1878">
                  <c:v>64.55</c:v>
                </c:pt>
                <c:pt idx="1879">
                  <c:v>64.540000000000006</c:v>
                </c:pt>
                <c:pt idx="1880">
                  <c:v>64.53</c:v>
                </c:pt>
                <c:pt idx="1881">
                  <c:v>64.52</c:v>
                </c:pt>
                <c:pt idx="1882">
                  <c:v>64.5</c:v>
                </c:pt>
                <c:pt idx="1883">
                  <c:v>64.48</c:v>
                </c:pt>
                <c:pt idx="1884">
                  <c:v>64.47</c:v>
                </c:pt>
                <c:pt idx="1885">
                  <c:v>64.459999999999994</c:v>
                </c:pt>
                <c:pt idx="1886">
                  <c:v>64.45</c:v>
                </c:pt>
                <c:pt idx="1887">
                  <c:v>64.44</c:v>
                </c:pt>
                <c:pt idx="1888">
                  <c:v>64.430000000000007</c:v>
                </c:pt>
                <c:pt idx="1889">
                  <c:v>64.42</c:v>
                </c:pt>
                <c:pt idx="1890">
                  <c:v>64.41</c:v>
                </c:pt>
                <c:pt idx="1891">
                  <c:v>64.400000000000006</c:v>
                </c:pt>
                <c:pt idx="1892">
                  <c:v>64.39</c:v>
                </c:pt>
                <c:pt idx="1893">
                  <c:v>64.38</c:v>
                </c:pt>
                <c:pt idx="1894">
                  <c:v>64.37</c:v>
                </c:pt>
                <c:pt idx="1895">
                  <c:v>64.349999999999994</c:v>
                </c:pt>
                <c:pt idx="1896">
                  <c:v>64.34</c:v>
                </c:pt>
                <c:pt idx="1897">
                  <c:v>64.33</c:v>
                </c:pt>
                <c:pt idx="1898">
                  <c:v>64.33</c:v>
                </c:pt>
                <c:pt idx="1899">
                  <c:v>64.319999999999993</c:v>
                </c:pt>
                <c:pt idx="1900">
                  <c:v>64.319999999999993</c:v>
                </c:pt>
                <c:pt idx="1901">
                  <c:v>64.31</c:v>
                </c:pt>
                <c:pt idx="1902">
                  <c:v>64.3</c:v>
                </c:pt>
                <c:pt idx="1903">
                  <c:v>64.3</c:v>
                </c:pt>
                <c:pt idx="1904">
                  <c:v>64.290000000000006</c:v>
                </c:pt>
                <c:pt idx="1905">
                  <c:v>64.28</c:v>
                </c:pt>
                <c:pt idx="1906">
                  <c:v>64.28</c:v>
                </c:pt>
                <c:pt idx="1907">
                  <c:v>64.27</c:v>
                </c:pt>
                <c:pt idx="1908">
                  <c:v>64.260000000000005</c:v>
                </c:pt>
                <c:pt idx="1909">
                  <c:v>64.25</c:v>
                </c:pt>
                <c:pt idx="1910">
                  <c:v>64.25</c:v>
                </c:pt>
                <c:pt idx="1911">
                  <c:v>64.25</c:v>
                </c:pt>
                <c:pt idx="1912">
                  <c:v>64.239999999999995</c:v>
                </c:pt>
                <c:pt idx="1913">
                  <c:v>64.239999999999995</c:v>
                </c:pt>
                <c:pt idx="1914">
                  <c:v>64.239999999999995</c:v>
                </c:pt>
                <c:pt idx="1915">
                  <c:v>64.23</c:v>
                </c:pt>
                <c:pt idx="1916">
                  <c:v>64.23</c:v>
                </c:pt>
                <c:pt idx="1917">
                  <c:v>64.22</c:v>
                </c:pt>
                <c:pt idx="1918">
                  <c:v>64.22</c:v>
                </c:pt>
                <c:pt idx="1919">
                  <c:v>64.22</c:v>
                </c:pt>
                <c:pt idx="1920">
                  <c:v>64.209999999999994</c:v>
                </c:pt>
                <c:pt idx="1921">
                  <c:v>64.209999999999994</c:v>
                </c:pt>
                <c:pt idx="1922">
                  <c:v>64.209999999999994</c:v>
                </c:pt>
                <c:pt idx="1923">
                  <c:v>64.209999999999994</c:v>
                </c:pt>
                <c:pt idx="1924">
                  <c:v>64.209999999999994</c:v>
                </c:pt>
                <c:pt idx="1925">
                  <c:v>64.209999999999994</c:v>
                </c:pt>
                <c:pt idx="1926">
                  <c:v>64.209999999999994</c:v>
                </c:pt>
                <c:pt idx="1927">
                  <c:v>64.209999999999994</c:v>
                </c:pt>
                <c:pt idx="1928">
                  <c:v>64.22</c:v>
                </c:pt>
                <c:pt idx="1929">
                  <c:v>64.22</c:v>
                </c:pt>
                <c:pt idx="1930">
                  <c:v>64.22</c:v>
                </c:pt>
                <c:pt idx="1931">
                  <c:v>64.22</c:v>
                </c:pt>
                <c:pt idx="1932">
                  <c:v>64.22</c:v>
                </c:pt>
                <c:pt idx="1933">
                  <c:v>64.22</c:v>
                </c:pt>
                <c:pt idx="1934">
                  <c:v>64.23</c:v>
                </c:pt>
                <c:pt idx="1935">
                  <c:v>64.23</c:v>
                </c:pt>
                <c:pt idx="1936">
                  <c:v>64.23</c:v>
                </c:pt>
                <c:pt idx="1937">
                  <c:v>64.23</c:v>
                </c:pt>
                <c:pt idx="1938">
                  <c:v>64.239999999999995</c:v>
                </c:pt>
                <c:pt idx="1939">
                  <c:v>64.239999999999995</c:v>
                </c:pt>
                <c:pt idx="1940">
                  <c:v>64.25</c:v>
                </c:pt>
                <c:pt idx="1941">
                  <c:v>64.260000000000005</c:v>
                </c:pt>
                <c:pt idx="1942">
                  <c:v>64.260000000000005</c:v>
                </c:pt>
                <c:pt idx="1943">
                  <c:v>64.27</c:v>
                </c:pt>
                <c:pt idx="1944">
                  <c:v>64.27</c:v>
                </c:pt>
                <c:pt idx="1945">
                  <c:v>64.28</c:v>
                </c:pt>
                <c:pt idx="1946">
                  <c:v>64.28</c:v>
                </c:pt>
                <c:pt idx="1947">
                  <c:v>64.290000000000006</c:v>
                </c:pt>
                <c:pt idx="1948">
                  <c:v>64.3</c:v>
                </c:pt>
                <c:pt idx="1949">
                  <c:v>64.31</c:v>
                </c:pt>
                <c:pt idx="1950">
                  <c:v>64.319999999999993</c:v>
                </c:pt>
                <c:pt idx="1951">
                  <c:v>64.33</c:v>
                </c:pt>
                <c:pt idx="1952">
                  <c:v>64.34</c:v>
                </c:pt>
                <c:pt idx="1953">
                  <c:v>64.34</c:v>
                </c:pt>
                <c:pt idx="1954">
                  <c:v>64.349999999999994</c:v>
                </c:pt>
                <c:pt idx="1955">
                  <c:v>64.36</c:v>
                </c:pt>
                <c:pt idx="1956">
                  <c:v>64.37</c:v>
                </c:pt>
                <c:pt idx="1957">
                  <c:v>64.39</c:v>
                </c:pt>
                <c:pt idx="1958">
                  <c:v>64.400000000000006</c:v>
                </c:pt>
                <c:pt idx="1959">
                  <c:v>64.41</c:v>
                </c:pt>
                <c:pt idx="1960">
                  <c:v>64.430000000000007</c:v>
                </c:pt>
                <c:pt idx="1961">
                  <c:v>64.44</c:v>
                </c:pt>
                <c:pt idx="1962">
                  <c:v>64.459999999999994</c:v>
                </c:pt>
                <c:pt idx="1963">
                  <c:v>64.48</c:v>
                </c:pt>
                <c:pt idx="1964">
                  <c:v>64.489999999999995</c:v>
                </c:pt>
                <c:pt idx="1965">
                  <c:v>64.5</c:v>
                </c:pt>
                <c:pt idx="1966">
                  <c:v>64.510000000000005</c:v>
                </c:pt>
                <c:pt idx="1967">
                  <c:v>64.53</c:v>
                </c:pt>
                <c:pt idx="1968">
                  <c:v>64.540000000000006</c:v>
                </c:pt>
                <c:pt idx="1969">
                  <c:v>64.56</c:v>
                </c:pt>
                <c:pt idx="1970">
                  <c:v>64.569999999999993</c:v>
                </c:pt>
                <c:pt idx="1971">
                  <c:v>64.59</c:v>
                </c:pt>
                <c:pt idx="1972">
                  <c:v>64.599999999999994</c:v>
                </c:pt>
                <c:pt idx="1973">
                  <c:v>64.62</c:v>
                </c:pt>
                <c:pt idx="1974">
                  <c:v>64.64</c:v>
                </c:pt>
                <c:pt idx="1975">
                  <c:v>64.67</c:v>
                </c:pt>
                <c:pt idx="1976">
                  <c:v>64.680000000000007</c:v>
                </c:pt>
                <c:pt idx="1977">
                  <c:v>64.7</c:v>
                </c:pt>
                <c:pt idx="1978">
                  <c:v>64.72</c:v>
                </c:pt>
                <c:pt idx="1979">
                  <c:v>64.739999999999995</c:v>
                </c:pt>
                <c:pt idx="1980">
                  <c:v>64.760000000000005</c:v>
                </c:pt>
                <c:pt idx="1981">
                  <c:v>64.78</c:v>
                </c:pt>
                <c:pt idx="1982">
                  <c:v>64.8</c:v>
                </c:pt>
                <c:pt idx="1983">
                  <c:v>64.83</c:v>
                </c:pt>
                <c:pt idx="1984">
                  <c:v>64.849999999999994</c:v>
                </c:pt>
                <c:pt idx="1985">
                  <c:v>64.87</c:v>
                </c:pt>
                <c:pt idx="1986">
                  <c:v>64.89</c:v>
                </c:pt>
                <c:pt idx="1987">
                  <c:v>64.91</c:v>
                </c:pt>
                <c:pt idx="1988">
                  <c:v>64.930000000000007</c:v>
                </c:pt>
                <c:pt idx="1989">
                  <c:v>64.95</c:v>
                </c:pt>
                <c:pt idx="1990">
                  <c:v>64.97</c:v>
                </c:pt>
                <c:pt idx="1991">
                  <c:v>65</c:v>
                </c:pt>
                <c:pt idx="1992">
                  <c:v>65.02</c:v>
                </c:pt>
                <c:pt idx="1993">
                  <c:v>65.05</c:v>
                </c:pt>
                <c:pt idx="1994">
                  <c:v>65.08</c:v>
                </c:pt>
                <c:pt idx="1995">
                  <c:v>65.099999999999994</c:v>
                </c:pt>
                <c:pt idx="1996">
                  <c:v>65.12</c:v>
                </c:pt>
                <c:pt idx="1997">
                  <c:v>65.14</c:v>
                </c:pt>
                <c:pt idx="1998">
                  <c:v>65.16</c:v>
                </c:pt>
                <c:pt idx="1999">
                  <c:v>65.19</c:v>
                </c:pt>
                <c:pt idx="2000">
                  <c:v>65.209999999999994</c:v>
                </c:pt>
                <c:pt idx="2001">
                  <c:v>65.239999999999995</c:v>
                </c:pt>
                <c:pt idx="2002">
                  <c:v>65.27</c:v>
                </c:pt>
                <c:pt idx="2003">
                  <c:v>65.290000000000006</c:v>
                </c:pt>
                <c:pt idx="2004">
                  <c:v>65.31</c:v>
                </c:pt>
                <c:pt idx="2005">
                  <c:v>65.33</c:v>
                </c:pt>
                <c:pt idx="2006">
                  <c:v>65.36</c:v>
                </c:pt>
                <c:pt idx="2007">
                  <c:v>65.400000000000006</c:v>
                </c:pt>
                <c:pt idx="2008">
                  <c:v>65.430000000000007</c:v>
                </c:pt>
                <c:pt idx="2009">
                  <c:v>65.459999999999994</c:v>
                </c:pt>
                <c:pt idx="2010">
                  <c:v>65.48</c:v>
                </c:pt>
                <c:pt idx="2011">
                  <c:v>65.510000000000005</c:v>
                </c:pt>
                <c:pt idx="2012">
                  <c:v>65.540000000000006</c:v>
                </c:pt>
                <c:pt idx="2013">
                  <c:v>65.569999999999993</c:v>
                </c:pt>
                <c:pt idx="2014">
                  <c:v>65.599999999999994</c:v>
                </c:pt>
                <c:pt idx="2015">
                  <c:v>65.63</c:v>
                </c:pt>
                <c:pt idx="2016">
                  <c:v>65.650000000000006</c:v>
                </c:pt>
                <c:pt idx="2017">
                  <c:v>65.680000000000007</c:v>
                </c:pt>
                <c:pt idx="2018">
                  <c:v>65.709999999999994</c:v>
                </c:pt>
                <c:pt idx="2019">
                  <c:v>65.73</c:v>
                </c:pt>
                <c:pt idx="2020">
                  <c:v>65.760000000000005</c:v>
                </c:pt>
                <c:pt idx="2021">
                  <c:v>65.790000000000006</c:v>
                </c:pt>
                <c:pt idx="2022">
                  <c:v>65.819999999999993</c:v>
                </c:pt>
                <c:pt idx="2023">
                  <c:v>65.849999999999994</c:v>
                </c:pt>
                <c:pt idx="2024">
                  <c:v>65.88</c:v>
                </c:pt>
                <c:pt idx="2025">
                  <c:v>65.91</c:v>
                </c:pt>
                <c:pt idx="2026">
                  <c:v>65.930000000000007</c:v>
                </c:pt>
                <c:pt idx="2027">
                  <c:v>65.959999999999994</c:v>
                </c:pt>
                <c:pt idx="2028">
                  <c:v>65.989999999999995</c:v>
                </c:pt>
                <c:pt idx="2029">
                  <c:v>66.02</c:v>
                </c:pt>
                <c:pt idx="2030">
                  <c:v>66.05</c:v>
                </c:pt>
                <c:pt idx="2031">
                  <c:v>66.069999999999993</c:v>
                </c:pt>
                <c:pt idx="2032">
                  <c:v>66.099999999999994</c:v>
                </c:pt>
                <c:pt idx="2033">
                  <c:v>66.13</c:v>
                </c:pt>
                <c:pt idx="2034">
                  <c:v>66.16</c:v>
                </c:pt>
                <c:pt idx="2035">
                  <c:v>66.19</c:v>
                </c:pt>
                <c:pt idx="2036">
                  <c:v>66.209999999999994</c:v>
                </c:pt>
                <c:pt idx="2037">
                  <c:v>66.239999999999995</c:v>
                </c:pt>
                <c:pt idx="2038">
                  <c:v>66.27</c:v>
                </c:pt>
                <c:pt idx="2039">
                  <c:v>66.3</c:v>
                </c:pt>
                <c:pt idx="2040">
                  <c:v>66.33</c:v>
                </c:pt>
                <c:pt idx="2041">
                  <c:v>66.36</c:v>
                </c:pt>
                <c:pt idx="2042">
                  <c:v>66.39</c:v>
                </c:pt>
                <c:pt idx="2043">
                  <c:v>66.42</c:v>
                </c:pt>
                <c:pt idx="2044">
                  <c:v>66.44</c:v>
                </c:pt>
                <c:pt idx="2045">
                  <c:v>66.47</c:v>
                </c:pt>
                <c:pt idx="2046">
                  <c:v>66.5</c:v>
                </c:pt>
                <c:pt idx="2047">
                  <c:v>66.53</c:v>
                </c:pt>
                <c:pt idx="2048">
                  <c:v>66.56</c:v>
                </c:pt>
                <c:pt idx="2049">
                  <c:v>66.58</c:v>
                </c:pt>
                <c:pt idx="2050">
                  <c:v>66.61</c:v>
                </c:pt>
                <c:pt idx="2051">
                  <c:v>66.64</c:v>
                </c:pt>
                <c:pt idx="2052">
                  <c:v>66.67</c:v>
                </c:pt>
                <c:pt idx="2053">
                  <c:v>66.69</c:v>
                </c:pt>
                <c:pt idx="2054">
                  <c:v>66.72</c:v>
                </c:pt>
                <c:pt idx="2055">
                  <c:v>66.75</c:v>
                </c:pt>
                <c:pt idx="2056">
                  <c:v>66.78</c:v>
                </c:pt>
                <c:pt idx="2057">
                  <c:v>66.81</c:v>
                </c:pt>
                <c:pt idx="2058">
                  <c:v>66.84</c:v>
                </c:pt>
                <c:pt idx="2059">
                  <c:v>66.87</c:v>
                </c:pt>
                <c:pt idx="2060">
                  <c:v>66.89</c:v>
                </c:pt>
                <c:pt idx="2061">
                  <c:v>66.91</c:v>
                </c:pt>
                <c:pt idx="2062">
                  <c:v>66.94</c:v>
                </c:pt>
                <c:pt idx="2063">
                  <c:v>66.959999999999994</c:v>
                </c:pt>
                <c:pt idx="2064">
                  <c:v>66.989999999999995</c:v>
                </c:pt>
                <c:pt idx="2065">
                  <c:v>67.010000000000005</c:v>
                </c:pt>
                <c:pt idx="2066">
                  <c:v>67.040000000000006</c:v>
                </c:pt>
                <c:pt idx="2067">
                  <c:v>67.069999999999993</c:v>
                </c:pt>
                <c:pt idx="2068">
                  <c:v>67.099999999999994</c:v>
                </c:pt>
                <c:pt idx="2069">
                  <c:v>67.12</c:v>
                </c:pt>
                <c:pt idx="2070">
                  <c:v>67.14</c:v>
                </c:pt>
                <c:pt idx="2071">
                  <c:v>67.17</c:v>
                </c:pt>
                <c:pt idx="2072">
                  <c:v>67.19</c:v>
                </c:pt>
                <c:pt idx="2073">
                  <c:v>67.209999999999994</c:v>
                </c:pt>
                <c:pt idx="2074">
                  <c:v>67.239999999999995</c:v>
                </c:pt>
                <c:pt idx="2075">
                  <c:v>67.260000000000005</c:v>
                </c:pt>
                <c:pt idx="2076">
                  <c:v>67.28</c:v>
                </c:pt>
                <c:pt idx="2077">
                  <c:v>67.31</c:v>
                </c:pt>
                <c:pt idx="2078">
                  <c:v>67.34</c:v>
                </c:pt>
                <c:pt idx="2079">
                  <c:v>67.36</c:v>
                </c:pt>
                <c:pt idx="2080">
                  <c:v>67.39</c:v>
                </c:pt>
                <c:pt idx="2081">
                  <c:v>67.41</c:v>
                </c:pt>
                <c:pt idx="2082">
                  <c:v>67.44</c:v>
                </c:pt>
                <c:pt idx="2083">
                  <c:v>67.47</c:v>
                </c:pt>
                <c:pt idx="2084">
                  <c:v>67.489999999999995</c:v>
                </c:pt>
                <c:pt idx="2085">
                  <c:v>67.52</c:v>
                </c:pt>
                <c:pt idx="2086">
                  <c:v>67.540000000000006</c:v>
                </c:pt>
                <c:pt idx="2087">
                  <c:v>67.56</c:v>
                </c:pt>
                <c:pt idx="2088">
                  <c:v>67.58</c:v>
                </c:pt>
                <c:pt idx="2089">
                  <c:v>67.599999999999994</c:v>
                </c:pt>
                <c:pt idx="2090">
                  <c:v>67.62</c:v>
                </c:pt>
                <c:pt idx="2091">
                  <c:v>67.64</c:v>
                </c:pt>
                <c:pt idx="2092">
                  <c:v>67.67</c:v>
                </c:pt>
                <c:pt idx="2093">
                  <c:v>67.69</c:v>
                </c:pt>
                <c:pt idx="2094">
                  <c:v>67.709999999999994</c:v>
                </c:pt>
                <c:pt idx="2095">
                  <c:v>67.73</c:v>
                </c:pt>
                <c:pt idx="2096">
                  <c:v>67.739999999999995</c:v>
                </c:pt>
                <c:pt idx="2097">
                  <c:v>67.760000000000005</c:v>
                </c:pt>
                <c:pt idx="2098">
                  <c:v>67.78</c:v>
                </c:pt>
                <c:pt idx="2099">
                  <c:v>67.8</c:v>
                </c:pt>
                <c:pt idx="2100">
                  <c:v>67.819999999999993</c:v>
                </c:pt>
                <c:pt idx="2101">
                  <c:v>67.83</c:v>
                </c:pt>
                <c:pt idx="2102">
                  <c:v>67.849999999999994</c:v>
                </c:pt>
                <c:pt idx="2103">
                  <c:v>67.87</c:v>
                </c:pt>
                <c:pt idx="2104">
                  <c:v>67.89</c:v>
                </c:pt>
                <c:pt idx="2105">
                  <c:v>67.91</c:v>
                </c:pt>
                <c:pt idx="2106">
                  <c:v>67.930000000000007</c:v>
                </c:pt>
                <c:pt idx="2107">
                  <c:v>67.95</c:v>
                </c:pt>
                <c:pt idx="2108">
                  <c:v>67.959999999999994</c:v>
                </c:pt>
                <c:pt idx="2109">
                  <c:v>67.98</c:v>
                </c:pt>
                <c:pt idx="2110">
                  <c:v>68</c:v>
                </c:pt>
                <c:pt idx="2111">
                  <c:v>68.02</c:v>
                </c:pt>
                <c:pt idx="2112">
                  <c:v>68.03</c:v>
                </c:pt>
                <c:pt idx="2113">
                  <c:v>68.040000000000006</c:v>
                </c:pt>
                <c:pt idx="2114">
                  <c:v>68.05</c:v>
                </c:pt>
                <c:pt idx="2115">
                  <c:v>68.069999999999993</c:v>
                </c:pt>
                <c:pt idx="2116">
                  <c:v>68.08</c:v>
                </c:pt>
                <c:pt idx="2117">
                  <c:v>68.099999999999994</c:v>
                </c:pt>
                <c:pt idx="2118">
                  <c:v>68.11</c:v>
                </c:pt>
                <c:pt idx="2119">
                  <c:v>68.13</c:v>
                </c:pt>
                <c:pt idx="2120">
                  <c:v>68.14</c:v>
                </c:pt>
                <c:pt idx="2121">
                  <c:v>68.150000000000006</c:v>
                </c:pt>
                <c:pt idx="2122">
                  <c:v>68.150000000000006</c:v>
                </c:pt>
                <c:pt idx="2123">
                  <c:v>68.16</c:v>
                </c:pt>
                <c:pt idx="2124">
                  <c:v>68.180000000000007</c:v>
                </c:pt>
                <c:pt idx="2125">
                  <c:v>68.19</c:v>
                </c:pt>
                <c:pt idx="2126">
                  <c:v>68.2</c:v>
                </c:pt>
                <c:pt idx="2127">
                  <c:v>68.209999999999994</c:v>
                </c:pt>
                <c:pt idx="2128">
                  <c:v>68.22</c:v>
                </c:pt>
                <c:pt idx="2129">
                  <c:v>68.239999999999995</c:v>
                </c:pt>
                <c:pt idx="2130">
                  <c:v>68.25</c:v>
                </c:pt>
                <c:pt idx="2131">
                  <c:v>68.27</c:v>
                </c:pt>
                <c:pt idx="2132">
                  <c:v>68.28</c:v>
                </c:pt>
                <c:pt idx="2133">
                  <c:v>68.290000000000006</c:v>
                </c:pt>
                <c:pt idx="2134">
                  <c:v>68.3</c:v>
                </c:pt>
                <c:pt idx="2135">
                  <c:v>68.3</c:v>
                </c:pt>
                <c:pt idx="2136">
                  <c:v>68.31</c:v>
                </c:pt>
                <c:pt idx="2137">
                  <c:v>68.319999999999993</c:v>
                </c:pt>
                <c:pt idx="2138">
                  <c:v>68.33</c:v>
                </c:pt>
                <c:pt idx="2139">
                  <c:v>68.34</c:v>
                </c:pt>
                <c:pt idx="2140">
                  <c:v>68.349999999999994</c:v>
                </c:pt>
                <c:pt idx="2141">
                  <c:v>68.36</c:v>
                </c:pt>
                <c:pt idx="2142">
                  <c:v>68.36</c:v>
                </c:pt>
                <c:pt idx="2143">
                  <c:v>68.37</c:v>
                </c:pt>
                <c:pt idx="2144">
                  <c:v>68.37</c:v>
                </c:pt>
                <c:pt idx="2145">
                  <c:v>68.38</c:v>
                </c:pt>
                <c:pt idx="2146">
                  <c:v>68.39</c:v>
                </c:pt>
                <c:pt idx="2147">
                  <c:v>68.400000000000006</c:v>
                </c:pt>
                <c:pt idx="2148">
                  <c:v>68.400000000000006</c:v>
                </c:pt>
                <c:pt idx="2149">
                  <c:v>68.400000000000006</c:v>
                </c:pt>
                <c:pt idx="2150">
                  <c:v>68.400000000000006</c:v>
                </c:pt>
                <c:pt idx="2151">
                  <c:v>68.41</c:v>
                </c:pt>
                <c:pt idx="2152">
                  <c:v>68.41</c:v>
                </c:pt>
                <c:pt idx="2153">
                  <c:v>68.430000000000007</c:v>
                </c:pt>
                <c:pt idx="2154">
                  <c:v>68.430000000000007</c:v>
                </c:pt>
                <c:pt idx="2155">
                  <c:v>68.44</c:v>
                </c:pt>
                <c:pt idx="2156">
                  <c:v>68.44</c:v>
                </c:pt>
                <c:pt idx="2157">
                  <c:v>68.44</c:v>
                </c:pt>
                <c:pt idx="2158">
                  <c:v>68.44</c:v>
                </c:pt>
                <c:pt idx="2159">
                  <c:v>68.44</c:v>
                </c:pt>
                <c:pt idx="2160">
                  <c:v>68.44</c:v>
                </c:pt>
                <c:pt idx="2161">
                  <c:v>68.45</c:v>
                </c:pt>
                <c:pt idx="2162">
                  <c:v>68.45</c:v>
                </c:pt>
                <c:pt idx="2163">
                  <c:v>68.45</c:v>
                </c:pt>
                <c:pt idx="2164">
                  <c:v>68.45</c:v>
                </c:pt>
                <c:pt idx="2165">
                  <c:v>68.45</c:v>
                </c:pt>
                <c:pt idx="2166">
                  <c:v>68.45</c:v>
                </c:pt>
                <c:pt idx="2167">
                  <c:v>68.459999999999994</c:v>
                </c:pt>
                <c:pt idx="2168">
                  <c:v>68.459999999999994</c:v>
                </c:pt>
                <c:pt idx="2169">
                  <c:v>68.459999999999994</c:v>
                </c:pt>
                <c:pt idx="2170">
                  <c:v>68.47</c:v>
                </c:pt>
                <c:pt idx="2171">
                  <c:v>68.47</c:v>
                </c:pt>
                <c:pt idx="2172">
                  <c:v>68.47</c:v>
                </c:pt>
                <c:pt idx="2173">
                  <c:v>68.47</c:v>
                </c:pt>
                <c:pt idx="2174">
                  <c:v>68.459999999999994</c:v>
                </c:pt>
                <c:pt idx="2175">
                  <c:v>68.459999999999994</c:v>
                </c:pt>
                <c:pt idx="2176">
                  <c:v>68.45</c:v>
                </c:pt>
                <c:pt idx="2177">
                  <c:v>68.45</c:v>
                </c:pt>
                <c:pt idx="2178">
                  <c:v>68.45</c:v>
                </c:pt>
                <c:pt idx="2179">
                  <c:v>68.45</c:v>
                </c:pt>
                <c:pt idx="2180">
                  <c:v>68.45</c:v>
                </c:pt>
                <c:pt idx="2181">
                  <c:v>68.45</c:v>
                </c:pt>
                <c:pt idx="2182">
                  <c:v>68.45</c:v>
                </c:pt>
                <c:pt idx="2183">
                  <c:v>68.45</c:v>
                </c:pt>
                <c:pt idx="2184">
                  <c:v>68.45</c:v>
                </c:pt>
                <c:pt idx="2185">
                  <c:v>68.459999999999994</c:v>
                </c:pt>
                <c:pt idx="2186">
                  <c:v>68.459999999999994</c:v>
                </c:pt>
                <c:pt idx="2187">
                  <c:v>68.44</c:v>
                </c:pt>
                <c:pt idx="2188">
                  <c:v>68.430000000000007</c:v>
                </c:pt>
                <c:pt idx="2189">
                  <c:v>68.430000000000007</c:v>
                </c:pt>
                <c:pt idx="2190">
                  <c:v>68.430000000000007</c:v>
                </c:pt>
                <c:pt idx="2191">
                  <c:v>68.42</c:v>
                </c:pt>
                <c:pt idx="2192">
                  <c:v>68.42</c:v>
                </c:pt>
                <c:pt idx="2193">
                  <c:v>68.42</c:v>
                </c:pt>
                <c:pt idx="2194">
                  <c:v>68.41</c:v>
                </c:pt>
                <c:pt idx="2195">
                  <c:v>68.400000000000006</c:v>
                </c:pt>
                <c:pt idx="2196">
                  <c:v>68.400000000000006</c:v>
                </c:pt>
                <c:pt idx="2197">
                  <c:v>68.39</c:v>
                </c:pt>
                <c:pt idx="2198">
                  <c:v>68.38</c:v>
                </c:pt>
                <c:pt idx="2199">
                  <c:v>68.37</c:v>
                </c:pt>
                <c:pt idx="2200">
                  <c:v>68.36</c:v>
                </c:pt>
                <c:pt idx="2201">
                  <c:v>68.349999999999994</c:v>
                </c:pt>
                <c:pt idx="2202">
                  <c:v>68.34</c:v>
                </c:pt>
                <c:pt idx="2203">
                  <c:v>68.319999999999993</c:v>
                </c:pt>
                <c:pt idx="2204">
                  <c:v>68.31</c:v>
                </c:pt>
                <c:pt idx="2205">
                  <c:v>68.3</c:v>
                </c:pt>
                <c:pt idx="2206">
                  <c:v>68.290000000000006</c:v>
                </c:pt>
                <c:pt idx="2207">
                  <c:v>68.260000000000005</c:v>
                </c:pt>
                <c:pt idx="2208">
                  <c:v>68.239999999999995</c:v>
                </c:pt>
                <c:pt idx="2209">
                  <c:v>68.23</c:v>
                </c:pt>
                <c:pt idx="2210">
                  <c:v>68.23</c:v>
                </c:pt>
                <c:pt idx="2211">
                  <c:v>68.209999999999994</c:v>
                </c:pt>
                <c:pt idx="2212">
                  <c:v>68.2</c:v>
                </c:pt>
                <c:pt idx="2213">
                  <c:v>68.180000000000007</c:v>
                </c:pt>
                <c:pt idx="2214">
                  <c:v>68.16</c:v>
                </c:pt>
                <c:pt idx="2215">
                  <c:v>68.13</c:v>
                </c:pt>
                <c:pt idx="2216">
                  <c:v>68.11</c:v>
                </c:pt>
                <c:pt idx="2217">
                  <c:v>68.099999999999994</c:v>
                </c:pt>
                <c:pt idx="2218">
                  <c:v>68.08</c:v>
                </c:pt>
                <c:pt idx="2219">
                  <c:v>68.06</c:v>
                </c:pt>
                <c:pt idx="2220">
                  <c:v>68.040000000000006</c:v>
                </c:pt>
                <c:pt idx="2221">
                  <c:v>68.02</c:v>
                </c:pt>
                <c:pt idx="2222">
                  <c:v>68</c:v>
                </c:pt>
                <c:pt idx="2223">
                  <c:v>67.97</c:v>
                </c:pt>
                <c:pt idx="2224">
                  <c:v>67.94</c:v>
                </c:pt>
                <c:pt idx="2225">
                  <c:v>67.92</c:v>
                </c:pt>
                <c:pt idx="2226">
                  <c:v>67.89</c:v>
                </c:pt>
                <c:pt idx="2227">
                  <c:v>67.84</c:v>
                </c:pt>
                <c:pt idx="2228">
                  <c:v>67.81</c:v>
                </c:pt>
                <c:pt idx="2229">
                  <c:v>67.790000000000006</c:v>
                </c:pt>
                <c:pt idx="2230">
                  <c:v>67.78</c:v>
                </c:pt>
                <c:pt idx="2231">
                  <c:v>67.739999999999995</c:v>
                </c:pt>
                <c:pt idx="2232">
                  <c:v>67.69</c:v>
                </c:pt>
                <c:pt idx="2233">
                  <c:v>67.66</c:v>
                </c:pt>
                <c:pt idx="2234">
                  <c:v>67.63</c:v>
                </c:pt>
                <c:pt idx="2235">
                  <c:v>67.599999999999994</c:v>
                </c:pt>
                <c:pt idx="2236">
                  <c:v>67.56</c:v>
                </c:pt>
                <c:pt idx="2237">
                  <c:v>67.510000000000005</c:v>
                </c:pt>
                <c:pt idx="2238">
                  <c:v>67.47</c:v>
                </c:pt>
                <c:pt idx="2239">
                  <c:v>67.41</c:v>
                </c:pt>
                <c:pt idx="2240">
                  <c:v>67.36</c:v>
                </c:pt>
                <c:pt idx="2241">
                  <c:v>67.319999999999993</c:v>
                </c:pt>
                <c:pt idx="2242">
                  <c:v>67.28</c:v>
                </c:pt>
                <c:pt idx="2243">
                  <c:v>67.209999999999994</c:v>
                </c:pt>
                <c:pt idx="2244">
                  <c:v>67.13</c:v>
                </c:pt>
                <c:pt idx="2245">
                  <c:v>67.069999999999993</c:v>
                </c:pt>
                <c:pt idx="2246">
                  <c:v>67.010000000000005</c:v>
                </c:pt>
                <c:pt idx="2247">
                  <c:v>66.91</c:v>
                </c:pt>
                <c:pt idx="2248">
                  <c:v>66.8</c:v>
                </c:pt>
                <c:pt idx="2249">
                  <c:v>66.72</c:v>
                </c:pt>
                <c:pt idx="2250">
                  <c:v>66.67</c:v>
                </c:pt>
                <c:pt idx="2251">
                  <c:v>66.61</c:v>
                </c:pt>
                <c:pt idx="2252">
                  <c:v>66.55</c:v>
                </c:pt>
                <c:pt idx="2253">
                  <c:v>66.489999999999995</c:v>
                </c:pt>
                <c:pt idx="2254">
                  <c:v>66.44</c:v>
                </c:pt>
                <c:pt idx="2255">
                  <c:v>66.349999999999994</c:v>
                </c:pt>
                <c:pt idx="2256">
                  <c:v>66.260000000000005</c:v>
                </c:pt>
                <c:pt idx="2257">
                  <c:v>66.19</c:v>
                </c:pt>
                <c:pt idx="2258">
                  <c:v>66.12</c:v>
                </c:pt>
                <c:pt idx="2259">
                  <c:v>66.03</c:v>
                </c:pt>
                <c:pt idx="2260">
                  <c:v>65.92</c:v>
                </c:pt>
                <c:pt idx="2261">
                  <c:v>65.84</c:v>
                </c:pt>
                <c:pt idx="2262">
                  <c:v>65.77</c:v>
                </c:pt>
                <c:pt idx="2263">
                  <c:v>65.680000000000007</c:v>
                </c:pt>
                <c:pt idx="2264">
                  <c:v>65.55</c:v>
                </c:pt>
                <c:pt idx="2265">
                  <c:v>65.400000000000006</c:v>
                </c:pt>
                <c:pt idx="2266">
                  <c:v>65.25</c:v>
                </c:pt>
                <c:pt idx="2267">
                  <c:v>65.14</c:v>
                </c:pt>
                <c:pt idx="2268">
                  <c:v>65.040000000000006</c:v>
                </c:pt>
                <c:pt idx="2269">
                  <c:v>64.959999999999994</c:v>
                </c:pt>
                <c:pt idx="2270">
                  <c:v>64.87</c:v>
                </c:pt>
                <c:pt idx="2271">
                  <c:v>64.739999999999995</c:v>
                </c:pt>
                <c:pt idx="2272">
                  <c:v>64.59</c:v>
                </c:pt>
                <c:pt idx="2273">
                  <c:v>64.45</c:v>
                </c:pt>
                <c:pt idx="2274">
                  <c:v>64.319999999999993</c:v>
                </c:pt>
                <c:pt idx="2275">
                  <c:v>64.16</c:v>
                </c:pt>
                <c:pt idx="2276">
                  <c:v>63.99</c:v>
                </c:pt>
                <c:pt idx="2277">
                  <c:v>63.82</c:v>
                </c:pt>
                <c:pt idx="2278">
                  <c:v>63.67</c:v>
                </c:pt>
                <c:pt idx="2279">
                  <c:v>63.5</c:v>
                </c:pt>
                <c:pt idx="2280">
                  <c:v>63.31</c:v>
                </c:pt>
                <c:pt idx="2281">
                  <c:v>63.1</c:v>
                </c:pt>
                <c:pt idx="2282">
                  <c:v>62.86</c:v>
                </c:pt>
                <c:pt idx="2283">
                  <c:v>62.63</c:v>
                </c:pt>
                <c:pt idx="2284">
                  <c:v>62.41</c:v>
                </c:pt>
                <c:pt idx="2285">
                  <c:v>62.21</c:v>
                </c:pt>
                <c:pt idx="2286">
                  <c:v>61.99</c:v>
                </c:pt>
                <c:pt idx="2287">
                  <c:v>61.77</c:v>
                </c:pt>
                <c:pt idx="2288">
                  <c:v>61.53</c:v>
                </c:pt>
                <c:pt idx="2289">
                  <c:v>61.29</c:v>
                </c:pt>
                <c:pt idx="2290">
                  <c:v>61.03</c:v>
                </c:pt>
                <c:pt idx="2291">
                  <c:v>60.76</c:v>
                </c:pt>
                <c:pt idx="2292">
                  <c:v>60.48</c:v>
                </c:pt>
                <c:pt idx="2293">
                  <c:v>60.18</c:v>
                </c:pt>
                <c:pt idx="2294">
                  <c:v>59.86</c:v>
                </c:pt>
                <c:pt idx="2295">
                  <c:v>59.54</c:v>
                </c:pt>
                <c:pt idx="2296">
                  <c:v>59.25</c:v>
                </c:pt>
                <c:pt idx="2297">
                  <c:v>58.97</c:v>
                </c:pt>
                <c:pt idx="2298">
                  <c:v>58.64</c:v>
                </c:pt>
                <c:pt idx="2299">
                  <c:v>58.22</c:v>
                </c:pt>
                <c:pt idx="2300">
                  <c:v>57.79</c:v>
                </c:pt>
                <c:pt idx="2301">
                  <c:v>57.42</c:v>
                </c:pt>
                <c:pt idx="2302">
                  <c:v>57.08</c:v>
                </c:pt>
                <c:pt idx="2303">
                  <c:v>56.69</c:v>
                </c:pt>
                <c:pt idx="2304">
                  <c:v>56.24</c:v>
                </c:pt>
                <c:pt idx="2305">
                  <c:v>55.79</c:v>
                </c:pt>
                <c:pt idx="2306">
                  <c:v>55.39</c:v>
                </c:pt>
                <c:pt idx="2307">
                  <c:v>55.01</c:v>
                </c:pt>
                <c:pt idx="2308">
                  <c:v>54.6</c:v>
                </c:pt>
                <c:pt idx="2309">
                  <c:v>54.16</c:v>
                </c:pt>
                <c:pt idx="2310">
                  <c:v>53.7</c:v>
                </c:pt>
                <c:pt idx="2311">
                  <c:v>53.24</c:v>
                </c:pt>
                <c:pt idx="2312">
                  <c:v>52.8</c:v>
                </c:pt>
                <c:pt idx="2313">
                  <c:v>52.37</c:v>
                </c:pt>
                <c:pt idx="2314">
                  <c:v>51.88</c:v>
                </c:pt>
                <c:pt idx="2315">
                  <c:v>51.3</c:v>
                </c:pt>
                <c:pt idx="2316">
                  <c:v>50.71</c:v>
                </c:pt>
                <c:pt idx="2317">
                  <c:v>50.21</c:v>
                </c:pt>
                <c:pt idx="2318">
                  <c:v>49.75</c:v>
                </c:pt>
                <c:pt idx="2319">
                  <c:v>49.27</c:v>
                </c:pt>
                <c:pt idx="2320">
                  <c:v>48.74</c:v>
                </c:pt>
                <c:pt idx="2321">
                  <c:v>48.23</c:v>
                </c:pt>
                <c:pt idx="2322">
                  <c:v>47.75</c:v>
                </c:pt>
                <c:pt idx="2323">
                  <c:v>47.22</c:v>
                </c:pt>
                <c:pt idx="2324">
                  <c:v>46.64</c:v>
                </c:pt>
                <c:pt idx="2325">
                  <c:v>46.06</c:v>
                </c:pt>
                <c:pt idx="2326">
                  <c:v>45.53</c:v>
                </c:pt>
                <c:pt idx="2327">
                  <c:v>45.03</c:v>
                </c:pt>
                <c:pt idx="2328">
                  <c:v>44.5</c:v>
                </c:pt>
                <c:pt idx="2329">
                  <c:v>43.96</c:v>
                </c:pt>
                <c:pt idx="2330">
                  <c:v>43.4</c:v>
                </c:pt>
                <c:pt idx="2331">
                  <c:v>42.83</c:v>
                </c:pt>
                <c:pt idx="2332">
                  <c:v>42.28</c:v>
                </c:pt>
                <c:pt idx="2333">
                  <c:v>41.78</c:v>
                </c:pt>
                <c:pt idx="2334">
                  <c:v>41.31</c:v>
                </c:pt>
                <c:pt idx="2335">
                  <c:v>40.81</c:v>
                </c:pt>
                <c:pt idx="2336">
                  <c:v>40.270000000000003</c:v>
                </c:pt>
                <c:pt idx="2337">
                  <c:v>39.74</c:v>
                </c:pt>
                <c:pt idx="2338">
                  <c:v>39.25</c:v>
                </c:pt>
                <c:pt idx="2339">
                  <c:v>38.78</c:v>
                </c:pt>
                <c:pt idx="2340">
                  <c:v>38.31</c:v>
                </c:pt>
                <c:pt idx="2341">
                  <c:v>37.86</c:v>
                </c:pt>
                <c:pt idx="2342">
                  <c:v>37.450000000000003</c:v>
                </c:pt>
                <c:pt idx="2343">
                  <c:v>37.06</c:v>
                </c:pt>
                <c:pt idx="2344">
                  <c:v>36.68</c:v>
                </c:pt>
                <c:pt idx="2345">
                  <c:v>36.28</c:v>
                </c:pt>
                <c:pt idx="2346">
                  <c:v>35.85</c:v>
                </c:pt>
                <c:pt idx="2347">
                  <c:v>35.409999999999997</c:v>
                </c:pt>
                <c:pt idx="2348">
                  <c:v>35.01</c:v>
                </c:pt>
                <c:pt idx="2349">
                  <c:v>34.700000000000003</c:v>
                </c:pt>
                <c:pt idx="2350">
                  <c:v>34.450000000000003</c:v>
                </c:pt>
                <c:pt idx="2351">
                  <c:v>34.18</c:v>
                </c:pt>
                <c:pt idx="2352">
                  <c:v>33.880000000000003</c:v>
                </c:pt>
                <c:pt idx="2353">
                  <c:v>33.61</c:v>
                </c:pt>
                <c:pt idx="2354">
                  <c:v>33.380000000000003</c:v>
                </c:pt>
                <c:pt idx="2355">
                  <c:v>33.17</c:v>
                </c:pt>
                <c:pt idx="2356">
                  <c:v>32.97</c:v>
                </c:pt>
                <c:pt idx="2357">
                  <c:v>32.799999999999997</c:v>
                </c:pt>
                <c:pt idx="2358">
                  <c:v>32.67</c:v>
                </c:pt>
                <c:pt idx="2359">
                  <c:v>32.54</c:v>
                </c:pt>
                <c:pt idx="2360">
                  <c:v>32.42</c:v>
                </c:pt>
                <c:pt idx="2361">
                  <c:v>32.340000000000003</c:v>
                </c:pt>
                <c:pt idx="2362">
                  <c:v>32.299999999999997</c:v>
                </c:pt>
                <c:pt idx="2363">
                  <c:v>32.29</c:v>
                </c:pt>
                <c:pt idx="2364">
                  <c:v>32.31</c:v>
                </c:pt>
                <c:pt idx="2365">
                  <c:v>32.39</c:v>
                </c:pt>
                <c:pt idx="2366">
                  <c:v>32.479999999999997</c:v>
                </c:pt>
                <c:pt idx="2367">
                  <c:v>32.57</c:v>
                </c:pt>
                <c:pt idx="2368">
                  <c:v>32.67</c:v>
                </c:pt>
                <c:pt idx="2369">
                  <c:v>32.799999999999997</c:v>
                </c:pt>
                <c:pt idx="2370">
                  <c:v>32.99</c:v>
                </c:pt>
                <c:pt idx="2371">
                  <c:v>33.229999999999997</c:v>
                </c:pt>
                <c:pt idx="2372">
                  <c:v>33.5</c:v>
                </c:pt>
                <c:pt idx="2373">
                  <c:v>33.78</c:v>
                </c:pt>
                <c:pt idx="2374">
                  <c:v>34.1</c:v>
                </c:pt>
                <c:pt idx="2375">
                  <c:v>34.46</c:v>
                </c:pt>
                <c:pt idx="2376">
                  <c:v>34.869999999999997</c:v>
                </c:pt>
                <c:pt idx="2377">
                  <c:v>35.32</c:v>
                </c:pt>
                <c:pt idx="2378">
                  <c:v>35.799999999999997</c:v>
                </c:pt>
                <c:pt idx="2379">
                  <c:v>36.25</c:v>
                </c:pt>
                <c:pt idx="2380">
                  <c:v>36.68</c:v>
                </c:pt>
                <c:pt idx="2381">
                  <c:v>37.15</c:v>
                </c:pt>
                <c:pt idx="2382">
                  <c:v>37.72</c:v>
                </c:pt>
                <c:pt idx="2383">
                  <c:v>38.4</c:v>
                </c:pt>
                <c:pt idx="2384">
                  <c:v>39.07</c:v>
                </c:pt>
                <c:pt idx="2385">
                  <c:v>39.67</c:v>
                </c:pt>
                <c:pt idx="2386">
                  <c:v>40.25</c:v>
                </c:pt>
                <c:pt idx="2387">
                  <c:v>40.840000000000003</c:v>
                </c:pt>
                <c:pt idx="2388">
                  <c:v>41.46</c:v>
                </c:pt>
                <c:pt idx="2389">
                  <c:v>42.1</c:v>
                </c:pt>
                <c:pt idx="2390">
                  <c:v>42.77</c:v>
                </c:pt>
                <c:pt idx="2391">
                  <c:v>43.45</c:v>
                </c:pt>
                <c:pt idx="2392">
                  <c:v>44.12</c:v>
                </c:pt>
                <c:pt idx="2393">
                  <c:v>44.77</c:v>
                </c:pt>
                <c:pt idx="2394">
                  <c:v>45.43</c:v>
                </c:pt>
                <c:pt idx="2395">
                  <c:v>46.08</c:v>
                </c:pt>
                <c:pt idx="2396">
                  <c:v>46.71</c:v>
                </c:pt>
                <c:pt idx="2397">
                  <c:v>47.35</c:v>
                </c:pt>
                <c:pt idx="2398">
                  <c:v>47.97</c:v>
                </c:pt>
                <c:pt idx="2399">
                  <c:v>48.6</c:v>
                </c:pt>
                <c:pt idx="2400">
                  <c:v>49.2</c:v>
                </c:pt>
                <c:pt idx="2401">
                  <c:v>49.77</c:v>
                </c:pt>
                <c:pt idx="2402">
                  <c:v>50.33</c:v>
                </c:pt>
                <c:pt idx="2403">
                  <c:v>50.89</c:v>
                </c:pt>
                <c:pt idx="2404">
                  <c:v>51.43</c:v>
                </c:pt>
                <c:pt idx="2405">
                  <c:v>51.95</c:v>
                </c:pt>
                <c:pt idx="2406">
                  <c:v>52.45</c:v>
                </c:pt>
                <c:pt idx="2407">
                  <c:v>52.95</c:v>
                </c:pt>
                <c:pt idx="2408">
                  <c:v>53.43</c:v>
                </c:pt>
                <c:pt idx="2409">
                  <c:v>53.88</c:v>
                </c:pt>
                <c:pt idx="2410">
                  <c:v>54.32</c:v>
                </c:pt>
                <c:pt idx="2411">
                  <c:v>54.75</c:v>
                </c:pt>
                <c:pt idx="2412">
                  <c:v>55.16</c:v>
                </c:pt>
                <c:pt idx="2413">
                  <c:v>55.54</c:v>
                </c:pt>
                <c:pt idx="2414">
                  <c:v>55.91</c:v>
                </c:pt>
                <c:pt idx="2415">
                  <c:v>56.28</c:v>
                </c:pt>
                <c:pt idx="2416">
                  <c:v>56.62</c:v>
                </c:pt>
                <c:pt idx="2417">
                  <c:v>56.94</c:v>
                </c:pt>
                <c:pt idx="2418">
                  <c:v>57.25</c:v>
                </c:pt>
                <c:pt idx="2419">
                  <c:v>57.56</c:v>
                </c:pt>
                <c:pt idx="2420">
                  <c:v>57.85</c:v>
                </c:pt>
                <c:pt idx="2421">
                  <c:v>58.11</c:v>
                </c:pt>
                <c:pt idx="2422">
                  <c:v>58.38</c:v>
                </c:pt>
                <c:pt idx="2423">
                  <c:v>58.66</c:v>
                </c:pt>
                <c:pt idx="2424">
                  <c:v>58.95</c:v>
                </c:pt>
                <c:pt idx="2425">
                  <c:v>59.2</c:v>
                </c:pt>
                <c:pt idx="2426">
                  <c:v>59.43</c:v>
                </c:pt>
                <c:pt idx="2427">
                  <c:v>59.64</c:v>
                </c:pt>
                <c:pt idx="2428">
                  <c:v>59.84</c:v>
                </c:pt>
                <c:pt idx="2429">
                  <c:v>60.05</c:v>
                </c:pt>
                <c:pt idx="2430">
                  <c:v>60.28</c:v>
                </c:pt>
                <c:pt idx="2431">
                  <c:v>60.49</c:v>
                </c:pt>
                <c:pt idx="2432">
                  <c:v>60.67</c:v>
                </c:pt>
                <c:pt idx="2433">
                  <c:v>60.82</c:v>
                </c:pt>
                <c:pt idx="2434">
                  <c:v>60.98</c:v>
                </c:pt>
                <c:pt idx="2435">
                  <c:v>61.14</c:v>
                </c:pt>
                <c:pt idx="2436">
                  <c:v>61.3</c:v>
                </c:pt>
                <c:pt idx="2437">
                  <c:v>61.44</c:v>
                </c:pt>
                <c:pt idx="2438">
                  <c:v>61.57</c:v>
                </c:pt>
                <c:pt idx="2439">
                  <c:v>61.69</c:v>
                </c:pt>
                <c:pt idx="2440">
                  <c:v>61.81</c:v>
                </c:pt>
                <c:pt idx="2441">
                  <c:v>61.99</c:v>
                </c:pt>
                <c:pt idx="2442">
                  <c:v>62.18</c:v>
                </c:pt>
                <c:pt idx="2443">
                  <c:v>62.31</c:v>
                </c:pt>
                <c:pt idx="2444">
                  <c:v>62.4</c:v>
                </c:pt>
                <c:pt idx="2445">
                  <c:v>62.48</c:v>
                </c:pt>
                <c:pt idx="2446">
                  <c:v>62.58</c:v>
                </c:pt>
                <c:pt idx="2447">
                  <c:v>62.68</c:v>
                </c:pt>
                <c:pt idx="2448">
                  <c:v>62.78</c:v>
                </c:pt>
                <c:pt idx="2449">
                  <c:v>62.87</c:v>
                </c:pt>
                <c:pt idx="2450">
                  <c:v>62.96</c:v>
                </c:pt>
                <c:pt idx="2451">
                  <c:v>63.06</c:v>
                </c:pt>
                <c:pt idx="2452">
                  <c:v>63.15</c:v>
                </c:pt>
                <c:pt idx="2453">
                  <c:v>63.22</c:v>
                </c:pt>
                <c:pt idx="2454">
                  <c:v>63.29</c:v>
                </c:pt>
                <c:pt idx="2455">
                  <c:v>63.37</c:v>
                </c:pt>
                <c:pt idx="2456">
                  <c:v>63.46</c:v>
                </c:pt>
                <c:pt idx="2457">
                  <c:v>63.54</c:v>
                </c:pt>
                <c:pt idx="2458">
                  <c:v>63.61</c:v>
                </c:pt>
                <c:pt idx="2459">
                  <c:v>63.69</c:v>
                </c:pt>
                <c:pt idx="2460">
                  <c:v>63.79</c:v>
                </c:pt>
                <c:pt idx="2461">
                  <c:v>63.87</c:v>
                </c:pt>
                <c:pt idx="2462">
                  <c:v>63.93</c:v>
                </c:pt>
                <c:pt idx="2463">
                  <c:v>64</c:v>
                </c:pt>
                <c:pt idx="2464">
                  <c:v>64.069999999999993</c:v>
                </c:pt>
                <c:pt idx="2465">
                  <c:v>64.14</c:v>
                </c:pt>
                <c:pt idx="2466">
                  <c:v>64.2</c:v>
                </c:pt>
                <c:pt idx="2467">
                  <c:v>64.28</c:v>
                </c:pt>
                <c:pt idx="2468">
                  <c:v>64.349999999999994</c:v>
                </c:pt>
                <c:pt idx="2469">
                  <c:v>64.400000000000006</c:v>
                </c:pt>
                <c:pt idx="2470">
                  <c:v>64.44</c:v>
                </c:pt>
                <c:pt idx="2471">
                  <c:v>64.489999999999995</c:v>
                </c:pt>
                <c:pt idx="2472">
                  <c:v>64.55</c:v>
                </c:pt>
                <c:pt idx="2473">
                  <c:v>64.599999999999994</c:v>
                </c:pt>
                <c:pt idx="2474">
                  <c:v>64.64</c:v>
                </c:pt>
                <c:pt idx="2475">
                  <c:v>64.680000000000007</c:v>
                </c:pt>
                <c:pt idx="2476">
                  <c:v>64.739999999999995</c:v>
                </c:pt>
                <c:pt idx="2477">
                  <c:v>64.78</c:v>
                </c:pt>
                <c:pt idx="2478">
                  <c:v>64.819999999999993</c:v>
                </c:pt>
                <c:pt idx="2479">
                  <c:v>64.87</c:v>
                </c:pt>
                <c:pt idx="2480">
                  <c:v>64.930000000000007</c:v>
                </c:pt>
                <c:pt idx="2481">
                  <c:v>64.97</c:v>
                </c:pt>
                <c:pt idx="2482">
                  <c:v>65.010000000000005</c:v>
                </c:pt>
                <c:pt idx="2483">
                  <c:v>65.040000000000006</c:v>
                </c:pt>
                <c:pt idx="2484">
                  <c:v>65.08</c:v>
                </c:pt>
                <c:pt idx="2485">
                  <c:v>65.12</c:v>
                </c:pt>
                <c:pt idx="2486">
                  <c:v>65.14</c:v>
                </c:pt>
                <c:pt idx="2487">
                  <c:v>65.16</c:v>
                </c:pt>
                <c:pt idx="2488">
                  <c:v>65.2</c:v>
                </c:pt>
                <c:pt idx="2489">
                  <c:v>65.22</c:v>
                </c:pt>
                <c:pt idx="2490">
                  <c:v>65.239999999999995</c:v>
                </c:pt>
                <c:pt idx="2491">
                  <c:v>65.239999999999995</c:v>
                </c:pt>
                <c:pt idx="2492">
                  <c:v>65.27</c:v>
                </c:pt>
                <c:pt idx="2493">
                  <c:v>65.319999999999993</c:v>
                </c:pt>
                <c:pt idx="2494">
                  <c:v>65.38</c:v>
                </c:pt>
                <c:pt idx="2495">
                  <c:v>65.42</c:v>
                </c:pt>
                <c:pt idx="2496">
                  <c:v>65.45</c:v>
                </c:pt>
                <c:pt idx="2497">
                  <c:v>65.48</c:v>
                </c:pt>
                <c:pt idx="2498">
                  <c:v>65.510000000000005</c:v>
                </c:pt>
                <c:pt idx="2499">
                  <c:v>65.540000000000006</c:v>
                </c:pt>
                <c:pt idx="2500">
                  <c:v>65.58</c:v>
                </c:pt>
                <c:pt idx="2501">
                  <c:v>65.61</c:v>
                </c:pt>
                <c:pt idx="2502">
                  <c:v>65.61</c:v>
                </c:pt>
                <c:pt idx="2503">
                  <c:v>65.62</c:v>
                </c:pt>
                <c:pt idx="2504">
                  <c:v>65.63</c:v>
                </c:pt>
                <c:pt idx="2505">
                  <c:v>65.64</c:v>
                </c:pt>
                <c:pt idx="2506">
                  <c:v>65.650000000000006</c:v>
                </c:pt>
                <c:pt idx="2507">
                  <c:v>65.66</c:v>
                </c:pt>
                <c:pt idx="2508">
                  <c:v>65.680000000000007</c:v>
                </c:pt>
                <c:pt idx="2509">
                  <c:v>65.7</c:v>
                </c:pt>
                <c:pt idx="2510">
                  <c:v>65.73</c:v>
                </c:pt>
                <c:pt idx="2511">
                  <c:v>65.77</c:v>
                </c:pt>
                <c:pt idx="2512">
                  <c:v>65.819999999999993</c:v>
                </c:pt>
                <c:pt idx="2513">
                  <c:v>65.849999999999994</c:v>
                </c:pt>
                <c:pt idx="2514">
                  <c:v>65.86</c:v>
                </c:pt>
                <c:pt idx="2515">
                  <c:v>65.87</c:v>
                </c:pt>
                <c:pt idx="2516">
                  <c:v>65.89</c:v>
                </c:pt>
                <c:pt idx="2517">
                  <c:v>65.900000000000006</c:v>
                </c:pt>
                <c:pt idx="2518">
                  <c:v>65.91</c:v>
                </c:pt>
                <c:pt idx="2519">
                  <c:v>65.930000000000007</c:v>
                </c:pt>
                <c:pt idx="2520">
                  <c:v>65.95</c:v>
                </c:pt>
                <c:pt idx="2521">
                  <c:v>65.97</c:v>
                </c:pt>
                <c:pt idx="2522">
                  <c:v>65.97</c:v>
                </c:pt>
                <c:pt idx="2523">
                  <c:v>65.98</c:v>
                </c:pt>
                <c:pt idx="2524">
                  <c:v>66</c:v>
                </c:pt>
                <c:pt idx="2525">
                  <c:v>66.010000000000005</c:v>
                </c:pt>
                <c:pt idx="2526">
                  <c:v>66.010000000000005</c:v>
                </c:pt>
                <c:pt idx="2527">
                  <c:v>66.02</c:v>
                </c:pt>
                <c:pt idx="2528">
                  <c:v>66.040000000000006</c:v>
                </c:pt>
                <c:pt idx="2529">
                  <c:v>66.06</c:v>
                </c:pt>
                <c:pt idx="2530">
                  <c:v>66.069999999999993</c:v>
                </c:pt>
                <c:pt idx="2531">
                  <c:v>66.08</c:v>
                </c:pt>
                <c:pt idx="2532">
                  <c:v>66.09</c:v>
                </c:pt>
                <c:pt idx="2533">
                  <c:v>66.099999999999994</c:v>
                </c:pt>
                <c:pt idx="2534">
                  <c:v>66.11</c:v>
                </c:pt>
                <c:pt idx="2535">
                  <c:v>66.12</c:v>
                </c:pt>
                <c:pt idx="2536">
                  <c:v>66.14</c:v>
                </c:pt>
                <c:pt idx="2537">
                  <c:v>66.150000000000006</c:v>
                </c:pt>
                <c:pt idx="2538">
                  <c:v>66.16</c:v>
                </c:pt>
                <c:pt idx="2539">
                  <c:v>66.17</c:v>
                </c:pt>
                <c:pt idx="2540">
                  <c:v>66.19</c:v>
                </c:pt>
                <c:pt idx="2541">
                  <c:v>66.2</c:v>
                </c:pt>
                <c:pt idx="2542">
                  <c:v>66.209999999999994</c:v>
                </c:pt>
                <c:pt idx="2543">
                  <c:v>66.22</c:v>
                </c:pt>
                <c:pt idx="2544">
                  <c:v>66.23</c:v>
                </c:pt>
                <c:pt idx="2545">
                  <c:v>66.239999999999995</c:v>
                </c:pt>
                <c:pt idx="2546">
                  <c:v>66.25</c:v>
                </c:pt>
                <c:pt idx="2547">
                  <c:v>66.260000000000005</c:v>
                </c:pt>
                <c:pt idx="2548">
                  <c:v>66.27</c:v>
                </c:pt>
                <c:pt idx="2549">
                  <c:v>66.28</c:v>
                </c:pt>
                <c:pt idx="2550">
                  <c:v>66.290000000000006</c:v>
                </c:pt>
                <c:pt idx="2551">
                  <c:v>66.3</c:v>
                </c:pt>
                <c:pt idx="2552">
                  <c:v>66.31</c:v>
                </c:pt>
                <c:pt idx="2553">
                  <c:v>66.33</c:v>
                </c:pt>
                <c:pt idx="2554">
                  <c:v>66.349999999999994</c:v>
                </c:pt>
                <c:pt idx="2555">
                  <c:v>66.36</c:v>
                </c:pt>
                <c:pt idx="2556">
                  <c:v>66.36</c:v>
                </c:pt>
                <c:pt idx="2557">
                  <c:v>66.38</c:v>
                </c:pt>
                <c:pt idx="2558">
                  <c:v>66.39</c:v>
                </c:pt>
                <c:pt idx="2559">
                  <c:v>66.39</c:v>
                </c:pt>
                <c:pt idx="2560">
                  <c:v>66.400000000000006</c:v>
                </c:pt>
                <c:pt idx="2561">
                  <c:v>66.42</c:v>
                </c:pt>
                <c:pt idx="2562">
                  <c:v>66.42</c:v>
                </c:pt>
                <c:pt idx="2563">
                  <c:v>66.430000000000007</c:v>
                </c:pt>
                <c:pt idx="2564">
                  <c:v>66.44</c:v>
                </c:pt>
                <c:pt idx="2565">
                  <c:v>66.45</c:v>
                </c:pt>
                <c:pt idx="2566">
                  <c:v>66.459999999999994</c:v>
                </c:pt>
                <c:pt idx="2567">
                  <c:v>66.47</c:v>
                </c:pt>
                <c:pt idx="2568">
                  <c:v>66.48</c:v>
                </c:pt>
                <c:pt idx="2569">
                  <c:v>66.48</c:v>
                </c:pt>
                <c:pt idx="2570">
                  <c:v>66.489999999999995</c:v>
                </c:pt>
                <c:pt idx="2571">
                  <c:v>66.5</c:v>
                </c:pt>
                <c:pt idx="2572">
                  <c:v>66.510000000000005</c:v>
                </c:pt>
                <c:pt idx="2573">
                  <c:v>66.52</c:v>
                </c:pt>
                <c:pt idx="2574">
                  <c:v>66.53</c:v>
                </c:pt>
                <c:pt idx="2575">
                  <c:v>66.53</c:v>
                </c:pt>
                <c:pt idx="2576">
                  <c:v>66.540000000000006</c:v>
                </c:pt>
                <c:pt idx="2577">
                  <c:v>66.55</c:v>
                </c:pt>
                <c:pt idx="2578">
                  <c:v>66.56</c:v>
                </c:pt>
                <c:pt idx="2579">
                  <c:v>66.569999999999993</c:v>
                </c:pt>
                <c:pt idx="2580">
                  <c:v>66.569999999999993</c:v>
                </c:pt>
                <c:pt idx="2581">
                  <c:v>66.58</c:v>
                </c:pt>
                <c:pt idx="2582">
                  <c:v>66.59</c:v>
                </c:pt>
                <c:pt idx="2583">
                  <c:v>66.59</c:v>
                </c:pt>
                <c:pt idx="2584">
                  <c:v>66.599999999999994</c:v>
                </c:pt>
                <c:pt idx="2585">
                  <c:v>66.61</c:v>
                </c:pt>
                <c:pt idx="2586">
                  <c:v>66.62</c:v>
                </c:pt>
                <c:pt idx="2587">
                  <c:v>66.62</c:v>
                </c:pt>
                <c:pt idx="2588">
                  <c:v>66.63</c:v>
                </c:pt>
                <c:pt idx="2589">
                  <c:v>66.64</c:v>
                </c:pt>
                <c:pt idx="2590">
                  <c:v>66.64</c:v>
                </c:pt>
                <c:pt idx="2591">
                  <c:v>66.650000000000006</c:v>
                </c:pt>
                <c:pt idx="2592">
                  <c:v>66.650000000000006</c:v>
                </c:pt>
                <c:pt idx="2593">
                  <c:v>66.650000000000006</c:v>
                </c:pt>
                <c:pt idx="2594">
                  <c:v>66.66</c:v>
                </c:pt>
                <c:pt idx="2595">
                  <c:v>66.66</c:v>
                </c:pt>
                <c:pt idx="2596">
                  <c:v>66.66</c:v>
                </c:pt>
                <c:pt idx="2597">
                  <c:v>66.67</c:v>
                </c:pt>
                <c:pt idx="2598">
                  <c:v>66.67</c:v>
                </c:pt>
                <c:pt idx="2599">
                  <c:v>66.67</c:v>
                </c:pt>
                <c:pt idx="2600">
                  <c:v>66.680000000000007</c:v>
                </c:pt>
                <c:pt idx="2601">
                  <c:v>66.680000000000007</c:v>
                </c:pt>
                <c:pt idx="2602">
                  <c:v>66.69</c:v>
                </c:pt>
                <c:pt idx="2603">
                  <c:v>66.7</c:v>
                </c:pt>
                <c:pt idx="2604">
                  <c:v>66.7</c:v>
                </c:pt>
                <c:pt idx="2605">
                  <c:v>66.709999999999994</c:v>
                </c:pt>
                <c:pt idx="2606">
                  <c:v>66.72</c:v>
                </c:pt>
                <c:pt idx="2607">
                  <c:v>66.72</c:v>
                </c:pt>
                <c:pt idx="2608">
                  <c:v>66.72</c:v>
                </c:pt>
                <c:pt idx="2609">
                  <c:v>66.72</c:v>
                </c:pt>
                <c:pt idx="2610">
                  <c:v>66.73</c:v>
                </c:pt>
                <c:pt idx="2611">
                  <c:v>66.73</c:v>
                </c:pt>
                <c:pt idx="2612">
                  <c:v>66.73</c:v>
                </c:pt>
                <c:pt idx="2613">
                  <c:v>66.73</c:v>
                </c:pt>
                <c:pt idx="2614">
                  <c:v>66.73</c:v>
                </c:pt>
                <c:pt idx="2615">
                  <c:v>66.73</c:v>
                </c:pt>
                <c:pt idx="2616">
                  <c:v>66.73</c:v>
                </c:pt>
                <c:pt idx="2617">
                  <c:v>66.739999999999995</c:v>
                </c:pt>
                <c:pt idx="2618">
                  <c:v>66.739999999999995</c:v>
                </c:pt>
                <c:pt idx="2619">
                  <c:v>66.739999999999995</c:v>
                </c:pt>
                <c:pt idx="2620">
                  <c:v>66.75</c:v>
                </c:pt>
                <c:pt idx="2621">
                  <c:v>66.760000000000005</c:v>
                </c:pt>
                <c:pt idx="2622">
                  <c:v>66.760000000000005</c:v>
                </c:pt>
                <c:pt idx="2623">
                  <c:v>66.760000000000005</c:v>
                </c:pt>
                <c:pt idx="2624">
                  <c:v>66.77</c:v>
                </c:pt>
                <c:pt idx="2625">
                  <c:v>66.77</c:v>
                </c:pt>
                <c:pt idx="2626">
                  <c:v>66.78</c:v>
                </c:pt>
                <c:pt idx="2627">
                  <c:v>66.790000000000006</c:v>
                </c:pt>
                <c:pt idx="2628">
                  <c:v>66.790000000000006</c:v>
                </c:pt>
                <c:pt idx="2629">
                  <c:v>66.790000000000006</c:v>
                </c:pt>
                <c:pt idx="2630">
                  <c:v>66.790000000000006</c:v>
                </c:pt>
                <c:pt idx="2631">
                  <c:v>66.8</c:v>
                </c:pt>
                <c:pt idx="2632">
                  <c:v>66.8</c:v>
                </c:pt>
                <c:pt idx="2633">
                  <c:v>66.81</c:v>
                </c:pt>
                <c:pt idx="2634">
                  <c:v>66.81</c:v>
                </c:pt>
                <c:pt idx="2635">
                  <c:v>66.81</c:v>
                </c:pt>
                <c:pt idx="2636">
                  <c:v>66.81</c:v>
                </c:pt>
                <c:pt idx="2637">
                  <c:v>66.819999999999993</c:v>
                </c:pt>
                <c:pt idx="2638">
                  <c:v>66.819999999999993</c:v>
                </c:pt>
                <c:pt idx="2639">
                  <c:v>66.83</c:v>
                </c:pt>
                <c:pt idx="2640">
                  <c:v>66.83</c:v>
                </c:pt>
                <c:pt idx="2641">
                  <c:v>66.83</c:v>
                </c:pt>
                <c:pt idx="2642">
                  <c:v>66.84</c:v>
                </c:pt>
                <c:pt idx="2643">
                  <c:v>66.84</c:v>
                </c:pt>
                <c:pt idx="2644">
                  <c:v>66.84</c:v>
                </c:pt>
                <c:pt idx="2645">
                  <c:v>66.84</c:v>
                </c:pt>
                <c:pt idx="2646">
                  <c:v>66.84</c:v>
                </c:pt>
                <c:pt idx="2647">
                  <c:v>66.84</c:v>
                </c:pt>
                <c:pt idx="2648">
                  <c:v>66.849999999999994</c:v>
                </c:pt>
                <c:pt idx="2649">
                  <c:v>66.849999999999994</c:v>
                </c:pt>
                <c:pt idx="2650">
                  <c:v>66.849999999999994</c:v>
                </c:pt>
                <c:pt idx="2651">
                  <c:v>66.86</c:v>
                </c:pt>
                <c:pt idx="2652">
                  <c:v>66.86</c:v>
                </c:pt>
                <c:pt idx="2653">
                  <c:v>66.86</c:v>
                </c:pt>
                <c:pt idx="2654">
                  <c:v>66.86</c:v>
                </c:pt>
                <c:pt idx="2655">
                  <c:v>66.86</c:v>
                </c:pt>
                <c:pt idx="2656">
                  <c:v>66.86</c:v>
                </c:pt>
                <c:pt idx="2657">
                  <c:v>66.87</c:v>
                </c:pt>
                <c:pt idx="2658">
                  <c:v>66.87</c:v>
                </c:pt>
                <c:pt idx="2659">
                  <c:v>66.87</c:v>
                </c:pt>
                <c:pt idx="2660">
                  <c:v>66.87</c:v>
                </c:pt>
                <c:pt idx="2661">
                  <c:v>66.88</c:v>
                </c:pt>
                <c:pt idx="2662">
                  <c:v>66.88</c:v>
                </c:pt>
                <c:pt idx="2663">
                  <c:v>66.89</c:v>
                </c:pt>
                <c:pt idx="2664">
                  <c:v>66.89</c:v>
                </c:pt>
                <c:pt idx="2665">
                  <c:v>66.89</c:v>
                </c:pt>
                <c:pt idx="2666">
                  <c:v>66.89</c:v>
                </c:pt>
                <c:pt idx="2667">
                  <c:v>66.89</c:v>
                </c:pt>
                <c:pt idx="2668">
                  <c:v>66.89</c:v>
                </c:pt>
                <c:pt idx="2669">
                  <c:v>66.89</c:v>
                </c:pt>
                <c:pt idx="2670">
                  <c:v>66.89</c:v>
                </c:pt>
                <c:pt idx="2671">
                  <c:v>66.900000000000006</c:v>
                </c:pt>
                <c:pt idx="2672">
                  <c:v>66.900000000000006</c:v>
                </c:pt>
                <c:pt idx="2673">
                  <c:v>66.900000000000006</c:v>
                </c:pt>
                <c:pt idx="2674">
                  <c:v>66.900000000000006</c:v>
                </c:pt>
                <c:pt idx="2675">
                  <c:v>66.900000000000006</c:v>
                </c:pt>
                <c:pt idx="2676">
                  <c:v>66.900000000000006</c:v>
                </c:pt>
                <c:pt idx="2677">
                  <c:v>66.900000000000006</c:v>
                </c:pt>
                <c:pt idx="2678">
                  <c:v>66.900000000000006</c:v>
                </c:pt>
                <c:pt idx="2679">
                  <c:v>66.900000000000006</c:v>
                </c:pt>
                <c:pt idx="2680">
                  <c:v>66.900000000000006</c:v>
                </c:pt>
                <c:pt idx="2681">
                  <c:v>66.900000000000006</c:v>
                </c:pt>
                <c:pt idx="2682">
                  <c:v>66.91</c:v>
                </c:pt>
                <c:pt idx="2683">
                  <c:v>66.91</c:v>
                </c:pt>
                <c:pt idx="2684">
                  <c:v>66.91</c:v>
                </c:pt>
                <c:pt idx="2685">
                  <c:v>66.91</c:v>
                </c:pt>
                <c:pt idx="2686">
                  <c:v>66.91</c:v>
                </c:pt>
                <c:pt idx="2687">
                  <c:v>66.91</c:v>
                </c:pt>
                <c:pt idx="2688">
                  <c:v>66.91</c:v>
                </c:pt>
                <c:pt idx="2689">
                  <c:v>66.91</c:v>
                </c:pt>
                <c:pt idx="2690">
                  <c:v>66.91</c:v>
                </c:pt>
                <c:pt idx="2691">
                  <c:v>66.91</c:v>
                </c:pt>
                <c:pt idx="2692">
                  <c:v>66.92</c:v>
                </c:pt>
                <c:pt idx="2693">
                  <c:v>66.92</c:v>
                </c:pt>
                <c:pt idx="2694">
                  <c:v>66.92</c:v>
                </c:pt>
                <c:pt idx="2695">
                  <c:v>66.92</c:v>
                </c:pt>
                <c:pt idx="2696">
                  <c:v>66.92</c:v>
                </c:pt>
                <c:pt idx="2697">
                  <c:v>66.92</c:v>
                </c:pt>
                <c:pt idx="2698">
                  <c:v>66.930000000000007</c:v>
                </c:pt>
                <c:pt idx="2699">
                  <c:v>66.930000000000007</c:v>
                </c:pt>
                <c:pt idx="2700">
                  <c:v>66.930000000000007</c:v>
                </c:pt>
                <c:pt idx="2701">
                  <c:v>66.930000000000007</c:v>
                </c:pt>
                <c:pt idx="2702">
                  <c:v>66.930000000000007</c:v>
                </c:pt>
                <c:pt idx="2703">
                  <c:v>66.930000000000007</c:v>
                </c:pt>
                <c:pt idx="2704">
                  <c:v>66.930000000000007</c:v>
                </c:pt>
                <c:pt idx="2705">
                  <c:v>66.930000000000007</c:v>
                </c:pt>
                <c:pt idx="2706">
                  <c:v>66.930000000000007</c:v>
                </c:pt>
                <c:pt idx="2707">
                  <c:v>66.930000000000007</c:v>
                </c:pt>
                <c:pt idx="2708">
                  <c:v>66.930000000000007</c:v>
                </c:pt>
                <c:pt idx="2709">
                  <c:v>66.930000000000007</c:v>
                </c:pt>
                <c:pt idx="2710">
                  <c:v>66.94</c:v>
                </c:pt>
                <c:pt idx="2711">
                  <c:v>66.94</c:v>
                </c:pt>
                <c:pt idx="2712">
                  <c:v>66.95</c:v>
                </c:pt>
                <c:pt idx="2713">
                  <c:v>66.95</c:v>
                </c:pt>
                <c:pt idx="2714">
                  <c:v>66.95</c:v>
                </c:pt>
                <c:pt idx="2715">
                  <c:v>66.95</c:v>
                </c:pt>
                <c:pt idx="2716">
                  <c:v>66.95</c:v>
                </c:pt>
                <c:pt idx="2717">
                  <c:v>66.95</c:v>
                </c:pt>
                <c:pt idx="2718">
                  <c:v>66.95</c:v>
                </c:pt>
                <c:pt idx="2719">
                  <c:v>66.95</c:v>
                </c:pt>
                <c:pt idx="2720">
                  <c:v>66.95</c:v>
                </c:pt>
                <c:pt idx="2721">
                  <c:v>66.959999999999994</c:v>
                </c:pt>
                <c:pt idx="2722">
                  <c:v>66.959999999999994</c:v>
                </c:pt>
                <c:pt idx="2723">
                  <c:v>66.959999999999994</c:v>
                </c:pt>
                <c:pt idx="2724">
                  <c:v>66.959999999999994</c:v>
                </c:pt>
                <c:pt idx="2725">
                  <c:v>66.959999999999994</c:v>
                </c:pt>
                <c:pt idx="2726">
                  <c:v>66.959999999999994</c:v>
                </c:pt>
                <c:pt idx="2727">
                  <c:v>66.959999999999994</c:v>
                </c:pt>
                <c:pt idx="2728">
                  <c:v>66.97</c:v>
                </c:pt>
                <c:pt idx="2729">
                  <c:v>66.97</c:v>
                </c:pt>
                <c:pt idx="2730">
                  <c:v>66.98</c:v>
                </c:pt>
                <c:pt idx="2731">
                  <c:v>66.98</c:v>
                </c:pt>
                <c:pt idx="2732">
                  <c:v>66.989999999999995</c:v>
                </c:pt>
                <c:pt idx="2733">
                  <c:v>66.989999999999995</c:v>
                </c:pt>
                <c:pt idx="2734">
                  <c:v>67</c:v>
                </c:pt>
                <c:pt idx="2735">
                  <c:v>67.010000000000005</c:v>
                </c:pt>
                <c:pt idx="2736">
                  <c:v>67.02</c:v>
                </c:pt>
                <c:pt idx="2737">
                  <c:v>67.03</c:v>
                </c:pt>
                <c:pt idx="2738">
                  <c:v>67.03</c:v>
                </c:pt>
                <c:pt idx="2739">
                  <c:v>67.03</c:v>
                </c:pt>
                <c:pt idx="2740">
                  <c:v>67.03</c:v>
                </c:pt>
                <c:pt idx="2741">
                  <c:v>67.03</c:v>
                </c:pt>
                <c:pt idx="2742">
                  <c:v>67.03</c:v>
                </c:pt>
                <c:pt idx="2743">
                  <c:v>67.02</c:v>
                </c:pt>
                <c:pt idx="2744">
                  <c:v>67.02</c:v>
                </c:pt>
                <c:pt idx="2745">
                  <c:v>67.02</c:v>
                </c:pt>
                <c:pt idx="2746">
                  <c:v>67.010000000000005</c:v>
                </c:pt>
                <c:pt idx="2747">
                  <c:v>67.010000000000005</c:v>
                </c:pt>
                <c:pt idx="2748">
                  <c:v>67.010000000000005</c:v>
                </c:pt>
                <c:pt idx="2749">
                  <c:v>67.010000000000005</c:v>
                </c:pt>
                <c:pt idx="2750">
                  <c:v>67.02</c:v>
                </c:pt>
                <c:pt idx="2751">
                  <c:v>67.02</c:v>
                </c:pt>
                <c:pt idx="2752">
                  <c:v>67.02</c:v>
                </c:pt>
                <c:pt idx="2753">
                  <c:v>67.02</c:v>
                </c:pt>
                <c:pt idx="2754">
                  <c:v>67.02</c:v>
                </c:pt>
                <c:pt idx="2755">
                  <c:v>67.03</c:v>
                </c:pt>
                <c:pt idx="2756">
                  <c:v>67.03</c:v>
                </c:pt>
                <c:pt idx="2757">
                  <c:v>67.040000000000006</c:v>
                </c:pt>
                <c:pt idx="2758">
                  <c:v>67.05</c:v>
                </c:pt>
                <c:pt idx="2759">
                  <c:v>67.06</c:v>
                </c:pt>
                <c:pt idx="2760">
                  <c:v>67.06</c:v>
                </c:pt>
                <c:pt idx="2761">
                  <c:v>67.069999999999993</c:v>
                </c:pt>
                <c:pt idx="2762">
                  <c:v>67.08</c:v>
                </c:pt>
                <c:pt idx="2763">
                  <c:v>67.09</c:v>
                </c:pt>
                <c:pt idx="2764">
                  <c:v>67.099999999999994</c:v>
                </c:pt>
                <c:pt idx="2765">
                  <c:v>67.099999999999994</c:v>
                </c:pt>
                <c:pt idx="2766">
                  <c:v>67.11</c:v>
                </c:pt>
                <c:pt idx="2767">
                  <c:v>67.11</c:v>
                </c:pt>
                <c:pt idx="2768">
                  <c:v>67.12</c:v>
                </c:pt>
                <c:pt idx="2769">
                  <c:v>67.12</c:v>
                </c:pt>
                <c:pt idx="2770">
                  <c:v>67.13</c:v>
                </c:pt>
                <c:pt idx="2771">
                  <c:v>67.14</c:v>
                </c:pt>
                <c:pt idx="2772">
                  <c:v>67.14</c:v>
                </c:pt>
                <c:pt idx="2773">
                  <c:v>67.150000000000006</c:v>
                </c:pt>
                <c:pt idx="2774">
                  <c:v>67.16</c:v>
                </c:pt>
                <c:pt idx="2775">
                  <c:v>67.16</c:v>
                </c:pt>
                <c:pt idx="2776">
                  <c:v>67.17</c:v>
                </c:pt>
                <c:pt idx="2777">
                  <c:v>67.17</c:v>
                </c:pt>
                <c:pt idx="2778">
                  <c:v>67.17</c:v>
                </c:pt>
                <c:pt idx="2779">
                  <c:v>67.180000000000007</c:v>
                </c:pt>
                <c:pt idx="2780">
                  <c:v>67.19</c:v>
                </c:pt>
                <c:pt idx="2781">
                  <c:v>67.2</c:v>
                </c:pt>
                <c:pt idx="2782">
                  <c:v>67.22</c:v>
                </c:pt>
                <c:pt idx="2783">
                  <c:v>67.23</c:v>
                </c:pt>
                <c:pt idx="2784">
                  <c:v>67.239999999999995</c:v>
                </c:pt>
                <c:pt idx="2785">
                  <c:v>67.239999999999995</c:v>
                </c:pt>
                <c:pt idx="2786">
                  <c:v>67.25</c:v>
                </c:pt>
                <c:pt idx="2787">
                  <c:v>67.260000000000005</c:v>
                </c:pt>
                <c:pt idx="2788">
                  <c:v>67.27</c:v>
                </c:pt>
                <c:pt idx="2789">
                  <c:v>67.27</c:v>
                </c:pt>
                <c:pt idx="2790">
                  <c:v>67.28</c:v>
                </c:pt>
                <c:pt idx="2791">
                  <c:v>67.290000000000006</c:v>
                </c:pt>
                <c:pt idx="2792">
                  <c:v>67.290000000000006</c:v>
                </c:pt>
                <c:pt idx="2793">
                  <c:v>67.3</c:v>
                </c:pt>
                <c:pt idx="2794">
                  <c:v>67.3</c:v>
                </c:pt>
                <c:pt idx="2795">
                  <c:v>67.31</c:v>
                </c:pt>
                <c:pt idx="2796">
                  <c:v>67.319999999999993</c:v>
                </c:pt>
                <c:pt idx="2797">
                  <c:v>67.33</c:v>
                </c:pt>
                <c:pt idx="2798">
                  <c:v>67.34</c:v>
                </c:pt>
                <c:pt idx="2799">
                  <c:v>67.349999999999994</c:v>
                </c:pt>
                <c:pt idx="2800">
                  <c:v>67.36</c:v>
                </c:pt>
                <c:pt idx="2801">
                  <c:v>67.37</c:v>
                </c:pt>
                <c:pt idx="2802">
                  <c:v>67.38</c:v>
                </c:pt>
                <c:pt idx="2803">
                  <c:v>67.39</c:v>
                </c:pt>
                <c:pt idx="2804">
                  <c:v>67.400000000000006</c:v>
                </c:pt>
                <c:pt idx="2805">
                  <c:v>67.400000000000006</c:v>
                </c:pt>
                <c:pt idx="2806">
                  <c:v>67.41</c:v>
                </c:pt>
                <c:pt idx="2807">
                  <c:v>67.42</c:v>
                </c:pt>
                <c:pt idx="2808">
                  <c:v>67.430000000000007</c:v>
                </c:pt>
                <c:pt idx="2809">
                  <c:v>67.44</c:v>
                </c:pt>
                <c:pt idx="2810">
                  <c:v>67.459999999999994</c:v>
                </c:pt>
                <c:pt idx="2811">
                  <c:v>67.47</c:v>
                </c:pt>
                <c:pt idx="2812">
                  <c:v>67.47</c:v>
                </c:pt>
                <c:pt idx="2813">
                  <c:v>67.48</c:v>
                </c:pt>
                <c:pt idx="2814">
                  <c:v>67.48</c:v>
                </c:pt>
                <c:pt idx="2815">
                  <c:v>67.48</c:v>
                </c:pt>
                <c:pt idx="2816">
                  <c:v>67.48</c:v>
                </c:pt>
                <c:pt idx="2817">
                  <c:v>67.48</c:v>
                </c:pt>
                <c:pt idx="2818">
                  <c:v>67.48</c:v>
                </c:pt>
                <c:pt idx="2819">
                  <c:v>67.48</c:v>
                </c:pt>
                <c:pt idx="2820">
                  <c:v>67.48</c:v>
                </c:pt>
                <c:pt idx="2821">
                  <c:v>67.48</c:v>
                </c:pt>
                <c:pt idx="2822">
                  <c:v>67.48</c:v>
                </c:pt>
                <c:pt idx="2823">
                  <c:v>67.489999999999995</c:v>
                </c:pt>
                <c:pt idx="2824">
                  <c:v>67.510000000000005</c:v>
                </c:pt>
                <c:pt idx="2825">
                  <c:v>67.52</c:v>
                </c:pt>
                <c:pt idx="2826">
                  <c:v>67.540000000000006</c:v>
                </c:pt>
                <c:pt idx="2827">
                  <c:v>67.55</c:v>
                </c:pt>
                <c:pt idx="2828">
                  <c:v>67.56</c:v>
                </c:pt>
                <c:pt idx="2829">
                  <c:v>67.56</c:v>
                </c:pt>
                <c:pt idx="2830">
                  <c:v>67.569999999999993</c:v>
                </c:pt>
                <c:pt idx="2831">
                  <c:v>67.58</c:v>
                </c:pt>
                <c:pt idx="2832">
                  <c:v>67.59</c:v>
                </c:pt>
                <c:pt idx="2833">
                  <c:v>67.599999999999994</c:v>
                </c:pt>
                <c:pt idx="2834">
                  <c:v>67.599999999999994</c:v>
                </c:pt>
                <c:pt idx="2835">
                  <c:v>67.61</c:v>
                </c:pt>
                <c:pt idx="2836">
                  <c:v>67.61</c:v>
                </c:pt>
                <c:pt idx="2837">
                  <c:v>67.62</c:v>
                </c:pt>
                <c:pt idx="2838">
                  <c:v>67.63</c:v>
                </c:pt>
                <c:pt idx="2839">
                  <c:v>67.64</c:v>
                </c:pt>
                <c:pt idx="2840">
                  <c:v>67.650000000000006</c:v>
                </c:pt>
                <c:pt idx="2841">
                  <c:v>67.650000000000006</c:v>
                </c:pt>
                <c:pt idx="2842">
                  <c:v>67.66</c:v>
                </c:pt>
                <c:pt idx="2843">
                  <c:v>67.66</c:v>
                </c:pt>
                <c:pt idx="2844">
                  <c:v>67.67</c:v>
                </c:pt>
                <c:pt idx="2845">
                  <c:v>67.680000000000007</c:v>
                </c:pt>
                <c:pt idx="2846">
                  <c:v>67.69</c:v>
                </c:pt>
                <c:pt idx="2847">
                  <c:v>67.69</c:v>
                </c:pt>
                <c:pt idx="2848">
                  <c:v>67.7</c:v>
                </c:pt>
                <c:pt idx="2849">
                  <c:v>67.7</c:v>
                </c:pt>
                <c:pt idx="2850">
                  <c:v>67.7</c:v>
                </c:pt>
                <c:pt idx="2851">
                  <c:v>67.709999999999994</c:v>
                </c:pt>
                <c:pt idx="2852">
                  <c:v>67.72</c:v>
                </c:pt>
                <c:pt idx="2853">
                  <c:v>67.72</c:v>
                </c:pt>
                <c:pt idx="2854">
                  <c:v>67.72</c:v>
                </c:pt>
                <c:pt idx="2855">
                  <c:v>67.72</c:v>
                </c:pt>
                <c:pt idx="2856">
                  <c:v>67.72</c:v>
                </c:pt>
                <c:pt idx="2857">
                  <c:v>67.72</c:v>
                </c:pt>
                <c:pt idx="2858">
                  <c:v>67.73</c:v>
                </c:pt>
                <c:pt idx="2859">
                  <c:v>67.739999999999995</c:v>
                </c:pt>
                <c:pt idx="2860">
                  <c:v>67.75</c:v>
                </c:pt>
                <c:pt idx="2861">
                  <c:v>67.75</c:v>
                </c:pt>
                <c:pt idx="2862">
                  <c:v>67.760000000000005</c:v>
                </c:pt>
                <c:pt idx="2863">
                  <c:v>67.77</c:v>
                </c:pt>
                <c:pt idx="2864">
                  <c:v>67.78</c:v>
                </c:pt>
                <c:pt idx="2865">
                  <c:v>67.78</c:v>
                </c:pt>
                <c:pt idx="2866">
                  <c:v>67.790000000000006</c:v>
                </c:pt>
                <c:pt idx="2867">
                  <c:v>67.790000000000006</c:v>
                </c:pt>
                <c:pt idx="2868">
                  <c:v>67.8</c:v>
                </c:pt>
                <c:pt idx="2869">
                  <c:v>67.81</c:v>
                </c:pt>
                <c:pt idx="2870">
                  <c:v>67.81</c:v>
                </c:pt>
                <c:pt idx="2871">
                  <c:v>67.819999999999993</c:v>
                </c:pt>
                <c:pt idx="2872">
                  <c:v>67.83</c:v>
                </c:pt>
                <c:pt idx="2873">
                  <c:v>67.83</c:v>
                </c:pt>
                <c:pt idx="2874">
                  <c:v>67.84</c:v>
                </c:pt>
                <c:pt idx="2875">
                  <c:v>67.84</c:v>
                </c:pt>
                <c:pt idx="2876">
                  <c:v>67.849999999999994</c:v>
                </c:pt>
                <c:pt idx="2877">
                  <c:v>67.849999999999994</c:v>
                </c:pt>
                <c:pt idx="2878">
                  <c:v>67.86</c:v>
                </c:pt>
                <c:pt idx="2879">
                  <c:v>67.87</c:v>
                </c:pt>
                <c:pt idx="2880">
                  <c:v>67.87</c:v>
                </c:pt>
                <c:pt idx="2881">
                  <c:v>67.88</c:v>
                </c:pt>
                <c:pt idx="2882">
                  <c:v>67.89</c:v>
                </c:pt>
                <c:pt idx="2883">
                  <c:v>67.89</c:v>
                </c:pt>
                <c:pt idx="2884">
                  <c:v>67.900000000000006</c:v>
                </c:pt>
                <c:pt idx="2885">
                  <c:v>67.900000000000006</c:v>
                </c:pt>
                <c:pt idx="2886">
                  <c:v>67.91</c:v>
                </c:pt>
                <c:pt idx="2887">
                  <c:v>67.92</c:v>
                </c:pt>
                <c:pt idx="2888">
                  <c:v>67.92</c:v>
                </c:pt>
                <c:pt idx="2889">
                  <c:v>67.930000000000007</c:v>
                </c:pt>
                <c:pt idx="2890">
                  <c:v>67.930000000000007</c:v>
                </c:pt>
                <c:pt idx="2891">
                  <c:v>67.94</c:v>
                </c:pt>
                <c:pt idx="2892">
                  <c:v>67.95</c:v>
                </c:pt>
                <c:pt idx="2893">
                  <c:v>67.959999999999994</c:v>
                </c:pt>
                <c:pt idx="2894">
                  <c:v>67.97</c:v>
                </c:pt>
                <c:pt idx="2895">
                  <c:v>67.98</c:v>
                </c:pt>
                <c:pt idx="2896">
                  <c:v>67.98</c:v>
                </c:pt>
                <c:pt idx="2897">
                  <c:v>67.989999999999995</c:v>
                </c:pt>
                <c:pt idx="2898">
                  <c:v>68</c:v>
                </c:pt>
                <c:pt idx="2899">
                  <c:v>68</c:v>
                </c:pt>
                <c:pt idx="2900">
                  <c:v>68.010000000000005</c:v>
                </c:pt>
                <c:pt idx="2901">
                  <c:v>68.010000000000005</c:v>
                </c:pt>
                <c:pt idx="2902">
                  <c:v>68.02</c:v>
                </c:pt>
                <c:pt idx="2903">
                  <c:v>68.03</c:v>
                </c:pt>
                <c:pt idx="2904">
                  <c:v>68.040000000000006</c:v>
                </c:pt>
                <c:pt idx="2905">
                  <c:v>68.05</c:v>
                </c:pt>
                <c:pt idx="2906">
                  <c:v>68.05</c:v>
                </c:pt>
                <c:pt idx="2907">
                  <c:v>68.06</c:v>
                </c:pt>
                <c:pt idx="2908">
                  <c:v>68.06</c:v>
                </c:pt>
                <c:pt idx="2909">
                  <c:v>68.06</c:v>
                </c:pt>
                <c:pt idx="2910">
                  <c:v>68.069999999999993</c:v>
                </c:pt>
                <c:pt idx="2911">
                  <c:v>68.08</c:v>
                </c:pt>
                <c:pt idx="2912">
                  <c:v>68.09</c:v>
                </c:pt>
                <c:pt idx="2913">
                  <c:v>68.099999999999994</c:v>
                </c:pt>
                <c:pt idx="2914">
                  <c:v>68.11</c:v>
                </c:pt>
                <c:pt idx="2915">
                  <c:v>68.12</c:v>
                </c:pt>
                <c:pt idx="2916">
                  <c:v>68.12</c:v>
                </c:pt>
                <c:pt idx="2917">
                  <c:v>68.13</c:v>
                </c:pt>
                <c:pt idx="2918">
                  <c:v>68.13</c:v>
                </c:pt>
                <c:pt idx="2919">
                  <c:v>68.13</c:v>
                </c:pt>
                <c:pt idx="2920">
                  <c:v>68.13</c:v>
                </c:pt>
                <c:pt idx="2921">
                  <c:v>68.12</c:v>
                </c:pt>
                <c:pt idx="2922">
                  <c:v>68.12</c:v>
                </c:pt>
                <c:pt idx="2923">
                  <c:v>68.12</c:v>
                </c:pt>
                <c:pt idx="2924">
                  <c:v>68.12</c:v>
                </c:pt>
                <c:pt idx="2925">
                  <c:v>68.12</c:v>
                </c:pt>
                <c:pt idx="2926">
                  <c:v>68.13</c:v>
                </c:pt>
                <c:pt idx="2927">
                  <c:v>68.14</c:v>
                </c:pt>
                <c:pt idx="2928">
                  <c:v>68.150000000000006</c:v>
                </c:pt>
                <c:pt idx="2929">
                  <c:v>68.17</c:v>
                </c:pt>
                <c:pt idx="2930">
                  <c:v>68.180000000000007</c:v>
                </c:pt>
                <c:pt idx="2931">
                  <c:v>68.180000000000007</c:v>
                </c:pt>
                <c:pt idx="2932">
                  <c:v>68.180000000000007</c:v>
                </c:pt>
                <c:pt idx="2933">
                  <c:v>68.180000000000007</c:v>
                </c:pt>
                <c:pt idx="2934">
                  <c:v>68.180000000000007</c:v>
                </c:pt>
                <c:pt idx="2935">
                  <c:v>68.180000000000007</c:v>
                </c:pt>
                <c:pt idx="2936">
                  <c:v>68.19</c:v>
                </c:pt>
                <c:pt idx="2937">
                  <c:v>68.2</c:v>
                </c:pt>
                <c:pt idx="2938">
                  <c:v>68.209999999999994</c:v>
                </c:pt>
                <c:pt idx="2939">
                  <c:v>68.209999999999994</c:v>
                </c:pt>
                <c:pt idx="2940">
                  <c:v>68.209999999999994</c:v>
                </c:pt>
                <c:pt idx="2941">
                  <c:v>68.209999999999994</c:v>
                </c:pt>
                <c:pt idx="2942">
                  <c:v>68.2</c:v>
                </c:pt>
                <c:pt idx="2943">
                  <c:v>68.2</c:v>
                </c:pt>
                <c:pt idx="2944">
                  <c:v>68.2</c:v>
                </c:pt>
                <c:pt idx="2945">
                  <c:v>68.2</c:v>
                </c:pt>
                <c:pt idx="2946">
                  <c:v>68.2</c:v>
                </c:pt>
                <c:pt idx="2947">
                  <c:v>68.2</c:v>
                </c:pt>
                <c:pt idx="2948">
                  <c:v>68.2</c:v>
                </c:pt>
                <c:pt idx="2949">
                  <c:v>68.2</c:v>
                </c:pt>
                <c:pt idx="2950">
                  <c:v>68.209999999999994</c:v>
                </c:pt>
                <c:pt idx="2951">
                  <c:v>68.22</c:v>
                </c:pt>
                <c:pt idx="2952">
                  <c:v>68.22</c:v>
                </c:pt>
                <c:pt idx="2953">
                  <c:v>68.23</c:v>
                </c:pt>
                <c:pt idx="2954">
                  <c:v>68.23</c:v>
                </c:pt>
                <c:pt idx="2955">
                  <c:v>68.25</c:v>
                </c:pt>
                <c:pt idx="2956">
                  <c:v>68.260000000000005</c:v>
                </c:pt>
                <c:pt idx="2957">
                  <c:v>68.260000000000005</c:v>
                </c:pt>
                <c:pt idx="2958">
                  <c:v>68.27</c:v>
                </c:pt>
                <c:pt idx="2959">
                  <c:v>68.28</c:v>
                </c:pt>
                <c:pt idx="2960">
                  <c:v>68.290000000000006</c:v>
                </c:pt>
                <c:pt idx="2961">
                  <c:v>68.31</c:v>
                </c:pt>
                <c:pt idx="2962">
                  <c:v>68.319999999999993</c:v>
                </c:pt>
                <c:pt idx="2963">
                  <c:v>68.33</c:v>
                </c:pt>
                <c:pt idx="2964">
                  <c:v>68.34</c:v>
                </c:pt>
                <c:pt idx="2965">
                  <c:v>68.34</c:v>
                </c:pt>
                <c:pt idx="2966">
                  <c:v>68.349999999999994</c:v>
                </c:pt>
                <c:pt idx="2967">
                  <c:v>68.36</c:v>
                </c:pt>
                <c:pt idx="2968">
                  <c:v>68.36</c:v>
                </c:pt>
                <c:pt idx="2969">
                  <c:v>68.37</c:v>
                </c:pt>
                <c:pt idx="2970">
                  <c:v>68.39</c:v>
                </c:pt>
                <c:pt idx="2971">
                  <c:v>68.400000000000006</c:v>
                </c:pt>
                <c:pt idx="2972">
                  <c:v>68.41</c:v>
                </c:pt>
                <c:pt idx="2973">
                  <c:v>68.41</c:v>
                </c:pt>
                <c:pt idx="2974">
                  <c:v>68.42</c:v>
                </c:pt>
                <c:pt idx="2975">
                  <c:v>68.42</c:v>
                </c:pt>
                <c:pt idx="2976">
                  <c:v>68.42</c:v>
                </c:pt>
                <c:pt idx="2977">
                  <c:v>68.42</c:v>
                </c:pt>
                <c:pt idx="2978">
                  <c:v>68.42</c:v>
                </c:pt>
                <c:pt idx="2979">
                  <c:v>68.42</c:v>
                </c:pt>
                <c:pt idx="2980">
                  <c:v>68.42</c:v>
                </c:pt>
                <c:pt idx="2981">
                  <c:v>68.430000000000007</c:v>
                </c:pt>
                <c:pt idx="2982">
                  <c:v>68.45</c:v>
                </c:pt>
                <c:pt idx="2983">
                  <c:v>68.459999999999994</c:v>
                </c:pt>
                <c:pt idx="2984">
                  <c:v>68.459999999999994</c:v>
                </c:pt>
                <c:pt idx="2985">
                  <c:v>68.459999999999994</c:v>
                </c:pt>
                <c:pt idx="2986">
                  <c:v>68.459999999999994</c:v>
                </c:pt>
                <c:pt idx="2987">
                  <c:v>68.459999999999994</c:v>
                </c:pt>
                <c:pt idx="2988">
                  <c:v>68.459999999999994</c:v>
                </c:pt>
                <c:pt idx="2989">
                  <c:v>68.459999999999994</c:v>
                </c:pt>
                <c:pt idx="2990">
                  <c:v>68.47</c:v>
                </c:pt>
                <c:pt idx="2991">
                  <c:v>68.47</c:v>
                </c:pt>
                <c:pt idx="2992">
                  <c:v>68.459999999999994</c:v>
                </c:pt>
                <c:pt idx="2993">
                  <c:v>68.45</c:v>
                </c:pt>
                <c:pt idx="2994">
                  <c:v>68.45</c:v>
                </c:pt>
                <c:pt idx="2995">
                  <c:v>68.45</c:v>
                </c:pt>
                <c:pt idx="2996">
                  <c:v>68.45</c:v>
                </c:pt>
                <c:pt idx="2997">
                  <c:v>68.45</c:v>
                </c:pt>
                <c:pt idx="2998">
                  <c:v>68.45</c:v>
                </c:pt>
                <c:pt idx="2999">
                  <c:v>68.459999999999994</c:v>
                </c:pt>
                <c:pt idx="3000">
                  <c:v>68.459999999999994</c:v>
                </c:pt>
                <c:pt idx="3001">
                  <c:v>68.47</c:v>
                </c:pt>
                <c:pt idx="3002">
                  <c:v>68.47</c:v>
                </c:pt>
                <c:pt idx="3003">
                  <c:v>68.47</c:v>
                </c:pt>
                <c:pt idx="3004">
                  <c:v>68.459999999999994</c:v>
                </c:pt>
                <c:pt idx="3005">
                  <c:v>68.459999999999994</c:v>
                </c:pt>
                <c:pt idx="3006">
                  <c:v>68.459999999999994</c:v>
                </c:pt>
                <c:pt idx="3007">
                  <c:v>68.459999999999994</c:v>
                </c:pt>
                <c:pt idx="3008">
                  <c:v>68.459999999999994</c:v>
                </c:pt>
                <c:pt idx="3009">
                  <c:v>68.459999999999994</c:v>
                </c:pt>
                <c:pt idx="3010">
                  <c:v>68.47</c:v>
                </c:pt>
                <c:pt idx="3011">
                  <c:v>68.47</c:v>
                </c:pt>
                <c:pt idx="3012">
                  <c:v>68.459999999999994</c:v>
                </c:pt>
                <c:pt idx="3013">
                  <c:v>68.459999999999994</c:v>
                </c:pt>
                <c:pt idx="3014">
                  <c:v>68.459999999999994</c:v>
                </c:pt>
                <c:pt idx="3015">
                  <c:v>68.459999999999994</c:v>
                </c:pt>
                <c:pt idx="3016">
                  <c:v>68.459999999999994</c:v>
                </c:pt>
                <c:pt idx="3017">
                  <c:v>68.459999999999994</c:v>
                </c:pt>
                <c:pt idx="3018">
                  <c:v>68.47</c:v>
                </c:pt>
                <c:pt idx="3019">
                  <c:v>68.47</c:v>
                </c:pt>
                <c:pt idx="3020">
                  <c:v>68.47</c:v>
                </c:pt>
                <c:pt idx="3021">
                  <c:v>68.47</c:v>
                </c:pt>
                <c:pt idx="3022">
                  <c:v>68.47</c:v>
                </c:pt>
                <c:pt idx="3023">
                  <c:v>68.47</c:v>
                </c:pt>
                <c:pt idx="3024">
                  <c:v>68.47</c:v>
                </c:pt>
                <c:pt idx="3025">
                  <c:v>68.459999999999994</c:v>
                </c:pt>
                <c:pt idx="3026">
                  <c:v>68.459999999999994</c:v>
                </c:pt>
                <c:pt idx="3027">
                  <c:v>68.45</c:v>
                </c:pt>
                <c:pt idx="3028">
                  <c:v>68.44</c:v>
                </c:pt>
                <c:pt idx="3029">
                  <c:v>68.45</c:v>
                </c:pt>
                <c:pt idx="3030">
                  <c:v>68.45</c:v>
                </c:pt>
                <c:pt idx="3031">
                  <c:v>68.459999999999994</c:v>
                </c:pt>
                <c:pt idx="3032">
                  <c:v>68.459999999999994</c:v>
                </c:pt>
                <c:pt idx="3033">
                  <c:v>68.459999999999994</c:v>
                </c:pt>
                <c:pt idx="3034">
                  <c:v>68.47</c:v>
                </c:pt>
                <c:pt idx="3035">
                  <c:v>68.48</c:v>
                </c:pt>
                <c:pt idx="3036">
                  <c:v>68.48</c:v>
                </c:pt>
                <c:pt idx="3037">
                  <c:v>68.47</c:v>
                </c:pt>
                <c:pt idx="3038">
                  <c:v>68.47</c:v>
                </c:pt>
                <c:pt idx="3039">
                  <c:v>68.47</c:v>
                </c:pt>
                <c:pt idx="3040">
                  <c:v>68.459999999999994</c:v>
                </c:pt>
                <c:pt idx="3041">
                  <c:v>68.459999999999994</c:v>
                </c:pt>
                <c:pt idx="3042">
                  <c:v>68.459999999999994</c:v>
                </c:pt>
                <c:pt idx="3043">
                  <c:v>68.459999999999994</c:v>
                </c:pt>
                <c:pt idx="3044">
                  <c:v>68.459999999999994</c:v>
                </c:pt>
                <c:pt idx="3045">
                  <c:v>68.45</c:v>
                </c:pt>
                <c:pt idx="3046">
                  <c:v>68.459999999999994</c:v>
                </c:pt>
                <c:pt idx="3047">
                  <c:v>68.459999999999994</c:v>
                </c:pt>
                <c:pt idx="3048">
                  <c:v>68.459999999999994</c:v>
                </c:pt>
                <c:pt idx="3049">
                  <c:v>68.47</c:v>
                </c:pt>
                <c:pt idx="3050">
                  <c:v>68.48</c:v>
                </c:pt>
                <c:pt idx="3051">
                  <c:v>68.47</c:v>
                </c:pt>
                <c:pt idx="3052">
                  <c:v>68.47</c:v>
                </c:pt>
                <c:pt idx="3053">
                  <c:v>68.47</c:v>
                </c:pt>
                <c:pt idx="3054">
                  <c:v>68.459999999999994</c:v>
                </c:pt>
                <c:pt idx="3055">
                  <c:v>68.459999999999994</c:v>
                </c:pt>
                <c:pt idx="3056">
                  <c:v>68.459999999999994</c:v>
                </c:pt>
                <c:pt idx="3057">
                  <c:v>68.459999999999994</c:v>
                </c:pt>
                <c:pt idx="3058">
                  <c:v>68.47</c:v>
                </c:pt>
                <c:pt idx="3059">
                  <c:v>68.48</c:v>
                </c:pt>
                <c:pt idx="3060">
                  <c:v>68.47</c:v>
                </c:pt>
                <c:pt idx="3061">
                  <c:v>68.47</c:v>
                </c:pt>
                <c:pt idx="3062">
                  <c:v>68.459999999999994</c:v>
                </c:pt>
                <c:pt idx="3063">
                  <c:v>68.459999999999994</c:v>
                </c:pt>
                <c:pt idx="3064">
                  <c:v>68.459999999999994</c:v>
                </c:pt>
                <c:pt idx="3065">
                  <c:v>68.459999999999994</c:v>
                </c:pt>
                <c:pt idx="3066">
                  <c:v>68.47</c:v>
                </c:pt>
                <c:pt idx="3067">
                  <c:v>68.47</c:v>
                </c:pt>
                <c:pt idx="3068">
                  <c:v>68.459999999999994</c:v>
                </c:pt>
                <c:pt idx="3069">
                  <c:v>68.459999999999994</c:v>
                </c:pt>
                <c:pt idx="3070">
                  <c:v>68.459999999999994</c:v>
                </c:pt>
                <c:pt idx="3071">
                  <c:v>68.459999999999994</c:v>
                </c:pt>
                <c:pt idx="3072">
                  <c:v>68.47</c:v>
                </c:pt>
                <c:pt idx="3073">
                  <c:v>68.47</c:v>
                </c:pt>
                <c:pt idx="3074">
                  <c:v>68.48</c:v>
                </c:pt>
                <c:pt idx="3075">
                  <c:v>68.48</c:v>
                </c:pt>
                <c:pt idx="3076">
                  <c:v>68.48</c:v>
                </c:pt>
                <c:pt idx="3077">
                  <c:v>68.47</c:v>
                </c:pt>
                <c:pt idx="3078">
                  <c:v>68.47</c:v>
                </c:pt>
                <c:pt idx="3079">
                  <c:v>68.459999999999994</c:v>
                </c:pt>
                <c:pt idx="3080">
                  <c:v>68.459999999999994</c:v>
                </c:pt>
                <c:pt idx="3081">
                  <c:v>68.459999999999994</c:v>
                </c:pt>
                <c:pt idx="3082">
                  <c:v>68.47</c:v>
                </c:pt>
                <c:pt idx="3083">
                  <c:v>68.47</c:v>
                </c:pt>
                <c:pt idx="3084">
                  <c:v>68.47</c:v>
                </c:pt>
                <c:pt idx="3085">
                  <c:v>68.459999999999994</c:v>
                </c:pt>
                <c:pt idx="3086">
                  <c:v>68.459999999999994</c:v>
                </c:pt>
                <c:pt idx="3087">
                  <c:v>68.459999999999994</c:v>
                </c:pt>
                <c:pt idx="3088">
                  <c:v>68.45</c:v>
                </c:pt>
                <c:pt idx="3089">
                  <c:v>68.44</c:v>
                </c:pt>
                <c:pt idx="3090">
                  <c:v>68.44</c:v>
                </c:pt>
                <c:pt idx="3091">
                  <c:v>68.42</c:v>
                </c:pt>
                <c:pt idx="3092">
                  <c:v>68.400000000000006</c:v>
                </c:pt>
                <c:pt idx="3093">
                  <c:v>68.38</c:v>
                </c:pt>
                <c:pt idx="3094">
                  <c:v>68.37</c:v>
                </c:pt>
                <c:pt idx="3095">
                  <c:v>68.36</c:v>
                </c:pt>
                <c:pt idx="3096">
                  <c:v>68.34</c:v>
                </c:pt>
                <c:pt idx="3097">
                  <c:v>68.319999999999993</c:v>
                </c:pt>
                <c:pt idx="3098">
                  <c:v>68.31</c:v>
                </c:pt>
                <c:pt idx="3099">
                  <c:v>68.290000000000006</c:v>
                </c:pt>
                <c:pt idx="3100">
                  <c:v>68.260000000000005</c:v>
                </c:pt>
                <c:pt idx="3101">
                  <c:v>68.22</c:v>
                </c:pt>
                <c:pt idx="3102">
                  <c:v>68.2</c:v>
                </c:pt>
                <c:pt idx="3103">
                  <c:v>68.17</c:v>
                </c:pt>
                <c:pt idx="3104">
                  <c:v>68.14</c:v>
                </c:pt>
                <c:pt idx="3105">
                  <c:v>68.11</c:v>
                </c:pt>
                <c:pt idx="3106">
                  <c:v>68.09</c:v>
                </c:pt>
                <c:pt idx="3107">
                  <c:v>68.05</c:v>
                </c:pt>
                <c:pt idx="3108">
                  <c:v>68.010000000000005</c:v>
                </c:pt>
                <c:pt idx="3109">
                  <c:v>67.959999999999994</c:v>
                </c:pt>
                <c:pt idx="3110">
                  <c:v>67.930000000000007</c:v>
                </c:pt>
                <c:pt idx="3111">
                  <c:v>67.89</c:v>
                </c:pt>
                <c:pt idx="3112">
                  <c:v>67.849999999999994</c:v>
                </c:pt>
                <c:pt idx="3113">
                  <c:v>67.819999999999993</c:v>
                </c:pt>
                <c:pt idx="3114">
                  <c:v>67.790000000000006</c:v>
                </c:pt>
                <c:pt idx="3115">
                  <c:v>67.75</c:v>
                </c:pt>
                <c:pt idx="3116">
                  <c:v>67.7</c:v>
                </c:pt>
                <c:pt idx="3117">
                  <c:v>67.64</c:v>
                </c:pt>
                <c:pt idx="3118">
                  <c:v>67.569999999999993</c:v>
                </c:pt>
                <c:pt idx="3119">
                  <c:v>67.510000000000005</c:v>
                </c:pt>
                <c:pt idx="3120">
                  <c:v>67.45</c:v>
                </c:pt>
                <c:pt idx="3121">
                  <c:v>67.400000000000006</c:v>
                </c:pt>
                <c:pt idx="3122">
                  <c:v>67.349999999999994</c:v>
                </c:pt>
                <c:pt idx="3123">
                  <c:v>67.3</c:v>
                </c:pt>
                <c:pt idx="3124">
                  <c:v>67.25</c:v>
                </c:pt>
                <c:pt idx="3125">
                  <c:v>67.19</c:v>
                </c:pt>
                <c:pt idx="3126">
                  <c:v>67.13</c:v>
                </c:pt>
                <c:pt idx="3127">
                  <c:v>67.06</c:v>
                </c:pt>
                <c:pt idx="3128">
                  <c:v>66.98</c:v>
                </c:pt>
                <c:pt idx="3129">
                  <c:v>66.91</c:v>
                </c:pt>
                <c:pt idx="3130">
                  <c:v>66.849999999999994</c:v>
                </c:pt>
                <c:pt idx="3131">
                  <c:v>66.78</c:v>
                </c:pt>
                <c:pt idx="3132">
                  <c:v>66.72</c:v>
                </c:pt>
                <c:pt idx="3133">
                  <c:v>66.66</c:v>
                </c:pt>
                <c:pt idx="3134">
                  <c:v>66.61</c:v>
                </c:pt>
                <c:pt idx="3135">
                  <c:v>66.55</c:v>
                </c:pt>
                <c:pt idx="3136">
                  <c:v>66.48</c:v>
                </c:pt>
                <c:pt idx="3137">
                  <c:v>66.41</c:v>
                </c:pt>
                <c:pt idx="3138">
                  <c:v>66.33</c:v>
                </c:pt>
                <c:pt idx="3139">
                  <c:v>66.260000000000005</c:v>
                </c:pt>
                <c:pt idx="3140">
                  <c:v>66.17</c:v>
                </c:pt>
                <c:pt idx="3141">
                  <c:v>66.09</c:v>
                </c:pt>
                <c:pt idx="3142">
                  <c:v>66</c:v>
                </c:pt>
                <c:pt idx="3143">
                  <c:v>65.92</c:v>
                </c:pt>
                <c:pt idx="3144">
                  <c:v>65.83</c:v>
                </c:pt>
                <c:pt idx="3145">
                  <c:v>65.75</c:v>
                </c:pt>
                <c:pt idx="3146">
                  <c:v>65.67</c:v>
                </c:pt>
                <c:pt idx="3147">
                  <c:v>65.59</c:v>
                </c:pt>
                <c:pt idx="3148">
                  <c:v>65.5</c:v>
                </c:pt>
                <c:pt idx="3149">
                  <c:v>65.400000000000006</c:v>
                </c:pt>
                <c:pt idx="3150">
                  <c:v>65.31</c:v>
                </c:pt>
                <c:pt idx="3151">
                  <c:v>65.209999999999994</c:v>
                </c:pt>
                <c:pt idx="3152">
                  <c:v>65.12</c:v>
                </c:pt>
                <c:pt idx="3153">
                  <c:v>65.03</c:v>
                </c:pt>
                <c:pt idx="3154">
                  <c:v>64.95</c:v>
                </c:pt>
                <c:pt idx="3155">
                  <c:v>64.849999999999994</c:v>
                </c:pt>
                <c:pt idx="3156">
                  <c:v>64.75</c:v>
                </c:pt>
                <c:pt idx="3157">
                  <c:v>64.650000000000006</c:v>
                </c:pt>
                <c:pt idx="3158">
                  <c:v>64.56</c:v>
                </c:pt>
                <c:pt idx="3159">
                  <c:v>64.459999999999994</c:v>
                </c:pt>
                <c:pt idx="3160">
                  <c:v>64.36</c:v>
                </c:pt>
                <c:pt idx="3161">
                  <c:v>64.27</c:v>
                </c:pt>
                <c:pt idx="3162">
                  <c:v>64.180000000000007</c:v>
                </c:pt>
                <c:pt idx="3163">
                  <c:v>64.08</c:v>
                </c:pt>
                <c:pt idx="3164">
                  <c:v>63.98</c:v>
                </c:pt>
                <c:pt idx="3165">
                  <c:v>63.88</c:v>
                </c:pt>
                <c:pt idx="3166">
                  <c:v>63.78</c:v>
                </c:pt>
                <c:pt idx="3167">
                  <c:v>63.67</c:v>
                </c:pt>
                <c:pt idx="3168">
                  <c:v>63.56</c:v>
                </c:pt>
                <c:pt idx="3169">
                  <c:v>63.45</c:v>
                </c:pt>
                <c:pt idx="3170">
                  <c:v>63.35</c:v>
                </c:pt>
                <c:pt idx="3171">
                  <c:v>63.24</c:v>
                </c:pt>
                <c:pt idx="3172">
                  <c:v>63.12</c:v>
                </c:pt>
                <c:pt idx="3173">
                  <c:v>63.02</c:v>
                </c:pt>
                <c:pt idx="3174">
                  <c:v>62.93</c:v>
                </c:pt>
                <c:pt idx="3175">
                  <c:v>62.83</c:v>
                </c:pt>
                <c:pt idx="3176">
                  <c:v>62.73</c:v>
                </c:pt>
                <c:pt idx="3177">
                  <c:v>62.62</c:v>
                </c:pt>
                <c:pt idx="3178">
                  <c:v>62.52</c:v>
                </c:pt>
                <c:pt idx="3179">
                  <c:v>62.42</c:v>
                </c:pt>
                <c:pt idx="3180">
                  <c:v>62.31</c:v>
                </c:pt>
                <c:pt idx="3181">
                  <c:v>62.21</c:v>
                </c:pt>
                <c:pt idx="3182">
                  <c:v>62.11</c:v>
                </c:pt>
                <c:pt idx="3183">
                  <c:v>62.01</c:v>
                </c:pt>
                <c:pt idx="3184">
                  <c:v>61.9</c:v>
                </c:pt>
                <c:pt idx="3185">
                  <c:v>61.8</c:v>
                </c:pt>
                <c:pt idx="3186">
                  <c:v>61.72</c:v>
                </c:pt>
                <c:pt idx="3187">
                  <c:v>61.63</c:v>
                </c:pt>
                <c:pt idx="3188">
                  <c:v>61.53</c:v>
                </c:pt>
                <c:pt idx="3189">
                  <c:v>61.43</c:v>
                </c:pt>
                <c:pt idx="3190">
                  <c:v>61.34</c:v>
                </c:pt>
                <c:pt idx="3191">
                  <c:v>61.24</c:v>
                </c:pt>
                <c:pt idx="3192">
                  <c:v>61.13</c:v>
                </c:pt>
                <c:pt idx="3193">
                  <c:v>61.03</c:v>
                </c:pt>
                <c:pt idx="3194">
                  <c:v>60.94</c:v>
                </c:pt>
                <c:pt idx="3195">
                  <c:v>60.84</c:v>
                </c:pt>
                <c:pt idx="3196">
                  <c:v>60.74</c:v>
                </c:pt>
                <c:pt idx="3197">
                  <c:v>60.65</c:v>
                </c:pt>
                <c:pt idx="3198">
                  <c:v>60.55</c:v>
                </c:pt>
                <c:pt idx="3199">
                  <c:v>60.44</c:v>
                </c:pt>
                <c:pt idx="3200">
                  <c:v>60.33</c:v>
                </c:pt>
                <c:pt idx="3201">
                  <c:v>60.23</c:v>
                </c:pt>
                <c:pt idx="3202">
                  <c:v>60.13</c:v>
                </c:pt>
                <c:pt idx="3203">
                  <c:v>60.04</c:v>
                </c:pt>
                <c:pt idx="3204">
                  <c:v>59.93</c:v>
                </c:pt>
                <c:pt idx="3205">
                  <c:v>59.83</c:v>
                </c:pt>
                <c:pt idx="3206">
                  <c:v>59.73</c:v>
                </c:pt>
                <c:pt idx="3207">
                  <c:v>59.63</c:v>
                </c:pt>
                <c:pt idx="3208">
                  <c:v>59.53</c:v>
                </c:pt>
                <c:pt idx="3209">
                  <c:v>59.43</c:v>
                </c:pt>
                <c:pt idx="3210">
                  <c:v>59.35</c:v>
                </c:pt>
                <c:pt idx="3211">
                  <c:v>59.26</c:v>
                </c:pt>
                <c:pt idx="3212">
                  <c:v>59.15</c:v>
                </c:pt>
                <c:pt idx="3213">
                  <c:v>59.05</c:v>
                </c:pt>
                <c:pt idx="3214">
                  <c:v>58.95</c:v>
                </c:pt>
                <c:pt idx="3215">
                  <c:v>58.85</c:v>
                </c:pt>
                <c:pt idx="3216">
                  <c:v>58.74</c:v>
                </c:pt>
                <c:pt idx="3217">
                  <c:v>58.64</c:v>
                </c:pt>
                <c:pt idx="3218">
                  <c:v>58.55</c:v>
                </c:pt>
                <c:pt idx="3219">
                  <c:v>58.45</c:v>
                </c:pt>
                <c:pt idx="3220">
                  <c:v>58.35</c:v>
                </c:pt>
                <c:pt idx="3221">
                  <c:v>58.26</c:v>
                </c:pt>
                <c:pt idx="3222">
                  <c:v>58.17</c:v>
                </c:pt>
                <c:pt idx="3223">
                  <c:v>58.08</c:v>
                </c:pt>
                <c:pt idx="3224">
                  <c:v>57.98</c:v>
                </c:pt>
                <c:pt idx="3225">
                  <c:v>57.89</c:v>
                </c:pt>
                <c:pt idx="3226">
                  <c:v>57.82</c:v>
                </c:pt>
                <c:pt idx="3227">
                  <c:v>57.74</c:v>
                </c:pt>
                <c:pt idx="3228">
                  <c:v>57.66</c:v>
                </c:pt>
                <c:pt idx="3229">
                  <c:v>57.57</c:v>
                </c:pt>
                <c:pt idx="3230">
                  <c:v>57.49</c:v>
                </c:pt>
                <c:pt idx="3231">
                  <c:v>57.4</c:v>
                </c:pt>
                <c:pt idx="3232">
                  <c:v>57.31</c:v>
                </c:pt>
                <c:pt idx="3233">
                  <c:v>57.24</c:v>
                </c:pt>
                <c:pt idx="3234">
                  <c:v>57.18</c:v>
                </c:pt>
                <c:pt idx="3235">
                  <c:v>57.11</c:v>
                </c:pt>
                <c:pt idx="3236">
                  <c:v>57.03</c:v>
                </c:pt>
                <c:pt idx="3237">
                  <c:v>56.95</c:v>
                </c:pt>
                <c:pt idx="3238">
                  <c:v>56.89</c:v>
                </c:pt>
                <c:pt idx="3239">
                  <c:v>56.82</c:v>
                </c:pt>
                <c:pt idx="3240">
                  <c:v>56.74</c:v>
                </c:pt>
                <c:pt idx="3241">
                  <c:v>56.68</c:v>
                </c:pt>
                <c:pt idx="3242">
                  <c:v>56.62</c:v>
                </c:pt>
                <c:pt idx="3243">
                  <c:v>56.55</c:v>
                </c:pt>
                <c:pt idx="3244">
                  <c:v>56.47</c:v>
                </c:pt>
                <c:pt idx="3245">
                  <c:v>56.4</c:v>
                </c:pt>
                <c:pt idx="3246">
                  <c:v>56.33</c:v>
                </c:pt>
                <c:pt idx="3247">
                  <c:v>56.26</c:v>
                </c:pt>
                <c:pt idx="3248">
                  <c:v>56.18</c:v>
                </c:pt>
                <c:pt idx="3249">
                  <c:v>56.11</c:v>
                </c:pt>
                <c:pt idx="3250">
                  <c:v>56.05</c:v>
                </c:pt>
                <c:pt idx="3251">
                  <c:v>55.98</c:v>
                </c:pt>
                <c:pt idx="3252">
                  <c:v>55.91</c:v>
                </c:pt>
                <c:pt idx="3253">
                  <c:v>55.86</c:v>
                </c:pt>
                <c:pt idx="3254">
                  <c:v>55.81</c:v>
                </c:pt>
                <c:pt idx="3255">
                  <c:v>55.77</c:v>
                </c:pt>
                <c:pt idx="3256">
                  <c:v>55.71</c:v>
                </c:pt>
                <c:pt idx="3257">
                  <c:v>55.66</c:v>
                </c:pt>
                <c:pt idx="3258">
                  <c:v>55.62</c:v>
                </c:pt>
                <c:pt idx="3259">
                  <c:v>55.57</c:v>
                </c:pt>
                <c:pt idx="3260">
                  <c:v>55.51</c:v>
                </c:pt>
                <c:pt idx="3261">
                  <c:v>55.46</c:v>
                </c:pt>
                <c:pt idx="3262">
                  <c:v>55.42</c:v>
                </c:pt>
                <c:pt idx="3263">
                  <c:v>55.36</c:v>
                </c:pt>
                <c:pt idx="3264">
                  <c:v>55.29</c:v>
                </c:pt>
                <c:pt idx="3265">
                  <c:v>55.22</c:v>
                </c:pt>
                <c:pt idx="3266">
                  <c:v>55.17</c:v>
                </c:pt>
                <c:pt idx="3267">
                  <c:v>55.13</c:v>
                </c:pt>
                <c:pt idx="3268">
                  <c:v>55.09</c:v>
                </c:pt>
                <c:pt idx="3269">
                  <c:v>55.07</c:v>
                </c:pt>
                <c:pt idx="3270">
                  <c:v>55.04</c:v>
                </c:pt>
                <c:pt idx="3271">
                  <c:v>54.99</c:v>
                </c:pt>
                <c:pt idx="3272">
                  <c:v>54.94</c:v>
                </c:pt>
                <c:pt idx="3273">
                  <c:v>54.89</c:v>
                </c:pt>
                <c:pt idx="3274">
                  <c:v>54.86</c:v>
                </c:pt>
                <c:pt idx="3275">
                  <c:v>54.81</c:v>
                </c:pt>
                <c:pt idx="3276">
                  <c:v>54.76</c:v>
                </c:pt>
                <c:pt idx="3277">
                  <c:v>54.71</c:v>
                </c:pt>
                <c:pt idx="3278">
                  <c:v>54.69</c:v>
                </c:pt>
                <c:pt idx="3279">
                  <c:v>54.66</c:v>
                </c:pt>
                <c:pt idx="3280">
                  <c:v>54.64</c:v>
                </c:pt>
                <c:pt idx="3281">
                  <c:v>54.61</c:v>
                </c:pt>
                <c:pt idx="3282">
                  <c:v>54.59</c:v>
                </c:pt>
                <c:pt idx="3283">
                  <c:v>54.56</c:v>
                </c:pt>
                <c:pt idx="3284">
                  <c:v>54.51</c:v>
                </c:pt>
                <c:pt idx="3285">
                  <c:v>54.47</c:v>
                </c:pt>
                <c:pt idx="3286">
                  <c:v>54.44</c:v>
                </c:pt>
                <c:pt idx="3287">
                  <c:v>54.4</c:v>
                </c:pt>
                <c:pt idx="3288">
                  <c:v>54.37</c:v>
                </c:pt>
                <c:pt idx="3289">
                  <c:v>54.35</c:v>
                </c:pt>
                <c:pt idx="3290">
                  <c:v>54.35</c:v>
                </c:pt>
                <c:pt idx="3291">
                  <c:v>54.34</c:v>
                </c:pt>
                <c:pt idx="3292">
                  <c:v>54.31</c:v>
                </c:pt>
                <c:pt idx="3293">
                  <c:v>54.28</c:v>
                </c:pt>
                <c:pt idx="3294">
                  <c:v>54.25</c:v>
                </c:pt>
                <c:pt idx="3295">
                  <c:v>54.23</c:v>
                </c:pt>
                <c:pt idx="3296">
                  <c:v>54.21</c:v>
                </c:pt>
                <c:pt idx="3297">
                  <c:v>54.21</c:v>
                </c:pt>
                <c:pt idx="3298">
                  <c:v>54.2</c:v>
                </c:pt>
                <c:pt idx="3299">
                  <c:v>54.19</c:v>
                </c:pt>
                <c:pt idx="3300">
                  <c:v>54.16</c:v>
                </c:pt>
                <c:pt idx="3301">
                  <c:v>54.15</c:v>
                </c:pt>
                <c:pt idx="3302">
                  <c:v>54.15</c:v>
                </c:pt>
                <c:pt idx="3303">
                  <c:v>54.14</c:v>
                </c:pt>
                <c:pt idx="3304">
                  <c:v>54.12</c:v>
                </c:pt>
                <c:pt idx="3305">
                  <c:v>54.12</c:v>
                </c:pt>
                <c:pt idx="3306">
                  <c:v>54.12</c:v>
                </c:pt>
                <c:pt idx="3307">
                  <c:v>54.12</c:v>
                </c:pt>
                <c:pt idx="3308">
                  <c:v>54.11</c:v>
                </c:pt>
                <c:pt idx="3309">
                  <c:v>54.1</c:v>
                </c:pt>
                <c:pt idx="3310">
                  <c:v>54.09</c:v>
                </c:pt>
                <c:pt idx="3311">
                  <c:v>54.09</c:v>
                </c:pt>
                <c:pt idx="3312">
                  <c:v>54.08</c:v>
                </c:pt>
                <c:pt idx="3313">
                  <c:v>54.08</c:v>
                </c:pt>
                <c:pt idx="3314">
                  <c:v>54.08</c:v>
                </c:pt>
                <c:pt idx="3315">
                  <c:v>54.06</c:v>
                </c:pt>
                <c:pt idx="3316">
                  <c:v>54.05</c:v>
                </c:pt>
                <c:pt idx="3317">
                  <c:v>54.05</c:v>
                </c:pt>
                <c:pt idx="3318">
                  <c:v>54.08</c:v>
                </c:pt>
                <c:pt idx="3319">
                  <c:v>54.09</c:v>
                </c:pt>
                <c:pt idx="3320">
                  <c:v>54.09</c:v>
                </c:pt>
                <c:pt idx="3321">
                  <c:v>54.1</c:v>
                </c:pt>
                <c:pt idx="3322">
                  <c:v>54.1</c:v>
                </c:pt>
                <c:pt idx="3323">
                  <c:v>54.1</c:v>
                </c:pt>
                <c:pt idx="3324">
                  <c:v>54.1</c:v>
                </c:pt>
                <c:pt idx="3325">
                  <c:v>54.12</c:v>
                </c:pt>
                <c:pt idx="3326">
                  <c:v>54.15</c:v>
                </c:pt>
                <c:pt idx="3327">
                  <c:v>54.16</c:v>
                </c:pt>
                <c:pt idx="3328">
                  <c:v>54.17</c:v>
                </c:pt>
                <c:pt idx="3329">
                  <c:v>54.18</c:v>
                </c:pt>
                <c:pt idx="3330">
                  <c:v>54.21</c:v>
                </c:pt>
                <c:pt idx="3331">
                  <c:v>54.24</c:v>
                </c:pt>
                <c:pt idx="3332">
                  <c:v>54.26</c:v>
                </c:pt>
                <c:pt idx="3333">
                  <c:v>54.29</c:v>
                </c:pt>
                <c:pt idx="3334">
                  <c:v>54.31</c:v>
                </c:pt>
                <c:pt idx="3335">
                  <c:v>54.31</c:v>
                </c:pt>
                <c:pt idx="3336">
                  <c:v>54.31</c:v>
                </c:pt>
                <c:pt idx="3337">
                  <c:v>54.32</c:v>
                </c:pt>
                <c:pt idx="3338">
                  <c:v>54.35</c:v>
                </c:pt>
                <c:pt idx="3339">
                  <c:v>54.38</c:v>
                </c:pt>
                <c:pt idx="3340">
                  <c:v>54.41</c:v>
                </c:pt>
                <c:pt idx="3341">
                  <c:v>54.44</c:v>
                </c:pt>
                <c:pt idx="3342">
                  <c:v>54.46</c:v>
                </c:pt>
                <c:pt idx="3343">
                  <c:v>54.47</c:v>
                </c:pt>
                <c:pt idx="3344">
                  <c:v>54.47</c:v>
                </c:pt>
                <c:pt idx="3345">
                  <c:v>54.5</c:v>
                </c:pt>
                <c:pt idx="3346">
                  <c:v>54.53</c:v>
                </c:pt>
                <c:pt idx="3347">
                  <c:v>54.55</c:v>
                </c:pt>
                <c:pt idx="3348">
                  <c:v>54.56</c:v>
                </c:pt>
                <c:pt idx="3349">
                  <c:v>54.58</c:v>
                </c:pt>
                <c:pt idx="3350">
                  <c:v>54.61</c:v>
                </c:pt>
                <c:pt idx="3351">
                  <c:v>54.64</c:v>
                </c:pt>
                <c:pt idx="3352">
                  <c:v>54.67</c:v>
                </c:pt>
                <c:pt idx="3353">
                  <c:v>54.71</c:v>
                </c:pt>
                <c:pt idx="3354">
                  <c:v>54.74</c:v>
                </c:pt>
                <c:pt idx="3355">
                  <c:v>54.77</c:v>
                </c:pt>
                <c:pt idx="3356">
                  <c:v>54.78</c:v>
                </c:pt>
                <c:pt idx="3357">
                  <c:v>54.81</c:v>
                </c:pt>
                <c:pt idx="3358">
                  <c:v>54.84</c:v>
                </c:pt>
                <c:pt idx="3359">
                  <c:v>54.88</c:v>
                </c:pt>
                <c:pt idx="3360">
                  <c:v>54.9</c:v>
                </c:pt>
                <c:pt idx="3361">
                  <c:v>54.93</c:v>
                </c:pt>
                <c:pt idx="3362">
                  <c:v>54.95</c:v>
                </c:pt>
                <c:pt idx="3363">
                  <c:v>54.97</c:v>
                </c:pt>
                <c:pt idx="3364">
                  <c:v>54.99</c:v>
                </c:pt>
                <c:pt idx="3365">
                  <c:v>55.03</c:v>
                </c:pt>
                <c:pt idx="3366">
                  <c:v>55.07</c:v>
                </c:pt>
                <c:pt idx="3367">
                  <c:v>55.11</c:v>
                </c:pt>
                <c:pt idx="3368">
                  <c:v>55.14</c:v>
                </c:pt>
                <c:pt idx="3369">
                  <c:v>55.17</c:v>
                </c:pt>
                <c:pt idx="3370">
                  <c:v>55.21</c:v>
                </c:pt>
                <c:pt idx="3371">
                  <c:v>55.24</c:v>
                </c:pt>
                <c:pt idx="3372">
                  <c:v>55.27</c:v>
                </c:pt>
                <c:pt idx="3373">
                  <c:v>55.31</c:v>
                </c:pt>
                <c:pt idx="3374">
                  <c:v>55.34</c:v>
                </c:pt>
                <c:pt idx="3375">
                  <c:v>55.37</c:v>
                </c:pt>
                <c:pt idx="3376">
                  <c:v>55.39</c:v>
                </c:pt>
                <c:pt idx="3377">
                  <c:v>55.42</c:v>
                </c:pt>
                <c:pt idx="3378">
                  <c:v>55.46</c:v>
                </c:pt>
                <c:pt idx="3379">
                  <c:v>55.5</c:v>
                </c:pt>
                <c:pt idx="3380">
                  <c:v>55.54</c:v>
                </c:pt>
                <c:pt idx="3381">
                  <c:v>55.58</c:v>
                </c:pt>
                <c:pt idx="3382">
                  <c:v>55.62</c:v>
                </c:pt>
                <c:pt idx="3383">
                  <c:v>55.67</c:v>
                </c:pt>
                <c:pt idx="3384">
                  <c:v>55.71</c:v>
                </c:pt>
                <c:pt idx="3385">
                  <c:v>55.75</c:v>
                </c:pt>
                <c:pt idx="3386">
                  <c:v>55.79</c:v>
                </c:pt>
                <c:pt idx="3387">
                  <c:v>55.83</c:v>
                </c:pt>
                <c:pt idx="3388">
                  <c:v>55.86</c:v>
                </c:pt>
                <c:pt idx="3389">
                  <c:v>55.9</c:v>
                </c:pt>
                <c:pt idx="3390">
                  <c:v>55.94</c:v>
                </c:pt>
                <c:pt idx="3391">
                  <c:v>55.99</c:v>
                </c:pt>
                <c:pt idx="3392">
                  <c:v>56.04</c:v>
                </c:pt>
                <c:pt idx="3393">
                  <c:v>56.09</c:v>
                </c:pt>
                <c:pt idx="3394">
                  <c:v>56.13</c:v>
                </c:pt>
                <c:pt idx="3395">
                  <c:v>56.18</c:v>
                </c:pt>
                <c:pt idx="3396">
                  <c:v>56.22</c:v>
                </c:pt>
                <c:pt idx="3397">
                  <c:v>56.26</c:v>
                </c:pt>
                <c:pt idx="3398">
                  <c:v>56.31</c:v>
                </c:pt>
                <c:pt idx="3399">
                  <c:v>56.36</c:v>
                </c:pt>
                <c:pt idx="3400">
                  <c:v>56.4</c:v>
                </c:pt>
                <c:pt idx="3401">
                  <c:v>56.45</c:v>
                </c:pt>
                <c:pt idx="3402">
                  <c:v>56.5</c:v>
                </c:pt>
                <c:pt idx="3403">
                  <c:v>56.54</c:v>
                </c:pt>
                <c:pt idx="3404">
                  <c:v>56.59</c:v>
                </c:pt>
                <c:pt idx="3405">
                  <c:v>56.64</c:v>
                </c:pt>
                <c:pt idx="3406">
                  <c:v>56.68</c:v>
                </c:pt>
                <c:pt idx="3407">
                  <c:v>56.73</c:v>
                </c:pt>
                <c:pt idx="3408">
                  <c:v>56.78</c:v>
                </c:pt>
                <c:pt idx="3409">
                  <c:v>56.83</c:v>
                </c:pt>
                <c:pt idx="3410">
                  <c:v>56.87</c:v>
                </c:pt>
                <c:pt idx="3411">
                  <c:v>56.92</c:v>
                </c:pt>
                <c:pt idx="3412">
                  <c:v>56.96</c:v>
                </c:pt>
                <c:pt idx="3413">
                  <c:v>57.01</c:v>
                </c:pt>
                <c:pt idx="3414">
                  <c:v>57.06</c:v>
                </c:pt>
                <c:pt idx="3415">
                  <c:v>57.11</c:v>
                </c:pt>
                <c:pt idx="3416">
                  <c:v>57.16</c:v>
                </c:pt>
                <c:pt idx="3417">
                  <c:v>57.21</c:v>
                </c:pt>
                <c:pt idx="3418">
                  <c:v>57.26</c:v>
                </c:pt>
                <c:pt idx="3419">
                  <c:v>57.32</c:v>
                </c:pt>
                <c:pt idx="3420">
                  <c:v>57.37</c:v>
                </c:pt>
                <c:pt idx="3421">
                  <c:v>57.42</c:v>
                </c:pt>
                <c:pt idx="3422">
                  <c:v>57.48</c:v>
                </c:pt>
                <c:pt idx="3423">
                  <c:v>57.53</c:v>
                </c:pt>
                <c:pt idx="3424">
                  <c:v>57.59</c:v>
                </c:pt>
                <c:pt idx="3425">
                  <c:v>57.64</c:v>
                </c:pt>
                <c:pt idx="3426">
                  <c:v>57.7</c:v>
                </c:pt>
                <c:pt idx="3427">
                  <c:v>57.75</c:v>
                </c:pt>
                <c:pt idx="3428">
                  <c:v>57.81</c:v>
                </c:pt>
                <c:pt idx="3429">
                  <c:v>57.87</c:v>
                </c:pt>
                <c:pt idx="3430">
                  <c:v>57.93</c:v>
                </c:pt>
                <c:pt idx="3431">
                  <c:v>57.98</c:v>
                </c:pt>
                <c:pt idx="3432">
                  <c:v>58.04</c:v>
                </c:pt>
                <c:pt idx="3433">
                  <c:v>58.1</c:v>
                </c:pt>
                <c:pt idx="3434">
                  <c:v>58.16</c:v>
                </c:pt>
                <c:pt idx="3435">
                  <c:v>58.22</c:v>
                </c:pt>
                <c:pt idx="3436">
                  <c:v>58.28</c:v>
                </c:pt>
                <c:pt idx="3437">
                  <c:v>58.34</c:v>
                </c:pt>
                <c:pt idx="3438">
                  <c:v>58.4</c:v>
                </c:pt>
                <c:pt idx="3439">
                  <c:v>58.46</c:v>
                </c:pt>
                <c:pt idx="3440">
                  <c:v>58.52</c:v>
                </c:pt>
                <c:pt idx="3441">
                  <c:v>58.58</c:v>
                </c:pt>
                <c:pt idx="3442">
                  <c:v>58.65</c:v>
                </c:pt>
                <c:pt idx="3443">
                  <c:v>58.71</c:v>
                </c:pt>
                <c:pt idx="3444">
                  <c:v>58.77</c:v>
                </c:pt>
                <c:pt idx="3445">
                  <c:v>58.83</c:v>
                </c:pt>
                <c:pt idx="3446">
                  <c:v>58.89</c:v>
                </c:pt>
                <c:pt idx="3447">
                  <c:v>58.96</c:v>
                </c:pt>
                <c:pt idx="3448">
                  <c:v>59.03</c:v>
                </c:pt>
                <c:pt idx="3449">
                  <c:v>59.11</c:v>
                </c:pt>
                <c:pt idx="3450">
                  <c:v>59.18</c:v>
                </c:pt>
                <c:pt idx="3451">
                  <c:v>59.24</c:v>
                </c:pt>
                <c:pt idx="3452">
                  <c:v>59.3</c:v>
                </c:pt>
                <c:pt idx="3453">
                  <c:v>59.37</c:v>
                </c:pt>
                <c:pt idx="3454">
                  <c:v>59.46</c:v>
                </c:pt>
                <c:pt idx="3455">
                  <c:v>59.55</c:v>
                </c:pt>
                <c:pt idx="3456">
                  <c:v>59.63</c:v>
                </c:pt>
                <c:pt idx="3457">
                  <c:v>59.71</c:v>
                </c:pt>
                <c:pt idx="3458">
                  <c:v>59.78</c:v>
                </c:pt>
                <c:pt idx="3459">
                  <c:v>59.85</c:v>
                </c:pt>
                <c:pt idx="3460">
                  <c:v>59.92</c:v>
                </c:pt>
                <c:pt idx="3461">
                  <c:v>60</c:v>
                </c:pt>
                <c:pt idx="3462">
                  <c:v>60.09</c:v>
                </c:pt>
                <c:pt idx="3463">
                  <c:v>60.16</c:v>
                </c:pt>
                <c:pt idx="3464">
                  <c:v>60.22</c:v>
                </c:pt>
                <c:pt idx="3465">
                  <c:v>60.28</c:v>
                </c:pt>
                <c:pt idx="3466">
                  <c:v>60.35</c:v>
                </c:pt>
                <c:pt idx="3467">
                  <c:v>60.43</c:v>
                </c:pt>
                <c:pt idx="3468">
                  <c:v>60.51</c:v>
                </c:pt>
                <c:pt idx="3469">
                  <c:v>60.58</c:v>
                </c:pt>
                <c:pt idx="3470">
                  <c:v>60.64</c:v>
                </c:pt>
                <c:pt idx="3471">
                  <c:v>60.7</c:v>
                </c:pt>
                <c:pt idx="3472">
                  <c:v>60.76</c:v>
                </c:pt>
                <c:pt idx="3473">
                  <c:v>60.83</c:v>
                </c:pt>
                <c:pt idx="3474">
                  <c:v>60.92</c:v>
                </c:pt>
                <c:pt idx="3475">
                  <c:v>61</c:v>
                </c:pt>
                <c:pt idx="3476">
                  <c:v>61.08</c:v>
                </c:pt>
                <c:pt idx="3477">
                  <c:v>61.14</c:v>
                </c:pt>
                <c:pt idx="3478">
                  <c:v>61.22</c:v>
                </c:pt>
                <c:pt idx="3479">
                  <c:v>61.3</c:v>
                </c:pt>
                <c:pt idx="3480">
                  <c:v>61.39</c:v>
                </c:pt>
                <c:pt idx="3481">
                  <c:v>61.49</c:v>
                </c:pt>
                <c:pt idx="3482">
                  <c:v>61.58</c:v>
                </c:pt>
                <c:pt idx="3483">
                  <c:v>61.66</c:v>
                </c:pt>
                <c:pt idx="3484">
                  <c:v>61.72</c:v>
                </c:pt>
                <c:pt idx="3485">
                  <c:v>61.8</c:v>
                </c:pt>
                <c:pt idx="3486">
                  <c:v>61.89</c:v>
                </c:pt>
                <c:pt idx="3487">
                  <c:v>62</c:v>
                </c:pt>
                <c:pt idx="3488">
                  <c:v>62.11</c:v>
                </c:pt>
                <c:pt idx="3489">
                  <c:v>62.21</c:v>
                </c:pt>
                <c:pt idx="3490">
                  <c:v>62.31</c:v>
                </c:pt>
                <c:pt idx="3491">
                  <c:v>62.39</c:v>
                </c:pt>
                <c:pt idx="3492">
                  <c:v>62.48</c:v>
                </c:pt>
                <c:pt idx="3493">
                  <c:v>62.58</c:v>
                </c:pt>
                <c:pt idx="3494">
                  <c:v>62.69</c:v>
                </c:pt>
                <c:pt idx="3495">
                  <c:v>62.79</c:v>
                </c:pt>
                <c:pt idx="3496">
                  <c:v>62.89</c:v>
                </c:pt>
                <c:pt idx="3497">
                  <c:v>62.98</c:v>
                </c:pt>
                <c:pt idx="3498">
                  <c:v>63.08</c:v>
                </c:pt>
                <c:pt idx="3499">
                  <c:v>63.18</c:v>
                </c:pt>
                <c:pt idx="3500">
                  <c:v>63.29</c:v>
                </c:pt>
                <c:pt idx="3501">
                  <c:v>63.4</c:v>
                </c:pt>
                <c:pt idx="3502">
                  <c:v>63.52</c:v>
                </c:pt>
                <c:pt idx="3503">
                  <c:v>63.64</c:v>
                </c:pt>
                <c:pt idx="3504">
                  <c:v>63.74</c:v>
                </c:pt>
                <c:pt idx="3505">
                  <c:v>63.85</c:v>
                </c:pt>
                <c:pt idx="3506">
                  <c:v>63.95</c:v>
                </c:pt>
                <c:pt idx="3507">
                  <c:v>64.06</c:v>
                </c:pt>
                <c:pt idx="3508">
                  <c:v>64.17</c:v>
                </c:pt>
                <c:pt idx="3509">
                  <c:v>64.28</c:v>
                </c:pt>
                <c:pt idx="3510">
                  <c:v>64.38</c:v>
                </c:pt>
                <c:pt idx="3511">
                  <c:v>64.489999999999995</c:v>
                </c:pt>
                <c:pt idx="3512">
                  <c:v>64.59</c:v>
                </c:pt>
                <c:pt idx="3513">
                  <c:v>64.7</c:v>
                </c:pt>
                <c:pt idx="3514">
                  <c:v>64.81</c:v>
                </c:pt>
                <c:pt idx="3515">
                  <c:v>64.930000000000007</c:v>
                </c:pt>
                <c:pt idx="3516">
                  <c:v>65.040000000000006</c:v>
                </c:pt>
                <c:pt idx="3517">
                  <c:v>65.150000000000006</c:v>
                </c:pt>
                <c:pt idx="3518">
                  <c:v>65.260000000000005</c:v>
                </c:pt>
                <c:pt idx="3519">
                  <c:v>65.37</c:v>
                </c:pt>
                <c:pt idx="3520">
                  <c:v>65.48</c:v>
                </c:pt>
                <c:pt idx="3521">
                  <c:v>65.59</c:v>
                </c:pt>
                <c:pt idx="3522">
                  <c:v>65.7</c:v>
                </c:pt>
                <c:pt idx="3523">
                  <c:v>65.81</c:v>
                </c:pt>
                <c:pt idx="3524">
                  <c:v>65.91</c:v>
                </c:pt>
                <c:pt idx="3525">
                  <c:v>66.02</c:v>
                </c:pt>
                <c:pt idx="3526">
                  <c:v>66.13</c:v>
                </c:pt>
                <c:pt idx="3527">
                  <c:v>66.23</c:v>
                </c:pt>
                <c:pt idx="3528">
                  <c:v>66.33</c:v>
                </c:pt>
                <c:pt idx="3529">
                  <c:v>66.44</c:v>
                </c:pt>
                <c:pt idx="3530">
                  <c:v>66.540000000000006</c:v>
                </c:pt>
                <c:pt idx="3531">
                  <c:v>66.64</c:v>
                </c:pt>
                <c:pt idx="3532">
                  <c:v>66.739999999999995</c:v>
                </c:pt>
                <c:pt idx="3533">
                  <c:v>66.84</c:v>
                </c:pt>
                <c:pt idx="3534">
                  <c:v>66.930000000000007</c:v>
                </c:pt>
                <c:pt idx="3535">
                  <c:v>67.03</c:v>
                </c:pt>
                <c:pt idx="3536">
                  <c:v>67.13</c:v>
                </c:pt>
                <c:pt idx="3537">
                  <c:v>67.23</c:v>
                </c:pt>
                <c:pt idx="3538">
                  <c:v>67.319999999999993</c:v>
                </c:pt>
                <c:pt idx="3539">
                  <c:v>67.42</c:v>
                </c:pt>
                <c:pt idx="3540">
                  <c:v>67.52</c:v>
                </c:pt>
                <c:pt idx="3541">
                  <c:v>67.61</c:v>
                </c:pt>
                <c:pt idx="3542">
                  <c:v>67.709999999999994</c:v>
                </c:pt>
                <c:pt idx="3543">
                  <c:v>67.8</c:v>
                </c:pt>
                <c:pt idx="3544">
                  <c:v>67.900000000000006</c:v>
                </c:pt>
                <c:pt idx="3545">
                  <c:v>67.989999999999995</c:v>
                </c:pt>
                <c:pt idx="3546">
                  <c:v>68.09</c:v>
                </c:pt>
                <c:pt idx="3547">
                  <c:v>68.180000000000007</c:v>
                </c:pt>
                <c:pt idx="3548">
                  <c:v>68.28</c:v>
                </c:pt>
                <c:pt idx="3549">
                  <c:v>68.38</c:v>
                </c:pt>
                <c:pt idx="3550">
                  <c:v>68.489999999999995</c:v>
                </c:pt>
              </c:numCache>
            </c:numRef>
          </c:yVal>
          <c:smooth val="1"/>
          <c:extLst>
            <c:ext xmlns:c16="http://schemas.microsoft.com/office/drawing/2014/chart" uri="{C3380CC4-5D6E-409C-BE32-E72D297353CC}">
              <c16:uniqueId val="{00000001-4A90-49D3-90A8-DFF494D8D912}"/>
            </c:ext>
          </c:extLst>
        </c:ser>
        <c:dLbls>
          <c:showLegendKey val="0"/>
          <c:showVal val="0"/>
          <c:showCatName val="0"/>
          <c:showSerName val="0"/>
          <c:showPercent val="0"/>
          <c:showBubbleSize val="0"/>
        </c:dLbls>
        <c:axId val="150093824"/>
        <c:axId val="150095744"/>
      </c:scatterChart>
      <c:valAx>
        <c:axId val="150093824"/>
        <c:scaling>
          <c:orientation val="minMax"/>
          <c:min val="5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Wavenumber cm</a:t>
                </a:r>
                <a:r>
                  <a:rPr lang="en-US" b="1" baseline="30000">
                    <a:solidFill>
                      <a:schemeClr val="tx1"/>
                    </a:solidFill>
                    <a:latin typeface="Times New Roman" panose="02020603050405020304" pitchFamily="18" charset="0"/>
                    <a:cs typeface="Times New Roman" panose="02020603050405020304" pitchFamily="18" charset="0"/>
                  </a:rPr>
                  <a:t>-1</a:t>
                </a:r>
                <a:endParaRPr lang="ar-SA" b="1" baseline="300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0095744"/>
        <c:crosses val="autoZero"/>
        <c:crossBetween val="midCat"/>
      </c:valAx>
      <c:valAx>
        <c:axId val="1500957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chemeClr val="tx1"/>
                    </a:solidFill>
                    <a:latin typeface="Times New Roman" panose="02020603050405020304" pitchFamily="18" charset="0"/>
                    <a:cs typeface="Times New Roman" panose="02020603050405020304" pitchFamily="18" charset="0"/>
                  </a:rPr>
                  <a:t>T</a:t>
                </a:r>
                <a:endParaRPr lang="ar-SA" sz="11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0093824"/>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20603674540682"/>
          <c:y val="5.0925925925925923E-2"/>
          <c:w val="0.76908508311461055"/>
          <c:h val="0.74646617089530476"/>
        </c:manualLayout>
      </c:layout>
      <c:scatterChart>
        <c:scatterStyle val="smoothMarker"/>
        <c:varyColors val="0"/>
        <c:ser>
          <c:idx val="0"/>
          <c:order val="0"/>
          <c:tx>
            <c:strRef>
              <c:f>'10'!$I$1</c:f>
              <c:strCache>
                <c:ptCount val="1"/>
                <c:pt idx="0">
                  <c:v>R-Ethanol </c:v>
                </c:pt>
              </c:strCache>
            </c:strRef>
          </c:tx>
          <c:spPr>
            <a:ln w="19050" cap="rnd">
              <a:solidFill>
                <a:schemeClr val="accent1"/>
              </a:solidFill>
              <a:round/>
            </a:ln>
            <a:effectLst/>
          </c:spPr>
          <c:marker>
            <c:symbol val="none"/>
          </c:marker>
          <c:xVal>
            <c:numRef>
              <c:f>'10'!$B$2:$B$13</c:f>
              <c:numCache>
                <c:formatCode>General</c:formatCode>
                <c:ptCount val="12"/>
                <c:pt idx="0">
                  <c:v>350</c:v>
                </c:pt>
                <c:pt idx="1">
                  <c:v>400</c:v>
                </c:pt>
                <c:pt idx="2">
                  <c:v>450</c:v>
                </c:pt>
                <c:pt idx="3">
                  <c:v>500</c:v>
                </c:pt>
                <c:pt idx="4">
                  <c:v>550</c:v>
                </c:pt>
                <c:pt idx="5">
                  <c:v>600</c:v>
                </c:pt>
                <c:pt idx="6">
                  <c:v>650</c:v>
                </c:pt>
                <c:pt idx="7">
                  <c:v>700</c:v>
                </c:pt>
                <c:pt idx="8">
                  <c:v>750</c:v>
                </c:pt>
                <c:pt idx="9">
                  <c:v>800</c:v>
                </c:pt>
                <c:pt idx="10">
                  <c:v>850</c:v>
                </c:pt>
                <c:pt idx="11">
                  <c:v>900</c:v>
                </c:pt>
              </c:numCache>
            </c:numRef>
          </c:xVal>
          <c:yVal>
            <c:numRef>
              <c:f>'10'!$I$2:$I$13</c:f>
              <c:numCache>
                <c:formatCode>General</c:formatCode>
                <c:ptCount val="12"/>
                <c:pt idx="0">
                  <c:v>0.16666666666666669</c:v>
                </c:pt>
                <c:pt idx="1">
                  <c:v>0.1521739130434783</c:v>
                </c:pt>
                <c:pt idx="2">
                  <c:v>0.10784313725490198</c:v>
                </c:pt>
                <c:pt idx="3">
                  <c:v>9.6153846153846145E-2</c:v>
                </c:pt>
                <c:pt idx="4">
                  <c:v>9.6492497708303177E-2</c:v>
                </c:pt>
                <c:pt idx="5">
                  <c:v>9.9812850904553954E-2</c:v>
                </c:pt>
                <c:pt idx="6">
                  <c:v>0.10257612613932769</c:v>
                </c:pt>
                <c:pt idx="7">
                  <c:v>9.6351490236382342E-2</c:v>
                </c:pt>
                <c:pt idx="8">
                  <c:v>0.1349527665317139</c:v>
                </c:pt>
                <c:pt idx="9">
                  <c:v>0.18601190476190474</c:v>
                </c:pt>
                <c:pt idx="10">
                  <c:v>0.42196071076937497</c:v>
                </c:pt>
                <c:pt idx="11">
                  <c:v>0.18939393939393942</c:v>
                </c:pt>
              </c:numCache>
            </c:numRef>
          </c:yVal>
          <c:smooth val="1"/>
          <c:extLst>
            <c:ext xmlns:c16="http://schemas.microsoft.com/office/drawing/2014/chart" uri="{C3380CC4-5D6E-409C-BE32-E72D297353CC}">
              <c16:uniqueId val="{00000000-E0A2-4E8B-8547-4D60F075AFE5}"/>
            </c:ext>
          </c:extLst>
        </c:ser>
        <c:ser>
          <c:idx val="1"/>
          <c:order val="1"/>
          <c:tx>
            <c:strRef>
              <c:f>'10'!$M$1</c:f>
              <c:strCache>
                <c:ptCount val="1"/>
                <c:pt idx="0">
                  <c:v>R-Water</c:v>
                </c:pt>
              </c:strCache>
            </c:strRef>
          </c:tx>
          <c:spPr>
            <a:ln w="19050" cap="rnd">
              <a:solidFill>
                <a:srgbClr val="FF0000"/>
              </a:solidFill>
              <a:round/>
            </a:ln>
            <a:effectLst/>
          </c:spPr>
          <c:marker>
            <c:symbol val="none"/>
          </c:marker>
          <c:xVal>
            <c:numRef>
              <c:f>'10'!$B$2:$B$13</c:f>
              <c:numCache>
                <c:formatCode>General</c:formatCode>
                <c:ptCount val="12"/>
                <c:pt idx="0">
                  <c:v>350</c:v>
                </c:pt>
                <c:pt idx="1">
                  <c:v>400</c:v>
                </c:pt>
                <c:pt idx="2">
                  <c:v>450</c:v>
                </c:pt>
                <c:pt idx="3">
                  <c:v>500</c:v>
                </c:pt>
                <c:pt idx="4">
                  <c:v>550</c:v>
                </c:pt>
                <c:pt idx="5">
                  <c:v>600</c:v>
                </c:pt>
                <c:pt idx="6">
                  <c:v>650</c:v>
                </c:pt>
                <c:pt idx="7">
                  <c:v>700</c:v>
                </c:pt>
                <c:pt idx="8">
                  <c:v>750</c:v>
                </c:pt>
                <c:pt idx="9">
                  <c:v>800</c:v>
                </c:pt>
                <c:pt idx="10">
                  <c:v>850</c:v>
                </c:pt>
                <c:pt idx="11">
                  <c:v>900</c:v>
                </c:pt>
              </c:numCache>
            </c:numRef>
          </c:xVal>
          <c:yVal>
            <c:numRef>
              <c:f>'10'!$M$2:$M$13</c:f>
              <c:numCache>
                <c:formatCode>General</c:formatCode>
                <c:ptCount val="12"/>
                <c:pt idx="0">
                  <c:v>0.17647058823529413</c:v>
                </c:pt>
                <c:pt idx="1">
                  <c:v>0.15686274509803924</c:v>
                </c:pt>
                <c:pt idx="2">
                  <c:v>9.8039215686274522E-2</c:v>
                </c:pt>
                <c:pt idx="3">
                  <c:v>0.10576923076923077</c:v>
                </c:pt>
                <c:pt idx="4">
                  <c:v>0.14473874656245478</c:v>
                </c:pt>
                <c:pt idx="5">
                  <c:v>0.17764618800888235</c:v>
                </c:pt>
                <c:pt idx="6">
                  <c:v>0.18849549181615408</c:v>
                </c:pt>
                <c:pt idx="7">
                  <c:v>0.19270298047276468</c:v>
                </c:pt>
                <c:pt idx="8">
                  <c:v>0.20242914979757087</c:v>
                </c:pt>
                <c:pt idx="9">
                  <c:v>0.22321428571428573</c:v>
                </c:pt>
                <c:pt idx="10">
                  <c:v>0.51572975760701389</c:v>
                </c:pt>
                <c:pt idx="11">
                  <c:v>0.18939393939393942</c:v>
                </c:pt>
              </c:numCache>
            </c:numRef>
          </c:yVal>
          <c:smooth val="1"/>
          <c:extLst>
            <c:ext xmlns:c16="http://schemas.microsoft.com/office/drawing/2014/chart" uri="{C3380CC4-5D6E-409C-BE32-E72D297353CC}">
              <c16:uniqueId val="{00000001-E0A2-4E8B-8547-4D60F075AFE5}"/>
            </c:ext>
          </c:extLst>
        </c:ser>
        <c:dLbls>
          <c:showLegendKey val="0"/>
          <c:showVal val="0"/>
          <c:showCatName val="0"/>
          <c:showSerName val="0"/>
          <c:showPercent val="0"/>
          <c:showBubbleSize val="0"/>
        </c:dLbls>
        <c:axId val="150523904"/>
        <c:axId val="150525824"/>
      </c:scatterChart>
      <c:valAx>
        <c:axId val="150523904"/>
        <c:scaling>
          <c:orientation val="minMax"/>
          <c:min val="350"/>
        </c:scaling>
        <c:delete val="0"/>
        <c:axPos val="b"/>
        <c:title>
          <c:tx>
            <c:rich>
              <a:bodyPr rot="0" spcFirstLastPara="1" vertOverflow="ellipsis" vert="horz" wrap="square" anchor="ctr" anchorCtr="1"/>
              <a:lstStyle/>
              <a:p>
                <a:pPr rtl="0">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Wavelength(nm)</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0525824"/>
        <c:crosses val="autoZero"/>
        <c:crossBetween val="midCat"/>
      </c:valAx>
      <c:valAx>
        <c:axId val="1505258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Responsivity A/W</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50523904"/>
        <c:crosses val="autoZero"/>
        <c:crossBetween val="midCat"/>
      </c:valAx>
      <c:spPr>
        <a:noFill/>
        <a:ln>
          <a:noFill/>
        </a:ln>
        <a:effectLst/>
      </c:spPr>
    </c:plotArea>
    <c:legend>
      <c:legendPos val="r"/>
      <c:layout>
        <c:manualLayout>
          <c:xMode val="edge"/>
          <c:yMode val="edge"/>
          <c:x val="0.79929111986001755"/>
          <c:y val="0.5839566929133857"/>
          <c:w val="0.19581354159998296"/>
          <c:h val="0.15273505974208099"/>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78937007874017"/>
          <c:y val="8.3796296296296299E-2"/>
          <c:w val="0.74597397200349969"/>
          <c:h val="0.71359580052493443"/>
        </c:manualLayout>
      </c:layout>
      <c:scatterChart>
        <c:scatterStyle val="smoothMarker"/>
        <c:varyColors val="0"/>
        <c:ser>
          <c:idx val="0"/>
          <c:order val="0"/>
          <c:tx>
            <c:strRef>
              <c:f>'[ايثانول.xlsx]10'!$K$1</c:f>
              <c:strCache>
                <c:ptCount val="1"/>
                <c:pt idx="0">
                  <c:v>D-Ethanol</c:v>
                </c:pt>
              </c:strCache>
            </c:strRef>
          </c:tx>
          <c:spPr>
            <a:ln w="19050" cap="rnd">
              <a:solidFill>
                <a:schemeClr val="accent1">
                  <a:lumMod val="75000"/>
                </a:schemeClr>
              </a:solidFill>
              <a:round/>
            </a:ln>
            <a:effectLst/>
          </c:spPr>
          <c:marker>
            <c:symbol val="none"/>
          </c:marker>
          <c:xVal>
            <c:numRef>
              <c:f>'[ايثانول.xlsx]10'!$B$2:$B$13</c:f>
              <c:numCache>
                <c:formatCode>General</c:formatCode>
                <c:ptCount val="12"/>
                <c:pt idx="0">
                  <c:v>350</c:v>
                </c:pt>
                <c:pt idx="1">
                  <c:v>400</c:v>
                </c:pt>
                <c:pt idx="2">
                  <c:v>450</c:v>
                </c:pt>
                <c:pt idx="3">
                  <c:v>500</c:v>
                </c:pt>
                <c:pt idx="4">
                  <c:v>550</c:v>
                </c:pt>
                <c:pt idx="5">
                  <c:v>600</c:v>
                </c:pt>
                <c:pt idx="6">
                  <c:v>650</c:v>
                </c:pt>
                <c:pt idx="7">
                  <c:v>700</c:v>
                </c:pt>
                <c:pt idx="8">
                  <c:v>750</c:v>
                </c:pt>
                <c:pt idx="9">
                  <c:v>800</c:v>
                </c:pt>
                <c:pt idx="10">
                  <c:v>850</c:v>
                </c:pt>
                <c:pt idx="11">
                  <c:v>900</c:v>
                </c:pt>
              </c:numCache>
            </c:numRef>
          </c:xVal>
          <c:yVal>
            <c:numRef>
              <c:f>'[ايثانول.xlsx]10'!$K$2:$K$13</c:f>
              <c:numCache>
                <c:formatCode>General</c:formatCode>
                <c:ptCount val="12"/>
                <c:pt idx="0">
                  <c:v>2382960586624.8418</c:v>
                </c:pt>
                <c:pt idx="1">
                  <c:v>2175746622570.5076</c:v>
                </c:pt>
                <c:pt idx="2">
                  <c:v>1541915673698.427</c:v>
                </c:pt>
                <c:pt idx="3">
                  <c:v>1374784953822.0239</c:v>
                </c:pt>
                <c:pt idx="4">
                  <c:v>1379626913663.2456</c:v>
                </c:pt>
                <c:pt idx="5">
                  <c:v>1427100538465.2822</c:v>
                </c:pt>
                <c:pt idx="6">
                  <c:v>1466609194312.0562</c:v>
                </c:pt>
                <c:pt idx="7">
                  <c:v>1377610822175.2041</c:v>
                </c:pt>
                <c:pt idx="8">
                  <c:v>1929522742206.3491</c:v>
                </c:pt>
                <c:pt idx="9">
                  <c:v>2659554226143.7954</c:v>
                </c:pt>
                <c:pt idx="10">
                  <c:v>6033094457205.748</c:v>
                </c:pt>
                <c:pt idx="11">
                  <c:v>2707909757528.229</c:v>
                </c:pt>
              </c:numCache>
            </c:numRef>
          </c:yVal>
          <c:smooth val="1"/>
          <c:extLst>
            <c:ext xmlns:c16="http://schemas.microsoft.com/office/drawing/2014/chart" uri="{C3380CC4-5D6E-409C-BE32-E72D297353CC}">
              <c16:uniqueId val="{00000000-5092-4B34-BA50-57AA975373FD}"/>
            </c:ext>
          </c:extLst>
        </c:ser>
        <c:ser>
          <c:idx val="1"/>
          <c:order val="1"/>
          <c:tx>
            <c:strRef>
              <c:f>'[ايثانول.xlsx]10'!$N$1</c:f>
              <c:strCache>
                <c:ptCount val="1"/>
                <c:pt idx="0">
                  <c:v>D-Water</c:v>
                </c:pt>
              </c:strCache>
            </c:strRef>
          </c:tx>
          <c:spPr>
            <a:ln w="19050" cap="rnd">
              <a:solidFill>
                <a:srgbClr val="FF0000"/>
              </a:solidFill>
              <a:round/>
            </a:ln>
            <a:effectLst/>
          </c:spPr>
          <c:marker>
            <c:symbol val="none"/>
          </c:marker>
          <c:xVal>
            <c:numRef>
              <c:f>'[ايثانول.xlsx]10'!$B$2:$B$13</c:f>
              <c:numCache>
                <c:formatCode>General</c:formatCode>
                <c:ptCount val="12"/>
                <c:pt idx="0">
                  <c:v>350</c:v>
                </c:pt>
                <c:pt idx="1">
                  <c:v>400</c:v>
                </c:pt>
                <c:pt idx="2">
                  <c:v>450</c:v>
                </c:pt>
                <c:pt idx="3">
                  <c:v>500</c:v>
                </c:pt>
                <c:pt idx="4">
                  <c:v>550</c:v>
                </c:pt>
                <c:pt idx="5">
                  <c:v>600</c:v>
                </c:pt>
                <c:pt idx="6">
                  <c:v>650</c:v>
                </c:pt>
                <c:pt idx="7">
                  <c:v>700</c:v>
                </c:pt>
                <c:pt idx="8">
                  <c:v>750</c:v>
                </c:pt>
                <c:pt idx="9">
                  <c:v>800</c:v>
                </c:pt>
                <c:pt idx="10">
                  <c:v>850</c:v>
                </c:pt>
                <c:pt idx="11">
                  <c:v>900</c:v>
                </c:pt>
              </c:numCache>
            </c:numRef>
          </c:xVal>
          <c:yVal>
            <c:numRef>
              <c:f>'[ايثانول.xlsx]10'!$N$2:$N$13</c:f>
              <c:numCache>
                <c:formatCode>General</c:formatCode>
                <c:ptCount val="12"/>
                <c:pt idx="0">
                  <c:v>2523134738779.2441</c:v>
                </c:pt>
                <c:pt idx="1">
                  <c:v>2242786434470.4395</c:v>
                </c:pt>
                <c:pt idx="2">
                  <c:v>1401741521544.0244</c:v>
                </c:pt>
                <c:pt idx="3">
                  <c:v>1512263449204.2261</c:v>
                </c:pt>
                <c:pt idx="4">
                  <c:v>2069440370494.8691</c:v>
                </c:pt>
                <c:pt idx="5">
                  <c:v>2539943186335.8789</c:v>
                </c:pt>
                <c:pt idx="6">
                  <c:v>2695063966526.1631</c:v>
                </c:pt>
                <c:pt idx="7">
                  <c:v>2755221644350.4082</c:v>
                </c:pt>
                <c:pt idx="8">
                  <c:v>2894284113309.5239</c:v>
                </c:pt>
                <c:pt idx="9">
                  <c:v>3191465071372.5557</c:v>
                </c:pt>
                <c:pt idx="10">
                  <c:v>7373782114362.582</c:v>
                </c:pt>
                <c:pt idx="11">
                  <c:v>2707909757528.229</c:v>
                </c:pt>
              </c:numCache>
            </c:numRef>
          </c:yVal>
          <c:smooth val="1"/>
          <c:extLst>
            <c:ext xmlns:c16="http://schemas.microsoft.com/office/drawing/2014/chart" uri="{C3380CC4-5D6E-409C-BE32-E72D297353CC}">
              <c16:uniqueId val="{00000001-5092-4B34-BA50-57AA975373FD}"/>
            </c:ext>
          </c:extLst>
        </c:ser>
        <c:dLbls>
          <c:showLegendKey val="0"/>
          <c:showVal val="0"/>
          <c:showCatName val="0"/>
          <c:showSerName val="0"/>
          <c:showPercent val="0"/>
          <c:showBubbleSize val="0"/>
        </c:dLbls>
        <c:axId val="229106048"/>
        <c:axId val="229107968"/>
      </c:scatterChart>
      <c:valAx>
        <c:axId val="229106048"/>
        <c:scaling>
          <c:orientation val="minMax"/>
          <c:min val="35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Wavelength(nm)</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29107968"/>
        <c:crosses val="autoZero"/>
        <c:crossBetween val="midCat"/>
      </c:valAx>
      <c:valAx>
        <c:axId val="2291079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Detectivity(</a:t>
                </a:r>
                <a:r>
                  <a:rPr lang="en-US" sz="1000" b="1" i="0" u="none" strike="noStrike" baseline="0">
                    <a:solidFill>
                      <a:schemeClr val="tx1"/>
                    </a:solidFill>
                    <a:effectLst/>
                    <a:latin typeface="Times New Roman" panose="02020603050405020304" pitchFamily="18" charset="0"/>
                    <a:cs typeface="Times New Roman" panose="02020603050405020304" pitchFamily="18" charset="0"/>
                  </a:rPr>
                  <a:t>Jones)</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29106048"/>
        <c:crosses val="autoZero"/>
        <c:crossBetween val="midCat"/>
      </c:valAx>
      <c:spPr>
        <a:noFill/>
        <a:ln>
          <a:noFill/>
        </a:ln>
        <a:effectLst/>
      </c:spPr>
    </c:plotArea>
    <c:legend>
      <c:legendPos val="r"/>
      <c:layout>
        <c:manualLayout>
          <c:xMode val="edge"/>
          <c:yMode val="edge"/>
          <c:x val="0.74443000874890641"/>
          <c:y val="0.60039187809857097"/>
          <c:w val="0.19127102964588447"/>
          <c:h val="0.1443945786640151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27515310586176"/>
          <c:y val="0.16712962962962963"/>
          <c:w val="0.77553040244969385"/>
          <c:h val="0.64741542723826195"/>
        </c:manualLayout>
      </c:layout>
      <c:scatterChart>
        <c:scatterStyle val="smoothMarker"/>
        <c:varyColors val="0"/>
        <c:ser>
          <c:idx val="0"/>
          <c:order val="0"/>
          <c:tx>
            <c:strRef>
              <c:f>'10'!$J$1</c:f>
              <c:strCache>
                <c:ptCount val="1"/>
                <c:pt idx="0">
                  <c:v>ƞ-Ethanol</c:v>
                </c:pt>
              </c:strCache>
            </c:strRef>
          </c:tx>
          <c:spPr>
            <a:ln w="19050" cap="rnd">
              <a:solidFill>
                <a:schemeClr val="accent1">
                  <a:lumMod val="75000"/>
                </a:schemeClr>
              </a:solidFill>
              <a:round/>
            </a:ln>
            <a:effectLst/>
          </c:spPr>
          <c:marker>
            <c:symbol val="none"/>
          </c:marker>
          <c:xVal>
            <c:numRef>
              <c:f>'10'!$B$2:$B$13</c:f>
              <c:numCache>
                <c:formatCode>General</c:formatCode>
                <c:ptCount val="12"/>
                <c:pt idx="0">
                  <c:v>350</c:v>
                </c:pt>
                <c:pt idx="1">
                  <c:v>400</c:v>
                </c:pt>
                <c:pt idx="2">
                  <c:v>450</c:v>
                </c:pt>
                <c:pt idx="3">
                  <c:v>500</c:v>
                </c:pt>
                <c:pt idx="4">
                  <c:v>550</c:v>
                </c:pt>
                <c:pt idx="5">
                  <c:v>600</c:v>
                </c:pt>
                <c:pt idx="6">
                  <c:v>650</c:v>
                </c:pt>
                <c:pt idx="7">
                  <c:v>700</c:v>
                </c:pt>
                <c:pt idx="8">
                  <c:v>750</c:v>
                </c:pt>
                <c:pt idx="9">
                  <c:v>800</c:v>
                </c:pt>
                <c:pt idx="10">
                  <c:v>850</c:v>
                </c:pt>
                <c:pt idx="11">
                  <c:v>900</c:v>
                </c:pt>
              </c:numCache>
            </c:numRef>
          </c:xVal>
          <c:yVal>
            <c:numRef>
              <c:f>'10'!$J$2:$J$13</c:f>
              <c:numCache>
                <c:formatCode>General</c:formatCode>
                <c:ptCount val="12"/>
                <c:pt idx="0">
                  <c:v>59.047619047619051</c:v>
                </c:pt>
                <c:pt idx="1">
                  <c:v>47.173913043478272</c:v>
                </c:pt>
                <c:pt idx="2">
                  <c:v>29.716775599128546</c:v>
                </c:pt>
                <c:pt idx="3">
                  <c:v>23.846153846153843</c:v>
                </c:pt>
                <c:pt idx="4">
                  <c:v>21.75467221059926</c:v>
                </c:pt>
                <c:pt idx="5">
                  <c:v>20.627989186941154</c:v>
                </c:pt>
                <c:pt idx="6">
                  <c:v>19.568368678887129</c:v>
                </c:pt>
                <c:pt idx="7">
                  <c:v>17.067978270444872</c:v>
                </c:pt>
                <c:pt idx="8">
                  <c:v>22.312190733243362</c:v>
                </c:pt>
                <c:pt idx="9">
                  <c:v>28.831845238095234</c:v>
                </c:pt>
                <c:pt idx="10">
                  <c:v>61.556621335767645</c:v>
                </c:pt>
                <c:pt idx="11">
                  <c:v>26.094276094276097</c:v>
                </c:pt>
              </c:numCache>
            </c:numRef>
          </c:yVal>
          <c:smooth val="1"/>
          <c:extLst>
            <c:ext xmlns:c16="http://schemas.microsoft.com/office/drawing/2014/chart" uri="{C3380CC4-5D6E-409C-BE32-E72D297353CC}">
              <c16:uniqueId val="{00000000-9503-4E21-9A02-A25D8BC89752}"/>
            </c:ext>
          </c:extLst>
        </c:ser>
        <c:ser>
          <c:idx val="1"/>
          <c:order val="1"/>
          <c:tx>
            <c:strRef>
              <c:f>'10'!$O$1</c:f>
              <c:strCache>
                <c:ptCount val="1"/>
                <c:pt idx="0">
                  <c:v>ƞ-Water</c:v>
                </c:pt>
              </c:strCache>
            </c:strRef>
          </c:tx>
          <c:spPr>
            <a:ln w="19050" cap="rnd">
              <a:solidFill>
                <a:srgbClr val="FF0000"/>
              </a:solidFill>
              <a:round/>
            </a:ln>
            <a:effectLst/>
          </c:spPr>
          <c:marker>
            <c:symbol val="none"/>
          </c:marker>
          <c:xVal>
            <c:numRef>
              <c:f>'10'!$B$2:$B$13</c:f>
              <c:numCache>
                <c:formatCode>General</c:formatCode>
                <c:ptCount val="12"/>
                <c:pt idx="0">
                  <c:v>350</c:v>
                </c:pt>
                <c:pt idx="1">
                  <c:v>400</c:v>
                </c:pt>
                <c:pt idx="2">
                  <c:v>450</c:v>
                </c:pt>
                <c:pt idx="3">
                  <c:v>500</c:v>
                </c:pt>
                <c:pt idx="4">
                  <c:v>550</c:v>
                </c:pt>
                <c:pt idx="5">
                  <c:v>600</c:v>
                </c:pt>
                <c:pt idx="6">
                  <c:v>650</c:v>
                </c:pt>
                <c:pt idx="7">
                  <c:v>700</c:v>
                </c:pt>
                <c:pt idx="8">
                  <c:v>750</c:v>
                </c:pt>
                <c:pt idx="9">
                  <c:v>800</c:v>
                </c:pt>
                <c:pt idx="10">
                  <c:v>850</c:v>
                </c:pt>
                <c:pt idx="11">
                  <c:v>900</c:v>
                </c:pt>
              </c:numCache>
            </c:numRef>
          </c:xVal>
          <c:yVal>
            <c:numRef>
              <c:f>'10'!$O$2:$O$13</c:f>
              <c:numCache>
                <c:formatCode>General</c:formatCode>
                <c:ptCount val="12"/>
                <c:pt idx="0">
                  <c:v>62.52100840336135</c:v>
                </c:pt>
                <c:pt idx="1">
                  <c:v>48.627450980392169</c:v>
                </c:pt>
                <c:pt idx="2">
                  <c:v>27.015250544662312</c:v>
                </c:pt>
                <c:pt idx="3">
                  <c:v>26.23076923076923</c:v>
                </c:pt>
                <c:pt idx="4">
                  <c:v>32.632008315898894</c:v>
                </c:pt>
                <c:pt idx="5">
                  <c:v>36.713545521835691</c:v>
                </c:pt>
                <c:pt idx="6">
                  <c:v>35.959139977235544</c:v>
                </c:pt>
                <c:pt idx="7">
                  <c:v>34.135956540889744</c:v>
                </c:pt>
                <c:pt idx="8">
                  <c:v>33.468286099865054</c:v>
                </c:pt>
                <c:pt idx="9">
                  <c:v>34.598214285714292</c:v>
                </c:pt>
                <c:pt idx="10">
                  <c:v>75.235870521493794</c:v>
                </c:pt>
                <c:pt idx="11">
                  <c:v>26.094276094276097</c:v>
                </c:pt>
              </c:numCache>
            </c:numRef>
          </c:yVal>
          <c:smooth val="1"/>
          <c:extLst>
            <c:ext xmlns:c16="http://schemas.microsoft.com/office/drawing/2014/chart" uri="{C3380CC4-5D6E-409C-BE32-E72D297353CC}">
              <c16:uniqueId val="{00000001-9503-4E21-9A02-A25D8BC89752}"/>
            </c:ext>
          </c:extLst>
        </c:ser>
        <c:dLbls>
          <c:showLegendKey val="0"/>
          <c:showVal val="0"/>
          <c:showCatName val="0"/>
          <c:showSerName val="0"/>
          <c:showPercent val="0"/>
          <c:showBubbleSize val="0"/>
        </c:dLbls>
        <c:axId val="308289536"/>
        <c:axId val="308291456"/>
      </c:scatterChart>
      <c:valAx>
        <c:axId val="308289536"/>
        <c:scaling>
          <c:orientation val="minMax"/>
          <c:min val="350"/>
        </c:scaling>
        <c:delete val="0"/>
        <c:axPos val="b"/>
        <c:title>
          <c:tx>
            <c:rich>
              <a:bodyPr rot="0" spcFirstLastPara="1" vertOverflow="ellipsis" vert="horz" wrap="square" anchor="ctr" anchorCtr="1"/>
              <a:lstStyle/>
              <a:p>
                <a:pPr rtl="0">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Wavelength(nm)</a:t>
                </a:r>
                <a:endParaRPr lang="ar-IQ"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47069313210848646"/>
              <c:y val="0.9010411198600174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308291456"/>
        <c:crosses val="autoZero"/>
        <c:crossBetween val="midCat"/>
      </c:valAx>
      <c:valAx>
        <c:axId val="3082914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ƞ</a:t>
                </a:r>
                <a:endParaRPr lang="ar-IQ"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308289536"/>
        <c:crosses val="autoZero"/>
        <c:crossBetween val="midCat"/>
      </c:valAx>
      <c:spPr>
        <a:noFill/>
        <a:ln>
          <a:noFill/>
        </a:ln>
        <a:effectLst/>
      </c:spPr>
    </c:plotArea>
    <c:legend>
      <c:legendPos val="r"/>
      <c:layout>
        <c:manualLayout>
          <c:xMode val="edge"/>
          <c:yMode val="edge"/>
          <c:x val="0.78469444444444447"/>
          <c:y val="7.724372995042289E-2"/>
          <c:w val="0.19030555555555553"/>
          <c:h val="0.1469014289880431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rawings/_rels/drawing7.xml.rels><?xml version="1.0" encoding="UTF-8" standalone="yes"?>
<Relationships xmlns="http://schemas.openxmlformats.org/package/2006/relationships"><Relationship Id="rId1" Type="http://schemas.openxmlformats.org/officeDocument/2006/relationships/image" Target="../media/image9.png"/></Relationships>
</file>

<file path=word/drawings/drawing1.xml><?xml version="1.0" encoding="utf-8"?>
<c:userShapes xmlns:c="http://schemas.openxmlformats.org/drawingml/2006/chart">
  <cdr:relSizeAnchor xmlns:cdr="http://schemas.openxmlformats.org/drawingml/2006/chartDrawing">
    <cdr:from>
      <cdr:x>0.20833</cdr:x>
      <cdr:y>0.48611</cdr:y>
    </cdr:from>
    <cdr:to>
      <cdr:x>0.31667</cdr:x>
      <cdr:y>0.58333</cdr:y>
    </cdr:to>
    <cdr:sp macro="" textlink="">
      <cdr:nvSpPr>
        <cdr:cNvPr id="2" name="مربع نص 1"/>
        <cdr:cNvSpPr txBox="1"/>
      </cdr:nvSpPr>
      <cdr:spPr>
        <a:xfrm xmlns:a="http://schemas.openxmlformats.org/drawingml/2006/main">
          <a:off x="952500" y="1333501"/>
          <a:ext cx="495300" cy="2667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211)</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25</cdr:x>
      <cdr:y>0.14583</cdr:y>
    </cdr:from>
    <cdr:to>
      <cdr:x>0.43333</cdr:x>
      <cdr:y>0.22917</cdr:y>
    </cdr:to>
    <cdr:sp macro="" textlink="">
      <cdr:nvSpPr>
        <cdr:cNvPr id="3" name="مربع نص 2"/>
        <cdr:cNvSpPr txBox="1"/>
      </cdr:nvSpPr>
      <cdr:spPr>
        <a:xfrm xmlns:a="http://schemas.openxmlformats.org/drawingml/2006/main">
          <a:off x="1485900" y="400051"/>
          <a:ext cx="495300" cy="2286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222)</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7917</cdr:x>
      <cdr:y>0.52083</cdr:y>
    </cdr:from>
    <cdr:to>
      <cdr:x>0.48958</cdr:x>
      <cdr:y>0.61458</cdr:y>
    </cdr:to>
    <cdr:sp macro="" textlink="">
      <cdr:nvSpPr>
        <cdr:cNvPr id="4" name="مربع نص 3"/>
        <cdr:cNvSpPr txBox="1"/>
      </cdr:nvSpPr>
      <cdr:spPr>
        <a:xfrm xmlns:a="http://schemas.openxmlformats.org/drawingml/2006/main">
          <a:off x="1733549" y="1428750"/>
          <a:ext cx="504825" cy="2571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400)</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8333</cdr:x>
      <cdr:y>0.63194</cdr:y>
    </cdr:from>
    <cdr:to>
      <cdr:x>0.59583</cdr:x>
      <cdr:y>0.71528</cdr:y>
    </cdr:to>
    <cdr:sp macro="" textlink="">
      <cdr:nvSpPr>
        <cdr:cNvPr id="5" name="مربع نص 4"/>
        <cdr:cNvSpPr txBox="1"/>
      </cdr:nvSpPr>
      <cdr:spPr>
        <a:xfrm xmlns:a="http://schemas.openxmlformats.org/drawingml/2006/main">
          <a:off x="2209800" y="1733551"/>
          <a:ext cx="514350" cy="2286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134)</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3958</cdr:x>
      <cdr:y>0.50347</cdr:y>
    </cdr:from>
    <cdr:to>
      <cdr:x>0.65208</cdr:x>
      <cdr:y>0.59375</cdr:y>
    </cdr:to>
    <cdr:sp macro="" textlink="">
      <cdr:nvSpPr>
        <cdr:cNvPr id="6" name="مربع نص 5"/>
        <cdr:cNvSpPr txBox="1"/>
      </cdr:nvSpPr>
      <cdr:spPr>
        <a:xfrm xmlns:a="http://schemas.openxmlformats.org/drawingml/2006/main">
          <a:off x="2466975" y="1381126"/>
          <a:ext cx="514350" cy="2476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440)</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8125</cdr:x>
      <cdr:y>0.5625</cdr:y>
    </cdr:from>
    <cdr:to>
      <cdr:x>0.76667</cdr:x>
      <cdr:y>0.66667</cdr:y>
    </cdr:to>
    <cdr:sp macro="" textlink="">
      <cdr:nvSpPr>
        <cdr:cNvPr id="7" name="مربع نص 6"/>
        <cdr:cNvSpPr txBox="1"/>
      </cdr:nvSpPr>
      <cdr:spPr>
        <a:xfrm xmlns:a="http://schemas.openxmlformats.org/drawingml/2006/main">
          <a:off x="3114675" y="1543050"/>
          <a:ext cx="390525" cy="2857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SA" sz="1100"/>
        </a:p>
      </cdr:txBody>
    </cdr:sp>
  </cdr:relSizeAnchor>
  <cdr:relSizeAnchor xmlns:cdr="http://schemas.openxmlformats.org/drawingml/2006/chartDrawing">
    <cdr:from>
      <cdr:x>0.66875</cdr:x>
      <cdr:y>0.60069</cdr:y>
    </cdr:from>
    <cdr:to>
      <cdr:x>0.74792</cdr:x>
      <cdr:y>0.67708</cdr:y>
    </cdr:to>
    <cdr:sp macro="" textlink="">
      <cdr:nvSpPr>
        <cdr:cNvPr id="8" name="مربع نص 7"/>
        <cdr:cNvSpPr txBox="1"/>
      </cdr:nvSpPr>
      <cdr:spPr>
        <a:xfrm xmlns:a="http://schemas.openxmlformats.org/drawingml/2006/main">
          <a:off x="3057525" y="1647825"/>
          <a:ext cx="361950" cy="2095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SA" sz="1100"/>
        </a:p>
      </cdr:txBody>
    </cdr:sp>
  </cdr:relSizeAnchor>
  <cdr:relSizeAnchor xmlns:cdr="http://schemas.openxmlformats.org/drawingml/2006/chartDrawing">
    <cdr:from>
      <cdr:x>0.64583</cdr:x>
      <cdr:y>0.60069</cdr:y>
    </cdr:from>
    <cdr:to>
      <cdr:x>0.75208</cdr:x>
      <cdr:y>0.68056</cdr:y>
    </cdr:to>
    <cdr:sp macro="" textlink="">
      <cdr:nvSpPr>
        <cdr:cNvPr id="9" name="مربع نص 8"/>
        <cdr:cNvSpPr txBox="1"/>
      </cdr:nvSpPr>
      <cdr:spPr>
        <a:xfrm xmlns:a="http://schemas.openxmlformats.org/drawingml/2006/main">
          <a:off x="2952750" y="1647825"/>
          <a:ext cx="485775" cy="2190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622)</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0625</cdr:x>
      <cdr:y>0.64931</cdr:y>
    </cdr:from>
    <cdr:to>
      <cdr:x>0.66875</cdr:x>
      <cdr:y>0.72222</cdr:y>
    </cdr:to>
    <cdr:sp macro="" textlink="">
      <cdr:nvSpPr>
        <cdr:cNvPr id="10" name="مربع نص 9"/>
        <cdr:cNvSpPr txBox="1"/>
      </cdr:nvSpPr>
      <cdr:spPr>
        <a:xfrm xmlns:a="http://schemas.openxmlformats.org/drawingml/2006/main">
          <a:off x="2771775" y="1781175"/>
          <a:ext cx="285750" cy="20002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SA" sz="1100"/>
        </a:p>
      </cdr:txBody>
    </cdr:sp>
  </cdr:relSizeAnchor>
  <cdr:relSizeAnchor xmlns:cdr="http://schemas.openxmlformats.org/drawingml/2006/chartDrawing">
    <cdr:from>
      <cdr:x>0.69583</cdr:x>
      <cdr:y>0.3125</cdr:y>
    </cdr:from>
    <cdr:to>
      <cdr:x>0.79792</cdr:x>
      <cdr:y>0.40625</cdr:y>
    </cdr:to>
    <cdr:sp macro="" textlink="">
      <cdr:nvSpPr>
        <cdr:cNvPr id="12" name="مربع نص 11"/>
        <cdr:cNvSpPr txBox="1"/>
      </cdr:nvSpPr>
      <cdr:spPr>
        <a:xfrm xmlns:a="http://schemas.openxmlformats.org/drawingml/2006/main">
          <a:off x="3181350" y="857250"/>
          <a:ext cx="466725" cy="2571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ar-SA" sz="1100"/>
        </a:p>
      </cdr:txBody>
    </cdr:sp>
  </cdr:relSizeAnchor>
  <cdr:relSizeAnchor xmlns:cdr="http://schemas.openxmlformats.org/drawingml/2006/chartDrawing">
    <cdr:from>
      <cdr:x>0.59167</cdr:x>
      <cdr:y>0.65278</cdr:y>
    </cdr:from>
    <cdr:to>
      <cdr:x>0.70833</cdr:x>
      <cdr:y>0.75</cdr:y>
    </cdr:to>
    <cdr:sp macro="" textlink="">
      <cdr:nvSpPr>
        <cdr:cNvPr id="13" name="مربع نص 12"/>
        <cdr:cNvSpPr txBox="1"/>
      </cdr:nvSpPr>
      <cdr:spPr>
        <a:xfrm xmlns:a="http://schemas.openxmlformats.org/drawingml/2006/main">
          <a:off x="2705100" y="1790701"/>
          <a:ext cx="533400" cy="266699"/>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611)</a:t>
          </a:r>
          <a:endParaRPr lang="ar-SA" sz="1100" b="1">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325</cdr:x>
      <cdr:y>0.21528</cdr:y>
    </cdr:from>
    <cdr:to>
      <cdr:x>0.43958</cdr:x>
      <cdr:y>0.30556</cdr:y>
    </cdr:to>
    <cdr:sp macro="" textlink="">
      <cdr:nvSpPr>
        <cdr:cNvPr id="2" name="مربع نص 1"/>
        <cdr:cNvSpPr txBox="1"/>
      </cdr:nvSpPr>
      <cdr:spPr>
        <a:xfrm xmlns:a="http://schemas.openxmlformats.org/drawingml/2006/main">
          <a:off x="1485900" y="590550"/>
          <a:ext cx="523875" cy="2476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solidFill>
                <a:schemeClr val="tx1"/>
              </a:solidFill>
              <a:latin typeface="Times New Roman" panose="02020603050405020304" pitchFamily="18" charset="0"/>
              <a:cs typeface="Times New Roman" panose="02020603050405020304" pitchFamily="18" charset="0"/>
            </a:rPr>
            <a:t>(222)</a:t>
          </a:r>
          <a:endParaRPr lang="ar-SA" sz="1100" b="1">
            <a:solidFill>
              <a:schemeClr val="tx1"/>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3542</cdr:x>
      <cdr:y>0.42361</cdr:y>
    </cdr:from>
    <cdr:to>
      <cdr:x>0.64792</cdr:x>
      <cdr:y>0.51042</cdr:y>
    </cdr:to>
    <cdr:sp macro="" textlink="">
      <cdr:nvSpPr>
        <cdr:cNvPr id="3" name="مربع نص 2"/>
        <cdr:cNvSpPr txBox="1"/>
      </cdr:nvSpPr>
      <cdr:spPr>
        <a:xfrm xmlns:a="http://schemas.openxmlformats.org/drawingml/2006/main">
          <a:off x="2447925" y="1162050"/>
          <a:ext cx="514350" cy="23812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solidFill>
                <a:schemeClr val="tx1"/>
              </a:solidFill>
              <a:latin typeface="Times New Roman" panose="02020603050405020304" pitchFamily="18" charset="0"/>
              <a:cs typeface="Times New Roman" panose="02020603050405020304" pitchFamily="18" charset="0"/>
            </a:rPr>
            <a:t>(440)</a:t>
          </a:r>
          <a:endParaRPr lang="ar-SA" sz="1100" b="1">
            <a:solidFill>
              <a:schemeClr val="tx1"/>
            </a:solidFill>
            <a:latin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16042</cdr:x>
      <cdr:y>0.51042</cdr:y>
    </cdr:from>
    <cdr:to>
      <cdr:x>0.19375</cdr:x>
      <cdr:y>0.62153</cdr:y>
    </cdr:to>
    <cdr:cxnSp macro="">
      <cdr:nvCxnSpPr>
        <cdr:cNvPr id="3" name="رابط كسهم مستقيم 2"/>
        <cdr:cNvCxnSpPr/>
      </cdr:nvCxnSpPr>
      <cdr:spPr>
        <a:xfrm xmlns:a="http://schemas.openxmlformats.org/drawingml/2006/main" flipH="1">
          <a:off x="733425" y="1400175"/>
          <a:ext cx="152400" cy="304800"/>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7917</cdr:x>
      <cdr:y>0.59028</cdr:y>
    </cdr:from>
    <cdr:to>
      <cdr:x>0.22708</cdr:x>
      <cdr:y>0.71181</cdr:y>
    </cdr:to>
    <cdr:cxnSp macro="">
      <cdr:nvCxnSpPr>
        <cdr:cNvPr id="5" name="رابط كسهم مستقيم 4"/>
        <cdr:cNvCxnSpPr/>
      </cdr:nvCxnSpPr>
      <cdr:spPr>
        <a:xfrm xmlns:a="http://schemas.openxmlformats.org/drawingml/2006/main" flipH="1">
          <a:off x="819151" y="1619250"/>
          <a:ext cx="219074" cy="333375"/>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9167</cdr:x>
      <cdr:y>0.40625</cdr:y>
    </cdr:from>
    <cdr:to>
      <cdr:x>0.33542</cdr:x>
      <cdr:y>0.49306</cdr:y>
    </cdr:to>
    <cdr:sp macro="" textlink="">
      <cdr:nvSpPr>
        <cdr:cNvPr id="7" name="مربع نص 6"/>
        <cdr:cNvSpPr txBox="1"/>
      </cdr:nvSpPr>
      <cdr:spPr>
        <a:xfrm xmlns:a="http://schemas.openxmlformats.org/drawingml/2006/main">
          <a:off x="876299" y="1114425"/>
          <a:ext cx="657226" cy="23812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218nm</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25</cdr:x>
      <cdr:y>0.5</cdr:y>
    </cdr:from>
    <cdr:to>
      <cdr:x>0.36667</cdr:x>
      <cdr:y>0.60069</cdr:y>
    </cdr:to>
    <cdr:sp macro="" textlink="">
      <cdr:nvSpPr>
        <cdr:cNvPr id="8" name="مربع نص 7"/>
        <cdr:cNvSpPr txBox="1"/>
      </cdr:nvSpPr>
      <cdr:spPr>
        <a:xfrm xmlns:a="http://schemas.openxmlformats.org/drawingml/2006/main">
          <a:off x="1028699" y="1371600"/>
          <a:ext cx="647701" cy="27622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250</a:t>
          </a:r>
          <a:r>
            <a:rPr lang="en-US" sz="1100" b="1" baseline="0">
              <a:latin typeface="Times New Roman" panose="02020603050405020304" pitchFamily="18" charset="0"/>
              <a:cs typeface="Times New Roman" panose="02020603050405020304" pitchFamily="18" charset="0"/>
            </a:rPr>
            <a:t> nm</a:t>
          </a:r>
          <a:endParaRPr lang="ar-SA" sz="1100" b="1">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69578</cdr:x>
      <cdr:y>0.31488</cdr:y>
    </cdr:from>
    <cdr:to>
      <cdr:x>0.83075</cdr:x>
      <cdr:y>0.86159</cdr:y>
    </cdr:to>
    <cdr:cxnSp macro="">
      <cdr:nvCxnSpPr>
        <cdr:cNvPr id="3" name="رابط مستقيم 2"/>
        <cdr:cNvCxnSpPr/>
      </cdr:nvCxnSpPr>
      <cdr:spPr>
        <a:xfrm xmlns:a="http://schemas.openxmlformats.org/drawingml/2006/main" flipH="1">
          <a:off x="2847975" y="866775"/>
          <a:ext cx="552451" cy="1504950"/>
        </a:xfrm>
        <a:prstGeom xmlns:a="http://schemas.openxmlformats.org/drawingml/2006/main" prst="line">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4899</cdr:x>
      <cdr:y>0.18685</cdr:y>
    </cdr:from>
    <cdr:to>
      <cdr:x>0.33742</cdr:x>
      <cdr:y>0.26644</cdr:y>
    </cdr:to>
    <cdr:sp macro="" textlink="">
      <cdr:nvSpPr>
        <cdr:cNvPr id="7" name="مربع نص 6"/>
        <cdr:cNvSpPr txBox="1"/>
      </cdr:nvSpPr>
      <cdr:spPr>
        <a:xfrm xmlns:a="http://schemas.openxmlformats.org/drawingml/2006/main">
          <a:off x="1019175" y="514350"/>
          <a:ext cx="361950" cy="219075"/>
        </a:xfrm>
        <a:prstGeom xmlns:a="http://schemas.openxmlformats.org/drawingml/2006/main" prst="rect">
          <a:avLst/>
        </a:prstGeom>
        <a:solidFill xmlns:a="http://schemas.openxmlformats.org/drawingml/2006/main">
          <a:srgbClr val="FFFF00"/>
        </a:solidFill>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a)</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7716</cdr:x>
      <cdr:y>0.80969</cdr:y>
    </cdr:from>
    <cdr:to>
      <cdr:x>0.71672</cdr:x>
      <cdr:y>0.88235</cdr:y>
    </cdr:to>
    <cdr:sp macro="" textlink="">
      <cdr:nvSpPr>
        <cdr:cNvPr id="8" name="شكل بيضاوي 7"/>
        <cdr:cNvSpPr/>
      </cdr:nvSpPr>
      <cdr:spPr>
        <a:xfrm xmlns:a="http://schemas.openxmlformats.org/drawingml/2006/main">
          <a:off x="2771775" y="2228850"/>
          <a:ext cx="161925" cy="200025"/>
        </a:xfrm>
        <a:prstGeom xmlns:a="http://schemas.openxmlformats.org/drawingml/2006/main" prst="ellipse">
          <a:avLst/>
        </a:prstGeom>
        <a:noFill xmlns:a="http://schemas.openxmlformats.org/drawingml/2006/main"/>
        <a:ln xmlns:a="http://schemas.openxmlformats.org/drawingml/2006/main">
          <a:solidFill>
            <a:schemeClr val="tx1"/>
          </a:solidFill>
          <a:prstDash val="sys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ar-IQ"/>
        </a:p>
      </cdr:txBody>
    </cdr:sp>
  </cdr:relSizeAnchor>
  <cdr:relSizeAnchor xmlns:cdr="http://schemas.openxmlformats.org/drawingml/2006/chartDrawing">
    <cdr:from>
      <cdr:x>0.70043</cdr:x>
      <cdr:y>0.75779</cdr:y>
    </cdr:from>
    <cdr:to>
      <cdr:x>0.81213</cdr:x>
      <cdr:y>0.83391</cdr:y>
    </cdr:to>
    <cdr:cxnSp macro="">
      <cdr:nvCxnSpPr>
        <cdr:cNvPr id="10" name="رابط منحني 9"/>
        <cdr:cNvCxnSpPr/>
      </cdr:nvCxnSpPr>
      <cdr:spPr>
        <a:xfrm xmlns:a="http://schemas.openxmlformats.org/drawingml/2006/main" rot="10800000" flipV="1">
          <a:off x="2867027" y="2085975"/>
          <a:ext cx="457198" cy="209550"/>
        </a:xfrm>
        <a:prstGeom xmlns:a="http://schemas.openxmlformats.org/drawingml/2006/main" prst="curvedConnector3">
          <a:avLst>
            <a:gd name="adj1" fmla="val 31250"/>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5628</cdr:x>
      <cdr:y>0.66782</cdr:y>
    </cdr:from>
    <cdr:to>
      <cdr:x>0.96572</cdr:x>
      <cdr:y>0.76471</cdr:y>
    </cdr:to>
    <cdr:sp macro="" textlink="">
      <cdr:nvSpPr>
        <cdr:cNvPr id="13" name="مربع نص 12"/>
        <cdr:cNvSpPr txBox="1"/>
      </cdr:nvSpPr>
      <cdr:spPr>
        <a:xfrm xmlns:a="http://schemas.openxmlformats.org/drawingml/2006/main">
          <a:off x="3095625" y="1838326"/>
          <a:ext cx="857250" cy="2667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050" b="1">
              <a:latin typeface="Times New Roman" panose="02020603050405020304" pitchFamily="18" charset="0"/>
              <a:cs typeface="Times New Roman" panose="02020603050405020304" pitchFamily="18" charset="0"/>
            </a:rPr>
            <a:t>E</a:t>
          </a:r>
          <a:r>
            <a:rPr lang="en-US" sz="1050" b="1" baseline="-25000">
              <a:latin typeface="Times New Roman" panose="02020603050405020304" pitchFamily="18" charset="0"/>
              <a:cs typeface="Times New Roman" panose="02020603050405020304" pitchFamily="18" charset="0"/>
            </a:rPr>
            <a:t>g</a:t>
          </a:r>
          <a:r>
            <a:rPr lang="en-US" sz="1050" b="1" baseline="0">
              <a:latin typeface="Times New Roman" panose="02020603050405020304" pitchFamily="18" charset="0"/>
              <a:cs typeface="Times New Roman" panose="02020603050405020304" pitchFamily="18" charset="0"/>
            </a:rPr>
            <a:t> =4.9 eV</a:t>
          </a:r>
          <a:endParaRPr lang="ar-SA" sz="1050" b="1" baseline="-25000">
            <a:latin typeface="Times New Roman" panose="02020603050405020304" pitchFamily="18" charset="0"/>
            <a:cs typeface="Times New Roman" panose="02020603050405020304" pitchFamily="18"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68075</cdr:x>
      <cdr:y>0.13962</cdr:y>
    </cdr:from>
    <cdr:to>
      <cdr:x>0.83333</cdr:x>
      <cdr:y>0.83396</cdr:y>
    </cdr:to>
    <cdr:cxnSp macro="">
      <cdr:nvCxnSpPr>
        <cdr:cNvPr id="3" name="رابط مستقيم 2"/>
        <cdr:cNvCxnSpPr/>
      </cdr:nvCxnSpPr>
      <cdr:spPr>
        <a:xfrm xmlns:a="http://schemas.openxmlformats.org/drawingml/2006/main" flipH="1">
          <a:off x="2762251" y="352425"/>
          <a:ext cx="619124" cy="1752600"/>
        </a:xfrm>
        <a:prstGeom xmlns:a="http://schemas.openxmlformats.org/drawingml/2006/main" prst="line">
          <a:avLst/>
        </a:prstGeom>
        <a:ln xmlns:a="http://schemas.openxmlformats.org/drawingml/2006/main">
          <a:solidFill>
            <a:schemeClr val="tx1"/>
          </a:solidFill>
        </a:ln>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223</cdr:x>
      <cdr:y>0.18491</cdr:y>
    </cdr:from>
    <cdr:to>
      <cdr:x>0.34038</cdr:x>
      <cdr:y>0.28679</cdr:y>
    </cdr:to>
    <cdr:sp macro="" textlink="">
      <cdr:nvSpPr>
        <cdr:cNvPr id="10" name="مربع نص 9"/>
        <cdr:cNvSpPr txBox="1"/>
      </cdr:nvSpPr>
      <cdr:spPr>
        <a:xfrm xmlns:a="http://schemas.openxmlformats.org/drawingml/2006/main">
          <a:off x="904875" y="466725"/>
          <a:ext cx="476250" cy="257175"/>
        </a:xfrm>
        <a:prstGeom xmlns:a="http://schemas.openxmlformats.org/drawingml/2006/main" prst="rect">
          <a:avLst/>
        </a:prstGeom>
        <a:solidFill xmlns:a="http://schemas.openxmlformats.org/drawingml/2006/main">
          <a:srgbClr val="FFFF00"/>
        </a:solidFill>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B)</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6674</cdr:x>
      <cdr:y>0.603</cdr:y>
    </cdr:from>
    <cdr:to>
      <cdr:x>0.9515</cdr:x>
      <cdr:y>0.70787</cdr:y>
    </cdr:to>
    <cdr:sp macro="" textlink="">
      <cdr:nvSpPr>
        <cdr:cNvPr id="11" name="مربع نص 10"/>
        <cdr:cNvSpPr txBox="1"/>
      </cdr:nvSpPr>
      <cdr:spPr>
        <a:xfrm xmlns:a="http://schemas.openxmlformats.org/drawingml/2006/main">
          <a:off x="3162299" y="1533525"/>
          <a:ext cx="762001" cy="2667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000" b="1">
              <a:latin typeface="Times New Roman" panose="02020603050405020304" pitchFamily="18" charset="0"/>
              <a:cs typeface="Times New Roman" panose="02020603050405020304" pitchFamily="18" charset="0"/>
            </a:rPr>
            <a:t>E</a:t>
          </a:r>
          <a:r>
            <a:rPr lang="en-US" sz="1000" b="1" baseline="-25000">
              <a:latin typeface="Times New Roman" panose="02020603050405020304" pitchFamily="18" charset="0"/>
              <a:cs typeface="Times New Roman" panose="02020603050405020304" pitchFamily="18" charset="0"/>
            </a:rPr>
            <a:t>g</a:t>
          </a:r>
          <a:r>
            <a:rPr lang="en-US" sz="1000" b="1">
              <a:latin typeface="Times New Roman" panose="02020603050405020304" pitchFamily="18" charset="0"/>
              <a:cs typeface="Times New Roman" panose="02020603050405020304" pitchFamily="18" charset="0"/>
            </a:rPr>
            <a:t>=4.8eV</a:t>
          </a:r>
          <a:endParaRPr lang="ar-SA" sz="10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5358</cdr:x>
      <cdr:y>0.76404</cdr:y>
    </cdr:from>
    <cdr:to>
      <cdr:x>0.7067</cdr:x>
      <cdr:y>0.85768</cdr:y>
    </cdr:to>
    <cdr:sp macro="" textlink="">
      <cdr:nvSpPr>
        <cdr:cNvPr id="12" name="شكل بيضاوي 11"/>
        <cdr:cNvSpPr/>
      </cdr:nvSpPr>
      <cdr:spPr>
        <a:xfrm xmlns:a="http://schemas.openxmlformats.org/drawingml/2006/main">
          <a:off x="2695575" y="1943100"/>
          <a:ext cx="219075" cy="238125"/>
        </a:xfrm>
        <a:prstGeom xmlns:a="http://schemas.openxmlformats.org/drawingml/2006/main" prst="ellipse">
          <a:avLst/>
        </a:prstGeom>
        <a:noFill xmlns:a="http://schemas.openxmlformats.org/drawingml/2006/main"/>
        <a:ln xmlns:a="http://schemas.openxmlformats.org/drawingml/2006/main">
          <a:solidFill>
            <a:schemeClr val="tx1"/>
          </a:solidFill>
          <a:prstDash val="sys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ar-IQ"/>
        </a:p>
      </cdr:txBody>
    </cdr:sp>
  </cdr:relSizeAnchor>
  <cdr:relSizeAnchor xmlns:cdr="http://schemas.openxmlformats.org/drawingml/2006/chartDrawing">
    <cdr:from>
      <cdr:x>0.70208</cdr:x>
      <cdr:y>0.68165</cdr:y>
    </cdr:from>
    <cdr:to>
      <cdr:x>0.80831</cdr:x>
      <cdr:y>0.8015</cdr:y>
    </cdr:to>
    <cdr:cxnSp macro="">
      <cdr:nvCxnSpPr>
        <cdr:cNvPr id="14" name="رابط منحني 13"/>
        <cdr:cNvCxnSpPr/>
      </cdr:nvCxnSpPr>
      <cdr:spPr>
        <a:xfrm xmlns:a="http://schemas.openxmlformats.org/drawingml/2006/main" rot="10800000" flipV="1">
          <a:off x="2895599" y="1733550"/>
          <a:ext cx="438151" cy="304801"/>
        </a:xfrm>
        <a:prstGeom xmlns:a="http://schemas.openxmlformats.org/drawingml/2006/main" prst="curvedConnector3">
          <a:avLst/>
        </a:prstGeom>
        <a:ln xmlns:a="http://schemas.openxmlformats.org/drawingml/2006/main">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6.xml><?xml version="1.0" encoding="utf-8"?>
<c:userShapes xmlns:c="http://schemas.openxmlformats.org/drawingml/2006/chart">
  <cdr:relSizeAnchor xmlns:cdr="http://schemas.openxmlformats.org/drawingml/2006/chartDrawing">
    <cdr:from>
      <cdr:x>0.12254</cdr:x>
      <cdr:y>0.43007</cdr:y>
    </cdr:from>
    <cdr:to>
      <cdr:x>0.24508</cdr:x>
      <cdr:y>0.5035</cdr:y>
    </cdr:to>
    <cdr:sp macro="" textlink="">
      <cdr:nvSpPr>
        <cdr:cNvPr id="2" name="مربع نص 1"/>
        <cdr:cNvSpPr txBox="1"/>
      </cdr:nvSpPr>
      <cdr:spPr>
        <a:xfrm xmlns:a="http://schemas.openxmlformats.org/drawingml/2006/main">
          <a:off x="533400" y="1171575"/>
          <a:ext cx="533400" cy="20002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Y-O</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8446</cdr:x>
      <cdr:y>0.56643</cdr:y>
    </cdr:from>
    <cdr:to>
      <cdr:x>0.39825</cdr:x>
      <cdr:y>0.66084</cdr:y>
    </cdr:to>
    <cdr:sp macro="" textlink="">
      <cdr:nvSpPr>
        <cdr:cNvPr id="3" name="مربع نص 2"/>
        <cdr:cNvSpPr txBox="1"/>
      </cdr:nvSpPr>
      <cdr:spPr>
        <a:xfrm xmlns:a="http://schemas.openxmlformats.org/drawingml/2006/main">
          <a:off x="1238250" y="1543050"/>
          <a:ext cx="495300" cy="2571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C-O</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6083</cdr:x>
      <cdr:y>0.53147</cdr:y>
    </cdr:from>
    <cdr:to>
      <cdr:x>0.77024</cdr:x>
      <cdr:y>0.62937</cdr:y>
    </cdr:to>
    <cdr:sp macro="" textlink="">
      <cdr:nvSpPr>
        <cdr:cNvPr id="4" name="مربع نص 3"/>
        <cdr:cNvSpPr txBox="1"/>
      </cdr:nvSpPr>
      <cdr:spPr>
        <a:xfrm xmlns:a="http://schemas.openxmlformats.org/drawingml/2006/main">
          <a:off x="2876550" y="1447800"/>
          <a:ext cx="476250" cy="2667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O-H</a:t>
          </a:r>
          <a:endParaRPr lang="ar-SA" sz="1100" b="1">
            <a:latin typeface="Times New Roman" panose="02020603050405020304" pitchFamily="18" charset="0"/>
            <a:cs typeface="Times New Roman" panose="02020603050405020304" pitchFamily="18" charset="0"/>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725</cdr:x>
      <cdr:y>0.13889</cdr:y>
    </cdr:from>
    <cdr:to>
      <cdr:x>0.83958</cdr:x>
      <cdr:y>0.42014</cdr:y>
    </cdr:to>
    <cdr:sp macro="" textlink="">
      <cdr:nvSpPr>
        <cdr:cNvPr id="2" name="شكل بيضاوي 1"/>
        <cdr:cNvSpPr/>
      </cdr:nvSpPr>
      <cdr:spPr>
        <a:xfrm xmlns:a="http://schemas.openxmlformats.org/drawingml/2006/main">
          <a:off x="3314700" y="381000"/>
          <a:ext cx="523875" cy="771525"/>
        </a:xfrm>
        <a:prstGeom xmlns:a="http://schemas.openxmlformats.org/drawingml/2006/main" prst="ellipse">
          <a:avLst/>
        </a:prstGeom>
        <a:noFill xmlns:a="http://schemas.openxmlformats.org/drawingml/2006/main"/>
        <a:ln xmlns:a="http://schemas.openxmlformats.org/drawingml/2006/main">
          <a:solidFill>
            <a:schemeClr val="tx1"/>
          </a:solidFill>
          <a:prstDash val="sys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ar-IQ"/>
        </a:p>
      </cdr:txBody>
    </cdr:sp>
  </cdr:relSizeAnchor>
  <cdr:relSizeAnchor xmlns:cdr="http://schemas.openxmlformats.org/drawingml/2006/chartDrawing">
    <cdr:from>
      <cdr:x>0.1375</cdr:x>
      <cdr:y>0.50694</cdr:y>
    </cdr:from>
    <cdr:to>
      <cdr:x>0.25208</cdr:x>
      <cdr:y>0.72569</cdr:y>
    </cdr:to>
    <cdr:sp macro="" textlink="">
      <cdr:nvSpPr>
        <cdr:cNvPr id="4" name="شكل بيضاوي 3"/>
        <cdr:cNvSpPr/>
      </cdr:nvSpPr>
      <cdr:spPr>
        <a:xfrm xmlns:a="http://schemas.openxmlformats.org/drawingml/2006/main">
          <a:off x="628650" y="1390650"/>
          <a:ext cx="523875" cy="600075"/>
        </a:xfrm>
        <a:prstGeom xmlns:a="http://schemas.openxmlformats.org/drawingml/2006/main" prst="ellipse">
          <a:avLst/>
        </a:prstGeom>
        <a:noFill xmlns:a="http://schemas.openxmlformats.org/drawingml/2006/main"/>
        <a:ln xmlns:a="http://schemas.openxmlformats.org/drawingml/2006/main" w="12700">
          <a:solidFill>
            <a:schemeClr val="tx1"/>
          </a:solidFill>
          <a:prstDash val="sys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ar-IQ"/>
        </a:p>
      </cdr:txBody>
    </cdr:sp>
  </cdr:relSizeAnchor>
  <cdr:relSizeAnchor xmlns:cdr="http://schemas.openxmlformats.org/drawingml/2006/chartDrawing">
    <cdr:from>
      <cdr:x>0.74375</cdr:x>
      <cdr:y>0.03472</cdr:y>
    </cdr:from>
    <cdr:to>
      <cdr:x>0.81042</cdr:x>
      <cdr:y>0.12847</cdr:y>
    </cdr:to>
    <cdr:sp macro="" textlink="">
      <cdr:nvSpPr>
        <cdr:cNvPr id="5" name="مربع نص 4"/>
        <cdr:cNvSpPr txBox="1"/>
      </cdr:nvSpPr>
      <cdr:spPr>
        <a:xfrm xmlns:a="http://schemas.openxmlformats.org/drawingml/2006/main">
          <a:off x="3400426" y="95250"/>
          <a:ext cx="304800" cy="257175"/>
        </a:xfrm>
        <a:prstGeom xmlns:a="http://schemas.openxmlformats.org/drawingml/2006/main" prst="rect">
          <a:avLst/>
        </a:prstGeom>
        <a:solidFill xmlns:a="http://schemas.openxmlformats.org/drawingml/2006/main">
          <a:srgbClr val="FFFF00"/>
        </a:solidFill>
      </cdr:spPr>
      <cdr:txBody>
        <a:bodyPr xmlns:a="http://schemas.openxmlformats.org/drawingml/2006/main" vertOverflow="clip" wrap="square" rtlCol="1"/>
        <a:lstStyle xmlns:a="http://schemas.openxmlformats.org/drawingml/2006/main"/>
        <a:p xmlns:a="http://schemas.openxmlformats.org/drawingml/2006/main">
          <a:r>
            <a:rPr lang="en-US" sz="1100" b="1">
              <a:latin typeface="Times New Roman" panose="02020603050405020304" pitchFamily="18" charset="0"/>
              <a:cs typeface="Times New Roman" panose="02020603050405020304" pitchFamily="18" charset="0"/>
            </a:rPr>
            <a:t>Si</a:t>
          </a:r>
          <a:endParaRPr lang="ar-SA" sz="1100" b="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14792</cdr:x>
      <cdr:y>0.41319</cdr:y>
    </cdr:from>
    <cdr:to>
      <cdr:x>0.39167</cdr:x>
      <cdr:y>0.51389</cdr:y>
    </cdr:to>
    <cdr:sp macro="" textlink="">
      <cdr:nvSpPr>
        <cdr:cNvPr id="6" name="مربع نص 5"/>
        <cdr:cNvSpPr txBox="1"/>
      </cdr:nvSpPr>
      <cdr:spPr>
        <a:xfrm xmlns:a="http://schemas.openxmlformats.org/drawingml/2006/main">
          <a:off x="676275" y="1133475"/>
          <a:ext cx="1114425" cy="276225"/>
        </a:xfrm>
        <a:prstGeom xmlns:a="http://schemas.openxmlformats.org/drawingml/2006/main" prst="rect">
          <a:avLst/>
        </a:prstGeom>
        <a:noFill xmlns:a="http://schemas.openxmlformats.org/drawingml/2006/main"/>
      </cdr:spPr>
      <cdr:txBody>
        <a:bodyPr xmlns:a="http://schemas.openxmlformats.org/drawingml/2006/main" vertOverflow="clip" wrap="square" rtlCol="1"/>
        <a:lstStyle xmlns:a="http://schemas.openxmlformats.org/drawingml/2006/main"/>
        <a:p xmlns:a="http://schemas.openxmlformats.org/drawingml/2006/main">
          <a:r>
            <a:rPr lang="en-US" sz="1000" b="1" i="0">
              <a:latin typeface="Times New Roman" panose="02020603050405020304" pitchFamily="18" charset="0"/>
              <a:cs typeface="Times New Roman" panose="02020603050405020304" pitchFamily="18" charset="0"/>
            </a:rPr>
            <a:t>Y2O3,Y2O3/Si</a:t>
          </a:r>
          <a:endParaRPr lang="ar-SA" sz="1000" b="1" i="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7805</cdr:x>
      <cdr:y>0.09025</cdr:y>
    </cdr:from>
    <cdr:to>
      <cdr:x>0.60973</cdr:x>
      <cdr:y>0.41512</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771650" y="238125"/>
          <a:ext cx="1085714" cy="857143"/>
        </a:xfrm>
        <a:prstGeom xmlns:a="http://schemas.openxmlformats.org/drawingml/2006/main" prst="rect">
          <a:avLst/>
        </a:prstGeom>
      </cdr:spPr>
    </cdr:pic>
  </cdr:relSizeAnchor>
</c:userShapes>
</file>

<file path=word/drawings/drawing8.xml><?xml version="1.0" encoding="utf-8"?>
<c:userShapes xmlns:c="http://schemas.openxmlformats.org/drawingml/2006/chart">
  <cdr:relSizeAnchor xmlns:cdr="http://schemas.openxmlformats.org/drawingml/2006/chartDrawing">
    <cdr:from>
      <cdr:x>0.16667</cdr:x>
      <cdr:y>0.13889</cdr:y>
    </cdr:from>
    <cdr:to>
      <cdr:x>0.78958</cdr:x>
      <cdr:y>0.15278</cdr:y>
    </cdr:to>
    <cdr:cxnSp macro="">
      <cdr:nvCxnSpPr>
        <cdr:cNvPr id="3" name="رابط مستقيم 2"/>
        <cdr:cNvCxnSpPr/>
      </cdr:nvCxnSpPr>
      <cdr:spPr>
        <a:xfrm xmlns:a="http://schemas.openxmlformats.org/drawingml/2006/main" flipH="1">
          <a:off x="762000" y="381000"/>
          <a:ext cx="2847975" cy="38100"/>
        </a:xfrm>
        <a:prstGeom xmlns:a="http://schemas.openxmlformats.org/drawingml/2006/main" prst="line">
          <a:avLst/>
        </a:prstGeom>
        <a:ln xmlns:a="http://schemas.openxmlformats.org/drawingml/2006/main">
          <a:solidFill>
            <a:schemeClr val="tx1"/>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6667</cdr:x>
      <cdr:y>0.25694</cdr:y>
    </cdr:from>
    <cdr:to>
      <cdr:x>0.7875</cdr:x>
      <cdr:y>0.26736</cdr:y>
    </cdr:to>
    <cdr:cxnSp macro="">
      <cdr:nvCxnSpPr>
        <cdr:cNvPr id="5" name="رابط مستقيم 4"/>
        <cdr:cNvCxnSpPr/>
      </cdr:nvCxnSpPr>
      <cdr:spPr>
        <a:xfrm xmlns:a="http://schemas.openxmlformats.org/drawingml/2006/main" flipH="1">
          <a:off x="762000" y="704850"/>
          <a:ext cx="2838453" cy="28575"/>
        </a:xfrm>
        <a:prstGeom xmlns:a="http://schemas.openxmlformats.org/drawingml/2006/main" prst="line">
          <a:avLst/>
        </a:prstGeom>
        <a:ln xmlns:a="http://schemas.openxmlformats.org/drawingml/2006/main">
          <a:solidFill>
            <a:schemeClr val="tx1"/>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5</Pages>
  <Words>3918</Words>
  <Characters>22334</Characters>
  <Application>Microsoft Office Word</Application>
  <DocSecurity>0</DocSecurity>
  <Lines>186</Lines>
  <Paragraphs>5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 (C)</Company>
  <LinksUpToDate>false</LinksUpToDate>
  <CharactersWithSpaces>2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dian</dc:creator>
  <cp:lastModifiedBy>SDI 1089</cp:lastModifiedBy>
  <cp:revision>14</cp:revision>
  <cp:lastPrinted>2022-12-22T16:42:00Z</cp:lastPrinted>
  <dcterms:created xsi:type="dcterms:W3CDTF">2026-03-04T01:19:00Z</dcterms:created>
  <dcterms:modified xsi:type="dcterms:W3CDTF">2026-03-1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7639f-f5c5-439b-856e-50ccc402cca9</vt:lpwstr>
  </property>
</Properties>
</file>